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9907406"/>
    <w:bookmarkStart w:id="1" w:name="_Hlk509910467"/>
    <w:bookmarkStart w:id="2" w:name="_Hlk509906552"/>
    <w:bookmarkStart w:id="3" w:name="_Hlk509906871"/>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9F491A" w:rsidRPr="00317A86" w:rsidRDefault="009F491A"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9F491A" w:rsidRPr="00317A86" w:rsidRDefault="009F491A" w:rsidP="006D5A36">
                            <w:pPr>
                              <w:jc w:val="right"/>
                              <w:rPr>
                                <w:color w:val="09D0A2" w:themeColor="accent3"/>
                              </w:rPr>
                            </w:pPr>
                          </w:p>
                          <w:p w14:paraId="4AC833EE" w14:textId="17E50FCC" w:rsidR="009F491A" w:rsidRPr="00317A86" w:rsidRDefault="00655B92" w:rsidP="006D5A36">
                            <w:pPr>
                              <w:jc w:val="right"/>
                              <w:rPr>
                                <w:rFonts w:ascii="Verdana" w:hAnsi="Verdana"/>
                                <w:color w:val="09D0A2" w:themeColor="accent3"/>
                                <w:sz w:val="30"/>
                                <w:szCs w:val="30"/>
                              </w:rPr>
                            </w:pPr>
                            <w:r>
                              <w:rPr>
                                <w:rFonts w:ascii="Verdana" w:hAnsi="Verdana"/>
                                <w:color w:val="09D0A2" w:themeColor="accent3"/>
                                <w:sz w:val="30"/>
                                <w:szCs w:val="30"/>
                              </w:rPr>
                              <w:t>FIN</w:t>
                            </w:r>
                            <w:r w:rsidR="009F491A">
                              <w:rPr>
                                <w:rFonts w:ascii="Verdana" w:hAnsi="Verdana"/>
                                <w:color w:val="09D0A2" w:themeColor="accent3"/>
                                <w:sz w:val="30"/>
                                <w:szCs w:val="30"/>
                              </w:rPr>
                              <w:t xml:space="preserve"> </w:t>
                            </w:r>
                            <w:r>
                              <w:rPr>
                                <w:rFonts w:ascii="Verdana" w:hAnsi="Verdana"/>
                                <w:color w:val="09D0A2" w:themeColor="accent3"/>
                                <w:sz w:val="30"/>
                                <w:szCs w:val="30"/>
                              </w:rPr>
                              <w:t>A</w:t>
                            </w:r>
                            <w:r w:rsidR="0085140C">
                              <w:rPr>
                                <w:rFonts w:ascii="Verdana" w:hAnsi="Verdana"/>
                                <w:color w:val="09D0A2" w:themeColor="accent3"/>
                                <w:sz w:val="30"/>
                                <w:szCs w:val="30"/>
                              </w:rPr>
                              <w:t>R</w:t>
                            </w:r>
                            <w:r w:rsidR="009F491A">
                              <w:rPr>
                                <w:rFonts w:ascii="Verdana" w:hAnsi="Verdana"/>
                                <w:color w:val="09D0A2" w:themeColor="accent3"/>
                                <w:sz w:val="30"/>
                                <w:szCs w:val="30"/>
                              </w:rPr>
                              <w:t xml:space="preserve"> </w:t>
                            </w:r>
                            <w:r>
                              <w:rPr>
                                <w:rFonts w:ascii="Verdana" w:hAnsi="Verdana"/>
                                <w:color w:val="09D0A2" w:themeColor="accent3"/>
                                <w:sz w:val="30"/>
                                <w:szCs w:val="30"/>
                              </w:rPr>
                              <w:t>Invoices</w:t>
                            </w:r>
                          </w:p>
                          <w:p w14:paraId="6AE9DBEF" w14:textId="77777777" w:rsidR="009F491A" w:rsidRPr="00317A86" w:rsidRDefault="009F491A" w:rsidP="00801565">
                            <w:pPr>
                              <w:jc w:val="right"/>
                              <w:rPr>
                                <w:color w:val="09D0A2" w:themeColor="accent3"/>
                              </w:rPr>
                            </w:pPr>
                          </w:p>
                          <w:p w14:paraId="3769864F" w14:textId="77777777" w:rsidR="009F491A" w:rsidRDefault="009F491A" w:rsidP="00801565"/>
                          <w:p w14:paraId="66525804" w14:textId="77777777" w:rsidR="009F491A" w:rsidRDefault="009F491A" w:rsidP="00801565"/>
                          <w:p w14:paraId="0007910F" w14:textId="5968D11C" w:rsidR="009F491A" w:rsidRDefault="009F491A" w:rsidP="00801565">
                            <w:pPr>
                              <w:jc w:val="right"/>
                              <w:rPr>
                                <w:color w:val="00938F"/>
                              </w:rPr>
                            </w:pPr>
                            <w:r w:rsidRPr="00475BD2">
                              <w:rPr>
                                <w:color w:val="00938F"/>
                              </w:rPr>
                              <w:t xml:space="preserve">Prepared by: </w:t>
                            </w:r>
                            <w:r w:rsidR="00655B92">
                              <w:rPr>
                                <w:color w:val="00938F"/>
                              </w:rPr>
                              <w:t>Prabhat Kumar Sahu</w:t>
                            </w:r>
                            <w:r>
                              <w:rPr>
                                <w:color w:val="00938F"/>
                              </w:rPr>
                              <w:t xml:space="preserve"> </w:t>
                            </w:r>
                            <w:r w:rsidRPr="00475BD2">
                              <w:rPr>
                                <w:color w:val="00938F"/>
                              </w:rPr>
                              <w:t>|</w:t>
                            </w:r>
                            <w:r>
                              <w:rPr>
                                <w:color w:val="00938F"/>
                              </w:rPr>
                              <w:t xml:space="preserve"> </w:t>
                            </w:r>
                            <w:r w:rsidR="00655B92">
                              <w:rPr>
                                <w:color w:val="00938F"/>
                              </w:rPr>
                              <w:t>18</w:t>
                            </w:r>
                            <w:r>
                              <w:rPr>
                                <w:color w:val="00938F"/>
                              </w:rPr>
                              <w:t xml:space="preserve"> </w:t>
                            </w:r>
                            <w:r w:rsidR="00655B92">
                              <w:rPr>
                                <w:color w:val="00938F"/>
                              </w:rPr>
                              <w:t>Nov</w:t>
                            </w:r>
                            <w:r>
                              <w:rPr>
                                <w:color w:val="00938F"/>
                              </w:rPr>
                              <w:t xml:space="preserve"> </w:t>
                            </w:r>
                            <w:r w:rsidRPr="00475BD2">
                              <w:rPr>
                                <w:color w:val="00938F"/>
                              </w:rPr>
                              <w:t>20</w:t>
                            </w:r>
                            <w:r>
                              <w:rPr>
                                <w:color w:val="00938F"/>
                              </w:rPr>
                              <w:t>21</w:t>
                            </w:r>
                          </w:p>
                          <w:p w14:paraId="7DA03225" w14:textId="04B3726D" w:rsidR="009F491A" w:rsidRPr="00475BD2" w:rsidRDefault="009F491A" w:rsidP="00801565">
                            <w:pPr>
                              <w:jc w:val="right"/>
                              <w:rPr>
                                <w:color w:val="00938F"/>
                              </w:rPr>
                            </w:pPr>
                            <w:r>
                              <w:rPr>
                                <w:color w:val="00938F"/>
                              </w:rPr>
                              <w:t>Version: v01</w:t>
                            </w:r>
                          </w:p>
                          <w:p w14:paraId="3D54ACBD" w14:textId="0C0ABFF4" w:rsidR="009F491A" w:rsidRPr="00475BD2" w:rsidRDefault="009F491A"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" filled="f" stroked="f">
                <v:textbox>
                  <w:txbxContent>
                    <w:p w14:paraId="02884ED0" w14:textId="77777777" w:rsidR="009F491A" w:rsidRPr="00317A86" w:rsidRDefault="009F491A"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9F491A" w:rsidRPr="00317A86" w:rsidRDefault="009F491A" w:rsidP="006D5A36">
                      <w:pPr>
                        <w:jc w:val="right"/>
                        <w:rPr>
                          <w:color w:val="09D0A2" w:themeColor="accent3"/>
                        </w:rPr>
                      </w:pPr>
                    </w:p>
                    <w:p w14:paraId="4AC833EE" w14:textId="17E50FCC" w:rsidR="009F491A" w:rsidRPr="00317A86" w:rsidRDefault="00655B92" w:rsidP="006D5A36">
                      <w:pPr>
                        <w:jc w:val="right"/>
                        <w:rPr>
                          <w:rFonts w:ascii="Verdana" w:hAnsi="Verdana"/>
                          <w:color w:val="09D0A2" w:themeColor="accent3"/>
                          <w:sz w:val="30"/>
                          <w:szCs w:val="30"/>
                        </w:rPr>
                      </w:pPr>
                      <w:r>
                        <w:rPr>
                          <w:rFonts w:ascii="Verdana" w:hAnsi="Verdana"/>
                          <w:color w:val="09D0A2" w:themeColor="accent3"/>
                          <w:sz w:val="30"/>
                          <w:szCs w:val="30"/>
                        </w:rPr>
                        <w:t>FIN</w:t>
                      </w:r>
                      <w:r w:rsidR="009F491A">
                        <w:rPr>
                          <w:rFonts w:ascii="Verdana" w:hAnsi="Verdana"/>
                          <w:color w:val="09D0A2" w:themeColor="accent3"/>
                          <w:sz w:val="30"/>
                          <w:szCs w:val="30"/>
                        </w:rPr>
                        <w:t xml:space="preserve"> </w:t>
                      </w:r>
                      <w:r>
                        <w:rPr>
                          <w:rFonts w:ascii="Verdana" w:hAnsi="Verdana"/>
                          <w:color w:val="09D0A2" w:themeColor="accent3"/>
                          <w:sz w:val="30"/>
                          <w:szCs w:val="30"/>
                        </w:rPr>
                        <w:t>A</w:t>
                      </w:r>
                      <w:r w:rsidR="0085140C">
                        <w:rPr>
                          <w:rFonts w:ascii="Verdana" w:hAnsi="Verdana"/>
                          <w:color w:val="09D0A2" w:themeColor="accent3"/>
                          <w:sz w:val="30"/>
                          <w:szCs w:val="30"/>
                        </w:rPr>
                        <w:t>R</w:t>
                      </w:r>
                      <w:r w:rsidR="009F491A">
                        <w:rPr>
                          <w:rFonts w:ascii="Verdana" w:hAnsi="Verdana"/>
                          <w:color w:val="09D0A2" w:themeColor="accent3"/>
                          <w:sz w:val="30"/>
                          <w:szCs w:val="30"/>
                        </w:rPr>
                        <w:t xml:space="preserve"> </w:t>
                      </w:r>
                      <w:r>
                        <w:rPr>
                          <w:rFonts w:ascii="Verdana" w:hAnsi="Verdana"/>
                          <w:color w:val="09D0A2" w:themeColor="accent3"/>
                          <w:sz w:val="30"/>
                          <w:szCs w:val="30"/>
                        </w:rPr>
                        <w:t>Invoices</w:t>
                      </w:r>
                    </w:p>
                    <w:p w14:paraId="6AE9DBEF" w14:textId="77777777" w:rsidR="009F491A" w:rsidRPr="00317A86" w:rsidRDefault="009F491A" w:rsidP="00801565">
                      <w:pPr>
                        <w:jc w:val="right"/>
                        <w:rPr>
                          <w:color w:val="09D0A2" w:themeColor="accent3"/>
                        </w:rPr>
                      </w:pPr>
                    </w:p>
                    <w:p w14:paraId="3769864F" w14:textId="77777777" w:rsidR="009F491A" w:rsidRDefault="009F491A" w:rsidP="00801565"/>
                    <w:p w14:paraId="66525804" w14:textId="77777777" w:rsidR="009F491A" w:rsidRDefault="009F491A" w:rsidP="00801565"/>
                    <w:p w14:paraId="0007910F" w14:textId="5968D11C" w:rsidR="009F491A" w:rsidRDefault="009F491A" w:rsidP="00801565">
                      <w:pPr>
                        <w:jc w:val="right"/>
                        <w:rPr>
                          <w:color w:val="00938F"/>
                        </w:rPr>
                      </w:pPr>
                      <w:r w:rsidRPr="00475BD2">
                        <w:rPr>
                          <w:color w:val="00938F"/>
                        </w:rPr>
                        <w:t xml:space="preserve">Prepared by: </w:t>
                      </w:r>
                      <w:r w:rsidR="00655B92">
                        <w:rPr>
                          <w:color w:val="00938F"/>
                        </w:rPr>
                        <w:t>Prabhat Kumar Sahu</w:t>
                      </w:r>
                      <w:r>
                        <w:rPr>
                          <w:color w:val="00938F"/>
                        </w:rPr>
                        <w:t xml:space="preserve"> </w:t>
                      </w:r>
                      <w:r w:rsidRPr="00475BD2">
                        <w:rPr>
                          <w:color w:val="00938F"/>
                        </w:rPr>
                        <w:t>|</w:t>
                      </w:r>
                      <w:r>
                        <w:rPr>
                          <w:color w:val="00938F"/>
                        </w:rPr>
                        <w:t xml:space="preserve"> </w:t>
                      </w:r>
                      <w:r w:rsidR="00655B92">
                        <w:rPr>
                          <w:color w:val="00938F"/>
                        </w:rPr>
                        <w:t>18</w:t>
                      </w:r>
                      <w:r>
                        <w:rPr>
                          <w:color w:val="00938F"/>
                        </w:rPr>
                        <w:t xml:space="preserve"> </w:t>
                      </w:r>
                      <w:r w:rsidR="00655B92">
                        <w:rPr>
                          <w:color w:val="00938F"/>
                        </w:rPr>
                        <w:t>Nov</w:t>
                      </w:r>
                      <w:r>
                        <w:rPr>
                          <w:color w:val="00938F"/>
                        </w:rPr>
                        <w:t xml:space="preserve"> </w:t>
                      </w:r>
                      <w:r w:rsidRPr="00475BD2">
                        <w:rPr>
                          <w:color w:val="00938F"/>
                        </w:rPr>
                        <w:t>20</w:t>
                      </w:r>
                      <w:r>
                        <w:rPr>
                          <w:color w:val="00938F"/>
                        </w:rPr>
                        <w:t>21</w:t>
                      </w:r>
                    </w:p>
                    <w:p w14:paraId="7DA03225" w14:textId="04B3726D" w:rsidR="009F491A" w:rsidRPr="00475BD2" w:rsidRDefault="009F491A" w:rsidP="00801565">
                      <w:pPr>
                        <w:jc w:val="right"/>
                        <w:rPr>
                          <w:color w:val="00938F"/>
                        </w:rPr>
                      </w:pPr>
                      <w:r>
                        <w:rPr>
                          <w:color w:val="00938F"/>
                        </w:rPr>
                        <w:t>Version: v01</w:t>
                      </w:r>
                    </w:p>
                    <w:p w14:paraId="3D54ACBD" w14:textId="0C0ABFF4" w:rsidR="009F491A" w:rsidRPr="00475BD2" w:rsidRDefault="009F491A"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5B1DB258" w14:textId="40F03F48" w:rsidR="00945178" w:rsidRDefault="00801565">
          <w:pPr>
            <w:pStyle w:val="TOC1"/>
            <w:tabs>
              <w:tab w:val="left" w:pos="1760"/>
            </w:tabs>
            <w:rPr>
              <w:rFonts w:asciiTheme="minorHAnsi" w:eastAsiaTheme="minorEastAsia" w:hAnsiTheme="minorHAnsi"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anchor="_Toc89347428" w:history="1">
            <w:r w:rsidR="00945178" w:rsidRPr="00602E92">
              <w:rPr>
                <w:rStyle w:val="Hyperlink"/>
              </w:rPr>
              <w:t>1</w:t>
            </w:r>
            <w:r w:rsidR="00945178">
              <w:rPr>
                <w:rFonts w:asciiTheme="minorHAnsi" w:eastAsiaTheme="minorEastAsia" w:hAnsiTheme="minorHAnsi" w:cstheme="minorBidi"/>
                <w:caps w:val="0"/>
                <w:color w:val="auto"/>
                <w:sz w:val="22"/>
                <w:lang w:eastAsia="en-GB"/>
              </w:rPr>
              <w:tab/>
            </w:r>
            <w:r w:rsidR="00945178" w:rsidRPr="00602E92">
              <w:rPr>
                <w:rStyle w:val="Hyperlink"/>
              </w:rPr>
              <w:t>Introduction</w:t>
            </w:r>
            <w:r w:rsidR="00945178">
              <w:rPr>
                <w:webHidden/>
              </w:rPr>
              <w:tab/>
            </w:r>
            <w:r w:rsidR="00945178">
              <w:rPr>
                <w:webHidden/>
              </w:rPr>
              <w:fldChar w:fldCharType="begin"/>
            </w:r>
            <w:r w:rsidR="00945178">
              <w:rPr>
                <w:webHidden/>
              </w:rPr>
              <w:instrText xml:space="preserve"> PAGEREF _Toc89347428 \h </w:instrText>
            </w:r>
            <w:r w:rsidR="00945178">
              <w:rPr>
                <w:webHidden/>
              </w:rPr>
            </w:r>
            <w:r w:rsidR="00945178">
              <w:rPr>
                <w:webHidden/>
              </w:rPr>
              <w:fldChar w:fldCharType="separate"/>
            </w:r>
            <w:r w:rsidR="00945178">
              <w:rPr>
                <w:webHidden/>
              </w:rPr>
              <w:t>3</w:t>
            </w:r>
            <w:r w:rsidR="00945178">
              <w:rPr>
                <w:webHidden/>
              </w:rPr>
              <w:fldChar w:fldCharType="end"/>
            </w:r>
          </w:hyperlink>
        </w:p>
        <w:p w14:paraId="1D4FAE7E" w14:textId="52F13950"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29" w:history="1">
            <w:r w:rsidR="00945178" w:rsidRPr="00602E92">
              <w:rPr>
                <w:rStyle w:val="Hyperlink"/>
                <w:noProof/>
              </w:rPr>
              <w:t>1.1</w:t>
            </w:r>
            <w:r w:rsidR="00945178">
              <w:rPr>
                <w:rFonts w:asciiTheme="minorHAnsi" w:eastAsiaTheme="minorEastAsia" w:hAnsiTheme="minorHAnsi" w:cstheme="minorBidi"/>
                <w:noProof/>
                <w:color w:val="auto"/>
                <w:sz w:val="22"/>
                <w:lang w:eastAsia="en-GB"/>
              </w:rPr>
              <w:tab/>
            </w:r>
            <w:r w:rsidR="00945178" w:rsidRPr="00602E92">
              <w:rPr>
                <w:rStyle w:val="Hyperlink"/>
                <w:noProof/>
              </w:rPr>
              <w:t>Purpose</w:t>
            </w:r>
            <w:r w:rsidR="00945178">
              <w:rPr>
                <w:noProof/>
                <w:webHidden/>
              </w:rPr>
              <w:tab/>
            </w:r>
            <w:r w:rsidR="00945178">
              <w:rPr>
                <w:noProof/>
                <w:webHidden/>
              </w:rPr>
              <w:fldChar w:fldCharType="begin"/>
            </w:r>
            <w:r w:rsidR="00945178">
              <w:rPr>
                <w:noProof/>
                <w:webHidden/>
              </w:rPr>
              <w:instrText xml:space="preserve"> PAGEREF _Toc89347429 \h </w:instrText>
            </w:r>
            <w:r w:rsidR="00945178">
              <w:rPr>
                <w:noProof/>
                <w:webHidden/>
              </w:rPr>
            </w:r>
            <w:r w:rsidR="00945178">
              <w:rPr>
                <w:noProof/>
                <w:webHidden/>
              </w:rPr>
              <w:fldChar w:fldCharType="separate"/>
            </w:r>
            <w:r w:rsidR="00945178">
              <w:rPr>
                <w:noProof/>
                <w:webHidden/>
              </w:rPr>
              <w:t>3</w:t>
            </w:r>
            <w:r w:rsidR="00945178">
              <w:rPr>
                <w:noProof/>
                <w:webHidden/>
              </w:rPr>
              <w:fldChar w:fldCharType="end"/>
            </w:r>
          </w:hyperlink>
        </w:p>
        <w:p w14:paraId="14E5C70E" w14:textId="1334C80F"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30" w:history="1">
            <w:r w:rsidR="00945178" w:rsidRPr="00602E92">
              <w:rPr>
                <w:rStyle w:val="Hyperlink"/>
                <w:noProof/>
              </w:rPr>
              <w:t>1.2</w:t>
            </w:r>
            <w:r w:rsidR="00945178">
              <w:rPr>
                <w:rFonts w:asciiTheme="minorHAnsi" w:eastAsiaTheme="minorEastAsia" w:hAnsiTheme="minorHAnsi" w:cstheme="minorBidi"/>
                <w:noProof/>
                <w:color w:val="auto"/>
                <w:sz w:val="22"/>
                <w:lang w:eastAsia="en-GB"/>
              </w:rPr>
              <w:tab/>
            </w:r>
            <w:r w:rsidR="00945178" w:rsidRPr="00602E92">
              <w:rPr>
                <w:rStyle w:val="Hyperlink"/>
                <w:noProof/>
              </w:rPr>
              <w:t>Scope and Application</w:t>
            </w:r>
            <w:r w:rsidR="00945178">
              <w:rPr>
                <w:noProof/>
                <w:webHidden/>
              </w:rPr>
              <w:tab/>
            </w:r>
            <w:r w:rsidR="00945178">
              <w:rPr>
                <w:noProof/>
                <w:webHidden/>
              </w:rPr>
              <w:fldChar w:fldCharType="begin"/>
            </w:r>
            <w:r w:rsidR="00945178">
              <w:rPr>
                <w:noProof/>
                <w:webHidden/>
              </w:rPr>
              <w:instrText xml:space="preserve"> PAGEREF _Toc89347430 \h </w:instrText>
            </w:r>
            <w:r w:rsidR="00945178">
              <w:rPr>
                <w:noProof/>
                <w:webHidden/>
              </w:rPr>
            </w:r>
            <w:r w:rsidR="00945178">
              <w:rPr>
                <w:noProof/>
                <w:webHidden/>
              </w:rPr>
              <w:fldChar w:fldCharType="separate"/>
            </w:r>
            <w:r w:rsidR="00945178">
              <w:rPr>
                <w:noProof/>
                <w:webHidden/>
              </w:rPr>
              <w:t>3</w:t>
            </w:r>
            <w:r w:rsidR="00945178">
              <w:rPr>
                <w:noProof/>
                <w:webHidden/>
              </w:rPr>
              <w:fldChar w:fldCharType="end"/>
            </w:r>
          </w:hyperlink>
        </w:p>
        <w:p w14:paraId="4E122F2A" w14:textId="4C5B1AA3"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31" w:history="1">
            <w:r w:rsidR="00945178" w:rsidRPr="00602E92">
              <w:rPr>
                <w:rStyle w:val="Hyperlink"/>
                <w:noProof/>
              </w:rPr>
              <w:t>1.3</w:t>
            </w:r>
            <w:r w:rsidR="00945178">
              <w:rPr>
                <w:rFonts w:asciiTheme="minorHAnsi" w:eastAsiaTheme="minorEastAsia" w:hAnsiTheme="minorHAnsi" w:cstheme="minorBidi"/>
                <w:noProof/>
                <w:color w:val="auto"/>
                <w:sz w:val="22"/>
                <w:lang w:eastAsia="en-GB"/>
              </w:rPr>
              <w:tab/>
            </w:r>
            <w:r w:rsidR="00945178" w:rsidRPr="00602E92">
              <w:rPr>
                <w:rStyle w:val="Hyperlink"/>
                <w:noProof/>
              </w:rPr>
              <w:t>Data Acquisition High Level Source to Target Mapping</w:t>
            </w:r>
            <w:r w:rsidR="00945178">
              <w:rPr>
                <w:noProof/>
                <w:webHidden/>
              </w:rPr>
              <w:tab/>
            </w:r>
            <w:r w:rsidR="00945178">
              <w:rPr>
                <w:noProof/>
                <w:webHidden/>
              </w:rPr>
              <w:fldChar w:fldCharType="begin"/>
            </w:r>
            <w:r w:rsidR="00945178">
              <w:rPr>
                <w:noProof/>
                <w:webHidden/>
              </w:rPr>
              <w:instrText xml:space="preserve"> PAGEREF _Toc89347431 \h </w:instrText>
            </w:r>
            <w:r w:rsidR="00945178">
              <w:rPr>
                <w:noProof/>
                <w:webHidden/>
              </w:rPr>
            </w:r>
            <w:r w:rsidR="00945178">
              <w:rPr>
                <w:noProof/>
                <w:webHidden/>
              </w:rPr>
              <w:fldChar w:fldCharType="separate"/>
            </w:r>
            <w:r w:rsidR="00945178">
              <w:rPr>
                <w:noProof/>
                <w:webHidden/>
              </w:rPr>
              <w:t>3</w:t>
            </w:r>
            <w:r w:rsidR="00945178">
              <w:rPr>
                <w:noProof/>
                <w:webHidden/>
              </w:rPr>
              <w:fldChar w:fldCharType="end"/>
            </w:r>
          </w:hyperlink>
        </w:p>
        <w:p w14:paraId="2AA83840" w14:textId="7B008BA1"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32" w:history="1">
            <w:r w:rsidR="00945178" w:rsidRPr="00602E92">
              <w:rPr>
                <w:rStyle w:val="Hyperlink"/>
                <w:noProof/>
              </w:rPr>
              <w:t>1.4</w:t>
            </w:r>
            <w:r w:rsidR="00945178">
              <w:rPr>
                <w:rFonts w:asciiTheme="minorHAnsi" w:eastAsiaTheme="minorEastAsia" w:hAnsiTheme="minorHAnsi" w:cstheme="minorBidi"/>
                <w:noProof/>
                <w:color w:val="auto"/>
                <w:sz w:val="22"/>
                <w:lang w:eastAsia="en-GB"/>
              </w:rPr>
              <w:tab/>
            </w:r>
            <w:r w:rsidR="00945178" w:rsidRPr="00602E92">
              <w:rPr>
                <w:rStyle w:val="Hyperlink"/>
                <w:noProof/>
              </w:rPr>
              <w:t>Assumptions</w:t>
            </w:r>
            <w:r w:rsidR="00945178">
              <w:rPr>
                <w:noProof/>
                <w:webHidden/>
              </w:rPr>
              <w:tab/>
            </w:r>
            <w:r w:rsidR="00945178">
              <w:rPr>
                <w:noProof/>
                <w:webHidden/>
              </w:rPr>
              <w:fldChar w:fldCharType="begin"/>
            </w:r>
            <w:r w:rsidR="00945178">
              <w:rPr>
                <w:noProof/>
                <w:webHidden/>
              </w:rPr>
              <w:instrText xml:space="preserve"> PAGEREF _Toc89347432 \h </w:instrText>
            </w:r>
            <w:r w:rsidR="00945178">
              <w:rPr>
                <w:noProof/>
                <w:webHidden/>
              </w:rPr>
            </w:r>
            <w:r w:rsidR="00945178">
              <w:rPr>
                <w:noProof/>
                <w:webHidden/>
              </w:rPr>
              <w:fldChar w:fldCharType="separate"/>
            </w:r>
            <w:r w:rsidR="00945178">
              <w:rPr>
                <w:noProof/>
                <w:webHidden/>
              </w:rPr>
              <w:t>3</w:t>
            </w:r>
            <w:r w:rsidR="00945178">
              <w:rPr>
                <w:noProof/>
                <w:webHidden/>
              </w:rPr>
              <w:fldChar w:fldCharType="end"/>
            </w:r>
          </w:hyperlink>
        </w:p>
        <w:p w14:paraId="1282A880" w14:textId="18B7DE1C"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33" w:history="1">
            <w:r w:rsidR="00945178" w:rsidRPr="00602E92">
              <w:rPr>
                <w:rStyle w:val="Hyperlink"/>
                <w:noProof/>
              </w:rPr>
              <w:t>1.5</w:t>
            </w:r>
            <w:r w:rsidR="00945178">
              <w:rPr>
                <w:rFonts w:asciiTheme="minorHAnsi" w:eastAsiaTheme="minorEastAsia" w:hAnsiTheme="minorHAnsi" w:cstheme="minorBidi"/>
                <w:noProof/>
                <w:color w:val="auto"/>
                <w:sz w:val="22"/>
                <w:lang w:eastAsia="en-GB"/>
              </w:rPr>
              <w:tab/>
            </w:r>
            <w:r w:rsidR="00945178" w:rsidRPr="00602E92">
              <w:rPr>
                <w:rStyle w:val="Hyperlink"/>
                <w:noProof/>
              </w:rPr>
              <w:t>Pre- requisites</w:t>
            </w:r>
            <w:r w:rsidR="00945178">
              <w:rPr>
                <w:noProof/>
                <w:webHidden/>
              </w:rPr>
              <w:tab/>
            </w:r>
            <w:r w:rsidR="00945178">
              <w:rPr>
                <w:noProof/>
                <w:webHidden/>
              </w:rPr>
              <w:fldChar w:fldCharType="begin"/>
            </w:r>
            <w:r w:rsidR="00945178">
              <w:rPr>
                <w:noProof/>
                <w:webHidden/>
              </w:rPr>
              <w:instrText xml:space="preserve"> PAGEREF _Toc89347433 \h </w:instrText>
            </w:r>
            <w:r w:rsidR="00945178">
              <w:rPr>
                <w:noProof/>
                <w:webHidden/>
              </w:rPr>
            </w:r>
            <w:r w:rsidR="00945178">
              <w:rPr>
                <w:noProof/>
                <w:webHidden/>
              </w:rPr>
              <w:fldChar w:fldCharType="separate"/>
            </w:r>
            <w:r w:rsidR="00945178">
              <w:rPr>
                <w:noProof/>
                <w:webHidden/>
              </w:rPr>
              <w:t>3</w:t>
            </w:r>
            <w:r w:rsidR="00945178">
              <w:rPr>
                <w:noProof/>
                <w:webHidden/>
              </w:rPr>
              <w:fldChar w:fldCharType="end"/>
            </w:r>
          </w:hyperlink>
        </w:p>
        <w:p w14:paraId="3986E149" w14:textId="6C4948D3" w:rsidR="00945178" w:rsidRDefault="00E82969">
          <w:pPr>
            <w:pStyle w:val="TOC1"/>
            <w:tabs>
              <w:tab w:val="left" w:pos="1760"/>
            </w:tabs>
            <w:rPr>
              <w:rFonts w:asciiTheme="minorHAnsi" w:eastAsiaTheme="minorEastAsia" w:hAnsiTheme="minorHAnsi" w:cstheme="minorBidi"/>
              <w:caps w:val="0"/>
              <w:color w:val="auto"/>
              <w:sz w:val="22"/>
              <w:lang w:eastAsia="en-GB"/>
            </w:rPr>
          </w:pPr>
          <w:hyperlink w:anchor="_Toc89347434" w:history="1">
            <w:r w:rsidR="00945178" w:rsidRPr="00602E92">
              <w:rPr>
                <w:rStyle w:val="Hyperlink"/>
              </w:rPr>
              <w:t>2</w:t>
            </w:r>
            <w:r w:rsidR="00945178">
              <w:rPr>
                <w:rFonts w:asciiTheme="minorHAnsi" w:eastAsiaTheme="minorEastAsia" w:hAnsiTheme="minorHAnsi" w:cstheme="minorBidi"/>
                <w:caps w:val="0"/>
                <w:color w:val="auto"/>
                <w:sz w:val="22"/>
                <w:lang w:eastAsia="en-GB"/>
              </w:rPr>
              <w:tab/>
            </w:r>
            <w:r w:rsidR="00945178" w:rsidRPr="00602E92">
              <w:rPr>
                <w:rStyle w:val="Hyperlink"/>
              </w:rPr>
              <w:t>Data Migration Flow in Maximise Tool</w:t>
            </w:r>
            <w:r w:rsidR="00945178">
              <w:rPr>
                <w:webHidden/>
              </w:rPr>
              <w:tab/>
            </w:r>
            <w:r w:rsidR="00945178">
              <w:rPr>
                <w:webHidden/>
              </w:rPr>
              <w:fldChar w:fldCharType="begin"/>
            </w:r>
            <w:r w:rsidR="00945178">
              <w:rPr>
                <w:webHidden/>
              </w:rPr>
              <w:instrText xml:space="preserve"> PAGEREF _Toc89347434 \h </w:instrText>
            </w:r>
            <w:r w:rsidR="00945178">
              <w:rPr>
                <w:webHidden/>
              </w:rPr>
            </w:r>
            <w:r w:rsidR="00945178">
              <w:rPr>
                <w:webHidden/>
              </w:rPr>
              <w:fldChar w:fldCharType="separate"/>
            </w:r>
            <w:r w:rsidR="00945178">
              <w:rPr>
                <w:webHidden/>
              </w:rPr>
              <w:t>5</w:t>
            </w:r>
            <w:r w:rsidR="00945178">
              <w:rPr>
                <w:webHidden/>
              </w:rPr>
              <w:fldChar w:fldCharType="end"/>
            </w:r>
          </w:hyperlink>
        </w:p>
        <w:p w14:paraId="067D7C7F" w14:textId="7F4EC32B"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35" w:history="1">
            <w:r w:rsidR="00945178" w:rsidRPr="00602E92">
              <w:rPr>
                <w:rStyle w:val="Hyperlink"/>
                <w:noProof/>
              </w:rPr>
              <w:t>2.1</w:t>
            </w:r>
            <w:r w:rsidR="00945178">
              <w:rPr>
                <w:rFonts w:asciiTheme="minorHAnsi" w:eastAsiaTheme="minorEastAsia" w:hAnsiTheme="minorHAnsi" w:cstheme="minorBidi"/>
                <w:noProof/>
                <w:color w:val="auto"/>
                <w:sz w:val="22"/>
                <w:lang w:eastAsia="en-GB"/>
              </w:rPr>
              <w:tab/>
            </w:r>
            <w:r w:rsidR="00945178" w:rsidRPr="00602E92">
              <w:rPr>
                <w:rStyle w:val="Hyperlink"/>
                <w:noProof/>
              </w:rPr>
              <w:t>Data Cleanse</w:t>
            </w:r>
            <w:r w:rsidR="00945178">
              <w:rPr>
                <w:noProof/>
                <w:webHidden/>
              </w:rPr>
              <w:tab/>
            </w:r>
            <w:r w:rsidR="00945178">
              <w:rPr>
                <w:noProof/>
                <w:webHidden/>
              </w:rPr>
              <w:fldChar w:fldCharType="begin"/>
            </w:r>
            <w:r w:rsidR="00945178">
              <w:rPr>
                <w:noProof/>
                <w:webHidden/>
              </w:rPr>
              <w:instrText xml:space="preserve"> PAGEREF _Toc89347435 \h </w:instrText>
            </w:r>
            <w:r w:rsidR="00945178">
              <w:rPr>
                <w:noProof/>
                <w:webHidden/>
              </w:rPr>
            </w:r>
            <w:r w:rsidR="00945178">
              <w:rPr>
                <w:noProof/>
                <w:webHidden/>
              </w:rPr>
              <w:fldChar w:fldCharType="separate"/>
            </w:r>
            <w:r w:rsidR="00945178">
              <w:rPr>
                <w:noProof/>
                <w:webHidden/>
              </w:rPr>
              <w:t>5</w:t>
            </w:r>
            <w:r w:rsidR="00945178">
              <w:rPr>
                <w:noProof/>
                <w:webHidden/>
              </w:rPr>
              <w:fldChar w:fldCharType="end"/>
            </w:r>
          </w:hyperlink>
        </w:p>
        <w:p w14:paraId="171DD8D9" w14:textId="295A0CD9"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36" w:history="1">
            <w:r w:rsidR="00945178" w:rsidRPr="00602E92">
              <w:rPr>
                <w:rStyle w:val="Hyperlink"/>
                <w:noProof/>
              </w:rPr>
              <w:t>2.2</w:t>
            </w:r>
            <w:r w:rsidR="00945178">
              <w:rPr>
                <w:rFonts w:asciiTheme="minorHAnsi" w:eastAsiaTheme="minorEastAsia" w:hAnsiTheme="minorHAnsi" w:cstheme="minorBidi"/>
                <w:noProof/>
                <w:color w:val="auto"/>
                <w:sz w:val="22"/>
                <w:lang w:eastAsia="en-GB"/>
              </w:rPr>
              <w:tab/>
            </w:r>
            <w:r w:rsidR="00945178" w:rsidRPr="00602E92">
              <w:rPr>
                <w:rStyle w:val="Hyperlink"/>
                <w:noProof/>
              </w:rPr>
              <w:t>Extract, Transform and Load</w:t>
            </w:r>
            <w:r w:rsidR="00945178">
              <w:rPr>
                <w:noProof/>
                <w:webHidden/>
              </w:rPr>
              <w:tab/>
            </w:r>
            <w:r w:rsidR="00945178">
              <w:rPr>
                <w:noProof/>
                <w:webHidden/>
              </w:rPr>
              <w:fldChar w:fldCharType="begin"/>
            </w:r>
            <w:r w:rsidR="00945178">
              <w:rPr>
                <w:noProof/>
                <w:webHidden/>
              </w:rPr>
              <w:instrText xml:space="preserve"> PAGEREF _Toc89347436 \h </w:instrText>
            </w:r>
            <w:r w:rsidR="00945178">
              <w:rPr>
                <w:noProof/>
                <w:webHidden/>
              </w:rPr>
            </w:r>
            <w:r w:rsidR="00945178">
              <w:rPr>
                <w:noProof/>
                <w:webHidden/>
              </w:rPr>
              <w:fldChar w:fldCharType="separate"/>
            </w:r>
            <w:r w:rsidR="00945178">
              <w:rPr>
                <w:noProof/>
                <w:webHidden/>
              </w:rPr>
              <w:t>5</w:t>
            </w:r>
            <w:r w:rsidR="00945178">
              <w:rPr>
                <w:noProof/>
                <w:webHidden/>
              </w:rPr>
              <w:fldChar w:fldCharType="end"/>
            </w:r>
          </w:hyperlink>
        </w:p>
        <w:p w14:paraId="6F14C5F6" w14:textId="34FC2631"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37" w:history="1">
            <w:r w:rsidR="00945178" w:rsidRPr="00602E92">
              <w:rPr>
                <w:rStyle w:val="Hyperlink"/>
                <w:noProof/>
              </w:rPr>
              <w:t>2.3</w:t>
            </w:r>
            <w:r w:rsidR="00945178">
              <w:rPr>
                <w:rFonts w:asciiTheme="minorHAnsi" w:eastAsiaTheme="minorEastAsia" w:hAnsiTheme="minorHAnsi" w:cstheme="minorBidi"/>
                <w:noProof/>
                <w:color w:val="auto"/>
                <w:sz w:val="22"/>
                <w:lang w:eastAsia="en-GB"/>
              </w:rPr>
              <w:tab/>
            </w:r>
            <w:r w:rsidR="00945178" w:rsidRPr="00602E92">
              <w:rPr>
                <w:rStyle w:val="Hyperlink"/>
                <w:noProof/>
              </w:rPr>
              <w:t>Load</w:t>
            </w:r>
            <w:r w:rsidR="00945178">
              <w:rPr>
                <w:noProof/>
                <w:webHidden/>
              </w:rPr>
              <w:tab/>
            </w:r>
            <w:r w:rsidR="00945178">
              <w:rPr>
                <w:noProof/>
                <w:webHidden/>
              </w:rPr>
              <w:fldChar w:fldCharType="begin"/>
            </w:r>
            <w:r w:rsidR="00945178">
              <w:rPr>
                <w:noProof/>
                <w:webHidden/>
              </w:rPr>
              <w:instrText xml:space="preserve"> PAGEREF _Toc89347437 \h </w:instrText>
            </w:r>
            <w:r w:rsidR="00945178">
              <w:rPr>
                <w:noProof/>
                <w:webHidden/>
              </w:rPr>
            </w:r>
            <w:r w:rsidR="00945178">
              <w:rPr>
                <w:noProof/>
                <w:webHidden/>
              </w:rPr>
              <w:fldChar w:fldCharType="separate"/>
            </w:r>
            <w:r w:rsidR="00945178">
              <w:rPr>
                <w:noProof/>
                <w:webHidden/>
              </w:rPr>
              <w:t>6</w:t>
            </w:r>
            <w:r w:rsidR="00945178">
              <w:rPr>
                <w:noProof/>
                <w:webHidden/>
              </w:rPr>
              <w:fldChar w:fldCharType="end"/>
            </w:r>
          </w:hyperlink>
        </w:p>
        <w:p w14:paraId="0AFB5300" w14:textId="04F490ED" w:rsidR="00945178" w:rsidRDefault="00E82969">
          <w:pPr>
            <w:pStyle w:val="TOC1"/>
            <w:tabs>
              <w:tab w:val="left" w:pos="1760"/>
            </w:tabs>
            <w:rPr>
              <w:rFonts w:asciiTheme="minorHAnsi" w:eastAsiaTheme="minorEastAsia" w:hAnsiTheme="minorHAnsi" w:cstheme="minorBidi"/>
              <w:caps w:val="0"/>
              <w:color w:val="auto"/>
              <w:sz w:val="22"/>
              <w:lang w:eastAsia="en-GB"/>
            </w:rPr>
          </w:pPr>
          <w:hyperlink w:anchor="_Toc89347438" w:history="1">
            <w:r w:rsidR="00945178" w:rsidRPr="00602E92">
              <w:rPr>
                <w:rStyle w:val="Hyperlink"/>
              </w:rPr>
              <w:t>3</w:t>
            </w:r>
            <w:r w:rsidR="00945178">
              <w:rPr>
                <w:rFonts w:asciiTheme="minorHAnsi" w:eastAsiaTheme="minorEastAsia" w:hAnsiTheme="minorHAnsi" w:cstheme="minorBidi"/>
                <w:caps w:val="0"/>
                <w:color w:val="auto"/>
                <w:sz w:val="22"/>
                <w:lang w:eastAsia="en-GB"/>
              </w:rPr>
              <w:tab/>
            </w:r>
            <w:r w:rsidR="00945178" w:rsidRPr="00602E92">
              <w:rPr>
                <w:rStyle w:val="Hyperlink"/>
              </w:rPr>
              <w:t>Naming Standards</w:t>
            </w:r>
            <w:r w:rsidR="00945178">
              <w:rPr>
                <w:webHidden/>
              </w:rPr>
              <w:tab/>
            </w:r>
            <w:r w:rsidR="00945178">
              <w:rPr>
                <w:webHidden/>
              </w:rPr>
              <w:fldChar w:fldCharType="begin"/>
            </w:r>
            <w:r w:rsidR="00945178">
              <w:rPr>
                <w:webHidden/>
              </w:rPr>
              <w:instrText xml:space="preserve"> PAGEREF _Toc89347438 \h </w:instrText>
            </w:r>
            <w:r w:rsidR="00945178">
              <w:rPr>
                <w:webHidden/>
              </w:rPr>
            </w:r>
            <w:r w:rsidR="00945178">
              <w:rPr>
                <w:webHidden/>
              </w:rPr>
              <w:fldChar w:fldCharType="separate"/>
            </w:r>
            <w:r w:rsidR="00945178">
              <w:rPr>
                <w:webHidden/>
              </w:rPr>
              <w:t>7</w:t>
            </w:r>
            <w:r w:rsidR="00945178">
              <w:rPr>
                <w:webHidden/>
              </w:rPr>
              <w:fldChar w:fldCharType="end"/>
            </w:r>
          </w:hyperlink>
        </w:p>
        <w:p w14:paraId="66ABD860" w14:textId="5F5A703A" w:rsidR="00945178" w:rsidRDefault="00E82969">
          <w:pPr>
            <w:pStyle w:val="TOC1"/>
            <w:tabs>
              <w:tab w:val="left" w:pos="1760"/>
            </w:tabs>
            <w:rPr>
              <w:rFonts w:asciiTheme="minorHAnsi" w:eastAsiaTheme="minorEastAsia" w:hAnsiTheme="minorHAnsi" w:cstheme="minorBidi"/>
              <w:caps w:val="0"/>
              <w:color w:val="auto"/>
              <w:sz w:val="22"/>
              <w:lang w:eastAsia="en-GB"/>
            </w:rPr>
          </w:pPr>
          <w:hyperlink w:anchor="_Toc89347439" w:history="1">
            <w:r w:rsidR="00945178" w:rsidRPr="00602E92">
              <w:rPr>
                <w:rStyle w:val="Hyperlink"/>
              </w:rPr>
              <w:t>4</w:t>
            </w:r>
            <w:r w:rsidR="00945178">
              <w:rPr>
                <w:rFonts w:asciiTheme="minorHAnsi" w:eastAsiaTheme="minorEastAsia" w:hAnsiTheme="minorHAnsi" w:cstheme="minorBidi"/>
                <w:caps w:val="0"/>
                <w:color w:val="auto"/>
                <w:sz w:val="22"/>
                <w:lang w:eastAsia="en-GB"/>
              </w:rPr>
              <w:tab/>
            </w:r>
            <w:r w:rsidR="00945178" w:rsidRPr="00602E92">
              <w:rPr>
                <w:rStyle w:val="Hyperlink"/>
              </w:rPr>
              <w:t>Extract File Layouts</w:t>
            </w:r>
            <w:r w:rsidR="00945178">
              <w:rPr>
                <w:webHidden/>
              </w:rPr>
              <w:tab/>
            </w:r>
            <w:r w:rsidR="00945178">
              <w:rPr>
                <w:webHidden/>
              </w:rPr>
              <w:fldChar w:fldCharType="begin"/>
            </w:r>
            <w:r w:rsidR="00945178">
              <w:rPr>
                <w:webHidden/>
              </w:rPr>
              <w:instrText xml:space="preserve"> PAGEREF _Toc89347439 \h </w:instrText>
            </w:r>
            <w:r w:rsidR="00945178">
              <w:rPr>
                <w:webHidden/>
              </w:rPr>
            </w:r>
            <w:r w:rsidR="00945178">
              <w:rPr>
                <w:webHidden/>
              </w:rPr>
              <w:fldChar w:fldCharType="separate"/>
            </w:r>
            <w:r w:rsidR="00945178">
              <w:rPr>
                <w:webHidden/>
              </w:rPr>
              <w:t>8</w:t>
            </w:r>
            <w:r w:rsidR="00945178">
              <w:rPr>
                <w:webHidden/>
              </w:rPr>
              <w:fldChar w:fldCharType="end"/>
            </w:r>
          </w:hyperlink>
        </w:p>
        <w:p w14:paraId="6998CF9C" w14:textId="43E8B57C"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40" w:history="1">
            <w:r w:rsidR="00945178" w:rsidRPr="00602E92">
              <w:rPr>
                <w:rStyle w:val="Hyperlink"/>
                <w:noProof/>
              </w:rPr>
              <w:t>4.1</w:t>
            </w:r>
            <w:r w:rsidR="00945178">
              <w:rPr>
                <w:rFonts w:asciiTheme="minorHAnsi" w:eastAsiaTheme="minorEastAsia" w:hAnsiTheme="minorHAnsi" w:cstheme="minorBidi"/>
                <w:noProof/>
                <w:color w:val="auto"/>
                <w:sz w:val="22"/>
                <w:lang w:eastAsia="en-GB"/>
              </w:rPr>
              <w:tab/>
            </w:r>
            <w:r w:rsidR="00945178" w:rsidRPr="00602E92">
              <w:rPr>
                <w:rStyle w:val="Hyperlink"/>
                <w:noProof/>
              </w:rPr>
              <w:t>AR Invoice Lines</w:t>
            </w:r>
            <w:r w:rsidR="00945178">
              <w:rPr>
                <w:noProof/>
                <w:webHidden/>
              </w:rPr>
              <w:tab/>
            </w:r>
            <w:r w:rsidR="00945178">
              <w:rPr>
                <w:noProof/>
                <w:webHidden/>
              </w:rPr>
              <w:fldChar w:fldCharType="begin"/>
            </w:r>
            <w:r w:rsidR="00945178">
              <w:rPr>
                <w:noProof/>
                <w:webHidden/>
              </w:rPr>
              <w:instrText xml:space="preserve"> PAGEREF _Toc89347440 \h </w:instrText>
            </w:r>
            <w:r w:rsidR="00945178">
              <w:rPr>
                <w:noProof/>
                <w:webHidden/>
              </w:rPr>
            </w:r>
            <w:r w:rsidR="00945178">
              <w:rPr>
                <w:noProof/>
                <w:webHidden/>
              </w:rPr>
              <w:fldChar w:fldCharType="separate"/>
            </w:r>
            <w:r w:rsidR="00945178">
              <w:rPr>
                <w:noProof/>
                <w:webHidden/>
              </w:rPr>
              <w:t>9</w:t>
            </w:r>
            <w:r w:rsidR="00945178">
              <w:rPr>
                <w:noProof/>
                <w:webHidden/>
              </w:rPr>
              <w:fldChar w:fldCharType="end"/>
            </w:r>
          </w:hyperlink>
        </w:p>
        <w:p w14:paraId="266193BA" w14:textId="39C76783" w:rsidR="00945178" w:rsidRDefault="00E82969">
          <w:pPr>
            <w:pStyle w:val="TOC3"/>
            <w:tabs>
              <w:tab w:val="left" w:pos="1760"/>
            </w:tabs>
            <w:rPr>
              <w:rFonts w:asciiTheme="minorHAnsi" w:eastAsiaTheme="minorEastAsia" w:hAnsiTheme="minorHAnsi" w:cstheme="minorBidi"/>
              <w:i w:val="0"/>
              <w:noProof/>
              <w:color w:val="auto"/>
              <w:sz w:val="22"/>
              <w:lang w:eastAsia="en-GB"/>
            </w:rPr>
          </w:pPr>
          <w:hyperlink w:anchor="_Toc89347441" w:history="1">
            <w:r w:rsidR="00945178" w:rsidRPr="00602E92">
              <w:rPr>
                <w:rStyle w:val="Hyperlink"/>
                <w:noProof/>
              </w:rPr>
              <w:t>4.1.1</w:t>
            </w:r>
            <w:r w:rsidR="00945178">
              <w:rPr>
                <w:rFonts w:asciiTheme="minorHAnsi" w:eastAsiaTheme="minorEastAsia" w:hAnsiTheme="minorHAnsi" w:cstheme="minorBidi"/>
                <w:i w:val="0"/>
                <w:noProof/>
                <w:color w:val="auto"/>
                <w:sz w:val="22"/>
                <w:lang w:eastAsia="en-GB"/>
              </w:rPr>
              <w:tab/>
            </w:r>
            <w:r w:rsidR="00945178" w:rsidRPr="00602E92">
              <w:rPr>
                <w:rStyle w:val="Hyperlink"/>
                <w:noProof/>
              </w:rPr>
              <w:t>Mapping</w:t>
            </w:r>
            <w:r w:rsidR="00945178">
              <w:rPr>
                <w:noProof/>
                <w:webHidden/>
              </w:rPr>
              <w:tab/>
            </w:r>
            <w:r w:rsidR="00945178">
              <w:rPr>
                <w:noProof/>
                <w:webHidden/>
              </w:rPr>
              <w:fldChar w:fldCharType="begin"/>
            </w:r>
            <w:r w:rsidR="00945178">
              <w:rPr>
                <w:noProof/>
                <w:webHidden/>
              </w:rPr>
              <w:instrText xml:space="preserve"> PAGEREF _Toc89347441 \h </w:instrText>
            </w:r>
            <w:r w:rsidR="00945178">
              <w:rPr>
                <w:noProof/>
                <w:webHidden/>
              </w:rPr>
            </w:r>
            <w:r w:rsidR="00945178">
              <w:rPr>
                <w:noProof/>
                <w:webHidden/>
              </w:rPr>
              <w:fldChar w:fldCharType="separate"/>
            </w:r>
            <w:r w:rsidR="00945178">
              <w:rPr>
                <w:noProof/>
                <w:webHidden/>
              </w:rPr>
              <w:t>31</w:t>
            </w:r>
            <w:r w:rsidR="00945178">
              <w:rPr>
                <w:noProof/>
                <w:webHidden/>
              </w:rPr>
              <w:fldChar w:fldCharType="end"/>
            </w:r>
          </w:hyperlink>
        </w:p>
        <w:p w14:paraId="086D0A4F" w14:textId="2FDE3A5A"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42" w:history="1">
            <w:r w:rsidR="00945178" w:rsidRPr="00602E92">
              <w:rPr>
                <w:rStyle w:val="Hyperlink"/>
                <w:noProof/>
              </w:rPr>
              <w:t>4.2</w:t>
            </w:r>
            <w:r w:rsidR="00945178">
              <w:rPr>
                <w:rFonts w:asciiTheme="minorHAnsi" w:eastAsiaTheme="minorEastAsia" w:hAnsiTheme="minorHAnsi" w:cstheme="minorBidi"/>
                <w:noProof/>
                <w:color w:val="auto"/>
                <w:sz w:val="22"/>
                <w:lang w:eastAsia="en-GB"/>
              </w:rPr>
              <w:tab/>
            </w:r>
            <w:r w:rsidR="00945178" w:rsidRPr="00602E92">
              <w:rPr>
                <w:rStyle w:val="Hyperlink"/>
                <w:noProof/>
              </w:rPr>
              <w:t>AR Invoice Distributions</w:t>
            </w:r>
            <w:r w:rsidR="00945178">
              <w:rPr>
                <w:noProof/>
                <w:webHidden/>
              </w:rPr>
              <w:tab/>
            </w:r>
            <w:r w:rsidR="00945178">
              <w:rPr>
                <w:noProof/>
                <w:webHidden/>
              </w:rPr>
              <w:fldChar w:fldCharType="begin"/>
            </w:r>
            <w:r w:rsidR="00945178">
              <w:rPr>
                <w:noProof/>
                <w:webHidden/>
              </w:rPr>
              <w:instrText xml:space="preserve"> PAGEREF _Toc89347442 \h </w:instrText>
            </w:r>
            <w:r w:rsidR="00945178">
              <w:rPr>
                <w:noProof/>
                <w:webHidden/>
              </w:rPr>
            </w:r>
            <w:r w:rsidR="00945178">
              <w:rPr>
                <w:noProof/>
                <w:webHidden/>
              </w:rPr>
              <w:fldChar w:fldCharType="separate"/>
            </w:r>
            <w:r w:rsidR="00945178">
              <w:rPr>
                <w:noProof/>
                <w:webHidden/>
              </w:rPr>
              <w:t>31</w:t>
            </w:r>
            <w:r w:rsidR="00945178">
              <w:rPr>
                <w:noProof/>
                <w:webHidden/>
              </w:rPr>
              <w:fldChar w:fldCharType="end"/>
            </w:r>
          </w:hyperlink>
        </w:p>
        <w:p w14:paraId="5A3133F7" w14:textId="01C4E29D" w:rsidR="00945178" w:rsidRDefault="00E82969">
          <w:pPr>
            <w:pStyle w:val="TOC3"/>
            <w:tabs>
              <w:tab w:val="left" w:pos="1760"/>
            </w:tabs>
            <w:rPr>
              <w:rFonts w:asciiTheme="minorHAnsi" w:eastAsiaTheme="minorEastAsia" w:hAnsiTheme="minorHAnsi" w:cstheme="minorBidi"/>
              <w:i w:val="0"/>
              <w:noProof/>
              <w:color w:val="auto"/>
              <w:sz w:val="22"/>
              <w:lang w:eastAsia="en-GB"/>
            </w:rPr>
          </w:pPr>
          <w:hyperlink w:anchor="_Toc89347443" w:history="1">
            <w:r w:rsidR="00945178" w:rsidRPr="00602E92">
              <w:rPr>
                <w:rStyle w:val="Hyperlink"/>
                <w:noProof/>
              </w:rPr>
              <w:t>4.2.1</w:t>
            </w:r>
            <w:r w:rsidR="00945178">
              <w:rPr>
                <w:rFonts w:asciiTheme="minorHAnsi" w:eastAsiaTheme="minorEastAsia" w:hAnsiTheme="minorHAnsi" w:cstheme="minorBidi"/>
                <w:i w:val="0"/>
                <w:noProof/>
                <w:color w:val="auto"/>
                <w:sz w:val="22"/>
                <w:lang w:eastAsia="en-GB"/>
              </w:rPr>
              <w:tab/>
            </w:r>
            <w:r w:rsidR="00945178" w:rsidRPr="00602E92">
              <w:rPr>
                <w:rStyle w:val="Hyperlink"/>
                <w:noProof/>
              </w:rPr>
              <w:t>Mapping</w:t>
            </w:r>
            <w:r w:rsidR="00945178">
              <w:rPr>
                <w:noProof/>
                <w:webHidden/>
              </w:rPr>
              <w:tab/>
            </w:r>
            <w:r w:rsidR="00945178">
              <w:rPr>
                <w:noProof/>
                <w:webHidden/>
              </w:rPr>
              <w:fldChar w:fldCharType="begin"/>
            </w:r>
            <w:r w:rsidR="00945178">
              <w:rPr>
                <w:noProof/>
                <w:webHidden/>
              </w:rPr>
              <w:instrText xml:space="preserve"> PAGEREF _Toc89347443 \h </w:instrText>
            </w:r>
            <w:r w:rsidR="00945178">
              <w:rPr>
                <w:noProof/>
                <w:webHidden/>
              </w:rPr>
            </w:r>
            <w:r w:rsidR="00945178">
              <w:rPr>
                <w:noProof/>
                <w:webHidden/>
              </w:rPr>
              <w:fldChar w:fldCharType="separate"/>
            </w:r>
            <w:r w:rsidR="00945178">
              <w:rPr>
                <w:noProof/>
                <w:webHidden/>
              </w:rPr>
              <w:t>37</w:t>
            </w:r>
            <w:r w:rsidR="00945178">
              <w:rPr>
                <w:noProof/>
                <w:webHidden/>
              </w:rPr>
              <w:fldChar w:fldCharType="end"/>
            </w:r>
          </w:hyperlink>
        </w:p>
        <w:p w14:paraId="2CA37E92" w14:textId="0FABCEF8"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44" w:history="1">
            <w:r w:rsidR="00945178" w:rsidRPr="00602E92">
              <w:rPr>
                <w:rStyle w:val="Hyperlink"/>
                <w:noProof/>
              </w:rPr>
              <w:t>4.3</w:t>
            </w:r>
            <w:r w:rsidR="00945178">
              <w:rPr>
                <w:rFonts w:asciiTheme="minorHAnsi" w:eastAsiaTheme="minorEastAsia" w:hAnsiTheme="minorHAnsi" w:cstheme="minorBidi"/>
                <w:noProof/>
                <w:color w:val="auto"/>
                <w:sz w:val="22"/>
                <w:lang w:eastAsia="en-GB"/>
              </w:rPr>
              <w:tab/>
            </w:r>
            <w:r w:rsidR="00945178" w:rsidRPr="00602E92">
              <w:rPr>
                <w:rStyle w:val="Hyperlink"/>
                <w:noProof/>
              </w:rPr>
              <w:t>AR Invoice Sales Credits</w:t>
            </w:r>
            <w:r w:rsidR="00945178">
              <w:rPr>
                <w:noProof/>
                <w:webHidden/>
              </w:rPr>
              <w:tab/>
            </w:r>
            <w:r w:rsidR="00945178">
              <w:rPr>
                <w:noProof/>
                <w:webHidden/>
              </w:rPr>
              <w:fldChar w:fldCharType="begin"/>
            </w:r>
            <w:r w:rsidR="00945178">
              <w:rPr>
                <w:noProof/>
                <w:webHidden/>
              </w:rPr>
              <w:instrText xml:space="preserve"> PAGEREF _Toc89347444 \h </w:instrText>
            </w:r>
            <w:r w:rsidR="00945178">
              <w:rPr>
                <w:noProof/>
                <w:webHidden/>
              </w:rPr>
            </w:r>
            <w:r w:rsidR="00945178">
              <w:rPr>
                <w:noProof/>
                <w:webHidden/>
              </w:rPr>
              <w:fldChar w:fldCharType="separate"/>
            </w:r>
            <w:r w:rsidR="00945178">
              <w:rPr>
                <w:noProof/>
                <w:webHidden/>
              </w:rPr>
              <w:t>37</w:t>
            </w:r>
            <w:r w:rsidR="00945178">
              <w:rPr>
                <w:noProof/>
                <w:webHidden/>
              </w:rPr>
              <w:fldChar w:fldCharType="end"/>
            </w:r>
          </w:hyperlink>
        </w:p>
        <w:p w14:paraId="173B79D6" w14:textId="6F2B8A8C" w:rsidR="00945178" w:rsidRDefault="00E82969">
          <w:pPr>
            <w:pStyle w:val="TOC3"/>
            <w:tabs>
              <w:tab w:val="left" w:pos="1760"/>
            </w:tabs>
            <w:rPr>
              <w:rFonts w:asciiTheme="minorHAnsi" w:eastAsiaTheme="minorEastAsia" w:hAnsiTheme="minorHAnsi" w:cstheme="minorBidi"/>
              <w:i w:val="0"/>
              <w:noProof/>
              <w:color w:val="auto"/>
              <w:sz w:val="22"/>
              <w:lang w:eastAsia="en-GB"/>
            </w:rPr>
          </w:pPr>
          <w:hyperlink w:anchor="_Toc89347445" w:history="1">
            <w:r w:rsidR="00945178" w:rsidRPr="00602E92">
              <w:rPr>
                <w:rStyle w:val="Hyperlink"/>
                <w:noProof/>
              </w:rPr>
              <w:t>4.3.1</w:t>
            </w:r>
            <w:r w:rsidR="00945178">
              <w:rPr>
                <w:rFonts w:asciiTheme="minorHAnsi" w:eastAsiaTheme="minorEastAsia" w:hAnsiTheme="minorHAnsi" w:cstheme="minorBidi"/>
                <w:i w:val="0"/>
                <w:noProof/>
                <w:color w:val="auto"/>
                <w:sz w:val="22"/>
                <w:lang w:eastAsia="en-GB"/>
              </w:rPr>
              <w:tab/>
            </w:r>
            <w:r w:rsidR="00945178" w:rsidRPr="00602E92">
              <w:rPr>
                <w:rStyle w:val="Hyperlink"/>
                <w:noProof/>
              </w:rPr>
              <w:t>Mapping</w:t>
            </w:r>
            <w:r w:rsidR="00945178">
              <w:rPr>
                <w:noProof/>
                <w:webHidden/>
              </w:rPr>
              <w:tab/>
            </w:r>
            <w:r w:rsidR="00945178">
              <w:rPr>
                <w:noProof/>
                <w:webHidden/>
              </w:rPr>
              <w:fldChar w:fldCharType="begin"/>
            </w:r>
            <w:r w:rsidR="00945178">
              <w:rPr>
                <w:noProof/>
                <w:webHidden/>
              </w:rPr>
              <w:instrText xml:space="preserve"> PAGEREF _Toc89347445 \h </w:instrText>
            </w:r>
            <w:r w:rsidR="00945178">
              <w:rPr>
                <w:noProof/>
                <w:webHidden/>
              </w:rPr>
            </w:r>
            <w:r w:rsidR="00945178">
              <w:rPr>
                <w:noProof/>
                <w:webHidden/>
              </w:rPr>
              <w:fldChar w:fldCharType="separate"/>
            </w:r>
            <w:r w:rsidR="00945178">
              <w:rPr>
                <w:noProof/>
                <w:webHidden/>
              </w:rPr>
              <w:t>40</w:t>
            </w:r>
            <w:r w:rsidR="00945178">
              <w:rPr>
                <w:noProof/>
                <w:webHidden/>
              </w:rPr>
              <w:fldChar w:fldCharType="end"/>
            </w:r>
          </w:hyperlink>
        </w:p>
        <w:p w14:paraId="5FBDD591" w14:textId="5015977F" w:rsidR="00945178" w:rsidRDefault="00E82969">
          <w:pPr>
            <w:pStyle w:val="TOC1"/>
            <w:tabs>
              <w:tab w:val="left" w:pos="1760"/>
            </w:tabs>
            <w:rPr>
              <w:rFonts w:asciiTheme="minorHAnsi" w:eastAsiaTheme="minorEastAsia" w:hAnsiTheme="minorHAnsi" w:cstheme="minorBidi"/>
              <w:caps w:val="0"/>
              <w:color w:val="auto"/>
              <w:sz w:val="22"/>
              <w:lang w:eastAsia="en-GB"/>
            </w:rPr>
          </w:pPr>
          <w:hyperlink w:anchor="_Toc89347446" w:history="1">
            <w:r w:rsidR="00945178" w:rsidRPr="00602E92">
              <w:rPr>
                <w:rStyle w:val="Hyperlink"/>
              </w:rPr>
              <w:t>5</w:t>
            </w:r>
            <w:r w:rsidR="00945178">
              <w:rPr>
                <w:rFonts w:asciiTheme="minorHAnsi" w:eastAsiaTheme="minorEastAsia" w:hAnsiTheme="minorHAnsi" w:cstheme="minorBidi"/>
                <w:caps w:val="0"/>
                <w:color w:val="auto"/>
                <w:sz w:val="22"/>
                <w:lang w:eastAsia="en-GB"/>
              </w:rPr>
              <w:tab/>
            </w:r>
            <w:r w:rsidR="00945178" w:rsidRPr="00602E92">
              <w:rPr>
                <w:rStyle w:val="Hyperlink"/>
              </w:rPr>
              <w:t>Conversion Mapping</w:t>
            </w:r>
            <w:r w:rsidR="00945178">
              <w:rPr>
                <w:webHidden/>
              </w:rPr>
              <w:tab/>
            </w:r>
            <w:r w:rsidR="00945178">
              <w:rPr>
                <w:webHidden/>
              </w:rPr>
              <w:fldChar w:fldCharType="begin"/>
            </w:r>
            <w:r w:rsidR="00945178">
              <w:rPr>
                <w:webHidden/>
              </w:rPr>
              <w:instrText xml:space="preserve"> PAGEREF _Toc89347446 \h </w:instrText>
            </w:r>
            <w:r w:rsidR="00945178">
              <w:rPr>
                <w:webHidden/>
              </w:rPr>
            </w:r>
            <w:r w:rsidR="00945178">
              <w:rPr>
                <w:webHidden/>
              </w:rPr>
              <w:fldChar w:fldCharType="separate"/>
            </w:r>
            <w:r w:rsidR="00945178">
              <w:rPr>
                <w:webHidden/>
              </w:rPr>
              <w:t>41</w:t>
            </w:r>
            <w:r w:rsidR="00945178">
              <w:rPr>
                <w:webHidden/>
              </w:rPr>
              <w:fldChar w:fldCharType="end"/>
            </w:r>
          </w:hyperlink>
        </w:p>
        <w:p w14:paraId="10B6F8D1" w14:textId="70B840BE"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47" w:history="1">
            <w:r w:rsidR="00945178" w:rsidRPr="00602E92">
              <w:rPr>
                <w:rStyle w:val="Hyperlink"/>
                <w:noProof/>
              </w:rPr>
              <w:t>5.1</w:t>
            </w:r>
            <w:r w:rsidR="00945178">
              <w:rPr>
                <w:rFonts w:asciiTheme="minorHAnsi" w:eastAsiaTheme="minorEastAsia" w:hAnsiTheme="minorHAnsi" w:cstheme="minorBidi"/>
                <w:noProof/>
                <w:color w:val="auto"/>
                <w:sz w:val="22"/>
                <w:lang w:eastAsia="en-GB"/>
              </w:rPr>
              <w:tab/>
            </w:r>
            <w:r w:rsidR="00945178" w:rsidRPr="00602E92">
              <w:rPr>
                <w:rStyle w:val="Hyperlink"/>
                <w:noProof/>
              </w:rPr>
              <w:t>Business Object: RA_INTERFACE_LINES_ALL</w:t>
            </w:r>
            <w:r w:rsidR="00945178">
              <w:rPr>
                <w:noProof/>
                <w:webHidden/>
              </w:rPr>
              <w:tab/>
            </w:r>
            <w:r w:rsidR="00945178">
              <w:rPr>
                <w:noProof/>
                <w:webHidden/>
              </w:rPr>
              <w:fldChar w:fldCharType="begin"/>
            </w:r>
            <w:r w:rsidR="00945178">
              <w:rPr>
                <w:noProof/>
                <w:webHidden/>
              </w:rPr>
              <w:instrText xml:space="preserve"> PAGEREF _Toc89347447 \h </w:instrText>
            </w:r>
            <w:r w:rsidR="00945178">
              <w:rPr>
                <w:noProof/>
                <w:webHidden/>
              </w:rPr>
            </w:r>
            <w:r w:rsidR="00945178">
              <w:rPr>
                <w:noProof/>
                <w:webHidden/>
              </w:rPr>
              <w:fldChar w:fldCharType="separate"/>
            </w:r>
            <w:r w:rsidR="00945178">
              <w:rPr>
                <w:noProof/>
                <w:webHidden/>
              </w:rPr>
              <w:t>41</w:t>
            </w:r>
            <w:r w:rsidR="00945178">
              <w:rPr>
                <w:noProof/>
                <w:webHidden/>
              </w:rPr>
              <w:fldChar w:fldCharType="end"/>
            </w:r>
          </w:hyperlink>
        </w:p>
        <w:p w14:paraId="567414EF" w14:textId="6A0579C8"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48" w:history="1">
            <w:r w:rsidR="00945178" w:rsidRPr="00602E92">
              <w:rPr>
                <w:rStyle w:val="Hyperlink"/>
                <w:noProof/>
              </w:rPr>
              <w:t>5.2</w:t>
            </w:r>
            <w:r w:rsidR="00945178">
              <w:rPr>
                <w:rFonts w:asciiTheme="minorHAnsi" w:eastAsiaTheme="minorEastAsia" w:hAnsiTheme="minorHAnsi" w:cstheme="minorBidi"/>
                <w:noProof/>
                <w:color w:val="auto"/>
                <w:sz w:val="22"/>
                <w:lang w:eastAsia="en-GB"/>
              </w:rPr>
              <w:tab/>
            </w:r>
            <w:r w:rsidR="00945178" w:rsidRPr="00602E92">
              <w:rPr>
                <w:rStyle w:val="Hyperlink"/>
                <w:noProof/>
              </w:rPr>
              <w:t>Business Object: RA_INTERFACE_DISTRIBUTIONS_ALL</w:t>
            </w:r>
            <w:r w:rsidR="00945178">
              <w:rPr>
                <w:noProof/>
                <w:webHidden/>
              </w:rPr>
              <w:tab/>
            </w:r>
            <w:r w:rsidR="00945178">
              <w:rPr>
                <w:noProof/>
                <w:webHidden/>
              </w:rPr>
              <w:fldChar w:fldCharType="begin"/>
            </w:r>
            <w:r w:rsidR="00945178">
              <w:rPr>
                <w:noProof/>
                <w:webHidden/>
              </w:rPr>
              <w:instrText xml:space="preserve"> PAGEREF _Toc89347448 \h </w:instrText>
            </w:r>
            <w:r w:rsidR="00945178">
              <w:rPr>
                <w:noProof/>
                <w:webHidden/>
              </w:rPr>
            </w:r>
            <w:r w:rsidR="00945178">
              <w:rPr>
                <w:noProof/>
                <w:webHidden/>
              </w:rPr>
              <w:fldChar w:fldCharType="separate"/>
            </w:r>
            <w:r w:rsidR="00945178">
              <w:rPr>
                <w:noProof/>
                <w:webHidden/>
              </w:rPr>
              <w:t>57</w:t>
            </w:r>
            <w:r w:rsidR="00945178">
              <w:rPr>
                <w:noProof/>
                <w:webHidden/>
              </w:rPr>
              <w:fldChar w:fldCharType="end"/>
            </w:r>
          </w:hyperlink>
        </w:p>
        <w:p w14:paraId="3E53F8B4" w14:textId="19E58DF5"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49" w:history="1">
            <w:r w:rsidR="00945178" w:rsidRPr="00602E92">
              <w:rPr>
                <w:rStyle w:val="Hyperlink"/>
                <w:noProof/>
              </w:rPr>
              <w:t>5.3</w:t>
            </w:r>
            <w:r w:rsidR="00945178">
              <w:rPr>
                <w:rFonts w:asciiTheme="minorHAnsi" w:eastAsiaTheme="minorEastAsia" w:hAnsiTheme="minorHAnsi" w:cstheme="minorBidi"/>
                <w:noProof/>
                <w:color w:val="auto"/>
                <w:sz w:val="22"/>
                <w:lang w:eastAsia="en-GB"/>
              </w:rPr>
              <w:tab/>
            </w:r>
            <w:r w:rsidR="00945178" w:rsidRPr="00602E92">
              <w:rPr>
                <w:rStyle w:val="Hyperlink"/>
                <w:noProof/>
              </w:rPr>
              <w:t>Business Object: RA_INTERFACE_SALESCREDITS_ALL</w:t>
            </w:r>
            <w:r w:rsidR="00945178">
              <w:rPr>
                <w:noProof/>
                <w:webHidden/>
              </w:rPr>
              <w:tab/>
            </w:r>
            <w:r w:rsidR="00945178">
              <w:rPr>
                <w:noProof/>
                <w:webHidden/>
              </w:rPr>
              <w:fldChar w:fldCharType="begin"/>
            </w:r>
            <w:r w:rsidR="00945178">
              <w:rPr>
                <w:noProof/>
                <w:webHidden/>
              </w:rPr>
              <w:instrText xml:space="preserve"> PAGEREF _Toc89347449 \h </w:instrText>
            </w:r>
            <w:r w:rsidR="00945178">
              <w:rPr>
                <w:noProof/>
                <w:webHidden/>
              </w:rPr>
            </w:r>
            <w:r w:rsidR="00945178">
              <w:rPr>
                <w:noProof/>
                <w:webHidden/>
              </w:rPr>
              <w:fldChar w:fldCharType="separate"/>
            </w:r>
            <w:r w:rsidR="00945178">
              <w:rPr>
                <w:noProof/>
                <w:webHidden/>
              </w:rPr>
              <w:t>62</w:t>
            </w:r>
            <w:r w:rsidR="00945178">
              <w:rPr>
                <w:noProof/>
                <w:webHidden/>
              </w:rPr>
              <w:fldChar w:fldCharType="end"/>
            </w:r>
          </w:hyperlink>
        </w:p>
        <w:p w14:paraId="3678F01A" w14:textId="6A6D37A4" w:rsidR="00945178" w:rsidRDefault="00E82969">
          <w:pPr>
            <w:pStyle w:val="TOC1"/>
            <w:tabs>
              <w:tab w:val="left" w:pos="1760"/>
            </w:tabs>
            <w:rPr>
              <w:rFonts w:asciiTheme="minorHAnsi" w:eastAsiaTheme="minorEastAsia" w:hAnsiTheme="minorHAnsi" w:cstheme="minorBidi"/>
              <w:caps w:val="0"/>
              <w:color w:val="auto"/>
              <w:sz w:val="22"/>
              <w:lang w:eastAsia="en-GB"/>
            </w:rPr>
          </w:pPr>
          <w:hyperlink w:anchor="_Toc89347450" w:history="1">
            <w:r w:rsidR="00945178" w:rsidRPr="00602E92">
              <w:rPr>
                <w:rStyle w:val="Hyperlink"/>
              </w:rPr>
              <w:t>6</w:t>
            </w:r>
            <w:r w:rsidR="00945178">
              <w:rPr>
                <w:rFonts w:asciiTheme="minorHAnsi" w:eastAsiaTheme="minorEastAsia" w:hAnsiTheme="minorHAnsi" w:cstheme="minorBidi"/>
                <w:caps w:val="0"/>
                <w:color w:val="auto"/>
                <w:sz w:val="22"/>
                <w:lang w:eastAsia="en-GB"/>
              </w:rPr>
              <w:tab/>
            </w:r>
            <w:r w:rsidR="00945178" w:rsidRPr="00602E92">
              <w:rPr>
                <w:rStyle w:val="Hyperlink"/>
              </w:rPr>
              <w:t>Open and Closed Issues for this deliverable</w:t>
            </w:r>
            <w:r w:rsidR="00945178">
              <w:rPr>
                <w:webHidden/>
              </w:rPr>
              <w:tab/>
            </w:r>
            <w:r w:rsidR="00945178">
              <w:rPr>
                <w:webHidden/>
              </w:rPr>
              <w:fldChar w:fldCharType="begin"/>
            </w:r>
            <w:r w:rsidR="00945178">
              <w:rPr>
                <w:webHidden/>
              </w:rPr>
              <w:instrText xml:space="preserve"> PAGEREF _Toc89347450 \h </w:instrText>
            </w:r>
            <w:r w:rsidR="00945178">
              <w:rPr>
                <w:webHidden/>
              </w:rPr>
            </w:r>
            <w:r w:rsidR="00945178">
              <w:rPr>
                <w:webHidden/>
              </w:rPr>
              <w:fldChar w:fldCharType="separate"/>
            </w:r>
            <w:r w:rsidR="00945178">
              <w:rPr>
                <w:webHidden/>
              </w:rPr>
              <w:t>64</w:t>
            </w:r>
            <w:r w:rsidR="00945178">
              <w:rPr>
                <w:webHidden/>
              </w:rPr>
              <w:fldChar w:fldCharType="end"/>
            </w:r>
          </w:hyperlink>
        </w:p>
        <w:p w14:paraId="589FDFB3" w14:textId="66ECDD40"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51" w:history="1">
            <w:r w:rsidR="00945178" w:rsidRPr="00602E92">
              <w:rPr>
                <w:rStyle w:val="Hyperlink"/>
                <w:noProof/>
              </w:rPr>
              <w:t>6.1</w:t>
            </w:r>
            <w:r w:rsidR="00945178">
              <w:rPr>
                <w:rFonts w:asciiTheme="minorHAnsi" w:eastAsiaTheme="minorEastAsia" w:hAnsiTheme="minorHAnsi" w:cstheme="minorBidi"/>
                <w:noProof/>
                <w:color w:val="auto"/>
                <w:sz w:val="22"/>
                <w:lang w:eastAsia="en-GB"/>
              </w:rPr>
              <w:tab/>
            </w:r>
            <w:r w:rsidR="00945178" w:rsidRPr="00602E92">
              <w:rPr>
                <w:rStyle w:val="Hyperlink"/>
                <w:noProof/>
              </w:rPr>
              <w:t>Open Issues</w:t>
            </w:r>
            <w:r w:rsidR="00945178">
              <w:rPr>
                <w:noProof/>
                <w:webHidden/>
              </w:rPr>
              <w:tab/>
            </w:r>
            <w:r w:rsidR="00945178">
              <w:rPr>
                <w:noProof/>
                <w:webHidden/>
              </w:rPr>
              <w:fldChar w:fldCharType="begin"/>
            </w:r>
            <w:r w:rsidR="00945178">
              <w:rPr>
                <w:noProof/>
                <w:webHidden/>
              </w:rPr>
              <w:instrText xml:space="preserve"> PAGEREF _Toc89347451 \h </w:instrText>
            </w:r>
            <w:r w:rsidR="00945178">
              <w:rPr>
                <w:noProof/>
                <w:webHidden/>
              </w:rPr>
            </w:r>
            <w:r w:rsidR="00945178">
              <w:rPr>
                <w:noProof/>
                <w:webHidden/>
              </w:rPr>
              <w:fldChar w:fldCharType="separate"/>
            </w:r>
            <w:r w:rsidR="00945178">
              <w:rPr>
                <w:noProof/>
                <w:webHidden/>
              </w:rPr>
              <w:t>64</w:t>
            </w:r>
            <w:r w:rsidR="00945178">
              <w:rPr>
                <w:noProof/>
                <w:webHidden/>
              </w:rPr>
              <w:fldChar w:fldCharType="end"/>
            </w:r>
          </w:hyperlink>
        </w:p>
        <w:p w14:paraId="0855B018" w14:textId="05E0F859" w:rsidR="00945178" w:rsidRDefault="00E82969">
          <w:pPr>
            <w:pStyle w:val="TOC2"/>
            <w:tabs>
              <w:tab w:val="left" w:pos="1760"/>
            </w:tabs>
            <w:rPr>
              <w:rFonts w:asciiTheme="minorHAnsi" w:eastAsiaTheme="minorEastAsia" w:hAnsiTheme="minorHAnsi" w:cstheme="minorBidi"/>
              <w:noProof/>
              <w:color w:val="auto"/>
              <w:sz w:val="22"/>
              <w:lang w:eastAsia="en-GB"/>
            </w:rPr>
          </w:pPr>
          <w:hyperlink w:anchor="_Toc89347452" w:history="1">
            <w:r w:rsidR="00945178" w:rsidRPr="00602E92">
              <w:rPr>
                <w:rStyle w:val="Hyperlink"/>
                <w:noProof/>
              </w:rPr>
              <w:t>6.2</w:t>
            </w:r>
            <w:r w:rsidR="00945178">
              <w:rPr>
                <w:rFonts w:asciiTheme="minorHAnsi" w:eastAsiaTheme="minorEastAsia" w:hAnsiTheme="minorHAnsi" w:cstheme="minorBidi"/>
                <w:noProof/>
                <w:color w:val="auto"/>
                <w:sz w:val="22"/>
                <w:lang w:eastAsia="en-GB"/>
              </w:rPr>
              <w:tab/>
            </w:r>
            <w:r w:rsidR="00945178" w:rsidRPr="00602E92">
              <w:rPr>
                <w:rStyle w:val="Hyperlink"/>
                <w:noProof/>
              </w:rPr>
              <w:t>Closed Issues</w:t>
            </w:r>
            <w:r w:rsidR="00945178">
              <w:rPr>
                <w:noProof/>
                <w:webHidden/>
              </w:rPr>
              <w:tab/>
            </w:r>
            <w:r w:rsidR="00945178">
              <w:rPr>
                <w:noProof/>
                <w:webHidden/>
              </w:rPr>
              <w:fldChar w:fldCharType="begin"/>
            </w:r>
            <w:r w:rsidR="00945178">
              <w:rPr>
                <w:noProof/>
                <w:webHidden/>
              </w:rPr>
              <w:instrText xml:space="preserve"> PAGEREF _Toc89347452 \h </w:instrText>
            </w:r>
            <w:r w:rsidR="00945178">
              <w:rPr>
                <w:noProof/>
                <w:webHidden/>
              </w:rPr>
            </w:r>
            <w:r w:rsidR="00945178">
              <w:rPr>
                <w:noProof/>
                <w:webHidden/>
              </w:rPr>
              <w:fldChar w:fldCharType="separate"/>
            </w:r>
            <w:r w:rsidR="00945178">
              <w:rPr>
                <w:noProof/>
                <w:webHidden/>
              </w:rPr>
              <w:t>64</w:t>
            </w:r>
            <w:r w:rsidR="00945178">
              <w:rPr>
                <w:noProof/>
                <w:webHidden/>
              </w:rPr>
              <w:fldChar w:fldCharType="end"/>
            </w:r>
          </w:hyperlink>
        </w:p>
        <w:p w14:paraId="68198327" w14:textId="5A5148EE" w:rsidR="00801565" w:rsidRDefault="00801565" w:rsidP="00801565">
          <w:pPr>
            <w:tabs>
              <w:tab w:val="left" w:pos="993"/>
              <w:tab w:val="left" w:pos="3180"/>
            </w:tabs>
            <w:jc w:val="both"/>
            <w:rPr>
              <w:rFonts w:cs="Arial"/>
              <w:bCs/>
              <w:noProof/>
            </w:rPr>
          </w:pPr>
          <w:r>
            <w:rPr>
              <w:rFonts w:asciiTheme="majorHAnsi" w:eastAsiaTheme="majorEastAsia" w:hAnsiTheme="majorHAnsi" w:cs="Arial"/>
              <w:b/>
              <w:noProof/>
              <w:color w:val="1E5262"/>
              <w:sz w:val="24"/>
              <w:szCs w:val="32"/>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1DEC36AA"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0EC7BE23" w:rsidR="005C3187" w:rsidRDefault="00E873C9" w:rsidP="005C3187">
            <w:pPr>
              <w:pStyle w:val="TableTitle0"/>
              <w:jc w:val="both"/>
              <w:rPr>
                <w:i w:val="0"/>
                <w:iCs/>
              </w:rPr>
            </w:pPr>
            <w:r>
              <w:rPr>
                <w:rFonts w:cs="Arial"/>
                <w:szCs w:val="18"/>
              </w:rPr>
              <w:t>1</w:t>
            </w:r>
            <w:r w:rsidR="009F32F5">
              <w:rPr>
                <w:rFonts w:cs="Arial"/>
                <w:szCs w:val="18"/>
              </w:rPr>
              <w:t>8</w:t>
            </w:r>
            <w:r w:rsidR="00B01ADD">
              <w:rPr>
                <w:rFonts w:cs="Arial"/>
                <w:szCs w:val="18"/>
              </w:rPr>
              <w:t>/1</w:t>
            </w:r>
            <w:r>
              <w:rPr>
                <w:rFonts w:cs="Arial"/>
                <w:szCs w:val="18"/>
              </w:rPr>
              <w:t>1</w:t>
            </w:r>
            <w:r w:rsidR="00B01ADD">
              <w:rPr>
                <w:rFonts w:cs="Arial"/>
                <w:szCs w:val="18"/>
              </w:rPr>
              <w:t>/2021</w:t>
            </w:r>
          </w:p>
        </w:tc>
        <w:tc>
          <w:tcPr>
            <w:tcW w:w="2276" w:type="dxa"/>
          </w:tcPr>
          <w:p w14:paraId="30155403" w14:textId="65A28647" w:rsidR="005C3187" w:rsidRDefault="00E873C9" w:rsidP="005C3187">
            <w:pPr>
              <w:pStyle w:val="TableTitle0"/>
              <w:jc w:val="both"/>
              <w:rPr>
                <w:i w:val="0"/>
                <w:iCs/>
              </w:rPr>
            </w:pPr>
            <w:r>
              <w:rPr>
                <w:iCs/>
              </w:rPr>
              <w:t>Prabhat Kumar Sahu</w:t>
            </w:r>
          </w:p>
        </w:tc>
        <w:tc>
          <w:tcPr>
            <w:tcW w:w="2276" w:type="dxa"/>
          </w:tcPr>
          <w:p w14:paraId="3D44C577" w14:textId="195B8801" w:rsidR="005C3187" w:rsidRDefault="005C3187" w:rsidP="005C3187">
            <w:pPr>
              <w:pStyle w:val="TableTitle0"/>
              <w:jc w:val="both"/>
              <w:rPr>
                <w:i w:val="0"/>
                <w:iCs/>
              </w:rPr>
            </w:pPr>
            <w:r w:rsidRPr="00C43C26">
              <w:rPr>
                <w:rFonts w:cs="Arial"/>
                <w:szCs w:val="18"/>
              </w:rPr>
              <w:t xml:space="preserve">Draft </w:t>
            </w:r>
            <w:r w:rsidR="00E96F1F">
              <w:rPr>
                <w:rFonts w:cs="Arial"/>
                <w:szCs w:val="18"/>
              </w:rPr>
              <w:t>V.01</w:t>
            </w:r>
          </w:p>
        </w:tc>
        <w:tc>
          <w:tcPr>
            <w:tcW w:w="2276" w:type="dxa"/>
          </w:tcPr>
          <w:p w14:paraId="12583FEC" w14:textId="0B9C7670" w:rsidR="005C3187" w:rsidRDefault="00B01ADD" w:rsidP="005C3187">
            <w:pPr>
              <w:pStyle w:val="TableTitle0"/>
              <w:jc w:val="both"/>
              <w:rPr>
                <w:i w:val="0"/>
                <w:iCs/>
              </w:rPr>
            </w:pPr>
            <w:r>
              <w:rPr>
                <w:i w:val="0"/>
                <w:iCs/>
              </w:rPr>
              <w:t>Initial Draft</w:t>
            </w:r>
          </w:p>
        </w:tc>
      </w:tr>
      <w:tr w:rsidR="00860B9C" w14:paraId="3FCC93A7" w14:textId="77777777" w:rsidTr="007552AA">
        <w:trPr>
          <w:trHeight w:val="376"/>
        </w:trPr>
        <w:tc>
          <w:tcPr>
            <w:tcW w:w="2276" w:type="dxa"/>
          </w:tcPr>
          <w:p w14:paraId="69FE5F7D" w14:textId="382E0B23" w:rsidR="00860B9C" w:rsidRDefault="00860B9C" w:rsidP="005C3187">
            <w:pPr>
              <w:pStyle w:val="TableTitle0"/>
              <w:jc w:val="both"/>
              <w:rPr>
                <w:rFonts w:cs="Arial"/>
                <w:szCs w:val="18"/>
              </w:rPr>
            </w:pPr>
          </w:p>
        </w:tc>
        <w:tc>
          <w:tcPr>
            <w:tcW w:w="2276" w:type="dxa"/>
          </w:tcPr>
          <w:p w14:paraId="5EA21DB8" w14:textId="3C80E716" w:rsidR="00860B9C" w:rsidRDefault="00860B9C" w:rsidP="005C3187">
            <w:pPr>
              <w:pStyle w:val="TableTitle0"/>
              <w:jc w:val="both"/>
              <w:rPr>
                <w:rStyle w:val="HighlightedVariable"/>
                <w:rFonts w:cs="Arial"/>
                <w:szCs w:val="18"/>
              </w:rPr>
            </w:pPr>
          </w:p>
        </w:tc>
        <w:tc>
          <w:tcPr>
            <w:tcW w:w="2276" w:type="dxa"/>
          </w:tcPr>
          <w:p w14:paraId="0C5AF77C" w14:textId="4D471F19" w:rsidR="00860B9C" w:rsidRPr="00C43C26" w:rsidRDefault="00860B9C" w:rsidP="005C3187">
            <w:pPr>
              <w:pStyle w:val="TableTitle0"/>
              <w:jc w:val="both"/>
              <w:rPr>
                <w:rFonts w:cs="Arial"/>
                <w:szCs w:val="18"/>
              </w:rPr>
            </w:pPr>
          </w:p>
        </w:tc>
        <w:tc>
          <w:tcPr>
            <w:tcW w:w="2276" w:type="dxa"/>
          </w:tcPr>
          <w:p w14:paraId="18D50925" w14:textId="14D51303" w:rsidR="00860B9C" w:rsidRDefault="00860B9C" w:rsidP="005C3187">
            <w:pPr>
              <w:pStyle w:val="TableTitle0"/>
              <w:jc w:val="both"/>
              <w:rPr>
                <w:i w:val="0"/>
                <w:iCs/>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507C4059" w:rsidR="00801565" w:rsidRDefault="00801565" w:rsidP="0055101A">
            <w:pPr>
              <w:pStyle w:val="TableTitle0"/>
              <w:jc w:val="both"/>
            </w:pPr>
          </w:p>
        </w:tc>
        <w:tc>
          <w:tcPr>
            <w:tcW w:w="3029" w:type="dxa"/>
          </w:tcPr>
          <w:p w14:paraId="3C4479BB" w14:textId="58084642"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030C5F18" w:rsidR="00801565" w:rsidRDefault="00801565" w:rsidP="0055101A">
            <w:pPr>
              <w:pStyle w:val="TableTitle0"/>
              <w:jc w:val="both"/>
            </w:pPr>
          </w:p>
        </w:tc>
        <w:tc>
          <w:tcPr>
            <w:tcW w:w="3029" w:type="dxa"/>
          </w:tcPr>
          <w:p w14:paraId="2F9D68A4" w14:textId="49BD6D06"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313B581E" w:rsidR="00801565" w:rsidRDefault="00801565" w:rsidP="0055101A">
            <w:pPr>
              <w:pStyle w:val="TableTitle0"/>
              <w:jc w:val="both"/>
            </w:pPr>
          </w:p>
        </w:tc>
        <w:tc>
          <w:tcPr>
            <w:tcW w:w="3052" w:type="dxa"/>
          </w:tcPr>
          <w:p w14:paraId="62EA193E" w14:textId="4041A3F2" w:rsidR="00801565" w:rsidRDefault="00801565" w:rsidP="0055101A">
            <w:pPr>
              <w:pStyle w:val="TableTitle0"/>
              <w:jc w:val="both"/>
            </w:pPr>
          </w:p>
        </w:tc>
        <w:tc>
          <w:tcPr>
            <w:tcW w:w="3054" w:type="dxa"/>
          </w:tcPr>
          <w:p w14:paraId="49D75622" w14:textId="0CA8BC04" w:rsidR="00801565" w:rsidRDefault="00801565" w:rsidP="0055101A">
            <w:pPr>
              <w:pStyle w:val="TableTitle0"/>
              <w:jc w:val="both"/>
            </w:pPr>
          </w:p>
        </w:tc>
      </w:tr>
      <w:tr w:rsidR="00801565" w14:paraId="7B56B82D" w14:textId="77777777" w:rsidTr="007552AA">
        <w:trPr>
          <w:trHeight w:val="349"/>
        </w:trPr>
        <w:tc>
          <w:tcPr>
            <w:tcW w:w="3052" w:type="dxa"/>
          </w:tcPr>
          <w:p w14:paraId="3C2C15E9" w14:textId="2845D2C3" w:rsidR="00801565" w:rsidRDefault="00801565" w:rsidP="0055101A">
            <w:pPr>
              <w:pStyle w:val="TableTitle0"/>
              <w:jc w:val="both"/>
            </w:pPr>
          </w:p>
        </w:tc>
        <w:tc>
          <w:tcPr>
            <w:tcW w:w="3052" w:type="dxa"/>
          </w:tcPr>
          <w:p w14:paraId="02515048" w14:textId="2092514E" w:rsidR="00801565" w:rsidRDefault="00801565" w:rsidP="0055101A">
            <w:pPr>
              <w:pStyle w:val="TableTitle0"/>
              <w:jc w:val="both"/>
            </w:pPr>
          </w:p>
        </w:tc>
        <w:tc>
          <w:tcPr>
            <w:tcW w:w="3054" w:type="dxa"/>
          </w:tcPr>
          <w:p w14:paraId="04819C52" w14:textId="4CB03FF4"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Toc89347428"/>
      <w:bookmarkStart w:id="36" w:name="_Hlk516151418"/>
      <w:bookmarkStart w:id="37" w:name="_Hlk516151360"/>
      <w:r>
        <w:lastRenderedPageBreak/>
        <w:t>Introduction</w:t>
      </w:r>
      <w:bookmarkEnd w:id="35"/>
    </w:p>
    <w:p w14:paraId="1C842C27" w14:textId="4E222555" w:rsidR="00F004B3" w:rsidRDefault="00F004B3" w:rsidP="00157CB1">
      <w:pPr>
        <w:pStyle w:val="Heading2"/>
      </w:pPr>
      <w:bookmarkStart w:id="38" w:name="_Toc89347429"/>
      <w:r>
        <w:t>Purpose</w:t>
      </w:r>
      <w:bookmarkEnd w:id="38"/>
      <w:r>
        <w:t xml:space="preserve"> </w:t>
      </w:r>
    </w:p>
    <w:p w14:paraId="31DCA0B7" w14:textId="15BAA43F"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321479">
        <w:rPr>
          <w:rFonts w:cs="Arial"/>
        </w:rPr>
        <w:t xml:space="preserve">. </w:t>
      </w:r>
    </w:p>
    <w:p w14:paraId="0EFF1462" w14:textId="77777777" w:rsidR="00F004B3" w:rsidRPr="00F004B3" w:rsidRDefault="00F004B3" w:rsidP="00050348"/>
    <w:p w14:paraId="39219E65" w14:textId="76A113DE" w:rsidR="00384174" w:rsidRDefault="00384174" w:rsidP="00157CB1">
      <w:pPr>
        <w:pStyle w:val="Heading2"/>
      </w:pPr>
      <w:bookmarkStart w:id="39" w:name="_Toc89347430"/>
      <w:r>
        <w:t>Scope and Application</w:t>
      </w:r>
      <w:bookmarkEnd w:id="39"/>
    </w:p>
    <w:p w14:paraId="395236D3" w14:textId="59FF23DE"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 xml:space="preserve">igration to Oracle Cloud </w:t>
      </w:r>
      <w:r w:rsidR="00E873C9">
        <w:rPr>
          <w:rFonts w:cs="Arial"/>
        </w:rPr>
        <w:t>FIN</w:t>
      </w:r>
      <w:r w:rsidR="001814C6">
        <w:rPr>
          <w:rFonts w:cs="Arial"/>
        </w:rPr>
        <w:t>.</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441F515"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Oracle Cloud </w:t>
      </w:r>
      <w:r w:rsidR="00885596">
        <w:rPr>
          <w:rFonts w:ascii="Calibri Light" w:hAnsi="Calibri Light" w:cs="Arial"/>
          <w:color w:val="4F4F4F"/>
          <w:sz w:val="22"/>
          <w:szCs w:val="22"/>
          <w:lang w:val="en-GB" w:eastAsia="en-IE"/>
        </w:rPr>
        <w:t>FBDI</w:t>
      </w:r>
      <w:r>
        <w:rPr>
          <w:rFonts w:ascii="Calibri Light" w:hAnsi="Calibri Light" w:cs="Arial"/>
          <w:color w:val="4F4F4F"/>
          <w:sz w:val="22"/>
          <w:szCs w:val="22"/>
          <w:lang w:val="en-GB" w:eastAsia="en-IE"/>
        </w:rPr>
        <w:t xml:space="preserve">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157CB1">
      <w:pPr>
        <w:pStyle w:val="Heading2"/>
      </w:pPr>
      <w:bookmarkStart w:id="43" w:name="_Toc89347431"/>
      <w:r w:rsidRPr="00451D54">
        <w:t>Data Acquisition High Level Source to Target Mapping</w:t>
      </w:r>
      <w:bookmarkEnd w:id="43"/>
    </w:p>
    <w:p w14:paraId="59396A03" w14:textId="39B8C9DE"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w:t>
      </w:r>
      <w:r w:rsidR="005F7B68">
        <w:rPr>
          <w:rFonts w:cs="Arial"/>
        </w:rPr>
        <w:t>FIN</w:t>
      </w:r>
      <w:r w:rsidR="002664F1">
        <w:rPr>
          <w:rFonts w:cs="Arial"/>
        </w:rPr>
        <w:t xml:space="preserve">)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991"/>
        <w:gridCol w:w="992"/>
        <w:gridCol w:w="1417"/>
        <w:gridCol w:w="2612"/>
      </w:tblGrid>
      <w:tr w:rsidR="00B36DF5" w:rsidRPr="00E5366B" w14:paraId="631965C3" w14:textId="0F05ABA6" w:rsidTr="00524B8D">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991"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92"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524B8D">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998" w:type="dxa"/>
            <w:hideMark/>
          </w:tcPr>
          <w:p w14:paraId="3F14C0A8" w14:textId="4305A92C" w:rsidR="00B36DF5" w:rsidRPr="00E5366B" w:rsidRDefault="00B71E72"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 xml:space="preserve">Non </w:t>
            </w:r>
            <w:r w:rsidR="00885596">
              <w:rPr>
                <w:rFonts w:cs="Arial"/>
                <w:sz w:val="16"/>
                <w:szCs w:val="16"/>
              </w:rPr>
              <w:t>EBS</w:t>
            </w:r>
          </w:p>
        </w:tc>
        <w:tc>
          <w:tcPr>
            <w:tcW w:w="1133" w:type="dxa"/>
            <w:hideMark/>
          </w:tcPr>
          <w:p w14:paraId="1A2FB8DC" w14:textId="554B4EE7" w:rsidR="00B36DF5" w:rsidRPr="00E5366B" w:rsidRDefault="00885596"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BDI</w:t>
            </w:r>
          </w:p>
        </w:tc>
        <w:tc>
          <w:tcPr>
            <w:tcW w:w="1133" w:type="dxa"/>
            <w:hideMark/>
          </w:tcPr>
          <w:p w14:paraId="33D3A2DE" w14:textId="19233405" w:rsidR="00B36DF5" w:rsidRPr="00E5366B" w:rsidRDefault="00B71E72"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AP Invoices</w:t>
            </w:r>
          </w:p>
        </w:tc>
        <w:tc>
          <w:tcPr>
            <w:tcW w:w="991" w:type="dxa"/>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92" w:type="dxa"/>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4B2AFB63" w14:textId="382EE01F" w:rsidR="00B36DF5" w:rsidRPr="00E5366B" w:rsidRDefault="00B76A5E"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IN AP Invoices</w:t>
            </w:r>
          </w:p>
        </w:tc>
        <w:tc>
          <w:tcPr>
            <w:tcW w:w="2612" w:type="dxa"/>
          </w:tcPr>
          <w:p w14:paraId="5C1E2981" w14:textId="77777777" w:rsidR="00B76A5E" w:rsidRDefault="00B76A5E" w:rsidP="00445A6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B76A5E">
              <w:rPr>
                <w:rFonts w:cs="Arial"/>
                <w:sz w:val="16"/>
                <w:szCs w:val="16"/>
              </w:rPr>
              <w:t>AP_INVOICES_INTERFACE</w:t>
            </w:r>
          </w:p>
          <w:p w14:paraId="4AFAEB3E" w14:textId="0116C3AA" w:rsidR="00F07870" w:rsidRPr="00E5366B" w:rsidRDefault="00B76A5E" w:rsidP="00445A6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B76A5E">
              <w:rPr>
                <w:rFonts w:cs="Arial"/>
                <w:sz w:val="16"/>
                <w:szCs w:val="16"/>
              </w:rPr>
              <w:t>AP_INVOICE_LINES_INTERFACE</w:t>
            </w:r>
          </w:p>
        </w:tc>
      </w:tr>
    </w:tbl>
    <w:p w14:paraId="12B0A854" w14:textId="77777777" w:rsidR="00C00696" w:rsidRPr="00C00696" w:rsidRDefault="00C00696" w:rsidP="00C00696"/>
    <w:p w14:paraId="3922AAFB" w14:textId="2F69B6A8" w:rsidR="00B01D3F" w:rsidRDefault="00D44CD3" w:rsidP="00AE65C0">
      <w:pPr>
        <w:pStyle w:val="Heading2"/>
      </w:pPr>
      <w:bookmarkStart w:id="45" w:name="_Toc89347432"/>
      <w:r>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0479A7D5" w:rsidR="000C1FB0" w:rsidRDefault="000C1FB0" w:rsidP="00662C3B">
      <w:pPr>
        <w:pStyle w:val="Bodytextversion1"/>
        <w:numPr>
          <w:ilvl w:val="0"/>
          <w:numId w:val="9"/>
        </w:numPr>
        <w:rPr>
          <w:rFonts w:cs="Arial"/>
        </w:rPr>
      </w:pPr>
      <w:r w:rsidRPr="000C1FB0">
        <w:rPr>
          <w:rFonts w:cs="Arial"/>
        </w:rPr>
        <w:t>All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7D2CB15C"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 xml:space="preserve">Fusion </w:t>
      </w:r>
      <w:r w:rsidR="000A1AC5">
        <w:rPr>
          <w:rFonts w:cs="Arial"/>
        </w:rPr>
        <w:t>SCM</w:t>
      </w:r>
      <w:r>
        <w:rPr>
          <w:rFonts w:cs="Arial"/>
        </w:rPr>
        <w:t xml:space="preserve">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346D34E6" w:rsidR="000C1FB0" w:rsidRPr="000C1FB0" w:rsidRDefault="000C1FB0" w:rsidP="00662C3B">
      <w:pPr>
        <w:pStyle w:val="Bodytextversion1"/>
        <w:numPr>
          <w:ilvl w:val="0"/>
          <w:numId w:val="9"/>
        </w:numPr>
        <w:rPr>
          <w:rFonts w:cs="Arial"/>
        </w:rPr>
      </w:pPr>
      <w:r w:rsidRPr="000C1FB0">
        <w:rPr>
          <w:rFonts w:cs="Arial"/>
        </w:rPr>
        <w:t xml:space="preserve">Oracle Fusion </w:t>
      </w:r>
      <w:r w:rsidR="00B76A5E">
        <w:rPr>
          <w:rFonts w:cs="Arial"/>
        </w:rPr>
        <w:t xml:space="preserve">FBDI </w:t>
      </w:r>
      <w:r w:rsidRPr="000C1FB0">
        <w:rPr>
          <w:rFonts w:cs="Arial"/>
        </w:rPr>
        <w:t xml:space="preserve">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157CB1">
      <w:pPr>
        <w:pStyle w:val="Heading2"/>
      </w:pPr>
      <w:bookmarkStart w:id="46" w:name="_Toc89347433"/>
      <w:r>
        <w:t>Pre- requisites</w:t>
      </w:r>
      <w:bookmarkEnd w:id="46"/>
      <w:r>
        <w:t xml:space="preserve"> </w:t>
      </w:r>
    </w:p>
    <w:p w14:paraId="3775D08A" w14:textId="5150DE88"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xml:space="preserve">, in Cloud </w:t>
      </w:r>
      <w:r w:rsidR="00F22DE0">
        <w:rPr>
          <w:rFonts w:cs="Arial"/>
        </w:rPr>
        <w:t>FIN</w:t>
      </w:r>
      <w:r w:rsidR="00CD2C3E">
        <w:rPr>
          <w:rFonts w:cs="Arial"/>
        </w:rPr>
        <w:t>,</w:t>
      </w:r>
      <w:r w:rsidRPr="00083CE0">
        <w:rPr>
          <w:rFonts w:cs="Arial"/>
        </w:rPr>
        <w:t xml:space="preserve"> before running </w:t>
      </w:r>
      <w:r w:rsidR="002F3C4D">
        <w:rPr>
          <w:rFonts w:cs="Arial"/>
        </w:rPr>
        <w:t>FBDI</w:t>
      </w:r>
      <w:r w:rsidRPr="00083CE0">
        <w:rPr>
          <w:rFonts w:cs="Arial"/>
        </w:rPr>
        <w:t xml:space="preserve"> File – </w:t>
      </w:r>
      <w:r w:rsidR="00F22DE0">
        <w:rPr>
          <w:rFonts w:cs="Arial"/>
          <w:b/>
          <w:bCs/>
          <w:i/>
          <w:iCs/>
        </w:rPr>
        <w:t>FIN</w:t>
      </w:r>
      <w:r w:rsidR="002F3C4D">
        <w:rPr>
          <w:rFonts w:cs="Arial"/>
          <w:b/>
          <w:bCs/>
          <w:i/>
          <w:iCs/>
        </w:rPr>
        <w:t xml:space="preserve"> </w:t>
      </w:r>
      <w:r w:rsidR="00F22DE0">
        <w:rPr>
          <w:rFonts w:cs="Arial"/>
          <w:b/>
          <w:bCs/>
          <w:i/>
          <w:iCs/>
        </w:rPr>
        <w:t>A</w:t>
      </w:r>
      <w:r w:rsidR="00155F6C">
        <w:rPr>
          <w:rFonts w:cs="Arial"/>
          <w:b/>
          <w:bCs/>
          <w:i/>
          <w:iCs/>
        </w:rPr>
        <w:t>R</w:t>
      </w:r>
      <w:r w:rsidR="00F22DE0">
        <w:rPr>
          <w:rFonts w:cs="Arial"/>
          <w:b/>
          <w:bCs/>
          <w:i/>
          <w:iCs/>
        </w:rPr>
        <w:t xml:space="preserve"> Invoices</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lastRenderedPageBreak/>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1EE75336" w14:textId="77777777" w:rsidR="00083CE0" w:rsidRPr="00083CE0" w:rsidRDefault="00083CE0" w:rsidP="00296DAF">
      <w:pPr>
        <w:pStyle w:val="Bodytextversion1"/>
        <w:numPr>
          <w:ilvl w:val="0"/>
          <w:numId w:val="7"/>
        </w:numPr>
        <w:rPr>
          <w:rFonts w:cs="Arial"/>
        </w:rPr>
      </w:pPr>
      <w:r w:rsidRPr="00083CE0">
        <w:rPr>
          <w:rFonts w:cs="Arial"/>
        </w:rPr>
        <w:t>Locations</w:t>
      </w:r>
    </w:p>
    <w:p w14:paraId="2DE14862" w14:textId="5F7AD25A" w:rsidR="00EA1B77" w:rsidRPr="00EA1B77" w:rsidRDefault="00083CE0" w:rsidP="00EA1B77">
      <w:pPr>
        <w:pStyle w:val="Bodytextversion1"/>
        <w:numPr>
          <w:ilvl w:val="0"/>
          <w:numId w:val="7"/>
        </w:numPr>
        <w:rPr>
          <w:rFonts w:cs="Arial"/>
        </w:rPr>
      </w:pPr>
      <w:r w:rsidRPr="00083CE0">
        <w:rPr>
          <w:rFonts w:cs="Arial"/>
        </w:rPr>
        <w:t xml:space="preserve">All </w:t>
      </w:r>
      <w:r w:rsidR="002950D2">
        <w:rPr>
          <w:rFonts w:cs="Arial"/>
        </w:rPr>
        <w:t>FIN</w:t>
      </w:r>
      <w:r w:rsidRPr="00083CE0">
        <w:rPr>
          <w:rFonts w:cs="Arial"/>
        </w:rPr>
        <w:t xml:space="preserve"> </w:t>
      </w:r>
      <w:r w:rsidR="00EA1B77">
        <w:rPr>
          <w:rFonts w:cs="Arial"/>
        </w:rPr>
        <w:t>Accounts</w:t>
      </w:r>
      <w:r w:rsidRPr="00083CE0">
        <w:rPr>
          <w:rFonts w:cs="Arial"/>
        </w:rPr>
        <w:t xml:space="preserve"> Key Flex</w:t>
      </w:r>
    </w:p>
    <w:p w14:paraId="510D7994" w14:textId="359ED537" w:rsidR="00EA1B77" w:rsidRDefault="000454E2" w:rsidP="00D41C98">
      <w:pPr>
        <w:pStyle w:val="Bodytextversion1"/>
        <w:numPr>
          <w:ilvl w:val="0"/>
          <w:numId w:val="7"/>
        </w:numPr>
        <w:rPr>
          <w:rFonts w:cs="Arial"/>
        </w:rPr>
      </w:pPr>
      <w:r>
        <w:rPr>
          <w:rFonts w:cs="Arial"/>
        </w:rPr>
        <w:t>Customer</w:t>
      </w:r>
    </w:p>
    <w:p w14:paraId="48C8A9C8" w14:textId="42067F0F" w:rsidR="00EA1B77" w:rsidRDefault="000454E2" w:rsidP="00D41C98">
      <w:pPr>
        <w:pStyle w:val="Bodytextversion1"/>
        <w:numPr>
          <w:ilvl w:val="0"/>
          <w:numId w:val="7"/>
        </w:numPr>
        <w:rPr>
          <w:rFonts w:cs="Arial"/>
        </w:rPr>
      </w:pPr>
      <w:r>
        <w:rPr>
          <w:rFonts w:cs="Arial"/>
        </w:rPr>
        <w:t>Customer</w:t>
      </w:r>
      <w:r w:rsidR="00EA1B77">
        <w:rPr>
          <w:rFonts w:cs="Arial"/>
        </w:rPr>
        <w:t xml:space="preserve"> Site</w:t>
      </w:r>
    </w:p>
    <w:p w14:paraId="0E454715" w14:textId="50C2698E" w:rsidR="00EA6F36" w:rsidRDefault="00EA6F36" w:rsidP="00D41C98">
      <w:pPr>
        <w:pStyle w:val="Bodytextversion1"/>
        <w:numPr>
          <w:ilvl w:val="0"/>
          <w:numId w:val="7"/>
        </w:numPr>
        <w:rPr>
          <w:rFonts w:cs="Arial"/>
        </w:rPr>
      </w:pPr>
      <w:r>
        <w:rPr>
          <w:rFonts w:cs="Arial"/>
        </w:rPr>
        <w:t>Transaction Type</w:t>
      </w:r>
    </w:p>
    <w:p w14:paraId="4D585AA8" w14:textId="40500BD0" w:rsidR="00CF57C1" w:rsidRDefault="00CF57C1" w:rsidP="00D41C98">
      <w:pPr>
        <w:pStyle w:val="Bodytextversion1"/>
        <w:numPr>
          <w:ilvl w:val="0"/>
          <w:numId w:val="7"/>
        </w:numPr>
        <w:rPr>
          <w:rFonts w:cs="Arial"/>
        </w:rPr>
      </w:pPr>
      <w:r>
        <w:rPr>
          <w:rFonts w:cs="Arial"/>
        </w:rPr>
        <w:t>Transaction Batch source</w:t>
      </w:r>
    </w:p>
    <w:p w14:paraId="59E1F56A" w14:textId="03516B2F" w:rsidR="00CF57C1" w:rsidRDefault="00DD31AD" w:rsidP="00D41C98">
      <w:pPr>
        <w:pStyle w:val="Bodytextversion1"/>
        <w:numPr>
          <w:ilvl w:val="0"/>
          <w:numId w:val="7"/>
        </w:numPr>
        <w:rPr>
          <w:rFonts w:cs="Arial"/>
        </w:rPr>
      </w:pPr>
      <w:r>
        <w:rPr>
          <w:rFonts w:cs="Arial"/>
        </w:rPr>
        <w:t>UOM</w:t>
      </w:r>
    </w:p>
    <w:p w14:paraId="658993BB" w14:textId="41B5858F" w:rsidR="000B67F2" w:rsidRDefault="000B67F2" w:rsidP="00D41C98">
      <w:pPr>
        <w:pStyle w:val="Bodytextversion1"/>
        <w:numPr>
          <w:ilvl w:val="0"/>
          <w:numId w:val="7"/>
        </w:numPr>
        <w:rPr>
          <w:rFonts w:cs="Arial"/>
        </w:rPr>
      </w:pPr>
      <w:r>
        <w:rPr>
          <w:rFonts w:cs="Arial"/>
        </w:rPr>
        <w:t>Tax Code setup</w:t>
      </w:r>
    </w:p>
    <w:p w14:paraId="6BD19EDB" w14:textId="04E78A2C" w:rsidR="00224982" w:rsidRDefault="00224982" w:rsidP="00D41C98">
      <w:pPr>
        <w:pStyle w:val="Bodytextversion1"/>
        <w:numPr>
          <w:ilvl w:val="0"/>
          <w:numId w:val="7"/>
        </w:numPr>
        <w:rPr>
          <w:rFonts w:cs="Arial"/>
        </w:rPr>
      </w:pPr>
      <w:r>
        <w:rPr>
          <w:rFonts w:cs="Arial"/>
        </w:rPr>
        <w:t>Payment</w:t>
      </w:r>
      <w:r w:rsidR="00F11DDF">
        <w:rPr>
          <w:rFonts w:cs="Arial"/>
        </w:rPr>
        <w:t xml:space="preserve"> </w:t>
      </w:r>
      <w:r>
        <w:rPr>
          <w:rFonts w:cs="Arial"/>
        </w:rPr>
        <w:t>Terms</w:t>
      </w:r>
    </w:p>
    <w:p w14:paraId="41AC660B" w14:textId="0ACF85F2" w:rsidR="00F11DDF" w:rsidRDefault="00F11DDF" w:rsidP="00D41C98">
      <w:pPr>
        <w:pStyle w:val="Bodytextversion1"/>
        <w:numPr>
          <w:ilvl w:val="0"/>
          <w:numId w:val="7"/>
        </w:numPr>
        <w:rPr>
          <w:rFonts w:cs="Arial"/>
        </w:rPr>
      </w:pPr>
      <w:r>
        <w:rPr>
          <w:rFonts w:cs="Arial"/>
        </w:rPr>
        <w:t>Currency code</w:t>
      </w:r>
    </w:p>
    <w:p w14:paraId="09F7D23E" w14:textId="2B0D3857" w:rsidR="00307DD6" w:rsidRDefault="00307DD6" w:rsidP="00307DD6">
      <w:pPr>
        <w:pStyle w:val="Bodytextversion1"/>
        <w:ind w:left="360"/>
        <w:rPr>
          <w:rFonts w:cs="Arial"/>
        </w:rPr>
      </w:pPr>
      <w:r>
        <w:rPr>
          <w:rFonts w:cs="Arial"/>
        </w:rPr>
        <w:br w:type="page"/>
      </w:r>
    </w:p>
    <w:p w14:paraId="6EAD7129" w14:textId="3900B49D" w:rsidR="00307DD6" w:rsidRDefault="00307DD6" w:rsidP="00307DD6">
      <w:pPr>
        <w:pStyle w:val="Heading1"/>
      </w:pPr>
      <w:bookmarkStart w:id="47" w:name="_Toc89347434"/>
      <w:r>
        <w:lastRenderedPageBreak/>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157CB1">
      <w:pPr>
        <w:pStyle w:val="Heading2"/>
        <w:rPr>
          <w:szCs w:val="22"/>
        </w:rPr>
      </w:pPr>
      <w:bookmarkStart w:id="48" w:name="_Toc89347435"/>
      <w:r w:rsidRPr="002C0121">
        <w:t>Data</w:t>
      </w:r>
      <w:r w:rsidRPr="001A44D4">
        <w:rPr>
          <w:szCs w:val="22"/>
        </w:rPr>
        <w:t xml:space="preserve"> </w:t>
      </w:r>
      <w:r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157CB1">
      <w:pPr>
        <w:pStyle w:val="Heading2"/>
      </w:pPr>
      <w:bookmarkStart w:id="49" w:name="_Toc89347436"/>
      <w:r w:rsidRPr="002C0121">
        <w:t>Extract</w:t>
      </w:r>
      <w:r w:rsidR="00DA1AC4">
        <w:t xml:space="preserve">, </w:t>
      </w:r>
      <w:r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02FD93A1" w:rsidR="00307DD6" w:rsidRPr="003912BD" w:rsidRDefault="00321479" w:rsidP="00457F96">
      <w:pPr>
        <w:pStyle w:val="Bodytextversion1"/>
        <w:numPr>
          <w:ilvl w:val="1"/>
          <w:numId w:val="13"/>
        </w:numPr>
        <w:rPr>
          <w:rFonts w:cs="Arial"/>
        </w:rPr>
      </w:pPr>
      <w:r w:rsidRPr="00027213">
        <w:rPr>
          <w:rFonts w:cs="Arial"/>
          <w:b/>
          <w:i/>
        </w:rPr>
        <w:t>NOTE:</w:t>
      </w:r>
      <w:r w:rsidR="00567072" w:rsidRPr="00027213">
        <w:rPr>
          <w:rFonts w:cs="Arial"/>
          <w:b/>
          <w:i/>
        </w:rPr>
        <w:t xml:space="preserve"> </w:t>
      </w:r>
      <w:r w:rsidR="00567072">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2B9D9ABB"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w:t>
      </w:r>
      <w:r w:rsidR="00321479">
        <w:rPr>
          <w:rFonts w:cs="Arial"/>
        </w:rPr>
        <w:t>).</w:t>
      </w:r>
      <w:r w:rsidR="008264E6">
        <w:rPr>
          <w:rFonts w:cs="Arial"/>
        </w:rPr>
        <w:t xml:space="preserve">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89729A" w:rsidRPr="003912BD">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157CB1">
      <w:pPr>
        <w:pStyle w:val="Heading2"/>
      </w:pPr>
      <w:bookmarkStart w:id="50" w:name="_Toc89347437"/>
      <w:r w:rsidRPr="00F61729">
        <w:lastRenderedPageBreak/>
        <w:t>Load</w:t>
      </w:r>
      <w:bookmarkEnd w:id="50"/>
    </w:p>
    <w:p w14:paraId="559EE979" w14:textId="231C2560"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w:t>
      </w:r>
      <w:r w:rsidR="00F22DE0">
        <w:rPr>
          <w:rFonts w:cs="Arial"/>
        </w:rPr>
        <w:t>FIN</w:t>
      </w:r>
      <w:r w:rsidR="00382479">
        <w:rPr>
          <w:rFonts w:cs="Arial"/>
        </w:rPr>
        <w:t>)</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01B0B286"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w:t>
      </w:r>
      <w:r w:rsidR="00D90224">
        <w:rPr>
          <w:rFonts w:cs="Arial"/>
        </w:rPr>
        <w:t>S</w:t>
      </w:r>
      <w:r>
        <w:rPr>
          <w:rFonts w:cs="Arial"/>
        </w:rPr>
        <w:t>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927D47">
        <w:rPr>
          <w:rFonts w:cs="Arial"/>
        </w:rPr>
        <w:t>xlsm</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89347438"/>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20" w:firstRow="1" w:lastRow="0" w:firstColumn="0" w:lastColumn="0" w:noHBand="0" w:noVBand="1"/>
      </w:tblPr>
      <w:tblGrid>
        <w:gridCol w:w="3616"/>
        <w:gridCol w:w="2595"/>
        <w:gridCol w:w="3558"/>
      </w:tblGrid>
      <w:tr w:rsidR="00854E83" w:rsidRPr="00C0271E" w14:paraId="1BBF382B" w14:textId="77777777" w:rsidTr="00524B8D">
        <w:trPr>
          <w:cnfStyle w:val="100000000000" w:firstRow="1" w:lastRow="0" w:firstColumn="0" w:lastColumn="0" w:oddVBand="0" w:evenVBand="0" w:oddHBand="0" w:evenHBand="0" w:firstRowFirstColumn="0" w:firstRowLastColumn="0" w:lastRowFirstColumn="0" w:lastRowLastColumn="0"/>
          <w:trHeight w:val="255"/>
        </w:trPr>
        <w:tc>
          <w:tcPr>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 xml:space="preserve">File Name </w:t>
            </w:r>
          </w:p>
        </w:tc>
      </w:tr>
      <w:tr w:rsidR="00854E83" w:rsidRPr="00C0271E" w14:paraId="77EFB9F4" w14:textId="77777777" w:rsidTr="00524B8D">
        <w:trPr>
          <w:cnfStyle w:val="000000100000" w:firstRow="0" w:lastRow="0" w:firstColumn="0" w:lastColumn="0" w:oddVBand="0" w:evenVBand="0" w:oddHBand="1" w:evenHBand="0" w:firstRowFirstColumn="0" w:firstRowLastColumn="0" w:lastRowFirstColumn="0" w:lastRowLastColumn="0"/>
          <w:trHeight w:hRule="exact" w:val="60"/>
        </w:trPr>
        <w:tc>
          <w:tcPr>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rPr>
                <w:rFonts w:ascii="Calibri Light" w:hAnsi="Calibri Light" w:cs="Arial"/>
                <w:color w:val="4F4F4F"/>
                <w:sz w:val="16"/>
                <w:szCs w:val="16"/>
              </w:rPr>
            </w:pPr>
          </w:p>
        </w:tc>
      </w:tr>
      <w:tr w:rsidR="00854E83" w:rsidRPr="00C0271E" w14:paraId="42B5C781" w14:textId="77777777" w:rsidTr="00524B8D">
        <w:trPr>
          <w:trHeight w:val="255"/>
        </w:trPr>
        <w:tc>
          <w:tcPr>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821" w:type="pct"/>
          </w:tcPr>
          <w:p w14:paraId="63BF7343" w14:textId="788F35EB"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IND/DGUK/CV040/</w:t>
            </w:r>
            <w:r w:rsidR="00927D47">
              <w:rPr>
                <w:rFonts w:ascii="Calibri Light" w:hAnsi="Calibri Light" w:cs="Arial"/>
                <w:color w:val="4F4F4F"/>
                <w:sz w:val="16"/>
                <w:szCs w:val="16"/>
              </w:rPr>
              <w:t>PO</w:t>
            </w:r>
            <w:r w:rsidRPr="00C0271E">
              <w:rPr>
                <w:rFonts w:ascii="Calibri Light" w:hAnsi="Calibri Light" w:cs="Arial"/>
                <w:color w:val="4F4F4F"/>
                <w:sz w:val="16"/>
                <w:szCs w:val="16"/>
              </w:rPr>
              <w:t>/02</w:t>
            </w:r>
          </w:p>
        </w:tc>
      </w:tr>
      <w:tr w:rsidR="00854E83" w:rsidRPr="00C0271E" w14:paraId="3946C0FC" w14:textId="77777777" w:rsidTr="00524B8D">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0A76930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8C2E0A">
              <w:rPr>
                <w:rFonts w:ascii="Calibri Light" w:hAnsi="Calibri Light" w:cs="Arial"/>
                <w:color w:val="4F4F4F"/>
                <w:sz w:val="16"/>
                <w:szCs w:val="16"/>
              </w:rPr>
              <w:t>AR</w:t>
            </w:r>
            <w:r w:rsidRPr="00C0271E">
              <w:rPr>
                <w:rFonts w:ascii="Calibri Light" w:hAnsi="Calibri Light" w:cs="Arial"/>
                <w:color w:val="4F4F4F"/>
                <w:sz w:val="16"/>
                <w:szCs w:val="16"/>
              </w:rPr>
              <w:t>&lt;Name&gt;_</w:t>
            </w:r>
            <w:r w:rsidR="009661D0">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14:paraId="6D7EEC93" w14:textId="176BC423" w:rsidR="00854E83" w:rsidRPr="00C0271E" w:rsidRDefault="00284D84" w:rsidP="00854E83">
            <w:pPr>
              <w:keepLines/>
              <w:spacing w:after="0" w:line="240" w:lineRule="auto"/>
              <w:rPr>
                <w:rFonts w:ascii="Calibri Light" w:hAnsi="Calibri Light" w:cs="Arial"/>
                <w:color w:val="4F4F4F"/>
                <w:sz w:val="16"/>
                <w:szCs w:val="16"/>
              </w:rPr>
            </w:pPr>
            <w:proofErr w:type="spellStart"/>
            <w:r w:rsidRPr="00C0271E">
              <w:rPr>
                <w:rFonts w:ascii="Calibri Light" w:hAnsi="Calibri Light" w:cs="Arial"/>
                <w:color w:val="4F4F4F"/>
                <w:sz w:val="16"/>
                <w:szCs w:val="16"/>
              </w:rPr>
              <w:t>XXMX</w:t>
            </w:r>
            <w:r w:rsidR="001417FE">
              <w:rPr>
                <w:rFonts w:ascii="Calibri Light" w:hAnsi="Calibri Light" w:cs="Arial"/>
                <w:color w:val="4F4F4F"/>
                <w:sz w:val="16"/>
                <w:szCs w:val="16"/>
              </w:rPr>
              <w:t>_A</w:t>
            </w:r>
            <w:r w:rsidR="005425AE">
              <w:rPr>
                <w:rFonts w:ascii="Calibri Light" w:hAnsi="Calibri Light" w:cs="Arial"/>
                <w:color w:val="4F4F4F"/>
                <w:sz w:val="16"/>
                <w:szCs w:val="16"/>
              </w:rPr>
              <w:t>R</w:t>
            </w:r>
            <w:r w:rsidR="001417FE">
              <w:rPr>
                <w:rFonts w:ascii="Calibri Light" w:hAnsi="Calibri Light" w:cs="Arial"/>
                <w:color w:val="4F4F4F"/>
                <w:sz w:val="16"/>
                <w:szCs w:val="16"/>
              </w:rPr>
              <w:t>_INVOICES</w:t>
            </w:r>
            <w:r w:rsidR="00854E83" w:rsidRPr="00C0271E">
              <w:rPr>
                <w:rFonts w:ascii="Calibri Light" w:hAnsi="Calibri Light" w:cs="Arial"/>
                <w:color w:val="4F4F4F"/>
                <w:sz w:val="16"/>
                <w:szCs w:val="16"/>
              </w:rPr>
              <w:t>_</w:t>
            </w:r>
            <w:r w:rsidR="009661D0">
              <w:rPr>
                <w:rFonts w:ascii="Calibri Light" w:hAnsi="Calibri Light" w:cs="Arial"/>
                <w:color w:val="4F4F4F"/>
                <w:sz w:val="16"/>
                <w:szCs w:val="16"/>
              </w:rPr>
              <w:t>DBI</w:t>
            </w:r>
            <w:r w:rsidR="00854E83" w:rsidRPr="00C0271E">
              <w:rPr>
                <w:rFonts w:ascii="Calibri Light" w:hAnsi="Calibri Light" w:cs="Arial"/>
                <w:color w:val="4F4F4F"/>
                <w:sz w:val="16"/>
                <w:szCs w:val="16"/>
              </w:rPr>
              <w:t>.sql</w:t>
            </w:r>
            <w:proofErr w:type="spellEnd"/>
          </w:p>
        </w:tc>
      </w:tr>
      <w:tr w:rsidR="00854E83" w:rsidRPr="00C0271E" w14:paraId="3CAFEB67" w14:textId="77777777" w:rsidTr="00524B8D">
        <w:trPr>
          <w:trHeight w:val="255"/>
        </w:trPr>
        <w:tc>
          <w:tcPr>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4CDDBE4A"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8C2E0A">
              <w:rPr>
                <w:rFonts w:ascii="Calibri Light" w:hAnsi="Calibri Light" w:cs="Arial"/>
                <w:color w:val="4F4F4F"/>
                <w:sz w:val="16"/>
                <w:szCs w:val="16"/>
              </w:rPr>
              <w:t>AR</w:t>
            </w:r>
            <w:r w:rsidRPr="00C0271E">
              <w:rPr>
                <w:rFonts w:ascii="Calibri Light" w:hAnsi="Calibri Light" w:cs="Arial"/>
                <w:color w:val="4F4F4F"/>
                <w:sz w:val="16"/>
                <w:szCs w:val="16"/>
              </w:rPr>
              <w:t>_&lt;SEL&gt;_&lt;Name&gt;.sql</w:t>
            </w:r>
          </w:p>
        </w:tc>
        <w:tc>
          <w:tcPr>
            <w:tcW w:w="1821" w:type="pct"/>
          </w:tcPr>
          <w:p w14:paraId="46B22E88"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524B8D">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381C9B4F"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8C2E0A">
              <w:rPr>
                <w:rFonts w:ascii="Calibri Light" w:hAnsi="Calibri Light" w:cs="Arial"/>
                <w:color w:val="4F4F4F"/>
                <w:sz w:val="16"/>
                <w:szCs w:val="16"/>
              </w:rPr>
              <w:t>FIN_AR</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14:paraId="3D6B5129" w14:textId="4CCA4854" w:rsidR="002240FF" w:rsidRPr="002240FF" w:rsidRDefault="002240FF" w:rsidP="002240FF">
            <w:pPr>
              <w:keepLines/>
              <w:spacing w:after="0" w:line="240" w:lineRule="auto"/>
              <w:rPr>
                <w:rFonts w:ascii="Calibri Light" w:hAnsi="Calibri Light" w:cs="Arial"/>
                <w:color w:val="4F4F4F"/>
                <w:sz w:val="16"/>
                <w:szCs w:val="16"/>
              </w:rPr>
            </w:pPr>
            <w:r w:rsidRPr="002240FF">
              <w:rPr>
                <w:rFonts w:ascii="Calibri Light" w:hAnsi="Calibri Light" w:cs="Arial"/>
                <w:color w:val="4F4F4F"/>
                <w:sz w:val="16"/>
                <w:szCs w:val="16"/>
              </w:rPr>
              <w:t>XXMX_</w:t>
            </w:r>
            <w:r w:rsidR="001417FE">
              <w:rPr>
                <w:rFonts w:ascii="Calibri Light" w:hAnsi="Calibri Light" w:cs="Arial"/>
                <w:color w:val="4F4F4F"/>
                <w:sz w:val="16"/>
                <w:szCs w:val="16"/>
              </w:rPr>
              <w:t>FIN_A</w:t>
            </w:r>
            <w:r w:rsidR="005425AE">
              <w:rPr>
                <w:rFonts w:ascii="Calibri Light" w:hAnsi="Calibri Light" w:cs="Arial"/>
                <w:color w:val="4F4F4F"/>
                <w:sz w:val="16"/>
                <w:szCs w:val="16"/>
              </w:rPr>
              <w:t>R</w:t>
            </w:r>
            <w:r w:rsidR="001417FE">
              <w:rPr>
                <w:rFonts w:ascii="Calibri Light" w:hAnsi="Calibri Light" w:cs="Arial"/>
                <w:color w:val="4F4F4F"/>
                <w:sz w:val="16"/>
                <w:szCs w:val="16"/>
              </w:rPr>
              <w:t>_INVOICE</w:t>
            </w:r>
            <w:r w:rsidR="005425AE">
              <w:rPr>
                <w:rFonts w:ascii="Calibri Light" w:hAnsi="Calibri Light" w:cs="Arial"/>
                <w:color w:val="4F4F4F"/>
                <w:sz w:val="16"/>
                <w:szCs w:val="16"/>
              </w:rPr>
              <w:t>_LINES</w:t>
            </w:r>
            <w:r w:rsidRPr="002240FF">
              <w:rPr>
                <w:rFonts w:ascii="Calibri Light" w:hAnsi="Calibri Light" w:cs="Arial"/>
                <w:color w:val="4F4F4F"/>
                <w:sz w:val="16"/>
                <w:szCs w:val="16"/>
              </w:rPr>
              <w:t>.dat</w:t>
            </w:r>
          </w:p>
          <w:p w14:paraId="22EC8490" w14:textId="6D3472AF" w:rsidR="00854E83" w:rsidRDefault="00577D6E" w:rsidP="002240FF">
            <w:pPr>
              <w:keepLines/>
              <w:spacing w:after="0" w:line="240" w:lineRule="auto"/>
              <w:rPr>
                <w:rFonts w:ascii="Calibri Light" w:hAnsi="Calibri Light" w:cs="Arial"/>
                <w:color w:val="4F4F4F"/>
                <w:sz w:val="16"/>
                <w:szCs w:val="16"/>
              </w:rPr>
            </w:pPr>
            <w:r w:rsidRPr="00577D6E">
              <w:rPr>
                <w:rFonts w:ascii="Calibri Light" w:hAnsi="Calibri Light" w:cs="Arial"/>
                <w:color w:val="4F4F4F"/>
                <w:sz w:val="16"/>
                <w:szCs w:val="16"/>
              </w:rPr>
              <w:t>XXMX_FIN_AR_INV_DIST_LINES</w:t>
            </w:r>
            <w:r w:rsidR="002240FF" w:rsidRPr="002240FF">
              <w:rPr>
                <w:rFonts w:ascii="Calibri Light" w:hAnsi="Calibri Light" w:cs="Arial"/>
                <w:color w:val="4F4F4F"/>
                <w:sz w:val="16"/>
                <w:szCs w:val="16"/>
              </w:rPr>
              <w:t>.dat</w:t>
            </w:r>
          </w:p>
          <w:p w14:paraId="449A76A1" w14:textId="0F37D6DD" w:rsidR="00432474" w:rsidRPr="00C0271E" w:rsidRDefault="00432474" w:rsidP="002240FF">
            <w:pPr>
              <w:keepLines/>
              <w:spacing w:after="0" w:line="240" w:lineRule="auto"/>
              <w:rPr>
                <w:rFonts w:ascii="Calibri Light" w:hAnsi="Calibri Light" w:cs="Arial"/>
                <w:color w:val="4F4F4F"/>
                <w:sz w:val="16"/>
                <w:szCs w:val="16"/>
              </w:rPr>
            </w:pPr>
            <w:r w:rsidRPr="002240FF">
              <w:rPr>
                <w:rFonts w:ascii="Calibri Light" w:hAnsi="Calibri Light" w:cs="Arial"/>
                <w:color w:val="4F4F4F"/>
                <w:sz w:val="16"/>
                <w:szCs w:val="16"/>
              </w:rPr>
              <w:t>XXMX_</w:t>
            </w:r>
            <w:r>
              <w:rPr>
                <w:rFonts w:ascii="Calibri Light" w:hAnsi="Calibri Light" w:cs="Arial"/>
                <w:color w:val="4F4F4F"/>
                <w:sz w:val="16"/>
                <w:szCs w:val="16"/>
              </w:rPr>
              <w:t>FIN</w:t>
            </w:r>
            <w:r w:rsidRPr="002240FF">
              <w:rPr>
                <w:rFonts w:ascii="Calibri Light" w:hAnsi="Calibri Light" w:cs="Arial"/>
                <w:color w:val="4F4F4F"/>
                <w:sz w:val="16"/>
                <w:szCs w:val="16"/>
              </w:rPr>
              <w:t>_</w:t>
            </w:r>
            <w:r>
              <w:rPr>
                <w:rFonts w:ascii="Calibri Light" w:hAnsi="Calibri Light" w:cs="Arial"/>
                <w:color w:val="4F4F4F"/>
                <w:sz w:val="16"/>
                <w:szCs w:val="16"/>
              </w:rPr>
              <w:t>AR_INVOICE_SALESCREDIT</w:t>
            </w:r>
            <w:r w:rsidRPr="002240FF">
              <w:rPr>
                <w:rFonts w:ascii="Calibri Light" w:hAnsi="Calibri Light" w:cs="Arial"/>
                <w:color w:val="4F4F4F"/>
                <w:sz w:val="16"/>
                <w:szCs w:val="16"/>
              </w:rPr>
              <w:t>.dat</w:t>
            </w:r>
          </w:p>
        </w:tc>
      </w:tr>
      <w:tr w:rsidR="00854E83" w:rsidRPr="00C0271E" w14:paraId="3701B02C" w14:textId="77777777" w:rsidTr="00524B8D">
        <w:trPr>
          <w:trHeight w:val="255"/>
        </w:trPr>
        <w:tc>
          <w:tcPr>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03458276"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8C2E0A">
              <w:rPr>
                <w:rFonts w:ascii="Calibri Light" w:hAnsi="Calibri Light" w:cs="Arial"/>
                <w:color w:val="4F4F4F"/>
                <w:sz w:val="16"/>
                <w:szCs w:val="16"/>
              </w:rPr>
              <w:t>FIN_AR</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14:paraId="225CA0C5" w14:textId="5F453BD7" w:rsidR="00432474" w:rsidRPr="002240FF" w:rsidRDefault="00432474" w:rsidP="00432474">
            <w:pPr>
              <w:keepLines/>
              <w:spacing w:after="0" w:line="240" w:lineRule="auto"/>
              <w:rPr>
                <w:rFonts w:ascii="Calibri Light" w:hAnsi="Calibri Light" w:cs="Arial"/>
                <w:color w:val="4F4F4F"/>
                <w:sz w:val="16"/>
                <w:szCs w:val="16"/>
              </w:rPr>
            </w:pPr>
            <w:proofErr w:type="spellStart"/>
            <w:r w:rsidRPr="002240FF">
              <w:rPr>
                <w:rFonts w:ascii="Calibri Light" w:hAnsi="Calibri Light" w:cs="Arial"/>
                <w:color w:val="4F4F4F"/>
                <w:sz w:val="16"/>
                <w:szCs w:val="16"/>
              </w:rPr>
              <w:t>XXMX_</w:t>
            </w:r>
            <w:r>
              <w:rPr>
                <w:rFonts w:ascii="Calibri Light" w:hAnsi="Calibri Light" w:cs="Arial"/>
                <w:color w:val="4F4F4F"/>
                <w:sz w:val="16"/>
                <w:szCs w:val="16"/>
              </w:rPr>
              <w:t>FIN_AR_INVOICE_LINES</w:t>
            </w:r>
            <w:r w:rsidRPr="002240FF">
              <w:rPr>
                <w:rFonts w:ascii="Calibri Light" w:hAnsi="Calibri Light" w:cs="Arial"/>
                <w:color w:val="4F4F4F"/>
                <w:sz w:val="16"/>
                <w:szCs w:val="16"/>
              </w:rPr>
              <w:t>.</w:t>
            </w:r>
            <w:r>
              <w:rPr>
                <w:rFonts w:ascii="Calibri Light" w:hAnsi="Calibri Light" w:cs="Arial"/>
                <w:color w:val="4F4F4F"/>
                <w:sz w:val="16"/>
                <w:szCs w:val="16"/>
              </w:rPr>
              <w:t>ctl</w:t>
            </w:r>
            <w:proofErr w:type="spellEnd"/>
          </w:p>
          <w:p w14:paraId="56905D03" w14:textId="4BBCDB7C" w:rsidR="00432474" w:rsidRDefault="00432474" w:rsidP="00432474">
            <w:pPr>
              <w:keepLines/>
              <w:spacing w:after="0" w:line="240" w:lineRule="auto"/>
              <w:rPr>
                <w:rFonts w:ascii="Calibri Light" w:hAnsi="Calibri Light" w:cs="Arial"/>
                <w:color w:val="4F4F4F"/>
                <w:sz w:val="16"/>
                <w:szCs w:val="16"/>
              </w:rPr>
            </w:pPr>
            <w:proofErr w:type="spellStart"/>
            <w:r w:rsidRPr="002240FF">
              <w:rPr>
                <w:rFonts w:ascii="Calibri Light" w:hAnsi="Calibri Light" w:cs="Arial"/>
                <w:color w:val="4F4F4F"/>
                <w:sz w:val="16"/>
                <w:szCs w:val="16"/>
              </w:rPr>
              <w:t>XXMX_</w:t>
            </w:r>
            <w:r>
              <w:rPr>
                <w:rFonts w:ascii="Calibri Light" w:hAnsi="Calibri Light" w:cs="Arial"/>
                <w:color w:val="4F4F4F"/>
                <w:sz w:val="16"/>
                <w:szCs w:val="16"/>
              </w:rPr>
              <w:t>FIN</w:t>
            </w:r>
            <w:r w:rsidRPr="002240FF">
              <w:rPr>
                <w:rFonts w:ascii="Calibri Light" w:hAnsi="Calibri Light" w:cs="Arial"/>
                <w:color w:val="4F4F4F"/>
                <w:sz w:val="16"/>
                <w:szCs w:val="16"/>
              </w:rPr>
              <w:t>_</w:t>
            </w:r>
            <w:r>
              <w:rPr>
                <w:rFonts w:ascii="Calibri Light" w:hAnsi="Calibri Light" w:cs="Arial"/>
                <w:color w:val="4F4F4F"/>
                <w:sz w:val="16"/>
                <w:szCs w:val="16"/>
              </w:rPr>
              <w:t>AR_INV_DIST_LINES</w:t>
            </w:r>
            <w:r w:rsidRPr="002240FF">
              <w:rPr>
                <w:rFonts w:ascii="Calibri Light" w:hAnsi="Calibri Light" w:cs="Arial"/>
                <w:color w:val="4F4F4F"/>
                <w:sz w:val="16"/>
                <w:szCs w:val="16"/>
              </w:rPr>
              <w:t>.</w:t>
            </w:r>
            <w:r>
              <w:rPr>
                <w:rFonts w:ascii="Calibri Light" w:hAnsi="Calibri Light" w:cs="Arial"/>
                <w:color w:val="4F4F4F"/>
                <w:sz w:val="16"/>
                <w:szCs w:val="16"/>
              </w:rPr>
              <w:t>ctl</w:t>
            </w:r>
            <w:proofErr w:type="spellEnd"/>
          </w:p>
          <w:p w14:paraId="382D256E" w14:textId="69884C15" w:rsidR="00854E83" w:rsidRPr="00C0271E" w:rsidRDefault="00432474" w:rsidP="00432474">
            <w:pPr>
              <w:keepLines/>
              <w:spacing w:after="0" w:line="240" w:lineRule="auto"/>
              <w:rPr>
                <w:rFonts w:ascii="Calibri Light" w:hAnsi="Calibri Light" w:cs="Arial"/>
                <w:color w:val="4F4F4F"/>
                <w:sz w:val="16"/>
                <w:szCs w:val="16"/>
              </w:rPr>
            </w:pPr>
            <w:proofErr w:type="spellStart"/>
            <w:r w:rsidRPr="002240FF">
              <w:rPr>
                <w:rFonts w:ascii="Calibri Light" w:hAnsi="Calibri Light" w:cs="Arial"/>
                <w:color w:val="4F4F4F"/>
                <w:sz w:val="16"/>
                <w:szCs w:val="16"/>
              </w:rPr>
              <w:t>XXMX_</w:t>
            </w:r>
            <w:r>
              <w:rPr>
                <w:rFonts w:ascii="Calibri Light" w:hAnsi="Calibri Light" w:cs="Arial"/>
                <w:color w:val="4F4F4F"/>
                <w:sz w:val="16"/>
                <w:szCs w:val="16"/>
              </w:rPr>
              <w:t>FIN</w:t>
            </w:r>
            <w:r w:rsidRPr="002240FF">
              <w:rPr>
                <w:rFonts w:ascii="Calibri Light" w:hAnsi="Calibri Light" w:cs="Arial"/>
                <w:color w:val="4F4F4F"/>
                <w:sz w:val="16"/>
                <w:szCs w:val="16"/>
              </w:rPr>
              <w:t>_</w:t>
            </w:r>
            <w:r>
              <w:rPr>
                <w:rFonts w:ascii="Calibri Light" w:hAnsi="Calibri Light" w:cs="Arial"/>
                <w:color w:val="4F4F4F"/>
                <w:sz w:val="16"/>
                <w:szCs w:val="16"/>
              </w:rPr>
              <w:t>AR_INVOICE_SALESCREDIT</w:t>
            </w:r>
            <w:r w:rsidRPr="002240FF">
              <w:rPr>
                <w:rFonts w:ascii="Calibri Light" w:hAnsi="Calibri Light" w:cs="Arial"/>
                <w:color w:val="4F4F4F"/>
                <w:sz w:val="16"/>
                <w:szCs w:val="16"/>
              </w:rPr>
              <w:t>.</w:t>
            </w:r>
            <w:r>
              <w:rPr>
                <w:rFonts w:ascii="Calibri Light" w:hAnsi="Calibri Light" w:cs="Arial"/>
                <w:color w:val="4F4F4F"/>
                <w:sz w:val="16"/>
                <w:szCs w:val="16"/>
              </w:rPr>
              <w:t>ctl</w:t>
            </w:r>
            <w:proofErr w:type="spellEnd"/>
          </w:p>
        </w:tc>
      </w:tr>
    </w:tbl>
    <w:p w14:paraId="12597738" w14:textId="3017BEBA" w:rsidR="002D35E0" w:rsidRDefault="002D35E0" w:rsidP="002D35E0"/>
    <w:p w14:paraId="5F3D5766" w14:textId="77777777" w:rsidR="000A0B1A" w:rsidRDefault="000A0B1A" w:rsidP="002D35E0">
      <w:pPr>
        <w:sectPr w:rsidR="000A0B1A" w:rsidSect="00284D4B">
          <w:headerReference w:type="even" r:id="rId18"/>
          <w:headerReference w:type="default" r:id="rId19"/>
          <w:headerReference w:type="first" r:id="rId20"/>
          <w:pgSz w:w="11906" w:h="16838"/>
          <w:pgMar w:top="1440" w:right="970" w:bottom="1440" w:left="1157" w:header="709" w:footer="709" w:gutter="0"/>
          <w:cols w:space="708"/>
          <w:docGrid w:linePitch="360"/>
        </w:sectPr>
      </w:pPr>
    </w:p>
    <w:p w14:paraId="0644A53F" w14:textId="77777777" w:rsidR="00931FAC" w:rsidRDefault="00931FAC" w:rsidP="002D35E0">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14:paraId="2620D7EB" w14:textId="433C959E" w:rsidR="002D35E0" w:rsidRDefault="002D35E0" w:rsidP="002D35E0"/>
    <w:p w14:paraId="3325215B" w14:textId="2C7ED963" w:rsidR="002D35E0" w:rsidRDefault="00EB163B" w:rsidP="002D35E0">
      <w:pPr>
        <w:pStyle w:val="Heading1"/>
      </w:pPr>
      <w:bookmarkStart w:id="52" w:name="_Toc89347439"/>
      <w:r>
        <w:t>Extract File Layouts</w:t>
      </w:r>
      <w:bookmarkEnd w:id="52"/>
    </w:p>
    <w:p w14:paraId="24A5ACAC" w14:textId="3A6D4011" w:rsidR="000D7627" w:rsidRDefault="00795815" w:rsidP="00795815">
      <w:pPr>
        <w:pStyle w:val="Bodytextversion1"/>
        <w:rPr>
          <w:rFonts w:cs="Arial"/>
        </w:rPr>
      </w:pPr>
      <w:r>
        <w:rPr>
          <w:rFonts w:cs="Arial"/>
        </w:rPr>
        <w:t>This section provides details for extracting the data file from source system</w:t>
      </w:r>
      <w:r w:rsidR="00321479">
        <w:rPr>
          <w:rFonts w:cs="Arial"/>
        </w:rPr>
        <w:t xml:space="preserve">. </w:t>
      </w:r>
      <w:r>
        <w:rPr>
          <w:rFonts w:cs="Arial"/>
        </w:rPr>
        <w:t xml:space="preserve">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 xml:space="preserve">Maximise tool for Data Migration to Oracle Cloud </w:t>
      </w:r>
      <w:r w:rsidR="00333371">
        <w:rPr>
          <w:rFonts w:cs="Arial"/>
        </w:rPr>
        <w:t>FIN</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524B8D">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524B8D">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524B8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36101880"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r w:rsidR="000A1AC5">
              <w:rPr>
                <w:rFonts w:ascii="Calibri Light" w:hAnsi="Calibri Light" w:cs="Arial"/>
                <w:color w:val="4F4F4F"/>
                <w:sz w:val="16"/>
                <w:szCs w:val="16"/>
              </w:rPr>
              <w:t>.</w:t>
            </w:r>
          </w:p>
        </w:tc>
      </w:tr>
      <w:tr w:rsidR="00284D84" w:rsidRPr="00C0271E" w14:paraId="7BCD666A"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524B8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Include in Loader File</w:t>
            </w:r>
          </w:p>
        </w:tc>
        <w:tc>
          <w:tcPr>
            <w:tcW w:w="4036" w:type="pct"/>
          </w:tcPr>
          <w:p w14:paraId="319FBE09" w14:textId="1B71FDDC"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524B8D">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2288A538"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r w:rsidR="000A1AC5">
              <w:rPr>
                <w:rFonts w:ascii="Calibri Light" w:hAnsi="Calibri Light" w:cs="Arial"/>
                <w:color w:val="4F4F4F"/>
                <w:sz w:val="16"/>
                <w:szCs w:val="16"/>
              </w:rPr>
              <w:t>.</w:t>
            </w:r>
          </w:p>
        </w:tc>
      </w:tr>
      <w:tr w:rsidR="00284D84" w:rsidRPr="00C0271E" w14:paraId="5D9A3BB7"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6F370A1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r w:rsidR="000A1AC5">
              <w:rPr>
                <w:rFonts w:ascii="Calibri Light" w:hAnsi="Calibri Light" w:cs="Arial"/>
                <w:color w:val="4F4F4F"/>
                <w:sz w:val="16"/>
                <w:szCs w:val="16"/>
              </w:rPr>
              <w:t>.</w:t>
            </w:r>
          </w:p>
        </w:tc>
      </w:tr>
      <w:tr w:rsidR="00284D84" w:rsidRPr="00C0271E" w14:paraId="120D86E3" w14:textId="77777777" w:rsidTr="00524B8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524B8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64A038D0" w14:textId="79D9EE34" w:rsidR="00795815" w:rsidRDefault="00CB3957"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lastRenderedPageBreak/>
        <w:t>N</w:t>
      </w:r>
    </w:p>
    <w:p w14:paraId="46FF723B" w14:textId="56D65610" w:rsidR="00CB3957" w:rsidRPr="00CB3957" w:rsidRDefault="00CB3957" w:rsidP="00CB3957">
      <w:pPr>
        <w:pStyle w:val="CommentText"/>
        <w:rPr>
          <w:color w:val="FF0000"/>
        </w:rPr>
      </w:pPr>
      <w:r w:rsidRPr="00CB3957">
        <w:rPr>
          <w:rFonts w:ascii="Calibri Light" w:hAnsi="Calibri Light" w:cs="Arial"/>
          <w:b/>
          <w:bCs/>
          <w:color w:val="FF0000"/>
          <w:sz w:val="22"/>
          <w:szCs w:val="22"/>
        </w:rPr>
        <w:t>Note</w:t>
      </w:r>
      <w:r w:rsidRPr="00CB3957">
        <w:rPr>
          <w:rFonts w:ascii="Calibri Light" w:hAnsi="Calibri Light" w:cs="Arial"/>
          <w:color w:val="FF0000"/>
        </w:rPr>
        <w:t xml:space="preserve">: Fields </w:t>
      </w:r>
      <w:r w:rsidRPr="00CB3957">
        <w:rPr>
          <w:color w:val="FF0000"/>
        </w:rPr>
        <w:t>that have been high-lighted as Required in the table</w:t>
      </w:r>
      <w:r>
        <w:rPr>
          <w:color w:val="FF0000"/>
        </w:rPr>
        <w:t>s</w:t>
      </w:r>
      <w:r w:rsidRPr="00CB3957">
        <w:rPr>
          <w:color w:val="FF0000"/>
        </w:rPr>
        <w:t xml:space="preserve"> below are as </w:t>
      </w:r>
      <w:r>
        <w:rPr>
          <w:color w:val="FF0000"/>
        </w:rPr>
        <w:t xml:space="preserve">documented by </w:t>
      </w:r>
      <w:r w:rsidRPr="00CB3957">
        <w:rPr>
          <w:color w:val="FF0000"/>
        </w:rPr>
        <w:t>Oracle</w:t>
      </w:r>
      <w:r>
        <w:rPr>
          <w:color w:val="FF0000"/>
        </w:rPr>
        <w:t>.</w:t>
      </w:r>
      <w:r w:rsidRPr="00CB3957">
        <w:rPr>
          <w:color w:val="FF0000"/>
        </w:rPr>
        <w:t xml:space="preserve"> Implementation/Delivery team will need to review </w:t>
      </w:r>
      <w:r>
        <w:rPr>
          <w:color w:val="FF0000"/>
        </w:rPr>
        <w:t>if the fields are required</w:t>
      </w:r>
      <w:r w:rsidRPr="00CB3957">
        <w:rPr>
          <w:color w:val="FF0000"/>
        </w:rPr>
        <w:t xml:space="preserve"> in the context of the customer’s requirement and update this field as appropriate</w:t>
      </w:r>
      <w:r>
        <w:rPr>
          <w:color w:val="FF0000"/>
        </w:rPr>
        <w:t xml:space="preserve"> before sharing it with the customer.</w:t>
      </w:r>
    </w:p>
    <w:p w14:paraId="134CCDF3" w14:textId="28BB835E" w:rsidR="00EB163B" w:rsidRPr="00EB163B" w:rsidRDefault="00311CA3" w:rsidP="00157CB1">
      <w:pPr>
        <w:pStyle w:val="Heading2"/>
      </w:pPr>
      <w:bookmarkStart w:id="53" w:name="_Toc89347440"/>
      <w:r>
        <w:t>A</w:t>
      </w:r>
      <w:r w:rsidR="00075F53">
        <w:t>R</w:t>
      </w:r>
      <w:r>
        <w:t xml:space="preserve"> Invoice</w:t>
      </w:r>
      <w:r w:rsidR="00050A8D">
        <w:t xml:space="preserve"> Lines</w:t>
      </w:r>
      <w:bookmarkEnd w:id="53"/>
    </w:p>
    <w:p w14:paraId="2FE041BB" w14:textId="0EB703AC" w:rsidR="009661D0" w:rsidRPr="009661D0" w:rsidRDefault="009661D0" w:rsidP="009661D0">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w:t>
      </w:r>
      <w:r w:rsidR="00D13D71">
        <w:rPr>
          <w:rFonts w:ascii="Calibri Light" w:hAnsi="Calibri Light" w:cs="Arial"/>
          <w:color w:val="4F4F4F"/>
          <w:sz w:val="22"/>
          <w:szCs w:val="22"/>
          <w:lang w:val="en-GB" w:eastAsia="en-IE"/>
        </w:rPr>
        <w:t>FIN_A</w:t>
      </w:r>
      <w:r w:rsidR="00075F53">
        <w:rPr>
          <w:rFonts w:ascii="Calibri Light" w:hAnsi="Calibri Light" w:cs="Arial"/>
          <w:color w:val="4F4F4F"/>
          <w:sz w:val="22"/>
          <w:szCs w:val="22"/>
          <w:lang w:val="en-GB" w:eastAsia="en-IE"/>
        </w:rPr>
        <w:t>R</w:t>
      </w:r>
      <w:r w:rsidR="00D13D71">
        <w:rPr>
          <w:rFonts w:ascii="Calibri Light" w:hAnsi="Calibri Light" w:cs="Arial"/>
          <w:color w:val="4F4F4F"/>
          <w:sz w:val="22"/>
          <w:szCs w:val="22"/>
          <w:lang w:val="en-GB" w:eastAsia="en-IE"/>
        </w:rPr>
        <w:t>_INVOICE</w:t>
      </w:r>
      <w:r w:rsidR="00397F22">
        <w:rPr>
          <w:rFonts w:ascii="Calibri Light" w:hAnsi="Calibri Light" w:cs="Arial"/>
          <w:color w:val="4F4F4F"/>
          <w:sz w:val="22"/>
          <w:szCs w:val="22"/>
          <w:lang w:val="en-GB" w:eastAsia="en-IE"/>
        </w:rPr>
        <w:t>_LINE</w:t>
      </w:r>
      <w:r w:rsidR="00D13D71">
        <w:rPr>
          <w:rFonts w:ascii="Calibri Light" w:hAnsi="Calibri Light" w:cs="Arial"/>
          <w:color w:val="4F4F4F"/>
          <w:sz w:val="22"/>
          <w:szCs w:val="22"/>
          <w:lang w:val="en-GB" w:eastAsia="en-IE"/>
        </w:rPr>
        <w:t>S</w:t>
      </w:r>
      <w:r w:rsidRPr="009661D0">
        <w:rPr>
          <w:rFonts w:ascii="Calibri Light" w:hAnsi="Calibri Light" w:cs="Arial"/>
          <w:color w:val="4F4F4F"/>
          <w:sz w:val="22"/>
          <w:szCs w:val="22"/>
          <w:lang w:val="en-GB" w:eastAsia="en-IE"/>
        </w:rPr>
        <w:t>.dat</w:t>
      </w:r>
    </w:p>
    <w:p w14:paraId="1AA47BD8" w14:textId="45AD8530" w:rsidR="008E55FB" w:rsidRDefault="00D01BED" w:rsidP="009661D0">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563B94" w:rsidRPr="00563B94">
        <w:rPr>
          <w:rFonts w:ascii="Calibri Light" w:hAnsi="Calibri Light" w:cs="Arial"/>
          <w:color w:val="4F4F4F"/>
        </w:rPr>
        <w:t>XXMX</w:t>
      </w:r>
      <w:r w:rsidR="00D13D71">
        <w:rPr>
          <w:rFonts w:ascii="Calibri Light" w:hAnsi="Calibri Light" w:cs="Arial"/>
          <w:color w:val="4F4F4F"/>
        </w:rPr>
        <w:t>_A</w:t>
      </w:r>
      <w:r w:rsidR="00075F53">
        <w:rPr>
          <w:rFonts w:ascii="Calibri Light" w:hAnsi="Calibri Light" w:cs="Arial"/>
          <w:color w:val="4F4F4F"/>
        </w:rPr>
        <w:t>R</w:t>
      </w:r>
      <w:r w:rsidR="00D13D71">
        <w:rPr>
          <w:rFonts w:ascii="Calibri Light" w:hAnsi="Calibri Light" w:cs="Arial"/>
          <w:color w:val="4F4F4F"/>
        </w:rPr>
        <w:t>_</w:t>
      </w:r>
      <w:r w:rsidR="00B8791D">
        <w:rPr>
          <w:rFonts w:ascii="Calibri Light" w:hAnsi="Calibri Light" w:cs="Arial"/>
          <w:color w:val="4F4F4F"/>
        </w:rPr>
        <w:t>TRX</w:t>
      </w:r>
      <w:r w:rsidR="00397F22">
        <w:rPr>
          <w:rFonts w:ascii="Calibri Light" w:hAnsi="Calibri Light" w:cs="Arial"/>
          <w:color w:val="4F4F4F"/>
        </w:rPr>
        <w:t>_LINE</w:t>
      </w:r>
      <w:r w:rsidR="00D13D71">
        <w:rPr>
          <w:rFonts w:ascii="Calibri Light" w:hAnsi="Calibri Light" w:cs="Arial"/>
          <w:color w:val="4F4F4F"/>
        </w:rPr>
        <w:t>S</w:t>
      </w:r>
      <w:r w:rsidR="00563B94" w:rsidRPr="00563B94">
        <w:rPr>
          <w:rFonts w:ascii="Calibri Light" w:hAnsi="Calibri Light" w:cs="Arial"/>
          <w:color w:val="4F4F4F"/>
        </w:rPr>
        <w:t>_STG</w:t>
      </w:r>
    </w:p>
    <w:p w14:paraId="0199E437" w14:textId="7B501AD1" w:rsidR="008E55FB" w:rsidRDefault="00D01BED" w:rsidP="008E55FB">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563B94" w:rsidRPr="00563B94">
        <w:rPr>
          <w:rFonts w:ascii="Calibri Light" w:hAnsi="Calibri Light" w:cs="Arial"/>
          <w:color w:val="4F4F4F"/>
          <w:sz w:val="22"/>
          <w:szCs w:val="22"/>
          <w:lang w:val="en-GB" w:eastAsia="en-IE"/>
        </w:rPr>
        <w:t>XXMX_</w:t>
      </w:r>
      <w:r w:rsidR="00EC7D8D">
        <w:rPr>
          <w:rFonts w:ascii="Calibri Light" w:hAnsi="Calibri Light" w:cs="Arial"/>
          <w:color w:val="4F4F4F"/>
          <w:sz w:val="22"/>
          <w:szCs w:val="22"/>
          <w:lang w:val="en-GB" w:eastAsia="en-IE"/>
        </w:rPr>
        <w:t>A</w:t>
      </w:r>
      <w:r w:rsidR="00075F53">
        <w:rPr>
          <w:rFonts w:ascii="Calibri Light" w:hAnsi="Calibri Light" w:cs="Arial"/>
          <w:color w:val="4F4F4F"/>
          <w:sz w:val="22"/>
          <w:szCs w:val="22"/>
          <w:lang w:val="en-GB" w:eastAsia="en-IE"/>
        </w:rPr>
        <w:t>R</w:t>
      </w:r>
      <w:r w:rsidR="00EC7D8D">
        <w:rPr>
          <w:rFonts w:ascii="Calibri Light" w:hAnsi="Calibri Light" w:cs="Arial"/>
          <w:color w:val="4F4F4F"/>
          <w:sz w:val="22"/>
          <w:szCs w:val="22"/>
          <w:lang w:val="en-GB" w:eastAsia="en-IE"/>
        </w:rPr>
        <w:t>_</w:t>
      </w:r>
      <w:r w:rsidR="00B8791D">
        <w:rPr>
          <w:rFonts w:ascii="Calibri Light" w:hAnsi="Calibri Light" w:cs="Arial"/>
          <w:color w:val="4F4F4F"/>
          <w:sz w:val="22"/>
          <w:szCs w:val="22"/>
          <w:lang w:val="en-GB" w:eastAsia="en-IE"/>
        </w:rPr>
        <w:t>TRX</w:t>
      </w:r>
      <w:r w:rsidR="00397F22">
        <w:rPr>
          <w:rFonts w:ascii="Calibri Light" w:hAnsi="Calibri Light" w:cs="Arial"/>
          <w:color w:val="4F4F4F"/>
          <w:sz w:val="22"/>
          <w:szCs w:val="22"/>
          <w:lang w:val="en-GB" w:eastAsia="en-IE"/>
        </w:rPr>
        <w:t>_LINE</w:t>
      </w:r>
      <w:r w:rsidR="00563B94" w:rsidRPr="00563B94">
        <w:rPr>
          <w:rFonts w:ascii="Calibri Light" w:hAnsi="Calibri Light" w:cs="Arial"/>
          <w:color w:val="4F4F4F"/>
          <w:sz w:val="22"/>
          <w:szCs w:val="22"/>
          <w:lang w:val="en-GB" w:eastAsia="en-IE"/>
        </w:rPr>
        <w:t>S_XFM</w:t>
      </w:r>
    </w:p>
    <w:p w14:paraId="5AE8CA2D" w14:textId="77777777" w:rsidR="009661D0" w:rsidRPr="00D01BED" w:rsidRDefault="00D01BED" w:rsidP="009661D0">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sidR="009661D0">
        <w:rPr>
          <w:rFonts w:ascii="Calibri Light" w:hAnsi="Calibri Light" w:cs="Arial"/>
          <w:color w:val="4F4F4F"/>
          <w:sz w:val="22"/>
          <w:szCs w:val="22"/>
          <w:lang w:val="en-GB" w:eastAsia="en-IE"/>
        </w:rPr>
        <w:t xml:space="preserve"> </w:t>
      </w:r>
      <w:r w:rsidR="009661D0" w:rsidRPr="00106FCA">
        <w:rPr>
          <w:rFonts w:ascii="Calibri Light" w:hAnsi="Calibri Light" w:cs="Arial"/>
          <w:color w:val="4F4F4F"/>
          <w:sz w:val="22"/>
          <w:szCs w:val="22"/>
          <w:lang w:val="en-GB" w:eastAsia="en-IE"/>
        </w:rPr>
        <w:t>The fields are separated by | symbol</w:t>
      </w:r>
      <w:r w:rsidR="009661D0" w:rsidRPr="00D01BED">
        <w:rPr>
          <w:rFonts w:ascii="Calibri Light" w:hAnsi="Calibri Light" w:cs="Arial"/>
          <w:color w:val="4F4F4F"/>
          <w:sz w:val="22"/>
          <w:szCs w:val="22"/>
          <w:lang w:val="en-GB" w:eastAsia="en-IE"/>
        </w:rPr>
        <w:t>. There should</w:t>
      </w:r>
      <w:r w:rsidR="009661D0">
        <w:rPr>
          <w:rFonts w:ascii="Calibri Light" w:hAnsi="Calibri Light" w:cs="Arial"/>
          <w:color w:val="4F4F4F"/>
          <w:sz w:val="22"/>
          <w:szCs w:val="22"/>
          <w:lang w:val="en-GB" w:eastAsia="en-IE"/>
        </w:rPr>
        <w:t xml:space="preserve"> </w:t>
      </w:r>
      <w:r w:rsidR="009661D0" w:rsidRPr="00D01BED">
        <w:rPr>
          <w:rFonts w:ascii="Calibri Light" w:hAnsi="Calibri Light" w:cs="Arial"/>
          <w:color w:val="4F4F4F"/>
          <w:sz w:val="22"/>
          <w:szCs w:val="22"/>
          <w:lang w:val="en-GB" w:eastAsia="en-IE"/>
        </w:rPr>
        <w:t>be a | symbol after the last field.</w:t>
      </w:r>
    </w:p>
    <w:p w14:paraId="689E2DD3" w14:textId="168A0AD0" w:rsidR="001446E6" w:rsidRDefault="00D01BED" w:rsidP="00D44ED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9C1682">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075F53" w:rsidRPr="00075F53">
        <w:rPr>
          <w:rFonts w:ascii="Calibri Light" w:hAnsi="Calibri Light" w:cs="Arial"/>
          <w:color w:val="4F4F4F"/>
          <w:sz w:val="22"/>
          <w:szCs w:val="22"/>
          <w:lang w:val="en-GB" w:eastAsia="en-IE"/>
        </w:rPr>
        <w:t>AutoInvoiceImportTemplate</w:t>
      </w:r>
      <w:r w:rsidR="009C1682">
        <w:rPr>
          <w:rFonts w:ascii="Calibri Light" w:hAnsi="Calibri Light" w:cs="Arial"/>
          <w:color w:val="4F4F4F"/>
          <w:sz w:val="22"/>
          <w:szCs w:val="22"/>
          <w:lang w:val="en-GB" w:eastAsia="en-IE"/>
        </w:rPr>
        <w:t>.</w:t>
      </w:r>
      <w:r w:rsidR="009661D0" w:rsidRPr="009661D0">
        <w:rPr>
          <w:rFonts w:ascii="Calibri Light" w:hAnsi="Calibri Light" w:cs="Arial"/>
          <w:color w:val="4F4F4F"/>
          <w:sz w:val="22"/>
          <w:szCs w:val="22"/>
          <w:lang w:val="en-GB" w:eastAsia="en-IE"/>
        </w:rPr>
        <w:t>xlsm</w:t>
      </w:r>
      <w:r w:rsidR="009661D0">
        <w:rPr>
          <w:rFonts w:ascii="Calibri Light" w:hAnsi="Calibri Light" w:cs="Arial"/>
          <w:color w:val="4F4F4F"/>
          <w:sz w:val="22"/>
          <w:szCs w:val="22"/>
          <w:lang w:val="en-GB" w:eastAsia="en-IE"/>
        </w:rPr>
        <w:t xml:space="preserve">. Worksheet Tab used is </w:t>
      </w:r>
      <w:r w:rsidR="00075F53" w:rsidRPr="00075F53">
        <w:rPr>
          <w:rFonts w:ascii="Calibri Light" w:hAnsi="Calibri Light" w:cs="Arial"/>
          <w:b/>
          <w:bCs/>
          <w:color w:val="4F4F4F"/>
          <w:sz w:val="22"/>
          <w:szCs w:val="22"/>
          <w:lang w:val="en-GB" w:eastAsia="en-IE"/>
        </w:rPr>
        <w:t>RA_INTERFACE_LINES_ALL</w:t>
      </w:r>
    </w:p>
    <w:p w14:paraId="2BFE8074" w14:textId="77777777" w:rsidR="006F2533" w:rsidRPr="009661D0" w:rsidRDefault="006F2533" w:rsidP="00D44ED5">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622"/>
        <w:gridCol w:w="1618"/>
        <w:gridCol w:w="901"/>
        <w:gridCol w:w="672"/>
        <w:gridCol w:w="2658"/>
        <w:gridCol w:w="2444"/>
        <w:gridCol w:w="2329"/>
      </w:tblGrid>
      <w:tr w:rsidR="003B76FF" w:rsidRPr="00EC4DEB" w14:paraId="13966F7E" w14:textId="77777777" w:rsidTr="00D348C8">
        <w:trPr>
          <w:cnfStyle w:val="100000000000" w:firstRow="1" w:lastRow="0" w:firstColumn="0" w:lastColumn="0" w:oddVBand="0" w:evenVBand="0" w:oddHBand="0" w:evenHBand="0" w:firstRowFirstColumn="0" w:firstRowLastColumn="0" w:lastRowFirstColumn="0" w:lastRowLastColumn="0"/>
          <w:tblHeader/>
        </w:trPr>
        <w:tc>
          <w:tcPr>
            <w:tcW w:w="252" w:type="pct"/>
            <w:noWrap/>
          </w:tcPr>
          <w:p w14:paraId="598D649E" w14:textId="77777777" w:rsidR="002C4E27" w:rsidRPr="00EC4DEB" w:rsidRDefault="002C4E27" w:rsidP="00E77513">
            <w:pPr>
              <w:ind w:left="108" w:right="108"/>
              <w:rPr>
                <w:rFonts w:ascii="Calibri Light" w:hAnsi="Calibri Light" w:cs="Arial"/>
                <w:sz w:val="16"/>
                <w:szCs w:val="16"/>
              </w:rPr>
            </w:pPr>
            <w:bookmarkStart w:id="54" w:name="_Hlk75350404"/>
            <w:r w:rsidRPr="00EC4DEB">
              <w:rPr>
                <w:rFonts w:ascii="Calibri Light" w:hAnsi="Calibri Light" w:cs="Arial"/>
                <w:sz w:val="16"/>
                <w:szCs w:val="16"/>
              </w:rPr>
              <w:t>Col Seq</w:t>
            </w:r>
          </w:p>
        </w:tc>
        <w:tc>
          <w:tcPr>
            <w:tcW w:w="940" w:type="pct"/>
            <w:noWrap/>
          </w:tcPr>
          <w:p w14:paraId="2059DF10"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80" w:type="pct"/>
            <w:noWrap/>
          </w:tcPr>
          <w:p w14:paraId="32CF1E3D"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Datatype</w:t>
            </w:r>
          </w:p>
        </w:tc>
        <w:tc>
          <w:tcPr>
            <w:tcW w:w="323" w:type="pct"/>
            <w:noWrap/>
          </w:tcPr>
          <w:p w14:paraId="4EC7D131"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41" w:type="pct"/>
            <w:noWrap/>
          </w:tcPr>
          <w:p w14:paraId="62B12621"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Req</w:t>
            </w:r>
          </w:p>
        </w:tc>
        <w:tc>
          <w:tcPr>
            <w:tcW w:w="953" w:type="pct"/>
            <w:noWrap/>
          </w:tcPr>
          <w:p w14:paraId="4110BE51"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6" w:type="pct"/>
            <w:noWrap/>
          </w:tcPr>
          <w:p w14:paraId="3A620CB5"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35" w:type="pct"/>
            <w:noWrap/>
          </w:tcPr>
          <w:p w14:paraId="5E8E4914"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Comments</w:t>
            </w:r>
          </w:p>
        </w:tc>
      </w:tr>
      <w:tr w:rsidR="006F2533" w:rsidRPr="00EC4DEB" w14:paraId="77B15E61"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3C8A97B" w14:textId="48BD2F92" w:rsidR="00677A36" w:rsidRPr="00176064" w:rsidRDefault="00677A36"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w:t>
            </w:r>
          </w:p>
        </w:tc>
        <w:tc>
          <w:tcPr>
            <w:tcW w:w="940" w:type="pct"/>
            <w:noWrap/>
          </w:tcPr>
          <w:p w14:paraId="141A910E" w14:textId="4AC3BE93" w:rsidR="00677A36"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580" w:type="pct"/>
            <w:noWrap/>
          </w:tcPr>
          <w:p w14:paraId="5A3B707E" w14:textId="560E3D22" w:rsidR="00677A36" w:rsidRPr="00176064"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323" w:type="pct"/>
            <w:noWrap/>
          </w:tcPr>
          <w:p w14:paraId="35578AA2" w14:textId="4E429365" w:rsidR="00677A36" w:rsidRPr="00176064" w:rsidRDefault="006F2533"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41" w:type="pct"/>
            <w:noWrap/>
          </w:tcPr>
          <w:p w14:paraId="7A6E422A" w14:textId="7B4C2FB8" w:rsidR="00677A36" w:rsidRPr="005443CF" w:rsidRDefault="00677A36"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eastAsia="Book Antiqua" w:hAnsiTheme="majorHAnsi" w:cstheme="majorHAnsi"/>
                <w:color w:val="000000"/>
                <w:sz w:val="16"/>
                <w:szCs w:val="16"/>
              </w:rPr>
              <w:t>Y</w:t>
            </w:r>
          </w:p>
        </w:tc>
        <w:tc>
          <w:tcPr>
            <w:tcW w:w="953" w:type="pct"/>
            <w:noWrap/>
          </w:tcPr>
          <w:p w14:paraId="72ED32E0" w14:textId="1C95CC2A" w:rsidR="00677A36"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876" w:type="pct"/>
            <w:noWrap/>
          </w:tcPr>
          <w:p w14:paraId="10C5B1B1" w14:textId="0424001F" w:rsidR="00677A36"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835" w:type="pct"/>
            <w:noWrap/>
          </w:tcPr>
          <w:p w14:paraId="0B3E7F96" w14:textId="738B4C5D" w:rsidR="00677A36" w:rsidRPr="00176064" w:rsidRDefault="00677A36"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003B76FF" w:rsidRPr="00EC4DEB" w14:paraId="0F700842" w14:textId="77777777" w:rsidTr="00D348C8">
        <w:tc>
          <w:tcPr>
            <w:tcW w:w="252" w:type="pct"/>
            <w:noWrap/>
          </w:tcPr>
          <w:p w14:paraId="2C2082AD" w14:textId="2AB8E946" w:rsidR="00677A36" w:rsidRPr="00806757" w:rsidRDefault="00677A36"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w:t>
            </w:r>
          </w:p>
        </w:tc>
        <w:tc>
          <w:tcPr>
            <w:tcW w:w="940" w:type="pct"/>
            <w:noWrap/>
          </w:tcPr>
          <w:p w14:paraId="7641F4B2" w14:textId="1ED2F38A" w:rsidR="00677A36" w:rsidRPr="00563B94"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580" w:type="pct"/>
            <w:noWrap/>
          </w:tcPr>
          <w:p w14:paraId="5B55464D" w14:textId="614AA0D8" w:rsidR="00677A36" w:rsidRPr="006078D5"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1</w:t>
            </w:r>
            <w:r w:rsidRPr="006078D5">
              <w:rPr>
                <w:rFonts w:ascii="Calibri Light" w:eastAsia="Book Antiqua" w:hAnsi="Calibri Light" w:cs="Calibri Light"/>
                <w:color w:val="000000"/>
                <w:sz w:val="16"/>
                <w:szCs w:val="16"/>
              </w:rPr>
              <w:t>50)</w:t>
            </w:r>
          </w:p>
        </w:tc>
        <w:tc>
          <w:tcPr>
            <w:tcW w:w="323" w:type="pct"/>
            <w:noWrap/>
          </w:tcPr>
          <w:p w14:paraId="7176D8B4" w14:textId="45D5DBD7" w:rsidR="00677A36" w:rsidRPr="00176064" w:rsidRDefault="00462FE3"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41" w:type="pct"/>
            <w:noWrap/>
          </w:tcPr>
          <w:p w14:paraId="77645E55" w14:textId="45F6695F" w:rsidR="00677A36" w:rsidRPr="005443CF" w:rsidRDefault="00462FE3"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953" w:type="pct"/>
            <w:noWrap/>
          </w:tcPr>
          <w:p w14:paraId="6083E747" w14:textId="592E8C4B" w:rsidR="00677A36" w:rsidRPr="00563B9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876" w:type="pct"/>
            <w:noWrap/>
          </w:tcPr>
          <w:p w14:paraId="3F4C6722" w14:textId="60FF382D" w:rsidR="00677A36" w:rsidRPr="00563B9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835" w:type="pct"/>
            <w:noWrap/>
          </w:tcPr>
          <w:p w14:paraId="711D631B" w14:textId="5BF01432" w:rsidR="00677A36" w:rsidRPr="00176064" w:rsidRDefault="00677A36"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462FE3">
              <w:rPr>
                <w:rFonts w:ascii="Calibri Light" w:hAnsi="Calibri Light" w:cs="Calibri Light"/>
                <w:color w:val="000000"/>
                <w:sz w:val="16"/>
                <w:szCs w:val="16"/>
              </w:rPr>
              <w:t>.  Needed only for EBS</w:t>
            </w:r>
            <w:r w:rsidR="005B4CCB">
              <w:rPr>
                <w:rFonts w:ascii="Calibri Light" w:hAnsi="Calibri Light" w:cs="Calibri Light"/>
                <w:color w:val="000000"/>
                <w:sz w:val="16"/>
                <w:szCs w:val="16"/>
              </w:rPr>
              <w:t xml:space="preserve"> Source System.</w:t>
            </w:r>
          </w:p>
        </w:tc>
      </w:tr>
      <w:tr w:rsidR="006F2533" w:rsidRPr="00EC4DEB" w14:paraId="49BF217A"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4C3AFA2" w14:textId="25D995ED" w:rsidR="00677A36" w:rsidRPr="00806757" w:rsidRDefault="00677A36"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w:t>
            </w:r>
          </w:p>
        </w:tc>
        <w:tc>
          <w:tcPr>
            <w:tcW w:w="940" w:type="pct"/>
            <w:noWrap/>
          </w:tcPr>
          <w:p w14:paraId="1235D184" w14:textId="2C7DCEA2" w:rsidR="00677A3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580" w:type="pct"/>
            <w:noWrap/>
          </w:tcPr>
          <w:p w14:paraId="35B36B94" w14:textId="673D5F02" w:rsidR="00677A36" w:rsidRPr="006078D5" w:rsidRDefault="00677A36"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50)</w:t>
            </w:r>
          </w:p>
        </w:tc>
        <w:tc>
          <w:tcPr>
            <w:tcW w:w="323" w:type="pct"/>
            <w:noWrap/>
          </w:tcPr>
          <w:p w14:paraId="3F32D034" w14:textId="5973B05B" w:rsidR="00677A36" w:rsidRPr="00176064" w:rsidRDefault="00462FE3"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41" w:type="pct"/>
            <w:noWrap/>
          </w:tcPr>
          <w:p w14:paraId="1B6A20A7" w14:textId="2CA2814E" w:rsidR="00677A36" w:rsidRPr="005443CF" w:rsidRDefault="00462FE3"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N</w:t>
            </w:r>
          </w:p>
        </w:tc>
        <w:tc>
          <w:tcPr>
            <w:tcW w:w="953" w:type="pct"/>
            <w:noWrap/>
          </w:tcPr>
          <w:p w14:paraId="51735E44" w14:textId="36B0F0C8" w:rsidR="00677A36"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876" w:type="pct"/>
            <w:noWrap/>
          </w:tcPr>
          <w:p w14:paraId="51F42800" w14:textId="7747102F" w:rsidR="00677A36"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835" w:type="pct"/>
            <w:noWrap/>
          </w:tcPr>
          <w:p w14:paraId="1EAF64EA" w14:textId="17F39374" w:rsidR="00677A36" w:rsidRPr="00176064" w:rsidRDefault="00677A36"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3B76FF" w:rsidRPr="00EC4DEB" w14:paraId="013132BD" w14:textId="77777777" w:rsidTr="00D348C8">
        <w:tc>
          <w:tcPr>
            <w:tcW w:w="252" w:type="pct"/>
            <w:noWrap/>
          </w:tcPr>
          <w:p w14:paraId="2948EAC3" w14:textId="63703B2A" w:rsidR="005443CF" w:rsidRPr="00176064"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w:t>
            </w:r>
          </w:p>
        </w:tc>
        <w:tc>
          <w:tcPr>
            <w:tcW w:w="940" w:type="pct"/>
            <w:noWrap/>
          </w:tcPr>
          <w:p w14:paraId="6D6303F8" w14:textId="7A694B2E"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580" w:type="pct"/>
            <w:noWrap/>
          </w:tcPr>
          <w:p w14:paraId="0A9C25BA" w14:textId="3D72464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236001F3" w14:textId="63FE9D4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53795A7" w14:textId="23B0523D"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eastAsia="Book Antiqua" w:hAnsiTheme="majorHAnsi" w:cstheme="majorHAnsi"/>
                <w:color w:val="000000"/>
                <w:sz w:val="16"/>
                <w:szCs w:val="16"/>
              </w:rPr>
              <w:t>Y</w:t>
            </w:r>
          </w:p>
        </w:tc>
        <w:tc>
          <w:tcPr>
            <w:tcW w:w="953" w:type="pct"/>
            <w:noWrap/>
          </w:tcPr>
          <w:p w14:paraId="3075015C" w14:textId="788045D4" w:rsidR="005443CF"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876" w:type="pct"/>
            <w:noWrap/>
          </w:tcPr>
          <w:p w14:paraId="13C1EA29" w14:textId="6BA823CB" w:rsidR="005443CF"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835" w:type="pct"/>
            <w:noWrap/>
          </w:tcPr>
          <w:p w14:paraId="1140E22A" w14:textId="3450E023" w:rsidR="005443CF" w:rsidRPr="0066285E" w:rsidRDefault="005443CF" w:rsidP="00E7751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w:t>
            </w:r>
          </w:p>
        </w:tc>
      </w:tr>
      <w:tr w:rsidR="005443CF" w:rsidRPr="00EC4DEB" w14:paraId="547C171C"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C98AC27" w14:textId="1DB37197"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w:t>
            </w:r>
          </w:p>
        </w:tc>
        <w:tc>
          <w:tcPr>
            <w:tcW w:w="940" w:type="pct"/>
            <w:noWrap/>
          </w:tcPr>
          <w:p w14:paraId="48113546" w14:textId="310DB39F" w:rsidR="005443CF" w:rsidRPr="00563B94"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ID             </w:t>
            </w:r>
          </w:p>
        </w:tc>
        <w:tc>
          <w:tcPr>
            <w:tcW w:w="580" w:type="pct"/>
            <w:noWrap/>
          </w:tcPr>
          <w:p w14:paraId="5735A7DA" w14:textId="501C9289" w:rsidR="005443CF" w:rsidRPr="006078D5"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407545D7" w14:textId="732E638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E05154E" w14:textId="118849EA"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eastAsia="Book Antiqua" w:hAnsiTheme="majorHAnsi" w:cstheme="majorHAnsi"/>
                <w:color w:val="000000"/>
                <w:sz w:val="16"/>
                <w:szCs w:val="16"/>
              </w:rPr>
              <w:t>Y</w:t>
            </w:r>
          </w:p>
        </w:tc>
        <w:tc>
          <w:tcPr>
            <w:tcW w:w="953" w:type="pct"/>
            <w:noWrap/>
          </w:tcPr>
          <w:p w14:paraId="540F471F" w14:textId="2F9CEE14" w:rsidR="005443CF" w:rsidRPr="00563B9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ID             </w:t>
            </w:r>
          </w:p>
        </w:tc>
        <w:tc>
          <w:tcPr>
            <w:tcW w:w="876" w:type="pct"/>
            <w:noWrap/>
          </w:tcPr>
          <w:p w14:paraId="69285EC7" w14:textId="1AD2E686" w:rsidR="005443CF" w:rsidRPr="00563B9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ID             </w:t>
            </w:r>
          </w:p>
        </w:tc>
        <w:tc>
          <w:tcPr>
            <w:tcW w:w="835" w:type="pct"/>
            <w:noWrap/>
          </w:tcPr>
          <w:p w14:paraId="4CC8F56C" w14:textId="48B7E4FD" w:rsidR="005443CF" w:rsidRPr="0066285E" w:rsidRDefault="005443CF" w:rsidP="00E7751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w:t>
            </w:r>
          </w:p>
        </w:tc>
      </w:tr>
      <w:tr w:rsidR="003B76FF" w:rsidRPr="00EC4DEB" w14:paraId="04BA60B5" w14:textId="77777777" w:rsidTr="00D348C8">
        <w:tc>
          <w:tcPr>
            <w:tcW w:w="252" w:type="pct"/>
            <w:noWrap/>
          </w:tcPr>
          <w:p w14:paraId="320144AD" w14:textId="51D88B03" w:rsidR="005443CF" w:rsidRPr="00176064"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w:t>
            </w:r>
          </w:p>
        </w:tc>
        <w:tc>
          <w:tcPr>
            <w:tcW w:w="940" w:type="pct"/>
            <w:noWrap/>
          </w:tcPr>
          <w:p w14:paraId="75B462DB" w14:textId="15108083"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LINE_ID        </w:t>
            </w:r>
          </w:p>
        </w:tc>
        <w:tc>
          <w:tcPr>
            <w:tcW w:w="580" w:type="pct"/>
            <w:noWrap/>
          </w:tcPr>
          <w:p w14:paraId="24416CBD" w14:textId="3E6A213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7CF547D4" w14:textId="0888EFF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8D1808E" w14:textId="6BCB47F7"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eastAsia="Book Antiqua" w:hAnsiTheme="majorHAnsi" w:cstheme="majorHAnsi"/>
                <w:color w:val="000000"/>
                <w:sz w:val="16"/>
                <w:szCs w:val="16"/>
              </w:rPr>
              <w:t>Y</w:t>
            </w:r>
          </w:p>
        </w:tc>
        <w:tc>
          <w:tcPr>
            <w:tcW w:w="953" w:type="pct"/>
            <w:noWrap/>
          </w:tcPr>
          <w:p w14:paraId="483DC132" w14:textId="352EFEBE" w:rsidR="005443CF"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LINE_ID        </w:t>
            </w:r>
          </w:p>
        </w:tc>
        <w:tc>
          <w:tcPr>
            <w:tcW w:w="876" w:type="pct"/>
            <w:noWrap/>
          </w:tcPr>
          <w:p w14:paraId="04296D70" w14:textId="0E4724CD" w:rsidR="005443CF"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LINE_ID        </w:t>
            </w:r>
          </w:p>
        </w:tc>
        <w:tc>
          <w:tcPr>
            <w:tcW w:w="835" w:type="pct"/>
            <w:noWrap/>
          </w:tcPr>
          <w:p w14:paraId="44582619" w14:textId="35C0E299" w:rsidR="005443CF" w:rsidRPr="0066285E" w:rsidRDefault="005443CF" w:rsidP="00E7751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w:t>
            </w:r>
          </w:p>
        </w:tc>
      </w:tr>
      <w:tr w:rsidR="005443CF" w:rsidRPr="00EC4DEB" w14:paraId="5CF60061"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DB74BFC" w14:textId="43C1DD73"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w:t>
            </w:r>
          </w:p>
        </w:tc>
        <w:tc>
          <w:tcPr>
            <w:tcW w:w="940" w:type="pct"/>
            <w:noWrap/>
          </w:tcPr>
          <w:p w14:paraId="0BEAEF0C" w14:textId="7AE67E96"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LINE_NUMBER                 </w:t>
            </w:r>
          </w:p>
        </w:tc>
        <w:tc>
          <w:tcPr>
            <w:tcW w:w="580" w:type="pct"/>
            <w:noWrap/>
          </w:tcPr>
          <w:p w14:paraId="4EE1536F" w14:textId="237B5A78"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354AAC61" w14:textId="4E4A67F6"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0CC3E407" w14:textId="7015C339"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eastAsia="Book Antiqua" w:hAnsiTheme="majorHAnsi" w:cstheme="majorHAnsi"/>
                <w:color w:val="000000"/>
                <w:sz w:val="16"/>
                <w:szCs w:val="16"/>
              </w:rPr>
              <w:t>Y</w:t>
            </w:r>
          </w:p>
        </w:tc>
        <w:tc>
          <w:tcPr>
            <w:tcW w:w="953" w:type="pct"/>
            <w:noWrap/>
          </w:tcPr>
          <w:p w14:paraId="520F8B67" w14:textId="02F502B4"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XXMX_LINE_NUMBER                 </w:t>
            </w:r>
          </w:p>
        </w:tc>
        <w:tc>
          <w:tcPr>
            <w:tcW w:w="876" w:type="pct"/>
            <w:noWrap/>
          </w:tcPr>
          <w:p w14:paraId="3963C45D" w14:textId="0F907D79"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XXMX_LINE_NUMBER                 </w:t>
            </w:r>
          </w:p>
        </w:tc>
        <w:tc>
          <w:tcPr>
            <w:tcW w:w="835" w:type="pct"/>
            <w:noWrap/>
          </w:tcPr>
          <w:p w14:paraId="4370E460" w14:textId="35293257" w:rsidR="005443CF" w:rsidRPr="0066285E" w:rsidRDefault="005443CF" w:rsidP="00E7751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w:t>
            </w:r>
          </w:p>
        </w:tc>
      </w:tr>
      <w:tr w:rsidR="003B76FF" w:rsidRPr="00EC4DEB" w14:paraId="2D0F2DF7" w14:textId="77777777" w:rsidTr="00D348C8">
        <w:tc>
          <w:tcPr>
            <w:tcW w:w="252" w:type="pct"/>
            <w:noWrap/>
          </w:tcPr>
          <w:p w14:paraId="64796A58" w14:textId="087D1611"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w:t>
            </w:r>
          </w:p>
        </w:tc>
        <w:tc>
          <w:tcPr>
            <w:tcW w:w="940" w:type="pct"/>
            <w:noWrap/>
          </w:tcPr>
          <w:p w14:paraId="20F19B65" w14:textId="65D84D69" w:rsidR="005443CF" w:rsidRPr="00D16ADD" w:rsidRDefault="0038164A" w:rsidP="00E7751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   OPERATING_UNIT                   </w:t>
            </w:r>
          </w:p>
        </w:tc>
        <w:tc>
          <w:tcPr>
            <w:tcW w:w="580" w:type="pct"/>
            <w:noWrap/>
          </w:tcPr>
          <w:p w14:paraId="6FE33AF8" w14:textId="22134F1B"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7B5A2EA8" w14:textId="59CE9294"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4DBCD8E5" w14:textId="3124D511"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eastAsia="Book Antiqua" w:hAnsiTheme="majorHAnsi" w:cstheme="majorHAnsi"/>
                <w:color w:val="000000"/>
                <w:sz w:val="16"/>
                <w:szCs w:val="16"/>
              </w:rPr>
              <w:t>Y</w:t>
            </w:r>
          </w:p>
        </w:tc>
        <w:tc>
          <w:tcPr>
            <w:tcW w:w="953" w:type="pct"/>
            <w:noWrap/>
          </w:tcPr>
          <w:p w14:paraId="60D99864" w14:textId="300E6502"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PERATING_UNIT                   </w:t>
            </w:r>
          </w:p>
        </w:tc>
        <w:tc>
          <w:tcPr>
            <w:tcW w:w="876" w:type="pct"/>
            <w:noWrap/>
          </w:tcPr>
          <w:p w14:paraId="16B80DF2" w14:textId="158A8408"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PERATING_UNIT                   </w:t>
            </w:r>
          </w:p>
        </w:tc>
        <w:tc>
          <w:tcPr>
            <w:tcW w:w="835" w:type="pct"/>
            <w:noWrap/>
          </w:tcPr>
          <w:p w14:paraId="2DFBB9AF" w14:textId="70459354" w:rsidR="005443CF" w:rsidRPr="0066285E"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Indicates the name of the business unit associated with the row.</w:t>
            </w:r>
          </w:p>
        </w:tc>
      </w:tr>
      <w:tr w:rsidR="005443CF" w:rsidRPr="00EC4DEB" w14:paraId="558CACC3"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A6329D5" w14:textId="38320343"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w:t>
            </w:r>
          </w:p>
        </w:tc>
        <w:tc>
          <w:tcPr>
            <w:tcW w:w="940" w:type="pct"/>
            <w:noWrap/>
          </w:tcPr>
          <w:p w14:paraId="0948A6B3" w14:textId="51038151"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BATCH_SOURCE_NAME                </w:t>
            </w:r>
          </w:p>
        </w:tc>
        <w:tc>
          <w:tcPr>
            <w:tcW w:w="580" w:type="pct"/>
            <w:noWrap/>
          </w:tcPr>
          <w:p w14:paraId="432FDE18" w14:textId="220B1620"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323" w:type="pct"/>
            <w:noWrap/>
          </w:tcPr>
          <w:p w14:paraId="1E6819FC" w14:textId="1E5C8917"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1AB9952B" w14:textId="6BDE8BA6"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eastAsia="Book Antiqua" w:hAnsiTheme="majorHAnsi" w:cstheme="majorHAnsi"/>
                <w:color w:val="000000"/>
                <w:sz w:val="16"/>
                <w:szCs w:val="16"/>
              </w:rPr>
              <w:t>Y</w:t>
            </w:r>
          </w:p>
        </w:tc>
        <w:tc>
          <w:tcPr>
            <w:tcW w:w="953" w:type="pct"/>
            <w:noWrap/>
          </w:tcPr>
          <w:p w14:paraId="5C9C4413" w14:textId="2BF87B61"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ATCH_SOURCE_NAME                </w:t>
            </w:r>
          </w:p>
        </w:tc>
        <w:tc>
          <w:tcPr>
            <w:tcW w:w="876" w:type="pct"/>
            <w:noWrap/>
          </w:tcPr>
          <w:p w14:paraId="71EC623E" w14:textId="3EE205E0"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ATCH_SOURCE_NAME                </w:t>
            </w:r>
          </w:p>
        </w:tc>
        <w:tc>
          <w:tcPr>
            <w:tcW w:w="835" w:type="pct"/>
            <w:noWrap/>
          </w:tcPr>
          <w:p w14:paraId="1481E075" w14:textId="64F281F6" w:rsidR="005443CF" w:rsidRPr="0066285E" w:rsidRDefault="005443CF" w:rsidP="00E7751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Indicates the transaction source associated with the row. To define a transaction source:</w:t>
            </w:r>
          </w:p>
        </w:tc>
      </w:tr>
      <w:tr w:rsidR="003B76FF" w:rsidRPr="00EC4DEB" w14:paraId="5205DA9E" w14:textId="77777777" w:rsidTr="00D348C8">
        <w:tc>
          <w:tcPr>
            <w:tcW w:w="252" w:type="pct"/>
            <w:noWrap/>
          </w:tcPr>
          <w:p w14:paraId="10CCA0E4" w14:textId="4670AF1B"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w:t>
            </w:r>
          </w:p>
        </w:tc>
        <w:tc>
          <w:tcPr>
            <w:tcW w:w="940" w:type="pct"/>
            <w:noWrap/>
          </w:tcPr>
          <w:p w14:paraId="1544FB76" w14:textId="1AC46839"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UST_TRX_TYPE_NAME               </w:t>
            </w:r>
          </w:p>
        </w:tc>
        <w:tc>
          <w:tcPr>
            <w:tcW w:w="580" w:type="pct"/>
            <w:noWrap/>
          </w:tcPr>
          <w:p w14:paraId="126F8CED" w14:textId="02ED8A3D"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0)</w:t>
            </w:r>
          </w:p>
        </w:tc>
        <w:tc>
          <w:tcPr>
            <w:tcW w:w="323" w:type="pct"/>
            <w:noWrap/>
          </w:tcPr>
          <w:p w14:paraId="5C7E1645" w14:textId="6DDD016D"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6C293B6B" w14:textId="6489ABB8"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w:t>
            </w:r>
            <w:r w:rsidRPr="005443CF">
              <w:rPr>
                <w:rFonts w:asciiTheme="majorHAnsi" w:eastAsia="Book Antiqua" w:hAnsiTheme="majorHAnsi" w:cstheme="majorHAnsi"/>
                <w:color w:val="000000"/>
                <w:sz w:val="16"/>
                <w:szCs w:val="16"/>
              </w:rPr>
              <w:t xml:space="preserve"> Y</w:t>
            </w:r>
          </w:p>
        </w:tc>
        <w:tc>
          <w:tcPr>
            <w:tcW w:w="953" w:type="pct"/>
            <w:noWrap/>
          </w:tcPr>
          <w:p w14:paraId="04D9565C" w14:textId="5500F26A"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UST_TRX_TYPE_NAME               </w:t>
            </w:r>
          </w:p>
        </w:tc>
        <w:tc>
          <w:tcPr>
            <w:tcW w:w="876" w:type="pct"/>
            <w:noWrap/>
          </w:tcPr>
          <w:p w14:paraId="20D2BCD9" w14:textId="363F4AA0"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UST_TRX_TYPE_NAME               </w:t>
            </w:r>
          </w:p>
        </w:tc>
        <w:tc>
          <w:tcPr>
            <w:tcW w:w="835" w:type="pct"/>
            <w:noWrap/>
          </w:tcPr>
          <w:p w14:paraId="4FA397DD" w14:textId="661B9678" w:rsidR="005443CF" w:rsidRPr="0066285E" w:rsidRDefault="005443CF" w:rsidP="00E7751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Indicates the transaction type associated with the row. To define a transaction type</w:t>
            </w:r>
          </w:p>
        </w:tc>
      </w:tr>
      <w:tr w:rsidR="005443CF" w:rsidRPr="00EC4DEB" w14:paraId="316C552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5A0B75D" w14:textId="12877299"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1</w:t>
            </w:r>
          </w:p>
        </w:tc>
        <w:tc>
          <w:tcPr>
            <w:tcW w:w="940" w:type="pct"/>
            <w:noWrap/>
          </w:tcPr>
          <w:p w14:paraId="41A74E11" w14:textId="355C11FD"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ERM_NAME                        </w:t>
            </w:r>
          </w:p>
        </w:tc>
        <w:tc>
          <w:tcPr>
            <w:tcW w:w="580" w:type="pct"/>
            <w:noWrap/>
          </w:tcPr>
          <w:p w14:paraId="4A6AAF80" w14:textId="5E5722DB"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w:t>
            </w:r>
          </w:p>
        </w:tc>
        <w:tc>
          <w:tcPr>
            <w:tcW w:w="323" w:type="pct"/>
            <w:noWrap/>
          </w:tcPr>
          <w:p w14:paraId="79DBACB8" w14:textId="4FE11462"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7B7E0C45" w14:textId="4756C088"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Y</w:t>
            </w:r>
          </w:p>
        </w:tc>
        <w:tc>
          <w:tcPr>
            <w:tcW w:w="953" w:type="pct"/>
            <w:noWrap/>
          </w:tcPr>
          <w:p w14:paraId="2DA9B5F8" w14:textId="7557607D"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TERM_NAME                        </w:t>
            </w:r>
          </w:p>
        </w:tc>
        <w:tc>
          <w:tcPr>
            <w:tcW w:w="876" w:type="pct"/>
            <w:noWrap/>
          </w:tcPr>
          <w:p w14:paraId="62B6AB28" w14:textId="6B4451AE"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TERM_NAME                        </w:t>
            </w:r>
          </w:p>
        </w:tc>
        <w:tc>
          <w:tcPr>
            <w:tcW w:w="835" w:type="pct"/>
            <w:noWrap/>
          </w:tcPr>
          <w:p w14:paraId="14D102FD" w14:textId="7D9E02C4" w:rsidR="005443CF" w:rsidRPr="0066285E" w:rsidRDefault="005443CF" w:rsidP="00E7751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dicates the name of the payment terms associated with the row. </w:t>
            </w:r>
            <w:r>
              <w:rPr>
                <w:rFonts w:ascii="Calibri Light" w:hAnsi="Calibri Light" w:cs="Calibri Light"/>
                <w:color w:val="000000"/>
                <w:sz w:val="16"/>
                <w:szCs w:val="16"/>
              </w:rPr>
              <w:br/>
              <w:t>You must provide payment terms for invoices and debit memos, but not for credit memos.</w:t>
            </w:r>
          </w:p>
        </w:tc>
      </w:tr>
      <w:tr w:rsidR="003B76FF" w:rsidRPr="00EC4DEB" w14:paraId="46A6D1C1" w14:textId="77777777" w:rsidTr="00D348C8">
        <w:tc>
          <w:tcPr>
            <w:tcW w:w="252" w:type="pct"/>
            <w:noWrap/>
          </w:tcPr>
          <w:p w14:paraId="240B0685" w14:textId="31DD21BA"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12</w:t>
            </w:r>
          </w:p>
        </w:tc>
        <w:tc>
          <w:tcPr>
            <w:tcW w:w="940" w:type="pct"/>
            <w:noWrap/>
          </w:tcPr>
          <w:p w14:paraId="5605D7E2" w14:textId="126E46E8"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RX_DATE                         </w:t>
            </w:r>
          </w:p>
        </w:tc>
        <w:tc>
          <w:tcPr>
            <w:tcW w:w="580" w:type="pct"/>
            <w:noWrap/>
          </w:tcPr>
          <w:p w14:paraId="3937E274" w14:textId="0709DD7B"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2FF73E74" w14:textId="2082744E"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3B23B877" w14:textId="58287996"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Y</w:t>
            </w:r>
          </w:p>
        </w:tc>
        <w:tc>
          <w:tcPr>
            <w:tcW w:w="953" w:type="pct"/>
            <w:noWrap/>
          </w:tcPr>
          <w:p w14:paraId="64687C47" w14:textId="5C6BD602"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TRX_DATE                         </w:t>
            </w:r>
          </w:p>
        </w:tc>
        <w:tc>
          <w:tcPr>
            <w:tcW w:w="876" w:type="pct"/>
            <w:noWrap/>
          </w:tcPr>
          <w:p w14:paraId="1774A1D6" w14:textId="3E834ED1"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TRX_DATE                         </w:t>
            </w:r>
          </w:p>
        </w:tc>
        <w:tc>
          <w:tcPr>
            <w:tcW w:w="835" w:type="pct"/>
            <w:noWrap/>
          </w:tcPr>
          <w:p w14:paraId="707153C0" w14:textId="1E31ED57" w:rsidR="005443CF" w:rsidRPr="0066285E" w:rsidRDefault="005443CF" w:rsidP="00E77513">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Identifies the transaction date.</w:t>
            </w:r>
            <w:r>
              <w:rPr>
                <w:rFonts w:ascii="Calibri Light" w:hAnsi="Calibri Light" w:cs="Calibri Light"/>
                <w:color w:val="000000"/>
                <w:sz w:val="16"/>
                <w:szCs w:val="16"/>
              </w:rPr>
              <w:br/>
              <w:t>Provide a value in the format YYYY/MM/DD.</w:t>
            </w:r>
          </w:p>
        </w:tc>
      </w:tr>
      <w:tr w:rsidR="005443CF" w:rsidRPr="00EC4DEB" w14:paraId="2B21F73E"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8C9AD43" w14:textId="7C6AE849"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3</w:t>
            </w:r>
          </w:p>
        </w:tc>
        <w:tc>
          <w:tcPr>
            <w:tcW w:w="940" w:type="pct"/>
            <w:noWrap/>
          </w:tcPr>
          <w:p w14:paraId="3C089624" w14:textId="268B302A"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GL_DATE                          </w:t>
            </w:r>
          </w:p>
        </w:tc>
        <w:tc>
          <w:tcPr>
            <w:tcW w:w="580" w:type="pct"/>
            <w:noWrap/>
          </w:tcPr>
          <w:p w14:paraId="3074C2C3" w14:textId="3545A7DF"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0A608AF6" w14:textId="4C45D327"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34BFA3DC" w14:textId="46C046D2"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36FDF402" w14:textId="3F62F818"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GL_DATE                          </w:t>
            </w:r>
          </w:p>
        </w:tc>
        <w:tc>
          <w:tcPr>
            <w:tcW w:w="876" w:type="pct"/>
            <w:noWrap/>
          </w:tcPr>
          <w:p w14:paraId="4786B656" w14:textId="3BCF2469"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GL_DATE                          </w:t>
            </w:r>
          </w:p>
        </w:tc>
        <w:tc>
          <w:tcPr>
            <w:tcW w:w="835" w:type="pct"/>
            <w:noWrap/>
          </w:tcPr>
          <w:p w14:paraId="160DD145" w14:textId="768B9F59"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dentifies the accounting date of the transaction.</w:t>
            </w:r>
            <w:r>
              <w:rPr>
                <w:rFonts w:ascii="Calibri Light" w:hAnsi="Calibri Light" w:cs="Calibri Light"/>
                <w:color w:val="000000"/>
                <w:sz w:val="16"/>
                <w:szCs w:val="16"/>
              </w:rPr>
              <w:br/>
              <w:t>Provide a value in the format YYYY/MM/DD.</w:t>
            </w:r>
          </w:p>
        </w:tc>
      </w:tr>
      <w:tr w:rsidR="003B76FF" w:rsidRPr="00EC4DEB" w14:paraId="177889A6" w14:textId="77777777" w:rsidTr="00D348C8">
        <w:tc>
          <w:tcPr>
            <w:tcW w:w="252" w:type="pct"/>
            <w:noWrap/>
          </w:tcPr>
          <w:p w14:paraId="5116E1AF" w14:textId="656D00A8"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w:t>
            </w:r>
          </w:p>
        </w:tc>
        <w:tc>
          <w:tcPr>
            <w:tcW w:w="940" w:type="pct"/>
            <w:noWrap/>
          </w:tcPr>
          <w:p w14:paraId="75DCE072" w14:textId="1A02E262"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RX_NUMBER                       </w:t>
            </w:r>
          </w:p>
        </w:tc>
        <w:tc>
          <w:tcPr>
            <w:tcW w:w="580" w:type="pct"/>
            <w:noWrap/>
          </w:tcPr>
          <w:p w14:paraId="359B6881" w14:textId="3B404A9D"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0)</w:t>
            </w:r>
          </w:p>
        </w:tc>
        <w:tc>
          <w:tcPr>
            <w:tcW w:w="323" w:type="pct"/>
            <w:noWrap/>
          </w:tcPr>
          <w:p w14:paraId="2604F6B4" w14:textId="2C7B29DA"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27792910" w14:textId="067CCBFA"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w:t>
            </w:r>
            <w:r w:rsidR="00D9048F">
              <w:rPr>
                <w:rFonts w:asciiTheme="majorHAnsi" w:hAnsiTheme="majorHAnsi" w:cstheme="majorHAnsi"/>
                <w:color w:val="000000"/>
                <w:sz w:val="16"/>
                <w:szCs w:val="16"/>
              </w:rPr>
              <w:t>Y</w:t>
            </w:r>
          </w:p>
        </w:tc>
        <w:tc>
          <w:tcPr>
            <w:tcW w:w="953" w:type="pct"/>
            <w:noWrap/>
          </w:tcPr>
          <w:p w14:paraId="6E292433" w14:textId="714061D9"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TRX_NUMBER                       </w:t>
            </w:r>
          </w:p>
        </w:tc>
        <w:tc>
          <w:tcPr>
            <w:tcW w:w="876" w:type="pct"/>
            <w:noWrap/>
          </w:tcPr>
          <w:p w14:paraId="3B5EAD1E" w14:textId="0A9EF1B6"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TRX_NUMBER                       </w:t>
            </w:r>
          </w:p>
        </w:tc>
        <w:tc>
          <w:tcPr>
            <w:tcW w:w="835" w:type="pct"/>
            <w:noWrap/>
          </w:tcPr>
          <w:p w14:paraId="3A2423A7" w14:textId="2F050A54"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dentifier of the transaction, which is either system generated or provided by the user.</w:t>
            </w:r>
            <w:r>
              <w:rPr>
                <w:rFonts w:ascii="Calibri Light" w:hAnsi="Calibri Light" w:cs="Calibri Light"/>
                <w:color w:val="000000"/>
                <w:sz w:val="16"/>
                <w:szCs w:val="16"/>
              </w:rPr>
              <w:br/>
            </w:r>
            <w:r>
              <w:rPr>
                <w:rFonts w:ascii="Calibri Light" w:hAnsi="Calibri Light" w:cs="Calibri Light"/>
                <w:color w:val="000000"/>
                <w:sz w:val="16"/>
                <w:szCs w:val="16"/>
              </w:rPr>
              <w:br/>
              <w:t>You should only populate this attribute if you have not enabled the Automatic Transaction Numbering option on the transaction source used for this record.</w:t>
            </w:r>
          </w:p>
        </w:tc>
      </w:tr>
      <w:tr w:rsidR="005443CF" w:rsidRPr="00EC4DEB" w14:paraId="6A34BB33"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6455FD4" w14:textId="6F6A13A0"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5</w:t>
            </w:r>
          </w:p>
        </w:tc>
        <w:tc>
          <w:tcPr>
            <w:tcW w:w="940" w:type="pct"/>
            <w:noWrap/>
          </w:tcPr>
          <w:p w14:paraId="2E79F62C" w14:textId="31FFE0D9"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TEM_BILL_CUSTOMER_REF    </w:t>
            </w:r>
          </w:p>
        </w:tc>
        <w:tc>
          <w:tcPr>
            <w:tcW w:w="580" w:type="pct"/>
            <w:noWrap/>
          </w:tcPr>
          <w:p w14:paraId="17E5CBA1" w14:textId="6B3C2D89"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65C1AA90" w14:textId="7EABE2B1"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51B956AA" w14:textId="6DC10DB7"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w:t>
            </w:r>
            <w:r w:rsidR="00D9048F">
              <w:rPr>
                <w:rFonts w:asciiTheme="majorHAnsi" w:hAnsiTheme="majorHAnsi" w:cstheme="majorHAnsi"/>
                <w:color w:val="000000"/>
                <w:sz w:val="16"/>
                <w:szCs w:val="16"/>
              </w:rPr>
              <w:t>Y</w:t>
            </w:r>
          </w:p>
        </w:tc>
        <w:tc>
          <w:tcPr>
            <w:tcW w:w="953" w:type="pct"/>
            <w:noWrap/>
          </w:tcPr>
          <w:p w14:paraId="4E3E975E" w14:textId="67B5CB9A"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TEM_BILL_CUSTOMER_REF    </w:t>
            </w:r>
          </w:p>
        </w:tc>
        <w:tc>
          <w:tcPr>
            <w:tcW w:w="876" w:type="pct"/>
            <w:noWrap/>
          </w:tcPr>
          <w:p w14:paraId="5241C24C" w14:textId="67DBB75A"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TEM_BILL_CUSTOMER_REF    </w:t>
            </w:r>
          </w:p>
        </w:tc>
        <w:tc>
          <w:tcPr>
            <w:tcW w:w="835" w:type="pct"/>
            <w:noWrap/>
          </w:tcPr>
          <w:p w14:paraId="3FC7AC96" w14:textId="331D8CC4"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bill-to customer from the origination system. You must provide a value for this attribute.</w:t>
            </w:r>
          </w:p>
        </w:tc>
      </w:tr>
      <w:tr w:rsidR="003B76FF" w:rsidRPr="00EC4DEB" w14:paraId="05E24831" w14:textId="77777777" w:rsidTr="00D348C8">
        <w:tc>
          <w:tcPr>
            <w:tcW w:w="252" w:type="pct"/>
            <w:noWrap/>
          </w:tcPr>
          <w:p w14:paraId="03FE8306" w14:textId="0FAE1951"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6</w:t>
            </w:r>
          </w:p>
        </w:tc>
        <w:tc>
          <w:tcPr>
            <w:tcW w:w="940" w:type="pct"/>
            <w:noWrap/>
          </w:tcPr>
          <w:p w14:paraId="55F53B72" w14:textId="01B71455"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TEM_BILL_ADDRESS_REF     </w:t>
            </w:r>
          </w:p>
        </w:tc>
        <w:tc>
          <w:tcPr>
            <w:tcW w:w="580" w:type="pct"/>
            <w:noWrap/>
          </w:tcPr>
          <w:p w14:paraId="3BF65C15" w14:textId="22EEC548"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75375908" w14:textId="3D131860"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675F8C14" w14:textId="118DD54B"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w:t>
            </w:r>
            <w:r w:rsidR="00D9048F">
              <w:rPr>
                <w:rFonts w:asciiTheme="majorHAnsi" w:hAnsiTheme="majorHAnsi" w:cstheme="majorHAnsi"/>
                <w:color w:val="000000"/>
                <w:sz w:val="16"/>
                <w:szCs w:val="16"/>
              </w:rPr>
              <w:t>Y</w:t>
            </w:r>
          </w:p>
        </w:tc>
        <w:tc>
          <w:tcPr>
            <w:tcW w:w="953" w:type="pct"/>
            <w:noWrap/>
          </w:tcPr>
          <w:p w14:paraId="578DC4FD" w14:textId="289854FC"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TEM_BILL_ADDRESS_REF     </w:t>
            </w:r>
          </w:p>
        </w:tc>
        <w:tc>
          <w:tcPr>
            <w:tcW w:w="876" w:type="pct"/>
            <w:noWrap/>
          </w:tcPr>
          <w:p w14:paraId="74CB030F" w14:textId="7E798684"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TEM_BILL_ADDRESS_REF     </w:t>
            </w:r>
          </w:p>
        </w:tc>
        <w:tc>
          <w:tcPr>
            <w:tcW w:w="835" w:type="pct"/>
            <w:noWrap/>
          </w:tcPr>
          <w:p w14:paraId="2B415EE5" w14:textId="5AB3CD13"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Value used to uniquely identify the bill-to address from the origination system. </w:t>
            </w:r>
          </w:p>
        </w:tc>
      </w:tr>
      <w:tr w:rsidR="005443CF" w:rsidRPr="00EC4DEB" w14:paraId="6FC4657B"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4F840D6" w14:textId="3ECF328F"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w:t>
            </w:r>
          </w:p>
        </w:tc>
        <w:tc>
          <w:tcPr>
            <w:tcW w:w="940" w:type="pct"/>
            <w:noWrap/>
          </w:tcPr>
          <w:p w14:paraId="52DC450E" w14:textId="27782460"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TEM_BILL_CONTACT_REF     </w:t>
            </w:r>
          </w:p>
        </w:tc>
        <w:tc>
          <w:tcPr>
            <w:tcW w:w="580" w:type="pct"/>
            <w:noWrap/>
          </w:tcPr>
          <w:p w14:paraId="675218D4" w14:textId="2592CF1B"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538F68B0" w14:textId="0C2008C4"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3FB00274" w14:textId="605FD5C1"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5E5ADFCD" w14:textId="53C7257C"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TEM_BILL_CONTACT_REF     </w:t>
            </w:r>
          </w:p>
        </w:tc>
        <w:tc>
          <w:tcPr>
            <w:tcW w:w="876" w:type="pct"/>
            <w:noWrap/>
          </w:tcPr>
          <w:p w14:paraId="5F489622" w14:textId="07D48210"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TEM_BILL_CONTACT_REF     </w:t>
            </w:r>
          </w:p>
        </w:tc>
        <w:tc>
          <w:tcPr>
            <w:tcW w:w="835" w:type="pct"/>
            <w:noWrap/>
          </w:tcPr>
          <w:p w14:paraId="7EB48E4F" w14:textId="6B00DDFE"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billing contact from the origination system.</w:t>
            </w:r>
          </w:p>
        </w:tc>
      </w:tr>
      <w:tr w:rsidR="003B76FF" w:rsidRPr="00EC4DEB" w14:paraId="18ED4354" w14:textId="77777777" w:rsidTr="00D348C8">
        <w:tc>
          <w:tcPr>
            <w:tcW w:w="252" w:type="pct"/>
            <w:noWrap/>
          </w:tcPr>
          <w:p w14:paraId="5C761864" w14:textId="1B514685"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8</w:t>
            </w:r>
          </w:p>
        </w:tc>
        <w:tc>
          <w:tcPr>
            <w:tcW w:w="940" w:type="pct"/>
            <w:noWrap/>
          </w:tcPr>
          <w:p w14:paraId="3992A625" w14:textId="06961F6E"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_SHIP_PARTY_REF          </w:t>
            </w:r>
          </w:p>
        </w:tc>
        <w:tc>
          <w:tcPr>
            <w:tcW w:w="580" w:type="pct"/>
            <w:noWrap/>
          </w:tcPr>
          <w:p w14:paraId="49FCAFE9" w14:textId="0037F912"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7DF548A5" w14:textId="7E5ADB76"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45F0DB53" w14:textId="0687E8DF"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441AE2E2" w14:textId="376B550B"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_SHIP_PARTY_REF          </w:t>
            </w:r>
          </w:p>
        </w:tc>
        <w:tc>
          <w:tcPr>
            <w:tcW w:w="876" w:type="pct"/>
            <w:noWrap/>
          </w:tcPr>
          <w:p w14:paraId="567EC8E0" w14:textId="4223C57C"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_SHIP_PARTY_REF          </w:t>
            </w:r>
          </w:p>
        </w:tc>
        <w:tc>
          <w:tcPr>
            <w:tcW w:w="835" w:type="pct"/>
            <w:noWrap/>
          </w:tcPr>
          <w:p w14:paraId="58ED0BDF" w14:textId="75B7100D"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ship-to customer from the origination system.</w:t>
            </w:r>
          </w:p>
        </w:tc>
      </w:tr>
      <w:tr w:rsidR="005443CF" w:rsidRPr="00EC4DEB" w14:paraId="5F895170"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13CB4C5" w14:textId="0AEFC9F9"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w:t>
            </w:r>
          </w:p>
        </w:tc>
        <w:tc>
          <w:tcPr>
            <w:tcW w:w="940" w:type="pct"/>
            <w:noWrap/>
          </w:tcPr>
          <w:p w14:paraId="70EFDFCD" w14:textId="6AF769EB"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_SHIP_PARTY_SITE_REF     </w:t>
            </w:r>
          </w:p>
        </w:tc>
        <w:tc>
          <w:tcPr>
            <w:tcW w:w="580" w:type="pct"/>
            <w:noWrap/>
          </w:tcPr>
          <w:p w14:paraId="3D69AD70" w14:textId="7CAE538C"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1A2F862B" w14:textId="46C80F2E"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2C3AE95A" w14:textId="639C2C35"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6B16F157" w14:textId="6FC54C88"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_SHIP_PARTY_SITE_REF     </w:t>
            </w:r>
          </w:p>
        </w:tc>
        <w:tc>
          <w:tcPr>
            <w:tcW w:w="876" w:type="pct"/>
            <w:noWrap/>
          </w:tcPr>
          <w:p w14:paraId="6A359A07" w14:textId="0A4494B3"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_SHIP_PARTY_SITE_REF     </w:t>
            </w:r>
          </w:p>
        </w:tc>
        <w:tc>
          <w:tcPr>
            <w:tcW w:w="835" w:type="pct"/>
            <w:noWrap/>
          </w:tcPr>
          <w:p w14:paraId="2562EF76" w14:textId="3664DCFA"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shipping address from the origination system.</w:t>
            </w:r>
          </w:p>
        </w:tc>
      </w:tr>
      <w:tr w:rsidR="003B76FF" w:rsidRPr="00EC4DEB" w14:paraId="378A26ED" w14:textId="77777777" w:rsidTr="00D348C8">
        <w:tc>
          <w:tcPr>
            <w:tcW w:w="252" w:type="pct"/>
            <w:noWrap/>
          </w:tcPr>
          <w:p w14:paraId="32063225" w14:textId="567E38C3"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0</w:t>
            </w:r>
          </w:p>
        </w:tc>
        <w:tc>
          <w:tcPr>
            <w:tcW w:w="940" w:type="pct"/>
            <w:noWrap/>
          </w:tcPr>
          <w:p w14:paraId="32BE83F8" w14:textId="1D557F39"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_SHIP_PTY_CONTACT_REF    </w:t>
            </w:r>
          </w:p>
        </w:tc>
        <w:tc>
          <w:tcPr>
            <w:tcW w:w="580" w:type="pct"/>
            <w:noWrap/>
          </w:tcPr>
          <w:p w14:paraId="51D9825B" w14:textId="1A847041"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206ABEEB" w14:textId="65D3285B"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3A2AF964" w14:textId="6180EB5C"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1DAE37C3" w14:textId="711AA3F3"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_SHIP_PTY_CONTACT_REF    </w:t>
            </w:r>
          </w:p>
        </w:tc>
        <w:tc>
          <w:tcPr>
            <w:tcW w:w="876" w:type="pct"/>
            <w:noWrap/>
          </w:tcPr>
          <w:p w14:paraId="3F9E03CA" w14:textId="65B10D35"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_SHIP_PTY_CONTACT_REF    </w:t>
            </w:r>
          </w:p>
        </w:tc>
        <w:tc>
          <w:tcPr>
            <w:tcW w:w="835" w:type="pct"/>
            <w:noWrap/>
          </w:tcPr>
          <w:p w14:paraId="2C042EF5" w14:textId="0D59EE03"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shipping contact from the origination system.</w:t>
            </w:r>
          </w:p>
        </w:tc>
      </w:tr>
      <w:tr w:rsidR="005443CF" w:rsidRPr="00EC4DEB" w14:paraId="06D9C0FE"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A04153C" w14:textId="3E8C504A"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w:t>
            </w:r>
          </w:p>
        </w:tc>
        <w:tc>
          <w:tcPr>
            <w:tcW w:w="940" w:type="pct"/>
            <w:noWrap/>
          </w:tcPr>
          <w:p w14:paraId="19AF6F0C" w14:textId="008FBD80"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TEM_SHIP_CUSTOMER_REF    </w:t>
            </w:r>
          </w:p>
        </w:tc>
        <w:tc>
          <w:tcPr>
            <w:tcW w:w="580" w:type="pct"/>
            <w:noWrap/>
          </w:tcPr>
          <w:p w14:paraId="7A43E770" w14:textId="61E99F92"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1A12A9DA" w14:textId="5A9B849F"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590AD4E7" w14:textId="792090D6"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0F96916A" w14:textId="4AF1AC28"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TEM_SHIP_CUSTOMER_REF    </w:t>
            </w:r>
          </w:p>
        </w:tc>
        <w:tc>
          <w:tcPr>
            <w:tcW w:w="876" w:type="pct"/>
            <w:noWrap/>
          </w:tcPr>
          <w:p w14:paraId="1E554DC7" w14:textId="53D6BCA8"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TEM_SHIP_CUSTOMER_REF    </w:t>
            </w:r>
          </w:p>
        </w:tc>
        <w:tc>
          <w:tcPr>
            <w:tcW w:w="835" w:type="pct"/>
            <w:noWrap/>
          </w:tcPr>
          <w:p w14:paraId="49957C98" w14:textId="42175199"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dentifies the sold-to customer from the original system.</w:t>
            </w:r>
          </w:p>
        </w:tc>
      </w:tr>
      <w:tr w:rsidR="003B76FF" w:rsidRPr="00EC4DEB" w14:paraId="686D81BA" w14:textId="77777777" w:rsidTr="00D348C8">
        <w:tc>
          <w:tcPr>
            <w:tcW w:w="252" w:type="pct"/>
            <w:noWrap/>
          </w:tcPr>
          <w:p w14:paraId="1822E03B" w14:textId="13A23FE3"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2</w:t>
            </w:r>
          </w:p>
        </w:tc>
        <w:tc>
          <w:tcPr>
            <w:tcW w:w="940" w:type="pct"/>
            <w:noWrap/>
          </w:tcPr>
          <w:p w14:paraId="0D00FD6C" w14:textId="442CA383"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TEM_SHIP_ADDRESS_REF     </w:t>
            </w:r>
          </w:p>
        </w:tc>
        <w:tc>
          <w:tcPr>
            <w:tcW w:w="580" w:type="pct"/>
            <w:noWrap/>
          </w:tcPr>
          <w:p w14:paraId="7A06BE5F" w14:textId="218CBAF2"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6FC22DCE" w14:textId="2EEC90BC"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07643C3D" w14:textId="3E312718"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2B67A224" w14:textId="413EB908"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TEM_SHIP_ADDRESS_REF     </w:t>
            </w:r>
          </w:p>
        </w:tc>
        <w:tc>
          <w:tcPr>
            <w:tcW w:w="876" w:type="pct"/>
            <w:noWrap/>
          </w:tcPr>
          <w:p w14:paraId="41C3F879" w14:textId="15478968"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TEM_SHIP_ADDRESS_REF     </w:t>
            </w:r>
          </w:p>
        </w:tc>
        <w:tc>
          <w:tcPr>
            <w:tcW w:w="835" w:type="pct"/>
            <w:noWrap/>
          </w:tcPr>
          <w:p w14:paraId="1620190B" w14:textId="62CA27A6"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customer account’s ship-to address from the feeder system.</w:t>
            </w:r>
          </w:p>
        </w:tc>
      </w:tr>
      <w:tr w:rsidR="005443CF" w:rsidRPr="00EC4DEB" w14:paraId="330CB42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C16A864" w14:textId="005FF329"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23</w:t>
            </w:r>
          </w:p>
        </w:tc>
        <w:tc>
          <w:tcPr>
            <w:tcW w:w="940" w:type="pct"/>
            <w:noWrap/>
          </w:tcPr>
          <w:p w14:paraId="1C46ECC8" w14:textId="5D9C699E"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TEM_SHIP_CONTACT_REF     </w:t>
            </w:r>
          </w:p>
        </w:tc>
        <w:tc>
          <w:tcPr>
            <w:tcW w:w="580" w:type="pct"/>
            <w:noWrap/>
          </w:tcPr>
          <w:p w14:paraId="67F67013" w14:textId="2A56217B"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74366450" w14:textId="454F41A0"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65B341FA" w14:textId="193EFF0E"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28F709D6" w14:textId="643503A1"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TEM_SHIP_CONTACT_REF     </w:t>
            </w:r>
          </w:p>
        </w:tc>
        <w:tc>
          <w:tcPr>
            <w:tcW w:w="876" w:type="pct"/>
            <w:noWrap/>
          </w:tcPr>
          <w:p w14:paraId="28410D71" w14:textId="045D7F77"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TEM_SHIP_CONTACT_REF     </w:t>
            </w:r>
          </w:p>
        </w:tc>
        <w:tc>
          <w:tcPr>
            <w:tcW w:w="835" w:type="pct"/>
            <w:noWrap/>
          </w:tcPr>
          <w:p w14:paraId="62AD7274" w14:textId="46193BE9"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customer account’s ship-to contact from the feeder system.</w:t>
            </w:r>
          </w:p>
        </w:tc>
      </w:tr>
      <w:tr w:rsidR="003B76FF" w:rsidRPr="00EC4DEB" w14:paraId="18275E17" w14:textId="77777777" w:rsidTr="00D348C8">
        <w:tc>
          <w:tcPr>
            <w:tcW w:w="252" w:type="pct"/>
            <w:noWrap/>
          </w:tcPr>
          <w:p w14:paraId="0967A76B" w14:textId="511C22EC"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4</w:t>
            </w:r>
          </w:p>
        </w:tc>
        <w:tc>
          <w:tcPr>
            <w:tcW w:w="940" w:type="pct"/>
            <w:noWrap/>
          </w:tcPr>
          <w:p w14:paraId="688E5B48" w14:textId="35565F36"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_SOLD_PARTY_REF          </w:t>
            </w:r>
          </w:p>
        </w:tc>
        <w:tc>
          <w:tcPr>
            <w:tcW w:w="580" w:type="pct"/>
            <w:noWrap/>
          </w:tcPr>
          <w:p w14:paraId="3850C7D3" w14:textId="79B61B65"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0E0ECE5C" w14:textId="5A45E036"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690F57B1" w14:textId="37BD3666"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0CA40AF4" w14:textId="3244D44F"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_SOLD_PARTY_REF          </w:t>
            </w:r>
          </w:p>
        </w:tc>
        <w:tc>
          <w:tcPr>
            <w:tcW w:w="876" w:type="pct"/>
            <w:noWrap/>
          </w:tcPr>
          <w:p w14:paraId="0C44EA77" w14:textId="0D3E980E"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_SOLD_PARTY_REF          </w:t>
            </w:r>
          </w:p>
        </w:tc>
        <w:tc>
          <w:tcPr>
            <w:tcW w:w="835" w:type="pct"/>
            <w:noWrap/>
          </w:tcPr>
          <w:p w14:paraId="4AE39712" w14:textId="05E7B2C7"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dentifies the sold-to customer from the feeder system.</w:t>
            </w:r>
          </w:p>
        </w:tc>
      </w:tr>
      <w:tr w:rsidR="005443CF" w:rsidRPr="00EC4DEB" w14:paraId="7A1C2CB2"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95155F2" w14:textId="24C23B76"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5</w:t>
            </w:r>
          </w:p>
        </w:tc>
        <w:tc>
          <w:tcPr>
            <w:tcW w:w="940" w:type="pct"/>
            <w:noWrap/>
          </w:tcPr>
          <w:p w14:paraId="005B0A99" w14:textId="10B05DFE"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_SOLD_CUSTOMER_REF       </w:t>
            </w:r>
          </w:p>
        </w:tc>
        <w:tc>
          <w:tcPr>
            <w:tcW w:w="580" w:type="pct"/>
            <w:noWrap/>
          </w:tcPr>
          <w:p w14:paraId="3FB22F5A" w14:textId="3F74067E" w:rsidR="005443CF" w:rsidRPr="0044045C"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31CF6A23" w14:textId="6129F214"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7D278BCA" w14:textId="5EF52D77"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712AC4BB" w14:textId="28610061"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_SOLD_CUSTOMER_REF       </w:t>
            </w:r>
          </w:p>
        </w:tc>
        <w:tc>
          <w:tcPr>
            <w:tcW w:w="876" w:type="pct"/>
            <w:noWrap/>
          </w:tcPr>
          <w:p w14:paraId="10CA3FFC" w14:textId="543FDA8F"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RIG_SYS_SOLD_CUSTOMER_REF       </w:t>
            </w:r>
          </w:p>
        </w:tc>
        <w:tc>
          <w:tcPr>
            <w:tcW w:w="835" w:type="pct"/>
            <w:noWrap/>
          </w:tcPr>
          <w:p w14:paraId="3A055860" w14:textId="77A94391"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Original System Sold-to Customer Account Reference</w:t>
            </w:r>
          </w:p>
        </w:tc>
      </w:tr>
      <w:tr w:rsidR="003B76FF" w:rsidRPr="00EC4DEB" w14:paraId="677EF015" w14:textId="77777777" w:rsidTr="00D348C8">
        <w:tc>
          <w:tcPr>
            <w:tcW w:w="252" w:type="pct"/>
            <w:noWrap/>
          </w:tcPr>
          <w:p w14:paraId="25EB8FFE" w14:textId="33920FC8"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6</w:t>
            </w:r>
          </w:p>
        </w:tc>
        <w:tc>
          <w:tcPr>
            <w:tcW w:w="940" w:type="pct"/>
            <w:noWrap/>
          </w:tcPr>
          <w:p w14:paraId="58FFC955" w14:textId="3A0FD801" w:rsidR="005443CF" w:rsidRPr="00D16AD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BILL_CUSTOMER_ACCOUNT_NUMBER     </w:t>
            </w:r>
          </w:p>
        </w:tc>
        <w:tc>
          <w:tcPr>
            <w:tcW w:w="580" w:type="pct"/>
            <w:noWrap/>
          </w:tcPr>
          <w:p w14:paraId="67DB9559" w14:textId="56E5FE77"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240)</w:t>
            </w:r>
          </w:p>
        </w:tc>
        <w:tc>
          <w:tcPr>
            <w:tcW w:w="323" w:type="pct"/>
            <w:noWrap/>
          </w:tcPr>
          <w:p w14:paraId="6DFD5E81" w14:textId="50600135"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2C1F7FA3" w14:textId="2B7D377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4F7064F5" w14:textId="7FDDADCA"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ILL_CUSTOMER_ACCOUNT_NUMBER     </w:t>
            </w:r>
          </w:p>
        </w:tc>
        <w:tc>
          <w:tcPr>
            <w:tcW w:w="876" w:type="pct"/>
            <w:noWrap/>
          </w:tcPr>
          <w:p w14:paraId="25DDF58E" w14:textId="0604BC12"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ILL_CUSTOMER_ACCOUNT_NUMBER     </w:t>
            </w:r>
          </w:p>
        </w:tc>
        <w:tc>
          <w:tcPr>
            <w:tcW w:w="835" w:type="pct"/>
            <w:noWrap/>
          </w:tcPr>
          <w:p w14:paraId="4F22074D" w14:textId="674DEA2B"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Bill-to customer account number of the transaction.</w:t>
            </w:r>
          </w:p>
        </w:tc>
      </w:tr>
      <w:tr w:rsidR="005443CF" w:rsidRPr="00EC4DEB" w14:paraId="256D0452"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BCD510A" w14:textId="331D6583"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7</w:t>
            </w:r>
          </w:p>
        </w:tc>
        <w:tc>
          <w:tcPr>
            <w:tcW w:w="940" w:type="pct"/>
            <w:noWrap/>
          </w:tcPr>
          <w:p w14:paraId="5EAAA653" w14:textId="4EF26656" w:rsidR="005443CF" w:rsidRPr="00373F2A" w:rsidRDefault="0038164A"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ILL_CUSTOMER_SITE_NUMBER        </w:t>
            </w:r>
          </w:p>
        </w:tc>
        <w:tc>
          <w:tcPr>
            <w:tcW w:w="580" w:type="pct"/>
            <w:noWrap/>
          </w:tcPr>
          <w:p w14:paraId="53BBB91C" w14:textId="795B436C"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240)</w:t>
            </w:r>
          </w:p>
        </w:tc>
        <w:tc>
          <w:tcPr>
            <w:tcW w:w="323" w:type="pct"/>
            <w:noWrap/>
          </w:tcPr>
          <w:p w14:paraId="63B943C8" w14:textId="3D367FFE"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556A3CFA" w14:textId="074D066D"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67B21D2F" w14:textId="373B7EE2"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ILL_CUSTOMER_SITE_NUMBER        </w:t>
            </w:r>
          </w:p>
        </w:tc>
        <w:tc>
          <w:tcPr>
            <w:tcW w:w="876" w:type="pct"/>
            <w:noWrap/>
          </w:tcPr>
          <w:p w14:paraId="37167029" w14:textId="3346784C"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ILL_CUSTOMER_SITE_NUMBER        </w:t>
            </w:r>
          </w:p>
        </w:tc>
        <w:tc>
          <w:tcPr>
            <w:tcW w:w="835" w:type="pct"/>
            <w:noWrap/>
          </w:tcPr>
          <w:p w14:paraId="72D9B7CC" w14:textId="5933169A"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Bill-to customer site for the transaction.</w:t>
            </w:r>
          </w:p>
        </w:tc>
      </w:tr>
      <w:tr w:rsidR="003B76FF" w:rsidRPr="00EC4DEB" w14:paraId="5C0A617C" w14:textId="77777777" w:rsidTr="00D348C8">
        <w:tc>
          <w:tcPr>
            <w:tcW w:w="252" w:type="pct"/>
            <w:noWrap/>
          </w:tcPr>
          <w:p w14:paraId="624B9754" w14:textId="17F7081D"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8</w:t>
            </w:r>
          </w:p>
        </w:tc>
        <w:tc>
          <w:tcPr>
            <w:tcW w:w="940" w:type="pct"/>
            <w:noWrap/>
          </w:tcPr>
          <w:p w14:paraId="08F94DAE" w14:textId="5214AAEB" w:rsidR="005443CF" w:rsidRPr="00373F2A" w:rsidRDefault="0038164A"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ILL_CONTACT_PARTY_NUMBER        </w:t>
            </w:r>
          </w:p>
        </w:tc>
        <w:tc>
          <w:tcPr>
            <w:tcW w:w="580" w:type="pct"/>
            <w:noWrap/>
          </w:tcPr>
          <w:p w14:paraId="5F25CFB8" w14:textId="2228E5A9"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240)</w:t>
            </w:r>
          </w:p>
        </w:tc>
        <w:tc>
          <w:tcPr>
            <w:tcW w:w="323" w:type="pct"/>
            <w:noWrap/>
          </w:tcPr>
          <w:p w14:paraId="489EB8EF" w14:textId="15FF47C2"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0C2982AB" w14:textId="6A0523BA"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2F86856E" w14:textId="5AC45285"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ILL_CONTACT_PARTY_NUMBER        </w:t>
            </w:r>
          </w:p>
        </w:tc>
        <w:tc>
          <w:tcPr>
            <w:tcW w:w="876" w:type="pct"/>
            <w:noWrap/>
          </w:tcPr>
          <w:p w14:paraId="56B9A659" w14:textId="3AD63693"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BILL_CONTACT_PARTY_NUMBER        </w:t>
            </w:r>
          </w:p>
        </w:tc>
        <w:tc>
          <w:tcPr>
            <w:tcW w:w="835" w:type="pct"/>
            <w:noWrap/>
          </w:tcPr>
          <w:p w14:paraId="2B2F98EC" w14:textId="15C0DEDB"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Bill-to contact party for the transaction.</w:t>
            </w:r>
          </w:p>
        </w:tc>
      </w:tr>
      <w:tr w:rsidR="005443CF" w:rsidRPr="00EC4DEB" w14:paraId="309CEE1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54AC464" w14:textId="23324483"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9</w:t>
            </w:r>
          </w:p>
        </w:tc>
        <w:tc>
          <w:tcPr>
            <w:tcW w:w="940" w:type="pct"/>
            <w:noWrap/>
          </w:tcPr>
          <w:p w14:paraId="705CEAD8" w14:textId="2AE02CDB" w:rsidR="005443CF" w:rsidRPr="00373F2A" w:rsidRDefault="0038164A"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HIP_CUSTOMER_ACCOUNT_NUMBER     </w:t>
            </w:r>
          </w:p>
        </w:tc>
        <w:tc>
          <w:tcPr>
            <w:tcW w:w="580" w:type="pct"/>
            <w:noWrap/>
          </w:tcPr>
          <w:p w14:paraId="37AA5B5A" w14:textId="40399EC4"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240)</w:t>
            </w:r>
          </w:p>
        </w:tc>
        <w:tc>
          <w:tcPr>
            <w:tcW w:w="323" w:type="pct"/>
            <w:noWrap/>
          </w:tcPr>
          <w:p w14:paraId="1D7F6157" w14:textId="7D8C9FB7"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3AC611AF" w14:textId="2AD2B718"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5BA14090" w14:textId="4727B455"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HIP_CUSTOMER_ACCOUNT_NUMBER     </w:t>
            </w:r>
          </w:p>
        </w:tc>
        <w:tc>
          <w:tcPr>
            <w:tcW w:w="876" w:type="pct"/>
            <w:noWrap/>
          </w:tcPr>
          <w:p w14:paraId="5436B3EC" w14:textId="399478D8"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HIP_CUSTOMER_ACCOUNT_NUMBER     </w:t>
            </w:r>
          </w:p>
        </w:tc>
        <w:tc>
          <w:tcPr>
            <w:tcW w:w="835" w:type="pct"/>
            <w:noWrap/>
          </w:tcPr>
          <w:p w14:paraId="51A135E2" w14:textId="4CED900A"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Ship-to customer account for the transaction.</w:t>
            </w:r>
          </w:p>
        </w:tc>
      </w:tr>
      <w:tr w:rsidR="003B76FF" w:rsidRPr="00EC4DEB" w14:paraId="5F2F296A" w14:textId="77777777" w:rsidTr="00D348C8">
        <w:tc>
          <w:tcPr>
            <w:tcW w:w="252" w:type="pct"/>
            <w:noWrap/>
          </w:tcPr>
          <w:p w14:paraId="0F6639FA" w14:textId="50BBB04A"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0</w:t>
            </w:r>
          </w:p>
        </w:tc>
        <w:tc>
          <w:tcPr>
            <w:tcW w:w="940" w:type="pct"/>
            <w:noWrap/>
          </w:tcPr>
          <w:p w14:paraId="5FCAF4F3" w14:textId="3E046337" w:rsidR="005443CF" w:rsidRPr="00373F2A" w:rsidRDefault="0038164A"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HIP_CUSTOMER_SITE_NUMBER        </w:t>
            </w:r>
          </w:p>
        </w:tc>
        <w:tc>
          <w:tcPr>
            <w:tcW w:w="580" w:type="pct"/>
            <w:noWrap/>
          </w:tcPr>
          <w:p w14:paraId="0823F2E9" w14:textId="469995EE"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240)</w:t>
            </w:r>
          </w:p>
        </w:tc>
        <w:tc>
          <w:tcPr>
            <w:tcW w:w="323" w:type="pct"/>
            <w:noWrap/>
          </w:tcPr>
          <w:p w14:paraId="662A85F2" w14:textId="0D19956B"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086182B0" w14:textId="1724C03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1FDF5163" w14:textId="0A8D3D8C"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HIP_CUSTOMER_SITE_NUMBER        </w:t>
            </w:r>
          </w:p>
        </w:tc>
        <w:tc>
          <w:tcPr>
            <w:tcW w:w="876" w:type="pct"/>
            <w:noWrap/>
          </w:tcPr>
          <w:p w14:paraId="55420653" w14:textId="09BB7D09"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HIP_CUSTOMER_SITE_NUMBER        </w:t>
            </w:r>
          </w:p>
        </w:tc>
        <w:tc>
          <w:tcPr>
            <w:tcW w:w="835" w:type="pct"/>
            <w:noWrap/>
          </w:tcPr>
          <w:p w14:paraId="60F9834E" w14:textId="2EB3E356"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Ship-to customer site for the transaction.</w:t>
            </w:r>
          </w:p>
        </w:tc>
      </w:tr>
      <w:tr w:rsidR="005443CF" w:rsidRPr="00EC4DEB" w14:paraId="5FF51BF1"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F54BECC" w14:textId="56545C5B"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1</w:t>
            </w:r>
          </w:p>
        </w:tc>
        <w:tc>
          <w:tcPr>
            <w:tcW w:w="940" w:type="pct"/>
            <w:noWrap/>
          </w:tcPr>
          <w:p w14:paraId="6128522D" w14:textId="5BD1821A" w:rsidR="005443CF" w:rsidRPr="00373F2A" w:rsidRDefault="0038164A"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HIP_CONTACT_PARTY_NUMBER        </w:t>
            </w:r>
          </w:p>
        </w:tc>
        <w:tc>
          <w:tcPr>
            <w:tcW w:w="580" w:type="pct"/>
            <w:noWrap/>
          </w:tcPr>
          <w:p w14:paraId="62E57FC8" w14:textId="1644B265"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240)</w:t>
            </w:r>
          </w:p>
        </w:tc>
        <w:tc>
          <w:tcPr>
            <w:tcW w:w="323" w:type="pct"/>
            <w:noWrap/>
          </w:tcPr>
          <w:p w14:paraId="19640A07" w14:textId="647C7E84"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2DE17760" w14:textId="034CB95A"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3DAD66A1" w14:textId="594A5DE2"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HIP_CONTACT_PARTY_NUMBER        </w:t>
            </w:r>
          </w:p>
        </w:tc>
        <w:tc>
          <w:tcPr>
            <w:tcW w:w="876" w:type="pct"/>
            <w:noWrap/>
          </w:tcPr>
          <w:p w14:paraId="404716A4" w14:textId="50B85FB4"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HIP_CONTACT_PARTY_NUMBER        </w:t>
            </w:r>
          </w:p>
        </w:tc>
        <w:tc>
          <w:tcPr>
            <w:tcW w:w="835" w:type="pct"/>
            <w:noWrap/>
          </w:tcPr>
          <w:p w14:paraId="023C577E" w14:textId="5297BCA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Ship-to contact party for the transaction.</w:t>
            </w:r>
          </w:p>
        </w:tc>
      </w:tr>
      <w:tr w:rsidR="003B76FF" w:rsidRPr="00EC4DEB" w14:paraId="1470D654" w14:textId="77777777" w:rsidTr="00D348C8">
        <w:tc>
          <w:tcPr>
            <w:tcW w:w="252" w:type="pct"/>
            <w:noWrap/>
          </w:tcPr>
          <w:p w14:paraId="593DDBF8" w14:textId="222E70F3"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2</w:t>
            </w:r>
          </w:p>
        </w:tc>
        <w:tc>
          <w:tcPr>
            <w:tcW w:w="940" w:type="pct"/>
            <w:noWrap/>
          </w:tcPr>
          <w:p w14:paraId="352CADC2" w14:textId="30FFE02C" w:rsidR="005443CF" w:rsidRPr="00373F2A" w:rsidRDefault="0038164A"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OLD_CUSTOMER_ACCOUNT_NUMBER     </w:t>
            </w:r>
          </w:p>
        </w:tc>
        <w:tc>
          <w:tcPr>
            <w:tcW w:w="580" w:type="pct"/>
            <w:noWrap/>
          </w:tcPr>
          <w:p w14:paraId="0E12BE33" w14:textId="77218383"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240)</w:t>
            </w:r>
          </w:p>
        </w:tc>
        <w:tc>
          <w:tcPr>
            <w:tcW w:w="323" w:type="pct"/>
            <w:noWrap/>
          </w:tcPr>
          <w:p w14:paraId="00177263" w14:textId="5BBF381E"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1E8BFADC" w14:textId="17F6ACC4"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7B239AEB" w14:textId="4254A0A4"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OLD_CUSTOMER_ACCOUNT_NUMBER     </w:t>
            </w:r>
          </w:p>
        </w:tc>
        <w:tc>
          <w:tcPr>
            <w:tcW w:w="876" w:type="pct"/>
            <w:noWrap/>
          </w:tcPr>
          <w:p w14:paraId="1FFB1E69" w14:textId="7241ACE3"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OLD_CUSTOMER_ACCOUNT_NUMBER     </w:t>
            </w:r>
          </w:p>
        </w:tc>
        <w:tc>
          <w:tcPr>
            <w:tcW w:w="835" w:type="pct"/>
            <w:noWrap/>
          </w:tcPr>
          <w:p w14:paraId="7FCA717D" w14:textId="491C6784"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Value used to uniquely identify the Sold-to customer account for the transaction.</w:t>
            </w:r>
          </w:p>
        </w:tc>
      </w:tr>
      <w:tr w:rsidR="005443CF" w:rsidRPr="00EC4DEB" w14:paraId="7CA577EE"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7DB0931" w14:textId="61BC0885"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3</w:t>
            </w:r>
          </w:p>
        </w:tc>
        <w:tc>
          <w:tcPr>
            <w:tcW w:w="940" w:type="pct"/>
            <w:noWrap/>
          </w:tcPr>
          <w:p w14:paraId="38FC6AE0" w14:textId="5485E61E" w:rsidR="005443CF" w:rsidRPr="00373F2A" w:rsidRDefault="0038164A"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LINE_TYPE                        </w:t>
            </w:r>
          </w:p>
        </w:tc>
        <w:tc>
          <w:tcPr>
            <w:tcW w:w="580" w:type="pct"/>
            <w:noWrap/>
          </w:tcPr>
          <w:p w14:paraId="469CF78E" w14:textId="5CB3E37E"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20)</w:t>
            </w:r>
          </w:p>
        </w:tc>
        <w:tc>
          <w:tcPr>
            <w:tcW w:w="323" w:type="pct"/>
            <w:noWrap/>
          </w:tcPr>
          <w:p w14:paraId="0ED1D6CF" w14:textId="7C2B3801"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232A7CF9" w14:textId="5A391901"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Y</w:t>
            </w:r>
          </w:p>
        </w:tc>
        <w:tc>
          <w:tcPr>
            <w:tcW w:w="953" w:type="pct"/>
            <w:noWrap/>
          </w:tcPr>
          <w:p w14:paraId="300911A8" w14:textId="7B9E2F05"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LINE_TYPE                        </w:t>
            </w:r>
          </w:p>
        </w:tc>
        <w:tc>
          <w:tcPr>
            <w:tcW w:w="876" w:type="pct"/>
            <w:noWrap/>
          </w:tcPr>
          <w:p w14:paraId="66F73285" w14:textId="6155A54A"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LINE_TYPE                        </w:t>
            </w:r>
          </w:p>
        </w:tc>
        <w:tc>
          <w:tcPr>
            <w:tcW w:w="835" w:type="pct"/>
            <w:noWrap/>
          </w:tcPr>
          <w:p w14:paraId="345A0603" w14:textId="74DF323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ype of transaction line. Valid values are LINE, TAX, FREIGHT, and CHARGES.</w:t>
            </w:r>
          </w:p>
        </w:tc>
      </w:tr>
      <w:tr w:rsidR="003B76FF" w:rsidRPr="00EC4DEB" w14:paraId="62E8FF8F" w14:textId="77777777" w:rsidTr="00D348C8">
        <w:tc>
          <w:tcPr>
            <w:tcW w:w="252" w:type="pct"/>
            <w:noWrap/>
          </w:tcPr>
          <w:p w14:paraId="72F6D34E" w14:textId="31968E06"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4</w:t>
            </w:r>
          </w:p>
        </w:tc>
        <w:tc>
          <w:tcPr>
            <w:tcW w:w="940" w:type="pct"/>
            <w:noWrap/>
          </w:tcPr>
          <w:p w14:paraId="02153C45" w14:textId="5724DEEF" w:rsidR="005443CF" w:rsidRPr="00373F2A" w:rsidRDefault="0038164A"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DESCRIPTION                      </w:t>
            </w:r>
          </w:p>
        </w:tc>
        <w:tc>
          <w:tcPr>
            <w:tcW w:w="580" w:type="pct"/>
            <w:noWrap/>
          </w:tcPr>
          <w:p w14:paraId="03B5C9F5" w14:textId="7ECEEF8F"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240)</w:t>
            </w:r>
          </w:p>
        </w:tc>
        <w:tc>
          <w:tcPr>
            <w:tcW w:w="323" w:type="pct"/>
            <w:noWrap/>
          </w:tcPr>
          <w:p w14:paraId="701179E5" w14:textId="63C93310"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697E385F" w14:textId="5B81138D"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Y</w:t>
            </w:r>
          </w:p>
        </w:tc>
        <w:tc>
          <w:tcPr>
            <w:tcW w:w="953" w:type="pct"/>
            <w:noWrap/>
          </w:tcPr>
          <w:p w14:paraId="2A457EB0" w14:textId="46221E7F"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DESCRIPTION                      </w:t>
            </w:r>
          </w:p>
        </w:tc>
        <w:tc>
          <w:tcPr>
            <w:tcW w:w="876" w:type="pct"/>
            <w:noWrap/>
          </w:tcPr>
          <w:p w14:paraId="4719E82D" w14:textId="51E36D19"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DESCRIPTION                      </w:t>
            </w:r>
          </w:p>
        </w:tc>
        <w:tc>
          <w:tcPr>
            <w:tcW w:w="835" w:type="pct"/>
            <w:noWrap/>
          </w:tcPr>
          <w:p w14:paraId="47ECCFB4" w14:textId="1667575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Description of the transaction line.</w:t>
            </w:r>
          </w:p>
        </w:tc>
      </w:tr>
      <w:tr w:rsidR="005443CF" w:rsidRPr="00EC4DEB" w14:paraId="3A5E941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FA1029E" w14:textId="158F9F12"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5</w:t>
            </w:r>
          </w:p>
        </w:tc>
        <w:tc>
          <w:tcPr>
            <w:tcW w:w="940" w:type="pct"/>
            <w:noWrap/>
          </w:tcPr>
          <w:p w14:paraId="7EEE2FED" w14:textId="7A3063B4" w:rsidR="005443CF" w:rsidRPr="00373F2A" w:rsidRDefault="0038164A"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URRENCY_CODE                    </w:t>
            </w:r>
          </w:p>
        </w:tc>
        <w:tc>
          <w:tcPr>
            <w:tcW w:w="580" w:type="pct"/>
            <w:noWrap/>
          </w:tcPr>
          <w:p w14:paraId="12B190B6" w14:textId="529F5137"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15)</w:t>
            </w:r>
          </w:p>
        </w:tc>
        <w:tc>
          <w:tcPr>
            <w:tcW w:w="323" w:type="pct"/>
            <w:noWrap/>
          </w:tcPr>
          <w:p w14:paraId="4109421A" w14:textId="44FB90E2"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1B39AAD3" w14:textId="01D80069"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Y</w:t>
            </w:r>
          </w:p>
        </w:tc>
        <w:tc>
          <w:tcPr>
            <w:tcW w:w="953" w:type="pct"/>
            <w:noWrap/>
          </w:tcPr>
          <w:p w14:paraId="0E5B3028" w14:textId="6E4C6B55"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URRENCY_CODE                    </w:t>
            </w:r>
          </w:p>
        </w:tc>
        <w:tc>
          <w:tcPr>
            <w:tcW w:w="876" w:type="pct"/>
            <w:noWrap/>
          </w:tcPr>
          <w:p w14:paraId="5B53174A" w14:textId="1E5CF00D"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URRENCY_CODE                    </w:t>
            </w:r>
          </w:p>
        </w:tc>
        <w:tc>
          <w:tcPr>
            <w:tcW w:w="835" w:type="pct"/>
            <w:noWrap/>
          </w:tcPr>
          <w:p w14:paraId="1DB16AE5" w14:textId="0283C58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br/>
              <w:t>Currency code of the currency on the transaction line.</w:t>
            </w:r>
          </w:p>
        </w:tc>
      </w:tr>
      <w:tr w:rsidR="003B76FF" w:rsidRPr="00EC4DEB" w14:paraId="3D877724" w14:textId="77777777" w:rsidTr="00D348C8">
        <w:tc>
          <w:tcPr>
            <w:tcW w:w="252" w:type="pct"/>
            <w:noWrap/>
          </w:tcPr>
          <w:p w14:paraId="5963A8A4" w14:textId="143EAFA8"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6</w:t>
            </w:r>
          </w:p>
        </w:tc>
        <w:tc>
          <w:tcPr>
            <w:tcW w:w="940" w:type="pct"/>
            <w:noWrap/>
          </w:tcPr>
          <w:p w14:paraId="5F499290" w14:textId="6CEA9204" w:rsidR="005443CF" w:rsidRPr="00373F2A" w:rsidRDefault="0038164A"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ONVERSION_TYPE                  </w:t>
            </w:r>
          </w:p>
        </w:tc>
        <w:tc>
          <w:tcPr>
            <w:tcW w:w="580" w:type="pct"/>
            <w:noWrap/>
          </w:tcPr>
          <w:p w14:paraId="2488893D" w14:textId="54EEE681"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30)</w:t>
            </w:r>
          </w:p>
        </w:tc>
        <w:tc>
          <w:tcPr>
            <w:tcW w:w="323" w:type="pct"/>
            <w:noWrap/>
          </w:tcPr>
          <w:p w14:paraId="2505A45B" w14:textId="6C0DC085"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647EFD90" w14:textId="370B14AD"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Y</w:t>
            </w:r>
          </w:p>
        </w:tc>
        <w:tc>
          <w:tcPr>
            <w:tcW w:w="953" w:type="pct"/>
            <w:noWrap/>
          </w:tcPr>
          <w:p w14:paraId="76D27A97" w14:textId="24356608"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ONVERSION_TYPE                  </w:t>
            </w:r>
          </w:p>
        </w:tc>
        <w:tc>
          <w:tcPr>
            <w:tcW w:w="876" w:type="pct"/>
            <w:noWrap/>
          </w:tcPr>
          <w:p w14:paraId="03B5E7AC" w14:textId="7735FADA"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ONVERSION_TYPE                  </w:t>
            </w:r>
          </w:p>
        </w:tc>
        <w:tc>
          <w:tcPr>
            <w:tcW w:w="835" w:type="pct"/>
            <w:noWrap/>
          </w:tcPr>
          <w:p w14:paraId="74856BDA" w14:textId="6F491B5C"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nversion type for the currency on the transaction line.</w:t>
            </w:r>
            <w:r>
              <w:rPr>
                <w:rFonts w:ascii="Calibri Light" w:hAnsi="Calibri Light" w:cs="Calibri Light"/>
                <w:color w:val="000000"/>
                <w:sz w:val="16"/>
                <w:szCs w:val="16"/>
              </w:rPr>
              <w:br/>
            </w:r>
            <w:r>
              <w:rPr>
                <w:rFonts w:ascii="Calibri Light" w:hAnsi="Calibri Light" w:cs="Calibri Light"/>
                <w:color w:val="000000"/>
                <w:sz w:val="16"/>
                <w:szCs w:val="16"/>
              </w:rPr>
              <w:br/>
              <w:t xml:space="preserve">Use a conversion type of User, if this is the ledger currency or if you want to </w:t>
            </w:r>
            <w:r>
              <w:rPr>
                <w:rFonts w:ascii="Calibri Light" w:hAnsi="Calibri Light" w:cs="Calibri Light"/>
                <w:color w:val="000000"/>
                <w:sz w:val="16"/>
                <w:szCs w:val="16"/>
              </w:rPr>
              <w:lastRenderedPageBreak/>
              <w:t>provide a currency conversion rate for the interface record.</w:t>
            </w:r>
          </w:p>
        </w:tc>
      </w:tr>
      <w:tr w:rsidR="005443CF" w:rsidRPr="00EC4DEB" w14:paraId="596FDDC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0F27E1E" w14:textId="62AB7C13"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37</w:t>
            </w:r>
          </w:p>
        </w:tc>
        <w:tc>
          <w:tcPr>
            <w:tcW w:w="940" w:type="pct"/>
            <w:noWrap/>
          </w:tcPr>
          <w:p w14:paraId="41DCF6CD" w14:textId="11FA2A45" w:rsidR="005443CF" w:rsidRPr="00373F2A" w:rsidRDefault="0038164A"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ONVERSION_DATE                  </w:t>
            </w:r>
          </w:p>
        </w:tc>
        <w:tc>
          <w:tcPr>
            <w:tcW w:w="580" w:type="pct"/>
            <w:noWrap/>
          </w:tcPr>
          <w:p w14:paraId="54F4EF43" w14:textId="5ED7A9E5"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ATE</w:t>
            </w:r>
          </w:p>
        </w:tc>
        <w:tc>
          <w:tcPr>
            <w:tcW w:w="323" w:type="pct"/>
            <w:noWrap/>
          </w:tcPr>
          <w:p w14:paraId="538BC08B" w14:textId="129DAD41"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33668138" w14:textId="084EDFC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N</w:t>
            </w:r>
          </w:p>
        </w:tc>
        <w:tc>
          <w:tcPr>
            <w:tcW w:w="953" w:type="pct"/>
            <w:noWrap/>
          </w:tcPr>
          <w:p w14:paraId="7E780A52" w14:textId="399E5419"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ONVERSION_DATE                  </w:t>
            </w:r>
          </w:p>
        </w:tc>
        <w:tc>
          <w:tcPr>
            <w:tcW w:w="876" w:type="pct"/>
            <w:noWrap/>
          </w:tcPr>
          <w:p w14:paraId="5E30E8D8" w14:textId="326C2ECE"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ONVERSION_DATE                  </w:t>
            </w:r>
          </w:p>
        </w:tc>
        <w:tc>
          <w:tcPr>
            <w:tcW w:w="835" w:type="pct"/>
            <w:noWrap/>
          </w:tcPr>
          <w:p w14:paraId="15618674" w14:textId="15F23724"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Date used to calculate the currency conversion rate.</w:t>
            </w:r>
            <w:r>
              <w:rPr>
                <w:rFonts w:ascii="Calibri Light" w:hAnsi="Calibri Light" w:cs="Calibri Light"/>
                <w:color w:val="000000"/>
                <w:sz w:val="16"/>
                <w:szCs w:val="16"/>
              </w:rPr>
              <w:br/>
            </w:r>
            <w:r>
              <w:rPr>
                <w:rFonts w:ascii="Calibri Light" w:hAnsi="Calibri Light" w:cs="Calibri Light"/>
                <w:color w:val="000000"/>
                <w:sz w:val="16"/>
                <w:szCs w:val="16"/>
              </w:rPr>
              <w:br/>
              <w:t>Provide a value in the format YYYY/MM/DD.</w:t>
            </w:r>
          </w:p>
        </w:tc>
      </w:tr>
      <w:tr w:rsidR="003B76FF" w:rsidRPr="00EC4DEB" w14:paraId="2D326D64" w14:textId="77777777" w:rsidTr="00D348C8">
        <w:tc>
          <w:tcPr>
            <w:tcW w:w="252" w:type="pct"/>
            <w:noWrap/>
          </w:tcPr>
          <w:p w14:paraId="339B88F0" w14:textId="083A19ED" w:rsidR="005443CF" w:rsidRPr="00806757"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8</w:t>
            </w:r>
          </w:p>
        </w:tc>
        <w:tc>
          <w:tcPr>
            <w:tcW w:w="940" w:type="pct"/>
            <w:noWrap/>
          </w:tcPr>
          <w:p w14:paraId="70E125C4" w14:textId="02D0BD84" w:rsidR="005443CF" w:rsidRPr="00373F2A" w:rsidRDefault="0038164A"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ONVERSION_RATE                  </w:t>
            </w:r>
          </w:p>
        </w:tc>
        <w:tc>
          <w:tcPr>
            <w:tcW w:w="580" w:type="pct"/>
            <w:noWrap/>
          </w:tcPr>
          <w:p w14:paraId="0872D475" w14:textId="2630E613"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UMBER</w:t>
            </w:r>
          </w:p>
        </w:tc>
        <w:tc>
          <w:tcPr>
            <w:tcW w:w="323" w:type="pct"/>
            <w:noWrap/>
          </w:tcPr>
          <w:p w14:paraId="384D308C" w14:textId="3CF72E9C"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41" w:type="pct"/>
            <w:noWrap/>
          </w:tcPr>
          <w:p w14:paraId="044C2C80" w14:textId="6A8B23B8"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5443CF">
              <w:rPr>
                <w:rFonts w:asciiTheme="majorHAnsi" w:hAnsiTheme="majorHAnsi" w:cstheme="majorHAnsi"/>
                <w:color w:val="000000"/>
                <w:sz w:val="16"/>
                <w:szCs w:val="16"/>
              </w:rPr>
              <w:t xml:space="preserve">  </w:t>
            </w:r>
            <w:r w:rsidR="003A0B3C">
              <w:rPr>
                <w:rFonts w:asciiTheme="majorHAnsi" w:hAnsiTheme="majorHAnsi" w:cstheme="majorHAnsi"/>
                <w:color w:val="000000"/>
                <w:sz w:val="16"/>
                <w:szCs w:val="16"/>
              </w:rPr>
              <w:t>Y</w:t>
            </w:r>
          </w:p>
        </w:tc>
        <w:tc>
          <w:tcPr>
            <w:tcW w:w="953" w:type="pct"/>
            <w:noWrap/>
          </w:tcPr>
          <w:p w14:paraId="7953E278" w14:textId="3ED42DCC"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ONVERSION_RATE                  </w:t>
            </w:r>
          </w:p>
        </w:tc>
        <w:tc>
          <w:tcPr>
            <w:tcW w:w="876" w:type="pct"/>
            <w:noWrap/>
          </w:tcPr>
          <w:p w14:paraId="222409BC" w14:textId="753F9743" w:rsidR="005443CF" w:rsidRPr="00357BB2" w:rsidRDefault="006F1677"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ONVERSION_RATE                  </w:t>
            </w:r>
          </w:p>
        </w:tc>
        <w:tc>
          <w:tcPr>
            <w:tcW w:w="835" w:type="pct"/>
            <w:noWrap/>
          </w:tcPr>
          <w:p w14:paraId="5B9639C0" w14:textId="63F3E463"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Conversion rate for the currency on the transaction line.</w:t>
            </w:r>
            <w:r>
              <w:rPr>
                <w:rFonts w:ascii="Calibri Light" w:hAnsi="Calibri Light" w:cs="Calibri Light"/>
                <w:color w:val="000000"/>
                <w:sz w:val="16"/>
                <w:szCs w:val="16"/>
              </w:rPr>
              <w:br/>
            </w:r>
            <w:r>
              <w:rPr>
                <w:rFonts w:ascii="Calibri Light" w:hAnsi="Calibri Light" w:cs="Calibri Light"/>
                <w:color w:val="000000"/>
                <w:sz w:val="16"/>
                <w:szCs w:val="16"/>
              </w:rPr>
              <w:br/>
              <w:t>You must provide a conversion rate if the currency code on this transaction line is not the ledger currency.</w:t>
            </w:r>
            <w:r>
              <w:rPr>
                <w:rFonts w:ascii="Calibri Light" w:hAnsi="Calibri Light" w:cs="Calibri Light"/>
                <w:color w:val="000000"/>
                <w:sz w:val="16"/>
                <w:szCs w:val="16"/>
              </w:rPr>
              <w:br/>
            </w:r>
            <w:r>
              <w:rPr>
                <w:rFonts w:ascii="Calibri Light" w:hAnsi="Calibri Light" w:cs="Calibri Light"/>
                <w:color w:val="000000"/>
                <w:sz w:val="16"/>
                <w:szCs w:val="16"/>
              </w:rPr>
              <w:br/>
              <w:t>If the currency code on this transaction line is the ledger currency, enter the value 1.</w:t>
            </w:r>
          </w:p>
        </w:tc>
      </w:tr>
      <w:tr w:rsidR="005443CF" w:rsidRPr="00EC4DEB" w14:paraId="67083A6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A483E88" w14:textId="1E8D9770" w:rsidR="005443CF" w:rsidRPr="00176064"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9</w:t>
            </w:r>
          </w:p>
        </w:tc>
        <w:tc>
          <w:tcPr>
            <w:tcW w:w="940" w:type="pct"/>
            <w:noWrap/>
          </w:tcPr>
          <w:p w14:paraId="5093D5DA" w14:textId="1D4B999F" w:rsidR="005443CF" w:rsidRPr="00176064"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RX_LINE_AMOUNT                  </w:t>
            </w:r>
          </w:p>
        </w:tc>
        <w:tc>
          <w:tcPr>
            <w:tcW w:w="580" w:type="pct"/>
            <w:noWrap/>
          </w:tcPr>
          <w:p w14:paraId="527FDBFE" w14:textId="06027EF9"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0E278A46" w14:textId="28CDD3C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DF06198" w14:textId="1A231685" w:rsidR="005443CF" w:rsidRPr="005443CF" w:rsidRDefault="00CA591A"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Y</w:t>
            </w:r>
          </w:p>
        </w:tc>
        <w:tc>
          <w:tcPr>
            <w:tcW w:w="953" w:type="pct"/>
            <w:noWrap/>
          </w:tcPr>
          <w:p w14:paraId="29DCC69B" w14:textId="065F6E86"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RX_LINE_AMOUNT                  </w:t>
            </w:r>
          </w:p>
        </w:tc>
        <w:tc>
          <w:tcPr>
            <w:tcW w:w="876" w:type="pct"/>
            <w:noWrap/>
          </w:tcPr>
          <w:p w14:paraId="15BBFF9A" w14:textId="5DB754B5"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RX_LINE_AMOUNT                  </w:t>
            </w:r>
          </w:p>
        </w:tc>
        <w:tc>
          <w:tcPr>
            <w:tcW w:w="835" w:type="pct"/>
            <w:noWrap/>
          </w:tcPr>
          <w:p w14:paraId="684981DF" w14:textId="3E43892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mount of this transaction line.</w:t>
            </w:r>
            <w:r>
              <w:rPr>
                <w:rFonts w:ascii="Calibri Light" w:hAnsi="Calibri Light" w:cs="Calibri Light"/>
                <w:color w:val="000000"/>
                <w:sz w:val="16"/>
                <w:szCs w:val="16"/>
              </w:rPr>
              <w:br/>
            </w:r>
            <w:r>
              <w:rPr>
                <w:rFonts w:ascii="Calibri Light" w:hAnsi="Calibri Light" w:cs="Calibri Light"/>
                <w:color w:val="000000"/>
                <w:sz w:val="16"/>
                <w:szCs w:val="16"/>
              </w:rPr>
              <w:br/>
              <w:t>Do not use thousand separators. Only use '.' or ',' as the decimal character.</w:t>
            </w:r>
          </w:p>
        </w:tc>
      </w:tr>
      <w:tr w:rsidR="003B76FF" w:rsidRPr="00EC4DEB" w14:paraId="6C4680D7" w14:textId="77777777" w:rsidTr="00D348C8">
        <w:tc>
          <w:tcPr>
            <w:tcW w:w="252" w:type="pct"/>
            <w:noWrap/>
          </w:tcPr>
          <w:p w14:paraId="7BBC55D0" w14:textId="3FF1A803" w:rsidR="005443CF" w:rsidRPr="00176064"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0</w:t>
            </w:r>
          </w:p>
        </w:tc>
        <w:tc>
          <w:tcPr>
            <w:tcW w:w="940" w:type="pct"/>
            <w:noWrap/>
          </w:tcPr>
          <w:p w14:paraId="033507F9" w14:textId="5A4AC69E" w:rsidR="005443CF" w:rsidRPr="00176064"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QUANTITY                         </w:t>
            </w:r>
          </w:p>
        </w:tc>
        <w:tc>
          <w:tcPr>
            <w:tcW w:w="580" w:type="pct"/>
            <w:noWrap/>
          </w:tcPr>
          <w:p w14:paraId="247F953B" w14:textId="5BA7FBF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4D8CADA2" w14:textId="5679033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8EE0F59" w14:textId="6B32941C"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FCF8799" w14:textId="028856E7"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QUANTITY                         </w:t>
            </w:r>
          </w:p>
        </w:tc>
        <w:tc>
          <w:tcPr>
            <w:tcW w:w="876" w:type="pct"/>
            <w:noWrap/>
          </w:tcPr>
          <w:p w14:paraId="6791D03F" w14:textId="4F0A10CE"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QUANTITY                         </w:t>
            </w:r>
          </w:p>
        </w:tc>
        <w:tc>
          <w:tcPr>
            <w:tcW w:w="835" w:type="pct"/>
            <w:noWrap/>
          </w:tcPr>
          <w:p w14:paraId="5FEEEEA8" w14:textId="0E7642FB"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Either the number of units shipped on this transaction line, or the number of units on this credit memo line.</w:t>
            </w:r>
            <w:r>
              <w:rPr>
                <w:rFonts w:ascii="Calibri Light" w:hAnsi="Calibri Light" w:cs="Calibri Light"/>
                <w:color w:val="000000"/>
                <w:sz w:val="16"/>
                <w:szCs w:val="16"/>
              </w:rPr>
              <w:br/>
            </w:r>
            <w:r>
              <w:rPr>
                <w:rFonts w:ascii="Calibri Light" w:hAnsi="Calibri Light" w:cs="Calibri Light"/>
                <w:color w:val="000000"/>
                <w:sz w:val="16"/>
                <w:szCs w:val="16"/>
              </w:rPr>
              <w:br/>
              <w:t>Do not use thousand separators. Only use '.' or ',' for decimal character</w:t>
            </w:r>
          </w:p>
        </w:tc>
      </w:tr>
      <w:tr w:rsidR="005443CF" w:rsidRPr="00EC4DEB" w14:paraId="0E0CDB59"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7B9FCD4" w14:textId="19F1DFEE" w:rsidR="005443CF" w:rsidRPr="00176064"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1</w:t>
            </w:r>
          </w:p>
        </w:tc>
        <w:tc>
          <w:tcPr>
            <w:tcW w:w="940" w:type="pct"/>
            <w:noWrap/>
          </w:tcPr>
          <w:p w14:paraId="45253D49" w14:textId="3614B929" w:rsidR="005443CF" w:rsidRPr="00176064"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QUANTITY_ORDERED                 </w:t>
            </w:r>
          </w:p>
        </w:tc>
        <w:tc>
          <w:tcPr>
            <w:tcW w:w="580" w:type="pct"/>
            <w:noWrap/>
          </w:tcPr>
          <w:p w14:paraId="40AD056B" w14:textId="7C88B86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48B5A2ED" w14:textId="2418618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B383BC1" w14:textId="6C366D3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7595D44" w14:textId="66878A11"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QUANTITY_ORDERED                 </w:t>
            </w:r>
          </w:p>
        </w:tc>
        <w:tc>
          <w:tcPr>
            <w:tcW w:w="876" w:type="pct"/>
            <w:noWrap/>
          </w:tcPr>
          <w:p w14:paraId="7A5BC0CF" w14:textId="4221FB96"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QUANTITY_ORDERED                 </w:t>
            </w:r>
          </w:p>
        </w:tc>
        <w:tc>
          <w:tcPr>
            <w:tcW w:w="835" w:type="pct"/>
            <w:noWrap/>
          </w:tcPr>
          <w:p w14:paraId="2D00AD80" w14:textId="0B6FFAF3"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Original number of units that customer sales ordered for this transaction.</w:t>
            </w:r>
            <w:r>
              <w:rPr>
                <w:rFonts w:ascii="Calibri Light" w:hAnsi="Calibri Light" w:cs="Calibri Light"/>
                <w:color w:val="000000"/>
                <w:sz w:val="16"/>
                <w:szCs w:val="16"/>
              </w:rPr>
              <w:br/>
            </w:r>
            <w:r>
              <w:rPr>
                <w:rFonts w:ascii="Calibri Light" w:hAnsi="Calibri Light" w:cs="Calibri Light"/>
                <w:color w:val="000000"/>
                <w:sz w:val="16"/>
                <w:szCs w:val="16"/>
              </w:rPr>
              <w:br/>
              <w:t>Do not use thousand separators. Only use '.' or ',' as the decimal character.</w:t>
            </w:r>
          </w:p>
        </w:tc>
      </w:tr>
      <w:tr w:rsidR="003B76FF" w:rsidRPr="00EC4DEB" w14:paraId="72682FB6" w14:textId="77777777" w:rsidTr="00D348C8">
        <w:tc>
          <w:tcPr>
            <w:tcW w:w="252" w:type="pct"/>
            <w:noWrap/>
          </w:tcPr>
          <w:p w14:paraId="6DB1A924" w14:textId="61FAF479" w:rsidR="005443CF" w:rsidRPr="00176064"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2</w:t>
            </w:r>
          </w:p>
        </w:tc>
        <w:tc>
          <w:tcPr>
            <w:tcW w:w="940" w:type="pct"/>
            <w:noWrap/>
          </w:tcPr>
          <w:p w14:paraId="53B2C93B" w14:textId="0C2AA126" w:rsidR="005443CF" w:rsidRPr="00176064"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NIT_SELLING_PRICE               </w:t>
            </w:r>
          </w:p>
        </w:tc>
        <w:tc>
          <w:tcPr>
            <w:tcW w:w="580" w:type="pct"/>
            <w:noWrap/>
          </w:tcPr>
          <w:p w14:paraId="0CDEBFB8" w14:textId="502F578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586D9CCE" w14:textId="433D6F2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0257610" w14:textId="370DE3F0"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82EF484" w14:textId="7FE8089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NIT_SELLING_PRICE               </w:t>
            </w:r>
          </w:p>
        </w:tc>
        <w:tc>
          <w:tcPr>
            <w:tcW w:w="876" w:type="pct"/>
            <w:noWrap/>
          </w:tcPr>
          <w:p w14:paraId="7C674856" w14:textId="625061C1"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NIT_SELLING_PRICE               </w:t>
            </w:r>
          </w:p>
        </w:tc>
        <w:tc>
          <w:tcPr>
            <w:tcW w:w="835" w:type="pct"/>
            <w:noWrap/>
          </w:tcPr>
          <w:p w14:paraId="214F1869" w14:textId="15DDF565"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Selling price per unit.</w:t>
            </w:r>
            <w:r>
              <w:rPr>
                <w:rFonts w:ascii="Calibri Light" w:hAnsi="Calibri Light" w:cs="Calibri Light"/>
                <w:color w:val="000000"/>
                <w:sz w:val="16"/>
                <w:szCs w:val="16"/>
              </w:rPr>
              <w:br/>
            </w:r>
            <w:r>
              <w:rPr>
                <w:rFonts w:ascii="Calibri Light" w:hAnsi="Calibri Light" w:cs="Calibri Light"/>
                <w:color w:val="000000"/>
                <w:sz w:val="16"/>
                <w:szCs w:val="16"/>
              </w:rPr>
              <w:br/>
              <w:t xml:space="preserve">If the line type is LINE or CHARGES, or you are passing </w:t>
            </w:r>
            <w:r>
              <w:rPr>
                <w:rFonts w:ascii="Calibri Light" w:hAnsi="Calibri Light" w:cs="Calibri Light"/>
                <w:color w:val="000000"/>
                <w:sz w:val="16"/>
                <w:szCs w:val="16"/>
              </w:rPr>
              <w:lastRenderedPageBreak/>
              <w:t>header freight, this column is optional. If the line type is TAX or you are passing freight for a specific line, do not enter a value.</w:t>
            </w:r>
            <w:r>
              <w:rPr>
                <w:rFonts w:ascii="Calibri Light" w:hAnsi="Calibri Light" w:cs="Calibri Light"/>
                <w:color w:val="000000"/>
                <w:sz w:val="16"/>
                <w:szCs w:val="16"/>
              </w:rPr>
              <w:br/>
            </w:r>
            <w:r>
              <w:rPr>
                <w:rFonts w:ascii="Calibri Light" w:hAnsi="Calibri Light" w:cs="Calibri Light"/>
                <w:color w:val="000000"/>
                <w:sz w:val="16"/>
                <w:szCs w:val="16"/>
              </w:rPr>
              <w:br/>
              <w:t>Do not use thousand separators. Only use '.' or ',' as the decimal character.</w:t>
            </w:r>
          </w:p>
        </w:tc>
      </w:tr>
      <w:tr w:rsidR="005443CF" w:rsidRPr="00EC4DEB" w14:paraId="51FFB1D3"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20F89DF" w14:textId="7F1BF210" w:rsidR="005443CF" w:rsidRPr="00176064"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43</w:t>
            </w:r>
          </w:p>
        </w:tc>
        <w:tc>
          <w:tcPr>
            <w:tcW w:w="940" w:type="pct"/>
            <w:noWrap/>
          </w:tcPr>
          <w:p w14:paraId="59291337" w14:textId="51619298" w:rsidR="005443CF" w:rsidRPr="00176064"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NIT_STANDARD_PRICE              </w:t>
            </w:r>
          </w:p>
        </w:tc>
        <w:tc>
          <w:tcPr>
            <w:tcW w:w="580" w:type="pct"/>
            <w:noWrap/>
          </w:tcPr>
          <w:p w14:paraId="17D311B4" w14:textId="355EBB7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175AEF60" w14:textId="0E4A602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69DE635" w14:textId="13A6F6B3"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29538CD" w14:textId="7CDB5485"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NIT_STANDARD_PRICE              </w:t>
            </w:r>
          </w:p>
        </w:tc>
        <w:tc>
          <w:tcPr>
            <w:tcW w:w="876" w:type="pct"/>
            <w:noWrap/>
          </w:tcPr>
          <w:p w14:paraId="71B0D721" w14:textId="797097D3"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NIT_STANDARD_PRICE              </w:t>
            </w:r>
          </w:p>
        </w:tc>
        <w:tc>
          <w:tcPr>
            <w:tcW w:w="835" w:type="pct"/>
            <w:noWrap/>
          </w:tcPr>
          <w:p w14:paraId="2839F1D8" w14:textId="6921B29A"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Sales item standard price per unit in inventory.</w:t>
            </w:r>
            <w:r>
              <w:rPr>
                <w:rFonts w:ascii="Calibri Light" w:hAnsi="Calibri Light" w:cs="Calibri Light"/>
                <w:color w:val="000000"/>
                <w:sz w:val="16"/>
                <w:szCs w:val="16"/>
              </w:rPr>
              <w:br/>
            </w:r>
            <w:r>
              <w:rPr>
                <w:rFonts w:ascii="Calibri Light" w:hAnsi="Calibri Light" w:cs="Calibri Light"/>
                <w:color w:val="000000"/>
                <w:sz w:val="16"/>
                <w:szCs w:val="16"/>
              </w:rPr>
              <w:br/>
              <w:t>Do not use thousand separators. Only use '.' or ',' as the decimal character.</w:t>
            </w:r>
          </w:p>
        </w:tc>
      </w:tr>
      <w:tr w:rsidR="003B76FF" w:rsidRPr="00EC4DEB" w14:paraId="284BC1C7" w14:textId="77777777" w:rsidTr="00D348C8">
        <w:tc>
          <w:tcPr>
            <w:tcW w:w="252" w:type="pct"/>
            <w:noWrap/>
          </w:tcPr>
          <w:p w14:paraId="3D3048CA" w14:textId="4CCDA2F3" w:rsidR="005443CF" w:rsidRPr="00176064"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4</w:t>
            </w:r>
          </w:p>
        </w:tc>
        <w:tc>
          <w:tcPr>
            <w:tcW w:w="940" w:type="pct"/>
            <w:noWrap/>
          </w:tcPr>
          <w:p w14:paraId="0065522A" w14:textId="1F09BC14" w:rsidR="005443CF" w:rsidRPr="00176064"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CONTEXT           </w:t>
            </w:r>
          </w:p>
        </w:tc>
        <w:tc>
          <w:tcPr>
            <w:tcW w:w="580" w:type="pct"/>
            <w:noWrap/>
          </w:tcPr>
          <w:p w14:paraId="4A0DD47F" w14:textId="4742C06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0F9DF1AB" w14:textId="66DBE8BC"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94CF3B4" w14:textId="12A4B412"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82E1E46" w14:textId="38BEDAA7"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CONTEXT           </w:t>
            </w:r>
          </w:p>
        </w:tc>
        <w:tc>
          <w:tcPr>
            <w:tcW w:w="876" w:type="pct"/>
            <w:noWrap/>
          </w:tcPr>
          <w:p w14:paraId="7C4C541E" w14:textId="30E562CC"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CONTEXT           </w:t>
            </w:r>
          </w:p>
        </w:tc>
        <w:tc>
          <w:tcPr>
            <w:tcW w:w="835" w:type="pct"/>
            <w:noWrap/>
          </w:tcPr>
          <w:p w14:paraId="17440A4C" w14:textId="5E444D6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Context of the Line Transactions descriptive flexfield used to hold user-defined information for the current table. Enter a value if this field is enabled.</w:t>
            </w:r>
          </w:p>
        </w:tc>
      </w:tr>
      <w:tr w:rsidR="005443CF" w:rsidRPr="00EC4DEB" w14:paraId="2A9ED859"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61C2BB9" w14:textId="7D5B91B5" w:rsidR="005443CF" w:rsidRPr="00176064"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5</w:t>
            </w:r>
          </w:p>
        </w:tc>
        <w:tc>
          <w:tcPr>
            <w:tcW w:w="940" w:type="pct"/>
            <w:noWrap/>
          </w:tcPr>
          <w:p w14:paraId="71C61891" w14:textId="18AADA53" w:rsidR="005443CF" w:rsidRPr="00176064"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        </w:t>
            </w:r>
          </w:p>
        </w:tc>
        <w:tc>
          <w:tcPr>
            <w:tcW w:w="580" w:type="pct"/>
            <w:noWrap/>
          </w:tcPr>
          <w:p w14:paraId="57A97400" w14:textId="2345254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1AD4119F" w14:textId="2EB3928C"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4B4D0A2" w14:textId="448B2442"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7B4C8D1" w14:textId="468F557C"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        </w:t>
            </w:r>
          </w:p>
        </w:tc>
        <w:tc>
          <w:tcPr>
            <w:tcW w:w="876" w:type="pct"/>
            <w:noWrap/>
          </w:tcPr>
          <w:p w14:paraId="2D88DE55" w14:textId="43AB83F7"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        </w:t>
            </w:r>
          </w:p>
        </w:tc>
        <w:tc>
          <w:tcPr>
            <w:tcW w:w="835" w:type="pct"/>
            <w:noWrap/>
          </w:tcPr>
          <w:p w14:paraId="76C625A3" w14:textId="29535E76"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Segment of the Line Transactions descriptive flexfield used to hold user-defined information for the current table. Enter a value if this field is </w:t>
            </w:r>
            <w:proofErr w:type="gramStart"/>
            <w:r>
              <w:rPr>
                <w:rFonts w:ascii="Calibri Light" w:hAnsi="Calibri Light" w:cs="Calibri Light"/>
                <w:color w:val="000000"/>
                <w:sz w:val="16"/>
                <w:szCs w:val="16"/>
              </w:rPr>
              <w:t>enabled.INTERFACE</w:t>
            </w:r>
            <w:proofErr w:type="gramEnd"/>
            <w:r>
              <w:rPr>
                <w:rFonts w:ascii="Calibri Light" w:hAnsi="Calibri Light" w:cs="Calibri Light"/>
                <w:color w:val="000000"/>
                <w:sz w:val="16"/>
                <w:szCs w:val="16"/>
              </w:rPr>
              <w:t>_LINE_ATTRIBUTE1 to INTERFACE_LINE_ATTRIBUTE15 can be used for this.</w:t>
            </w:r>
          </w:p>
        </w:tc>
      </w:tr>
      <w:tr w:rsidR="003B76FF" w:rsidRPr="00EC4DEB" w14:paraId="06C6174B" w14:textId="77777777" w:rsidTr="00D348C8">
        <w:tc>
          <w:tcPr>
            <w:tcW w:w="252" w:type="pct"/>
            <w:noWrap/>
          </w:tcPr>
          <w:p w14:paraId="3F588A16" w14:textId="7E5BA4F6"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6</w:t>
            </w:r>
          </w:p>
        </w:tc>
        <w:tc>
          <w:tcPr>
            <w:tcW w:w="940" w:type="pct"/>
            <w:noWrap/>
          </w:tcPr>
          <w:p w14:paraId="42B64E33" w14:textId="57E2D863"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2        </w:t>
            </w:r>
          </w:p>
        </w:tc>
        <w:tc>
          <w:tcPr>
            <w:tcW w:w="580" w:type="pct"/>
            <w:noWrap/>
          </w:tcPr>
          <w:p w14:paraId="66E2DD0E" w14:textId="1E159434"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28475CD2" w14:textId="3CE352C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4C0ABFF" w14:textId="398F4DC1"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E9328F4" w14:textId="5FA8AB25"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2        </w:t>
            </w:r>
          </w:p>
        </w:tc>
        <w:tc>
          <w:tcPr>
            <w:tcW w:w="876" w:type="pct"/>
            <w:noWrap/>
          </w:tcPr>
          <w:p w14:paraId="6E97183E" w14:textId="6238126A"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2        </w:t>
            </w:r>
          </w:p>
        </w:tc>
        <w:tc>
          <w:tcPr>
            <w:tcW w:w="835" w:type="pct"/>
            <w:noWrap/>
          </w:tcPr>
          <w:p w14:paraId="3589E940" w14:textId="3BE98D40"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1D853033"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11C8FDC" w14:textId="09DCAA8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7</w:t>
            </w:r>
          </w:p>
        </w:tc>
        <w:tc>
          <w:tcPr>
            <w:tcW w:w="940" w:type="pct"/>
            <w:noWrap/>
          </w:tcPr>
          <w:p w14:paraId="1FC7D579" w14:textId="371D6997"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3        </w:t>
            </w:r>
          </w:p>
        </w:tc>
        <w:tc>
          <w:tcPr>
            <w:tcW w:w="580" w:type="pct"/>
            <w:noWrap/>
          </w:tcPr>
          <w:p w14:paraId="505541AC" w14:textId="6FA0767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71C53E98" w14:textId="79ECD25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6FF48A0" w14:textId="1AD08125"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A920241" w14:textId="2A8BCCF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3        </w:t>
            </w:r>
          </w:p>
        </w:tc>
        <w:tc>
          <w:tcPr>
            <w:tcW w:w="876" w:type="pct"/>
            <w:noWrap/>
          </w:tcPr>
          <w:p w14:paraId="4E6D798A" w14:textId="20201189"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3        </w:t>
            </w:r>
          </w:p>
        </w:tc>
        <w:tc>
          <w:tcPr>
            <w:tcW w:w="835" w:type="pct"/>
            <w:noWrap/>
          </w:tcPr>
          <w:p w14:paraId="58DC7BC6" w14:textId="0628F6F4"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664561D9" w14:textId="77777777" w:rsidTr="00D348C8">
        <w:tc>
          <w:tcPr>
            <w:tcW w:w="252" w:type="pct"/>
            <w:noWrap/>
          </w:tcPr>
          <w:p w14:paraId="7FF56D63" w14:textId="6C96A363"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8</w:t>
            </w:r>
          </w:p>
        </w:tc>
        <w:tc>
          <w:tcPr>
            <w:tcW w:w="940" w:type="pct"/>
            <w:noWrap/>
          </w:tcPr>
          <w:p w14:paraId="05725E03" w14:textId="0C05E0E5"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4        </w:t>
            </w:r>
          </w:p>
        </w:tc>
        <w:tc>
          <w:tcPr>
            <w:tcW w:w="580" w:type="pct"/>
            <w:noWrap/>
          </w:tcPr>
          <w:p w14:paraId="0F8D5410" w14:textId="2AD904A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3BDE9B6A" w14:textId="6294098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5FD14C9" w14:textId="657D6F6F"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91356B6" w14:textId="7AD5BCD9"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4        </w:t>
            </w:r>
          </w:p>
        </w:tc>
        <w:tc>
          <w:tcPr>
            <w:tcW w:w="876" w:type="pct"/>
            <w:noWrap/>
          </w:tcPr>
          <w:p w14:paraId="35F248FA" w14:textId="3BA7B266"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4        </w:t>
            </w:r>
          </w:p>
        </w:tc>
        <w:tc>
          <w:tcPr>
            <w:tcW w:w="835" w:type="pct"/>
            <w:noWrap/>
          </w:tcPr>
          <w:p w14:paraId="2AE675E3" w14:textId="5FC37A77"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5AB7884B"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29F55EE" w14:textId="693E0C28"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9</w:t>
            </w:r>
          </w:p>
        </w:tc>
        <w:tc>
          <w:tcPr>
            <w:tcW w:w="940" w:type="pct"/>
            <w:noWrap/>
          </w:tcPr>
          <w:p w14:paraId="35B03E0A" w14:textId="5DFAB857"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5        </w:t>
            </w:r>
          </w:p>
        </w:tc>
        <w:tc>
          <w:tcPr>
            <w:tcW w:w="580" w:type="pct"/>
            <w:noWrap/>
          </w:tcPr>
          <w:p w14:paraId="4548D06A" w14:textId="2570E5D4"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157047A1" w14:textId="772DAEF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F78AC28" w14:textId="721BBEDB"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37124A5" w14:textId="1506B92D"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5        </w:t>
            </w:r>
          </w:p>
        </w:tc>
        <w:tc>
          <w:tcPr>
            <w:tcW w:w="876" w:type="pct"/>
            <w:noWrap/>
          </w:tcPr>
          <w:p w14:paraId="46978490" w14:textId="555FECFE"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5        </w:t>
            </w:r>
          </w:p>
        </w:tc>
        <w:tc>
          <w:tcPr>
            <w:tcW w:w="835" w:type="pct"/>
            <w:noWrap/>
          </w:tcPr>
          <w:p w14:paraId="3DC5721D" w14:textId="5CB1348A"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47504D8E" w14:textId="77777777" w:rsidTr="00D348C8">
        <w:tc>
          <w:tcPr>
            <w:tcW w:w="252" w:type="pct"/>
            <w:noWrap/>
          </w:tcPr>
          <w:p w14:paraId="6E389B2B" w14:textId="15398AC5"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0</w:t>
            </w:r>
          </w:p>
        </w:tc>
        <w:tc>
          <w:tcPr>
            <w:tcW w:w="940" w:type="pct"/>
            <w:noWrap/>
          </w:tcPr>
          <w:p w14:paraId="0CA5B450" w14:textId="7B9B6006"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6        </w:t>
            </w:r>
          </w:p>
        </w:tc>
        <w:tc>
          <w:tcPr>
            <w:tcW w:w="580" w:type="pct"/>
            <w:noWrap/>
          </w:tcPr>
          <w:p w14:paraId="4C0325EC" w14:textId="5B74297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2FD2A5CD" w14:textId="1266A2C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F2F85DC" w14:textId="1BC97243"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D2F2157" w14:textId="7C4250E3"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6        </w:t>
            </w:r>
          </w:p>
        </w:tc>
        <w:tc>
          <w:tcPr>
            <w:tcW w:w="876" w:type="pct"/>
            <w:noWrap/>
          </w:tcPr>
          <w:p w14:paraId="341EC6F8" w14:textId="2CDC5FE2"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6        </w:t>
            </w:r>
          </w:p>
        </w:tc>
        <w:tc>
          <w:tcPr>
            <w:tcW w:w="835" w:type="pct"/>
            <w:noWrap/>
          </w:tcPr>
          <w:p w14:paraId="1BC3F30F" w14:textId="2FA27F3A"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03F13F2F"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F434837" w14:textId="07F7B2EF"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1</w:t>
            </w:r>
          </w:p>
        </w:tc>
        <w:tc>
          <w:tcPr>
            <w:tcW w:w="940" w:type="pct"/>
            <w:noWrap/>
          </w:tcPr>
          <w:p w14:paraId="53365BB1" w14:textId="62A8E9A8"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7        </w:t>
            </w:r>
          </w:p>
        </w:tc>
        <w:tc>
          <w:tcPr>
            <w:tcW w:w="580" w:type="pct"/>
            <w:noWrap/>
          </w:tcPr>
          <w:p w14:paraId="67687CED" w14:textId="1CF5D47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2E8D71F5" w14:textId="1DE5A6BD"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3598007" w14:textId="6ED3806D"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B912C9D" w14:textId="35F5E74D"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7        </w:t>
            </w:r>
          </w:p>
        </w:tc>
        <w:tc>
          <w:tcPr>
            <w:tcW w:w="876" w:type="pct"/>
            <w:noWrap/>
          </w:tcPr>
          <w:p w14:paraId="2B6952FC" w14:textId="548DF0C7"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7        </w:t>
            </w:r>
          </w:p>
        </w:tc>
        <w:tc>
          <w:tcPr>
            <w:tcW w:w="835" w:type="pct"/>
            <w:noWrap/>
          </w:tcPr>
          <w:p w14:paraId="02A1601F" w14:textId="5A869A5E"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0A61B20D" w14:textId="77777777" w:rsidTr="00D348C8">
        <w:tc>
          <w:tcPr>
            <w:tcW w:w="252" w:type="pct"/>
            <w:noWrap/>
          </w:tcPr>
          <w:p w14:paraId="04A8555C" w14:textId="78DCE07C"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2</w:t>
            </w:r>
          </w:p>
        </w:tc>
        <w:tc>
          <w:tcPr>
            <w:tcW w:w="940" w:type="pct"/>
            <w:noWrap/>
          </w:tcPr>
          <w:p w14:paraId="48DF67DD" w14:textId="2112DE54"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8        </w:t>
            </w:r>
          </w:p>
        </w:tc>
        <w:tc>
          <w:tcPr>
            <w:tcW w:w="580" w:type="pct"/>
            <w:noWrap/>
          </w:tcPr>
          <w:p w14:paraId="3DA06107" w14:textId="3D5C7FD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4CB717EB" w14:textId="20A1C93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71D6C10" w14:textId="76ED2337"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EC7658D" w14:textId="0C6E3985"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8        </w:t>
            </w:r>
          </w:p>
        </w:tc>
        <w:tc>
          <w:tcPr>
            <w:tcW w:w="876" w:type="pct"/>
            <w:noWrap/>
          </w:tcPr>
          <w:p w14:paraId="328F8D7E" w14:textId="76E7A2C9"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8        </w:t>
            </w:r>
          </w:p>
        </w:tc>
        <w:tc>
          <w:tcPr>
            <w:tcW w:w="835" w:type="pct"/>
            <w:noWrap/>
          </w:tcPr>
          <w:p w14:paraId="4833E840" w14:textId="24DECD83"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242F8495"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398F9BD" w14:textId="127EE8E5"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3</w:t>
            </w:r>
          </w:p>
        </w:tc>
        <w:tc>
          <w:tcPr>
            <w:tcW w:w="940" w:type="pct"/>
            <w:noWrap/>
          </w:tcPr>
          <w:p w14:paraId="7EB1AAB6" w14:textId="3F66ECFC"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9        </w:t>
            </w:r>
          </w:p>
        </w:tc>
        <w:tc>
          <w:tcPr>
            <w:tcW w:w="580" w:type="pct"/>
            <w:noWrap/>
          </w:tcPr>
          <w:p w14:paraId="00EF0D45" w14:textId="43ADFA14"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6DDCBAFF" w14:textId="045FB28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7FECBE9" w14:textId="2A516F0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4E19804" w14:textId="1D7889F5"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9        </w:t>
            </w:r>
          </w:p>
        </w:tc>
        <w:tc>
          <w:tcPr>
            <w:tcW w:w="876" w:type="pct"/>
            <w:noWrap/>
          </w:tcPr>
          <w:p w14:paraId="2D919A49" w14:textId="293E375E"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9        </w:t>
            </w:r>
          </w:p>
        </w:tc>
        <w:tc>
          <w:tcPr>
            <w:tcW w:w="835" w:type="pct"/>
            <w:noWrap/>
          </w:tcPr>
          <w:p w14:paraId="45D8AB46" w14:textId="395A2646"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553F8085" w14:textId="77777777" w:rsidTr="00D348C8">
        <w:tc>
          <w:tcPr>
            <w:tcW w:w="252" w:type="pct"/>
            <w:noWrap/>
          </w:tcPr>
          <w:p w14:paraId="5B457782" w14:textId="527B10B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4</w:t>
            </w:r>
          </w:p>
        </w:tc>
        <w:tc>
          <w:tcPr>
            <w:tcW w:w="940" w:type="pct"/>
            <w:noWrap/>
          </w:tcPr>
          <w:p w14:paraId="1306A37A" w14:textId="56AD0A16"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0       </w:t>
            </w:r>
          </w:p>
        </w:tc>
        <w:tc>
          <w:tcPr>
            <w:tcW w:w="580" w:type="pct"/>
            <w:noWrap/>
          </w:tcPr>
          <w:p w14:paraId="00BA2C5B" w14:textId="23266B0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014458E8" w14:textId="13E4066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6137873" w14:textId="236CAF9F"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400B3A6" w14:textId="48FE8AB7"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0       </w:t>
            </w:r>
          </w:p>
        </w:tc>
        <w:tc>
          <w:tcPr>
            <w:tcW w:w="876" w:type="pct"/>
            <w:noWrap/>
          </w:tcPr>
          <w:p w14:paraId="49F8A6B2" w14:textId="279B23C7"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0       </w:t>
            </w:r>
          </w:p>
        </w:tc>
        <w:tc>
          <w:tcPr>
            <w:tcW w:w="835" w:type="pct"/>
            <w:noWrap/>
          </w:tcPr>
          <w:p w14:paraId="631FC7C3" w14:textId="77437222"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0030178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4DA060C" w14:textId="717E7836"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5</w:t>
            </w:r>
          </w:p>
        </w:tc>
        <w:tc>
          <w:tcPr>
            <w:tcW w:w="940" w:type="pct"/>
            <w:noWrap/>
          </w:tcPr>
          <w:p w14:paraId="4B26CF67" w14:textId="1AB2BD73"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1       </w:t>
            </w:r>
          </w:p>
        </w:tc>
        <w:tc>
          <w:tcPr>
            <w:tcW w:w="580" w:type="pct"/>
            <w:noWrap/>
          </w:tcPr>
          <w:p w14:paraId="2AEF827A" w14:textId="148BAF6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416D56EA" w14:textId="4DD4C62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AAC2B9F" w14:textId="06DE2EEF"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A1239B8" w14:textId="0BDA16E2"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1       </w:t>
            </w:r>
          </w:p>
        </w:tc>
        <w:tc>
          <w:tcPr>
            <w:tcW w:w="876" w:type="pct"/>
            <w:noWrap/>
          </w:tcPr>
          <w:p w14:paraId="083D2236" w14:textId="1FDEC900"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1       </w:t>
            </w:r>
          </w:p>
        </w:tc>
        <w:tc>
          <w:tcPr>
            <w:tcW w:w="835" w:type="pct"/>
            <w:noWrap/>
          </w:tcPr>
          <w:p w14:paraId="2C562758" w14:textId="05A84079"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34C9F6EE" w14:textId="77777777" w:rsidTr="00D348C8">
        <w:tc>
          <w:tcPr>
            <w:tcW w:w="252" w:type="pct"/>
            <w:noWrap/>
          </w:tcPr>
          <w:p w14:paraId="6B8D481B" w14:textId="22BE10A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6</w:t>
            </w:r>
          </w:p>
        </w:tc>
        <w:tc>
          <w:tcPr>
            <w:tcW w:w="940" w:type="pct"/>
            <w:noWrap/>
          </w:tcPr>
          <w:p w14:paraId="261431D7" w14:textId="56583B63"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2       </w:t>
            </w:r>
          </w:p>
        </w:tc>
        <w:tc>
          <w:tcPr>
            <w:tcW w:w="580" w:type="pct"/>
            <w:noWrap/>
          </w:tcPr>
          <w:p w14:paraId="6FC8CCA9" w14:textId="0A1CDB0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05605B25" w14:textId="100B51D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C9555B5" w14:textId="6C204002"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805F497" w14:textId="4976884B"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2       </w:t>
            </w:r>
          </w:p>
        </w:tc>
        <w:tc>
          <w:tcPr>
            <w:tcW w:w="876" w:type="pct"/>
            <w:noWrap/>
          </w:tcPr>
          <w:p w14:paraId="47853E04" w14:textId="2E4EA531"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INTERFACE_LINE_ATTRIBUTE1</w:t>
            </w:r>
            <w:r>
              <w:rPr>
                <w:rFonts w:ascii="Calibri Light" w:hAnsi="Calibri Light" w:cs="Calibri Light"/>
                <w:color w:val="000000"/>
                <w:sz w:val="16"/>
                <w:szCs w:val="16"/>
              </w:rPr>
              <w:lastRenderedPageBreak/>
              <w:t xml:space="preserve">2       </w:t>
            </w:r>
          </w:p>
        </w:tc>
        <w:tc>
          <w:tcPr>
            <w:tcW w:w="835" w:type="pct"/>
            <w:noWrap/>
          </w:tcPr>
          <w:p w14:paraId="5DA8EE47" w14:textId="1D5ACCCE"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lastRenderedPageBreak/>
              <w:t> </w:t>
            </w:r>
          </w:p>
        </w:tc>
      </w:tr>
      <w:tr w:rsidR="005443CF" w:rsidRPr="00EC4DEB" w14:paraId="2FBEBF9E"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ABD737D" w14:textId="3F6FB71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7</w:t>
            </w:r>
          </w:p>
        </w:tc>
        <w:tc>
          <w:tcPr>
            <w:tcW w:w="940" w:type="pct"/>
            <w:noWrap/>
          </w:tcPr>
          <w:p w14:paraId="71045175" w14:textId="04A4CF87"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3       </w:t>
            </w:r>
          </w:p>
        </w:tc>
        <w:tc>
          <w:tcPr>
            <w:tcW w:w="580" w:type="pct"/>
            <w:noWrap/>
          </w:tcPr>
          <w:p w14:paraId="4DB5E78B" w14:textId="1C13DEE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680AB04" w14:textId="415ACAE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12DAB65" w14:textId="58840A63"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0150D97" w14:textId="75DEEFEE"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3       </w:t>
            </w:r>
          </w:p>
        </w:tc>
        <w:tc>
          <w:tcPr>
            <w:tcW w:w="876" w:type="pct"/>
            <w:noWrap/>
          </w:tcPr>
          <w:p w14:paraId="72B75A21" w14:textId="27A99EA6"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3       </w:t>
            </w:r>
          </w:p>
        </w:tc>
        <w:tc>
          <w:tcPr>
            <w:tcW w:w="835" w:type="pct"/>
            <w:noWrap/>
          </w:tcPr>
          <w:p w14:paraId="7F09A2FD" w14:textId="4B0E321F"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1629B928" w14:textId="77777777" w:rsidTr="00D348C8">
        <w:tc>
          <w:tcPr>
            <w:tcW w:w="252" w:type="pct"/>
            <w:noWrap/>
          </w:tcPr>
          <w:p w14:paraId="4115AE21" w14:textId="7AA5AAD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8</w:t>
            </w:r>
          </w:p>
        </w:tc>
        <w:tc>
          <w:tcPr>
            <w:tcW w:w="940" w:type="pct"/>
            <w:noWrap/>
          </w:tcPr>
          <w:p w14:paraId="77C600DA" w14:textId="1DB8B093"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4       </w:t>
            </w:r>
          </w:p>
        </w:tc>
        <w:tc>
          <w:tcPr>
            <w:tcW w:w="580" w:type="pct"/>
            <w:noWrap/>
          </w:tcPr>
          <w:p w14:paraId="021B955F" w14:textId="047807DA"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773E1FD2" w14:textId="0BD1EDA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557B1FB" w14:textId="0064C778"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053A9F3" w14:textId="4E30BFE7"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4       </w:t>
            </w:r>
          </w:p>
        </w:tc>
        <w:tc>
          <w:tcPr>
            <w:tcW w:w="876" w:type="pct"/>
            <w:noWrap/>
          </w:tcPr>
          <w:p w14:paraId="14AB98DC" w14:textId="68B17DC7"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4       </w:t>
            </w:r>
          </w:p>
        </w:tc>
        <w:tc>
          <w:tcPr>
            <w:tcW w:w="835" w:type="pct"/>
            <w:noWrap/>
          </w:tcPr>
          <w:p w14:paraId="1613F1A3" w14:textId="4684DEAD"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7593D51C"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25D80D2" w14:textId="725F7347"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9</w:t>
            </w:r>
          </w:p>
        </w:tc>
        <w:tc>
          <w:tcPr>
            <w:tcW w:w="940" w:type="pct"/>
            <w:noWrap/>
          </w:tcPr>
          <w:p w14:paraId="7823B2A8" w14:textId="223CDEAA"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5       </w:t>
            </w:r>
          </w:p>
        </w:tc>
        <w:tc>
          <w:tcPr>
            <w:tcW w:w="580" w:type="pct"/>
            <w:noWrap/>
          </w:tcPr>
          <w:p w14:paraId="0C89C3FB" w14:textId="0583399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1C302BDC" w14:textId="16452CA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F0F48D2" w14:textId="33B8A503"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8699F72" w14:textId="509E956D"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5       </w:t>
            </w:r>
          </w:p>
        </w:tc>
        <w:tc>
          <w:tcPr>
            <w:tcW w:w="876" w:type="pct"/>
            <w:noWrap/>
          </w:tcPr>
          <w:p w14:paraId="57169554" w14:textId="558066FF"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5       </w:t>
            </w:r>
          </w:p>
        </w:tc>
        <w:tc>
          <w:tcPr>
            <w:tcW w:w="835" w:type="pct"/>
            <w:noWrap/>
          </w:tcPr>
          <w:p w14:paraId="186BAB35" w14:textId="147E5EE4"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6B7F9C49" w14:textId="77777777" w:rsidTr="00D348C8">
        <w:tc>
          <w:tcPr>
            <w:tcW w:w="252" w:type="pct"/>
            <w:noWrap/>
          </w:tcPr>
          <w:p w14:paraId="6248DD78" w14:textId="4F0B1DC7"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0</w:t>
            </w:r>
          </w:p>
        </w:tc>
        <w:tc>
          <w:tcPr>
            <w:tcW w:w="940" w:type="pct"/>
            <w:noWrap/>
          </w:tcPr>
          <w:p w14:paraId="20653942" w14:textId="1B09C028"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IMARY_SALESREP_NUMBER          </w:t>
            </w:r>
          </w:p>
        </w:tc>
        <w:tc>
          <w:tcPr>
            <w:tcW w:w="580" w:type="pct"/>
            <w:noWrap/>
          </w:tcPr>
          <w:p w14:paraId="66526BB2" w14:textId="395F26F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02FA79E3" w14:textId="1265C624"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E22B45B" w14:textId="2559D90C" w:rsidR="005443CF" w:rsidRPr="005443CF" w:rsidRDefault="00CA591A"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Y</w:t>
            </w:r>
          </w:p>
        </w:tc>
        <w:tc>
          <w:tcPr>
            <w:tcW w:w="953" w:type="pct"/>
            <w:noWrap/>
          </w:tcPr>
          <w:p w14:paraId="746DFE6B" w14:textId="19497310"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IMARY_SALESREP_NUMBER          </w:t>
            </w:r>
          </w:p>
        </w:tc>
        <w:tc>
          <w:tcPr>
            <w:tcW w:w="876" w:type="pct"/>
            <w:noWrap/>
          </w:tcPr>
          <w:p w14:paraId="3AC64D47" w14:textId="10467843"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IMARY_SALESREP_NUMBER          </w:t>
            </w:r>
          </w:p>
        </w:tc>
        <w:tc>
          <w:tcPr>
            <w:tcW w:w="835" w:type="pct"/>
            <w:noWrap/>
          </w:tcPr>
          <w:p w14:paraId="648F60C0" w14:textId="189E1B2E"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umber that identifies the primary salesperson.</w:t>
            </w:r>
            <w:r>
              <w:rPr>
                <w:rFonts w:ascii="Calibri Light" w:hAnsi="Calibri Light" w:cs="Calibri Light"/>
                <w:color w:val="000000"/>
                <w:sz w:val="16"/>
                <w:szCs w:val="16"/>
              </w:rPr>
              <w:br/>
            </w:r>
            <w:r>
              <w:rPr>
                <w:rFonts w:ascii="Calibri Light" w:hAnsi="Calibri Light" w:cs="Calibri Light"/>
                <w:color w:val="000000"/>
                <w:sz w:val="16"/>
                <w:szCs w:val="16"/>
              </w:rPr>
              <w:br/>
              <w:t xml:space="preserve">If </w:t>
            </w:r>
            <w:proofErr w:type="spellStart"/>
            <w:r>
              <w:rPr>
                <w:rFonts w:ascii="Calibri Light" w:hAnsi="Calibri Light" w:cs="Calibri Light"/>
                <w:color w:val="000000"/>
                <w:sz w:val="16"/>
                <w:szCs w:val="16"/>
              </w:rPr>
              <w:t>the</w:t>
            </w:r>
            <w:proofErr w:type="spellEnd"/>
            <w:r>
              <w:rPr>
                <w:rFonts w:ascii="Calibri Light" w:hAnsi="Calibri Light" w:cs="Calibri Light"/>
                <w:color w:val="000000"/>
                <w:sz w:val="16"/>
                <w:szCs w:val="16"/>
              </w:rPr>
              <w:t xml:space="preserve"> Require Salesperson system option is Yes, a value is required.</w:t>
            </w:r>
          </w:p>
        </w:tc>
      </w:tr>
      <w:tr w:rsidR="005443CF" w:rsidRPr="00EC4DEB" w14:paraId="42B2D8BB"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BADF2AA" w14:textId="1016415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1</w:t>
            </w:r>
          </w:p>
        </w:tc>
        <w:tc>
          <w:tcPr>
            <w:tcW w:w="940" w:type="pct"/>
            <w:noWrap/>
          </w:tcPr>
          <w:p w14:paraId="1B434983" w14:textId="63EDD0EF"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CLASSIFICATION_CODE          </w:t>
            </w:r>
          </w:p>
        </w:tc>
        <w:tc>
          <w:tcPr>
            <w:tcW w:w="580" w:type="pct"/>
            <w:noWrap/>
          </w:tcPr>
          <w:p w14:paraId="7F67F3B0" w14:textId="6D95E1CA"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323" w:type="pct"/>
            <w:noWrap/>
          </w:tcPr>
          <w:p w14:paraId="51FCA39E" w14:textId="2A03F08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41DC7D4" w14:textId="76759927"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587EB47" w14:textId="2B03E698"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CLASSIFICATION_CODE          </w:t>
            </w:r>
          </w:p>
        </w:tc>
        <w:tc>
          <w:tcPr>
            <w:tcW w:w="876" w:type="pct"/>
            <w:noWrap/>
          </w:tcPr>
          <w:p w14:paraId="2A59E5C6" w14:textId="022B9F78"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CLASSIFICATION_CODE          </w:t>
            </w:r>
          </w:p>
        </w:tc>
        <w:tc>
          <w:tcPr>
            <w:tcW w:w="835" w:type="pct"/>
            <w:noWrap/>
          </w:tcPr>
          <w:p w14:paraId="55D0B4BF" w14:textId="01986562"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Tax classification code </w:t>
            </w:r>
            <w:r>
              <w:rPr>
                <w:rFonts w:ascii="Calibri Light" w:hAnsi="Calibri Light" w:cs="Calibri Light"/>
                <w:color w:val="000000"/>
                <w:sz w:val="16"/>
                <w:szCs w:val="16"/>
              </w:rPr>
              <w:br/>
              <w:t>assigned to the transaction line.</w:t>
            </w:r>
          </w:p>
        </w:tc>
      </w:tr>
      <w:tr w:rsidR="003B76FF" w:rsidRPr="00EC4DEB" w14:paraId="0C14BB00" w14:textId="77777777" w:rsidTr="00D348C8">
        <w:tc>
          <w:tcPr>
            <w:tcW w:w="252" w:type="pct"/>
            <w:noWrap/>
          </w:tcPr>
          <w:p w14:paraId="6DA42890" w14:textId="4E7607F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2</w:t>
            </w:r>
          </w:p>
        </w:tc>
        <w:tc>
          <w:tcPr>
            <w:tcW w:w="940" w:type="pct"/>
            <w:noWrap/>
          </w:tcPr>
          <w:p w14:paraId="4DB505A9" w14:textId="6DCB5841"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EGAL_ENTITY_IDENTIFIER          </w:t>
            </w:r>
          </w:p>
        </w:tc>
        <w:tc>
          <w:tcPr>
            <w:tcW w:w="580" w:type="pct"/>
            <w:noWrap/>
          </w:tcPr>
          <w:p w14:paraId="34A70D38" w14:textId="33BA1DC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07B2FB9B" w14:textId="06144B5C"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86B301D" w14:textId="389E23A3"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321BB53" w14:textId="0D842633"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EGAL_ENTITY_IDENTIFIER          </w:t>
            </w:r>
          </w:p>
        </w:tc>
        <w:tc>
          <w:tcPr>
            <w:tcW w:w="876" w:type="pct"/>
            <w:noWrap/>
          </w:tcPr>
          <w:p w14:paraId="001C437C" w14:textId="7CE66AD1"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EGAL_ENTITY_IDENTIFIER          </w:t>
            </w:r>
          </w:p>
        </w:tc>
        <w:tc>
          <w:tcPr>
            <w:tcW w:w="835" w:type="pct"/>
            <w:noWrap/>
          </w:tcPr>
          <w:p w14:paraId="5755A7D7" w14:textId="3D048E31"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dentifies the legal entity responsible for issuing the transaction line.</w:t>
            </w:r>
            <w:r>
              <w:rPr>
                <w:rFonts w:ascii="Calibri Light" w:hAnsi="Calibri Light" w:cs="Calibri Light"/>
                <w:color w:val="000000"/>
                <w:sz w:val="16"/>
                <w:szCs w:val="16"/>
              </w:rPr>
              <w:br/>
            </w:r>
            <w:r>
              <w:rPr>
                <w:rFonts w:ascii="Calibri Light" w:hAnsi="Calibri Light" w:cs="Calibri Light"/>
                <w:color w:val="000000"/>
                <w:sz w:val="16"/>
                <w:szCs w:val="16"/>
              </w:rPr>
              <w:br/>
              <w:t>To locate the legal entity identifier:</w:t>
            </w:r>
            <w:r>
              <w:rPr>
                <w:rFonts w:ascii="Calibri Light" w:hAnsi="Calibri Light" w:cs="Calibri Light"/>
                <w:color w:val="000000"/>
                <w:sz w:val="16"/>
                <w:szCs w:val="16"/>
              </w:rPr>
              <w:br/>
              <w:t>1. Navigate to Setup and Maintenance.</w:t>
            </w:r>
            <w:r>
              <w:rPr>
                <w:rFonts w:ascii="Calibri Light" w:hAnsi="Calibri Light" w:cs="Calibri Light"/>
                <w:color w:val="000000"/>
                <w:sz w:val="16"/>
                <w:szCs w:val="16"/>
              </w:rPr>
              <w:br/>
              <w:t>2. Search and go to task Manage Legal Entity Registrations, after setting scope for a Business Unit that is associated with the business unit.</w:t>
            </w:r>
            <w:r>
              <w:rPr>
                <w:rFonts w:ascii="Calibri Light" w:hAnsi="Calibri Light" w:cs="Calibri Light"/>
                <w:color w:val="000000"/>
                <w:sz w:val="16"/>
                <w:szCs w:val="16"/>
              </w:rPr>
              <w:br/>
              <w:t xml:space="preserve">3. Make note of the Legal Entity Identifier Value in the </w:t>
            </w:r>
            <w:proofErr w:type="spellStart"/>
            <w:r>
              <w:rPr>
                <w:rFonts w:ascii="Calibri Light" w:hAnsi="Calibri Light" w:cs="Calibri Light"/>
                <w:color w:val="000000"/>
                <w:sz w:val="16"/>
                <w:szCs w:val="16"/>
              </w:rPr>
              <w:t>contexual</w:t>
            </w:r>
            <w:proofErr w:type="spellEnd"/>
            <w:r>
              <w:rPr>
                <w:rFonts w:ascii="Calibri Light" w:hAnsi="Calibri Light" w:cs="Calibri Light"/>
                <w:color w:val="000000"/>
                <w:sz w:val="16"/>
                <w:szCs w:val="16"/>
              </w:rPr>
              <w:t xml:space="preserve"> area.</w:t>
            </w:r>
            <w:r>
              <w:rPr>
                <w:rFonts w:ascii="Calibri Light" w:hAnsi="Calibri Light" w:cs="Calibri Light"/>
                <w:color w:val="000000"/>
                <w:sz w:val="16"/>
                <w:szCs w:val="16"/>
              </w:rPr>
              <w:br/>
            </w:r>
            <w:r>
              <w:rPr>
                <w:rFonts w:ascii="Calibri Light" w:hAnsi="Calibri Light" w:cs="Calibri Light"/>
                <w:color w:val="000000"/>
                <w:sz w:val="16"/>
                <w:szCs w:val="16"/>
              </w:rPr>
              <w:br/>
              <w:t>If you do not provide a value for the record, Receivables looks for and enters a value derived from existing setups in this order: Transaction Type; Transaction Source; Ledger to LE mapping; Business Unit default context.</w:t>
            </w:r>
          </w:p>
        </w:tc>
      </w:tr>
      <w:tr w:rsidR="005443CF" w:rsidRPr="00EC4DEB" w14:paraId="25394DCA"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0A88B4F" w14:textId="72CFB16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3</w:t>
            </w:r>
          </w:p>
        </w:tc>
        <w:tc>
          <w:tcPr>
            <w:tcW w:w="940" w:type="pct"/>
            <w:noWrap/>
          </w:tcPr>
          <w:p w14:paraId="5CF518C2" w14:textId="4D56B91B"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CCT_AMOUNT_IN_LEDGER_CURRENCY   </w:t>
            </w:r>
          </w:p>
        </w:tc>
        <w:tc>
          <w:tcPr>
            <w:tcW w:w="580" w:type="pct"/>
            <w:noWrap/>
          </w:tcPr>
          <w:p w14:paraId="41C3BA1F" w14:textId="1907873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0CC80EEE" w14:textId="50DA1574"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1F187DD" w14:textId="5212C60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9F62D75" w14:textId="514C2A1E"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CCT_AMOUNT_IN_LEDGER_CURRENCY   </w:t>
            </w:r>
          </w:p>
        </w:tc>
        <w:tc>
          <w:tcPr>
            <w:tcW w:w="876" w:type="pct"/>
            <w:noWrap/>
          </w:tcPr>
          <w:p w14:paraId="543ACB3A" w14:textId="6980346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CCT_AMOUNT_IN_LEDGER_CURRENCY   </w:t>
            </w:r>
          </w:p>
        </w:tc>
        <w:tc>
          <w:tcPr>
            <w:tcW w:w="835" w:type="pct"/>
            <w:noWrap/>
          </w:tcPr>
          <w:p w14:paraId="6E935539" w14:textId="2CCDCE9B"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This column is not used.  Do not provide a value for this </w:t>
            </w:r>
            <w:r>
              <w:rPr>
                <w:rFonts w:ascii="Calibri Light" w:hAnsi="Calibri Light" w:cs="Calibri Light"/>
                <w:color w:val="000000"/>
                <w:sz w:val="16"/>
                <w:szCs w:val="16"/>
              </w:rPr>
              <w:lastRenderedPageBreak/>
              <w:t>column.</w:t>
            </w:r>
            <w:r>
              <w:rPr>
                <w:rFonts w:ascii="Calibri Light" w:hAnsi="Calibri Light" w:cs="Calibri Light"/>
                <w:color w:val="000000"/>
                <w:sz w:val="16"/>
                <w:szCs w:val="16"/>
              </w:rPr>
              <w:br/>
            </w:r>
            <w:r>
              <w:rPr>
                <w:rFonts w:ascii="Calibri Light" w:hAnsi="Calibri Light" w:cs="Calibri Light"/>
                <w:color w:val="000000"/>
                <w:sz w:val="16"/>
                <w:szCs w:val="16"/>
              </w:rPr>
              <w:br/>
              <w:t>Accounted amount of the transaction line in the ledger currency.</w:t>
            </w:r>
            <w:r>
              <w:rPr>
                <w:rFonts w:ascii="Calibri Light" w:hAnsi="Calibri Light" w:cs="Calibri Light"/>
                <w:color w:val="000000"/>
                <w:sz w:val="16"/>
                <w:szCs w:val="16"/>
              </w:rPr>
              <w:br/>
            </w:r>
            <w:r>
              <w:rPr>
                <w:rFonts w:ascii="Calibri Light" w:hAnsi="Calibri Light" w:cs="Calibri Light"/>
                <w:color w:val="000000"/>
                <w:sz w:val="16"/>
                <w:szCs w:val="16"/>
              </w:rPr>
              <w:br/>
              <w:t>Do not use thousand separators. Only use '.' or ',' for decimal character.</w:t>
            </w:r>
          </w:p>
        </w:tc>
      </w:tr>
      <w:tr w:rsidR="003B76FF" w:rsidRPr="00EC4DEB" w14:paraId="3F8582BD" w14:textId="77777777" w:rsidTr="00D348C8">
        <w:tc>
          <w:tcPr>
            <w:tcW w:w="252" w:type="pct"/>
            <w:noWrap/>
          </w:tcPr>
          <w:p w14:paraId="190EDB3F" w14:textId="6E7BD8C3"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64</w:t>
            </w:r>
          </w:p>
        </w:tc>
        <w:tc>
          <w:tcPr>
            <w:tcW w:w="940" w:type="pct"/>
            <w:noWrap/>
          </w:tcPr>
          <w:p w14:paraId="69FDD1DB" w14:textId="39C4FA89"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NUMBER               </w:t>
            </w:r>
          </w:p>
        </w:tc>
        <w:tc>
          <w:tcPr>
            <w:tcW w:w="580" w:type="pct"/>
            <w:noWrap/>
          </w:tcPr>
          <w:p w14:paraId="4968B3D2" w14:textId="11877C3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323" w:type="pct"/>
            <w:noWrap/>
          </w:tcPr>
          <w:p w14:paraId="50C76364" w14:textId="15B58F0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C3CE6F2" w14:textId="00E222B5"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7748FCF" w14:textId="602E7C3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NUMBER               </w:t>
            </w:r>
          </w:p>
        </w:tc>
        <w:tc>
          <w:tcPr>
            <w:tcW w:w="876" w:type="pct"/>
            <w:noWrap/>
          </w:tcPr>
          <w:p w14:paraId="6DBDAD05" w14:textId="5CE63DC6"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NUMBER               </w:t>
            </w:r>
          </w:p>
        </w:tc>
        <w:tc>
          <w:tcPr>
            <w:tcW w:w="835" w:type="pct"/>
            <w:noWrap/>
          </w:tcPr>
          <w:p w14:paraId="20A39B32" w14:textId="5AF3EC2D"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br/>
              <w:t>Sales order number.</w:t>
            </w:r>
          </w:p>
        </w:tc>
      </w:tr>
      <w:tr w:rsidR="005443CF" w:rsidRPr="00EC4DEB" w14:paraId="11A3C5CB"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8E921BC" w14:textId="5AB85589"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5</w:t>
            </w:r>
          </w:p>
        </w:tc>
        <w:tc>
          <w:tcPr>
            <w:tcW w:w="940" w:type="pct"/>
            <w:noWrap/>
          </w:tcPr>
          <w:p w14:paraId="32C00AB4" w14:textId="39BC4FA5"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DATE                 </w:t>
            </w:r>
          </w:p>
        </w:tc>
        <w:tc>
          <w:tcPr>
            <w:tcW w:w="580" w:type="pct"/>
            <w:noWrap/>
          </w:tcPr>
          <w:p w14:paraId="0C677A54" w14:textId="2779889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78CCA14F" w14:textId="7C7A0442"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D5547C3" w14:textId="649A2133"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BAEEB9E" w14:textId="3CEC5668"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DATE                 </w:t>
            </w:r>
          </w:p>
        </w:tc>
        <w:tc>
          <w:tcPr>
            <w:tcW w:w="876" w:type="pct"/>
            <w:noWrap/>
          </w:tcPr>
          <w:p w14:paraId="7091D5D3" w14:textId="24CA636C"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DATE                 </w:t>
            </w:r>
          </w:p>
        </w:tc>
        <w:tc>
          <w:tcPr>
            <w:tcW w:w="835" w:type="pct"/>
            <w:noWrap/>
          </w:tcPr>
          <w:p w14:paraId="25C50028" w14:textId="1F5498FC"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ate of the Sales Order.</w:t>
            </w:r>
            <w:r>
              <w:rPr>
                <w:rFonts w:ascii="Calibri Light" w:hAnsi="Calibri Light" w:cs="Calibri Light"/>
                <w:color w:val="000000"/>
                <w:sz w:val="16"/>
                <w:szCs w:val="16"/>
              </w:rPr>
              <w:br/>
            </w:r>
            <w:r>
              <w:rPr>
                <w:rFonts w:ascii="Calibri Light" w:hAnsi="Calibri Light" w:cs="Calibri Light"/>
                <w:color w:val="000000"/>
                <w:sz w:val="16"/>
                <w:szCs w:val="16"/>
              </w:rPr>
              <w:br/>
              <w:t>Provide a value in the format YYYY/MM/DD.</w:t>
            </w:r>
          </w:p>
        </w:tc>
      </w:tr>
      <w:tr w:rsidR="003B76FF" w:rsidRPr="00EC4DEB" w14:paraId="21898037" w14:textId="77777777" w:rsidTr="00D348C8">
        <w:tc>
          <w:tcPr>
            <w:tcW w:w="252" w:type="pct"/>
            <w:noWrap/>
          </w:tcPr>
          <w:p w14:paraId="10FE4D2A" w14:textId="0B7DAC5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6</w:t>
            </w:r>
          </w:p>
        </w:tc>
        <w:tc>
          <w:tcPr>
            <w:tcW w:w="940" w:type="pct"/>
            <w:noWrap/>
          </w:tcPr>
          <w:p w14:paraId="06E2FD48" w14:textId="576B9CDA"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CTUAL_SHIP_DATE                 </w:t>
            </w:r>
          </w:p>
        </w:tc>
        <w:tc>
          <w:tcPr>
            <w:tcW w:w="580" w:type="pct"/>
            <w:noWrap/>
          </w:tcPr>
          <w:p w14:paraId="4D1B6F66" w14:textId="574D828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308D7765" w14:textId="53950F7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E2A2147" w14:textId="65BAF320"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14B747C" w14:textId="6D473DB6"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CTUAL_SHIP_DATE                 </w:t>
            </w:r>
          </w:p>
        </w:tc>
        <w:tc>
          <w:tcPr>
            <w:tcW w:w="876" w:type="pct"/>
            <w:noWrap/>
          </w:tcPr>
          <w:p w14:paraId="76C0B520" w14:textId="5A6FCCF7"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CTUAL_SHIP_DATE                 </w:t>
            </w:r>
          </w:p>
        </w:tc>
        <w:tc>
          <w:tcPr>
            <w:tcW w:w="835" w:type="pct"/>
            <w:noWrap/>
          </w:tcPr>
          <w:p w14:paraId="59F18509" w14:textId="05AEE90A"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Shipment date.</w:t>
            </w:r>
            <w:r>
              <w:rPr>
                <w:rFonts w:ascii="Calibri Light" w:hAnsi="Calibri Light" w:cs="Calibri Light"/>
                <w:color w:val="000000"/>
                <w:sz w:val="16"/>
                <w:szCs w:val="16"/>
              </w:rPr>
              <w:br/>
            </w:r>
            <w:r>
              <w:rPr>
                <w:rFonts w:ascii="Calibri Light" w:hAnsi="Calibri Light" w:cs="Calibri Light"/>
                <w:color w:val="000000"/>
                <w:sz w:val="16"/>
                <w:szCs w:val="16"/>
              </w:rPr>
              <w:br/>
              <w:t>Provide a value in the format YYYY/MM/DD.</w:t>
            </w:r>
          </w:p>
        </w:tc>
      </w:tr>
      <w:tr w:rsidR="005443CF" w:rsidRPr="00EC4DEB" w14:paraId="3854A6DC"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A86B766" w14:textId="222ED96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7</w:t>
            </w:r>
          </w:p>
        </w:tc>
        <w:tc>
          <w:tcPr>
            <w:tcW w:w="940" w:type="pct"/>
            <w:noWrap/>
          </w:tcPr>
          <w:p w14:paraId="2D36A829" w14:textId="3A4BE669"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WAREHOUSE_CODE                   </w:t>
            </w:r>
          </w:p>
        </w:tc>
        <w:tc>
          <w:tcPr>
            <w:tcW w:w="580" w:type="pct"/>
            <w:noWrap/>
          </w:tcPr>
          <w:p w14:paraId="24DDFA26" w14:textId="5DB9EEF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8)</w:t>
            </w:r>
          </w:p>
        </w:tc>
        <w:tc>
          <w:tcPr>
            <w:tcW w:w="323" w:type="pct"/>
            <w:noWrap/>
          </w:tcPr>
          <w:p w14:paraId="72D241B1" w14:textId="4112A7B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72F24DB" w14:textId="43298C6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6A59B48" w14:textId="225748E1"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WAREHOUSE_CODE                   </w:t>
            </w:r>
          </w:p>
        </w:tc>
        <w:tc>
          <w:tcPr>
            <w:tcW w:w="876" w:type="pct"/>
            <w:noWrap/>
          </w:tcPr>
          <w:p w14:paraId="0A42FC11" w14:textId="7D4159A0"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WAREHOUSE_CODE                   </w:t>
            </w:r>
          </w:p>
        </w:tc>
        <w:tc>
          <w:tcPr>
            <w:tcW w:w="835" w:type="pct"/>
            <w:noWrap/>
          </w:tcPr>
          <w:p w14:paraId="46CCC2A9" w14:textId="2FC4B623"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Ship from inventory </w:t>
            </w:r>
            <w:r>
              <w:rPr>
                <w:rFonts w:ascii="Calibri Light" w:hAnsi="Calibri Light" w:cs="Calibri Light"/>
                <w:color w:val="000000"/>
                <w:sz w:val="16"/>
                <w:szCs w:val="16"/>
              </w:rPr>
              <w:br/>
              <w:t>organization code.</w:t>
            </w:r>
          </w:p>
        </w:tc>
      </w:tr>
      <w:tr w:rsidR="003B76FF" w:rsidRPr="00EC4DEB" w14:paraId="3E901560" w14:textId="77777777" w:rsidTr="00D348C8">
        <w:tc>
          <w:tcPr>
            <w:tcW w:w="252" w:type="pct"/>
            <w:noWrap/>
          </w:tcPr>
          <w:p w14:paraId="2078592A" w14:textId="288C1669"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8</w:t>
            </w:r>
          </w:p>
        </w:tc>
        <w:tc>
          <w:tcPr>
            <w:tcW w:w="940" w:type="pct"/>
            <w:noWrap/>
          </w:tcPr>
          <w:p w14:paraId="44016A96" w14:textId="1A353670"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NIT_OF_MEASURE_CODE             </w:t>
            </w:r>
          </w:p>
        </w:tc>
        <w:tc>
          <w:tcPr>
            <w:tcW w:w="580" w:type="pct"/>
            <w:noWrap/>
          </w:tcPr>
          <w:p w14:paraId="0562DD87" w14:textId="5E24C54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w:t>
            </w:r>
          </w:p>
        </w:tc>
        <w:tc>
          <w:tcPr>
            <w:tcW w:w="323" w:type="pct"/>
            <w:noWrap/>
          </w:tcPr>
          <w:p w14:paraId="3CD94023" w14:textId="43B0D56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57E4C1D" w14:textId="7F235534"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93AE6BB" w14:textId="6F8BDF28"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NIT_OF_MEASURE_CODE             </w:t>
            </w:r>
          </w:p>
        </w:tc>
        <w:tc>
          <w:tcPr>
            <w:tcW w:w="876" w:type="pct"/>
            <w:noWrap/>
          </w:tcPr>
          <w:p w14:paraId="33B24084" w14:textId="7CD67401"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NIT_OF_MEASURE_CODE             </w:t>
            </w:r>
          </w:p>
        </w:tc>
        <w:tc>
          <w:tcPr>
            <w:tcW w:w="835" w:type="pct"/>
            <w:noWrap/>
          </w:tcPr>
          <w:p w14:paraId="5861E4B7" w14:textId="2E0490EA"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Unit of measure code.</w:t>
            </w:r>
          </w:p>
        </w:tc>
      </w:tr>
      <w:tr w:rsidR="005443CF" w:rsidRPr="00EC4DEB" w14:paraId="2FB954E3"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7590C38" w14:textId="0038365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9</w:t>
            </w:r>
          </w:p>
        </w:tc>
        <w:tc>
          <w:tcPr>
            <w:tcW w:w="940" w:type="pct"/>
            <w:noWrap/>
          </w:tcPr>
          <w:p w14:paraId="0E36AE0B" w14:textId="7E910F80"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NIT_OF_MEASURE_NAME             </w:t>
            </w:r>
          </w:p>
        </w:tc>
        <w:tc>
          <w:tcPr>
            <w:tcW w:w="580" w:type="pct"/>
            <w:noWrap/>
          </w:tcPr>
          <w:p w14:paraId="62BF8C79" w14:textId="51D324D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5)</w:t>
            </w:r>
          </w:p>
        </w:tc>
        <w:tc>
          <w:tcPr>
            <w:tcW w:w="323" w:type="pct"/>
            <w:noWrap/>
          </w:tcPr>
          <w:p w14:paraId="697CEBCD" w14:textId="2C382C0D"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86EFC40" w14:textId="594ABCF8"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4D008DA" w14:textId="435F335B"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NIT_OF_MEASURE_NAME             </w:t>
            </w:r>
          </w:p>
        </w:tc>
        <w:tc>
          <w:tcPr>
            <w:tcW w:w="876" w:type="pct"/>
            <w:noWrap/>
          </w:tcPr>
          <w:p w14:paraId="4BF078B9" w14:textId="1D6B826D"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NIT_OF_MEASURE_NAME             </w:t>
            </w:r>
          </w:p>
        </w:tc>
        <w:tc>
          <w:tcPr>
            <w:tcW w:w="835" w:type="pct"/>
            <w:noWrap/>
          </w:tcPr>
          <w:p w14:paraId="63542FC4" w14:textId="751A55AC"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Unit of measure name. To find the unit of measure name:</w:t>
            </w:r>
            <w:r>
              <w:rPr>
                <w:rFonts w:ascii="Calibri Light" w:hAnsi="Calibri Light" w:cs="Calibri Light"/>
                <w:color w:val="000000"/>
                <w:sz w:val="16"/>
                <w:szCs w:val="16"/>
              </w:rPr>
              <w:br/>
            </w:r>
            <w:r>
              <w:rPr>
                <w:rFonts w:ascii="Calibri Light" w:hAnsi="Calibri Light" w:cs="Calibri Light"/>
                <w:color w:val="000000"/>
                <w:sz w:val="16"/>
                <w:szCs w:val="16"/>
              </w:rPr>
              <w:br/>
              <w:t>If the line type is LINE and the line has an item, you must provide either a Unit of Measure Name or a Unite of Measure Code.</w:t>
            </w:r>
            <w:r>
              <w:rPr>
                <w:rFonts w:ascii="Calibri Light" w:hAnsi="Calibri Light" w:cs="Calibri Light"/>
                <w:color w:val="000000"/>
                <w:sz w:val="16"/>
                <w:szCs w:val="16"/>
              </w:rPr>
              <w:br/>
            </w:r>
            <w:r>
              <w:rPr>
                <w:rFonts w:ascii="Calibri Light" w:hAnsi="Calibri Light" w:cs="Calibri Light"/>
                <w:color w:val="000000"/>
                <w:sz w:val="16"/>
                <w:szCs w:val="16"/>
              </w:rPr>
              <w:br/>
              <w:t xml:space="preserve">For credit memos, do not enter unit of measure. </w:t>
            </w:r>
            <w:proofErr w:type="spellStart"/>
            <w:r>
              <w:rPr>
                <w:rFonts w:ascii="Calibri Light" w:hAnsi="Calibri Light" w:cs="Calibri Light"/>
                <w:color w:val="000000"/>
                <w:sz w:val="16"/>
                <w:szCs w:val="16"/>
              </w:rPr>
              <w:t>AutoInvoice</w:t>
            </w:r>
            <w:proofErr w:type="spellEnd"/>
            <w:r>
              <w:rPr>
                <w:rFonts w:ascii="Calibri Light" w:hAnsi="Calibri Light" w:cs="Calibri Light"/>
                <w:color w:val="000000"/>
                <w:sz w:val="16"/>
                <w:szCs w:val="16"/>
              </w:rPr>
              <w:t xml:space="preserve"> uses the unit of measure from the transaction you are crediting.</w:t>
            </w:r>
          </w:p>
        </w:tc>
      </w:tr>
      <w:tr w:rsidR="003B76FF" w:rsidRPr="00EC4DEB" w14:paraId="6DAE944B" w14:textId="77777777" w:rsidTr="00D348C8">
        <w:tc>
          <w:tcPr>
            <w:tcW w:w="252" w:type="pct"/>
            <w:noWrap/>
          </w:tcPr>
          <w:p w14:paraId="2C772757" w14:textId="0E55903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0</w:t>
            </w:r>
          </w:p>
        </w:tc>
        <w:tc>
          <w:tcPr>
            <w:tcW w:w="940" w:type="pct"/>
            <w:noWrap/>
          </w:tcPr>
          <w:p w14:paraId="722CFA10" w14:textId="64FAAFB1"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OICING_RULE_NAME              </w:t>
            </w:r>
          </w:p>
        </w:tc>
        <w:tc>
          <w:tcPr>
            <w:tcW w:w="580" w:type="pct"/>
            <w:noWrap/>
          </w:tcPr>
          <w:p w14:paraId="42822043" w14:textId="0C206E0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151C8C46" w14:textId="5329C65A"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33E1C6B" w14:textId="747B3EAD"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0D4F730" w14:textId="3F03ABA5"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OICING_RULE_NAME              </w:t>
            </w:r>
          </w:p>
        </w:tc>
        <w:tc>
          <w:tcPr>
            <w:tcW w:w="876" w:type="pct"/>
            <w:noWrap/>
          </w:tcPr>
          <w:p w14:paraId="051B9667" w14:textId="50E00786"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OICING_RULE_NAME              </w:t>
            </w:r>
          </w:p>
        </w:tc>
        <w:tc>
          <w:tcPr>
            <w:tcW w:w="835" w:type="pct"/>
            <w:noWrap/>
          </w:tcPr>
          <w:p w14:paraId="0E65AD1B" w14:textId="2DB55239"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ame of the invoicing rule for this transaction. Valid values are Advance Invoice and Arrears Invoice.</w:t>
            </w:r>
            <w:r>
              <w:rPr>
                <w:rFonts w:ascii="Calibri Light" w:hAnsi="Calibri Light" w:cs="Calibri Light"/>
                <w:color w:val="000000"/>
                <w:sz w:val="16"/>
                <w:szCs w:val="16"/>
              </w:rPr>
              <w:br/>
            </w:r>
            <w:r>
              <w:rPr>
                <w:rFonts w:ascii="Calibri Light" w:hAnsi="Calibri Light" w:cs="Calibri Light"/>
                <w:color w:val="000000"/>
                <w:sz w:val="16"/>
                <w:szCs w:val="16"/>
              </w:rPr>
              <w:br/>
              <w:t>You must enter a value in this column if you are using revenue scheduling rules.</w:t>
            </w:r>
          </w:p>
        </w:tc>
      </w:tr>
      <w:tr w:rsidR="005443CF" w:rsidRPr="00EC4DEB" w14:paraId="21A69C5A"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5ED7BE6" w14:textId="20201D3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71</w:t>
            </w:r>
          </w:p>
        </w:tc>
        <w:tc>
          <w:tcPr>
            <w:tcW w:w="940" w:type="pct"/>
            <w:noWrap/>
          </w:tcPr>
          <w:p w14:paraId="42B704BD" w14:textId="3F868827"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VENUE_SCHEDULING_RULE_NAME     </w:t>
            </w:r>
          </w:p>
        </w:tc>
        <w:tc>
          <w:tcPr>
            <w:tcW w:w="580" w:type="pct"/>
            <w:noWrap/>
          </w:tcPr>
          <w:p w14:paraId="023DACDE" w14:textId="4660E80D"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131D6AD6" w14:textId="0EB3258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A985155" w14:textId="70B44505"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075268F" w14:textId="7983FD9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VENUE_SCHEDULING_RULE_NAME     </w:t>
            </w:r>
          </w:p>
        </w:tc>
        <w:tc>
          <w:tcPr>
            <w:tcW w:w="876" w:type="pct"/>
            <w:noWrap/>
          </w:tcPr>
          <w:p w14:paraId="59551F61" w14:textId="4A74380C"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VENUE_SCHEDULING_RULE_NAME     </w:t>
            </w:r>
          </w:p>
        </w:tc>
        <w:tc>
          <w:tcPr>
            <w:tcW w:w="835" w:type="pct"/>
            <w:noWrap/>
          </w:tcPr>
          <w:p w14:paraId="31A1A794" w14:textId="61CC29A7"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Name of revenue scheduling rule. </w:t>
            </w:r>
          </w:p>
        </w:tc>
      </w:tr>
      <w:tr w:rsidR="003B76FF" w:rsidRPr="00EC4DEB" w14:paraId="359DE404" w14:textId="77777777" w:rsidTr="00D348C8">
        <w:tc>
          <w:tcPr>
            <w:tcW w:w="252" w:type="pct"/>
            <w:noWrap/>
          </w:tcPr>
          <w:p w14:paraId="3C96A948" w14:textId="7066CF2C"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2</w:t>
            </w:r>
          </w:p>
        </w:tc>
        <w:tc>
          <w:tcPr>
            <w:tcW w:w="940" w:type="pct"/>
            <w:noWrap/>
          </w:tcPr>
          <w:p w14:paraId="7AE90E3D" w14:textId="62947B8D"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NUMBER_OF_REVENUE_PERIODS        </w:t>
            </w:r>
          </w:p>
        </w:tc>
        <w:tc>
          <w:tcPr>
            <w:tcW w:w="580" w:type="pct"/>
            <w:noWrap/>
          </w:tcPr>
          <w:p w14:paraId="59D42741" w14:textId="6DCFF5EA"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8)</w:t>
            </w:r>
          </w:p>
        </w:tc>
        <w:tc>
          <w:tcPr>
            <w:tcW w:w="323" w:type="pct"/>
            <w:noWrap/>
          </w:tcPr>
          <w:p w14:paraId="3AF2D470" w14:textId="5E19F12A"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0CC8EC7" w14:textId="063BBED8"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28E23B7" w14:textId="28D342FB"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NUMBER_OF_REVENUE_PERIODS        </w:t>
            </w:r>
          </w:p>
        </w:tc>
        <w:tc>
          <w:tcPr>
            <w:tcW w:w="876" w:type="pct"/>
            <w:noWrap/>
          </w:tcPr>
          <w:p w14:paraId="71FCD887" w14:textId="3DE22223"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NUMBER_OF_REVENUE_PERIODS        </w:t>
            </w:r>
          </w:p>
        </w:tc>
        <w:tc>
          <w:tcPr>
            <w:tcW w:w="835" w:type="pct"/>
            <w:noWrap/>
          </w:tcPr>
          <w:p w14:paraId="0C0BA3F7" w14:textId="7E368575"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Revenue scheduling rule duration.</w:t>
            </w:r>
            <w:r>
              <w:rPr>
                <w:rFonts w:ascii="Calibri Light" w:hAnsi="Calibri Light" w:cs="Calibri Light"/>
                <w:color w:val="000000"/>
                <w:sz w:val="16"/>
                <w:szCs w:val="16"/>
              </w:rPr>
              <w:br/>
            </w:r>
            <w:r>
              <w:rPr>
                <w:rFonts w:ascii="Calibri Light" w:hAnsi="Calibri Light" w:cs="Calibri Light"/>
                <w:color w:val="000000"/>
                <w:sz w:val="16"/>
                <w:szCs w:val="16"/>
              </w:rPr>
              <w:br/>
              <w:t>If the revenue scheduling rule is of type "Variable schedule", a value is required in this column.</w:t>
            </w:r>
            <w:r>
              <w:rPr>
                <w:rFonts w:ascii="Calibri Light" w:hAnsi="Calibri Light" w:cs="Calibri Light"/>
                <w:color w:val="000000"/>
                <w:sz w:val="16"/>
                <w:szCs w:val="16"/>
              </w:rPr>
              <w:br/>
            </w:r>
            <w:r>
              <w:rPr>
                <w:rFonts w:ascii="Calibri Light" w:hAnsi="Calibri Light" w:cs="Calibri Light"/>
                <w:color w:val="000000"/>
                <w:sz w:val="16"/>
                <w:szCs w:val="16"/>
              </w:rPr>
              <w:br/>
              <w:t>For credit memos and on-account credits or if the line type is TAX or CHARGES, do not enter a value.</w:t>
            </w:r>
          </w:p>
        </w:tc>
      </w:tr>
      <w:tr w:rsidR="005443CF" w:rsidRPr="00EC4DEB" w14:paraId="37EF3171"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28477FF" w14:textId="0CAAE5FF"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3</w:t>
            </w:r>
          </w:p>
        </w:tc>
        <w:tc>
          <w:tcPr>
            <w:tcW w:w="940" w:type="pct"/>
            <w:noWrap/>
          </w:tcPr>
          <w:p w14:paraId="0EFC621B" w14:textId="4D128DB7"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V_SCHEDULING_RULE_START_DATE   </w:t>
            </w:r>
          </w:p>
        </w:tc>
        <w:tc>
          <w:tcPr>
            <w:tcW w:w="580" w:type="pct"/>
            <w:noWrap/>
          </w:tcPr>
          <w:p w14:paraId="034C71F1" w14:textId="06DDD2E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26BBCCA5" w14:textId="06F1AF49"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DA6A239" w14:textId="6DD709FD"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CAA2BBD" w14:textId="0661B4FB"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V_SCHEDULING_RULE_START_DATE   </w:t>
            </w:r>
          </w:p>
        </w:tc>
        <w:tc>
          <w:tcPr>
            <w:tcW w:w="876" w:type="pct"/>
            <w:noWrap/>
          </w:tcPr>
          <w:p w14:paraId="375CD2FE" w14:textId="63357C98"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V_SCHEDULING_RULE_START_DATE   </w:t>
            </w:r>
          </w:p>
        </w:tc>
        <w:tc>
          <w:tcPr>
            <w:tcW w:w="835" w:type="pct"/>
            <w:noWrap/>
          </w:tcPr>
          <w:p w14:paraId="7F17323C" w14:textId="05C27744"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ate that you want to start the revenue scheduling rule for this transaction.</w:t>
            </w:r>
            <w:r>
              <w:rPr>
                <w:rFonts w:ascii="Calibri Light" w:hAnsi="Calibri Light" w:cs="Calibri Light"/>
                <w:color w:val="000000"/>
                <w:sz w:val="16"/>
                <w:szCs w:val="16"/>
              </w:rPr>
              <w:br/>
            </w:r>
            <w:r>
              <w:rPr>
                <w:rFonts w:ascii="Calibri Light" w:hAnsi="Calibri Light" w:cs="Calibri Light"/>
                <w:color w:val="000000"/>
                <w:sz w:val="16"/>
                <w:szCs w:val="16"/>
              </w:rPr>
              <w:br/>
              <w:t>Provide a value in the format YYYY/MM/DD.</w:t>
            </w:r>
            <w:r>
              <w:rPr>
                <w:rFonts w:ascii="Calibri Light" w:hAnsi="Calibri Light" w:cs="Calibri Light"/>
                <w:color w:val="000000"/>
                <w:sz w:val="16"/>
                <w:szCs w:val="16"/>
              </w:rPr>
              <w:br/>
            </w:r>
            <w:r>
              <w:rPr>
                <w:rFonts w:ascii="Calibri Light" w:hAnsi="Calibri Light" w:cs="Calibri Light"/>
                <w:color w:val="000000"/>
                <w:sz w:val="16"/>
                <w:szCs w:val="16"/>
              </w:rPr>
              <w:br/>
              <w:t>For credit memos, do not enter a value.</w:t>
            </w:r>
          </w:p>
        </w:tc>
      </w:tr>
      <w:tr w:rsidR="003B76FF" w:rsidRPr="00EC4DEB" w14:paraId="4700703A" w14:textId="77777777" w:rsidTr="00D348C8">
        <w:tc>
          <w:tcPr>
            <w:tcW w:w="252" w:type="pct"/>
            <w:noWrap/>
          </w:tcPr>
          <w:p w14:paraId="38089E99" w14:textId="1066173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4</w:t>
            </w:r>
          </w:p>
        </w:tc>
        <w:tc>
          <w:tcPr>
            <w:tcW w:w="940" w:type="pct"/>
            <w:noWrap/>
          </w:tcPr>
          <w:p w14:paraId="3DB9196A" w14:textId="5D04703C"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V_SCHEDULING_RULE_END_DATE     </w:t>
            </w:r>
          </w:p>
        </w:tc>
        <w:tc>
          <w:tcPr>
            <w:tcW w:w="580" w:type="pct"/>
            <w:noWrap/>
          </w:tcPr>
          <w:p w14:paraId="0110DC71" w14:textId="1B32259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7EE581DC" w14:textId="6DD8920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5B3D892" w14:textId="3EF5BDAB"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F8843F7" w14:textId="27A75C28"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V_SCHEDULING_RULE_END_DATE     </w:t>
            </w:r>
          </w:p>
        </w:tc>
        <w:tc>
          <w:tcPr>
            <w:tcW w:w="876" w:type="pct"/>
            <w:noWrap/>
          </w:tcPr>
          <w:p w14:paraId="49A415EC" w14:textId="0ED02ACC"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V_SCHEDULING_RULE_END_DATE     </w:t>
            </w:r>
          </w:p>
        </w:tc>
        <w:tc>
          <w:tcPr>
            <w:tcW w:w="835" w:type="pct"/>
            <w:noWrap/>
          </w:tcPr>
          <w:p w14:paraId="36E9EB9B" w14:textId="04B8BE3A"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br/>
              <w:t>The date that you want to end the revenue scheduling rule for this transaction.</w:t>
            </w:r>
            <w:r>
              <w:rPr>
                <w:rFonts w:ascii="Calibri Light" w:hAnsi="Calibri Light" w:cs="Calibri Light"/>
                <w:color w:val="000000"/>
                <w:sz w:val="16"/>
                <w:szCs w:val="16"/>
              </w:rPr>
              <w:br/>
            </w:r>
            <w:r>
              <w:rPr>
                <w:rFonts w:ascii="Calibri Light" w:hAnsi="Calibri Light" w:cs="Calibri Light"/>
                <w:color w:val="000000"/>
                <w:sz w:val="16"/>
                <w:szCs w:val="16"/>
              </w:rPr>
              <w:br/>
              <w:t>Provide a value in the format YYYY/MM/DD.</w:t>
            </w:r>
            <w:r>
              <w:rPr>
                <w:rFonts w:ascii="Calibri Light" w:hAnsi="Calibri Light" w:cs="Calibri Light"/>
                <w:color w:val="000000"/>
                <w:sz w:val="16"/>
                <w:szCs w:val="16"/>
              </w:rPr>
              <w:br/>
            </w:r>
            <w:r>
              <w:rPr>
                <w:rFonts w:ascii="Calibri Light" w:hAnsi="Calibri Light" w:cs="Calibri Light"/>
                <w:color w:val="000000"/>
                <w:sz w:val="16"/>
                <w:szCs w:val="16"/>
              </w:rPr>
              <w:br/>
              <w:t>For credit memos, do not enter a value</w:t>
            </w:r>
          </w:p>
        </w:tc>
      </w:tr>
      <w:tr w:rsidR="005443CF" w:rsidRPr="00EC4DEB" w14:paraId="63A5405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0E3C4FE" w14:textId="3E6659F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5</w:t>
            </w:r>
          </w:p>
        </w:tc>
        <w:tc>
          <w:tcPr>
            <w:tcW w:w="940" w:type="pct"/>
            <w:noWrap/>
          </w:tcPr>
          <w:p w14:paraId="6D093CFB" w14:textId="10273E82"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ASON_CODE_MEANING              </w:t>
            </w:r>
          </w:p>
        </w:tc>
        <w:tc>
          <w:tcPr>
            <w:tcW w:w="580" w:type="pct"/>
            <w:noWrap/>
          </w:tcPr>
          <w:p w14:paraId="16755B01" w14:textId="789226F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323" w:type="pct"/>
            <w:noWrap/>
          </w:tcPr>
          <w:p w14:paraId="2F30E58B" w14:textId="19ED738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1E2D779" w14:textId="0C570C25"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670E57E" w14:textId="0AEE69CA"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ASON_CODE_MEANING              </w:t>
            </w:r>
          </w:p>
        </w:tc>
        <w:tc>
          <w:tcPr>
            <w:tcW w:w="876" w:type="pct"/>
            <w:noWrap/>
          </w:tcPr>
          <w:p w14:paraId="6420F6E1" w14:textId="4CEFF455"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ASON_CODE_MEANING              </w:t>
            </w:r>
          </w:p>
        </w:tc>
        <w:tc>
          <w:tcPr>
            <w:tcW w:w="835" w:type="pct"/>
            <w:noWrap/>
          </w:tcPr>
          <w:p w14:paraId="5FABFA11" w14:textId="7BFC2715"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redit memo reason code</w:t>
            </w:r>
            <w:r>
              <w:rPr>
                <w:rFonts w:ascii="Calibri Light" w:hAnsi="Calibri Light" w:cs="Calibri Light"/>
                <w:color w:val="000000"/>
                <w:sz w:val="16"/>
                <w:szCs w:val="16"/>
              </w:rPr>
              <w:br/>
              <w:t xml:space="preserve"> meaning.</w:t>
            </w:r>
          </w:p>
        </w:tc>
      </w:tr>
      <w:tr w:rsidR="003B76FF" w:rsidRPr="00EC4DEB" w14:paraId="04A0FD23" w14:textId="77777777" w:rsidTr="00D348C8">
        <w:tc>
          <w:tcPr>
            <w:tcW w:w="252" w:type="pct"/>
            <w:noWrap/>
          </w:tcPr>
          <w:p w14:paraId="3ECFF22D" w14:textId="13745C86"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6</w:t>
            </w:r>
          </w:p>
        </w:tc>
        <w:tc>
          <w:tcPr>
            <w:tcW w:w="940" w:type="pct"/>
            <w:noWrap/>
          </w:tcPr>
          <w:p w14:paraId="4A8A7D77" w14:textId="2955CBA1"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AST_PERIOD_TO_CREDIT            </w:t>
            </w:r>
          </w:p>
        </w:tc>
        <w:tc>
          <w:tcPr>
            <w:tcW w:w="580" w:type="pct"/>
            <w:noWrap/>
          </w:tcPr>
          <w:p w14:paraId="3DFC2542" w14:textId="26ABABE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0D2E2574" w14:textId="22EF816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E5F89C4" w14:textId="11805548"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234E7A3" w14:textId="5A680058"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AST_PERIOD_TO_CREDIT            </w:t>
            </w:r>
          </w:p>
        </w:tc>
        <w:tc>
          <w:tcPr>
            <w:tcW w:w="876" w:type="pct"/>
            <w:noWrap/>
          </w:tcPr>
          <w:p w14:paraId="72A74455" w14:textId="157F51C9"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AST_PERIOD_TO_CREDIT            </w:t>
            </w:r>
          </w:p>
        </w:tc>
        <w:tc>
          <w:tcPr>
            <w:tcW w:w="835" w:type="pct"/>
            <w:noWrap/>
          </w:tcPr>
          <w:p w14:paraId="15F57548" w14:textId="24D058C7"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umber of the last period from which to start crediting. The value must be a positive integer smaller than or equal to the invoice's accounting rule duration.</w:t>
            </w:r>
          </w:p>
        </w:tc>
      </w:tr>
      <w:tr w:rsidR="005443CF" w:rsidRPr="00EC4DEB" w14:paraId="1238778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4E41532" w14:textId="67EA8D9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7</w:t>
            </w:r>
          </w:p>
        </w:tc>
        <w:tc>
          <w:tcPr>
            <w:tcW w:w="940" w:type="pct"/>
            <w:noWrap/>
          </w:tcPr>
          <w:p w14:paraId="6D0E2702" w14:textId="32503AAD"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RX_BUSINESS_CATEGORY_CODE       </w:t>
            </w:r>
          </w:p>
        </w:tc>
        <w:tc>
          <w:tcPr>
            <w:tcW w:w="580" w:type="pct"/>
            <w:noWrap/>
          </w:tcPr>
          <w:p w14:paraId="52FB5DB4" w14:textId="1ED0047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1046A47A" w14:textId="2D48B33C"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12086E2" w14:textId="5A516C6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7E3462B" w14:textId="271E9476"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RX_BUSINESS_CATEGORY_CODE       </w:t>
            </w:r>
          </w:p>
        </w:tc>
        <w:tc>
          <w:tcPr>
            <w:tcW w:w="876" w:type="pct"/>
            <w:noWrap/>
          </w:tcPr>
          <w:p w14:paraId="4507D70F" w14:textId="30AD7058"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RX_BUSINESS_CATEGORY_CODE       </w:t>
            </w:r>
          </w:p>
        </w:tc>
        <w:tc>
          <w:tcPr>
            <w:tcW w:w="835" w:type="pct"/>
            <w:noWrap/>
          </w:tcPr>
          <w:p w14:paraId="58D22DEB" w14:textId="0A67D05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Code used to classify </w:t>
            </w:r>
            <w:proofErr w:type="gramStart"/>
            <w:r>
              <w:rPr>
                <w:rFonts w:ascii="Calibri Light" w:hAnsi="Calibri Light" w:cs="Calibri Light"/>
                <w:color w:val="000000"/>
                <w:sz w:val="16"/>
                <w:szCs w:val="16"/>
              </w:rPr>
              <w:t>business  transactions</w:t>
            </w:r>
            <w:proofErr w:type="gramEnd"/>
            <w:r>
              <w:rPr>
                <w:rFonts w:ascii="Calibri Light" w:hAnsi="Calibri Light" w:cs="Calibri Light"/>
                <w:color w:val="000000"/>
                <w:sz w:val="16"/>
                <w:szCs w:val="16"/>
              </w:rPr>
              <w:t xml:space="preserve"> for tax purposes.</w:t>
            </w:r>
          </w:p>
        </w:tc>
      </w:tr>
      <w:tr w:rsidR="003B76FF" w:rsidRPr="00EC4DEB" w14:paraId="475F0375" w14:textId="77777777" w:rsidTr="00D348C8">
        <w:tc>
          <w:tcPr>
            <w:tcW w:w="252" w:type="pct"/>
            <w:noWrap/>
          </w:tcPr>
          <w:p w14:paraId="53E475A2" w14:textId="4BB07CA9"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8</w:t>
            </w:r>
          </w:p>
        </w:tc>
        <w:tc>
          <w:tcPr>
            <w:tcW w:w="940" w:type="pct"/>
            <w:noWrap/>
          </w:tcPr>
          <w:p w14:paraId="7E81BB63" w14:textId="38740C03"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ODUCT_FISCAL_CLASS_CODE        </w:t>
            </w:r>
          </w:p>
        </w:tc>
        <w:tc>
          <w:tcPr>
            <w:tcW w:w="580" w:type="pct"/>
            <w:noWrap/>
          </w:tcPr>
          <w:p w14:paraId="51FEC89D" w14:textId="607D3BE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36630E6B" w14:textId="3F7115C4"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12D017B" w14:textId="3F8458A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69E80A9" w14:textId="24C88C6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ODUCT_FISCAL_CLASS_CODE        </w:t>
            </w:r>
          </w:p>
        </w:tc>
        <w:tc>
          <w:tcPr>
            <w:tcW w:w="876" w:type="pct"/>
            <w:noWrap/>
          </w:tcPr>
          <w:p w14:paraId="09BA96FC" w14:textId="776D53D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ODUCT_FISCAL_CLASS_CODE        </w:t>
            </w:r>
          </w:p>
        </w:tc>
        <w:tc>
          <w:tcPr>
            <w:tcW w:w="835" w:type="pct"/>
            <w:noWrap/>
          </w:tcPr>
          <w:p w14:paraId="563EEEE1" w14:textId="0E94C92C"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ode used to classify products that have a tax </w:t>
            </w:r>
            <w:r>
              <w:rPr>
                <w:rFonts w:ascii="Calibri Light" w:hAnsi="Calibri Light" w:cs="Calibri Light"/>
                <w:color w:val="000000"/>
                <w:sz w:val="16"/>
                <w:szCs w:val="16"/>
              </w:rPr>
              <w:lastRenderedPageBreak/>
              <w:t>requirement for tax determination or tax reporting purposes.</w:t>
            </w:r>
          </w:p>
        </w:tc>
      </w:tr>
      <w:tr w:rsidR="005443CF" w:rsidRPr="00EC4DEB" w14:paraId="1BFB115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DF210B2" w14:textId="7CF6622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79</w:t>
            </w:r>
          </w:p>
        </w:tc>
        <w:tc>
          <w:tcPr>
            <w:tcW w:w="940" w:type="pct"/>
            <w:noWrap/>
          </w:tcPr>
          <w:p w14:paraId="3A773CE1" w14:textId="59C2A11A"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ODUCT_CATEGORY_CODE            </w:t>
            </w:r>
          </w:p>
        </w:tc>
        <w:tc>
          <w:tcPr>
            <w:tcW w:w="580" w:type="pct"/>
            <w:noWrap/>
          </w:tcPr>
          <w:p w14:paraId="0B6750C5" w14:textId="4B9475D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15923E8E" w14:textId="197AAD8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6768EC7" w14:textId="7C6CF368"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D501CD2" w14:textId="07B3F218"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ODUCT_CATEGORY_CODE            </w:t>
            </w:r>
          </w:p>
        </w:tc>
        <w:tc>
          <w:tcPr>
            <w:tcW w:w="876" w:type="pct"/>
            <w:noWrap/>
          </w:tcPr>
          <w:p w14:paraId="756E646D" w14:textId="50350295"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ODUCT_CATEGORY_CODE            </w:t>
            </w:r>
          </w:p>
        </w:tc>
        <w:tc>
          <w:tcPr>
            <w:tcW w:w="835" w:type="pct"/>
            <w:noWrap/>
          </w:tcPr>
          <w:p w14:paraId="270F9605" w14:textId="013920C1"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de used to classify non-inventory items and other special product classification needs for tax determination or tax reporting purposes.</w:t>
            </w:r>
          </w:p>
        </w:tc>
      </w:tr>
      <w:tr w:rsidR="003B76FF" w:rsidRPr="00EC4DEB" w14:paraId="33940D5F" w14:textId="77777777" w:rsidTr="00D348C8">
        <w:tc>
          <w:tcPr>
            <w:tcW w:w="252" w:type="pct"/>
            <w:noWrap/>
          </w:tcPr>
          <w:p w14:paraId="5BCB8937" w14:textId="49D8AC7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0</w:t>
            </w:r>
          </w:p>
        </w:tc>
        <w:tc>
          <w:tcPr>
            <w:tcW w:w="940" w:type="pct"/>
            <w:noWrap/>
          </w:tcPr>
          <w:p w14:paraId="2A5BEA3C" w14:textId="367F4AD4"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ODUCT_TYPE                     </w:t>
            </w:r>
          </w:p>
        </w:tc>
        <w:tc>
          <w:tcPr>
            <w:tcW w:w="580" w:type="pct"/>
            <w:noWrap/>
          </w:tcPr>
          <w:p w14:paraId="2335BED0" w14:textId="36548D9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5FE6022F" w14:textId="64C9AB8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5EEB000" w14:textId="1E62BB5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0E2AB33" w14:textId="4D719C38"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ODUCT_TYPE                     </w:t>
            </w:r>
          </w:p>
        </w:tc>
        <w:tc>
          <w:tcPr>
            <w:tcW w:w="876" w:type="pct"/>
            <w:noWrap/>
          </w:tcPr>
          <w:p w14:paraId="12CE63AD" w14:textId="29569628"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ODUCT_TYPE                     </w:t>
            </w:r>
          </w:p>
        </w:tc>
        <w:tc>
          <w:tcPr>
            <w:tcW w:w="835" w:type="pct"/>
            <w:noWrap/>
          </w:tcPr>
          <w:p w14:paraId="12D29468" w14:textId="4E1A99A8"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dentifies a transaction line item for tax purposes.</w:t>
            </w:r>
            <w:r>
              <w:rPr>
                <w:rFonts w:ascii="Calibri Light" w:hAnsi="Calibri Light" w:cs="Calibri Light"/>
                <w:color w:val="000000"/>
                <w:sz w:val="16"/>
                <w:szCs w:val="16"/>
              </w:rPr>
              <w:br/>
            </w:r>
            <w:r>
              <w:rPr>
                <w:rFonts w:ascii="Calibri Light" w:hAnsi="Calibri Light" w:cs="Calibri Light"/>
                <w:color w:val="000000"/>
                <w:sz w:val="16"/>
                <w:szCs w:val="16"/>
              </w:rPr>
              <w:br/>
              <w:t>Valid values are Goods and Services.</w:t>
            </w:r>
          </w:p>
        </w:tc>
      </w:tr>
      <w:tr w:rsidR="005443CF" w:rsidRPr="00EC4DEB" w14:paraId="1CCBB6DE"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812DC70" w14:textId="6D85974C"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1</w:t>
            </w:r>
          </w:p>
        </w:tc>
        <w:tc>
          <w:tcPr>
            <w:tcW w:w="940" w:type="pct"/>
            <w:noWrap/>
          </w:tcPr>
          <w:p w14:paraId="369F901A" w14:textId="1489964D"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E_INTENDED_USE_CODE           </w:t>
            </w:r>
          </w:p>
        </w:tc>
        <w:tc>
          <w:tcPr>
            <w:tcW w:w="580" w:type="pct"/>
            <w:noWrap/>
          </w:tcPr>
          <w:p w14:paraId="22680000" w14:textId="576956B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0AD4CF94" w14:textId="7F304274"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12C107F" w14:textId="31F9276B"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281A6AA" w14:textId="0578D1D2"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E_INTENDED_USE_CODE           </w:t>
            </w:r>
          </w:p>
        </w:tc>
        <w:tc>
          <w:tcPr>
            <w:tcW w:w="876" w:type="pct"/>
            <w:noWrap/>
          </w:tcPr>
          <w:p w14:paraId="32E38905" w14:textId="7730D851"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E_INTENDED_USE_CODE           </w:t>
            </w:r>
          </w:p>
        </w:tc>
        <w:tc>
          <w:tcPr>
            <w:tcW w:w="835" w:type="pct"/>
            <w:noWrap/>
          </w:tcPr>
          <w:p w14:paraId="5E0C66AC" w14:textId="0B732010"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ode used to classify items </w:t>
            </w:r>
            <w:r>
              <w:rPr>
                <w:rFonts w:ascii="Calibri Light" w:hAnsi="Calibri Light" w:cs="Calibri Light"/>
                <w:color w:val="000000"/>
                <w:sz w:val="16"/>
                <w:szCs w:val="16"/>
              </w:rPr>
              <w:br/>
              <w:t>when the intended use of the item is a factor in tax determination.</w:t>
            </w:r>
          </w:p>
        </w:tc>
      </w:tr>
      <w:tr w:rsidR="003B76FF" w:rsidRPr="00EC4DEB" w14:paraId="6453A334" w14:textId="77777777" w:rsidTr="00D348C8">
        <w:tc>
          <w:tcPr>
            <w:tcW w:w="252" w:type="pct"/>
            <w:noWrap/>
          </w:tcPr>
          <w:p w14:paraId="5D315222" w14:textId="5AA1AC4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2</w:t>
            </w:r>
          </w:p>
        </w:tc>
        <w:tc>
          <w:tcPr>
            <w:tcW w:w="940" w:type="pct"/>
            <w:noWrap/>
          </w:tcPr>
          <w:p w14:paraId="4828D7B0" w14:textId="2B292C28"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SSESSABLE_VALUE                 </w:t>
            </w:r>
          </w:p>
        </w:tc>
        <w:tc>
          <w:tcPr>
            <w:tcW w:w="580" w:type="pct"/>
            <w:noWrap/>
          </w:tcPr>
          <w:p w14:paraId="61E76602" w14:textId="20F4B10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05414A39" w14:textId="663726C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4C92AF9" w14:textId="0597110D"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4826A20" w14:textId="7CA8F17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SSESSABLE_VALUE                 </w:t>
            </w:r>
          </w:p>
        </w:tc>
        <w:tc>
          <w:tcPr>
            <w:tcW w:w="876" w:type="pct"/>
            <w:noWrap/>
          </w:tcPr>
          <w:p w14:paraId="3A2E1508" w14:textId="61A0B05F"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SSESSABLE_VALUE                 </w:t>
            </w:r>
          </w:p>
        </w:tc>
        <w:tc>
          <w:tcPr>
            <w:tcW w:w="835" w:type="pct"/>
            <w:noWrap/>
          </w:tcPr>
          <w:p w14:paraId="14E9B1B8" w14:textId="2BBAADDC"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Assessable value is the deemed price at which a product is valued, by a tax authority for a given tax, for tax calculation purposes.</w:t>
            </w:r>
            <w:r>
              <w:rPr>
                <w:rFonts w:ascii="Calibri Light" w:hAnsi="Calibri Light" w:cs="Calibri Light"/>
                <w:color w:val="000000"/>
                <w:sz w:val="16"/>
                <w:szCs w:val="16"/>
              </w:rPr>
              <w:br/>
            </w:r>
            <w:r>
              <w:rPr>
                <w:rFonts w:ascii="Calibri Light" w:hAnsi="Calibri Light" w:cs="Calibri Light"/>
                <w:color w:val="000000"/>
                <w:sz w:val="16"/>
                <w:szCs w:val="16"/>
              </w:rPr>
              <w:br/>
              <w:t>Do not use thousand separators. Only use '.' or ',' as the decimal character.</w:t>
            </w:r>
          </w:p>
        </w:tc>
      </w:tr>
      <w:tr w:rsidR="005443CF" w:rsidRPr="00EC4DEB" w14:paraId="3EACDAF2"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4ED11B5" w14:textId="33AC8B4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3</w:t>
            </w:r>
          </w:p>
        </w:tc>
        <w:tc>
          <w:tcPr>
            <w:tcW w:w="940" w:type="pct"/>
            <w:noWrap/>
          </w:tcPr>
          <w:p w14:paraId="35CD17E8" w14:textId="56AE3665"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DOCUMENT_SUB_TYPE                </w:t>
            </w:r>
          </w:p>
        </w:tc>
        <w:tc>
          <w:tcPr>
            <w:tcW w:w="580" w:type="pct"/>
            <w:noWrap/>
          </w:tcPr>
          <w:p w14:paraId="181B003E" w14:textId="2D6FDCE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5EE4FFA5" w14:textId="377A545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23054D4" w14:textId="375F0FC0"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3331477" w14:textId="14DEDEE2"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DOCUMENT_SUB_TYPE                </w:t>
            </w:r>
          </w:p>
        </w:tc>
        <w:tc>
          <w:tcPr>
            <w:tcW w:w="876" w:type="pct"/>
            <w:noWrap/>
          </w:tcPr>
          <w:p w14:paraId="39A51610" w14:textId="7655D95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DOCUMENT_SUB_TYPE                </w:t>
            </w:r>
          </w:p>
        </w:tc>
        <w:tc>
          <w:tcPr>
            <w:tcW w:w="835" w:type="pct"/>
            <w:noWrap/>
          </w:tcPr>
          <w:p w14:paraId="0D4C2ED2" w14:textId="5D385FF0"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In certain countries, a tax or</w:t>
            </w:r>
            <w:r>
              <w:rPr>
                <w:rFonts w:ascii="Calibri Light" w:hAnsi="Calibri Light" w:cs="Calibri Light"/>
                <w:color w:val="000000"/>
                <w:sz w:val="16"/>
                <w:szCs w:val="16"/>
              </w:rPr>
              <w:br/>
              <w:t xml:space="preserve"> governmental authority defines and classifies document types for reporting purposes.</w:t>
            </w:r>
          </w:p>
        </w:tc>
      </w:tr>
      <w:tr w:rsidR="003B76FF" w:rsidRPr="00EC4DEB" w14:paraId="36F43432" w14:textId="77777777" w:rsidTr="00D348C8">
        <w:tc>
          <w:tcPr>
            <w:tcW w:w="252" w:type="pct"/>
            <w:noWrap/>
          </w:tcPr>
          <w:p w14:paraId="5BC14838" w14:textId="56C55AC5"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4</w:t>
            </w:r>
          </w:p>
        </w:tc>
        <w:tc>
          <w:tcPr>
            <w:tcW w:w="940" w:type="pct"/>
            <w:noWrap/>
          </w:tcPr>
          <w:p w14:paraId="20FC7A27" w14:textId="12BBE0AF"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DEFAULT_TAXATION_COUNTRY         </w:t>
            </w:r>
          </w:p>
        </w:tc>
        <w:tc>
          <w:tcPr>
            <w:tcW w:w="580" w:type="pct"/>
            <w:noWrap/>
          </w:tcPr>
          <w:p w14:paraId="10E6F83F" w14:textId="3EC6EB8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w:t>
            </w:r>
          </w:p>
        </w:tc>
        <w:tc>
          <w:tcPr>
            <w:tcW w:w="323" w:type="pct"/>
            <w:noWrap/>
          </w:tcPr>
          <w:p w14:paraId="07CE46B5" w14:textId="70468A0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F7B3B9D" w14:textId="7E83C8A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5AAAFCF" w14:textId="6E632579"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DEFAULT_TAXATION_COUNTRY         </w:t>
            </w:r>
          </w:p>
        </w:tc>
        <w:tc>
          <w:tcPr>
            <w:tcW w:w="876" w:type="pct"/>
            <w:noWrap/>
          </w:tcPr>
          <w:p w14:paraId="00274D67" w14:textId="09A66AF7"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DEFAULT_TAXATION_COUNTRY         </w:t>
            </w:r>
          </w:p>
        </w:tc>
        <w:tc>
          <w:tcPr>
            <w:tcW w:w="835" w:type="pct"/>
            <w:noWrap/>
          </w:tcPr>
          <w:p w14:paraId="7ED11A8B" w14:textId="463EB136"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efault taxation country for tax reporting purposes.</w:t>
            </w:r>
            <w:r>
              <w:rPr>
                <w:rFonts w:ascii="Calibri Light" w:hAnsi="Calibri Light" w:cs="Calibri Light"/>
                <w:color w:val="000000"/>
                <w:sz w:val="16"/>
                <w:szCs w:val="16"/>
              </w:rPr>
              <w:br/>
            </w:r>
            <w:r>
              <w:rPr>
                <w:rFonts w:ascii="Calibri Light" w:hAnsi="Calibri Light" w:cs="Calibri Light"/>
                <w:color w:val="000000"/>
                <w:sz w:val="16"/>
                <w:szCs w:val="16"/>
              </w:rPr>
              <w:br/>
              <w:t>Used for restricting the list of values for TRX_BUSINESS_CATEGORY, LINE_INTENDED_USE, USER_DEFINED_FISC_CLASS, PRODUCT_FISC_CLASSIFICATION and PRODUCT_CATEGORY fields by the calling application.</w:t>
            </w:r>
          </w:p>
        </w:tc>
      </w:tr>
      <w:tr w:rsidR="005443CF" w:rsidRPr="00EC4DEB" w14:paraId="2AE7D2D9"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57C87E6" w14:textId="6E21320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5</w:t>
            </w:r>
          </w:p>
        </w:tc>
        <w:tc>
          <w:tcPr>
            <w:tcW w:w="940" w:type="pct"/>
            <w:noWrap/>
          </w:tcPr>
          <w:p w14:paraId="55766409" w14:textId="4B322726"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SER_DEFINED_FISCAL_CLASS        </w:t>
            </w:r>
          </w:p>
        </w:tc>
        <w:tc>
          <w:tcPr>
            <w:tcW w:w="580" w:type="pct"/>
            <w:noWrap/>
          </w:tcPr>
          <w:p w14:paraId="39E8932C" w14:textId="39AD4DE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2A62DA06" w14:textId="4891DA3A"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D52E642" w14:textId="1DBF1D91"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0582FCA" w14:textId="61790C19"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SER_DEFINED_FISCAL_CLASS        </w:t>
            </w:r>
          </w:p>
        </w:tc>
        <w:tc>
          <w:tcPr>
            <w:tcW w:w="876" w:type="pct"/>
            <w:noWrap/>
          </w:tcPr>
          <w:p w14:paraId="322E52F7" w14:textId="44F7E201"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USER_DEFINED_FISCAL_CLASS        </w:t>
            </w:r>
          </w:p>
        </w:tc>
        <w:tc>
          <w:tcPr>
            <w:tcW w:w="835" w:type="pct"/>
            <w:noWrap/>
          </w:tcPr>
          <w:p w14:paraId="3631ADDD" w14:textId="704646D7"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de used to classify any tax</w:t>
            </w:r>
            <w:r>
              <w:rPr>
                <w:rFonts w:ascii="Calibri Light" w:hAnsi="Calibri Light" w:cs="Calibri Light"/>
                <w:color w:val="000000"/>
                <w:sz w:val="16"/>
                <w:szCs w:val="16"/>
              </w:rPr>
              <w:br/>
              <w:t xml:space="preserve"> requirements that you </w:t>
            </w:r>
            <w:r>
              <w:rPr>
                <w:rFonts w:ascii="Calibri Light" w:hAnsi="Calibri Light" w:cs="Calibri Light"/>
                <w:color w:val="000000"/>
                <w:sz w:val="16"/>
                <w:szCs w:val="16"/>
              </w:rPr>
              <w:lastRenderedPageBreak/>
              <w:t>cannot define using the existing fiscal classification types.</w:t>
            </w:r>
          </w:p>
        </w:tc>
      </w:tr>
      <w:tr w:rsidR="003B76FF" w:rsidRPr="00EC4DEB" w14:paraId="2ECC2785" w14:textId="77777777" w:rsidTr="00D348C8">
        <w:tc>
          <w:tcPr>
            <w:tcW w:w="252" w:type="pct"/>
            <w:noWrap/>
          </w:tcPr>
          <w:p w14:paraId="3627F9CB" w14:textId="5318A17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86</w:t>
            </w:r>
          </w:p>
        </w:tc>
        <w:tc>
          <w:tcPr>
            <w:tcW w:w="940" w:type="pct"/>
            <w:noWrap/>
          </w:tcPr>
          <w:p w14:paraId="36A6C334" w14:textId="5EA0C7BA"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INVOICE_NUMBER               </w:t>
            </w:r>
          </w:p>
        </w:tc>
        <w:tc>
          <w:tcPr>
            <w:tcW w:w="580" w:type="pct"/>
            <w:noWrap/>
          </w:tcPr>
          <w:p w14:paraId="369B6F4B" w14:textId="670D50B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04095C14" w14:textId="04DFA9E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61E17D8" w14:textId="2BEBE77C"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B85BC97" w14:textId="230311AB"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INVOICE_NUMBER               </w:t>
            </w:r>
          </w:p>
        </w:tc>
        <w:tc>
          <w:tcPr>
            <w:tcW w:w="876" w:type="pct"/>
            <w:noWrap/>
          </w:tcPr>
          <w:p w14:paraId="54A0E843" w14:textId="1B9E997E"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INVOICE_NUMBER               </w:t>
            </w:r>
          </w:p>
        </w:tc>
        <w:tc>
          <w:tcPr>
            <w:tcW w:w="835" w:type="pct"/>
            <w:noWrap/>
          </w:tcPr>
          <w:p w14:paraId="3BFB3279" w14:textId="093879EF"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Number on a fiscal </w:t>
            </w:r>
            <w:proofErr w:type="gramStart"/>
            <w:r>
              <w:rPr>
                <w:rFonts w:ascii="Calibri Light" w:hAnsi="Calibri Light" w:cs="Calibri Light"/>
                <w:color w:val="000000"/>
                <w:sz w:val="16"/>
                <w:szCs w:val="16"/>
              </w:rPr>
              <w:t>document  generated</w:t>
            </w:r>
            <w:proofErr w:type="gramEnd"/>
            <w:r>
              <w:rPr>
                <w:rFonts w:ascii="Calibri Light" w:hAnsi="Calibri Light" w:cs="Calibri Light"/>
                <w:color w:val="000000"/>
                <w:sz w:val="16"/>
                <w:szCs w:val="16"/>
              </w:rPr>
              <w:t xml:space="preserve"> during the shipment of goods.</w:t>
            </w:r>
          </w:p>
        </w:tc>
      </w:tr>
      <w:tr w:rsidR="005443CF" w:rsidRPr="00EC4DEB" w14:paraId="2EE96CF7"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0606DAB" w14:textId="56AA8AE9"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7</w:t>
            </w:r>
          </w:p>
        </w:tc>
        <w:tc>
          <w:tcPr>
            <w:tcW w:w="940" w:type="pct"/>
            <w:noWrap/>
          </w:tcPr>
          <w:p w14:paraId="4E5C0014" w14:textId="015EC9F4"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INVOICE_DATE                 </w:t>
            </w:r>
          </w:p>
        </w:tc>
        <w:tc>
          <w:tcPr>
            <w:tcW w:w="580" w:type="pct"/>
            <w:noWrap/>
          </w:tcPr>
          <w:p w14:paraId="3A7BD9A1" w14:textId="7CC3F3E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3C58D193" w14:textId="04717D0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66CD74F" w14:textId="1C69A564"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88CC28D" w14:textId="16BAC1CD"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INVOICE_DATE                 </w:t>
            </w:r>
          </w:p>
        </w:tc>
        <w:tc>
          <w:tcPr>
            <w:tcW w:w="876" w:type="pct"/>
            <w:noWrap/>
          </w:tcPr>
          <w:p w14:paraId="1B104E54" w14:textId="22FAAF55"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INVOICE_DATE                 </w:t>
            </w:r>
          </w:p>
        </w:tc>
        <w:tc>
          <w:tcPr>
            <w:tcW w:w="835" w:type="pct"/>
            <w:noWrap/>
          </w:tcPr>
          <w:p w14:paraId="5B999B58" w14:textId="4A30BF5E"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Date on the fiscal document generated during the shipment of goods.</w:t>
            </w:r>
            <w:r>
              <w:rPr>
                <w:rFonts w:ascii="Calibri Light" w:hAnsi="Calibri Light" w:cs="Calibri Light"/>
                <w:color w:val="000000"/>
                <w:sz w:val="16"/>
                <w:szCs w:val="16"/>
              </w:rPr>
              <w:br/>
            </w:r>
            <w:r>
              <w:rPr>
                <w:rFonts w:ascii="Calibri Light" w:hAnsi="Calibri Light" w:cs="Calibri Light"/>
                <w:color w:val="000000"/>
                <w:sz w:val="16"/>
                <w:szCs w:val="16"/>
              </w:rPr>
              <w:br/>
              <w:t>Provide a value in the format YYYY/MM/DD</w:t>
            </w:r>
          </w:p>
        </w:tc>
      </w:tr>
      <w:tr w:rsidR="003B76FF" w:rsidRPr="00EC4DEB" w14:paraId="0132B082" w14:textId="77777777" w:rsidTr="00D348C8">
        <w:tc>
          <w:tcPr>
            <w:tcW w:w="252" w:type="pct"/>
            <w:noWrap/>
          </w:tcPr>
          <w:p w14:paraId="0BCB345C" w14:textId="4B2A48CC"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8</w:t>
            </w:r>
          </w:p>
        </w:tc>
        <w:tc>
          <w:tcPr>
            <w:tcW w:w="940" w:type="pct"/>
            <w:noWrap/>
          </w:tcPr>
          <w:p w14:paraId="0DA46B8A" w14:textId="4E78B13F"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REGIME_CODE                  </w:t>
            </w:r>
          </w:p>
        </w:tc>
        <w:tc>
          <w:tcPr>
            <w:tcW w:w="580" w:type="pct"/>
            <w:noWrap/>
          </w:tcPr>
          <w:p w14:paraId="77BE56DC" w14:textId="5FAF3D6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C172BEF" w14:textId="60D2E6F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FFD4CF5" w14:textId="7D89BBD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37E4ABE" w14:textId="57882E80"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REGIME_CODE                  </w:t>
            </w:r>
          </w:p>
        </w:tc>
        <w:tc>
          <w:tcPr>
            <w:tcW w:w="876" w:type="pct"/>
            <w:noWrap/>
          </w:tcPr>
          <w:p w14:paraId="0F0618B1" w14:textId="50E5323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REGIME_CODE                  </w:t>
            </w:r>
          </w:p>
        </w:tc>
        <w:tc>
          <w:tcPr>
            <w:tcW w:w="835" w:type="pct"/>
            <w:noWrap/>
          </w:tcPr>
          <w:p w14:paraId="77EE0495" w14:textId="3731319E"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de that represents a high-</w:t>
            </w:r>
            <w:proofErr w:type="gramStart"/>
            <w:r>
              <w:rPr>
                <w:rFonts w:ascii="Calibri Light" w:hAnsi="Calibri Light" w:cs="Calibri Light"/>
                <w:color w:val="000000"/>
                <w:sz w:val="16"/>
                <w:szCs w:val="16"/>
              </w:rPr>
              <w:t>level  entity</w:t>
            </w:r>
            <w:proofErr w:type="gramEnd"/>
            <w:r>
              <w:rPr>
                <w:rFonts w:ascii="Calibri Light" w:hAnsi="Calibri Light" w:cs="Calibri Light"/>
                <w:color w:val="000000"/>
                <w:sz w:val="16"/>
                <w:szCs w:val="16"/>
              </w:rPr>
              <w:t xml:space="preserve"> for defining a common set of tax rules for one or more taxes with the same tax requirement.</w:t>
            </w:r>
          </w:p>
        </w:tc>
      </w:tr>
      <w:tr w:rsidR="005443CF" w:rsidRPr="00EC4DEB" w14:paraId="17A635CC"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4A07236" w14:textId="75495908"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9</w:t>
            </w:r>
          </w:p>
        </w:tc>
        <w:tc>
          <w:tcPr>
            <w:tcW w:w="940" w:type="pct"/>
            <w:noWrap/>
          </w:tcPr>
          <w:p w14:paraId="3A4A57A3" w14:textId="094449FC"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                              </w:t>
            </w:r>
          </w:p>
        </w:tc>
        <w:tc>
          <w:tcPr>
            <w:tcW w:w="580" w:type="pct"/>
            <w:noWrap/>
          </w:tcPr>
          <w:p w14:paraId="5110CFC5" w14:textId="2BB632EC"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0CFFA451" w14:textId="07CC5584"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64F728B" w14:textId="1FD0D227"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0EA2465" w14:textId="0937F51C"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                              </w:t>
            </w:r>
          </w:p>
        </w:tc>
        <w:tc>
          <w:tcPr>
            <w:tcW w:w="876" w:type="pct"/>
            <w:noWrap/>
          </w:tcPr>
          <w:p w14:paraId="61833817" w14:textId="4B59317E"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                              </w:t>
            </w:r>
          </w:p>
        </w:tc>
        <w:tc>
          <w:tcPr>
            <w:tcW w:w="835" w:type="pct"/>
            <w:noWrap/>
          </w:tcPr>
          <w:p w14:paraId="020BBEE0" w14:textId="522AAA4D"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de that represents a charge imposed by a fiscal or tax authority within a tax regime.</w:t>
            </w:r>
          </w:p>
        </w:tc>
      </w:tr>
      <w:tr w:rsidR="003B76FF" w:rsidRPr="00EC4DEB" w14:paraId="32F68114" w14:textId="77777777" w:rsidTr="00D348C8">
        <w:tc>
          <w:tcPr>
            <w:tcW w:w="252" w:type="pct"/>
            <w:noWrap/>
          </w:tcPr>
          <w:p w14:paraId="5D2F3FEB" w14:textId="49D42A28"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0</w:t>
            </w:r>
          </w:p>
        </w:tc>
        <w:tc>
          <w:tcPr>
            <w:tcW w:w="940" w:type="pct"/>
            <w:noWrap/>
          </w:tcPr>
          <w:p w14:paraId="78B4103B" w14:textId="20DD0BDF"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STATUS_CODE                  </w:t>
            </w:r>
          </w:p>
        </w:tc>
        <w:tc>
          <w:tcPr>
            <w:tcW w:w="580" w:type="pct"/>
            <w:noWrap/>
          </w:tcPr>
          <w:p w14:paraId="2EDF9CEC" w14:textId="2F74CAD9"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393DC61" w14:textId="2E96A48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A7A5C7D" w14:textId="07127AA4"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33B0CC9" w14:textId="3C62838D"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STATUS_CODE                  </w:t>
            </w:r>
          </w:p>
        </w:tc>
        <w:tc>
          <w:tcPr>
            <w:tcW w:w="876" w:type="pct"/>
            <w:noWrap/>
          </w:tcPr>
          <w:p w14:paraId="3B667202" w14:textId="64BEAA3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STATUS_CODE                  </w:t>
            </w:r>
          </w:p>
        </w:tc>
        <w:tc>
          <w:tcPr>
            <w:tcW w:w="835" w:type="pct"/>
            <w:noWrap/>
          </w:tcPr>
          <w:p w14:paraId="64307B49" w14:textId="20307C61"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ode that represents the </w:t>
            </w:r>
            <w:proofErr w:type="gramStart"/>
            <w:r>
              <w:rPr>
                <w:rFonts w:ascii="Calibri Light" w:hAnsi="Calibri Light" w:cs="Calibri Light"/>
                <w:color w:val="000000"/>
                <w:sz w:val="16"/>
                <w:szCs w:val="16"/>
              </w:rPr>
              <w:t>taxable  nature</w:t>
            </w:r>
            <w:proofErr w:type="gramEnd"/>
            <w:r>
              <w:rPr>
                <w:rFonts w:ascii="Calibri Light" w:hAnsi="Calibri Light" w:cs="Calibri Light"/>
                <w:color w:val="000000"/>
                <w:sz w:val="16"/>
                <w:szCs w:val="16"/>
              </w:rPr>
              <w:t xml:space="preserve"> of a product in the context of a transaction and a specific tax on the transaction. Defined within the scope of a tax and tax regime.</w:t>
            </w:r>
          </w:p>
        </w:tc>
      </w:tr>
      <w:tr w:rsidR="005443CF" w:rsidRPr="00EC4DEB" w14:paraId="27876EEC"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DE97B91" w14:textId="23471ED3"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1</w:t>
            </w:r>
          </w:p>
        </w:tc>
        <w:tc>
          <w:tcPr>
            <w:tcW w:w="940" w:type="pct"/>
            <w:noWrap/>
          </w:tcPr>
          <w:p w14:paraId="51363534" w14:textId="0ABB6B26"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RATE_CODE                    </w:t>
            </w:r>
          </w:p>
        </w:tc>
        <w:tc>
          <w:tcPr>
            <w:tcW w:w="580" w:type="pct"/>
            <w:noWrap/>
          </w:tcPr>
          <w:p w14:paraId="27A3E954" w14:textId="293C432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63B0266" w14:textId="07E8BE1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0D7D673" w14:textId="380ADC02"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34AD9FC" w14:textId="38F5FA69"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RATE_CODE                    </w:t>
            </w:r>
          </w:p>
        </w:tc>
        <w:tc>
          <w:tcPr>
            <w:tcW w:w="876" w:type="pct"/>
            <w:noWrap/>
          </w:tcPr>
          <w:p w14:paraId="49997B14" w14:textId="0C070472"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RATE_CODE                    </w:t>
            </w:r>
          </w:p>
        </w:tc>
        <w:tc>
          <w:tcPr>
            <w:tcW w:w="835" w:type="pct"/>
            <w:noWrap/>
          </w:tcPr>
          <w:p w14:paraId="201382A3" w14:textId="452B2E56"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Code that represents the numeric value for calculating the amount of a certain tax. Defined within the scope of a tax status, tax, and tax regime</w:t>
            </w:r>
          </w:p>
        </w:tc>
      </w:tr>
      <w:tr w:rsidR="003B76FF" w:rsidRPr="00EC4DEB" w14:paraId="31A9E18C" w14:textId="77777777" w:rsidTr="00D348C8">
        <w:tc>
          <w:tcPr>
            <w:tcW w:w="252" w:type="pct"/>
            <w:noWrap/>
          </w:tcPr>
          <w:p w14:paraId="73795C43" w14:textId="249D696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2</w:t>
            </w:r>
          </w:p>
        </w:tc>
        <w:tc>
          <w:tcPr>
            <w:tcW w:w="940" w:type="pct"/>
            <w:noWrap/>
          </w:tcPr>
          <w:p w14:paraId="11D56670" w14:textId="4DC77A5C"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JURISDICTION_CODE            </w:t>
            </w:r>
          </w:p>
        </w:tc>
        <w:tc>
          <w:tcPr>
            <w:tcW w:w="580" w:type="pct"/>
            <w:noWrap/>
          </w:tcPr>
          <w:p w14:paraId="42C77FF9" w14:textId="079A0D7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7A855084" w14:textId="3C0378D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76EC8B8" w14:textId="0AC81EA1"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01722EC" w14:textId="7ACAF825"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JURISDICTION_CODE            </w:t>
            </w:r>
          </w:p>
        </w:tc>
        <w:tc>
          <w:tcPr>
            <w:tcW w:w="876" w:type="pct"/>
            <w:noWrap/>
          </w:tcPr>
          <w:p w14:paraId="32A376AD" w14:textId="7BE4A38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JURISDICTION_CODE            </w:t>
            </w:r>
          </w:p>
        </w:tc>
        <w:tc>
          <w:tcPr>
            <w:tcW w:w="835" w:type="pct"/>
            <w:noWrap/>
          </w:tcPr>
          <w:p w14:paraId="440C9481" w14:textId="05FAD5FF"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Code that represents a </w:t>
            </w:r>
            <w:r>
              <w:rPr>
                <w:rFonts w:ascii="Calibri Light" w:hAnsi="Calibri Light" w:cs="Calibri Light"/>
                <w:color w:val="000000"/>
                <w:sz w:val="16"/>
                <w:szCs w:val="16"/>
              </w:rPr>
              <w:br/>
              <w:t>geographic area where taxes are levied. Defined within the scope of a tax and tax regime.</w:t>
            </w:r>
          </w:p>
        </w:tc>
      </w:tr>
      <w:tr w:rsidR="005443CF" w:rsidRPr="00EC4DEB" w14:paraId="44C17E79"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446325F" w14:textId="02F05A7A"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3</w:t>
            </w:r>
          </w:p>
        </w:tc>
        <w:tc>
          <w:tcPr>
            <w:tcW w:w="940" w:type="pct"/>
            <w:noWrap/>
          </w:tcPr>
          <w:p w14:paraId="3407236E" w14:textId="458CD2AA"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FIRST_PARTY_REG_NUMBER           </w:t>
            </w:r>
          </w:p>
        </w:tc>
        <w:tc>
          <w:tcPr>
            <w:tcW w:w="580" w:type="pct"/>
            <w:noWrap/>
          </w:tcPr>
          <w:p w14:paraId="10E7004A" w14:textId="75F9BB3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60)</w:t>
            </w:r>
          </w:p>
        </w:tc>
        <w:tc>
          <w:tcPr>
            <w:tcW w:w="323" w:type="pct"/>
            <w:noWrap/>
          </w:tcPr>
          <w:p w14:paraId="0902DBBF" w14:textId="0890ABB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DB4DF17" w14:textId="0560D37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EDF51BE" w14:textId="0208248F"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FIRST_PARTY_REG_NUMBER           </w:t>
            </w:r>
          </w:p>
        </w:tc>
        <w:tc>
          <w:tcPr>
            <w:tcW w:w="876" w:type="pct"/>
            <w:noWrap/>
          </w:tcPr>
          <w:p w14:paraId="484FBE70" w14:textId="7C4DA032"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FIRST_PARTY_REG_NUMBER           </w:t>
            </w:r>
          </w:p>
        </w:tc>
        <w:tc>
          <w:tcPr>
            <w:tcW w:w="835" w:type="pct"/>
            <w:noWrap/>
          </w:tcPr>
          <w:p w14:paraId="3649B56A" w14:textId="00C4094F"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First party tax registration </w:t>
            </w:r>
            <w:r>
              <w:rPr>
                <w:rFonts w:ascii="Calibri Light" w:hAnsi="Calibri Light" w:cs="Calibri Light"/>
                <w:color w:val="000000"/>
                <w:sz w:val="16"/>
                <w:szCs w:val="16"/>
              </w:rPr>
              <w:br/>
              <w:t>number of the transaction.</w:t>
            </w:r>
          </w:p>
        </w:tc>
      </w:tr>
      <w:tr w:rsidR="003B76FF" w:rsidRPr="00EC4DEB" w14:paraId="260F80B1" w14:textId="77777777" w:rsidTr="00D348C8">
        <w:tc>
          <w:tcPr>
            <w:tcW w:w="252" w:type="pct"/>
            <w:noWrap/>
          </w:tcPr>
          <w:p w14:paraId="7E411D33" w14:textId="7BA5BA7E"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4</w:t>
            </w:r>
          </w:p>
        </w:tc>
        <w:tc>
          <w:tcPr>
            <w:tcW w:w="940" w:type="pct"/>
            <w:noWrap/>
          </w:tcPr>
          <w:p w14:paraId="230A33E0" w14:textId="6B472DDE"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HIRD_PARTY_REG_NUMBER           </w:t>
            </w:r>
          </w:p>
        </w:tc>
        <w:tc>
          <w:tcPr>
            <w:tcW w:w="580" w:type="pct"/>
            <w:noWrap/>
          </w:tcPr>
          <w:p w14:paraId="5974E613" w14:textId="64A151E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74AB4E9A" w14:textId="1BD0A39A"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AF352C5" w14:textId="16A7E73C"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3BB2DE7" w14:textId="4139F197"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HIRD_PARTY_REG_NUMBER           </w:t>
            </w:r>
          </w:p>
        </w:tc>
        <w:tc>
          <w:tcPr>
            <w:tcW w:w="876" w:type="pct"/>
            <w:noWrap/>
          </w:tcPr>
          <w:p w14:paraId="0EDCC4C6" w14:textId="0686B55E"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HIRD_PARTY_REG_NUMBER           </w:t>
            </w:r>
          </w:p>
        </w:tc>
        <w:tc>
          <w:tcPr>
            <w:tcW w:w="835" w:type="pct"/>
            <w:noWrap/>
          </w:tcPr>
          <w:p w14:paraId="467588D7" w14:textId="1596DFEA"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Third party tax registration </w:t>
            </w:r>
            <w:r>
              <w:rPr>
                <w:rFonts w:ascii="Calibri Light" w:hAnsi="Calibri Light" w:cs="Calibri Light"/>
                <w:color w:val="000000"/>
                <w:sz w:val="16"/>
                <w:szCs w:val="16"/>
              </w:rPr>
              <w:br/>
              <w:t>number of the transaction.</w:t>
            </w:r>
          </w:p>
        </w:tc>
      </w:tr>
      <w:tr w:rsidR="005443CF" w:rsidRPr="00EC4DEB" w14:paraId="1D688771"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3293EED" w14:textId="5818DF4F"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5</w:t>
            </w:r>
          </w:p>
        </w:tc>
        <w:tc>
          <w:tcPr>
            <w:tcW w:w="940" w:type="pct"/>
            <w:noWrap/>
          </w:tcPr>
          <w:p w14:paraId="605FCD75" w14:textId="339CC107"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FINAL_DISCHARGE_LOCATION         </w:t>
            </w:r>
          </w:p>
        </w:tc>
        <w:tc>
          <w:tcPr>
            <w:tcW w:w="580" w:type="pct"/>
            <w:noWrap/>
          </w:tcPr>
          <w:p w14:paraId="5659E6A9" w14:textId="098B427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60)</w:t>
            </w:r>
          </w:p>
        </w:tc>
        <w:tc>
          <w:tcPr>
            <w:tcW w:w="323" w:type="pct"/>
            <w:noWrap/>
          </w:tcPr>
          <w:p w14:paraId="51F2B41D" w14:textId="3E81A18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6F4AAC1" w14:textId="42F9F6F7"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3478F5F" w14:textId="0BFB4F39"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FINAL_DISCHARGE_LOCATION         </w:t>
            </w:r>
          </w:p>
        </w:tc>
        <w:tc>
          <w:tcPr>
            <w:tcW w:w="876" w:type="pct"/>
            <w:noWrap/>
          </w:tcPr>
          <w:p w14:paraId="7B540082" w14:textId="7CA05E5D"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FINAL_DISCHARGE_LOCATION         </w:t>
            </w:r>
          </w:p>
        </w:tc>
        <w:tc>
          <w:tcPr>
            <w:tcW w:w="835" w:type="pct"/>
            <w:noWrap/>
          </w:tcPr>
          <w:p w14:paraId="60A462A0" w14:textId="11009C21"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proofErr w:type="gramStart"/>
            <w:r>
              <w:rPr>
                <w:rFonts w:ascii="Calibri Light" w:hAnsi="Calibri Light" w:cs="Calibri Light"/>
                <w:color w:val="000000"/>
                <w:sz w:val="16"/>
                <w:szCs w:val="16"/>
              </w:rPr>
              <w:t>Final destination</w:t>
            </w:r>
            <w:proofErr w:type="gramEnd"/>
            <w:r>
              <w:rPr>
                <w:rFonts w:ascii="Calibri Light" w:hAnsi="Calibri Light" w:cs="Calibri Light"/>
                <w:color w:val="000000"/>
                <w:sz w:val="16"/>
                <w:szCs w:val="16"/>
              </w:rPr>
              <w:t xml:space="preserve"> location </w:t>
            </w:r>
            <w:r>
              <w:rPr>
                <w:rFonts w:ascii="Calibri Light" w:hAnsi="Calibri Light" w:cs="Calibri Light"/>
                <w:color w:val="000000"/>
                <w:sz w:val="16"/>
                <w:szCs w:val="16"/>
              </w:rPr>
              <w:lastRenderedPageBreak/>
              <w:t>code for the purchases made by the customer.</w:t>
            </w:r>
          </w:p>
        </w:tc>
      </w:tr>
      <w:tr w:rsidR="003B76FF" w:rsidRPr="00EC4DEB" w14:paraId="197C87D6" w14:textId="77777777" w:rsidTr="00D348C8">
        <w:tc>
          <w:tcPr>
            <w:tcW w:w="252" w:type="pct"/>
            <w:noWrap/>
          </w:tcPr>
          <w:p w14:paraId="424ADCE6" w14:textId="5F724D1E"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96</w:t>
            </w:r>
          </w:p>
        </w:tc>
        <w:tc>
          <w:tcPr>
            <w:tcW w:w="940" w:type="pct"/>
            <w:noWrap/>
          </w:tcPr>
          <w:p w14:paraId="4D094E2D" w14:textId="3F5DF274"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ABLE_AMOUNT                   </w:t>
            </w:r>
          </w:p>
        </w:tc>
        <w:tc>
          <w:tcPr>
            <w:tcW w:w="580" w:type="pct"/>
            <w:noWrap/>
          </w:tcPr>
          <w:p w14:paraId="79090064" w14:textId="4B9060A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6960F9AE" w14:textId="7CD89F29"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8578411" w14:textId="0B58FF7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07263AE" w14:textId="52193B70"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ABLE_AMOUNT                   </w:t>
            </w:r>
          </w:p>
        </w:tc>
        <w:tc>
          <w:tcPr>
            <w:tcW w:w="876" w:type="pct"/>
            <w:noWrap/>
          </w:tcPr>
          <w:p w14:paraId="1F66EC72" w14:textId="74CB2B2C"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ABLE_AMOUNT                   </w:t>
            </w:r>
          </w:p>
        </w:tc>
        <w:tc>
          <w:tcPr>
            <w:tcW w:w="835" w:type="pct"/>
            <w:noWrap/>
          </w:tcPr>
          <w:p w14:paraId="4A8989E9" w14:textId="2CADD185"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Determines whether the current line is taxable. Valid values are Y, N, and NULL.</w:t>
            </w:r>
          </w:p>
        </w:tc>
      </w:tr>
      <w:tr w:rsidR="005443CF" w:rsidRPr="00EC4DEB" w14:paraId="42E2C6E7"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C13EA91" w14:textId="234BA83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7</w:t>
            </w:r>
          </w:p>
        </w:tc>
        <w:tc>
          <w:tcPr>
            <w:tcW w:w="940" w:type="pct"/>
            <w:noWrap/>
          </w:tcPr>
          <w:p w14:paraId="131A8C1A" w14:textId="1D3FF5A4"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ABLE_FLAG                     </w:t>
            </w:r>
          </w:p>
        </w:tc>
        <w:tc>
          <w:tcPr>
            <w:tcW w:w="580" w:type="pct"/>
            <w:noWrap/>
          </w:tcPr>
          <w:p w14:paraId="7C7D8999" w14:textId="5C46C232"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323" w:type="pct"/>
            <w:noWrap/>
          </w:tcPr>
          <w:p w14:paraId="7714AFB6" w14:textId="2194D24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FA5C024" w14:textId="541266D1"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4C91BFD" w14:textId="1E17C00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ABLE_FLAG                     </w:t>
            </w:r>
          </w:p>
        </w:tc>
        <w:tc>
          <w:tcPr>
            <w:tcW w:w="876" w:type="pct"/>
            <w:noWrap/>
          </w:tcPr>
          <w:p w14:paraId="72439CF0" w14:textId="53EEDE65"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ABLE_FLAG                     </w:t>
            </w:r>
          </w:p>
        </w:tc>
        <w:tc>
          <w:tcPr>
            <w:tcW w:w="835" w:type="pct"/>
            <w:noWrap/>
          </w:tcPr>
          <w:p w14:paraId="26E88FD6" w14:textId="5E7585FD"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Determines whether the current line is taxable. Valid values are Y, N, and NULL.</w:t>
            </w:r>
          </w:p>
        </w:tc>
      </w:tr>
      <w:tr w:rsidR="003B76FF" w:rsidRPr="00EC4DEB" w14:paraId="7B11F4DC" w14:textId="77777777" w:rsidTr="00D348C8">
        <w:tc>
          <w:tcPr>
            <w:tcW w:w="252" w:type="pct"/>
            <w:noWrap/>
          </w:tcPr>
          <w:p w14:paraId="2574D0A6" w14:textId="5DA227A1"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8</w:t>
            </w:r>
          </w:p>
        </w:tc>
        <w:tc>
          <w:tcPr>
            <w:tcW w:w="940" w:type="pct"/>
            <w:noWrap/>
          </w:tcPr>
          <w:p w14:paraId="0D75352B" w14:textId="7D1ED185"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EXEMPT_FLAG                  </w:t>
            </w:r>
          </w:p>
        </w:tc>
        <w:tc>
          <w:tcPr>
            <w:tcW w:w="580" w:type="pct"/>
            <w:noWrap/>
          </w:tcPr>
          <w:p w14:paraId="64856353" w14:textId="4BF8D412"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323" w:type="pct"/>
            <w:noWrap/>
          </w:tcPr>
          <w:p w14:paraId="6C404389" w14:textId="23EC967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86BDD8C" w14:textId="38E7F66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D1F2A96" w14:textId="01A9C49A"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EXEMPT_FLAG                  </w:t>
            </w:r>
          </w:p>
        </w:tc>
        <w:tc>
          <w:tcPr>
            <w:tcW w:w="876" w:type="pct"/>
            <w:noWrap/>
          </w:tcPr>
          <w:p w14:paraId="0FB19789" w14:textId="28BEB7BA"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EXEMPT_FLAG                  </w:t>
            </w:r>
          </w:p>
        </w:tc>
        <w:tc>
          <w:tcPr>
            <w:tcW w:w="835" w:type="pct"/>
            <w:noWrap/>
          </w:tcPr>
          <w:p w14:paraId="2B0F0A7C" w14:textId="101159C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dicates the applicable tax exemption value for the transaction line.</w:t>
            </w:r>
            <w:r>
              <w:rPr>
                <w:rFonts w:ascii="Calibri Light" w:hAnsi="Calibri Light" w:cs="Calibri Light"/>
                <w:color w:val="000000"/>
                <w:sz w:val="16"/>
                <w:szCs w:val="16"/>
              </w:rPr>
              <w:br/>
            </w:r>
            <w:r>
              <w:rPr>
                <w:rFonts w:ascii="Calibri Light" w:hAnsi="Calibri Light" w:cs="Calibri Light"/>
                <w:color w:val="000000"/>
                <w:sz w:val="16"/>
                <w:szCs w:val="16"/>
              </w:rPr>
              <w:br/>
              <w:t>Valid values are:</w:t>
            </w:r>
            <w:r>
              <w:rPr>
                <w:rFonts w:ascii="Calibri Light" w:hAnsi="Calibri Light" w:cs="Calibri Light"/>
                <w:color w:val="000000"/>
                <w:sz w:val="16"/>
                <w:szCs w:val="16"/>
              </w:rPr>
              <w:br/>
              <w:t>R (Required): The customer is required to pay tax. Tax exemptions do not apply to the transaction line, even if defined.</w:t>
            </w:r>
            <w:r>
              <w:rPr>
                <w:rFonts w:ascii="Calibri Light" w:hAnsi="Calibri Light" w:cs="Calibri Light"/>
                <w:color w:val="000000"/>
                <w:sz w:val="16"/>
                <w:szCs w:val="16"/>
              </w:rPr>
              <w:br/>
              <w:t>E (Exempt): The customer is conditionally exempt from taxes, depending upon other information on the transaction.</w:t>
            </w:r>
            <w:r>
              <w:rPr>
                <w:rFonts w:ascii="Calibri Light" w:hAnsi="Calibri Light" w:cs="Calibri Light"/>
                <w:color w:val="000000"/>
                <w:sz w:val="16"/>
                <w:szCs w:val="16"/>
              </w:rPr>
              <w:br/>
              <w:t>S (Standard): The customer is exempt from taxes.</w:t>
            </w:r>
          </w:p>
        </w:tc>
      </w:tr>
      <w:tr w:rsidR="005443CF" w:rsidRPr="00EC4DEB" w14:paraId="51D2C49B"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6F061DF" w14:textId="04AE063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9</w:t>
            </w:r>
          </w:p>
        </w:tc>
        <w:tc>
          <w:tcPr>
            <w:tcW w:w="940" w:type="pct"/>
            <w:noWrap/>
          </w:tcPr>
          <w:p w14:paraId="4EE75591" w14:textId="425B1822"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EXEMPT_REASON_CODE           </w:t>
            </w:r>
          </w:p>
        </w:tc>
        <w:tc>
          <w:tcPr>
            <w:tcW w:w="580" w:type="pct"/>
            <w:noWrap/>
          </w:tcPr>
          <w:p w14:paraId="1BCA864D" w14:textId="465BAB22"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438EFDA8" w14:textId="45C11F0D"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FA5ED05" w14:textId="46AE627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B82D498" w14:textId="539BE6D7"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EXEMPT_REASON_CODE           </w:t>
            </w:r>
          </w:p>
        </w:tc>
        <w:tc>
          <w:tcPr>
            <w:tcW w:w="876" w:type="pct"/>
            <w:noWrap/>
          </w:tcPr>
          <w:p w14:paraId="6522CE1E" w14:textId="0379D685"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EXEMPT_REASON_CODE           </w:t>
            </w:r>
          </w:p>
        </w:tc>
        <w:tc>
          <w:tcPr>
            <w:tcW w:w="835" w:type="pct"/>
            <w:noWrap/>
          </w:tcPr>
          <w:p w14:paraId="034A3B54" w14:textId="61B9B1F7"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Code that provides the reason for a tax </w:t>
            </w:r>
            <w:r>
              <w:rPr>
                <w:rFonts w:ascii="Calibri Light" w:hAnsi="Calibri Light" w:cs="Calibri Light"/>
                <w:color w:val="000000"/>
                <w:sz w:val="16"/>
                <w:szCs w:val="16"/>
              </w:rPr>
              <w:br/>
              <w:t>exemption for a line item.</w:t>
            </w:r>
          </w:p>
        </w:tc>
      </w:tr>
      <w:tr w:rsidR="003B76FF" w:rsidRPr="00EC4DEB" w14:paraId="038E0D21" w14:textId="77777777" w:rsidTr="00D348C8">
        <w:tc>
          <w:tcPr>
            <w:tcW w:w="252" w:type="pct"/>
            <w:noWrap/>
          </w:tcPr>
          <w:p w14:paraId="068D4AF3" w14:textId="2BED351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0</w:t>
            </w:r>
          </w:p>
        </w:tc>
        <w:tc>
          <w:tcPr>
            <w:tcW w:w="940" w:type="pct"/>
            <w:noWrap/>
          </w:tcPr>
          <w:p w14:paraId="758106A5" w14:textId="5F15F0B3" w:rsidR="005443CF" w:rsidRPr="00467DC6"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EXEMPT_REASON_CODE_MEANING   </w:t>
            </w:r>
          </w:p>
        </w:tc>
        <w:tc>
          <w:tcPr>
            <w:tcW w:w="580" w:type="pct"/>
            <w:noWrap/>
          </w:tcPr>
          <w:p w14:paraId="71E8D4E2" w14:textId="56E8AC3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323" w:type="pct"/>
            <w:noWrap/>
          </w:tcPr>
          <w:p w14:paraId="0C3BE681" w14:textId="3722FCD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10694D6" w14:textId="6C26EB6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488DBDE" w14:textId="271F6E93"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EXEMPT_REASON_CODE_MEANING   </w:t>
            </w:r>
          </w:p>
        </w:tc>
        <w:tc>
          <w:tcPr>
            <w:tcW w:w="876" w:type="pct"/>
            <w:noWrap/>
          </w:tcPr>
          <w:p w14:paraId="31678C85" w14:textId="1D3CEE8D"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EXEMPT_REASON_CODE_MEANING   </w:t>
            </w:r>
          </w:p>
        </w:tc>
        <w:tc>
          <w:tcPr>
            <w:tcW w:w="835" w:type="pct"/>
            <w:noWrap/>
          </w:tcPr>
          <w:p w14:paraId="6C869EFC" w14:textId="5C1A4A9E"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Code that provides the reason for a tax </w:t>
            </w:r>
            <w:r>
              <w:rPr>
                <w:rFonts w:ascii="Calibri Light" w:hAnsi="Calibri Light" w:cs="Calibri Light"/>
                <w:color w:val="000000"/>
                <w:sz w:val="16"/>
                <w:szCs w:val="16"/>
              </w:rPr>
              <w:br/>
              <w:t>exemption for a line item.</w:t>
            </w:r>
            <w:r>
              <w:rPr>
                <w:rFonts w:ascii="Calibri Light" w:hAnsi="Calibri Light" w:cs="Calibri Light"/>
                <w:color w:val="000000"/>
                <w:sz w:val="16"/>
                <w:szCs w:val="16"/>
              </w:rPr>
              <w:br/>
            </w:r>
            <w:r>
              <w:rPr>
                <w:rFonts w:ascii="Calibri Light" w:hAnsi="Calibri Light" w:cs="Calibri Light"/>
                <w:color w:val="000000"/>
                <w:sz w:val="16"/>
                <w:szCs w:val="16"/>
              </w:rPr>
              <w:br/>
              <w:t>You must enter a value in this column if the value in the TAX_EXEMPT_FLAG column is set to E (Exempt).</w:t>
            </w:r>
          </w:p>
        </w:tc>
      </w:tr>
      <w:tr w:rsidR="005443CF" w:rsidRPr="00EC4DEB" w14:paraId="6C290AB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BD29ADE" w14:textId="77AD65F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1</w:t>
            </w:r>
          </w:p>
        </w:tc>
        <w:tc>
          <w:tcPr>
            <w:tcW w:w="940" w:type="pct"/>
            <w:noWrap/>
          </w:tcPr>
          <w:p w14:paraId="398C1E20" w14:textId="4ADBB088"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EXEMPT_CERTIFICATE_NUMBER    </w:t>
            </w:r>
          </w:p>
        </w:tc>
        <w:tc>
          <w:tcPr>
            <w:tcW w:w="580" w:type="pct"/>
            <w:noWrap/>
          </w:tcPr>
          <w:p w14:paraId="4F6C858B" w14:textId="151703B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323" w:type="pct"/>
            <w:noWrap/>
          </w:tcPr>
          <w:p w14:paraId="114C101F" w14:textId="2EF6E89D"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E133AF2" w14:textId="4FDCF067"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2C92CE8" w14:textId="7E4888C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EXEMPT_CERTIFICATE_NUMBER    </w:t>
            </w:r>
          </w:p>
        </w:tc>
        <w:tc>
          <w:tcPr>
            <w:tcW w:w="876" w:type="pct"/>
            <w:noWrap/>
          </w:tcPr>
          <w:p w14:paraId="6ACC95B2" w14:textId="6D4685ED"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EXEMPT_CERTIFICATE_NUMBER    </w:t>
            </w:r>
          </w:p>
        </w:tc>
        <w:tc>
          <w:tcPr>
            <w:tcW w:w="835" w:type="pct"/>
            <w:noWrap/>
          </w:tcPr>
          <w:p w14:paraId="4597D090" w14:textId="3C3E6F9B"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Number of the tax exemption certificate</w:t>
            </w:r>
            <w:r>
              <w:rPr>
                <w:rFonts w:ascii="Calibri Light" w:hAnsi="Calibri Light" w:cs="Calibri Light"/>
                <w:color w:val="000000"/>
                <w:sz w:val="16"/>
                <w:szCs w:val="16"/>
              </w:rPr>
              <w:br/>
              <w:t xml:space="preserve"> for line items that have the TAX_EXEMPT_FLAG set to E (Exempt).</w:t>
            </w:r>
          </w:p>
        </w:tc>
      </w:tr>
      <w:tr w:rsidR="003B76FF" w:rsidRPr="00EC4DEB" w14:paraId="5E624ED8" w14:textId="77777777" w:rsidTr="00D348C8">
        <w:tc>
          <w:tcPr>
            <w:tcW w:w="252" w:type="pct"/>
            <w:noWrap/>
          </w:tcPr>
          <w:p w14:paraId="33AD6E33" w14:textId="424C6D2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2</w:t>
            </w:r>
          </w:p>
        </w:tc>
        <w:tc>
          <w:tcPr>
            <w:tcW w:w="940" w:type="pct"/>
            <w:noWrap/>
          </w:tcPr>
          <w:p w14:paraId="1F695F17" w14:textId="2A389A01"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E_AMOUNT_INCLUDES_TAX_FLAG    </w:t>
            </w:r>
          </w:p>
        </w:tc>
        <w:tc>
          <w:tcPr>
            <w:tcW w:w="580" w:type="pct"/>
            <w:noWrap/>
          </w:tcPr>
          <w:p w14:paraId="2871B08D" w14:textId="7553AEF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323" w:type="pct"/>
            <w:noWrap/>
          </w:tcPr>
          <w:p w14:paraId="2C8ED7BB" w14:textId="266BFF9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EF6F7D9" w14:textId="07D6166C"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38F34A5" w14:textId="42C0CC1B"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E_AMOUNT_INCLUDES_TAX_FLAG    </w:t>
            </w:r>
          </w:p>
        </w:tc>
        <w:tc>
          <w:tcPr>
            <w:tcW w:w="876" w:type="pct"/>
            <w:noWrap/>
          </w:tcPr>
          <w:p w14:paraId="07E37EAD" w14:textId="68A193B0"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E_AMOUNT_INCLUDES_TAX_FLAG    </w:t>
            </w:r>
          </w:p>
        </w:tc>
        <w:tc>
          <w:tcPr>
            <w:tcW w:w="835" w:type="pct"/>
            <w:noWrap/>
          </w:tcPr>
          <w:p w14:paraId="3D7F796E" w14:textId="7BEF675E"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Code that indicates whether the line amount is inclusive of tax.</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lastRenderedPageBreak/>
              <w:t>Valid values are:</w:t>
            </w:r>
            <w:r>
              <w:rPr>
                <w:rFonts w:ascii="Calibri Light" w:hAnsi="Calibri Light" w:cs="Calibri Light"/>
                <w:color w:val="000000"/>
                <w:sz w:val="16"/>
                <w:szCs w:val="16"/>
              </w:rPr>
              <w:br/>
              <w:t>Y: Line amount is inclusive of tax.</w:t>
            </w:r>
            <w:r>
              <w:rPr>
                <w:rFonts w:ascii="Calibri Light" w:hAnsi="Calibri Light" w:cs="Calibri Light"/>
                <w:color w:val="000000"/>
                <w:sz w:val="16"/>
                <w:szCs w:val="16"/>
              </w:rPr>
              <w:br/>
              <w:t>N: Line amount is not inclusive of tax.</w:t>
            </w:r>
            <w:r>
              <w:rPr>
                <w:rFonts w:ascii="Calibri Light" w:hAnsi="Calibri Light" w:cs="Calibri Light"/>
                <w:color w:val="000000"/>
                <w:sz w:val="16"/>
                <w:szCs w:val="16"/>
              </w:rPr>
              <w:br/>
              <w:t>NULL: Use the value on the tax rate code</w:t>
            </w:r>
          </w:p>
        </w:tc>
      </w:tr>
      <w:tr w:rsidR="005443CF" w:rsidRPr="00EC4DEB" w14:paraId="2ADE7027"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ECC0336" w14:textId="2A5D8327"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103</w:t>
            </w:r>
          </w:p>
        </w:tc>
        <w:tc>
          <w:tcPr>
            <w:tcW w:w="940" w:type="pct"/>
            <w:noWrap/>
          </w:tcPr>
          <w:p w14:paraId="63A3F2E0" w14:textId="418C600E"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PRECEDENCE                   </w:t>
            </w:r>
          </w:p>
        </w:tc>
        <w:tc>
          <w:tcPr>
            <w:tcW w:w="580" w:type="pct"/>
            <w:noWrap/>
          </w:tcPr>
          <w:p w14:paraId="23A9676C" w14:textId="3C815BC9"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34F1713A" w14:textId="49AB011D"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D91937D" w14:textId="5C2BA770"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4D3FEF2" w14:textId="6A20EE7F"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PRECEDENCE                   </w:t>
            </w:r>
          </w:p>
        </w:tc>
        <w:tc>
          <w:tcPr>
            <w:tcW w:w="876" w:type="pct"/>
            <w:noWrap/>
          </w:tcPr>
          <w:p w14:paraId="13E87045" w14:textId="67A3D925"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PRECEDENCE                   </w:t>
            </w:r>
          </w:p>
        </w:tc>
        <w:tc>
          <w:tcPr>
            <w:tcW w:w="835" w:type="pct"/>
            <w:noWrap/>
          </w:tcPr>
          <w:p w14:paraId="5727BF30" w14:textId="4A138619"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Number that indicates the order in which </w:t>
            </w:r>
            <w:r>
              <w:rPr>
                <w:rFonts w:ascii="Calibri Light" w:hAnsi="Calibri Light" w:cs="Calibri Light"/>
                <w:color w:val="000000"/>
                <w:sz w:val="16"/>
                <w:szCs w:val="16"/>
              </w:rPr>
              <w:br/>
              <w:t>a tax is calculated in the compounding process, when more than one tax applies to an invoice line. Taxes are calculated in ascending order of compounding precedence.</w:t>
            </w:r>
          </w:p>
        </w:tc>
      </w:tr>
      <w:tr w:rsidR="003B76FF" w:rsidRPr="00EC4DEB" w14:paraId="4482FD0F" w14:textId="77777777" w:rsidTr="00D348C8">
        <w:tc>
          <w:tcPr>
            <w:tcW w:w="252" w:type="pct"/>
            <w:noWrap/>
          </w:tcPr>
          <w:p w14:paraId="4C8800E1" w14:textId="6A0C4618"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4</w:t>
            </w:r>
          </w:p>
        </w:tc>
        <w:tc>
          <w:tcPr>
            <w:tcW w:w="940" w:type="pct"/>
            <w:noWrap/>
          </w:tcPr>
          <w:p w14:paraId="1896A669" w14:textId="5EF29EAD"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REDIT_METHOD_FOR_ACCT_RULE      </w:t>
            </w:r>
          </w:p>
        </w:tc>
        <w:tc>
          <w:tcPr>
            <w:tcW w:w="580" w:type="pct"/>
            <w:noWrap/>
          </w:tcPr>
          <w:p w14:paraId="667AC87C" w14:textId="72E1EB5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0F6A1BAF" w14:textId="600F8C2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4B4CBDB" w14:textId="0C6DE6A0"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6FD951B" w14:textId="6BE353B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REDIT_METHOD_FOR_ACCT_RULE      </w:t>
            </w:r>
          </w:p>
        </w:tc>
        <w:tc>
          <w:tcPr>
            <w:tcW w:w="876" w:type="pct"/>
            <w:noWrap/>
          </w:tcPr>
          <w:p w14:paraId="594E1316" w14:textId="5A4BE80A"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REDIT_METHOD_FOR_ACCT_RULE      </w:t>
            </w:r>
          </w:p>
        </w:tc>
        <w:tc>
          <w:tcPr>
            <w:tcW w:w="835" w:type="pct"/>
            <w:noWrap/>
          </w:tcPr>
          <w:p w14:paraId="233F0A83" w14:textId="6FB663A0"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credit method for crediting a transaction that uses a revenue scheduling rule.</w:t>
            </w:r>
            <w:r>
              <w:rPr>
                <w:rFonts w:ascii="Calibri Light" w:hAnsi="Calibri Light" w:cs="Calibri Light"/>
                <w:color w:val="000000"/>
                <w:sz w:val="16"/>
                <w:szCs w:val="16"/>
              </w:rPr>
              <w:br/>
            </w:r>
            <w:r>
              <w:rPr>
                <w:rFonts w:ascii="Calibri Light" w:hAnsi="Calibri Light" w:cs="Calibri Light"/>
                <w:color w:val="000000"/>
                <w:sz w:val="16"/>
                <w:szCs w:val="16"/>
              </w:rPr>
              <w:br/>
              <w:t>Valid values are: PRORATE, UNIT, LIFO. Last in first out (LIFO) backs out revenue starting with the last general ledger period and reverses all prior periods until it has used up the credit memo. Prorate credits an equal percentage to all account assignments for this invoice. Unit reverses the revenue for the number of units you specify from an original line of the invoice. Do not provide a value if the line type is TAX or CHARGES, or for header freight charges.</w:t>
            </w:r>
          </w:p>
        </w:tc>
      </w:tr>
      <w:tr w:rsidR="005443CF" w:rsidRPr="00EC4DEB" w14:paraId="5D3BC109"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0BA3127" w14:textId="4318DC1F"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5</w:t>
            </w:r>
          </w:p>
        </w:tc>
        <w:tc>
          <w:tcPr>
            <w:tcW w:w="940" w:type="pct"/>
            <w:noWrap/>
          </w:tcPr>
          <w:p w14:paraId="31FC8946" w14:textId="4A93A1C4"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REDIT_METHOD_FOR_INSTALLMENTS   </w:t>
            </w:r>
          </w:p>
        </w:tc>
        <w:tc>
          <w:tcPr>
            <w:tcW w:w="580" w:type="pct"/>
            <w:noWrap/>
          </w:tcPr>
          <w:p w14:paraId="402B0FAE" w14:textId="3869FCC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4F056A77" w14:textId="5512E8D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DD2326C" w14:textId="66BE05D1"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3E50EE3" w14:textId="19FBFEA8"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REDIT_METHOD_FOR_INSTALLMENTS   </w:t>
            </w:r>
          </w:p>
        </w:tc>
        <w:tc>
          <w:tcPr>
            <w:tcW w:w="876" w:type="pct"/>
            <w:noWrap/>
          </w:tcPr>
          <w:p w14:paraId="2578D00A" w14:textId="0AD67727"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REDIT_METHOD_FOR_INSTALLMENTS   </w:t>
            </w:r>
          </w:p>
        </w:tc>
        <w:tc>
          <w:tcPr>
            <w:tcW w:w="835" w:type="pct"/>
            <w:noWrap/>
          </w:tcPr>
          <w:p w14:paraId="26D1E49A" w14:textId="3120BC0F"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he credit method for crediting a transaction that uses split payment terms.</w:t>
            </w:r>
            <w:r>
              <w:rPr>
                <w:rFonts w:ascii="Calibri Light" w:hAnsi="Calibri Light" w:cs="Calibri Light"/>
                <w:color w:val="000000"/>
                <w:sz w:val="16"/>
                <w:szCs w:val="16"/>
              </w:rPr>
              <w:br/>
            </w:r>
            <w:r>
              <w:rPr>
                <w:rFonts w:ascii="Calibri Light" w:hAnsi="Calibri Light" w:cs="Calibri Light"/>
                <w:color w:val="000000"/>
                <w:sz w:val="16"/>
                <w:szCs w:val="16"/>
              </w:rPr>
              <w:br/>
              <w:t xml:space="preserve">Valid values: PRORATE, LIFO, or FIFO or NULL. First in first out (FIFO) credits the first </w:t>
            </w:r>
            <w:proofErr w:type="spellStart"/>
            <w:r>
              <w:rPr>
                <w:rFonts w:ascii="Calibri Light" w:hAnsi="Calibri Light" w:cs="Calibri Light"/>
                <w:color w:val="000000"/>
                <w:sz w:val="16"/>
                <w:szCs w:val="16"/>
              </w:rPr>
              <w:t>installment</w:t>
            </w:r>
            <w:proofErr w:type="spellEnd"/>
            <w:r>
              <w:rPr>
                <w:rFonts w:ascii="Calibri Light" w:hAnsi="Calibri Light" w:cs="Calibri Light"/>
                <w:color w:val="000000"/>
                <w:sz w:val="16"/>
                <w:szCs w:val="16"/>
              </w:rPr>
              <w:t xml:space="preserve"> first. Last in first out (LIFO) credits the last </w:t>
            </w:r>
            <w:proofErr w:type="spellStart"/>
            <w:r>
              <w:rPr>
                <w:rFonts w:ascii="Calibri Light" w:hAnsi="Calibri Light" w:cs="Calibri Light"/>
                <w:color w:val="000000"/>
                <w:sz w:val="16"/>
                <w:szCs w:val="16"/>
              </w:rPr>
              <w:lastRenderedPageBreak/>
              <w:t>installment</w:t>
            </w:r>
            <w:proofErr w:type="spellEnd"/>
            <w:r>
              <w:rPr>
                <w:rFonts w:ascii="Calibri Light" w:hAnsi="Calibri Light" w:cs="Calibri Light"/>
                <w:color w:val="000000"/>
                <w:sz w:val="16"/>
                <w:szCs w:val="16"/>
              </w:rPr>
              <w:t xml:space="preserve"> first. Prorate credits the </w:t>
            </w:r>
            <w:proofErr w:type="spellStart"/>
            <w:r>
              <w:rPr>
                <w:rFonts w:ascii="Calibri Light" w:hAnsi="Calibri Light" w:cs="Calibri Light"/>
                <w:color w:val="000000"/>
                <w:sz w:val="16"/>
                <w:szCs w:val="16"/>
              </w:rPr>
              <w:t>installments</w:t>
            </w:r>
            <w:proofErr w:type="spellEnd"/>
            <w:r>
              <w:rPr>
                <w:rFonts w:ascii="Calibri Light" w:hAnsi="Calibri Light" w:cs="Calibri Light"/>
                <w:color w:val="000000"/>
                <w:sz w:val="16"/>
                <w:szCs w:val="16"/>
              </w:rPr>
              <w:t xml:space="preserve"> of the credited transaction and prorates them based on the amount remaining for each </w:t>
            </w:r>
            <w:proofErr w:type="spellStart"/>
            <w:r>
              <w:rPr>
                <w:rFonts w:ascii="Calibri Light" w:hAnsi="Calibri Light" w:cs="Calibri Light"/>
                <w:color w:val="000000"/>
                <w:sz w:val="16"/>
                <w:szCs w:val="16"/>
              </w:rPr>
              <w:t>installment</w:t>
            </w:r>
            <w:proofErr w:type="spellEnd"/>
            <w:r>
              <w:rPr>
                <w:rFonts w:ascii="Calibri Light" w:hAnsi="Calibri Light" w:cs="Calibri Light"/>
                <w:color w:val="000000"/>
                <w:sz w:val="16"/>
                <w:szCs w:val="16"/>
              </w:rPr>
              <w:t>. Do not provide a value if the line type is TAX or CHARGES, or for header freight charges.</w:t>
            </w:r>
          </w:p>
        </w:tc>
      </w:tr>
      <w:tr w:rsidR="003B76FF" w:rsidRPr="00EC4DEB" w14:paraId="60DE11E2" w14:textId="77777777" w:rsidTr="00D348C8">
        <w:tc>
          <w:tcPr>
            <w:tcW w:w="252" w:type="pct"/>
            <w:noWrap/>
          </w:tcPr>
          <w:p w14:paraId="226EB8F6" w14:textId="4FDB6177"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106</w:t>
            </w:r>
          </w:p>
        </w:tc>
        <w:tc>
          <w:tcPr>
            <w:tcW w:w="940" w:type="pct"/>
            <w:noWrap/>
          </w:tcPr>
          <w:p w14:paraId="0CBA676C" w14:textId="6BEBCFC6"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ASON_CODE                      </w:t>
            </w:r>
          </w:p>
        </w:tc>
        <w:tc>
          <w:tcPr>
            <w:tcW w:w="580" w:type="pct"/>
            <w:noWrap/>
          </w:tcPr>
          <w:p w14:paraId="661E5A99" w14:textId="0F0D9D8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35867A8C" w14:textId="18620BB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31813F8" w14:textId="3A12EA83"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DC2D308" w14:textId="520A81E4"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ASON_CODE                      </w:t>
            </w:r>
          </w:p>
        </w:tc>
        <w:tc>
          <w:tcPr>
            <w:tcW w:w="876" w:type="pct"/>
            <w:noWrap/>
          </w:tcPr>
          <w:p w14:paraId="4626ADC1" w14:textId="5F85F7D8" w:rsidR="005443CF" w:rsidRPr="00176064"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ASON_CODE                      </w:t>
            </w:r>
          </w:p>
        </w:tc>
        <w:tc>
          <w:tcPr>
            <w:tcW w:w="835" w:type="pct"/>
            <w:noWrap/>
          </w:tcPr>
          <w:p w14:paraId="54E49968" w14:textId="2611DF66" w:rsidR="005443CF" w:rsidRPr="00357BB2" w:rsidRDefault="005443CF" w:rsidP="00E775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Transaction line reason code.</w:t>
            </w:r>
          </w:p>
        </w:tc>
      </w:tr>
      <w:tr w:rsidR="005443CF" w:rsidRPr="00EC4DEB" w14:paraId="121E795A"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D4787D2" w14:textId="16B42047"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7</w:t>
            </w:r>
          </w:p>
        </w:tc>
        <w:tc>
          <w:tcPr>
            <w:tcW w:w="940" w:type="pct"/>
            <w:noWrap/>
          </w:tcPr>
          <w:p w14:paraId="2C3243E1" w14:textId="11472D61"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RATE                         </w:t>
            </w:r>
          </w:p>
        </w:tc>
        <w:tc>
          <w:tcPr>
            <w:tcW w:w="580" w:type="pct"/>
            <w:noWrap/>
          </w:tcPr>
          <w:p w14:paraId="1F62D83F" w14:textId="197A58E1"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2E0EA3A2" w14:textId="05B061D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2A840EB" w14:textId="6C40C838"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BCF1A4B" w14:textId="644B4DB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RATE                         </w:t>
            </w:r>
          </w:p>
        </w:tc>
        <w:tc>
          <w:tcPr>
            <w:tcW w:w="876" w:type="pct"/>
            <w:noWrap/>
          </w:tcPr>
          <w:p w14:paraId="23305517" w14:textId="6B6B28DC"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AX_RATE                         </w:t>
            </w:r>
          </w:p>
        </w:tc>
        <w:tc>
          <w:tcPr>
            <w:tcW w:w="835" w:type="pct"/>
            <w:noWrap/>
          </w:tcPr>
          <w:p w14:paraId="103D136A" w14:textId="70514AF5"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ax rate for this tax line.</w:t>
            </w:r>
            <w:r>
              <w:rPr>
                <w:rFonts w:ascii="Calibri Light" w:hAnsi="Calibri Light" w:cs="Calibri Light"/>
                <w:color w:val="000000"/>
                <w:sz w:val="16"/>
                <w:szCs w:val="16"/>
              </w:rPr>
              <w:br/>
            </w:r>
            <w:r>
              <w:rPr>
                <w:rFonts w:ascii="Calibri Light" w:hAnsi="Calibri Light" w:cs="Calibri Light"/>
                <w:color w:val="000000"/>
                <w:sz w:val="16"/>
                <w:szCs w:val="16"/>
              </w:rPr>
              <w:br/>
              <w:t>Do not use thousand separators. Only use '.' or ',' as the decimal character.</w:t>
            </w:r>
          </w:p>
        </w:tc>
      </w:tr>
      <w:tr w:rsidR="003B76FF" w:rsidRPr="00EC4DEB" w14:paraId="698A6DD8" w14:textId="77777777" w:rsidTr="00D348C8">
        <w:tc>
          <w:tcPr>
            <w:tcW w:w="252" w:type="pct"/>
            <w:noWrap/>
          </w:tcPr>
          <w:p w14:paraId="126503F5" w14:textId="79B57E9A"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8</w:t>
            </w:r>
          </w:p>
        </w:tc>
        <w:tc>
          <w:tcPr>
            <w:tcW w:w="940" w:type="pct"/>
            <w:noWrap/>
          </w:tcPr>
          <w:p w14:paraId="48557B2F" w14:textId="2FA2F88F"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FOB_POINT                        </w:t>
            </w:r>
          </w:p>
        </w:tc>
        <w:tc>
          <w:tcPr>
            <w:tcW w:w="580" w:type="pct"/>
            <w:noWrap/>
          </w:tcPr>
          <w:p w14:paraId="1263A839" w14:textId="636C2160"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143946A3" w14:textId="4649498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45789F8" w14:textId="26F41A2D"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D54D61E" w14:textId="17E62CE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FOB_POINT                        </w:t>
            </w:r>
          </w:p>
        </w:tc>
        <w:tc>
          <w:tcPr>
            <w:tcW w:w="876" w:type="pct"/>
            <w:noWrap/>
          </w:tcPr>
          <w:p w14:paraId="1AA733D0" w14:textId="7C608DC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FOB_POINT                        </w:t>
            </w:r>
          </w:p>
        </w:tc>
        <w:tc>
          <w:tcPr>
            <w:tcW w:w="835" w:type="pct"/>
            <w:noWrap/>
          </w:tcPr>
          <w:p w14:paraId="1B7B7028" w14:textId="294690F6"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br/>
              <w:t xml:space="preserve">Free </w:t>
            </w:r>
            <w:proofErr w:type="gramStart"/>
            <w:r>
              <w:rPr>
                <w:rFonts w:ascii="Calibri Light" w:hAnsi="Calibri Light" w:cs="Calibri Light"/>
                <w:color w:val="000000"/>
                <w:sz w:val="16"/>
                <w:szCs w:val="16"/>
              </w:rPr>
              <w:t>on board</w:t>
            </w:r>
            <w:proofErr w:type="gramEnd"/>
            <w:r>
              <w:rPr>
                <w:rFonts w:ascii="Calibri Light" w:hAnsi="Calibri Light" w:cs="Calibri Light"/>
                <w:color w:val="000000"/>
                <w:sz w:val="16"/>
                <w:szCs w:val="16"/>
              </w:rPr>
              <w:t xml:space="preserve"> point, which is the location at which the ownership title of the goods is transferred from the seller to the buyer.</w:t>
            </w:r>
          </w:p>
        </w:tc>
      </w:tr>
      <w:tr w:rsidR="005443CF" w:rsidRPr="00EC4DEB" w14:paraId="559DE181"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9456CAA" w14:textId="1333ECAF"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9</w:t>
            </w:r>
          </w:p>
        </w:tc>
        <w:tc>
          <w:tcPr>
            <w:tcW w:w="940" w:type="pct"/>
            <w:noWrap/>
          </w:tcPr>
          <w:p w14:paraId="2766AC4C" w14:textId="4A66FA63"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HIP_VIA                         </w:t>
            </w:r>
          </w:p>
        </w:tc>
        <w:tc>
          <w:tcPr>
            <w:tcW w:w="580" w:type="pct"/>
            <w:noWrap/>
          </w:tcPr>
          <w:p w14:paraId="28ECA0B9" w14:textId="3F2CE931"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5)</w:t>
            </w:r>
          </w:p>
        </w:tc>
        <w:tc>
          <w:tcPr>
            <w:tcW w:w="323" w:type="pct"/>
            <w:noWrap/>
          </w:tcPr>
          <w:p w14:paraId="18DEAD21" w14:textId="38FADFD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1A48F40" w14:textId="0BED4D00"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1184FF0" w14:textId="7B8D6D2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HIP_VIA                         </w:t>
            </w:r>
          </w:p>
        </w:tc>
        <w:tc>
          <w:tcPr>
            <w:tcW w:w="876" w:type="pct"/>
            <w:noWrap/>
          </w:tcPr>
          <w:p w14:paraId="6CBF5AD0" w14:textId="11B9FB8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HIP_VIA                         </w:t>
            </w:r>
          </w:p>
        </w:tc>
        <w:tc>
          <w:tcPr>
            <w:tcW w:w="835" w:type="pct"/>
            <w:noWrap/>
          </w:tcPr>
          <w:p w14:paraId="040BD959" w14:textId="474100FA"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Ship via code.</w:t>
            </w:r>
          </w:p>
        </w:tc>
      </w:tr>
      <w:tr w:rsidR="003B76FF" w:rsidRPr="00EC4DEB" w14:paraId="08414517" w14:textId="77777777" w:rsidTr="00D348C8">
        <w:tc>
          <w:tcPr>
            <w:tcW w:w="252" w:type="pct"/>
            <w:noWrap/>
          </w:tcPr>
          <w:p w14:paraId="088CC8DE" w14:textId="23CF405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10</w:t>
            </w:r>
          </w:p>
        </w:tc>
        <w:tc>
          <w:tcPr>
            <w:tcW w:w="940" w:type="pct"/>
            <w:noWrap/>
          </w:tcPr>
          <w:p w14:paraId="1C02AF1D" w14:textId="06BA97DC"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WAYBILL_NUMBER                   </w:t>
            </w:r>
          </w:p>
        </w:tc>
        <w:tc>
          <w:tcPr>
            <w:tcW w:w="580" w:type="pct"/>
            <w:noWrap/>
          </w:tcPr>
          <w:p w14:paraId="2E04A36F" w14:textId="15487A67"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323" w:type="pct"/>
            <w:noWrap/>
          </w:tcPr>
          <w:p w14:paraId="02FEA023" w14:textId="188C8AB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D5204C6" w14:textId="5697B20A"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E8E2AA0" w14:textId="3E8DEB3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WAYBILL_NUMBER                   </w:t>
            </w:r>
          </w:p>
        </w:tc>
        <w:tc>
          <w:tcPr>
            <w:tcW w:w="876" w:type="pct"/>
            <w:noWrap/>
          </w:tcPr>
          <w:p w14:paraId="3F060EEC" w14:textId="2FACB03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WAYBILL_NUMBER                   </w:t>
            </w:r>
          </w:p>
        </w:tc>
        <w:tc>
          <w:tcPr>
            <w:tcW w:w="835" w:type="pct"/>
            <w:noWrap/>
          </w:tcPr>
          <w:p w14:paraId="6677428F" w14:textId="3DFCB10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Waybill number.</w:t>
            </w:r>
          </w:p>
        </w:tc>
      </w:tr>
      <w:tr w:rsidR="005443CF" w:rsidRPr="00EC4DEB" w14:paraId="71DC1771"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400893A" w14:textId="3261C0D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11</w:t>
            </w:r>
          </w:p>
        </w:tc>
        <w:tc>
          <w:tcPr>
            <w:tcW w:w="940" w:type="pct"/>
            <w:noWrap/>
          </w:tcPr>
          <w:p w14:paraId="639D50F5" w14:textId="72AF6424"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LINE_NUMBER          </w:t>
            </w:r>
          </w:p>
        </w:tc>
        <w:tc>
          <w:tcPr>
            <w:tcW w:w="580" w:type="pct"/>
            <w:noWrap/>
          </w:tcPr>
          <w:p w14:paraId="2537AD82" w14:textId="04D21074"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64081A48" w14:textId="09CDE14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5E535FE" w14:textId="5AC8025A"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5551216" w14:textId="2B1F7B1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LINE_NUMBER          </w:t>
            </w:r>
          </w:p>
        </w:tc>
        <w:tc>
          <w:tcPr>
            <w:tcW w:w="876" w:type="pct"/>
            <w:noWrap/>
          </w:tcPr>
          <w:p w14:paraId="0BA3B468" w14:textId="2C15DCE0"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LINE_NUMBER          </w:t>
            </w:r>
          </w:p>
        </w:tc>
        <w:tc>
          <w:tcPr>
            <w:tcW w:w="835" w:type="pct"/>
            <w:noWrap/>
          </w:tcPr>
          <w:p w14:paraId="224CA82A" w14:textId="4B1E8B70"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Sales order line number for this</w:t>
            </w:r>
            <w:r>
              <w:rPr>
                <w:rFonts w:ascii="Calibri Light" w:hAnsi="Calibri Light" w:cs="Calibri Light"/>
                <w:color w:val="000000"/>
                <w:sz w:val="16"/>
                <w:szCs w:val="16"/>
              </w:rPr>
              <w:br/>
              <w:t xml:space="preserve"> transaction line.</w:t>
            </w:r>
          </w:p>
        </w:tc>
      </w:tr>
      <w:tr w:rsidR="003B76FF" w:rsidRPr="00EC4DEB" w14:paraId="4BBABE3D" w14:textId="77777777" w:rsidTr="00D348C8">
        <w:tc>
          <w:tcPr>
            <w:tcW w:w="252" w:type="pct"/>
            <w:noWrap/>
          </w:tcPr>
          <w:p w14:paraId="2528096A" w14:textId="6DD8277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12</w:t>
            </w:r>
          </w:p>
        </w:tc>
        <w:tc>
          <w:tcPr>
            <w:tcW w:w="940" w:type="pct"/>
            <w:noWrap/>
          </w:tcPr>
          <w:p w14:paraId="0BFDF044" w14:textId="4EEF20AE"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SOURCE               </w:t>
            </w:r>
          </w:p>
        </w:tc>
        <w:tc>
          <w:tcPr>
            <w:tcW w:w="580" w:type="pct"/>
            <w:noWrap/>
          </w:tcPr>
          <w:p w14:paraId="27F7227E" w14:textId="53BB384E"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323" w:type="pct"/>
            <w:noWrap/>
          </w:tcPr>
          <w:p w14:paraId="4EF301AE" w14:textId="506BFB2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B945C1B" w14:textId="4BA0E1F1"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59E673A" w14:textId="3F255BCC"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SOURCE               </w:t>
            </w:r>
          </w:p>
        </w:tc>
        <w:tc>
          <w:tcPr>
            <w:tcW w:w="876" w:type="pct"/>
            <w:noWrap/>
          </w:tcPr>
          <w:p w14:paraId="08EAF9BC" w14:textId="7842DA9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SOURCE               </w:t>
            </w:r>
          </w:p>
        </w:tc>
        <w:tc>
          <w:tcPr>
            <w:tcW w:w="835" w:type="pct"/>
            <w:noWrap/>
          </w:tcPr>
          <w:p w14:paraId="397B56B9" w14:textId="63C0364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Source of the sales order.</w:t>
            </w:r>
          </w:p>
        </w:tc>
      </w:tr>
      <w:tr w:rsidR="005443CF" w:rsidRPr="00EC4DEB" w14:paraId="2FEB9925"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C780C35" w14:textId="5FF06C83"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13</w:t>
            </w:r>
          </w:p>
        </w:tc>
        <w:tc>
          <w:tcPr>
            <w:tcW w:w="940" w:type="pct"/>
            <w:noWrap/>
          </w:tcPr>
          <w:p w14:paraId="0479284C" w14:textId="25564B29"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REVISION_NUMBER      </w:t>
            </w:r>
          </w:p>
        </w:tc>
        <w:tc>
          <w:tcPr>
            <w:tcW w:w="580" w:type="pct"/>
            <w:noWrap/>
          </w:tcPr>
          <w:p w14:paraId="370B9352" w14:textId="2FEC05CA"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521F94F8" w14:textId="0CA6E1D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0A2C251" w14:textId="4598C20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F055733" w14:textId="598AC68C"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REVISION_NUMBER      </w:t>
            </w:r>
          </w:p>
        </w:tc>
        <w:tc>
          <w:tcPr>
            <w:tcW w:w="876" w:type="pct"/>
            <w:noWrap/>
          </w:tcPr>
          <w:p w14:paraId="2AEEF4BA" w14:textId="7CB60907"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ORDER_REVISION_NUMBER      </w:t>
            </w:r>
          </w:p>
        </w:tc>
        <w:tc>
          <w:tcPr>
            <w:tcW w:w="835" w:type="pct"/>
            <w:noWrap/>
          </w:tcPr>
          <w:p w14:paraId="2C2F5C10" w14:textId="2246B542"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Sales order revision number.</w:t>
            </w:r>
          </w:p>
        </w:tc>
      </w:tr>
      <w:tr w:rsidR="003B76FF" w:rsidRPr="00EC4DEB" w14:paraId="1308A4F6" w14:textId="77777777" w:rsidTr="00D348C8">
        <w:tc>
          <w:tcPr>
            <w:tcW w:w="252" w:type="pct"/>
            <w:noWrap/>
          </w:tcPr>
          <w:p w14:paraId="2BA0841A" w14:textId="0DA471A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14</w:t>
            </w:r>
          </w:p>
        </w:tc>
        <w:tc>
          <w:tcPr>
            <w:tcW w:w="940" w:type="pct"/>
            <w:noWrap/>
          </w:tcPr>
          <w:p w14:paraId="47F8B0A9" w14:textId="3CFA5172"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URCHASE_ORDER_NUMBER            </w:t>
            </w:r>
          </w:p>
        </w:tc>
        <w:tc>
          <w:tcPr>
            <w:tcW w:w="580" w:type="pct"/>
            <w:noWrap/>
          </w:tcPr>
          <w:p w14:paraId="2A9E2DB8" w14:textId="60229F37"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323" w:type="pct"/>
            <w:noWrap/>
          </w:tcPr>
          <w:p w14:paraId="114CBC05" w14:textId="2B42DA12"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7D5CCEE" w14:textId="36C1C827"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0239A61" w14:textId="0836E53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URCHASE_ORDER_NUMBER            </w:t>
            </w:r>
          </w:p>
        </w:tc>
        <w:tc>
          <w:tcPr>
            <w:tcW w:w="876" w:type="pct"/>
            <w:noWrap/>
          </w:tcPr>
          <w:p w14:paraId="20E665DD" w14:textId="13C1FEC4"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URCHASE_ORDER_NUMBER            </w:t>
            </w:r>
          </w:p>
        </w:tc>
        <w:tc>
          <w:tcPr>
            <w:tcW w:w="835" w:type="pct"/>
            <w:noWrap/>
          </w:tcPr>
          <w:p w14:paraId="41DE950B" w14:textId="08EB0875"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Purchase order number for this </w:t>
            </w:r>
            <w:r>
              <w:rPr>
                <w:rFonts w:ascii="Calibri Light" w:hAnsi="Calibri Light" w:cs="Calibri Light"/>
                <w:color w:val="000000"/>
                <w:sz w:val="16"/>
                <w:szCs w:val="16"/>
              </w:rPr>
              <w:br/>
              <w:t>transaction.</w:t>
            </w:r>
          </w:p>
        </w:tc>
      </w:tr>
      <w:tr w:rsidR="005443CF" w:rsidRPr="00EC4DEB" w14:paraId="6328B085"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CBEDB50" w14:textId="3BB0246E"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15</w:t>
            </w:r>
          </w:p>
        </w:tc>
        <w:tc>
          <w:tcPr>
            <w:tcW w:w="940" w:type="pct"/>
            <w:noWrap/>
          </w:tcPr>
          <w:p w14:paraId="40F083F3" w14:textId="0200CFB9"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URCHASE_ORDER_REVISION_NUMBER   </w:t>
            </w:r>
          </w:p>
        </w:tc>
        <w:tc>
          <w:tcPr>
            <w:tcW w:w="580" w:type="pct"/>
            <w:noWrap/>
          </w:tcPr>
          <w:p w14:paraId="6602CCBA" w14:textId="129C974C"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323" w:type="pct"/>
            <w:noWrap/>
          </w:tcPr>
          <w:p w14:paraId="1474F867" w14:textId="1C64E8CC"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66A526B" w14:textId="7CEC9D9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7E8CC42" w14:textId="77E6066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URCHASE_ORDER_REVISION_NUMBER   </w:t>
            </w:r>
          </w:p>
        </w:tc>
        <w:tc>
          <w:tcPr>
            <w:tcW w:w="876" w:type="pct"/>
            <w:noWrap/>
          </w:tcPr>
          <w:p w14:paraId="58F0BD57" w14:textId="76726A5A"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URCHASE_ORDER_REVISION_NUMBER   </w:t>
            </w:r>
          </w:p>
        </w:tc>
        <w:tc>
          <w:tcPr>
            <w:tcW w:w="835" w:type="pct"/>
            <w:noWrap/>
          </w:tcPr>
          <w:p w14:paraId="269CA9BE" w14:textId="13FC7AE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br/>
              <w:t>Purchase order revision number.</w:t>
            </w:r>
          </w:p>
        </w:tc>
      </w:tr>
      <w:tr w:rsidR="003B76FF" w:rsidRPr="00EC4DEB" w14:paraId="7B12CAAC" w14:textId="77777777" w:rsidTr="00D348C8">
        <w:tc>
          <w:tcPr>
            <w:tcW w:w="252" w:type="pct"/>
            <w:noWrap/>
          </w:tcPr>
          <w:p w14:paraId="7B8F56C1" w14:textId="5803D2F9"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16</w:t>
            </w:r>
          </w:p>
        </w:tc>
        <w:tc>
          <w:tcPr>
            <w:tcW w:w="940" w:type="pct"/>
            <w:noWrap/>
          </w:tcPr>
          <w:p w14:paraId="450022F9" w14:textId="151A50D6"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URCHASE_ORDER_DATE              </w:t>
            </w:r>
          </w:p>
        </w:tc>
        <w:tc>
          <w:tcPr>
            <w:tcW w:w="580" w:type="pct"/>
            <w:noWrap/>
          </w:tcPr>
          <w:p w14:paraId="314A8F63" w14:textId="0A5510C0"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146B9625" w14:textId="7C70455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E6BC05C" w14:textId="2386990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6BF8F19" w14:textId="6F64B9D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URCHASE_ORDER_DATE              </w:t>
            </w:r>
          </w:p>
        </w:tc>
        <w:tc>
          <w:tcPr>
            <w:tcW w:w="876" w:type="pct"/>
            <w:noWrap/>
          </w:tcPr>
          <w:p w14:paraId="7DE1675A" w14:textId="164D599A"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URCHASE_ORDER_DATE              </w:t>
            </w:r>
          </w:p>
        </w:tc>
        <w:tc>
          <w:tcPr>
            <w:tcW w:w="835" w:type="pct"/>
            <w:noWrap/>
          </w:tcPr>
          <w:p w14:paraId="4B46ED84" w14:textId="1D9A6184"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Date of the purchase order.</w:t>
            </w:r>
            <w:r>
              <w:rPr>
                <w:rFonts w:ascii="Calibri Light" w:hAnsi="Calibri Light" w:cs="Calibri Light"/>
                <w:color w:val="000000"/>
                <w:sz w:val="16"/>
                <w:szCs w:val="16"/>
              </w:rPr>
              <w:br/>
            </w:r>
            <w:r>
              <w:rPr>
                <w:rFonts w:ascii="Calibri Light" w:hAnsi="Calibri Light" w:cs="Calibri Light"/>
                <w:color w:val="000000"/>
                <w:sz w:val="16"/>
                <w:szCs w:val="16"/>
              </w:rPr>
              <w:br/>
              <w:t>Provide a value in the format YYYY/MM/DD.</w:t>
            </w:r>
          </w:p>
        </w:tc>
      </w:tr>
      <w:tr w:rsidR="005443CF" w:rsidRPr="00EC4DEB" w14:paraId="55A21C4A"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016463F" w14:textId="469BCADC"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17</w:t>
            </w:r>
          </w:p>
        </w:tc>
        <w:tc>
          <w:tcPr>
            <w:tcW w:w="940" w:type="pct"/>
            <w:noWrap/>
          </w:tcPr>
          <w:p w14:paraId="41919A4E" w14:textId="528E2621"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GREEMENT_NAME                   </w:t>
            </w:r>
          </w:p>
        </w:tc>
        <w:tc>
          <w:tcPr>
            <w:tcW w:w="580" w:type="pct"/>
            <w:noWrap/>
          </w:tcPr>
          <w:p w14:paraId="09D97DC1" w14:textId="74FD5257"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77B9F94D" w14:textId="354CD7A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49DF4E9" w14:textId="70B4824A"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AC964E3" w14:textId="4DAE2F0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GREEMENT_NAME                   </w:t>
            </w:r>
          </w:p>
        </w:tc>
        <w:tc>
          <w:tcPr>
            <w:tcW w:w="876" w:type="pct"/>
            <w:noWrap/>
          </w:tcPr>
          <w:p w14:paraId="0B3034EE" w14:textId="2D81888D"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GREEMENT_NAME                   </w:t>
            </w:r>
          </w:p>
        </w:tc>
        <w:tc>
          <w:tcPr>
            <w:tcW w:w="835" w:type="pct"/>
            <w:noWrap/>
          </w:tcPr>
          <w:p w14:paraId="536B477B" w14:textId="2F490BF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br/>
              <w:t>Name of the customer agreements.</w:t>
            </w:r>
          </w:p>
        </w:tc>
      </w:tr>
      <w:tr w:rsidR="003B76FF" w:rsidRPr="00EC4DEB" w14:paraId="2466C0CE" w14:textId="77777777" w:rsidTr="00D348C8">
        <w:tc>
          <w:tcPr>
            <w:tcW w:w="252" w:type="pct"/>
            <w:noWrap/>
          </w:tcPr>
          <w:p w14:paraId="12AAE117" w14:textId="205DF27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18</w:t>
            </w:r>
          </w:p>
        </w:tc>
        <w:tc>
          <w:tcPr>
            <w:tcW w:w="940" w:type="pct"/>
            <w:noWrap/>
          </w:tcPr>
          <w:p w14:paraId="4089E4DB" w14:textId="34A29257"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MEMO_LINE_NAME                   </w:t>
            </w:r>
          </w:p>
        </w:tc>
        <w:tc>
          <w:tcPr>
            <w:tcW w:w="580" w:type="pct"/>
            <w:noWrap/>
          </w:tcPr>
          <w:p w14:paraId="051D7390" w14:textId="6AAFB1F9"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323" w:type="pct"/>
            <w:noWrap/>
          </w:tcPr>
          <w:p w14:paraId="55E71229" w14:textId="714B9A82"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CB0873D" w14:textId="416AFEBA"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B40E88E" w14:textId="527AF460"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MEMO_LINE_NAME                   </w:t>
            </w:r>
          </w:p>
        </w:tc>
        <w:tc>
          <w:tcPr>
            <w:tcW w:w="876" w:type="pct"/>
            <w:noWrap/>
          </w:tcPr>
          <w:p w14:paraId="44266EAC" w14:textId="164BDF8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MEMO_LINE_NAME                   </w:t>
            </w:r>
          </w:p>
        </w:tc>
        <w:tc>
          <w:tcPr>
            <w:tcW w:w="835" w:type="pct"/>
            <w:noWrap/>
          </w:tcPr>
          <w:p w14:paraId="11708338" w14:textId="56BE8F1E"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proofErr w:type="spellStart"/>
            <w:r>
              <w:rPr>
                <w:rFonts w:ascii="Calibri Light" w:hAnsi="Calibri Light" w:cs="Calibri Light"/>
                <w:color w:val="000000"/>
                <w:sz w:val="16"/>
                <w:szCs w:val="16"/>
              </w:rPr>
              <w:t>ame</w:t>
            </w:r>
            <w:proofErr w:type="spellEnd"/>
            <w:r>
              <w:rPr>
                <w:rFonts w:ascii="Calibri Light" w:hAnsi="Calibri Light" w:cs="Calibri Light"/>
                <w:color w:val="000000"/>
                <w:sz w:val="16"/>
                <w:szCs w:val="16"/>
              </w:rPr>
              <w:t xml:space="preserve"> of the standard memo line.</w:t>
            </w:r>
          </w:p>
        </w:tc>
      </w:tr>
      <w:tr w:rsidR="005443CF" w:rsidRPr="00EC4DEB" w14:paraId="3DCBA03A"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AEA7D34" w14:textId="6785563A"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119</w:t>
            </w:r>
          </w:p>
        </w:tc>
        <w:tc>
          <w:tcPr>
            <w:tcW w:w="940" w:type="pct"/>
            <w:noWrap/>
          </w:tcPr>
          <w:p w14:paraId="70D216A5" w14:textId="1244447C"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DOCUMENT_NUMBER                  </w:t>
            </w:r>
          </w:p>
        </w:tc>
        <w:tc>
          <w:tcPr>
            <w:tcW w:w="580" w:type="pct"/>
            <w:noWrap/>
          </w:tcPr>
          <w:p w14:paraId="46BBB838" w14:textId="07EC75F7"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2A9714FC" w14:textId="15763AA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10CDCD2" w14:textId="62ED7968"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5800C86" w14:textId="202CD73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DOCUMENT_NUMBER                  </w:t>
            </w:r>
          </w:p>
        </w:tc>
        <w:tc>
          <w:tcPr>
            <w:tcW w:w="876" w:type="pct"/>
            <w:noWrap/>
          </w:tcPr>
          <w:p w14:paraId="7C6D5F46" w14:textId="707C331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DOCUMENT_NUMBER                  </w:t>
            </w:r>
          </w:p>
        </w:tc>
        <w:tc>
          <w:tcPr>
            <w:tcW w:w="835" w:type="pct"/>
            <w:noWrap/>
          </w:tcPr>
          <w:p w14:paraId="0AECE9A2" w14:textId="6494CF34"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Document number of the transaction.</w:t>
            </w:r>
          </w:p>
        </w:tc>
      </w:tr>
      <w:tr w:rsidR="003B76FF" w:rsidRPr="00EC4DEB" w14:paraId="2D94D0B1" w14:textId="77777777" w:rsidTr="00D348C8">
        <w:tc>
          <w:tcPr>
            <w:tcW w:w="252" w:type="pct"/>
            <w:noWrap/>
          </w:tcPr>
          <w:p w14:paraId="7B0E9665" w14:textId="3BDDE238"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20</w:t>
            </w:r>
          </w:p>
        </w:tc>
        <w:tc>
          <w:tcPr>
            <w:tcW w:w="940" w:type="pct"/>
            <w:noWrap/>
          </w:tcPr>
          <w:p w14:paraId="79AC8C5C" w14:textId="17AA47EF"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TEM_BATCH_NAME           </w:t>
            </w:r>
          </w:p>
        </w:tc>
        <w:tc>
          <w:tcPr>
            <w:tcW w:w="580" w:type="pct"/>
            <w:noWrap/>
          </w:tcPr>
          <w:p w14:paraId="6B91A65F" w14:textId="094EE665"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4DA87B94" w14:textId="32E966A4"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399BA5A" w14:textId="75DDF55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B8EE384" w14:textId="176B7C7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TEM_BATCH_NAME           </w:t>
            </w:r>
          </w:p>
        </w:tc>
        <w:tc>
          <w:tcPr>
            <w:tcW w:w="876" w:type="pct"/>
            <w:noWrap/>
          </w:tcPr>
          <w:p w14:paraId="43BB0A1B" w14:textId="4DC7AF80"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_SYSTEM_BATCH_NAME           </w:t>
            </w:r>
          </w:p>
        </w:tc>
        <w:tc>
          <w:tcPr>
            <w:tcW w:w="835" w:type="pct"/>
            <w:noWrap/>
          </w:tcPr>
          <w:p w14:paraId="797F8EC3" w14:textId="15C825FC"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Original batch identifier from the source</w:t>
            </w:r>
            <w:r>
              <w:rPr>
                <w:rFonts w:ascii="Calibri Light" w:hAnsi="Calibri Light" w:cs="Calibri Light"/>
                <w:color w:val="000000"/>
                <w:sz w:val="16"/>
                <w:szCs w:val="16"/>
              </w:rPr>
              <w:br/>
              <w:t xml:space="preserve"> system.</w:t>
            </w:r>
          </w:p>
        </w:tc>
      </w:tr>
      <w:tr w:rsidR="005443CF" w:rsidRPr="00EC4DEB" w14:paraId="4FDADD8E"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8AF6D4E" w14:textId="2C1C5DF8"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21</w:t>
            </w:r>
          </w:p>
        </w:tc>
        <w:tc>
          <w:tcPr>
            <w:tcW w:w="940" w:type="pct"/>
            <w:noWrap/>
          </w:tcPr>
          <w:p w14:paraId="1D0119F6" w14:textId="77C29CB9"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CONTEXT             </w:t>
            </w:r>
          </w:p>
        </w:tc>
        <w:tc>
          <w:tcPr>
            <w:tcW w:w="580" w:type="pct"/>
            <w:noWrap/>
          </w:tcPr>
          <w:p w14:paraId="4E4DB6ED" w14:textId="5AB0ED0D"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166F83A8" w14:textId="5082FEE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F1A8A8A" w14:textId="10B6D348"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841A70D" w14:textId="46DC7F4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CONTEXT             </w:t>
            </w:r>
          </w:p>
        </w:tc>
        <w:tc>
          <w:tcPr>
            <w:tcW w:w="876" w:type="pct"/>
            <w:noWrap/>
          </w:tcPr>
          <w:p w14:paraId="19B26C2D" w14:textId="27CBE900"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CONTEXT             </w:t>
            </w:r>
          </w:p>
        </w:tc>
        <w:tc>
          <w:tcPr>
            <w:tcW w:w="835" w:type="pct"/>
            <w:noWrap/>
          </w:tcPr>
          <w:p w14:paraId="6CECB4A4" w14:textId="3FEB03FB"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Context of the Link-to Transactions descriptive flexfield used to hold user-defined information for the current table. Use this field and the Link-to Transactions Flexfield Segments 1 to 15 column values to link a TAX or FREIGHT Line to a parent line. Enter a value if this field is enabled.</w:t>
            </w:r>
          </w:p>
        </w:tc>
      </w:tr>
      <w:tr w:rsidR="003B76FF" w:rsidRPr="00EC4DEB" w14:paraId="65A589CC" w14:textId="77777777" w:rsidTr="00D348C8">
        <w:tc>
          <w:tcPr>
            <w:tcW w:w="252" w:type="pct"/>
            <w:noWrap/>
          </w:tcPr>
          <w:p w14:paraId="552F276B" w14:textId="360491C5"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22</w:t>
            </w:r>
          </w:p>
        </w:tc>
        <w:tc>
          <w:tcPr>
            <w:tcW w:w="940" w:type="pct"/>
            <w:noWrap/>
          </w:tcPr>
          <w:p w14:paraId="0D081129" w14:textId="1A98DE73"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          </w:t>
            </w:r>
          </w:p>
        </w:tc>
        <w:tc>
          <w:tcPr>
            <w:tcW w:w="580" w:type="pct"/>
            <w:noWrap/>
          </w:tcPr>
          <w:p w14:paraId="09870AD8" w14:textId="3A7D2C1E"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1CB7B5BF" w14:textId="6F125BDA"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EC4197B" w14:textId="75ADCB1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4126D42" w14:textId="75FF28DD"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          </w:t>
            </w:r>
          </w:p>
        </w:tc>
        <w:tc>
          <w:tcPr>
            <w:tcW w:w="876" w:type="pct"/>
            <w:noWrap/>
          </w:tcPr>
          <w:p w14:paraId="61F65431" w14:textId="3035E68A"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          </w:t>
            </w:r>
          </w:p>
        </w:tc>
        <w:tc>
          <w:tcPr>
            <w:tcW w:w="835" w:type="pct"/>
            <w:noWrap/>
          </w:tcPr>
          <w:p w14:paraId="4208C620" w14:textId="4079DDF2"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65B35226"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C20F473" w14:textId="1E44584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23</w:t>
            </w:r>
          </w:p>
        </w:tc>
        <w:tc>
          <w:tcPr>
            <w:tcW w:w="940" w:type="pct"/>
            <w:noWrap/>
          </w:tcPr>
          <w:p w14:paraId="174EE1EE" w14:textId="488D44E4"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2          </w:t>
            </w:r>
          </w:p>
        </w:tc>
        <w:tc>
          <w:tcPr>
            <w:tcW w:w="580" w:type="pct"/>
            <w:noWrap/>
          </w:tcPr>
          <w:p w14:paraId="483E2E91" w14:textId="654EE282"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148D58FB" w14:textId="1E548E3D"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D9B42AB" w14:textId="14BDF4FF"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859576A" w14:textId="2D5EFC17"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2          </w:t>
            </w:r>
          </w:p>
        </w:tc>
        <w:tc>
          <w:tcPr>
            <w:tcW w:w="876" w:type="pct"/>
            <w:noWrap/>
          </w:tcPr>
          <w:p w14:paraId="367B4750" w14:textId="1D4CBA5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2          </w:t>
            </w:r>
          </w:p>
        </w:tc>
        <w:tc>
          <w:tcPr>
            <w:tcW w:w="835" w:type="pct"/>
            <w:noWrap/>
          </w:tcPr>
          <w:p w14:paraId="326B9EAE" w14:textId="23F0CC15"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03ACD8B9" w14:textId="77777777" w:rsidTr="00D348C8">
        <w:tc>
          <w:tcPr>
            <w:tcW w:w="252" w:type="pct"/>
            <w:noWrap/>
          </w:tcPr>
          <w:p w14:paraId="61FF0451" w14:textId="67D1FCD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24</w:t>
            </w:r>
          </w:p>
        </w:tc>
        <w:tc>
          <w:tcPr>
            <w:tcW w:w="940" w:type="pct"/>
            <w:noWrap/>
          </w:tcPr>
          <w:p w14:paraId="0F558619" w14:textId="7441C62B"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3          </w:t>
            </w:r>
          </w:p>
        </w:tc>
        <w:tc>
          <w:tcPr>
            <w:tcW w:w="580" w:type="pct"/>
            <w:noWrap/>
          </w:tcPr>
          <w:p w14:paraId="5F06390F" w14:textId="201C88D0"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0CC7D556" w14:textId="01B96204"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94FF265" w14:textId="2129B6F4"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B1308B3" w14:textId="288AB79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3          </w:t>
            </w:r>
          </w:p>
        </w:tc>
        <w:tc>
          <w:tcPr>
            <w:tcW w:w="876" w:type="pct"/>
            <w:noWrap/>
          </w:tcPr>
          <w:p w14:paraId="6441861B" w14:textId="754A73A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3          </w:t>
            </w:r>
          </w:p>
        </w:tc>
        <w:tc>
          <w:tcPr>
            <w:tcW w:w="835" w:type="pct"/>
            <w:noWrap/>
          </w:tcPr>
          <w:p w14:paraId="40C293CC" w14:textId="400DA8F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7F53BF9B"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18F1DEF" w14:textId="67192403"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25</w:t>
            </w:r>
          </w:p>
        </w:tc>
        <w:tc>
          <w:tcPr>
            <w:tcW w:w="940" w:type="pct"/>
            <w:noWrap/>
          </w:tcPr>
          <w:p w14:paraId="2A7C3EFB" w14:textId="64BDF46F"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4          </w:t>
            </w:r>
          </w:p>
        </w:tc>
        <w:tc>
          <w:tcPr>
            <w:tcW w:w="580" w:type="pct"/>
            <w:noWrap/>
          </w:tcPr>
          <w:p w14:paraId="7B88DEE6" w14:textId="4AFC89D3"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4CDC14D7" w14:textId="5540453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2185C8A" w14:textId="6F519AD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BA2EB34" w14:textId="10679F74"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4          </w:t>
            </w:r>
          </w:p>
        </w:tc>
        <w:tc>
          <w:tcPr>
            <w:tcW w:w="876" w:type="pct"/>
            <w:noWrap/>
          </w:tcPr>
          <w:p w14:paraId="64261842" w14:textId="6EEC173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4          </w:t>
            </w:r>
          </w:p>
        </w:tc>
        <w:tc>
          <w:tcPr>
            <w:tcW w:w="835" w:type="pct"/>
            <w:noWrap/>
          </w:tcPr>
          <w:p w14:paraId="247D8B3F" w14:textId="7BFADB91"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467912C8" w14:textId="77777777" w:rsidTr="00D348C8">
        <w:tc>
          <w:tcPr>
            <w:tcW w:w="252" w:type="pct"/>
            <w:noWrap/>
          </w:tcPr>
          <w:p w14:paraId="4AB98721" w14:textId="61C6560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26</w:t>
            </w:r>
          </w:p>
        </w:tc>
        <w:tc>
          <w:tcPr>
            <w:tcW w:w="940" w:type="pct"/>
            <w:noWrap/>
          </w:tcPr>
          <w:p w14:paraId="4A81E7E9" w14:textId="37A4DAFE"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5          </w:t>
            </w:r>
          </w:p>
        </w:tc>
        <w:tc>
          <w:tcPr>
            <w:tcW w:w="580" w:type="pct"/>
            <w:noWrap/>
          </w:tcPr>
          <w:p w14:paraId="74AAB733" w14:textId="4B808DB1"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4430C66" w14:textId="1DC89FBC"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B3F7C0C" w14:textId="445C3128"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D86ADC7" w14:textId="0A29766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5          </w:t>
            </w:r>
          </w:p>
        </w:tc>
        <w:tc>
          <w:tcPr>
            <w:tcW w:w="876" w:type="pct"/>
            <w:noWrap/>
          </w:tcPr>
          <w:p w14:paraId="72C587D4" w14:textId="6EF7DE5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5          </w:t>
            </w:r>
          </w:p>
        </w:tc>
        <w:tc>
          <w:tcPr>
            <w:tcW w:w="835" w:type="pct"/>
            <w:noWrap/>
          </w:tcPr>
          <w:p w14:paraId="1EF8B65F" w14:textId="0480D990"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7F7A3649"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9F424F2" w14:textId="5E272B19"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27</w:t>
            </w:r>
          </w:p>
        </w:tc>
        <w:tc>
          <w:tcPr>
            <w:tcW w:w="940" w:type="pct"/>
            <w:noWrap/>
          </w:tcPr>
          <w:p w14:paraId="663A3AE4" w14:textId="13185F77"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6          </w:t>
            </w:r>
          </w:p>
        </w:tc>
        <w:tc>
          <w:tcPr>
            <w:tcW w:w="580" w:type="pct"/>
            <w:noWrap/>
          </w:tcPr>
          <w:p w14:paraId="62F23B01" w14:textId="560A4A97"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01CE9113" w14:textId="63DC724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CA0351B" w14:textId="0948170A"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9223748" w14:textId="06AA7200"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6          </w:t>
            </w:r>
          </w:p>
        </w:tc>
        <w:tc>
          <w:tcPr>
            <w:tcW w:w="876" w:type="pct"/>
            <w:noWrap/>
          </w:tcPr>
          <w:p w14:paraId="10AFBA46" w14:textId="7251373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6          </w:t>
            </w:r>
          </w:p>
        </w:tc>
        <w:tc>
          <w:tcPr>
            <w:tcW w:w="835" w:type="pct"/>
            <w:noWrap/>
          </w:tcPr>
          <w:p w14:paraId="4089BF3C" w14:textId="64B9E449"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2D38AE9A" w14:textId="77777777" w:rsidTr="00D348C8">
        <w:tc>
          <w:tcPr>
            <w:tcW w:w="252" w:type="pct"/>
            <w:noWrap/>
          </w:tcPr>
          <w:p w14:paraId="1858D4BC" w14:textId="4A77C2D9"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28</w:t>
            </w:r>
          </w:p>
        </w:tc>
        <w:tc>
          <w:tcPr>
            <w:tcW w:w="940" w:type="pct"/>
            <w:noWrap/>
          </w:tcPr>
          <w:p w14:paraId="22E5F648" w14:textId="5C2D7F7C"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7          </w:t>
            </w:r>
          </w:p>
        </w:tc>
        <w:tc>
          <w:tcPr>
            <w:tcW w:w="580" w:type="pct"/>
            <w:noWrap/>
          </w:tcPr>
          <w:p w14:paraId="6B25F4A8" w14:textId="58413FDC"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2A27BC55" w14:textId="5A3BC62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170C08D" w14:textId="37A56B3B"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D97B97C" w14:textId="6057A16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7          </w:t>
            </w:r>
          </w:p>
        </w:tc>
        <w:tc>
          <w:tcPr>
            <w:tcW w:w="876" w:type="pct"/>
            <w:noWrap/>
          </w:tcPr>
          <w:p w14:paraId="70B3C933" w14:textId="4C769F70"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7          </w:t>
            </w:r>
          </w:p>
        </w:tc>
        <w:tc>
          <w:tcPr>
            <w:tcW w:w="835" w:type="pct"/>
            <w:noWrap/>
          </w:tcPr>
          <w:p w14:paraId="3C3A8CCF" w14:textId="14708482"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03B3482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FC204B3" w14:textId="3B9823D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29</w:t>
            </w:r>
          </w:p>
        </w:tc>
        <w:tc>
          <w:tcPr>
            <w:tcW w:w="940" w:type="pct"/>
            <w:noWrap/>
          </w:tcPr>
          <w:p w14:paraId="513B3625" w14:textId="56EDE8B2"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8          </w:t>
            </w:r>
          </w:p>
        </w:tc>
        <w:tc>
          <w:tcPr>
            <w:tcW w:w="580" w:type="pct"/>
            <w:noWrap/>
          </w:tcPr>
          <w:p w14:paraId="679911AA" w14:textId="5052E490"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764799FF" w14:textId="17173C29"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3EBB36A" w14:textId="4F41490F"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44EB302" w14:textId="1651B66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8          </w:t>
            </w:r>
          </w:p>
        </w:tc>
        <w:tc>
          <w:tcPr>
            <w:tcW w:w="876" w:type="pct"/>
            <w:noWrap/>
          </w:tcPr>
          <w:p w14:paraId="0A365B33" w14:textId="5EE3B86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8          </w:t>
            </w:r>
          </w:p>
        </w:tc>
        <w:tc>
          <w:tcPr>
            <w:tcW w:w="835" w:type="pct"/>
            <w:noWrap/>
          </w:tcPr>
          <w:p w14:paraId="62557696" w14:textId="440E93E4"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66920FA4" w14:textId="77777777" w:rsidTr="00D348C8">
        <w:tc>
          <w:tcPr>
            <w:tcW w:w="252" w:type="pct"/>
            <w:noWrap/>
          </w:tcPr>
          <w:p w14:paraId="7BC3AE64" w14:textId="7E4C587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30</w:t>
            </w:r>
          </w:p>
        </w:tc>
        <w:tc>
          <w:tcPr>
            <w:tcW w:w="940" w:type="pct"/>
            <w:noWrap/>
          </w:tcPr>
          <w:p w14:paraId="1D063588" w14:textId="56F0F450"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9          </w:t>
            </w:r>
          </w:p>
        </w:tc>
        <w:tc>
          <w:tcPr>
            <w:tcW w:w="580" w:type="pct"/>
            <w:noWrap/>
          </w:tcPr>
          <w:p w14:paraId="124057FC" w14:textId="507D7146"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497C0D27" w14:textId="776F79C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7116A42" w14:textId="12EF9D5B"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2263EB1" w14:textId="6CAE7C0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9          </w:t>
            </w:r>
          </w:p>
        </w:tc>
        <w:tc>
          <w:tcPr>
            <w:tcW w:w="876" w:type="pct"/>
            <w:noWrap/>
          </w:tcPr>
          <w:p w14:paraId="003FE88B" w14:textId="567C6926"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9          </w:t>
            </w:r>
          </w:p>
        </w:tc>
        <w:tc>
          <w:tcPr>
            <w:tcW w:w="835" w:type="pct"/>
            <w:noWrap/>
          </w:tcPr>
          <w:p w14:paraId="2EC8C09D" w14:textId="7354CAD2"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73CA708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6D005E5" w14:textId="16F5C73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31</w:t>
            </w:r>
          </w:p>
        </w:tc>
        <w:tc>
          <w:tcPr>
            <w:tcW w:w="940" w:type="pct"/>
            <w:noWrap/>
          </w:tcPr>
          <w:p w14:paraId="757ECA93" w14:textId="59A2890A"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0         </w:t>
            </w:r>
          </w:p>
        </w:tc>
        <w:tc>
          <w:tcPr>
            <w:tcW w:w="580" w:type="pct"/>
            <w:noWrap/>
          </w:tcPr>
          <w:p w14:paraId="1C2E65F0" w14:textId="248391A5"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3B095778" w14:textId="66773FE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06D61AB" w14:textId="4889CE03"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F48DD79" w14:textId="4A13777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0         </w:t>
            </w:r>
          </w:p>
        </w:tc>
        <w:tc>
          <w:tcPr>
            <w:tcW w:w="876" w:type="pct"/>
            <w:noWrap/>
          </w:tcPr>
          <w:p w14:paraId="19654AA5" w14:textId="63025D0D"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0         </w:t>
            </w:r>
          </w:p>
        </w:tc>
        <w:tc>
          <w:tcPr>
            <w:tcW w:w="835" w:type="pct"/>
            <w:noWrap/>
          </w:tcPr>
          <w:p w14:paraId="5DED4DB1" w14:textId="3036918D"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5EC47117" w14:textId="77777777" w:rsidTr="00D348C8">
        <w:tc>
          <w:tcPr>
            <w:tcW w:w="252" w:type="pct"/>
            <w:noWrap/>
          </w:tcPr>
          <w:p w14:paraId="5A6B892B" w14:textId="387AAB49"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32</w:t>
            </w:r>
          </w:p>
        </w:tc>
        <w:tc>
          <w:tcPr>
            <w:tcW w:w="940" w:type="pct"/>
            <w:noWrap/>
          </w:tcPr>
          <w:p w14:paraId="6A7A200B" w14:textId="2B41AC1C"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1         </w:t>
            </w:r>
          </w:p>
        </w:tc>
        <w:tc>
          <w:tcPr>
            <w:tcW w:w="580" w:type="pct"/>
            <w:noWrap/>
          </w:tcPr>
          <w:p w14:paraId="6A2C35A3" w14:textId="75FA1ABB"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3D12A0C8" w14:textId="16E07CA2"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EAEE815" w14:textId="4E059A12"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70A35C8" w14:textId="0311A72D"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1         </w:t>
            </w:r>
          </w:p>
        </w:tc>
        <w:tc>
          <w:tcPr>
            <w:tcW w:w="876" w:type="pct"/>
            <w:noWrap/>
          </w:tcPr>
          <w:p w14:paraId="0DBE36CA" w14:textId="5BA5B94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1         </w:t>
            </w:r>
          </w:p>
        </w:tc>
        <w:tc>
          <w:tcPr>
            <w:tcW w:w="835" w:type="pct"/>
            <w:noWrap/>
          </w:tcPr>
          <w:p w14:paraId="5548A3E5" w14:textId="0CCB429E"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28F18DC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A255E16" w14:textId="6CC76729"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33</w:t>
            </w:r>
          </w:p>
        </w:tc>
        <w:tc>
          <w:tcPr>
            <w:tcW w:w="940" w:type="pct"/>
            <w:noWrap/>
          </w:tcPr>
          <w:p w14:paraId="4697441D" w14:textId="39D5A357"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2         </w:t>
            </w:r>
          </w:p>
        </w:tc>
        <w:tc>
          <w:tcPr>
            <w:tcW w:w="580" w:type="pct"/>
            <w:noWrap/>
          </w:tcPr>
          <w:p w14:paraId="341CE95F" w14:textId="3EAE1CF8"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431BD5F" w14:textId="389A22F9"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33AD9E1" w14:textId="07C6D641"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3C54396" w14:textId="5FAAEE9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2         </w:t>
            </w:r>
          </w:p>
        </w:tc>
        <w:tc>
          <w:tcPr>
            <w:tcW w:w="876" w:type="pct"/>
            <w:noWrap/>
          </w:tcPr>
          <w:p w14:paraId="51BEA9D5" w14:textId="28D31B6C"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2         </w:t>
            </w:r>
          </w:p>
        </w:tc>
        <w:tc>
          <w:tcPr>
            <w:tcW w:w="835" w:type="pct"/>
            <w:noWrap/>
          </w:tcPr>
          <w:p w14:paraId="1A863024" w14:textId="422D0EFC"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1FD01528" w14:textId="77777777" w:rsidTr="00D348C8">
        <w:tc>
          <w:tcPr>
            <w:tcW w:w="252" w:type="pct"/>
            <w:noWrap/>
          </w:tcPr>
          <w:p w14:paraId="3CA7969C" w14:textId="55A4A273"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34</w:t>
            </w:r>
          </w:p>
        </w:tc>
        <w:tc>
          <w:tcPr>
            <w:tcW w:w="940" w:type="pct"/>
            <w:noWrap/>
          </w:tcPr>
          <w:p w14:paraId="0449BB70" w14:textId="06630618"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3         </w:t>
            </w:r>
          </w:p>
        </w:tc>
        <w:tc>
          <w:tcPr>
            <w:tcW w:w="580" w:type="pct"/>
            <w:noWrap/>
          </w:tcPr>
          <w:p w14:paraId="1BA86638" w14:textId="18490151"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26664478" w14:textId="43C446B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C5D6611" w14:textId="5672CA0A"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6217609" w14:textId="5161E56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3         </w:t>
            </w:r>
          </w:p>
        </w:tc>
        <w:tc>
          <w:tcPr>
            <w:tcW w:w="876" w:type="pct"/>
            <w:noWrap/>
          </w:tcPr>
          <w:p w14:paraId="2CBA2BA2" w14:textId="47256783"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3         </w:t>
            </w:r>
          </w:p>
        </w:tc>
        <w:tc>
          <w:tcPr>
            <w:tcW w:w="835" w:type="pct"/>
            <w:noWrap/>
          </w:tcPr>
          <w:p w14:paraId="7D28C30F" w14:textId="7C77C8E7"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088CFF53"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D30BB69" w14:textId="1A633F61"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35</w:t>
            </w:r>
          </w:p>
        </w:tc>
        <w:tc>
          <w:tcPr>
            <w:tcW w:w="940" w:type="pct"/>
            <w:noWrap/>
          </w:tcPr>
          <w:p w14:paraId="5192B2D7" w14:textId="7697C943"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4         </w:t>
            </w:r>
          </w:p>
        </w:tc>
        <w:tc>
          <w:tcPr>
            <w:tcW w:w="580" w:type="pct"/>
            <w:noWrap/>
          </w:tcPr>
          <w:p w14:paraId="03E3BA26" w14:textId="7FEE23EC"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26907B0" w14:textId="6DE509D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258DA82" w14:textId="648BF11D"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5C37276" w14:textId="189532A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4         </w:t>
            </w:r>
          </w:p>
        </w:tc>
        <w:tc>
          <w:tcPr>
            <w:tcW w:w="876" w:type="pct"/>
            <w:noWrap/>
          </w:tcPr>
          <w:p w14:paraId="760AEC69" w14:textId="58D1F32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4         </w:t>
            </w:r>
          </w:p>
        </w:tc>
        <w:tc>
          <w:tcPr>
            <w:tcW w:w="835" w:type="pct"/>
            <w:noWrap/>
          </w:tcPr>
          <w:p w14:paraId="1C1C664B" w14:textId="365D2E1E"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22ADC1B3" w14:textId="77777777" w:rsidTr="00D348C8">
        <w:tc>
          <w:tcPr>
            <w:tcW w:w="252" w:type="pct"/>
            <w:noWrap/>
          </w:tcPr>
          <w:p w14:paraId="5EC5F0CF" w14:textId="2FBF10B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36</w:t>
            </w:r>
          </w:p>
        </w:tc>
        <w:tc>
          <w:tcPr>
            <w:tcW w:w="940" w:type="pct"/>
            <w:noWrap/>
          </w:tcPr>
          <w:p w14:paraId="6AB427EA" w14:textId="7F21352C"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5         </w:t>
            </w:r>
          </w:p>
        </w:tc>
        <w:tc>
          <w:tcPr>
            <w:tcW w:w="580" w:type="pct"/>
            <w:noWrap/>
          </w:tcPr>
          <w:p w14:paraId="1C6C195F" w14:textId="43E2696D"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7A16116C" w14:textId="5FF3529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BA75A1D" w14:textId="0FB05642"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E38EA5F" w14:textId="494C09C0"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5         </w:t>
            </w:r>
          </w:p>
        </w:tc>
        <w:tc>
          <w:tcPr>
            <w:tcW w:w="876" w:type="pct"/>
            <w:noWrap/>
          </w:tcPr>
          <w:p w14:paraId="0883FE34" w14:textId="0ACD223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LINE_ATTRIBUTE15         </w:t>
            </w:r>
          </w:p>
        </w:tc>
        <w:tc>
          <w:tcPr>
            <w:tcW w:w="835" w:type="pct"/>
            <w:noWrap/>
          </w:tcPr>
          <w:p w14:paraId="4ABBD380" w14:textId="7D4045E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7772E192"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75B2D54" w14:textId="25C6D808"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37</w:t>
            </w:r>
          </w:p>
        </w:tc>
        <w:tc>
          <w:tcPr>
            <w:tcW w:w="940" w:type="pct"/>
            <w:noWrap/>
          </w:tcPr>
          <w:p w14:paraId="5FE6E2FA" w14:textId="3C1ADF8F"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CONTEXT           </w:t>
            </w:r>
          </w:p>
        </w:tc>
        <w:tc>
          <w:tcPr>
            <w:tcW w:w="580" w:type="pct"/>
            <w:noWrap/>
          </w:tcPr>
          <w:p w14:paraId="379E8D80" w14:textId="236FA763"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8A74AEE" w14:textId="0D7557C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4F267BA" w14:textId="77301A80"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2820731" w14:textId="4D079F2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CONTEXT           </w:t>
            </w:r>
          </w:p>
        </w:tc>
        <w:tc>
          <w:tcPr>
            <w:tcW w:w="876" w:type="pct"/>
            <w:noWrap/>
          </w:tcPr>
          <w:p w14:paraId="515A9441" w14:textId="7B004A8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CONTEXT           </w:t>
            </w:r>
          </w:p>
        </w:tc>
        <w:tc>
          <w:tcPr>
            <w:tcW w:w="835" w:type="pct"/>
            <w:noWrap/>
          </w:tcPr>
          <w:p w14:paraId="1AF656F6" w14:textId="5C4AAC1E"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Context of the Reference Transactions descriptive flexfield used to hold user-defined information for the current table. Use this field and the Reference Transactions Flexfield Segments 1 to 15 column values to link a credit memo line to an invoice Line. Enter a value if this field is enabled.</w:t>
            </w:r>
            <w:r>
              <w:rPr>
                <w:rFonts w:ascii="Calibri Light" w:hAnsi="Calibri Light" w:cs="Calibri Light"/>
                <w:color w:val="000000"/>
                <w:sz w:val="16"/>
                <w:szCs w:val="16"/>
              </w:rPr>
              <w:br/>
            </w:r>
            <w:r>
              <w:rPr>
                <w:rFonts w:ascii="Calibri Light" w:hAnsi="Calibri Light" w:cs="Calibri Light"/>
                <w:color w:val="000000"/>
                <w:sz w:val="16"/>
                <w:szCs w:val="16"/>
              </w:rPr>
              <w:br/>
              <w:t xml:space="preserve">This descriptive flexfield is </w:t>
            </w:r>
            <w:r>
              <w:rPr>
                <w:rFonts w:ascii="Calibri Light" w:hAnsi="Calibri Light" w:cs="Calibri Light"/>
                <w:color w:val="000000"/>
                <w:sz w:val="16"/>
                <w:szCs w:val="16"/>
              </w:rPr>
              <w:lastRenderedPageBreak/>
              <w:t>used to identify the original transaction reference for the credit memo.</w:t>
            </w:r>
          </w:p>
        </w:tc>
      </w:tr>
      <w:tr w:rsidR="003B76FF" w:rsidRPr="00EC4DEB" w14:paraId="1D6D4F09" w14:textId="77777777" w:rsidTr="00D348C8">
        <w:tc>
          <w:tcPr>
            <w:tcW w:w="252" w:type="pct"/>
            <w:noWrap/>
          </w:tcPr>
          <w:p w14:paraId="4DEB42FF" w14:textId="37B9D975"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138</w:t>
            </w:r>
          </w:p>
        </w:tc>
        <w:tc>
          <w:tcPr>
            <w:tcW w:w="940" w:type="pct"/>
            <w:noWrap/>
          </w:tcPr>
          <w:p w14:paraId="557614F7" w14:textId="74F0A40B"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        </w:t>
            </w:r>
          </w:p>
        </w:tc>
        <w:tc>
          <w:tcPr>
            <w:tcW w:w="580" w:type="pct"/>
            <w:noWrap/>
          </w:tcPr>
          <w:p w14:paraId="2E0F29E3" w14:textId="56232D61"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16C6C15C" w14:textId="1E90C81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1F49C5E" w14:textId="3904FDC3"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01FB9F7" w14:textId="100199B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        </w:t>
            </w:r>
          </w:p>
        </w:tc>
        <w:tc>
          <w:tcPr>
            <w:tcW w:w="876" w:type="pct"/>
            <w:noWrap/>
          </w:tcPr>
          <w:p w14:paraId="5C2DD6DA" w14:textId="6E009C5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        </w:t>
            </w:r>
          </w:p>
        </w:tc>
        <w:tc>
          <w:tcPr>
            <w:tcW w:w="835" w:type="pct"/>
            <w:noWrap/>
          </w:tcPr>
          <w:p w14:paraId="659843C8" w14:textId="61308210"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47E4D2E5"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8EB29DE" w14:textId="1CFA948E"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39</w:t>
            </w:r>
          </w:p>
        </w:tc>
        <w:tc>
          <w:tcPr>
            <w:tcW w:w="940" w:type="pct"/>
            <w:noWrap/>
          </w:tcPr>
          <w:p w14:paraId="30B20D01" w14:textId="72C1C041"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2        </w:t>
            </w:r>
          </w:p>
        </w:tc>
        <w:tc>
          <w:tcPr>
            <w:tcW w:w="580" w:type="pct"/>
            <w:noWrap/>
          </w:tcPr>
          <w:p w14:paraId="39A9B3A9" w14:textId="2DA5DABF"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3E5E1B22" w14:textId="4EC58CA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B43BECB" w14:textId="6CBB4BC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0FB4A9D" w14:textId="302659A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2        </w:t>
            </w:r>
          </w:p>
        </w:tc>
        <w:tc>
          <w:tcPr>
            <w:tcW w:w="876" w:type="pct"/>
            <w:noWrap/>
          </w:tcPr>
          <w:p w14:paraId="336A2CD9" w14:textId="10713276"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2        </w:t>
            </w:r>
          </w:p>
        </w:tc>
        <w:tc>
          <w:tcPr>
            <w:tcW w:w="835" w:type="pct"/>
            <w:noWrap/>
          </w:tcPr>
          <w:p w14:paraId="0B474312" w14:textId="5B82307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55099448" w14:textId="77777777" w:rsidTr="00D348C8">
        <w:tc>
          <w:tcPr>
            <w:tcW w:w="252" w:type="pct"/>
            <w:noWrap/>
          </w:tcPr>
          <w:p w14:paraId="3AC944BF" w14:textId="2C8B6FE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0</w:t>
            </w:r>
          </w:p>
        </w:tc>
        <w:tc>
          <w:tcPr>
            <w:tcW w:w="940" w:type="pct"/>
            <w:noWrap/>
          </w:tcPr>
          <w:p w14:paraId="565F2249" w14:textId="348B0D0F"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3        </w:t>
            </w:r>
          </w:p>
        </w:tc>
        <w:tc>
          <w:tcPr>
            <w:tcW w:w="580" w:type="pct"/>
            <w:noWrap/>
          </w:tcPr>
          <w:p w14:paraId="1AB32EA0" w14:textId="1602868A"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67107D60" w14:textId="79F02662"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EA6B020" w14:textId="16B9207D"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BBFBD2D" w14:textId="4106B74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3        </w:t>
            </w:r>
          </w:p>
        </w:tc>
        <w:tc>
          <w:tcPr>
            <w:tcW w:w="876" w:type="pct"/>
            <w:noWrap/>
          </w:tcPr>
          <w:p w14:paraId="65C9436F" w14:textId="2245134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3        </w:t>
            </w:r>
          </w:p>
        </w:tc>
        <w:tc>
          <w:tcPr>
            <w:tcW w:w="835" w:type="pct"/>
            <w:noWrap/>
          </w:tcPr>
          <w:p w14:paraId="752CDC3A" w14:textId="60A56529"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3D34F486"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5323D0F" w14:textId="61F3982C"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1</w:t>
            </w:r>
          </w:p>
        </w:tc>
        <w:tc>
          <w:tcPr>
            <w:tcW w:w="940" w:type="pct"/>
            <w:noWrap/>
          </w:tcPr>
          <w:p w14:paraId="235D6BE0" w14:textId="49C855CA"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4        </w:t>
            </w:r>
          </w:p>
        </w:tc>
        <w:tc>
          <w:tcPr>
            <w:tcW w:w="580" w:type="pct"/>
            <w:noWrap/>
          </w:tcPr>
          <w:p w14:paraId="52003AEE" w14:textId="7C404C87"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6DE18C08" w14:textId="49C4CB1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0C60B5E" w14:textId="07716367"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8AEBD62" w14:textId="61C650E3"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4        </w:t>
            </w:r>
          </w:p>
        </w:tc>
        <w:tc>
          <w:tcPr>
            <w:tcW w:w="876" w:type="pct"/>
            <w:noWrap/>
          </w:tcPr>
          <w:p w14:paraId="72A44732" w14:textId="5127F1D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4        </w:t>
            </w:r>
          </w:p>
        </w:tc>
        <w:tc>
          <w:tcPr>
            <w:tcW w:w="835" w:type="pct"/>
            <w:noWrap/>
          </w:tcPr>
          <w:p w14:paraId="234C325E" w14:textId="4D86688E"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05544771" w14:textId="77777777" w:rsidTr="00D348C8">
        <w:tc>
          <w:tcPr>
            <w:tcW w:w="252" w:type="pct"/>
            <w:noWrap/>
          </w:tcPr>
          <w:p w14:paraId="066696EB" w14:textId="3865FED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2</w:t>
            </w:r>
          </w:p>
        </w:tc>
        <w:tc>
          <w:tcPr>
            <w:tcW w:w="940" w:type="pct"/>
            <w:noWrap/>
          </w:tcPr>
          <w:p w14:paraId="28B86A92" w14:textId="1E8551FB"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5        </w:t>
            </w:r>
          </w:p>
        </w:tc>
        <w:tc>
          <w:tcPr>
            <w:tcW w:w="580" w:type="pct"/>
            <w:noWrap/>
          </w:tcPr>
          <w:p w14:paraId="45DD3B88" w14:textId="572B992F"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34197BD" w14:textId="3EA08CB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6670481" w14:textId="0D6E8DE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9249059" w14:textId="48163EF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5        </w:t>
            </w:r>
          </w:p>
        </w:tc>
        <w:tc>
          <w:tcPr>
            <w:tcW w:w="876" w:type="pct"/>
            <w:noWrap/>
          </w:tcPr>
          <w:p w14:paraId="5AC264BF" w14:textId="0539F49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5        </w:t>
            </w:r>
          </w:p>
        </w:tc>
        <w:tc>
          <w:tcPr>
            <w:tcW w:w="835" w:type="pct"/>
            <w:noWrap/>
          </w:tcPr>
          <w:p w14:paraId="6E9FD8FD" w14:textId="7458265A"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6559AE52"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F49E142" w14:textId="74C44427"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3</w:t>
            </w:r>
          </w:p>
        </w:tc>
        <w:tc>
          <w:tcPr>
            <w:tcW w:w="940" w:type="pct"/>
            <w:noWrap/>
          </w:tcPr>
          <w:p w14:paraId="30537FE9" w14:textId="465C72DA"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6        </w:t>
            </w:r>
          </w:p>
        </w:tc>
        <w:tc>
          <w:tcPr>
            <w:tcW w:w="580" w:type="pct"/>
            <w:noWrap/>
          </w:tcPr>
          <w:p w14:paraId="0E5EECCF" w14:textId="0A1ACF40"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6AAF6889" w14:textId="418D799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64A3778" w14:textId="6816C4AF"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83EDF6B" w14:textId="50AB101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6        </w:t>
            </w:r>
          </w:p>
        </w:tc>
        <w:tc>
          <w:tcPr>
            <w:tcW w:w="876" w:type="pct"/>
            <w:noWrap/>
          </w:tcPr>
          <w:p w14:paraId="2F0DEA22" w14:textId="1868A103"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6        </w:t>
            </w:r>
          </w:p>
        </w:tc>
        <w:tc>
          <w:tcPr>
            <w:tcW w:w="835" w:type="pct"/>
            <w:noWrap/>
          </w:tcPr>
          <w:p w14:paraId="43DBE129" w14:textId="2A254400"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467D1A7E" w14:textId="77777777" w:rsidTr="00D348C8">
        <w:tc>
          <w:tcPr>
            <w:tcW w:w="252" w:type="pct"/>
            <w:noWrap/>
          </w:tcPr>
          <w:p w14:paraId="19CAA660" w14:textId="72AE7D21"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4</w:t>
            </w:r>
          </w:p>
        </w:tc>
        <w:tc>
          <w:tcPr>
            <w:tcW w:w="940" w:type="pct"/>
            <w:noWrap/>
          </w:tcPr>
          <w:p w14:paraId="0E5D82DA" w14:textId="48E14045"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7        </w:t>
            </w:r>
          </w:p>
        </w:tc>
        <w:tc>
          <w:tcPr>
            <w:tcW w:w="580" w:type="pct"/>
            <w:noWrap/>
          </w:tcPr>
          <w:p w14:paraId="34718DBC" w14:textId="36AC6824"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0357230B" w14:textId="0F23FB7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0E803E2" w14:textId="0CF339CF"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FE9D95C" w14:textId="6A93A337"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7        </w:t>
            </w:r>
          </w:p>
        </w:tc>
        <w:tc>
          <w:tcPr>
            <w:tcW w:w="876" w:type="pct"/>
            <w:noWrap/>
          </w:tcPr>
          <w:p w14:paraId="6944533E" w14:textId="6292111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7        </w:t>
            </w:r>
          </w:p>
        </w:tc>
        <w:tc>
          <w:tcPr>
            <w:tcW w:w="835" w:type="pct"/>
            <w:noWrap/>
          </w:tcPr>
          <w:p w14:paraId="7D3A73E5" w14:textId="6045CA1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63B88677"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C79C94E" w14:textId="7066F3E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5</w:t>
            </w:r>
          </w:p>
        </w:tc>
        <w:tc>
          <w:tcPr>
            <w:tcW w:w="940" w:type="pct"/>
            <w:noWrap/>
          </w:tcPr>
          <w:p w14:paraId="272C8B48" w14:textId="28644B21"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8        </w:t>
            </w:r>
          </w:p>
        </w:tc>
        <w:tc>
          <w:tcPr>
            <w:tcW w:w="580" w:type="pct"/>
            <w:noWrap/>
          </w:tcPr>
          <w:p w14:paraId="72E809BE" w14:textId="7228EA72"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4ACAADE4" w14:textId="26B70F2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C7DE502" w14:textId="3A11FB45"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4C76E1E" w14:textId="52EC6A6C"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8        </w:t>
            </w:r>
          </w:p>
        </w:tc>
        <w:tc>
          <w:tcPr>
            <w:tcW w:w="876" w:type="pct"/>
            <w:noWrap/>
          </w:tcPr>
          <w:p w14:paraId="51D8606B" w14:textId="7E40BBAD"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8        </w:t>
            </w:r>
          </w:p>
        </w:tc>
        <w:tc>
          <w:tcPr>
            <w:tcW w:w="835" w:type="pct"/>
            <w:noWrap/>
          </w:tcPr>
          <w:p w14:paraId="74F7DBCF" w14:textId="12A8B87A"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418D17B3" w14:textId="77777777" w:rsidTr="00D348C8">
        <w:tc>
          <w:tcPr>
            <w:tcW w:w="252" w:type="pct"/>
            <w:noWrap/>
          </w:tcPr>
          <w:p w14:paraId="1EB34858" w14:textId="6DB9E075"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6</w:t>
            </w:r>
          </w:p>
        </w:tc>
        <w:tc>
          <w:tcPr>
            <w:tcW w:w="940" w:type="pct"/>
            <w:noWrap/>
          </w:tcPr>
          <w:p w14:paraId="5EEB0F6A" w14:textId="47C72805"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9        </w:t>
            </w:r>
          </w:p>
        </w:tc>
        <w:tc>
          <w:tcPr>
            <w:tcW w:w="580" w:type="pct"/>
            <w:noWrap/>
          </w:tcPr>
          <w:p w14:paraId="7ABB3F3A" w14:textId="7BC95BA4"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7C759F95" w14:textId="76CD90B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7781FB9" w14:textId="07C1721A"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665DB24" w14:textId="2F6AEEA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9        </w:t>
            </w:r>
          </w:p>
        </w:tc>
        <w:tc>
          <w:tcPr>
            <w:tcW w:w="876" w:type="pct"/>
            <w:noWrap/>
          </w:tcPr>
          <w:p w14:paraId="6C94D33C" w14:textId="5F617C9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9        </w:t>
            </w:r>
          </w:p>
        </w:tc>
        <w:tc>
          <w:tcPr>
            <w:tcW w:w="835" w:type="pct"/>
            <w:noWrap/>
          </w:tcPr>
          <w:p w14:paraId="247898DD" w14:textId="0F28F680"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2BACC108"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41B7152" w14:textId="31854A6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7</w:t>
            </w:r>
          </w:p>
        </w:tc>
        <w:tc>
          <w:tcPr>
            <w:tcW w:w="940" w:type="pct"/>
            <w:noWrap/>
          </w:tcPr>
          <w:p w14:paraId="4BD70FF5" w14:textId="31736788"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0       </w:t>
            </w:r>
          </w:p>
        </w:tc>
        <w:tc>
          <w:tcPr>
            <w:tcW w:w="580" w:type="pct"/>
            <w:noWrap/>
          </w:tcPr>
          <w:p w14:paraId="148C1A8D" w14:textId="1570D8F8"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DE33FF4" w14:textId="254057A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2195E56" w14:textId="5E85F5E0"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244FC42" w14:textId="11CBB91A"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0       </w:t>
            </w:r>
          </w:p>
        </w:tc>
        <w:tc>
          <w:tcPr>
            <w:tcW w:w="876" w:type="pct"/>
            <w:noWrap/>
          </w:tcPr>
          <w:p w14:paraId="3B8E42EC" w14:textId="5036728D"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0       </w:t>
            </w:r>
          </w:p>
        </w:tc>
        <w:tc>
          <w:tcPr>
            <w:tcW w:w="835" w:type="pct"/>
            <w:noWrap/>
          </w:tcPr>
          <w:p w14:paraId="5BAA347F" w14:textId="511F7739"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2FDC5B7D" w14:textId="77777777" w:rsidTr="00D348C8">
        <w:tc>
          <w:tcPr>
            <w:tcW w:w="252" w:type="pct"/>
            <w:noWrap/>
          </w:tcPr>
          <w:p w14:paraId="7F9AB871" w14:textId="3F2DB68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8</w:t>
            </w:r>
          </w:p>
        </w:tc>
        <w:tc>
          <w:tcPr>
            <w:tcW w:w="940" w:type="pct"/>
            <w:noWrap/>
          </w:tcPr>
          <w:p w14:paraId="6DA2B9EA" w14:textId="40250383"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1       </w:t>
            </w:r>
          </w:p>
        </w:tc>
        <w:tc>
          <w:tcPr>
            <w:tcW w:w="580" w:type="pct"/>
            <w:noWrap/>
          </w:tcPr>
          <w:p w14:paraId="16C33162" w14:textId="23562A3B"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94A3B51" w14:textId="3B9EE79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FD26D8B" w14:textId="4B4BF8D4"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6C11C2E" w14:textId="3B9E937A"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1       </w:t>
            </w:r>
          </w:p>
        </w:tc>
        <w:tc>
          <w:tcPr>
            <w:tcW w:w="876" w:type="pct"/>
            <w:noWrap/>
          </w:tcPr>
          <w:p w14:paraId="0962CA69" w14:textId="242613A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1       </w:t>
            </w:r>
          </w:p>
        </w:tc>
        <w:tc>
          <w:tcPr>
            <w:tcW w:w="835" w:type="pct"/>
            <w:noWrap/>
          </w:tcPr>
          <w:p w14:paraId="2DFBCC60" w14:textId="52B6D74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1430826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843DBA0" w14:textId="4B6DCF7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9</w:t>
            </w:r>
          </w:p>
        </w:tc>
        <w:tc>
          <w:tcPr>
            <w:tcW w:w="940" w:type="pct"/>
            <w:noWrap/>
          </w:tcPr>
          <w:p w14:paraId="4E4D4032" w14:textId="373E42F1"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2       </w:t>
            </w:r>
          </w:p>
        </w:tc>
        <w:tc>
          <w:tcPr>
            <w:tcW w:w="580" w:type="pct"/>
            <w:noWrap/>
          </w:tcPr>
          <w:p w14:paraId="04A4AB6A" w14:textId="54C5C609"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3C50AE8A" w14:textId="424B1B3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E44C456" w14:textId="5544705C"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F2D2023" w14:textId="670E0DC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2       </w:t>
            </w:r>
          </w:p>
        </w:tc>
        <w:tc>
          <w:tcPr>
            <w:tcW w:w="876" w:type="pct"/>
            <w:noWrap/>
          </w:tcPr>
          <w:p w14:paraId="7136B328" w14:textId="406CFD4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2       </w:t>
            </w:r>
          </w:p>
        </w:tc>
        <w:tc>
          <w:tcPr>
            <w:tcW w:w="835" w:type="pct"/>
            <w:noWrap/>
          </w:tcPr>
          <w:p w14:paraId="5A83FA91" w14:textId="3FDA246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5A7BA672" w14:textId="77777777" w:rsidTr="00D348C8">
        <w:tc>
          <w:tcPr>
            <w:tcW w:w="252" w:type="pct"/>
            <w:noWrap/>
          </w:tcPr>
          <w:p w14:paraId="7EF64DDE" w14:textId="2EB3865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50</w:t>
            </w:r>
          </w:p>
        </w:tc>
        <w:tc>
          <w:tcPr>
            <w:tcW w:w="940" w:type="pct"/>
            <w:noWrap/>
          </w:tcPr>
          <w:p w14:paraId="4A16498A" w14:textId="54062831"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3       </w:t>
            </w:r>
          </w:p>
        </w:tc>
        <w:tc>
          <w:tcPr>
            <w:tcW w:w="580" w:type="pct"/>
            <w:noWrap/>
          </w:tcPr>
          <w:p w14:paraId="541011C4" w14:textId="597B2BC7"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078675DB" w14:textId="654B4D0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C640A61" w14:textId="74953E27"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4EF1171" w14:textId="1D07491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3       </w:t>
            </w:r>
          </w:p>
        </w:tc>
        <w:tc>
          <w:tcPr>
            <w:tcW w:w="876" w:type="pct"/>
            <w:noWrap/>
          </w:tcPr>
          <w:p w14:paraId="527CEC99" w14:textId="6D105EB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3       </w:t>
            </w:r>
          </w:p>
        </w:tc>
        <w:tc>
          <w:tcPr>
            <w:tcW w:w="835" w:type="pct"/>
            <w:noWrap/>
          </w:tcPr>
          <w:p w14:paraId="1D8D8D8A" w14:textId="68FC5BC1"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0E747940"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E427D7B" w14:textId="3458E417"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51</w:t>
            </w:r>
          </w:p>
        </w:tc>
        <w:tc>
          <w:tcPr>
            <w:tcW w:w="940" w:type="pct"/>
            <w:noWrap/>
          </w:tcPr>
          <w:p w14:paraId="17D4BA71" w14:textId="4CCE1DDF"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4       </w:t>
            </w:r>
          </w:p>
        </w:tc>
        <w:tc>
          <w:tcPr>
            <w:tcW w:w="580" w:type="pct"/>
            <w:noWrap/>
          </w:tcPr>
          <w:p w14:paraId="570143F6" w14:textId="2E67725E"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66991612" w14:textId="519B4D5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9F0AB59" w14:textId="335C7DD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0EA4402" w14:textId="2FB3C1C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4       </w:t>
            </w:r>
          </w:p>
        </w:tc>
        <w:tc>
          <w:tcPr>
            <w:tcW w:w="876" w:type="pct"/>
            <w:noWrap/>
          </w:tcPr>
          <w:p w14:paraId="763FCFEC" w14:textId="7B2C675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4       </w:t>
            </w:r>
          </w:p>
        </w:tc>
        <w:tc>
          <w:tcPr>
            <w:tcW w:w="835" w:type="pct"/>
            <w:noWrap/>
          </w:tcPr>
          <w:p w14:paraId="091890B7" w14:textId="574F63E3"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169E4CBB" w14:textId="77777777" w:rsidTr="00D348C8">
        <w:tc>
          <w:tcPr>
            <w:tcW w:w="252" w:type="pct"/>
            <w:noWrap/>
          </w:tcPr>
          <w:p w14:paraId="1C1DA9E8" w14:textId="1BB7E50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52</w:t>
            </w:r>
          </w:p>
        </w:tc>
        <w:tc>
          <w:tcPr>
            <w:tcW w:w="940" w:type="pct"/>
            <w:noWrap/>
          </w:tcPr>
          <w:p w14:paraId="390BDC3C" w14:textId="754C361F"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5       </w:t>
            </w:r>
          </w:p>
        </w:tc>
        <w:tc>
          <w:tcPr>
            <w:tcW w:w="580" w:type="pct"/>
            <w:noWrap/>
          </w:tcPr>
          <w:p w14:paraId="170CB10E" w14:textId="729A7A27"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CF135F5" w14:textId="2B4D20C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CAFE9F9" w14:textId="14888E27"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3AFB37F" w14:textId="056EE784"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5       </w:t>
            </w:r>
          </w:p>
        </w:tc>
        <w:tc>
          <w:tcPr>
            <w:tcW w:w="876" w:type="pct"/>
            <w:noWrap/>
          </w:tcPr>
          <w:p w14:paraId="3685F843" w14:textId="48653DA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FERENCE_LINE_ATTRIBUTE15       </w:t>
            </w:r>
          </w:p>
        </w:tc>
        <w:tc>
          <w:tcPr>
            <w:tcW w:w="835" w:type="pct"/>
            <w:noWrap/>
          </w:tcPr>
          <w:p w14:paraId="4C91F62F" w14:textId="1CA0C03B"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03A061C7"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5BA4D4F" w14:textId="5DFB564C"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53</w:t>
            </w:r>
          </w:p>
        </w:tc>
        <w:tc>
          <w:tcPr>
            <w:tcW w:w="940" w:type="pct"/>
            <w:noWrap/>
          </w:tcPr>
          <w:p w14:paraId="77348E30" w14:textId="36E4F087"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CONTEXT       </w:t>
            </w:r>
          </w:p>
        </w:tc>
        <w:tc>
          <w:tcPr>
            <w:tcW w:w="580" w:type="pct"/>
            <w:noWrap/>
          </w:tcPr>
          <w:p w14:paraId="363FB402" w14:textId="11164233"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44E99235" w14:textId="1DF658F9"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F9AE128" w14:textId="1443C09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3BC9693" w14:textId="0D8BDAC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CONTEXT       </w:t>
            </w:r>
          </w:p>
        </w:tc>
        <w:tc>
          <w:tcPr>
            <w:tcW w:w="876" w:type="pct"/>
            <w:noWrap/>
          </w:tcPr>
          <w:p w14:paraId="74E92D1D" w14:textId="6B08332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CONTEXT       </w:t>
            </w:r>
          </w:p>
        </w:tc>
        <w:tc>
          <w:tcPr>
            <w:tcW w:w="835" w:type="pct"/>
            <w:noWrap/>
          </w:tcPr>
          <w:p w14:paraId="307495B7" w14:textId="7279E5E7"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6E31B876" w14:textId="77777777" w:rsidTr="00D348C8">
        <w:tc>
          <w:tcPr>
            <w:tcW w:w="252" w:type="pct"/>
            <w:noWrap/>
          </w:tcPr>
          <w:p w14:paraId="1AAB82C1" w14:textId="4975CA1A"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54</w:t>
            </w:r>
          </w:p>
        </w:tc>
        <w:tc>
          <w:tcPr>
            <w:tcW w:w="940" w:type="pct"/>
            <w:noWrap/>
          </w:tcPr>
          <w:p w14:paraId="40C3F610" w14:textId="0E1883E8"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    </w:t>
            </w:r>
          </w:p>
        </w:tc>
        <w:tc>
          <w:tcPr>
            <w:tcW w:w="580" w:type="pct"/>
            <w:noWrap/>
          </w:tcPr>
          <w:p w14:paraId="38C39662" w14:textId="43F1588A"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426D0DE2" w14:textId="1CDE819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CBA8099" w14:textId="70BB3864"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9E46431" w14:textId="418D3CAA"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    </w:t>
            </w:r>
          </w:p>
        </w:tc>
        <w:tc>
          <w:tcPr>
            <w:tcW w:w="876" w:type="pct"/>
            <w:noWrap/>
          </w:tcPr>
          <w:p w14:paraId="59E49A52" w14:textId="29B76093"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    </w:t>
            </w:r>
          </w:p>
        </w:tc>
        <w:tc>
          <w:tcPr>
            <w:tcW w:w="835" w:type="pct"/>
            <w:noWrap/>
          </w:tcPr>
          <w:p w14:paraId="3201128F" w14:textId="1CEA7A1A"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6D475C06"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4AA7205" w14:textId="6A5B0A77"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55</w:t>
            </w:r>
          </w:p>
        </w:tc>
        <w:tc>
          <w:tcPr>
            <w:tcW w:w="940" w:type="pct"/>
            <w:noWrap/>
          </w:tcPr>
          <w:p w14:paraId="69E4EA7A" w14:textId="6E94D3CF"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2    </w:t>
            </w:r>
          </w:p>
        </w:tc>
        <w:tc>
          <w:tcPr>
            <w:tcW w:w="580" w:type="pct"/>
            <w:noWrap/>
          </w:tcPr>
          <w:p w14:paraId="0E044129" w14:textId="32876024"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4447884" w14:textId="0E801794"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1D049C0" w14:textId="1EB47B0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EAA36E0" w14:textId="64A9743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2    </w:t>
            </w:r>
          </w:p>
        </w:tc>
        <w:tc>
          <w:tcPr>
            <w:tcW w:w="876" w:type="pct"/>
            <w:noWrap/>
          </w:tcPr>
          <w:p w14:paraId="3307E6F9" w14:textId="50F8D74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2    </w:t>
            </w:r>
          </w:p>
        </w:tc>
        <w:tc>
          <w:tcPr>
            <w:tcW w:w="835" w:type="pct"/>
            <w:noWrap/>
          </w:tcPr>
          <w:p w14:paraId="5134AFC1" w14:textId="54ABA764"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45AAA8B3" w14:textId="77777777" w:rsidTr="00D348C8">
        <w:tc>
          <w:tcPr>
            <w:tcW w:w="252" w:type="pct"/>
            <w:noWrap/>
          </w:tcPr>
          <w:p w14:paraId="00DD4DEE" w14:textId="58418BCE"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56</w:t>
            </w:r>
          </w:p>
        </w:tc>
        <w:tc>
          <w:tcPr>
            <w:tcW w:w="940" w:type="pct"/>
            <w:noWrap/>
          </w:tcPr>
          <w:p w14:paraId="45034B53" w14:textId="20E36F7A"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3    </w:t>
            </w:r>
          </w:p>
        </w:tc>
        <w:tc>
          <w:tcPr>
            <w:tcW w:w="580" w:type="pct"/>
            <w:noWrap/>
          </w:tcPr>
          <w:p w14:paraId="2A6D7AE8" w14:textId="5EC3731C"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4510EDB9" w14:textId="0B23D63D"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57CAB13" w14:textId="26D12611"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ABBBBB7" w14:textId="48EC142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3    </w:t>
            </w:r>
          </w:p>
        </w:tc>
        <w:tc>
          <w:tcPr>
            <w:tcW w:w="876" w:type="pct"/>
            <w:noWrap/>
          </w:tcPr>
          <w:p w14:paraId="5F1D1DB7" w14:textId="3A41FF36"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3    </w:t>
            </w:r>
          </w:p>
        </w:tc>
        <w:tc>
          <w:tcPr>
            <w:tcW w:w="835" w:type="pct"/>
            <w:noWrap/>
          </w:tcPr>
          <w:p w14:paraId="7B09E532" w14:textId="695DF603"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239D66AE"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1725ABB" w14:textId="54B3BFC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57</w:t>
            </w:r>
          </w:p>
        </w:tc>
        <w:tc>
          <w:tcPr>
            <w:tcW w:w="940" w:type="pct"/>
            <w:noWrap/>
          </w:tcPr>
          <w:p w14:paraId="5B0F83AF" w14:textId="1E10B8CE"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4    </w:t>
            </w:r>
          </w:p>
        </w:tc>
        <w:tc>
          <w:tcPr>
            <w:tcW w:w="580" w:type="pct"/>
            <w:noWrap/>
          </w:tcPr>
          <w:p w14:paraId="7D3BC2E9" w14:textId="6A207558"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78B16BE3" w14:textId="7A429A9D"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984DE6C" w14:textId="72961715"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955B1ED" w14:textId="4599DDE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4    </w:t>
            </w:r>
          </w:p>
        </w:tc>
        <w:tc>
          <w:tcPr>
            <w:tcW w:w="876" w:type="pct"/>
            <w:noWrap/>
          </w:tcPr>
          <w:p w14:paraId="379778A9" w14:textId="3DBB2A4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4    </w:t>
            </w:r>
          </w:p>
        </w:tc>
        <w:tc>
          <w:tcPr>
            <w:tcW w:w="835" w:type="pct"/>
            <w:noWrap/>
          </w:tcPr>
          <w:p w14:paraId="48FCC1A3" w14:textId="44B8D771"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57D5B9D3" w14:textId="77777777" w:rsidTr="00D348C8">
        <w:tc>
          <w:tcPr>
            <w:tcW w:w="252" w:type="pct"/>
            <w:noWrap/>
          </w:tcPr>
          <w:p w14:paraId="29EDB70F" w14:textId="022DF01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58</w:t>
            </w:r>
          </w:p>
        </w:tc>
        <w:tc>
          <w:tcPr>
            <w:tcW w:w="940" w:type="pct"/>
            <w:noWrap/>
          </w:tcPr>
          <w:p w14:paraId="1F948A1A" w14:textId="2FFE094B"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5    </w:t>
            </w:r>
          </w:p>
        </w:tc>
        <w:tc>
          <w:tcPr>
            <w:tcW w:w="580" w:type="pct"/>
            <w:noWrap/>
          </w:tcPr>
          <w:p w14:paraId="2082BE25" w14:textId="1F0D3B12"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2C55BD8" w14:textId="599FF71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8615577" w14:textId="4666910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918BAEE" w14:textId="7F05D72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5    </w:t>
            </w:r>
          </w:p>
        </w:tc>
        <w:tc>
          <w:tcPr>
            <w:tcW w:w="876" w:type="pct"/>
            <w:noWrap/>
          </w:tcPr>
          <w:p w14:paraId="54C80A4F" w14:textId="1073CFE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5    </w:t>
            </w:r>
          </w:p>
        </w:tc>
        <w:tc>
          <w:tcPr>
            <w:tcW w:w="835" w:type="pct"/>
            <w:noWrap/>
          </w:tcPr>
          <w:p w14:paraId="19406E57" w14:textId="64E49BDB"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12E862F0"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DBDE075" w14:textId="313C042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59</w:t>
            </w:r>
          </w:p>
        </w:tc>
        <w:tc>
          <w:tcPr>
            <w:tcW w:w="940" w:type="pct"/>
            <w:noWrap/>
          </w:tcPr>
          <w:p w14:paraId="3858CBC9" w14:textId="73DF7402"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6    </w:t>
            </w:r>
          </w:p>
        </w:tc>
        <w:tc>
          <w:tcPr>
            <w:tcW w:w="580" w:type="pct"/>
            <w:noWrap/>
          </w:tcPr>
          <w:p w14:paraId="418EAB59" w14:textId="15A53AC0"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19503A32" w14:textId="7ECB89F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5D540DE" w14:textId="281E619F"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1266109" w14:textId="03994CA6"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6    </w:t>
            </w:r>
          </w:p>
        </w:tc>
        <w:tc>
          <w:tcPr>
            <w:tcW w:w="876" w:type="pct"/>
            <w:noWrap/>
          </w:tcPr>
          <w:p w14:paraId="48656EAF" w14:textId="428BA144"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6    </w:t>
            </w:r>
          </w:p>
        </w:tc>
        <w:tc>
          <w:tcPr>
            <w:tcW w:w="835" w:type="pct"/>
            <w:noWrap/>
          </w:tcPr>
          <w:p w14:paraId="7654164C" w14:textId="7B5D6BAA"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2A585926" w14:textId="77777777" w:rsidTr="00D348C8">
        <w:tc>
          <w:tcPr>
            <w:tcW w:w="252" w:type="pct"/>
            <w:noWrap/>
          </w:tcPr>
          <w:p w14:paraId="045DDE47" w14:textId="49F8507E"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60</w:t>
            </w:r>
          </w:p>
        </w:tc>
        <w:tc>
          <w:tcPr>
            <w:tcW w:w="940" w:type="pct"/>
            <w:noWrap/>
          </w:tcPr>
          <w:p w14:paraId="2025030A" w14:textId="63EDD40A"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7    </w:t>
            </w:r>
          </w:p>
        </w:tc>
        <w:tc>
          <w:tcPr>
            <w:tcW w:w="580" w:type="pct"/>
            <w:noWrap/>
          </w:tcPr>
          <w:p w14:paraId="46F267C8" w14:textId="43FB061E"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C8432A1" w14:textId="1026954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697358F" w14:textId="34CCF0E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1EE9E72" w14:textId="50A0668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7    </w:t>
            </w:r>
          </w:p>
        </w:tc>
        <w:tc>
          <w:tcPr>
            <w:tcW w:w="876" w:type="pct"/>
            <w:noWrap/>
          </w:tcPr>
          <w:p w14:paraId="3A4139AE" w14:textId="1403DEDD"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7    </w:t>
            </w:r>
          </w:p>
        </w:tc>
        <w:tc>
          <w:tcPr>
            <w:tcW w:w="835" w:type="pct"/>
            <w:noWrap/>
          </w:tcPr>
          <w:p w14:paraId="734E9FE0" w14:textId="44018F95"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72B5950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E3339F1" w14:textId="1BB2418E"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61</w:t>
            </w:r>
          </w:p>
        </w:tc>
        <w:tc>
          <w:tcPr>
            <w:tcW w:w="940" w:type="pct"/>
            <w:noWrap/>
          </w:tcPr>
          <w:p w14:paraId="6E42ACE9" w14:textId="49434BB0"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8    </w:t>
            </w:r>
          </w:p>
        </w:tc>
        <w:tc>
          <w:tcPr>
            <w:tcW w:w="580" w:type="pct"/>
            <w:noWrap/>
          </w:tcPr>
          <w:p w14:paraId="0EF06919" w14:textId="5DA0812F"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37FCA0B3" w14:textId="7188D64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1ADCAD7" w14:textId="7FD09201"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34B95D0" w14:textId="7EE3618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8    </w:t>
            </w:r>
          </w:p>
        </w:tc>
        <w:tc>
          <w:tcPr>
            <w:tcW w:w="876" w:type="pct"/>
            <w:noWrap/>
          </w:tcPr>
          <w:p w14:paraId="75BF2234" w14:textId="6C0502DA"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8    </w:t>
            </w:r>
          </w:p>
        </w:tc>
        <w:tc>
          <w:tcPr>
            <w:tcW w:w="835" w:type="pct"/>
            <w:noWrap/>
          </w:tcPr>
          <w:p w14:paraId="40901655" w14:textId="11AB0999"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17FC23F9" w14:textId="77777777" w:rsidTr="00D348C8">
        <w:tc>
          <w:tcPr>
            <w:tcW w:w="252" w:type="pct"/>
            <w:noWrap/>
          </w:tcPr>
          <w:p w14:paraId="0C8BBE45" w14:textId="699BF0D8"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62</w:t>
            </w:r>
          </w:p>
        </w:tc>
        <w:tc>
          <w:tcPr>
            <w:tcW w:w="940" w:type="pct"/>
            <w:noWrap/>
          </w:tcPr>
          <w:p w14:paraId="680F21EC" w14:textId="7399A186"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9    </w:t>
            </w:r>
          </w:p>
        </w:tc>
        <w:tc>
          <w:tcPr>
            <w:tcW w:w="580" w:type="pct"/>
            <w:noWrap/>
          </w:tcPr>
          <w:p w14:paraId="2795582B" w14:textId="51E1D1E8"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27641FA5" w14:textId="5F3E8F1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71ED55B" w14:textId="287E6C63"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4EBEACA" w14:textId="3E72FA5C"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9    </w:t>
            </w:r>
          </w:p>
        </w:tc>
        <w:tc>
          <w:tcPr>
            <w:tcW w:w="876" w:type="pct"/>
            <w:noWrap/>
          </w:tcPr>
          <w:p w14:paraId="699AFBFB" w14:textId="57E5877C"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9    </w:t>
            </w:r>
          </w:p>
        </w:tc>
        <w:tc>
          <w:tcPr>
            <w:tcW w:w="835" w:type="pct"/>
            <w:noWrap/>
          </w:tcPr>
          <w:p w14:paraId="79C1B9A7" w14:textId="40383287"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4D7AFCFF"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22B6FD0" w14:textId="46F736D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163</w:t>
            </w:r>
          </w:p>
        </w:tc>
        <w:tc>
          <w:tcPr>
            <w:tcW w:w="940" w:type="pct"/>
            <w:noWrap/>
          </w:tcPr>
          <w:p w14:paraId="376D5D7F" w14:textId="2B6596EB"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0   </w:t>
            </w:r>
          </w:p>
        </w:tc>
        <w:tc>
          <w:tcPr>
            <w:tcW w:w="580" w:type="pct"/>
            <w:noWrap/>
          </w:tcPr>
          <w:p w14:paraId="79A8B04B" w14:textId="54918404"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5780214F" w14:textId="6D82805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98ABB79" w14:textId="4458995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A4700C1" w14:textId="54C67D7C"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0   </w:t>
            </w:r>
          </w:p>
        </w:tc>
        <w:tc>
          <w:tcPr>
            <w:tcW w:w="876" w:type="pct"/>
            <w:noWrap/>
          </w:tcPr>
          <w:p w14:paraId="60F49FE3" w14:textId="7D738C9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0   </w:t>
            </w:r>
          </w:p>
        </w:tc>
        <w:tc>
          <w:tcPr>
            <w:tcW w:w="835" w:type="pct"/>
            <w:noWrap/>
          </w:tcPr>
          <w:p w14:paraId="23A6B503" w14:textId="385BB3EE"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2831E61F" w14:textId="77777777" w:rsidTr="00D348C8">
        <w:tc>
          <w:tcPr>
            <w:tcW w:w="252" w:type="pct"/>
            <w:noWrap/>
          </w:tcPr>
          <w:p w14:paraId="2457FEA8" w14:textId="311295F1"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64</w:t>
            </w:r>
          </w:p>
        </w:tc>
        <w:tc>
          <w:tcPr>
            <w:tcW w:w="940" w:type="pct"/>
            <w:noWrap/>
          </w:tcPr>
          <w:p w14:paraId="5ED127A1" w14:textId="1A3E800B"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1   </w:t>
            </w:r>
          </w:p>
        </w:tc>
        <w:tc>
          <w:tcPr>
            <w:tcW w:w="580" w:type="pct"/>
            <w:noWrap/>
          </w:tcPr>
          <w:p w14:paraId="18EA38F6" w14:textId="28BD81CF"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6C97F74D" w14:textId="092998E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CF73F2F" w14:textId="7FDCF73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43FAB71" w14:textId="1B4AC22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1   </w:t>
            </w:r>
          </w:p>
        </w:tc>
        <w:tc>
          <w:tcPr>
            <w:tcW w:w="876" w:type="pct"/>
            <w:noWrap/>
          </w:tcPr>
          <w:p w14:paraId="29A0DED3" w14:textId="741BABE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1   </w:t>
            </w:r>
          </w:p>
        </w:tc>
        <w:tc>
          <w:tcPr>
            <w:tcW w:w="835" w:type="pct"/>
            <w:noWrap/>
          </w:tcPr>
          <w:p w14:paraId="1B911727" w14:textId="3489CF25"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7C9D9092"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98EA41F" w14:textId="25DC7CC9"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65</w:t>
            </w:r>
          </w:p>
        </w:tc>
        <w:tc>
          <w:tcPr>
            <w:tcW w:w="940" w:type="pct"/>
            <w:noWrap/>
          </w:tcPr>
          <w:p w14:paraId="103AEBD7" w14:textId="50B901A5"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2   </w:t>
            </w:r>
          </w:p>
        </w:tc>
        <w:tc>
          <w:tcPr>
            <w:tcW w:w="580" w:type="pct"/>
            <w:noWrap/>
          </w:tcPr>
          <w:p w14:paraId="3F7661E2" w14:textId="5B3B7788"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3B95FF95" w14:textId="13657A9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47AC0DD" w14:textId="60D9ADE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4458791" w14:textId="15AD9457"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2   </w:t>
            </w:r>
          </w:p>
        </w:tc>
        <w:tc>
          <w:tcPr>
            <w:tcW w:w="876" w:type="pct"/>
            <w:noWrap/>
          </w:tcPr>
          <w:p w14:paraId="2A6EC91A" w14:textId="5C6C7B27"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2   </w:t>
            </w:r>
          </w:p>
        </w:tc>
        <w:tc>
          <w:tcPr>
            <w:tcW w:w="835" w:type="pct"/>
            <w:noWrap/>
          </w:tcPr>
          <w:p w14:paraId="7725B4FF" w14:textId="1A1DD9E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79680206" w14:textId="77777777" w:rsidTr="00D348C8">
        <w:tc>
          <w:tcPr>
            <w:tcW w:w="252" w:type="pct"/>
            <w:noWrap/>
          </w:tcPr>
          <w:p w14:paraId="0DA8A30C" w14:textId="063D4D5C"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66</w:t>
            </w:r>
          </w:p>
        </w:tc>
        <w:tc>
          <w:tcPr>
            <w:tcW w:w="940" w:type="pct"/>
            <w:noWrap/>
          </w:tcPr>
          <w:p w14:paraId="1983BEEE" w14:textId="42B5EDEA"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3   </w:t>
            </w:r>
          </w:p>
        </w:tc>
        <w:tc>
          <w:tcPr>
            <w:tcW w:w="580" w:type="pct"/>
            <w:noWrap/>
          </w:tcPr>
          <w:p w14:paraId="6E407372" w14:textId="7E925A51"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3999C517" w14:textId="4F9FCD1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B2AD3C1" w14:textId="57B72B0A"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50A6922" w14:textId="282A8E44"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3   </w:t>
            </w:r>
          </w:p>
        </w:tc>
        <w:tc>
          <w:tcPr>
            <w:tcW w:w="876" w:type="pct"/>
            <w:noWrap/>
          </w:tcPr>
          <w:p w14:paraId="4B7004E8" w14:textId="4159076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3   </w:t>
            </w:r>
          </w:p>
        </w:tc>
        <w:tc>
          <w:tcPr>
            <w:tcW w:w="835" w:type="pct"/>
            <w:noWrap/>
          </w:tcPr>
          <w:p w14:paraId="23792408" w14:textId="52BC0317"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4A91FA01"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9D73F05" w14:textId="11CF6645"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67</w:t>
            </w:r>
          </w:p>
        </w:tc>
        <w:tc>
          <w:tcPr>
            <w:tcW w:w="940" w:type="pct"/>
            <w:noWrap/>
          </w:tcPr>
          <w:p w14:paraId="319979A9" w14:textId="1A4442F9"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4   </w:t>
            </w:r>
          </w:p>
        </w:tc>
        <w:tc>
          <w:tcPr>
            <w:tcW w:w="580" w:type="pct"/>
            <w:noWrap/>
          </w:tcPr>
          <w:p w14:paraId="67DD0FE0" w14:textId="137A4EA7"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26B6E928" w14:textId="562813E4"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21B62C5" w14:textId="3F1DEB80"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FA90517" w14:textId="6CB17234"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4   </w:t>
            </w:r>
          </w:p>
        </w:tc>
        <w:tc>
          <w:tcPr>
            <w:tcW w:w="876" w:type="pct"/>
            <w:noWrap/>
          </w:tcPr>
          <w:p w14:paraId="12354848" w14:textId="69C77EE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4   </w:t>
            </w:r>
          </w:p>
        </w:tc>
        <w:tc>
          <w:tcPr>
            <w:tcW w:w="835" w:type="pct"/>
            <w:noWrap/>
          </w:tcPr>
          <w:p w14:paraId="2122AEA0" w14:textId="0E6D2496"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492DF993" w14:textId="77777777" w:rsidTr="00D348C8">
        <w:tc>
          <w:tcPr>
            <w:tcW w:w="252" w:type="pct"/>
            <w:noWrap/>
          </w:tcPr>
          <w:p w14:paraId="6A9567C1" w14:textId="0C213F2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68</w:t>
            </w:r>
          </w:p>
        </w:tc>
        <w:tc>
          <w:tcPr>
            <w:tcW w:w="940" w:type="pct"/>
            <w:noWrap/>
          </w:tcPr>
          <w:p w14:paraId="00BA4DA7" w14:textId="2FD6D52E"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5   </w:t>
            </w:r>
          </w:p>
        </w:tc>
        <w:tc>
          <w:tcPr>
            <w:tcW w:w="580" w:type="pct"/>
            <w:noWrap/>
          </w:tcPr>
          <w:p w14:paraId="0641C0C9" w14:textId="1B39B8C0"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238D8C94" w14:textId="10715DD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856D987" w14:textId="3039EE2B"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6E3B65F" w14:textId="41FB583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5   </w:t>
            </w:r>
          </w:p>
        </w:tc>
        <w:tc>
          <w:tcPr>
            <w:tcW w:w="876" w:type="pct"/>
            <w:noWrap/>
          </w:tcPr>
          <w:p w14:paraId="68D81DAF" w14:textId="24FDF94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INK_TO_PARENTLINE_ATTRIBUTE15   </w:t>
            </w:r>
          </w:p>
        </w:tc>
        <w:tc>
          <w:tcPr>
            <w:tcW w:w="835" w:type="pct"/>
            <w:noWrap/>
          </w:tcPr>
          <w:p w14:paraId="45F7A97D" w14:textId="4072BEFA"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3DE35FCE"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42D55A6" w14:textId="0D154D2F"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69</w:t>
            </w:r>
          </w:p>
        </w:tc>
        <w:tc>
          <w:tcPr>
            <w:tcW w:w="940" w:type="pct"/>
            <w:noWrap/>
          </w:tcPr>
          <w:p w14:paraId="7A3B8E07" w14:textId="74B27E6D"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CEIPT_METHOD_NAME              </w:t>
            </w:r>
          </w:p>
        </w:tc>
        <w:tc>
          <w:tcPr>
            <w:tcW w:w="580" w:type="pct"/>
            <w:noWrap/>
          </w:tcPr>
          <w:p w14:paraId="59C4A2BE" w14:textId="53DD7955"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67A44B22" w14:textId="72848832"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4E337B6" w14:textId="7FD3FBCC"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BDD0B39" w14:textId="6E5A891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CEIPT_METHOD_NAME              </w:t>
            </w:r>
          </w:p>
        </w:tc>
        <w:tc>
          <w:tcPr>
            <w:tcW w:w="876" w:type="pct"/>
            <w:noWrap/>
          </w:tcPr>
          <w:p w14:paraId="2A0455D6" w14:textId="37CEE140"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CEIPT_METHOD_NAME              </w:t>
            </w:r>
          </w:p>
        </w:tc>
        <w:tc>
          <w:tcPr>
            <w:tcW w:w="835" w:type="pct"/>
            <w:noWrap/>
          </w:tcPr>
          <w:p w14:paraId="035DBB34" w14:textId="204275F3"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Name of the receipt method for the transaction.</w:t>
            </w:r>
          </w:p>
        </w:tc>
      </w:tr>
      <w:tr w:rsidR="003B76FF" w:rsidRPr="00EC4DEB" w14:paraId="6EB53CC4" w14:textId="77777777" w:rsidTr="00D348C8">
        <w:tc>
          <w:tcPr>
            <w:tcW w:w="252" w:type="pct"/>
            <w:noWrap/>
          </w:tcPr>
          <w:p w14:paraId="497EA843" w14:textId="30B3BD53"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0</w:t>
            </w:r>
          </w:p>
        </w:tc>
        <w:tc>
          <w:tcPr>
            <w:tcW w:w="940" w:type="pct"/>
            <w:noWrap/>
          </w:tcPr>
          <w:p w14:paraId="1B09F82C" w14:textId="390F540C"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INTING_OPTION                  </w:t>
            </w:r>
          </w:p>
        </w:tc>
        <w:tc>
          <w:tcPr>
            <w:tcW w:w="580" w:type="pct"/>
            <w:noWrap/>
          </w:tcPr>
          <w:p w14:paraId="68825DB0" w14:textId="264872CD"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0)</w:t>
            </w:r>
          </w:p>
        </w:tc>
        <w:tc>
          <w:tcPr>
            <w:tcW w:w="323" w:type="pct"/>
            <w:noWrap/>
          </w:tcPr>
          <w:p w14:paraId="6C51217F" w14:textId="4468F02C"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F7EE8F0" w14:textId="1FC99212" w:rsidR="005443CF" w:rsidRPr="005443CF" w:rsidRDefault="00DF0183"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Pr>
                <w:rFonts w:asciiTheme="majorHAnsi" w:hAnsiTheme="majorHAnsi" w:cstheme="majorHAnsi"/>
                <w:color w:val="000000"/>
                <w:sz w:val="16"/>
                <w:szCs w:val="16"/>
              </w:rPr>
              <w:t>Y</w:t>
            </w:r>
          </w:p>
        </w:tc>
        <w:tc>
          <w:tcPr>
            <w:tcW w:w="953" w:type="pct"/>
            <w:noWrap/>
          </w:tcPr>
          <w:p w14:paraId="42BB3D4B" w14:textId="33F3553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INTING_OPTION                  </w:t>
            </w:r>
          </w:p>
        </w:tc>
        <w:tc>
          <w:tcPr>
            <w:tcW w:w="876" w:type="pct"/>
            <w:noWrap/>
          </w:tcPr>
          <w:p w14:paraId="242B34B3" w14:textId="1660B18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INTING_OPTION                  </w:t>
            </w:r>
          </w:p>
        </w:tc>
        <w:tc>
          <w:tcPr>
            <w:tcW w:w="835" w:type="pct"/>
            <w:noWrap/>
          </w:tcPr>
          <w:p w14:paraId="28917153" w14:textId="4981F439"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ndicates whether the transaction can be printed.</w:t>
            </w:r>
            <w:r>
              <w:rPr>
                <w:rFonts w:ascii="Calibri Light" w:hAnsi="Calibri Light" w:cs="Calibri Light"/>
                <w:color w:val="000000"/>
                <w:sz w:val="16"/>
                <w:szCs w:val="16"/>
              </w:rPr>
              <w:br/>
              <w:t>Valid values are:</w:t>
            </w:r>
            <w:r>
              <w:rPr>
                <w:rFonts w:ascii="Calibri Light" w:hAnsi="Calibri Light" w:cs="Calibri Light"/>
                <w:color w:val="000000"/>
                <w:sz w:val="16"/>
                <w:szCs w:val="16"/>
              </w:rPr>
              <w:br/>
              <w:t>N: Transaction cannot be printed.</w:t>
            </w:r>
            <w:r>
              <w:rPr>
                <w:rFonts w:ascii="Calibri Light" w:hAnsi="Calibri Light" w:cs="Calibri Light"/>
                <w:color w:val="000000"/>
                <w:sz w:val="16"/>
                <w:szCs w:val="16"/>
              </w:rPr>
              <w:br/>
              <w:t xml:space="preserve">PRI: Transaction can be </w:t>
            </w:r>
            <w:proofErr w:type="spellStart"/>
            <w:r>
              <w:rPr>
                <w:rFonts w:ascii="Calibri Light" w:hAnsi="Calibri Light" w:cs="Calibri Light"/>
                <w:color w:val="000000"/>
                <w:sz w:val="16"/>
                <w:szCs w:val="16"/>
              </w:rPr>
              <w:t>printe</w:t>
            </w:r>
            <w:proofErr w:type="spellEnd"/>
          </w:p>
        </w:tc>
      </w:tr>
      <w:tr w:rsidR="005443CF" w:rsidRPr="00EC4DEB" w14:paraId="30F1B6FA"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B391061" w14:textId="31848C3A"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1</w:t>
            </w:r>
          </w:p>
        </w:tc>
        <w:tc>
          <w:tcPr>
            <w:tcW w:w="940" w:type="pct"/>
            <w:noWrap/>
          </w:tcPr>
          <w:p w14:paraId="073642BE" w14:textId="655FC079"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LATED_BATCH_SOURCE_NAME        </w:t>
            </w:r>
          </w:p>
        </w:tc>
        <w:tc>
          <w:tcPr>
            <w:tcW w:w="580" w:type="pct"/>
            <w:noWrap/>
          </w:tcPr>
          <w:p w14:paraId="47AB1CE9" w14:textId="53F4DD7D"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323" w:type="pct"/>
            <w:noWrap/>
          </w:tcPr>
          <w:p w14:paraId="0A80DEBB" w14:textId="73E1E9B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CED555F" w14:textId="07AD100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7F0E226" w14:textId="069D2FD7"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LATED_BATCH_SOURCE_NAME        </w:t>
            </w:r>
          </w:p>
        </w:tc>
        <w:tc>
          <w:tcPr>
            <w:tcW w:w="876" w:type="pct"/>
            <w:noWrap/>
          </w:tcPr>
          <w:p w14:paraId="3F208DF7" w14:textId="73650C7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LATED_BATCH_SOURCE_NAME        </w:t>
            </w:r>
          </w:p>
        </w:tc>
        <w:tc>
          <w:tcPr>
            <w:tcW w:w="835" w:type="pct"/>
            <w:noWrap/>
          </w:tcPr>
          <w:p w14:paraId="5EF3257B" w14:textId="688DA24B"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he name of the batch source of the</w:t>
            </w:r>
            <w:r>
              <w:rPr>
                <w:rFonts w:ascii="Calibri Light" w:hAnsi="Calibri Light" w:cs="Calibri Light"/>
                <w:color w:val="000000"/>
                <w:sz w:val="16"/>
                <w:szCs w:val="16"/>
              </w:rPr>
              <w:br/>
              <w:t xml:space="preserve"> document to which this transaction is related.</w:t>
            </w:r>
          </w:p>
        </w:tc>
      </w:tr>
      <w:tr w:rsidR="003B76FF" w:rsidRPr="00EC4DEB" w14:paraId="7EB5DD06" w14:textId="77777777" w:rsidTr="00D348C8">
        <w:tc>
          <w:tcPr>
            <w:tcW w:w="252" w:type="pct"/>
            <w:noWrap/>
          </w:tcPr>
          <w:p w14:paraId="4A5E52F1" w14:textId="1C980325"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2</w:t>
            </w:r>
          </w:p>
        </w:tc>
        <w:tc>
          <w:tcPr>
            <w:tcW w:w="940" w:type="pct"/>
            <w:noWrap/>
          </w:tcPr>
          <w:p w14:paraId="1FA0C297" w14:textId="1C92D99F"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LATED_TRANSACTION_NUMBER       </w:t>
            </w:r>
          </w:p>
        </w:tc>
        <w:tc>
          <w:tcPr>
            <w:tcW w:w="580" w:type="pct"/>
            <w:noWrap/>
          </w:tcPr>
          <w:p w14:paraId="7555E8EE" w14:textId="13D1C4CD"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0)</w:t>
            </w:r>
          </w:p>
        </w:tc>
        <w:tc>
          <w:tcPr>
            <w:tcW w:w="323" w:type="pct"/>
            <w:noWrap/>
          </w:tcPr>
          <w:p w14:paraId="7BD5D6A3" w14:textId="7177A1E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59825DF" w14:textId="43CB39E2"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8F1C330" w14:textId="11A80B80"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LATED_TRANSACTION_NUMBER       </w:t>
            </w:r>
          </w:p>
        </w:tc>
        <w:tc>
          <w:tcPr>
            <w:tcW w:w="876" w:type="pct"/>
            <w:noWrap/>
          </w:tcPr>
          <w:p w14:paraId="7DD9E6D8" w14:textId="53C3C26A"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LATED_TRANSACTION_NUMBER       </w:t>
            </w:r>
          </w:p>
        </w:tc>
        <w:tc>
          <w:tcPr>
            <w:tcW w:w="835" w:type="pct"/>
            <w:noWrap/>
          </w:tcPr>
          <w:p w14:paraId="2B79E794" w14:textId="508E88AE"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Document number to which this</w:t>
            </w:r>
            <w:r>
              <w:rPr>
                <w:rFonts w:ascii="Calibri Light" w:hAnsi="Calibri Light" w:cs="Calibri Light"/>
                <w:color w:val="000000"/>
                <w:sz w:val="16"/>
                <w:szCs w:val="16"/>
              </w:rPr>
              <w:br/>
              <w:t xml:space="preserve"> transaction is related.</w:t>
            </w:r>
          </w:p>
        </w:tc>
      </w:tr>
      <w:tr w:rsidR="005443CF" w:rsidRPr="00EC4DEB" w14:paraId="4D29446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E64FAA8" w14:textId="071E488A"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3</w:t>
            </w:r>
          </w:p>
        </w:tc>
        <w:tc>
          <w:tcPr>
            <w:tcW w:w="940" w:type="pct"/>
            <w:noWrap/>
          </w:tcPr>
          <w:p w14:paraId="42F0DA25" w14:textId="26D1C036"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NUMBER            </w:t>
            </w:r>
          </w:p>
        </w:tc>
        <w:tc>
          <w:tcPr>
            <w:tcW w:w="580" w:type="pct"/>
            <w:noWrap/>
          </w:tcPr>
          <w:p w14:paraId="2CED927D" w14:textId="1733D958"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31197F1B" w14:textId="3B25BAF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A2E0367" w14:textId="33A4FA7C"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2456308" w14:textId="410989E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NUMBER            </w:t>
            </w:r>
          </w:p>
        </w:tc>
        <w:tc>
          <w:tcPr>
            <w:tcW w:w="876" w:type="pct"/>
            <w:noWrap/>
          </w:tcPr>
          <w:p w14:paraId="0AF4F0DE" w14:textId="3D2B6D4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NUMBER            </w:t>
            </w:r>
          </w:p>
        </w:tc>
        <w:tc>
          <w:tcPr>
            <w:tcW w:w="835" w:type="pct"/>
            <w:noWrap/>
          </w:tcPr>
          <w:p w14:paraId="71C928A5" w14:textId="6FF25C50"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2EBF4B35" w14:textId="77777777" w:rsidTr="00D348C8">
        <w:tc>
          <w:tcPr>
            <w:tcW w:w="252" w:type="pct"/>
            <w:noWrap/>
          </w:tcPr>
          <w:p w14:paraId="56FF74CD" w14:textId="3FCC515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4</w:t>
            </w:r>
          </w:p>
        </w:tc>
        <w:tc>
          <w:tcPr>
            <w:tcW w:w="940" w:type="pct"/>
            <w:noWrap/>
          </w:tcPr>
          <w:p w14:paraId="2130C5AD" w14:textId="1D862583"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2          </w:t>
            </w:r>
          </w:p>
        </w:tc>
        <w:tc>
          <w:tcPr>
            <w:tcW w:w="580" w:type="pct"/>
            <w:noWrap/>
          </w:tcPr>
          <w:p w14:paraId="671C3238" w14:textId="4B087424"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3FBF8D46" w14:textId="1E5C794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29B84BB" w14:textId="7D19AC61"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33FCCA8" w14:textId="3887CA3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2          </w:t>
            </w:r>
          </w:p>
        </w:tc>
        <w:tc>
          <w:tcPr>
            <w:tcW w:w="876" w:type="pct"/>
            <w:noWrap/>
          </w:tcPr>
          <w:p w14:paraId="119B10E4" w14:textId="5EE1D603"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2          </w:t>
            </w:r>
          </w:p>
        </w:tc>
        <w:tc>
          <w:tcPr>
            <w:tcW w:w="835" w:type="pct"/>
            <w:noWrap/>
          </w:tcPr>
          <w:p w14:paraId="04E3B5BA" w14:textId="7F4BFEC1"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18695492"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0B9FE97" w14:textId="21792F19"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5</w:t>
            </w:r>
          </w:p>
        </w:tc>
        <w:tc>
          <w:tcPr>
            <w:tcW w:w="940" w:type="pct"/>
            <w:noWrap/>
          </w:tcPr>
          <w:p w14:paraId="5A68CE08" w14:textId="19771928"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3          </w:t>
            </w:r>
          </w:p>
        </w:tc>
        <w:tc>
          <w:tcPr>
            <w:tcW w:w="580" w:type="pct"/>
            <w:noWrap/>
          </w:tcPr>
          <w:p w14:paraId="01B4E752" w14:textId="31BE122D"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141AE32C" w14:textId="63CC067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689D32B" w14:textId="0884F53D"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07714B4" w14:textId="4F3CBFD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3          </w:t>
            </w:r>
          </w:p>
        </w:tc>
        <w:tc>
          <w:tcPr>
            <w:tcW w:w="876" w:type="pct"/>
            <w:noWrap/>
          </w:tcPr>
          <w:p w14:paraId="03620F71" w14:textId="68EEB1B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3          </w:t>
            </w:r>
          </w:p>
        </w:tc>
        <w:tc>
          <w:tcPr>
            <w:tcW w:w="835" w:type="pct"/>
            <w:noWrap/>
          </w:tcPr>
          <w:p w14:paraId="63F7118E" w14:textId="734BE7D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7B944A07" w14:textId="77777777" w:rsidTr="00D348C8">
        <w:tc>
          <w:tcPr>
            <w:tcW w:w="252" w:type="pct"/>
            <w:noWrap/>
          </w:tcPr>
          <w:p w14:paraId="003740C7" w14:textId="420B597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6</w:t>
            </w:r>
          </w:p>
        </w:tc>
        <w:tc>
          <w:tcPr>
            <w:tcW w:w="940" w:type="pct"/>
            <w:noWrap/>
          </w:tcPr>
          <w:p w14:paraId="62BCBF40" w14:textId="4989316B"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4          </w:t>
            </w:r>
          </w:p>
        </w:tc>
        <w:tc>
          <w:tcPr>
            <w:tcW w:w="580" w:type="pct"/>
            <w:noWrap/>
          </w:tcPr>
          <w:p w14:paraId="7E01D37D" w14:textId="7B446218"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271B5773" w14:textId="09742F2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EF6A620" w14:textId="51FC3124"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750012D" w14:textId="02560374"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4          </w:t>
            </w:r>
          </w:p>
        </w:tc>
        <w:tc>
          <w:tcPr>
            <w:tcW w:w="876" w:type="pct"/>
            <w:noWrap/>
          </w:tcPr>
          <w:p w14:paraId="1349F63D" w14:textId="7CB094E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4          </w:t>
            </w:r>
          </w:p>
        </w:tc>
        <w:tc>
          <w:tcPr>
            <w:tcW w:w="835" w:type="pct"/>
            <w:noWrap/>
          </w:tcPr>
          <w:p w14:paraId="1778424D" w14:textId="4411151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7AF49E12"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F4A5BDB" w14:textId="5E642F89"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7</w:t>
            </w:r>
          </w:p>
        </w:tc>
        <w:tc>
          <w:tcPr>
            <w:tcW w:w="940" w:type="pct"/>
            <w:noWrap/>
          </w:tcPr>
          <w:p w14:paraId="22B2A69E" w14:textId="51114211"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5          </w:t>
            </w:r>
          </w:p>
        </w:tc>
        <w:tc>
          <w:tcPr>
            <w:tcW w:w="580" w:type="pct"/>
            <w:noWrap/>
          </w:tcPr>
          <w:p w14:paraId="3AAECEDF" w14:textId="103428C5"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5F4301D3" w14:textId="3C0CB5E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8A9DA10" w14:textId="4309157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71F6C8F" w14:textId="6B225A6D"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5          </w:t>
            </w:r>
          </w:p>
        </w:tc>
        <w:tc>
          <w:tcPr>
            <w:tcW w:w="876" w:type="pct"/>
            <w:noWrap/>
          </w:tcPr>
          <w:p w14:paraId="2B946E23" w14:textId="6FF03463"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5          </w:t>
            </w:r>
          </w:p>
        </w:tc>
        <w:tc>
          <w:tcPr>
            <w:tcW w:w="835" w:type="pct"/>
            <w:noWrap/>
          </w:tcPr>
          <w:p w14:paraId="7851F36D" w14:textId="1BABFBC7"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4072A5F3" w14:textId="77777777" w:rsidTr="00D348C8">
        <w:tc>
          <w:tcPr>
            <w:tcW w:w="252" w:type="pct"/>
            <w:noWrap/>
          </w:tcPr>
          <w:p w14:paraId="1CE59D99" w14:textId="2FE6AF0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8</w:t>
            </w:r>
          </w:p>
        </w:tc>
        <w:tc>
          <w:tcPr>
            <w:tcW w:w="940" w:type="pct"/>
            <w:noWrap/>
          </w:tcPr>
          <w:p w14:paraId="2FDBB479" w14:textId="5CED75A8"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6          </w:t>
            </w:r>
          </w:p>
        </w:tc>
        <w:tc>
          <w:tcPr>
            <w:tcW w:w="580" w:type="pct"/>
            <w:noWrap/>
          </w:tcPr>
          <w:p w14:paraId="1AA76126" w14:textId="523B12F8"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2246A475" w14:textId="3F538BD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B1FD215" w14:textId="2DFB7A1B"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ECB1E3C" w14:textId="19A38FF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6          </w:t>
            </w:r>
          </w:p>
        </w:tc>
        <w:tc>
          <w:tcPr>
            <w:tcW w:w="876" w:type="pct"/>
            <w:noWrap/>
          </w:tcPr>
          <w:p w14:paraId="3153BCE3" w14:textId="66F4F086"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6          </w:t>
            </w:r>
          </w:p>
        </w:tc>
        <w:tc>
          <w:tcPr>
            <w:tcW w:w="835" w:type="pct"/>
            <w:noWrap/>
          </w:tcPr>
          <w:p w14:paraId="7482292D" w14:textId="556EE07D"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2916F796"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0D95D88" w14:textId="19A7063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9</w:t>
            </w:r>
          </w:p>
        </w:tc>
        <w:tc>
          <w:tcPr>
            <w:tcW w:w="940" w:type="pct"/>
            <w:noWrap/>
          </w:tcPr>
          <w:p w14:paraId="0DE6236B" w14:textId="2E9A3D57"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7          </w:t>
            </w:r>
          </w:p>
        </w:tc>
        <w:tc>
          <w:tcPr>
            <w:tcW w:w="580" w:type="pct"/>
            <w:noWrap/>
          </w:tcPr>
          <w:p w14:paraId="50E980C2" w14:textId="51E4D76A"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28FD77DB" w14:textId="5328D3AD"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EEBDD2F" w14:textId="3714634B"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99118A2" w14:textId="17024DF0"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7          </w:t>
            </w:r>
          </w:p>
        </w:tc>
        <w:tc>
          <w:tcPr>
            <w:tcW w:w="876" w:type="pct"/>
            <w:noWrap/>
          </w:tcPr>
          <w:p w14:paraId="2E6AE069" w14:textId="6BC301E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7          </w:t>
            </w:r>
          </w:p>
        </w:tc>
        <w:tc>
          <w:tcPr>
            <w:tcW w:w="835" w:type="pct"/>
            <w:noWrap/>
          </w:tcPr>
          <w:p w14:paraId="552FE2A7" w14:textId="1E27B44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4B0F3B14" w14:textId="77777777" w:rsidTr="00D348C8">
        <w:tc>
          <w:tcPr>
            <w:tcW w:w="252" w:type="pct"/>
            <w:noWrap/>
          </w:tcPr>
          <w:p w14:paraId="79D72FEB" w14:textId="743BDFF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80</w:t>
            </w:r>
          </w:p>
        </w:tc>
        <w:tc>
          <w:tcPr>
            <w:tcW w:w="940" w:type="pct"/>
            <w:noWrap/>
          </w:tcPr>
          <w:p w14:paraId="4F56463A" w14:textId="40DF2B2D"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8          </w:t>
            </w:r>
          </w:p>
        </w:tc>
        <w:tc>
          <w:tcPr>
            <w:tcW w:w="580" w:type="pct"/>
            <w:noWrap/>
          </w:tcPr>
          <w:p w14:paraId="3BD102A7" w14:textId="563E3579"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5C5F8381" w14:textId="2B964F4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744C69A" w14:textId="2FEE6CAF"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483DA84" w14:textId="68A07EC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8          </w:t>
            </w:r>
          </w:p>
        </w:tc>
        <w:tc>
          <w:tcPr>
            <w:tcW w:w="876" w:type="pct"/>
            <w:noWrap/>
          </w:tcPr>
          <w:p w14:paraId="5162A1E4" w14:textId="1EF3C6E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8          </w:t>
            </w:r>
          </w:p>
        </w:tc>
        <w:tc>
          <w:tcPr>
            <w:tcW w:w="835" w:type="pct"/>
            <w:noWrap/>
          </w:tcPr>
          <w:p w14:paraId="4FE97A8C" w14:textId="2D21D163"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3DD708C2"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D0A9731" w14:textId="056A9BC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81</w:t>
            </w:r>
          </w:p>
        </w:tc>
        <w:tc>
          <w:tcPr>
            <w:tcW w:w="940" w:type="pct"/>
            <w:noWrap/>
          </w:tcPr>
          <w:p w14:paraId="5A57163B" w14:textId="22636AF9"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9          </w:t>
            </w:r>
          </w:p>
        </w:tc>
        <w:tc>
          <w:tcPr>
            <w:tcW w:w="580" w:type="pct"/>
            <w:noWrap/>
          </w:tcPr>
          <w:p w14:paraId="59FCB0B2" w14:textId="4825F626"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4E137FA5" w14:textId="7360D8C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D14B4C2" w14:textId="7C639CFA"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E674BD1" w14:textId="09E57B4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9          </w:t>
            </w:r>
          </w:p>
        </w:tc>
        <w:tc>
          <w:tcPr>
            <w:tcW w:w="876" w:type="pct"/>
            <w:noWrap/>
          </w:tcPr>
          <w:p w14:paraId="5BD48CDB" w14:textId="6DDD70F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9          </w:t>
            </w:r>
          </w:p>
        </w:tc>
        <w:tc>
          <w:tcPr>
            <w:tcW w:w="835" w:type="pct"/>
            <w:noWrap/>
          </w:tcPr>
          <w:p w14:paraId="042C982F" w14:textId="6A7D9145"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1AF6F971" w14:textId="77777777" w:rsidTr="00D348C8">
        <w:tc>
          <w:tcPr>
            <w:tcW w:w="252" w:type="pct"/>
            <w:noWrap/>
          </w:tcPr>
          <w:p w14:paraId="41F1A153" w14:textId="6E3AF10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82</w:t>
            </w:r>
          </w:p>
        </w:tc>
        <w:tc>
          <w:tcPr>
            <w:tcW w:w="940" w:type="pct"/>
            <w:noWrap/>
          </w:tcPr>
          <w:p w14:paraId="6DC6C138" w14:textId="64A22D8C"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0         </w:t>
            </w:r>
          </w:p>
        </w:tc>
        <w:tc>
          <w:tcPr>
            <w:tcW w:w="580" w:type="pct"/>
            <w:noWrap/>
          </w:tcPr>
          <w:p w14:paraId="7CEF79E6" w14:textId="481C8A39"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0A2476CD" w14:textId="09EF94B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3EE4EE5" w14:textId="1091446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855786A" w14:textId="10AEE6F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0         </w:t>
            </w:r>
          </w:p>
        </w:tc>
        <w:tc>
          <w:tcPr>
            <w:tcW w:w="876" w:type="pct"/>
            <w:noWrap/>
          </w:tcPr>
          <w:p w14:paraId="61F95073" w14:textId="3CAEE6D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0         </w:t>
            </w:r>
          </w:p>
        </w:tc>
        <w:tc>
          <w:tcPr>
            <w:tcW w:w="835" w:type="pct"/>
            <w:noWrap/>
          </w:tcPr>
          <w:p w14:paraId="349032BB" w14:textId="38427BBD"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4EF40335"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6D40303" w14:textId="6991D0EF"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83</w:t>
            </w:r>
          </w:p>
        </w:tc>
        <w:tc>
          <w:tcPr>
            <w:tcW w:w="940" w:type="pct"/>
            <w:noWrap/>
          </w:tcPr>
          <w:p w14:paraId="1E847038" w14:textId="4DBCFA98"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1         </w:t>
            </w:r>
          </w:p>
        </w:tc>
        <w:tc>
          <w:tcPr>
            <w:tcW w:w="580" w:type="pct"/>
            <w:noWrap/>
          </w:tcPr>
          <w:p w14:paraId="59D1DDEC" w14:textId="701F11CA"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633B8ECF" w14:textId="72FA5882"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EE28080" w14:textId="18F902F4"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2689E84" w14:textId="7D83CADA"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1         </w:t>
            </w:r>
          </w:p>
        </w:tc>
        <w:tc>
          <w:tcPr>
            <w:tcW w:w="876" w:type="pct"/>
            <w:noWrap/>
          </w:tcPr>
          <w:p w14:paraId="12961D13" w14:textId="4DB71626"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1         </w:t>
            </w:r>
          </w:p>
        </w:tc>
        <w:tc>
          <w:tcPr>
            <w:tcW w:w="835" w:type="pct"/>
            <w:noWrap/>
          </w:tcPr>
          <w:p w14:paraId="23E623B1" w14:textId="5F942AD7"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107C686E" w14:textId="77777777" w:rsidTr="00D348C8">
        <w:tc>
          <w:tcPr>
            <w:tcW w:w="252" w:type="pct"/>
            <w:noWrap/>
          </w:tcPr>
          <w:p w14:paraId="5F3D0A0D" w14:textId="523C660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84</w:t>
            </w:r>
          </w:p>
        </w:tc>
        <w:tc>
          <w:tcPr>
            <w:tcW w:w="940" w:type="pct"/>
            <w:noWrap/>
          </w:tcPr>
          <w:p w14:paraId="43B78869" w14:textId="57347CF6"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2         </w:t>
            </w:r>
          </w:p>
        </w:tc>
        <w:tc>
          <w:tcPr>
            <w:tcW w:w="580" w:type="pct"/>
            <w:noWrap/>
          </w:tcPr>
          <w:p w14:paraId="72F90F5D" w14:textId="1D03CF89"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57CF6037" w14:textId="363D705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9AAFA84" w14:textId="3B5C3E7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F59804E" w14:textId="4A76FCA4"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2         </w:t>
            </w:r>
          </w:p>
        </w:tc>
        <w:tc>
          <w:tcPr>
            <w:tcW w:w="876" w:type="pct"/>
            <w:noWrap/>
          </w:tcPr>
          <w:p w14:paraId="679C0ED2" w14:textId="593BB0F7"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2         </w:t>
            </w:r>
          </w:p>
        </w:tc>
        <w:tc>
          <w:tcPr>
            <w:tcW w:w="835" w:type="pct"/>
            <w:noWrap/>
          </w:tcPr>
          <w:p w14:paraId="68F16A00" w14:textId="28D11756"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4402B65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A606E6B" w14:textId="78790499"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85</w:t>
            </w:r>
          </w:p>
        </w:tc>
        <w:tc>
          <w:tcPr>
            <w:tcW w:w="940" w:type="pct"/>
            <w:noWrap/>
          </w:tcPr>
          <w:p w14:paraId="2078C442" w14:textId="1B87FD7A"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3         </w:t>
            </w:r>
          </w:p>
        </w:tc>
        <w:tc>
          <w:tcPr>
            <w:tcW w:w="580" w:type="pct"/>
            <w:noWrap/>
          </w:tcPr>
          <w:p w14:paraId="540DD318" w14:textId="34D76AF1"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3168259F" w14:textId="472E670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3781FCE" w14:textId="71FE85D1"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268C98D" w14:textId="54D5407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3         </w:t>
            </w:r>
          </w:p>
        </w:tc>
        <w:tc>
          <w:tcPr>
            <w:tcW w:w="876" w:type="pct"/>
            <w:noWrap/>
          </w:tcPr>
          <w:p w14:paraId="7908E409" w14:textId="4710911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3         </w:t>
            </w:r>
          </w:p>
        </w:tc>
        <w:tc>
          <w:tcPr>
            <w:tcW w:w="835" w:type="pct"/>
            <w:noWrap/>
          </w:tcPr>
          <w:p w14:paraId="652127DA" w14:textId="56AE87E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19C7388A" w14:textId="77777777" w:rsidTr="00D348C8">
        <w:tc>
          <w:tcPr>
            <w:tcW w:w="252" w:type="pct"/>
            <w:noWrap/>
          </w:tcPr>
          <w:p w14:paraId="467C39E6" w14:textId="00A1BE8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186</w:t>
            </w:r>
          </w:p>
        </w:tc>
        <w:tc>
          <w:tcPr>
            <w:tcW w:w="940" w:type="pct"/>
            <w:noWrap/>
          </w:tcPr>
          <w:p w14:paraId="26C6068C" w14:textId="5748603E"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4         </w:t>
            </w:r>
          </w:p>
        </w:tc>
        <w:tc>
          <w:tcPr>
            <w:tcW w:w="580" w:type="pct"/>
            <w:noWrap/>
          </w:tcPr>
          <w:p w14:paraId="15F5E21C" w14:textId="68358073"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14EFF6F5" w14:textId="678D9B4F"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4E1E3FA" w14:textId="2DF54DA3"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8F3D8E4" w14:textId="150E3A0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4         </w:t>
            </w:r>
          </w:p>
        </w:tc>
        <w:tc>
          <w:tcPr>
            <w:tcW w:w="876" w:type="pct"/>
            <w:noWrap/>
          </w:tcPr>
          <w:p w14:paraId="3DD49252" w14:textId="50C4DCB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4         </w:t>
            </w:r>
          </w:p>
        </w:tc>
        <w:tc>
          <w:tcPr>
            <w:tcW w:w="835" w:type="pct"/>
            <w:noWrap/>
          </w:tcPr>
          <w:p w14:paraId="1EFE386C" w14:textId="6C9DF6BB"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378C20EB"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3ADE5E9" w14:textId="030F5D2C"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87</w:t>
            </w:r>
          </w:p>
        </w:tc>
        <w:tc>
          <w:tcPr>
            <w:tcW w:w="940" w:type="pct"/>
            <w:noWrap/>
          </w:tcPr>
          <w:p w14:paraId="1159CC20" w14:textId="54B5187D"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5         </w:t>
            </w:r>
          </w:p>
        </w:tc>
        <w:tc>
          <w:tcPr>
            <w:tcW w:w="580" w:type="pct"/>
            <w:noWrap/>
          </w:tcPr>
          <w:p w14:paraId="3CF8AF1B" w14:textId="6F664B44"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2B628397" w14:textId="42625049"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D5EF717" w14:textId="201AE757"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F3A393F" w14:textId="3709E254"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5         </w:t>
            </w:r>
          </w:p>
        </w:tc>
        <w:tc>
          <w:tcPr>
            <w:tcW w:w="876" w:type="pct"/>
            <w:noWrap/>
          </w:tcPr>
          <w:p w14:paraId="37B30486" w14:textId="56D1A20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5         </w:t>
            </w:r>
          </w:p>
        </w:tc>
        <w:tc>
          <w:tcPr>
            <w:tcW w:w="835" w:type="pct"/>
            <w:noWrap/>
          </w:tcPr>
          <w:p w14:paraId="69C14BF7" w14:textId="34E14D97"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42D8DAB5" w14:textId="77777777" w:rsidTr="00D348C8">
        <w:tc>
          <w:tcPr>
            <w:tcW w:w="252" w:type="pct"/>
            <w:noWrap/>
          </w:tcPr>
          <w:p w14:paraId="4811628B" w14:textId="426A7BA3"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88</w:t>
            </w:r>
          </w:p>
        </w:tc>
        <w:tc>
          <w:tcPr>
            <w:tcW w:w="940" w:type="pct"/>
            <w:noWrap/>
          </w:tcPr>
          <w:p w14:paraId="5DFE3B5F" w14:textId="422826D6"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6         </w:t>
            </w:r>
          </w:p>
        </w:tc>
        <w:tc>
          <w:tcPr>
            <w:tcW w:w="580" w:type="pct"/>
            <w:noWrap/>
          </w:tcPr>
          <w:p w14:paraId="7D389349" w14:textId="07C9A60C"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7E77474F" w14:textId="5DF3C392"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0F7A234" w14:textId="34522F10"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7166C25" w14:textId="74971373"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6         </w:t>
            </w:r>
          </w:p>
        </w:tc>
        <w:tc>
          <w:tcPr>
            <w:tcW w:w="876" w:type="pct"/>
            <w:noWrap/>
          </w:tcPr>
          <w:p w14:paraId="323FBDAE" w14:textId="2F0B519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6         </w:t>
            </w:r>
          </w:p>
        </w:tc>
        <w:tc>
          <w:tcPr>
            <w:tcW w:w="835" w:type="pct"/>
            <w:noWrap/>
          </w:tcPr>
          <w:p w14:paraId="525C87F6" w14:textId="15DD32DC"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2BE8A472"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00DD004" w14:textId="61F4DDF0"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89</w:t>
            </w:r>
          </w:p>
        </w:tc>
        <w:tc>
          <w:tcPr>
            <w:tcW w:w="940" w:type="pct"/>
            <w:noWrap/>
          </w:tcPr>
          <w:p w14:paraId="4CF1F295" w14:textId="1551D626"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7         </w:t>
            </w:r>
          </w:p>
        </w:tc>
        <w:tc>
          <w:tcPr>
            <w:tcW w:w="580" w:type="pct"/>
            <w:noWrap/>
          </w:tcPr>
          <w:p w14:paraId="78F422C1" w14:textId="51118F7F"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48E64424" w14:textId="29BACDB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4D106FF" w14:textId="04CDC7A5"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2065063" w14:textId="799652A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7         </w:t>
            </w:r>
          </w:p>
        </w:tc>
        <w:tc>
          <w:tcPr>
            <w:tcW w:w="876" w:type="pct"/>
            <w:noWrap/>
          </w:tcPr>
          <w:p w14:paraId="6746A115" w14:textId="175C57DA"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7         </w:t>
            </w:r>
          </w:p>
        </w:tc>
        <w:tc>
          <w:tcPr>
            <w:tcW w:w="835" w:type="pct"/>
            <w:noWrap/>
          </w:tcPr>
          <w:p w14:paraId="1B9E8889" w14:textId="66DB2A01"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5FE08F64" w14:textId="77777777" w:rsidTr="00D348C8">
        <w:tc>
          <w:tcPr>
            <w:tcW w:w="252" w:type="pct"/>
            <w:noWrap/>
          </w:tcPr>
          <w:p w14:paraId="7DEDDA72" w14:textId="00E75E88"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0</w:t>
            </w:r>
          </w:p>
        </w:tc>
        <w:tc>
          <w:tcPr>
            <w:tcW w:w="940" w:type="pct"/>
            <w:noWrap/>
          </w:tcPr>
          <w:p w14:paraId="28E24B84" w14:textId="7EB58ACE"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8         </w:t>
            </w:r>
          </w:p>
        </w:tc>
        <w:tc>
          <w:tcPr>
            <w:tcW w:w="580" w:type="pct"/>
            <w:noWrap/>
          </w:tcPr>
          <w:p w14:paraId="0C77C36C" w14:textId="040C4661"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6990D01D" w14:textId="65F49EB9"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38CC61E" w14:textId="32A1788D"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A996814" w14:textId="222EBA3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8         </w:t>
            </w:r>
          </w:p>
        </w:tc>
        <w:tc>
          <w:tcPr>
            <w:tcW w:w="876" w:type="pct"/>
            <w:noWrap/>
          </w:tcPr>
          <w:p w14:paraId="6A3AB8C8" w14:textId="3412D77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8         </w:t>
            </w:r>
          </w:p>
        </w:tc>
        <w:tc>
          <w:tcPr>
            <w:tcW w:w="835" w:type="pct"/>
            <w:noWrap/>
          </w:tcPr>
          <w:p w14:paraId="69CFB1B0" w14:textId="039F93E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6917173C"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842333E" w14:textId="24A8B455"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1</w:t>
            </w:r>
          </w:p>
        </w:tc>
        <w:tc>
          <w:tcPr>
            <w:tcW w:w="940" w:type="pct"/>
            <w:noWrap/>
          </w:tcPr>
          <w:p w14:paraId="5EB49EB3" w14:textId="786698A6"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9         </w:t>
            </w:r>
          </w:p>
        </w:tc>
        <w:tc>
          <w:tcPr>
            <w:tcW w:w="580" w:type="pct"/>
            <w:noWrap/>
          </w:tcPr>
          <w:p w14:paraId="52391650" w14:textId="5D6DE06A"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7319DA5E" w14:textId="5B473AE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1DB4A26" w14:textId="7C906671"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4B87357" w14:textId="4E29E38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9         </w:t>
            </w:r>
          </w:p>
        </w:tc>
        <w:tc>
          <w:tcPr>
            <w:tcW w:w="876" w:type="pct"/>
            <w:noWrap/>
          </w:tcPr>
          <w:p w14:paraId="032D9ACA" w14:textId="3677D37C"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9         </w:t>
            </w:r>
          </w:p>
        </w:tc>
        <w:tc>
          <w:tcPr>
            <w:tcW w:w="835" w:type="pct"/>
            <w:noWrap/>
          </w:tcPr>
          <w:p w14:paraId="0797E41E" w14:textId="577B314D"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153D2D4C" w14:textId="77777777" w:rsidTr="00D348C8">
        <w:tc>
          <w:tcPr>
            <w:tcW w:w="252" w:type="pct"/>
            <w:noWrap/>
          </w:tcPr>
          <w:p w14:paraId="4B42DF5C" w14:textId="2C1F3BD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2</w:t>
            </w:r>
          </w:p>
        </w:tc>
        <w:tc>
          <w:tcPr>
            <w:tcW w:w="940" w:type="pct"/>
            <w:noWrap/>
          </w:tcPr>
          <w:p w14:paraId="5F7FB76B" w14:textId="469D1CE7"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20         </w:t>
            </w:r>
          </w:p>
        </w:tc>
        <w:tc>
          <w:tcPr>
            <w:tcW w:w="580" w:type="pct"/>
            <w:noWrap/>
          </w:tcPr>
          <w:p w14:paraId="41AC6C65" w14:textId="4EFA3E1D"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0EC74772" w14:textId="712DBD7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E0C9158" w14:textId="6A2CAC33"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330A7E6" w14:textId="4802F48D"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20         </w:t>
            </w:r>
          </w:p>
        </w:tc>
        <w:tc>
          <w:tcPr>
            <w:tcW w:w="876" w:type="pct"/>
            <w:noWrap/>
          </w:tcPr>
          <w:p w14:paraId="4CA5EE9B" w14:textId="45334517"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20         </w:t>
            </w:r>
          </w:p>
        </w:tc>
        <w:tc>
          <w:tcPr>
            <w:tcW w:w="835" w:type="pct"/>
            <w:noWrap/>
          </w:tcPr>
          <w:p w14:paraId="14BF982A" w14:textId="2E8B0439"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7B747CBB"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333A761" w14:textId="262DBF4C"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3</w:t>
            </w:r>
          </w:p>
        </w:tc>
        <w:tc>
          <w:tcPr>
            <w:tcW w:w="940" w:type="pct"/>
            <w:noWrap/>
          </w:tcPr>
          <w:p w14:paraId="3FA8FFC4" w14:textId="57B4D6B2"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BILL_TO_CUST_BANK_ACCT_NAME      </w:t>
            </w:r>
          </w:p>
        </w:tc>
        <w:tc>
          <w:tcPr>
            <w:tcW w:w="580" w:type="pct"/>
            <w:noWrap/>
          </w:tcPr>
          <w:p w14:paraId="5168DFA3" w14:textId="4A7589A4"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323" w:type="pct"/>
            <w:noWrap/>
          </w:tcPr>
          <w:p w14:paraId="3F585D76" w14:textId="1A2E420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C064B43" w14:textId="2E79D2D2"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882298C" w14:textId="044F264A"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BILL_TO_CUST_BANK_ACCT_NAME      </w:t>
            </w:r>
          </w:p>
        </w:tc>
        <w:tc>
          <w:tcPr>
            <w:tcW w:w="876" w:type="pct"/>
            <w:noWrap/>
          </w:tcPr>
          <w:p w14:paraId="1480C265" w14:textId="26D9887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BILL_TO_CUST_BANK_ACCT_NAME      </w:t>
            </w:r>
          </w:p>
        </w:tc>
        <w:tc>
          <w:tcPr>
            <w:tcW w:w="835" w:type="pct"/>
            <w:noWrap/>
          </w:tcPr>
          <w:p w14:paraId="2AAE4AB3" w14:textId="383DFC7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Name of the bill-to customer bank account.</w:t>
            </w:r>
          </w:p>
        </w:tc>
      </w:tr>
      <w:tr w:rsidR="003B76FF" w:rsidRPr="00EC4DEB" w14:paraId="54EFC680" w14:textId="77777777" w:rsidTr="00D348C8">
        <w:tc>
          <w:tcPr>
            <w:tcW w:w="252" w:type="pct"/>
            <w:noWrap/>
          </w:tcPr>
          <w:p w14:paraId="733F537A" w14:textId="3D0C5506"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4</w:t>
            </w:r>
          </w:p>
        </w:tc>
        <w:tc>
          <w:tcPr>
            <w:tcW w:w="940" w:type="pct"/>
            <w:noWrap/>
          </w:tcPr>
          <w:p w14:paraId="5F727717" w14:textId="5E994333"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SET_TRX_DATE_FLAG              </w:t>
            </w:r>
          </w:p>
        </w:tc>
        <w:tc>
          <w:tcPr>
            <w:tcW w:w="580" w:type="pct"/>
            <w:noWrap/>
          </w:tcPr>
          <w:p w14:paraId="454F8C4A" w14:textId="6FB6BA92"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323" w:type="pct"/>
            <w:noWrap/>
          </w:tcPr>
          <w:p w14:paraId="17C5D20B" w14:textId="50205DF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B17BDB3" w14:textId="2A1B8EC2"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8D53D5D" w14:textId="38E9C606"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SET_TRX_DATE_FLAG              </w:t>
            </w:r>
          </w:p>
        </w:tc>
        <w:tc>
          <w:tcPr>
            <w:tcW w:w="876" w:type="pct"/>
            <w:noWrap/>
          </w:tcPr>
          <w:p w14:paraId="27A0019D" w14:textId="7AE2178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ESET_TRX_DATE_FLAG              </w:t>
            </w:r>
          </w:p>
        </w:tc>
        <w:tc>
          <w:tcPr>
            <w:tcW w:w="835" w:type="pct"/>
            <w:noWrap/>
          </w:tcPr>
          <w:p w14:paraId="406A9C02" w14:textId="275ACB5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Indicates whether </w:t>
            </w:r>
            <w:proofErr w:type="spellStart"/>
            <w:r>
              <w:rPr>
                <w:rFonts w:ascii="Calibri Light" w:hAnsi="Calibri Light" w:cs="Calibri Light"/>
                <w:color w:val="000000"/>
                <w:sz w:val="16"/>
                <w:szCs w:val="16"/>
              </w:rPr>
              <w:t>AutoInvoice</w:t>
            </w:r>
            <w:proofErr w:type="spellEnd"/>
            <w:r>
              <w:rPr>
                <w:rFonts w:ascii="Calibri Light" w:hAnsi="Calibri Light" w:cs="Calibri Light"/>
                <w:color w:val="000000"/>
                <w:sz w:val="16"/>
                <w:szCs w:val="16"/>
              </w:rPr>
              <w:t xml:space="preserve"> resets the transaction date to the accounting date when the transaction date is not passed.</w:t>
            </w:r>
            <w:r>
              <w:rPr>
                <w:rFonts w:ascii="Calibri Light" w:hAnsi="Calibri Light" w:cs="Calibri Light"/>
                <w:color w:val="000000"/>
                <w:sz w:val="16"/>
                <w:szCs w:val="16"/>
              </w:rPr>
              <w:br/>
            </w:r>
            <w:r>
              <w:rPr>
                <w:rFonts w:ascii="Calibri Light" w:hAnsi="Calibri Light" w:cs="Calibri Light"/>
                <w:color w:val="000000"/>
                <w:sz w:val="16"/>
                <w:szCs w:val="16"/>
              </w:rPr>
              <w:br/>
              <w:t>Valid values are Y and N.</w:t>
            </w:r>
          </w:p>
        </w:tc>
      </w:tr>
      <w:tr w:rsidR="005443CF" w:rsidRPr="00EC4DEB" w14:paraId="6D998A85"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449F523" w14:textId="6137C057"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5</w:t>
            </w:r>
          </w:p>
        </w:tc>
        <w:tc>
          <w:tcPr>
            <w:tcW w:w="940" w:type="pct"/>
            <w:noWrap/>
          </w:tcPr>
          <w:p w14:paraId="644E28B0" w14:textId="671E5C88"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AYMENT_SERVER_ORDER_NUMBER      </w:t>
            </w:r>
          </w:p>
        </w:tc>
        <w:tc>
          <w:tcPr>
            <w:tcW w:w="580" w:type="pct"/>
            <w:noWrap/>
          </w:tcPr>
          <w:p w14:paraId="257BD423" w14:textId="0A3E4CC3"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323" w:type="pct"/>
            <w:noWrap/>
          </w:tcPr>
          <w:p w14:paraId="1A860148" w14:textId="131378BC"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1EBF456" w14:textId="077041AB"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4093E29" w14:textId="51A65107"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AYMENT_SERVER_ORDER_NUMBER      </w:t>
            </w:r>
          </w:p>
        </w:tc>
        <w:tc>
          <w:tcPr>
            <w:tcW w:w="876" w:type="pct"/>
            <w:noWrap/>
          </w:tcPr>
          <w:p w14:paraId="21A2B092" w14:textId="523BD8F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AYMENT_SERVER_ORDER_NUMBER      </w:t>
            </w:r>
          </w:p>
        </w:tc>
        <w:tc>
          <w:tcPr>
            <w:tcW w:w="835" w:type="pct"/>
            <w:noWrap/>
          </w:tcPr>
          <w:p w14:paraId="795C864F" w14:textId="31CD914A"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Number that indicates the credit card payment that was authorized by Oracle </w:t>
            </w:r>
            <w:r>
              <w:rPr>
                <w:rFonts w:ascii="Calibri Light" w:hAnsi="Calibri Light" w:cs="Calibri Light"/>
                <w:color w:val="000000"/>
                <w:sz w:val="16"/>
                <w:szCs w:val="16"/>
              </w:rPr>
              <w:br/>
              <w:t>Payment Server.</w:t>
            </w:r>
          </w:p>
        </w:tc>
      </w:tr>
      <w:tr w:rsidR="003B76FF" w:rsidRPr="00EC4DEB" w14:paraId="1B49D802" w14:textId="77777777" w:rsidTr="00D348C8">
        <w:tc>
          <w:tcPr>
            <w:tcW w:w="252" w:type="pct"/>
            <w:noWrap/>
          </w:tcPr>
          <w:p w14:paraId="2858C1A5" w14:textId="364BA21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6</w:t>
            </w:r>
          </w:p>
        </w:tc>
        <w:tc>
          <w:tcPr>
            <w:tcW w:w="940" w:type="pct"/>
            <w:noWrap/>
          </w:tcPr>
          <w:p w14:paraId="7009A4CA" w14:textId="6E2D99B2"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AST_TRANS_ON_DEBIT_AUTH         </w:t>
            </w:r>
          </w:p>
        </w:tc>
        <w:tc>
          <w:tcPr>
            <w:tcW w:w="580" w:type="pct"/>
            <w:noWrap/>
          </w:tcPr>
          <w:p w14:paraId="3D03CF05" w14:textId="109FF5CA"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323" w:type="pct"/>
            <w:noWrap/>
          </w:tcPr>
          <w:p w14:paraId="5629D38C" w14:textId="63A503F9"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DA58ECF" w14:textId="5E766FC5"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36452B8" w14:textId="3E22E23A"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AST_TRANS_ON_DEBIT_AUTH         </w:t>
            </w:r>
          </w:p>
        </w:tc>
        <w:tc>
          <w:tcPr>
            <w:tcW w:w="876" w:type="pct"/>
            <w:noWrap/>
          </w:tcPr>
          <w:p w14:paraId="6AC64D89" w14:textId="4ED8B80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AST_TRANS_ON_DEBIT_AUTH         </w:t>
            </w:r>
          </w:p>
        </w:tc>
        <w:tc>
          <w:tcPr>
            <w:tcW w:w="835" w:type="pct"/>
            <w:noWrap/>
          </w:tcPr>
          <w:p w14:paraId="549961CD" w14:textId="220A1E0C"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Specifies whether a transaction is the last </w:t>
            </w:r>
            <w:r>
              <w:rPr>
                <w:rFonts w:ascii="Calibri Light" w:hAnsi="Calibri Light" w:cs="Calibri Light"/>
                <w:color w:val="000000"/>
                <w:sz w:val="16"/>
                <w:szCs w:val="16"/>
              </w:rPr>
              <w:br/>
              <w:t>one of a recurrent series of ISO20022 direct debit collections for a given debit authorization. Valid values are ‘Y’ and ‘N’.</w:t>
            </w:r>
          </w:p>
        </w:tc>
      </w:tr>
      <w:tr w:rsidR="005443CF" w:rsidRPr="00EC4DEB" w14:paraId="5DD43CF6"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BC978B1" w14:textId="792F839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7</w:t>
            </w:r>
          </w:p>
        </w:tc>
        <w:tc>
          <w:tcPr>
            <w:tcW w:w="940" w:type="pct"/>
            <w:noWrap/>
          </w:tcPr>
          <w:p w14:paraId="4B27D85F" w14:textId="2E60594B"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PPROVAL_CODE                    </w:t>
            </w:r>
          </w:p>
        </w:tc>
        <w:tc>
          <w:tcPr>
            <w:tcW w:w="580" w:type="pct"/>
            <w:noWrap/>
          </w:tcPr>
          <w:p w14:paraId="52A48595" w14:textId="2616B691"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323" w:type="pct"/>
            <w:noWrap/>
          </w:tcPr>
          <w:p w14:paraId="0CA59380" w14:textId="5066A92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7185E55" w14:textId="31F7F585"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CE7ABA3" w14:textId="0B9D6246"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PPROVAL_CODE                    </w:t>
            </w:r>
          </w:p>
        </w:tc>
        <w:tc>
          <w:tcPr>
            <w:tcW w:w="876" w:type="pct"/>
            <w:noWrap/>
          </w:tcPr>
          <w:p w14:paraId="2EB04E01" w14:textId="53CFDF1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PPROVAL_CODE                    </w:t>
            </w:r>
          </w:p>
        </w:tc>
        <w:tc>
          <w:tcPr>
            <w:tcW w:w="835" w:type="pct"/>
            <w:noWrap/>
          </w:tcPr>
          <w:p w14:paraId="3CAD4246" w14:textId="37517DE7"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Payment approval code from the credit </w:t>
            </w:r>
            <w:r>
              <w:rPr>
                <w:rFonts w:ascii="Calibri Light" w:hAnsi="Calibri Light" w:cs="Calibri Light"/>
                <w:color w:val="000000"/>
                <w:sz w:val="16"/>
                <w:szCs w:val="16"/>
              </w:rPr>
              <w:br/>
              <w:t>card issuer.</w:t>
            </w:r>
          </w:p>
        </w:tc>
      </w:tr>
      <w:tr w:rsidR="003B76FF" w:rsidRPr="00EC4DEB" w14:paraId="379F6300" w14:textId="77777777" w:rsidTr="00D348C8">
        <w:tc>
          <w:tcPr>
            <w:tcW w:w="252" w:type="pct"/>
            <w:noWrap/>
          </w:tcPr>
          <w:p w14:paraId="5E353DFC" w14:textId="4C57E3D4"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8</w:t>
            </w:r>
          </w:p>
        </w:tc>
        <w:tc>
          <w:tcPr>
            <w:tcW w:w="940" w:type="pct"/>
            <w:noWrap/>
          </w:tcPr>
          <w:p w14:paraId="3B97E329" w14:textId="73E6AF97"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DDRESS_VERIFICATION_CODE        </w:t>
            </w:r>
          </w:p>
        </w:tc>
        <w:tc>
          <w:tcPr>
            <w:tcW w:w="580" w:type="pct"/>
            <w:noWrap/>
          </w:tcPr>
          <w:p w14:paraId="4CF263FA" w14:textId="4BC834B6"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323" w:type="pct"/>
            <w:noWrap/>
          </w:tcPr>
          <w:p w14:paraId="09F23D9F" w14:textId="5A9B07B4"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D32C166" w14:textId="68FFAEE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F322838" w14:textId="32359910"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DDRESS_VERIFICATION_CODE        </w:t>
            </w:r>
          </w:p>
        </w:tc>
        <w:tc>
          <w:tcPr>
            <w:tcW w:w="876" w:type="pct"/>
            <w:noWrap/>
          </w:tcPr>
          <w:p w14:paraId="123DAEBC" w14:textId="581F5BD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DDRESS_VERIFICATION_CODE        </w:t>
            </w:r>
          </w:p>
        </w:tc>
        <w:tc>
          <w:tcPr>
            <w:tcW w:w="835" w:type="pct"/>
            <w:noWrap/>
          </w:tcPr>
          <w:p w14:paraId="63651339" w14:textId="1F459C25"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Credit card address verification code </w:t>
            </w:r>
            <w:r>
              <w:rPr>
                <w:rFonts w:ascii="Calibri Light" w:hAnsi="Calibri Light" w:cs="Calibri Light"/>
                <w:color w:val="000000"/>
                <w:sz w:val="16"/>
                <w:szCs w:val="16"/>
              </w:rPr>
              <w:br/>
              <w:t>from Oracle Payment Server.</w:t>
            </w:r>
          </w:p>
        </w:tc>
      </w:tr>
      <w:tr w:rsidR="005443CF" w:rsidRPr="00EC4DEB" w14:paraId="29700686"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DABD926" w14:textId="4C8402E5"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9</w:t>
            </w:r>
          </w:p>
        </w:tc>
        <w:tc>
          <w:tcPr>
            <w:tcW w:w="940" w:type="pct"/>
            <w:noWrap/>
          </w:tcPr>
          <w:p w14:paraId="54B65807" w14:textId="1FF9E37B"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RANSLATED_DESCRIPTION           </w:t>
            </w:r>
          </w:p>
        </w:tc>
        <w:tc>
          <w:tcPr>
            <w:tcW w:w="580" w:type="pct"/>
            <w:noWrap/>
          </w:tcPr>
          <w:p w14:paraId="725BDA7C" w14:textId="0230DB67"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000)</w:t>
            </w:r>
          </w:p>
        </w:tc>
        <w:tc>
          <w:tcPr>
            <w:tcW w:w="323" w:type="pct"/>
            <w:noWrap/>
          </w:tcPr>
          <w:p w14:paraId="48D9AE00" w14:textId="275DAB27"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1F4FFA7" w14:textId="36987155"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F0098B7" w14:textId="4D5B1BAC"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RANSLATED_DESCRIPTION           </w:t>
            </w:r>
          </w:p>
        </w:tc>
        <w:tc>
          <w:tcPr>
            <w:tcW w:w="876" w:type="pct"/>
            <w:noWrap/>
          </w:tcPr>
          <w:p w14:paraId="24EF5F4D" w14:textId="59DF833C"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TRANSLATED_DESCRIPTION           </w:t>
            </w:r>
          </w:p>
        </w:tc>
        <w:tc>
          <w:tcPr>
            <w:tcW w:w="835" w:type="pct"/>
            <w:noWrap/>
          </w:tcPr>
          <w:p w14:paraId="0E27D701" w14:textId="2CF47AAE"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Translated description of the transaction</w:t>
            </w:r>
            <w:r>
              <w:rPr>
                <w:rFonts w:ascii="Calibri Light" w:hAnsi="Calibri Light" w:cs="Calibri Light"/>
                <w:color w:val="000000"/>
                <w:sz w:val="16"/>
                <w:szCs w:val="16"/>
              </w:rPr>
              <w:br/>
              <w:t xml:space="preserve"> line.</w:t>
            </w:r>
          </w:p>
        </w:tc>
      </w:tr>
      <w:tr w:rsidR="003B76FF" w:rsidRPr="00EC4DEB" w14:paraId="33924D54" w14:textId="77777777" w:rsidTr="00D348C8">
        <w:tc>
          <w:tcPr>
            <w:tcW w:w="252" w:type="pct"/>
            <w:noWrap/>
          </w:tcPr>
          <w:p w14:paraId="774609DA" w14:textId="3A132FF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00</w:t>
            </w:r>
          </w:p>
        </w:tc>
        <w:tc>
          <w:tcPr>
            <w:tcW w:w="940" w:type="pct"/>
            <w:noWrap/>
          </w:tcPr>
          <w:p w14:paraId="54F4D978" w14:textId="08BA1143"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ONSOLIDATED_BILLING_NUMBER      </w:t>
            </w:r>
          </w:p>
        </w:tc>
        <w:tc>
          <w:tcPr>
            <w:tcW w:w="580" w:type="pct"/>
            <w:noWrap/>
          </w:tcPr>
          <w:p w14:paraId="5047B260" w14:textId="5AE7830E"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6992E849" w14:textId="7E9BA61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3E62970" w14:textId="76CD276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FD07D42" w14:textId="0360DBCD"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ONSOLIDATED_BILLING_NUMBER      </w:t>
            </w:r>
          </w:p>
        </w:tc>
        <w:tc>
          <w:tcPr>
            <w:tcW w:w="876" w:type="pct"/>
            <w:noWrap/>
          </w:tcPr>
          <w:p w14:paraId="2C62496F" w14:textId="7A6E841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ONSOLIDATED_BILLING_NUMBER      </w:t>
            </w:r>
          </w:p>
        </w:tc>
        <w:tc>
          <w:tcPr>
            <w:tcW w:w="835" w:type="pct"/>
            <w:noWrap/>
          </w:tcPr>
          <w:p w14:paraId="51A7F5EC" w14:textId="158596B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Used for custom billing and print formatting.</w:t>
            </w:r>
            <w:r>
              <w:rPr>
                <w:rFonts w:ascii="Calibri Light" w:hAnsi="Calibri Light" w:cs="Calibri Light"/>
                <w:color w:val="000000"/>
                <w:sz w:val="16"/>
                <w:szCs w:val="16"/>
              </w:rPr>
              <w:br/>
            </w:r>
            <w:r>
              <w:rPr>
                <w:rFonts w:ascii="Calibri Light" w:hAnsi="Calibri Light" w:cs="Calibri Light"/>
                <w:color w:val="000000"/>
                <w:sz w:val="16"/>
                <w:szCs w:val="16"/>
              </w:rPr>
              <w:lastRenderedPageBreak/>
              <w:t>Not used for balance forward bills</w:t>
            </w:r>
          </w:p>
        </w:tc>
      </w:tr>
      <w:tr w:rsidR="005443CF" w:rsidRPr="00EC4DEB" w14:paraId="12843E76"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2807C25" w14:textId="40F3D913"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191</w:t>
            </w:r>
          </w:p>
        </w:tc>
        <w:tc>
          <w:tcPr>
            <w:tcW w:w="940" w:type="pct"/>
            <w:noWrap/>
          </w:tcPr>
          <w:p w14:paraId="662756D4" w14:textId="387D787B"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9         </w:t>
            </w:r>
          </w:p>
        </w:tc>
        <w:tc>
          <w:tcPr>
            <w:tcW w:w="580" w:type="pct"/>
            <w:noWrap/>
          </w:tcPr>
          <w:p w14:paraId="0E3AF67C" w14:textId="3288CEF9"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070EA301" w14:textId="4578E95E"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7901A6E" w14:textId="0D935B9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E52C939" w14:textId="3C7CC9D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9         </w:t>
            </w:r>
          </w:p>
        </w:tc>
        <w:tc>
          <w:tcPr>
            <w:tcW w:w="876" w:type="pct"/>
            <w:noWrap/>
          </w:tcPr>
          <w:p w14:paraId="58FE72B0" w14:textId="3409E29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19         </w:t>
            </w:r>
          </w:p>
        </w:tc>
        <w:tc>
          <w:tcPr>
            <w:tcW w:w="835" w:type="pct"/>
            <w:noWrap/>
          </w:tcPr>
          <w:p w14:paraId="3482A1C1" w14:textId="000511F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474E4B48" w14:textId="77777777" w:rsidTr="00D348C8">
        <w:tc>
          <w:tcPr>
            <w:tcW w:w="252" w:type="pct"/>
            <w:noWrap/>
          </w:tcPr>
          <w:p w14:paraId="3F80B972" w14:textId="5D902067"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2</w:t>
            </w:r>
          </w:p>
        </w:tc>
        <w:tc>
          <w:tcPr>
            <w:tcW w:w="940" w:type="pct"/>
            <w:noWrap/>
          </w:tcPr>
          <w:p w14:paraId="48572D78" w14:textId="1C665C15"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20         </w:t>
            </w:r>
          </w:p>
        </w:tc>
        <w:tc>
          <w:tcPr>
            <w:tcW w:w="580" w:type="pct"/>
            <w:noWrap/>
          </w:tcPr>
          <w:p w14:paraId="53783361" w14:textId="66C573F2"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323" w:type="pct"/>
            <w:noWrap/>
          </w:tcPr>
          <w:p w14:paraId="4557E176" w14:textId="3FFDF889"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77141CF" w14:textId="370504D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EF68927" w14:textId="2D963E1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20         </w:t>
            </w:r>
          </w:p>
        </w:tc>
        <w:tc>
          <w:tcPr>
            <w:tcW w:w="876" w:type="pct"/>
            <w:noWrap/>
          </w:tcPr>
          <w:p w14:paraId="42F866AC" w14:textId="32779C43"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ENTORY_ITEM_SEGMENT20         </w:t>
            </w:r>
          </w:p>
        </w:tc>
        <w:tc>
          <w:tcPr>
            <w:tcW w:w="835" w:type="pct"/>
            <w:noWrap/>
          </w:tcPr>
          <w:p w14:paraId="4E87B597" w14:textId="3509770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60ABA25E"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BC5B75D" w14:textId="41ADA823"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01</w:t>
            </w:r>
          </w:p>
        </w:tc>
        <w:tc>
          <w:tcPr>
            <w:tcW w:w="940" w:type="pct"/>
            <w:noWrap/>
          </w:tcPr>
          <w:p w14:paraId="6B185E53" w14:textId="4C86AC27"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OMISED_COMMITMENT_AMOUNT       </w:t>
            </w:r>
          </w:p>
        </w:tc>
        <w:tc>
          <w:tcPr>
            <w:tcW w:w="580" w:type="pct"/>
            <w:noWrap/>
          </w:tcPr>
          <w:p w14:paraId="20E77397" w14:textId="40748470"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6A4A2ECF" w14:textId="51098AC3"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AF2BBED" w14:textId="17C215F2"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D204F30" w14:textId="2A240874"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OMISED_COMMITMENT_AMOUNT       </w:t>
            </w:r>
          </w:p>
        </w:tc>
        <w:tc>
          <w:tcPr>
            <w:tcW w:w="876" w:type="pct"/>
            <w:noWrap/>
          </w:tcPr>
          <w:p w14:paraId="2B8AA0FB" w14:textId="1872F94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ROMISED_COMMITMENT_AMOUNT       </w:t>
            </w:r>
          </w:p>
        </w:tc>
        <w:tc>
          <w:tcPr>
            <w:tcW w:w="835" w:type="pct"/>
            <w:noWrap/>
          </w:tcPr>
          <w:p w14:paraId="004E8E09" w14:textId="50746EFB"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Amount reserved for this line from the specified commitment.</w:t>
            </w:r>
            <w:r>
              <w:rPr>
                <w:rFonts w:ascii="Calibri Light" w:hAnsi="Calibri Light" w:cs="Calibri Light"/>
                <w:color w:val="000000"/>
                <w:sz w:val="16"/>
                <w:szCs w:val="16"/>
              </w:rPr>
              <w:br/>
            </w:r>
            <w:r>
              <w:rPr>
                <w:rFonts w:ascii="Calibri Light" w:hAnsi="Calibri Light" w:cs="Calibri Light"/>
                <w:color w:val="000000"/>
                <w:sz w:val="16"/>
                <w:szCs w:val="16"/>
              </w:rPr>
              <w:br/>
              <w:t>Do not use thousand separators. Only use '.' or ',' for decimal character.</w:t>
            </w:r>
          </w:p>
        </w:tc>
      </w:tr>
      <w:tr w:rsidR="003B76FF" w:rsidRPr="00EC4DEB" w14:paraId="5BFE597F" w14:textId="77777777" w:rsidTr="00D348C8">
        <w:tc>
          <w:tcPr>
            <w:tcW w:w="252" w:type="pct"/>
            <w:noWrap/>
          </w:tcPr>
          <w:p w14:paraId="3FE029B4" w14:textId="1DD26BA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02</w:t>
            </w:r>
          </w:p>
        </w:tc>
        <w:tc>
          <w:tcPr>
            <w:tcW w:w="940" w:type="pct"/>
            <w:noWrap/>
          </w:tcPr>
          <w:p w14:paraId="15ACB47C" w14:textId="0E4D50C8"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AYMENT_SET_IDENTIFIER           </w:t>
            </w:r>
          </w:p>
        </w:tc>
        <w:tc>
          <w:tcPr>
            <w:tcW w:w="580" w:type="pct"/>
            <w:noWrap/>
          </w:tcPr>
          <w:p w14:paraId="1D94C793" w14:textId="4F10228D"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6FB913AA" w14:textId="390A691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A34429E" w14:textId="5EE2C9EF"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1EC6391" w14:textId="286D0917"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AYMENT_SET_IDENTIFIER           </w:t>
            </w:r>
          </w:p>
        </w:tc>
        <w:tc>
          <w:tcPr>
            <w:tcW w:w="876" w:type="pct"/>
            <w:noWrap/>
          </w:tcPr>
          <w:p w14:paraId="54B4860B" w14:textId="4C196469"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AYMENT_SET_IDENTIFIER           </w:t>
            </w:r>
          </w:p>
        </w:tc>
        <w:tc>
          <w:tcPr>
            <w:tcW w:w="835" w:type="pct"/>
            <w:noWrap/>
          </w:tcPr>
          <w:p w14:paraId="2C874211" w14:textId="6DBDD04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dentifies the prepayment application's payment set Id</w:t>
            </w:r>
            <w:r>
              <w:rPr>
                <w:rFonts w:ascii="Calibri Light" w:hAnsi="Calibri Light" w:cs="Calibri Light"/>
                <w:color w:val="000000"/>
                <w:sz w:val="16"/>
                <w:szCs w:val="16"/>
              </w:rPr>
              <w:br/>
            </w:r>
            <w:r>
              <w:rPr>
                <w:rFonts w:ascii="Calibri Light" w:hAnsi="Calibri Light" w:cs="Calibri Light"/>
                <w:color w:val="000000"/>
                <w:sz w:val="16"/>
                <w:szCs w:val="16"/>
              </w:rPr>
              <w:br/>
              <w:t>To find this value:</w:t>
            </w:r>
            <w:r>
              <w:rPr>
                <w:rFonts w:ascii="Calibri Light" w:hAnsi="Calibri Light" w:cs="Calibri Light"/>
                <w:color w:val="000000"/>
                <w:sz w:val="16"/>
                <w:szCs w:val="16"/>
              </w:rPr>
              <w:br/>
              <w:t xml:space="preserve"> 1. Use Manage Receipts Page from Receivables Balances' menu in Navigator.</w:t>
            </w:r>
            <w:r>
              <w:rPr>
                <w:rFonts w:ascii="Calibri Light" w:hAnsi="Calibri Light" w:cs="Calibri Light"/>
                <w:color w:val="000000"/>
                <w:sz w:val="16"/>
                <w:szCs w:val="16"/>
              </w:rPr>
              <w:br/>
              <w:t xml:space="preserve"> 2. Use receipt number to query a receipt.</w:t>
            </w:r>
            <w:r>
              <w:rPr>
                <w:rFonts w:ascii="Calibri Light" w:hAnsi="Calibri Light" w:cs="Calibri Light"/>
                <w:color w:val="000000"/>
                <w:sz w:val="16"/>
                <w:szCs w:val="16"/>
              </w:rPr>
              <w:br/>
              <w:t xml:space="preserve"> 3. Drill down to receipt using Receipt Number from the results section.</w:t>
            </w:r>
            <w:r>
              <w:rPr>
                <w:rFonts w:ascii="Calibri Light" w:hAnsi="Calibri Light" w:cs="Calibri Light"/>
                <w:color w:val="000000"/>
                <w:sz w:val="16"/>
                <w:szCs w:val="16"/>
              </w:rPr>
              <w:br/>
              <w:t xml:space="preserve"> 4. In Applications tab, use 'View Columns' menu to enable viewing of Payment Set Id.</w:t>
            </w:r>
          </w:p>
        </w:tc>
      </w:tr>
      <w:tr w:rsidR="005443CF" w:rsidRPr="00EC4DEB" w14:paraId="387AD5A3"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D419190" w14:textId="25EC3CD7"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03</w:t>
            </w:r>
          </w:p>
        </w:tc>
        <w:tc>
          <w:tcPr>
            <w:tcW w:w="940" w:type="pct"/>
            <w:noWrap/>
          </w:tcPr>
          <w:p w14:paraId="577A3586" w14:textId="4DC17751"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INAL_GL_DATE                 </w:t>
            </w:r>
          </w:p>
        </w:tc>
        <w:tc>
          <w:tcPr>
            <w:tcW w:w="580" w:type="pct"/>
            <w:noWrap/>
          </w:tcPr>
          <w:p w14:paraId="06644B65" w14:textId="1965520F"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50AD22E1" w14:textId="5F09D965"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D1FECA1" w14:textId="1E6A518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CC59CA0" w14:textId="4CA7438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INAL_GL_DATE                 </w:t>
            </w:r>
          </w:p>
        </w:tc>
        <w:tc>
          <w:tcPr>
            <w:tcW w:w="876" w:type="pct"/>
            <w:noWrap/>
          </w:tcPr>
          <w:p w14:paraId="7416928B" w14:textId="0C1D1EED"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RIGINAL_GL_DATE                 </w:t>
            </w:r>
          </w:p>
        </w:tc>
        <w:tc>
          <w:tcPr>
            <w:tcW w:w="835" w:type="pct"/>
            <w:noWrap/>
          </w:tcPr>
          <w:p w14:paraId="2100D868" w14:textId="452A976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Stores the value of the Accounting Date column before </w:t>
            </w:r>
            <w:proofErr w:type="spellStart"/>
            <w:r>
              <w:rPr>
                <w:rFonts w:ascii="Calibri Light" w:hAnsi="Calibri Light" w:cs="Calibri Light"/>
                <w:color w:val="000000"/>
                <w:sz w:val="16"/>
                <w:szCs w:val="16"/>
              </w:rPr>
              <w:t>Autoinvoice</w:t>
            </w:r>
            <w:proofErr w:type="spellEnd"/>
            <w:r>
              <w:rPr>
                <w:rFonts w:ascii="Calibri Light" w:hAnsi="Calibri Light" w:cs="Calibri Light"/>
                <w:color w:val="000000"/>
                <w:sz w:val="16"/>
                <w:szCs w:val="16"/>
              </w:rPr>
              <w:t xml:space="preserve"> modifies the Accounting date.</w:t>
            </w:r>
            <w:r>
              <w:rPr>
                <w:rFonts w:ascii="Calibri Light" w:hAnsi="Calibri Light" w:cs="Calibri Light"/>
                <w:color w:val="000000"/>
                <w:sz w:val="16"/>
                <w:szCs w:val="16"/>
              </w:rPr>
              <w:br/>
            </w:r>
            <w:r>
              <w:rPr>
                <w:rFonts w:ascii="Calibri Light" w:hAnsi="Calibri Light" w:cs="Calibri Light"/>
                <w:color w:val="000000"/>
                <w:sz w:val="16"/>
                <w:szCs w:val="16"/>
              </w:rPr>
              <w:br/>
              <w:t>Provide value in following format YYYY/MM/DD.</w:t>
            </w:r>
          </w:p>
        </w:tc>
      </w:tr>
      <w:tr w:rsidR="003B76FF" w:rsidRPr="00EC4DEB" w14:paraId="22547C76" w14:textId="77777777" w:rsidTr="00D348C8">
        <w:tc>
          <w:tcPr>
            <w:tcW w:w="252" w:type="pct"/>
            <w:noWrap/>
          </w:tcPr>
          <w:p w14:paraId="2FAD2337" w14:textId="0DFF38DE"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04</w:t>
            </w:r>
          </w:p>
        </w:tc>
        <w:tc>
          <w:tcPr>
            <w:tcW w:w="940" w:type="pct"/>
            <w:noWrap/>
          </w:tcPr>
          <w:p w14:paraId="202CC694" w14:textId="53D6563C"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OICED_LINE_ACCTING_LEVEL      </w:t>
            </w:r>
          </w:p>
        </w:tc>
        <w:tc>
          <w:tcPr>
            <w:tcW w:w="580" w:type="pct"/>
            <w:noWrap/>
          </w:tcPr>
          <w:p w14:paraId="70CAEE2F" w14:textId="7DCE7EA0"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w:t>
            </w:r>
          </w:p>
        </w:tc>
        <w:tc>
          <w:tcPr>
            <w:tcW w:w="323" w:type="pct"/>
            <w:noWrap/>
          </w:tcPr>
          <w:p w14:paraId="342079C9" w14:textId="75DCA8A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CECDF79" w14:textId="54093048"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645FB6E" w14:textId="0937D20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OICED_LINE_ACCTING_LEVEL      </w:t>
            </w:r>
          </w:p>
        </w:tc>
        <w:tc>
          <w:tcPr>
            <w:tcW w:w="876" w:type="pct"/>
            <w:noWrap/>
          </w:tcPr>
          <w:p w14:paraId="45CB4F9A" w14:textId="2F80809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OICED_LINE_ACCTING_LEVEL      </w:t>
            </w:r>
          </w:p>
        </w:tc>
        <w:tc>
          <w:tcPr>
            <w:tcW w:w="835" w:type="pct"/>
            <w:noWrap/>
          </w:tcPr>
          <w:p w14:paraId="23B999F8" w14:textId="027800C5"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Identifies accounting level for lines eligible</w:t>
            </w:r>
            <w:r>
              <w:rPr>
                <w:rFonts w:ascii="Calibri Light" w:hAnsi="Calibri Light" w:cs="Calibri Light"/>
                <w:color w:val="000000"/>
                <w:sz w:val="16"/>
                <w:szCs w:val="16"/>
              </w:rPr>
              <w:br/>
              <w:t xml:space="preserve"> for invoice in original system.</w:t>
            </w:r>
          </w:p>
        </w:tc>
      </w:tr>
      <w:tr w:rsidR="005443CF" w:rsidRPr="00EC4DEB" w14:paraId="578BFF38"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1ACEFBD" w14:textId="50C243F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05</w:t>
            </w:r>
          </w:p>
        </w:tc>
        <w:tc>
          <w:tcPr>
            <w:tcW w:w="940" w:type="pct"/>
            <w:noWrap/>
          </w:tcPr>
          <w:p w14:paraId="727610BB" w14:textId="6DF07B6A"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VERRIDE_AUTO_ACCOUNTING_FLAG    </w:t>
            </w:r>
          </w:p>
        </w:tc>
        <w:tc>
          <w:tcPr>
            <w:tcW w:w="580" w:type="pct"/>
            <w:noWrap/>
          </w:tcPr>
          <w:p w14:paraId="366CC56E" w14:textId="4CCDF08D"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323" w:type="pct"/>
            <w:noWrap/>
          </w:tcPr>
          <w:p w14:paraId="05DECB3B" w14:textId="139226B8"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F2747BC" w14:textId="075FFDCC"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0F7E511" w14:textId="0979B27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VERRIDE_AUTO_ACCOUNTING_FLAG    </w:t>
            </w:r>
          </w:p>
        </w:tc>
        <w:tc>
          <w:tcPr>
            <w:tcW w:w="876" w:type="pct"/>
            <w:noWrap/>
          </w:tcPr>
          <w:p w14:paraId="311B9AFD" w14:textId="43C879AC"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OVERRIDE_AUTO_ACCOUNTING_FLAG    </w:t>
            </w:r>
          </w:p>
        </w:tc>
        <w:tc>
          <w:tcPr>
            <w:tcW w:w="835" w:type="pct"/>
            <w:noWrap/>
          </w:tcPr>
          <w:p w14:paraId="0B159F46" w14:textId="538C1B5C"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If the value is Y, </w:t>
            </w:r>
            <w:proofErr w:type="spellStart"/>
            <w:r>
              <w:rPr>
                <w:rFonts w:ascii="Calibri Light" w:hAnsi="Calibri Light" w:cs="Calibri Light"/>
                <w:color w:val="000000"/>
                <w:sz w:val="16"/>
                <w:szCs w:val="16"/>
              </w:rPr>
              <w:t>AutoInvoice</w:t>
            </w:r>
            <w:proofErr w:type="spellEnd"/>
            <w:r>
              <w:rPr>
                <w:rFonts w:ascii="Calibri Light" w:hAnsi="Calibri Light" w:cs="Calibri Light"/>
                <w:color w:val="000000"/>
                <w:sz w:val="16"/>
                <w:szCs w:val="16"/>
              </w:rPr>
              <w:t xml:space="preserve"> uses the </w:t>
            </w:r>
            <w:proofErr w:type="spellStart"/>
            <w:r>
              <w:rPr>
                <w:rFonts w:ascii="Calibri Light" w:hAnsi="Calibri Light" w:cs="Calibri Light"/>
                <w:color w:val="000000"/>
                <w:sz w:val="16"/>
                <w:szCs w:val="16"/>
              </w:rPr>
              <w:t>deferrerd</w:t>
            </w:r>
            <w:proofErr w:type="spellEnd"/>
            <w:r>
              <w:rPr>
                <w:rFonts w:ascii="Calibri Light" w:hAnsi="Calibri Light" w:cs="Calibri Light"/>
                <w:color w:val="000000"/>
                <w:sz w:val="16"/>
                <w:szCs w:val="16"/>
              </w:rPr>
              <w:t xml:space="preserve"> revenue account provided through the interface table for revenue accounting. </w:t>
            </w:r>
            <w:r>
              <w:rPr>
                <w:rFonts w:ascii="Calibri Light" w:hAnsi="Calibri Light" w:cs="Calibri Light"/>
                <w:color w:val="000000"/>
                <w:sz w:val="16"/>
                <w:szCs w:val="16"/>
              </w:rPr>
              <w:br/>
            </w:r>
            <w:r>
              <w:rPr>
                <w:rFonts w:ascii="Calibri Light" w:hAnsi="Calibri Light" w:cs="Calibri Light"/>
                <w:color w:val="000000"/>
                <w:sz w:val="16"/>
                <w:szCs w:val="16"/>
              </w:rPr>
              <w:br/>
            </w:r>
            <w:r>
              <w:rPr>
                <w:rFonts w:ascii="Calibri Light" w:hAnsi="Calibri Light" w:cs="Calibri Light"/>
                <w:color w:val="000000"/>
                <w:sz w:val="16"/>
                <w:szCs w:val="16"/>
              </w:rPr>
              <w:lastRenderedPageBreak/>
              <w:t xml:space="preserve">Otherwise, </w:t>
            </w:r>
            <w:proofErr w:type="spellStart"/>
            <w:r>
              <w:rPr>
                <w:rFonts w:ascii="Calibri Light" w:hAnsi="Calibri Light" w:cs="Calibri Light"/>
                <w:color w:val="000000"/>
                <w:sz w:val="16"/>
                <w:szCs w:val="16"/>
              </w:rPr>
              <w:t>AutoInvoice</w:t>
            </w:r>
            <w:proofErr w:type="spellEnd"/>
            <w:r>
              <w:rPr>
                <w:rFonts w:ascii="Calibri Light" w:hAnsi="Calibri Light" w:cs="Calibri Light"/>
                <w:color w:val="000000"/>
                <w:sz w:val="16"/>
                <w:szCs w:val="16"/>
              </w:rPr>
              <w:t xml:space="preserve"> uses the accounts generated by </w:t>
            </w:r>
            <w:proofErr w:type="spellStart"/>
            <w:r>
              <w:rPr>
                <w:rFonts w:ascii="Calibri Light" w:hAnsi="Calibri Light" w:cs="Calibri Light"/>
                <w:color w:val="000000"/>
                <w:sz w:val="16"/>
                <w:szCs w:val="16"/>
              </w:rPr>
              <w:t>AutoAccounting</w:t>
            </w:r>
            <w:proofErr w:type="spellEnd"/>
            <w:r>
              <w:rPr>
                <w:rFonts w:ascii="Calibri Light" w:hAnsi="Calibri Light" w:cs="Calibri Light"/>
                <w:color w:val="000000"/>
                <w:sz w:val="16"/>
                <w:szCs w:val="16"/>
              </w:rPr>
              <w:t>.</w:t>
            </w:r>
          </w:p>
        </w:tc>
      </w:tr>
      <w:tr w:rsidR="003B76FF" w:rsidRPr="00EC4DEB" w14:paraId="79B032DE" w14:textId="77777777" w:rsidTr="00D348C8">
        <w:tc>
          <w:tcPr>
            <w:tcW w:w="252" w:type="pct"/>
            <w:noWrap/>
          </w:tcPr>
          <w:p w14:paraId="44BB0816" w14:textId="41026A3E"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206</w:t>
            </w:r>
          </w:p>
        </w:tc>
        <w:tc>
          <w:tcPr>
            <w:tcW w:w="940" w:type="pct"/>
            <w:noWrap/>
          </w:tcPr>
          <w:p w14:paraId="5631FB53" w14:textId="5E11590A"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HISTORICAL_FLAG                  </w:t>
            </w:r>
          </w:p>
        </w:tc>
        <w:tc>
          <w:tcPr>
            <w:tcW w:w="580" w:type="pct"/>
            <w:noWrap/>
          </w:tcPr>
          <w:p w14:paraId="568375FE" w14:textId="26AA782E"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323" w:type="pct"/>
            <w:noWrap/>
          </w:tcPr>
          <w:p w14:paraId="0C527F1F" w14:textId="74D1493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3E386AD" w14:textId="5162809D"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AB28073" w14:textId="32B4B8D0"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HISTORICAL_FLAG                  </w:t>
            </w:r>
          </w:p>
        </w:tc>
        <w:tc>
          <w:tcPr>
            <w:tcW w:w="876" w:type="pct"/>
            <w:noWrap/>
          </w:tcPr>
          <w:p w14:paraId="0CF6A14F" w14:textId="0244BBC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HISTORICAL_FLAG                  </w:t>
            </w:r>
          </w:p>
        </w:tc>
        <w:tc>
          <w:tcPr>
            <w:tcW w:w="835" w:type="pct"/>
            <w:noWrap/>
          </w:tcPr>
          <w:p w14:paraId="6C970BE5" w14:textId="6D58F321"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Flag that indicates whether the transaction</w:t>
            </w:r>
            <w:r>
              <w:rPr>
                <w:rFonts w:ascii="Calibri Light" w:hAnsi="Calibri Light" w:cs="Calibri Light"/>
                <w:color w:val="000000"/>
                <w:sz w:val="16"/>
                <w:szCs w:val="16"/>
              </w:rPr>
              <w:br/>
              <w:t xml:space="preserve"> line is historical (for tax purposes).</w:t>
            </w:r>
          </w:p>
        </w:tc>
      </w:tr>
      <w:tr w:rsidR="005443CF" w:rsidRPr="00EC4DEB" w14:paraId="4C25A4AB"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4440D6D" w14:textId="08741C3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07</w:t>
            </w:r>
          </w:p>
        </w:tc>
        <w:tc>
          <w:tcPr>
            <w:tcW w:w="940" w:type="pct"/>
            <w:noWrap/>
          </w:tcPr>
          <w:p w14:paraId="31C3EFEE" w14:textId="2174CE6B"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DEFERRAL_EXCLUSION_FLAG          </w:t>
            </w:r>
          </w:p>
        </w:tc>
        <w:tc>
          <w:tcPr>
            <w:tcW w:w="580" w:type="pct"/>
            <w:noWrap/>
          </w:tcPr>
          <w:p w14:paraId="44D8556D" w14:textId="336B8DA9"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323" w:type="pct"/>
            <w:noWrap/>
          </w:tcPr>
          <w:p w14:paraId="3A5219E1" w14:textId="4026631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AB79A10" w14:textId="7AC116F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09E4308" w14:textId="3340B8C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DEFERRAL_EXCLUSION_FLAG          </w:t>
            </w:r>
          </w:p>
        </w:tc>
        <w:tc>
          <w:tcPr>
            <w:tcW w:w="876" w:type="pct"/>
            <w:noWrap/>
          </w:tcPr>
          <w:p w14:paraId="027E876A" w14:textId="774AAD9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DEFERRAL_EXCLUSION_FLAG          </w:t>
            </w:r>
          </w:p>
        </w:tc>
        <w:tc>
          <w:tcPr>
            <w:tcW w:w="835" w:type="pct"/>
            <w:noWrap/>
          </w:tcPr>
          <w:p w14:paraId="4B1DAA93" w14:textId="61EC942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If the value is Y, the transaction line is </w:t>
            </w:r>
            <w:r>
              <w:rPr>
                <w:rFonts w:ascii="Calibri Light" w:hAnsi="Calibri Light" w:cs="Calibri Light"/>
                <w:color w:val="000000"/>
                <w:sz w:val="16"/>
                <w:szCs w:val="16"/>
              </w:rPr>
              <w:br/>
              <w:t>excluded from automated revenue deferral.</w:t>
            </w:r>
          </w:p>
        </w:tc>
      </w:tr>
      <w:tr w:rsidR="003B76FF" w:rsidRPr="00EC4DEB" w14:paraId="04FED871" w14:textId="77777777" w:rsidTr="00D348C8">
        <w:tc>
          <w:tcPr>
            <w:tcW w:w="252" w:type="pct"/>
            <w:noWrap/>
          </w:tcPr>
          <w:p w14:paraId="564D9AFD" w14:textId="4BFDB07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08</w:t>
            </w:r>
          </w:p>
        </w:tc>
        <w:tc>
          <w:tcPr>
            <w:tcW w:w="940" w:type="pct"/>
            <w:noWrap/>
          </w:tcPr>
          <w:p w14:paraId="7A3FCA34" w14:textId="6B079475"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AYMENT_ATTRIBUTES               </w:t>
            </w:r>
          </w:p>
        </w:tc>
        <w:tc>
          <w:tcPr>
            <w:tcW w:w="580" w:type="pct"/>
            <w:noWrap/>
          </w:tcPr>
          <w:p w14:paraId="7C3D151D" w14:textId="6010B58E"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000)</w:t>
            </w:r>
          </w:p>
        </w:tc>
        <w:tc>
          <w:tcPr>
            <w:tcW w:w="323" w:type="pct"/>
            <w:noWrap/>
          </w:tcPr>
          <w:p w14:paraId="4E5FECD9" w14:textId="7C11FCA6"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10E2FA6" w14:textId="393460D3"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846E5F2" w14:textId="109FEBA3"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AYMENT_ATTRIBUTES               </w:t>
            </w:r>
          </w:p>
        </w:tc>
        <w:tc>
          <w:tcPr>
            <w:tcW w:w="876" w:type="pct"/>
            <w:noWrap/>
          </w:tcPr>
          <w:p w14:paraId="42F04B4E" w14:textId="6D361DB0"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AYMENT_ATTRIBUTES               </w:t>
            </w:r>
          </w:p>
        </w:tc>
        <w:tc>
          <w:tcPr>
            <w:tcW w:w="835" w:type="pct"/>
            <w:noWrap/>
          </w:tcPr>
          <w:p w14:paraId="1785D9BD" w14:textId="690E77D5"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xml:space="preserve">Payment attributes used for grouping </w:t>
            </w:r>
            <w:r>
              <w:rPr>
                <w:rFonts w:ascii="Calibri Light" w:hAnsi="Calibri Light" w:cs="Calibri Light"/>
                <w:color w:val="000000"/>
                <w:sz w:val="16"/>
                <w:szCs w:val="16"/>
              </w:rPr>
              <w:br/>
              <w:t>transaction lines.</w:t>
            </w:r>
          </w:p>
        </w:tc>
      </w:tr>
      <w:tr w:rsidR="005443CF" w:rsidRPr="00EC4DEB" w14:paraId="7793C06A"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5845BA6" w14:textId="6B18193E"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09</w:t>
            </w:r>
          </w:p>
        </w:tc>
        <w:tc>
          <w:tcPr>
            <w:tcW w:w="940" w:type="pct"/>
            <w:noWrap/>
          </w:tcPr>
          <w:p w14:paraId="71BCE0F8" w14:textId="0AD1ABA4"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OICE_BILLING_DATE             </w:t>
            </w:r>
          </w:p>
        </w:tc>
        <w:tc>
          <w:tcPr>
            <w:tcW w:w="580" w:type="pct"/>
            <w:noWrap/>
          </w:tcPr>
          <w:p w14:paraId="760F790F" w14:textId="457C3853"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4AA4351A" w14:textId="4989A06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895FBA4" w14:textId="48CECEA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CE38A36" w14:textId="222D6DCD"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OICE_BILLING_DATE             </w:t>
            </w:r>
          </w:p>
        </w:tc>
        <w:tc>
          <w:tcPr>
            <w:tcW w:w="876" w:type="pct"/>
            <w:noWrap/>
          </w:tcPr>
          <w:p w14:paraId="503A05F8" w14:textId="2135AAD6"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VOICE_BILLING_DATE             </w:t>
            </w:r>
          </w:p>
        </w:tc>
        <w:tc>
          <w:tcPr>
            <w:tcW w:w="835" w:type="pct"/>
            <w:noWrap/>
          </w:tcPr>
          <w:p w14:paraId="5D03D874" w14:textId="0D6D1665"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Billing date to use for invoice creation.</w:t>
            </w:r>
            <w:r>
              <w:rPr>
                <w:rFonts w:ascii="Calibri Light" w:hAnsi="Calibri Light" w:cs="Calibri Light"/>
                <w:color w:val="000000"/>
                <w:sz w:val="16"/>
                <w:szCs w:val="16"/>
              </w:rPr>
              <w:br/>
            </w:r>
            <w:r>
              <w:rPr>
                <w:rFonts w:ascii="Calibri Light" w:hAnsi="Calibri Light" w:cs="Calibri Light"/>
                <w:color w:val="000000"/>
                <w:sz w:val="16"/>
                <w:szCs w:val="16"/>
              </w:rPr>
              <w:br/>
              <w:t>Provide a value in the format YYYY/MM/DD.</w:t>
            </w:r>
          </w:p>
        </w:tc>
      </w:tr>
      <w:tr w:rsidR="003B76FF" w:rsidRPr="00EC4DEB" w14:paraId="0347EFC8" w14:textId="77777777" w:rsidTr="00D348C8">
        <w:tc>
          <w:tcPr>
            <w:tcW w:w="252" w:type="pct"/>
            <w:noWrap/>
          </w:tcPr>
          <w:p w14:paraId="5803E282" w14:textId="2D00D811"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0</w:t>
            </w:r>
          </w:p>
        </w:tc>
        <w:tc>
          <w:tcPr>
            <w:tcW w:w="940" w:type="pct"/>
            <w:noWrap/>
          </w:tcPr>
          <w:p w14:paraId="281580D3" w14:textId="5D83A9F5"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CATEGORY               </w:t>
            </w:r>
          </w:p>
        </w:tc>
        <w:tc>
          <w:tcPr>
            <w:tcW w:w="580" w:type="pct"/>
            <w:noWrap/>
          </w:tcPr>
          <w:p w14:paraId="5BFBF232" w14:textId="518163F3"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6B87564E" w14:textId="6BE442FB"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206EEFD" w14:textId="47F690FE"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F0B351B" w14:textId="2824168B"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CATEGORY               </w:t>
            </w:r>
          </w:p>
        </w:tc>
        <w:tc>
          <w:tcPr>
            <w:tcW w:w="876" w:type="pct"/>
            <w:noWrap/>
          </w:tcPr>
          <w:p w14:paraId="0C011472" w14:textId="04A4001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CATEGORY               </w:t>
            </w:r>
          </w:p>
        </w:tc>
        <w:tc>
          <w:tcPr>
            <w:tcW w:w="835" w:type="pct"/>
            <w:noWrap/>
          </w:tcPr>
          <w:p w14:paraId="2079FF68" w14:textId="727063F9"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6C2287EF"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12B9AD2" w14:textId="6DB300AA"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1</w:t>
            </w:r>
          </w:p>
        </w:tc>
        <w:tc>
          <w:tcPr>
            <w:tcW w:w="940" w:type="pct"/>
            <w:noWrap/>
          </w:tcPr>
          <w:p w14:paraId="70DF3B82" w14:textId="10487EE9"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                       </w:t>
            </w:r>
          </w:p>
        </w:tc>
        <w:tc>
          <w:tcPr>
            <w:tcW w:w="580" w:type="pct"/>
            <w:noWrap/>
          </w:tcPr>
          <w:p w14:paraId="3EFAE688" w14:textId="7200D9E9"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3A6AD66F" w14:textId="25B4BA6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FB130CC" w14:textId="03C8E0FF"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BA9DF19" w14:textId="3D6C6F4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                       </w:t>
            </w:r>
          </w:p>
        </w:tc>
        <w:tc>
          <w:tcPr>
            <w:tcW w:w="876" w:type="pct"/>
            <w:noWrap/>
          </w:tcPr>
          <w:p w14:paraId="7EE08584" w14:textId="7D9E43C4"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                       </w:t>
            </w:r>
          </w:p>
        </w:tc>
        <w:tc>
          <w:tcPr>
            <w:tcW w:w="835" w:type="pct"/>
            <w:noWrap/>
          </w:tcPr>
          <w:p w14:paraId="066F0514" w14:textId="04707455"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74C6AFE5" w14:textId="77777777" w:rsidTr="00D348C8">
        <w:tc>
          <w:tcPr>
            <w:tcW w:w="252" w:type="pct"/>
            <w:noWrap/>
          </w:tcPr>
          <w:p w14:paraId="1B55F6D0" w14:textId="692B8777"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2</w:t>
            </w:r>
          </w:p>
        </w:tc>
        <w:tc>
          <w:tcPr>
            <w:tcW w:w="940" w:type="pct"/>
            <w:noWrap/>
          </w:tcPr>
          <w:p w14:paraId="4BEA41E8" w14:textId="5BD9F568"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2                       </w:t>
            </w:r>
          </w:p>
        </w:tc>
        <w:tc>
          <w:tcPr>
            <w:tcW w:w="580" w:type="pct"/>
            <w:noWrap/>
          </w:tcPr>
          <w:p w14:paraId="74EF51E5" w14:textId="77506F5A"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1C25BE9F" w14:textId="63CCCF99"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F0E9A1F" w14:textId="712D6EA9"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E3B9897" w14:textId="3B684D87"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2                       </w:t>
            </w:r>
          </w:p>
        </w:tc>
        <w:tc>
          <w:tcPr>
            <w:tcW w:w="876" w:type="pct"/>
            <w:noWrap/>
          </w:tcPr>
          <w:p w14:paraId="6F59A01C" w14:textId="78920124"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2                       </w:t>
            </w:r>
          </w:p>
        </w:tc>
        <w:tc>
          <w:tcPr>
            <w:tcW w:w="835" w:type="pct"/>
            <w:noWrap/>
          </w:tcPr>
          <w:p w14:paraId="5C604868" w14:textId="6AB88632"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619441A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84C6F01" w14:textId="440120A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3</w:t>
            </w:r>
          </w:p>
        </w:tc>
        <w:tc>
          <w:tcPr>
            <w:tcW w:w="940" w:type="pct"/>
            <w:noWrap/>
          </w:tcPr>
          <w:p w14:paraId="374B59F2" w14:textId="03EC07C9"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3                       </w:t>
            </w:r>
          </w:p>
        </w:tc>
        <w:tc>
          <w:tcPr>
            <w:tcW w:w="580" w:type="pct"/>
            <w:noWrap/>
          </w:tcPr>
          <w:p w14:paraId="60C677EC" w14:textId="55BB41BC"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38F37EDD" w14:textId="0BD5A9E2"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056ADDD" w14:textId="216E6277"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858DF5C" w14:textId="5E218CFA"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3                       </w:t>
            </w:r>
          </w:p>
        </w:tc>
        <w:tc>
          <w:tcPr>
            <w:tcW w:w="876" w:type="pct"/>
            <w:noWrap/>
          </w:tcPr>
          <w:p w14:paraId="147DB1CE" w14:textId="163F32B7"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3                       </w:t>
            </w:r>
          </w:p>
        </w:tc>
        <w:tc>
          <w:tcPr>
            <w:tcW w:w="835" w:type="pct"/>
            <w:noWrap/>
          </w:tcPr>
          <w:p w14:paraId="351AD619" w14:textId="50CD4A7B"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0C4532DA" w14:textId="77777777" w:rsidTr="00D348C8">
        <w:tc>
          <w:tcPr>
            <w:tcW w:w="252" w:type="pct"/>
            <w:noWrap/>
          </w:tcPr>
          <w:p w14:paraId="18760EE5" w14:textId="6EAF35FC"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4</w:t>
            </w:r>
          </w:p>
        </w:tc>
        <w:tc>
          <w:tcPr>
            <w:tcW w:w="940" w:type="pct"/>
            <w:noWrap/>
          </w:tcPr>
          <w:p w14:paraId="042637E5" w14:textId="63BB3E48"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4                       </w:t>
            </w:r>
          </w:p>
        </w:tc>
        <w:tc>
          <w:tcPr>
            <w:tcW w:w="580" w:type="pct"/>
            <w:noWrap/>
          </w:tcPr>
          <w:p w14:paraId="493AF15B" w14:textId="4FD1276E"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754A0D7E" w14:textId="25E28F1D"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4F48805" w14:textId="5DB89A48"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412FB5D" w14:textId="5B45E96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4                       </w:t>
            </w:r>
          </w:p>
        </w:tc>
        <w:tc>
          <w:tcPr>
            <w:tcW w:w="876" w:type="pct"/>
            <w:noWrap/>
          </w:tcPr>
          <w:p w14:paraId="0741E692" w14:textId="4D686C13"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4                       </w:t>
            </w:r>
          </w:p>
        </w:tc>
        <w:tc>
          <w:tcPr>
            <w:tcW w:w="835" w:type="pct"/>
            <w:noWrap/>
          </w:tcPr>
          <w:p w14:paraId="063722F8" w14:textId="5A32A08A"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1882CA18"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497D505" w14:textId="6345A9EB"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5</w:t>
            </w:r>
          </w:p>
        </w:tc>
        <w:tc>
          <w:tcPr>
            <w:tcW w:w="940" w:type="pct"/>
            <w:noWrap/>
          </w:tcPr>
          <w:p w14:paraId="4FD3C455" w14:textId="43153E2D"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5                       </w:t>
            </w:r>
          </w:p>
        </w:tc>
        <w:tc>
          <w:tcPr>
            <w:tcW w:w="580" w:type="pct"/>
            <w:noWrap/>
          </w:tcPr>
          <w:p w14:paraId="0A1FCE78" w14:textId="1776058A"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0140800E" w14:textId="25BF30BD"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27D3DE1" w14:textId="3B955E30"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9BB9B56" w14:textId="3A79F8BC"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5                       </w:t>
            </w:r>
          </w:p>
        </w:tc>
        <w:tc>
          <w:tcPr>
            <w:tcW w:w="876" w:type="pct"/>
            <w:noWrap/>
          </w:tcPr>
          <w:p w14:paraId="6D42F2DE" w14:textId="0C8B23F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5                       </w:t>
            </w:r>
          </w:p>
        </w:tc>
        <w:tc>
          <w:tcPr>
            <w:tcW w:w="835" w:type="pct"/>
            <w:noWrap/>
          </w:tcPr>
          <w:p w14:paraId="3C6C0EDB" w14:textId="6F188A14"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2A601EAD" w14:textId="77777777" w:rsidTr="00D348C8">
        <w:tc>
          <w:tcPr>
            <w:tcW w:w="252" w:type="pct"/>
            <w:noWrap/>
          </w:tcPr>
          <w:p w14:paraId="155ABAC9" w14:textId="1B761D0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6</w:t>
            </w:r>
          </w:p>
        </w:tc>
        <w:tc>
          <w:tcPr>
            <w:tcW w:w="940" w:type="pct"/>
            <w:noWrap/>
          </w:tcPr>
          <w:p w14:paraId="54BC714F" w14:textId="789FED4D"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6                       </w:t>
            </w:r>
          </w:p>
        </w:tc>
        <w:tc>
          <w:tcPr>
            <w:tcW w:w="580" w:type="pct"/>
            <w:noWrap/>
          </w:tcPr>
          <w:p w14:paraId="5C53B7B1" w14:textId="0298048C"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12BAF2E5" w14:textId="1CF326FC"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904FCC1" w14:textId="1A3E5305"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F614F7B" w14:textId="13B024DE"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6                       </w:t>
            </w:r>
          </w:p>
        </w:tc>
        <w:tc>
          <w:tcPr>
            <w:tcW w:w="876" w:type="pct"/>
            <w:noWrap/>
          </w:tcPr>
          <w:p w14:paraId="1332F395" w14:textId="2A666E6F"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6                       </w:t>
            </w:r>
          </w:p>
        </w:tc>
        <w:tc>
          <w:tcPr>
            <w:tcW w:w="835" w:type="pct"/>
            <w:noWrap/>
          </w:tcPr>
          <w:p w14:paraId="24B76310" w14:textId="74C91638"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60EECA68"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8D2347E" w14:textId="660B602D"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7</w:t>
            </w:r>
          </w:p>
        </w:tc>
        <w:tc>
          <w:tcPr>
            <w:tcW w:w="940" w:type="pct"/>
            <w:noWrap/>
          </w:tcPr>
          <w:p w14:paraId="7334A71A" w14:textId="3165AE22"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7                       </w:t>
            </w:r>
          </w:p>
        </w:tc>
        <w:tc>
          <w:tcPr>
            <w:tcW w:w="580" w:type="pct"/>
            <w:noWrap/>
          </w:tcPr>
          <w:p w14:paraId="45FB8EC6" w14:textId="00230902"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EA1255C" w14:textId="5B1D4341"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72315AF" w14:textId="7D874FC5"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803BD8E" w14:textId="509FC942"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7                       </w:t>
            </w:r>
          </w:p>
        </w:tc>
        <w:tc>
          <w:tcPr>
            <w:tcW w:w="876" w:type="pct"/>
            <w:noWrap/>
          </w:tcPr>
          <w:p w14:paraId="528BC867" w14:textId="0DE3A2C6"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7                       </w:t>
            </w:r>
          </w:p>
        </w:tc>
        <w:tc>
          <w:tcPr>
            <w:tcW w:w="835" w:type="pct"/>
            <w:noWrap/>
          </w:tcPr>
          <w:p w14:paraId="5793ECC3" w14:textId="730B45B6"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7803A451" w14:textId="77777777" w:rsidTr="00D348C8">
        <w:tc>
          <w:tcPr>
            <w:tcW w:w="252" w:type="pct"/>
            <w:noWrap/>
          </w:tcPr>
          <w:p w14:paraId="737A08AF" w14:textId="127E5141"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8</w:t>
            </w:r>
          </w:p>
        </w:tc>
        <w:tc>
          <w:tcPr>
            <w:tcW w:w="940" w:type="pct"/>
            <w:noWrap/>
          </w:tcPr>
          <w:p w14:paraId="2BAC2899" w14:textId="46385854"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8                       </w:t>
            </w:r>
          </w:p>
        </w:tc>
        <w:tc>
          <w:tcPr>
            <w:tcW w:w="580" w:type="pct"/>
            <w:noWrap/>
          </w:tcPr>
          <w:p w14:paraId="069E355A" w14:textId="7D6AE4DA"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7E7160E8" w14:textId="08DA739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E9FB2B8" w14:textId="2FE1E431"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F982239" w14:textId="1992C993"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8                       </w:t>
            </w:r>
          </w:p>
        </w:tc>
        <w:tc>
          <w:tcPr>
            <w:tcW w:w="876" w:type="pct"/>
            <w:noWrap/>
          </w:tcPr>
          <w:p w14:paraId="7A65B554" w14:textId="09CD583D"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8                       </w:t>
            </w:r>
          </w:p>
        </w:tc>
        <w:tc>
          <w:tcPr>
            <w:tcW w:w="835" w:type="pct"/>
            <w:noWrap/>
          </w:tcPr>
          <w:p w14:paraId="2AEA4271" w14:textId="5FBFBEDF"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508D03AE"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315DBB2" w14:textId="5A0A5A96"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9</w:t>
            </w:r>
          </w:p>
        </w:tc>
        <w:tc>
          <w:tcPr>
            <w:tcW w:w="940" w:type="pct"/>
            <w:noWrap/>
          </w:tcPr>
          <w:p w14:paraId="089A17C1" w14:textId="1B58B1D0"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9                       </w:t>
            </w:r>
          </w:p>
        </w:tc>
        <w:tc>
          <w:tcPr>
            <w:tcW w:w="580" w:type="pct"/>
            <w:noWrap/>
          </w:tcPr>
          <w:p w14:paraId="1A8E03A8" w14:textId="31952114"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52F14E1" w14:textId="4122CC70"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A40D535" w14:textId="6A0C9AC6"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4400115" w14:textId="2583A2A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9                       </w:t>
            </w:r>
          </w:p>
        </w:tc>
        <w:tc>
          <w:tcPr>
            <w:tcW w:w="876" w:type="pct"/>
            <w:noWrap/>
          </w:tcPr>
          <w:p w14:paraId="5676709F" w14:textId="71A499B5"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9                       </w:t>
            </w:r>
          </w:p>
        </w:tc>
        <w:tc>
          <w:tcPr>
            <w:tcW w:w="835" w:type="pct"/>
            <w:noWrap/>
          </w:tcPr>
          <w:p w14:paraId="18CB767B" w14:textId="53BD7124"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B76FF" w:rsidRPr="00EC4DEB" w14:paraId="39122245" w14:textId="77777777" w:rsidTr="00D348C8">
        <w:tc>
          <w:tcPr>
            <w:tcW w:w="252" w:type="pct"/>
            <w:noWrap/>
          </w:tcPr>
          <w:p w14:paraId="11F02AEA" w14:textId="25AA4912" w:rsidR="005443CF" w:rsidRDefault="005443CF" w:rsidP="00E77513">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20</w:t>
            </w:r>
          </w:p>
        </w:tc>
        <w:tc>
          <w:tcPr>
            <w:tcW w:w="940" w:type="pct"/>
            <w:noWrap/>
          </w:tcPr>
          <w:p w14:paraId="45AB07D5" w14:textId="02482C34" w:rsidR="005443CF" w:rsidRPr="001E3E5D" w:rsidRDefault="0038164A"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580" w:type="pct"/>
            <w:noWrap/>
          </w:tcPr>
          <w:p w14:paraId="4D585264" w14:textId="7F77EF89" w:rsidR="005443CF" w:rsidRPr="00E84FA6"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05DA244" w14:textId="372D677C" w:rsidR="005443CF" w:rsidRPr="00176064" w:rsidRDefault="005443CF"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326DFAC" w14:textId="453E80B5" w:rsidR="005443CF" w:rsidRPr="005443CF" w:rsidRDefault="005443CF" w:rsidP="00E77513">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55FA292" w14:textId="526AB9F1"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876" w:type="pct"/>
            <w:noWrap/>
          </w:tcPr>
          <w:p w14:paraId="70ECBA1D" w14:textId="48AAA198" w:rsidR="005443CF" w:rsidRPr="001E3E5D" w:rsidRDefault="006F1677" w:rsidP="00E7751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835" w:type="pct"/>
            <w:noWrap/>
          </w:tcPr>
          <w:p w14:paraId="44ACED23" w14:textId="791AE202" w:rsidR="005443CF" w:rsidRPr="00357BB2" w:rsidRDefault="005443CF" w:rsidP="00E7751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5443CF" w:rsidRPr="00EC4DEB" w14:paraId="3EAA864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83C33E9" w14:textId="51A0712F"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21</w:t>
            </w:r>
          </w:p>
        </w:tc>
        <w:tc>
          <w:tcPr>
            <w:tcW w:w="940" w:type="pct"/>
            <w:noWrap/>
          </w:tcPr>
          <w:p w14:paraId="58A0420B" w14:textId="60761BB4"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1                      </w:t>
            </w:r>
          </w:p>
        </w:tc>
        <w:tc>
          <w:tcPr>
            <w:tcW w:w="580" w:type="pct"/>
            <w:noWrap/>
          </w:tcPr>
          <w:p w14:paraId="17127604" w14:textId="3F5C878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3A463F03" w14:textId="5BC84EB6"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3EC1B79" w14:textId="694E8392"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3E6D271" w14:textId="66C496BB"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1                      </w:t>
            </w:r>
          </w:p>
        </w:tc>
        <w:tc>
          <w:tcPr>
            <w:tcW w:w="876" w:type="pct"/>
            <w:noWrap/>
          </w:tcPr>
          <w:p w14:paraId="4923F897" w14:textId="4B097A80"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1                      </w:t>
            </w:r>
          </w:p>
        </w:tc>
        <w:tc>
          <w:tcPr>
            <w:tcW w:w="835" w:type="pct"/>
            <w:noWrap/>
          </w:tcPr>
          <w:p w14:paraId="040493E6" w14:textId="5F7811D4"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7AAB03E0" w14:textId="77777777" w:rsidTr="00D348C8">
        <w:tc>
          <w:tcPr>
            <w:tcW w:w="252" w:type="pct"/>
            <w:noWrap/>
          </w:tcPr>
          <w:p w14:paraId="6D0E3ED9" w14:textId="1C50C9C2"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22</w:t>
            </w:r>
          </w:p>
        </w:tc>
        <w:tc>
          <w:tcPr>
            <w:tcW w:w="940" w:type="pct"/>
            <w:noWrap/>
          </w:tcPr>
          <w:p w14:paraId="568DF24F" w14:textId="79BF729B"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2                      </w:t>
            </w:r>
          </w:p>
        </w:tc>
        <w:tc>
          <w:tcPr>
            <w:tcW w:w="580" w:type="pct"/>
            <w:noWrap/>
          </w:tcPr>
          <w:p w14:paraId="1E9594B2" w14:textId="0776B5E3"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6B763BE4" w14:textId="702C8933"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1E481C1" w14:textId="024AE4D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652A08E" w14:textId="287D959D"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2                      </w:t>
            </w:r>
          </w:p>
        </w:tc>
        <w:tc>
          <w:tcPr>
            <w:tcW w:w="876" w:type="pct"/>
            <w:noWrap/>
          </w:tcPr>
          <w:p w14:paraId="4AE64073" w14:textId="06664C69"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2                      </w:t>
            </w:r>
          </w:p>
        </w:tc>
        <w:tc>
          <w:tcPr>
            <w:tcW w:w="835" w:type="pct"/>
            <w:noWrap/>
          </w:tcPr>
          <w:p w14:paraId="7E4365F2" w14:textId="548BDB49"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0ED3D8AA"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36644CB" w14:textId="146858E9"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23</w:t>
            </w:r>
          </w:p>
        </w:tc>
        <w:tc>
          <w:tcPr>
            <w:tcW w:w="940" w:type="pct"/>
            <w:noWrap/>
          </w:tcPr>
          <w:p w14:paraId="356A025A" w14:textId="52ADFACA"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3                      </w:t>
            </w:r>
          </w:p>
        </w:tc>
        <w:tc>
          <w:tcPr>
            <w:tcW w:w="580" w:type="pct"/>
            <w:noWrap/>
          </w:tcPr>
          <w:p w14:paraId="3EE91209" w14:textId="47B926C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0E65A6DC" w14:textId="2510F92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CBEF340" w14:textId="43A6389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486DA54" w14:textId="6C6F2F4B"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3                      </w:t>
            </w:r>
          </w:p>
        </w:tc>
        <w:tc>
          <w:tcPr>
            <w:tcW w:w="876" w:type="pct"/>
            <w:noWrap/>
          </w:tcPr>
          <w:p w14:paraId="7472C0EC" w14:textId="560A5CBF"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3                      </w:t>
            </w:r>
          </w:p>
        </w:tc>
        <w:tc>
          <w:tcPr>
            <w:tcW w:w="835" w:type="pct"/>
            <w:noWrap/>
          </w:tcPr>
          <w:p w14:paraId="71601A0A" w14:textId="563906AA"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79C4EBCE" w14:textId="77777777" w:rsidTr="00D348C8">
        <w:tc>
          <w:tcPr>
            <w:tcW w:w="252" w:type="pct"/>
            <w:noWrap/>
          </w:tcPr>
          <w:p w14:paraId="2BEE808A" w14:textId="64C17AC7"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24</w:t>
            </w:r>
          </w:p>
        </w:tc>
        <w:tc>
          <w:tcPr>
            <w:tcW w:w="940" w:type="pct"/>
            <w:noWrap/>
          </w:tcPr>
          <w:p w14:paraId="77C5F1F1" w14:textId="43B87B8B"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4                      </w:t>
            </w:r>
          </w:p>
        </w:tc>
        <w:tc>
          <w:tcPr>
            <w:tcW w:w="580" w:type="pct"/>
            <w:noWrap/>
          </w:tcPr>
          <w:p w14:paraId="7FDF9326" w14:textId="49909EF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3F1D0886" w14:textId="4C2EC949"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7DCCFED" w14:textId="3F8F01E1"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D21895E" w14:textId="7C2FFC6A"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4                      </w:t>
            </w:r>
          </w:p>
        </w:tc>
        <w:tc>
          <w:tcPr>
            <w:tcW w:w="876" w:type="pct"/>
            <w:noWrap/>
          </w:tcPr>
          <w:p w14:paraId="1A9FC5ED" w14:textId="303E95A0"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4                      </w:t>
            </w:r>
          </w:p>
        </w:tc>
        <w:tc>
          <w:tcPr>
            <w:tcW w:w="835" w:type="pct"/>
            <w:noWrap/>
          </w:tcPr>
          <w:p w14:paraId="7E78C25A" w14:textId="00FD3CB2"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124F7038"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C9FCF57" w14:textId="0E0E33DC"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25</w:t>
            </w:r>
          </w:p>
        </w:tc>
        <w:tc>
          <w:tcPr>
            <w:tcW w:w="940" w:type="pct"/>
            <w:noWrap/>
          </w:tcPr>
          <w:p w14:paraId="59E21E89" w14:textId="16EBDF48"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5                      </w:t>
            </w:r>
          </w:p>
        </w:tc>
        <w:tc>
          <w:tcPr>
            <w:tcW w:w="580" w:type="pct"/>
            <w:noWrap/>
          </w:tcPr>
          <w:p w14:paraId="52BA571E" w14:textId="56BC6F61"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1AD0293" w14:textId="1609B94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54891B9" w14:textId="1DB55FA8"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C0B5B9E" w14:textId="2CD232E2"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5                      </w:t>
            </w:r>
          </w:p>
        </w:tc>
        <w:tc>
          <w:tcPr>
            <w:tcW w:w="876" w:type="pct"/>
            <w:noWrap/>
          </w:tcPr>
          <w:p w14:paraId="5AC6AE83" w14:textId="1367245A"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ATTRIBUTE15                      </w:t>
            </w:r>
          </w:p>
        </w:tc>
        <w:tc>
          <w:tcPr>
            <w:tcW w:w="835" w:type="pct"/>
            <w:noWrap/>
          </w:tcPr>
          <w:p w14:paraId="1321CA02" w14:textId="50082DE4"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0F909C7A" w14:textId="77777777" w:rsidTr="00D348C8">
        <w:tc>
          <w:tcPr>
            <w:tcW w:w="252" w:type="pct"/>
            <w:noWrap/>
          </w:tcPr>
          <w:p w14:paraId="1AC85DA8" w14:textId="64D572A5"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26</w:t>
            </w:r>
          </w:p>
        </w:tc>
        <w:tc>
          <w:tcPr>
            <w:tcW w:w="940" w:type="pct"/>
            <w:noWrap/>
          </w:tcPr>
          <w:p w14:paraId="13BDAFE1" w14:textId="771B69F7"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_CATEGORY        </w:t>
            </w:r>
          </w:p>
        </w:tc>
        <w:tc>
          <w:tcPr>
            <w:tcW w:w="580" w:type="pct"/>
            <w:noWrap/>
          </w:tcPr>
          <w:p w14:paraId="6F1106E7" w14:textId="5E1B288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7B42C6A6" w14:textId="52EE60C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BCBBC86" w14:textId="356AA458"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20C4203" w14:textId="17C6F54F"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_CATEGORY        </w:t>
            </w:r>
          </w:p>
        </w:tc>
        <w:tc>
          <w:tcPr>
            <w:tcW w:w="876" w:type="pct"/>
            <w:noWrap/>
          </w:tcPr>
          <w:p w14:paraId="0B4D450F" w14:textId="734E6F76"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_CATEGORY        </w:t>
            </w:r>
          </w:p>
        </w:tc>
        <w:tc>
          <w:tcPr>
            <w:tcW w:w="835" w:type="pct"/>
            <w:noWrap/>
          </w:tcPr>
          <w:p w14:paraId="2E5F0D5E" w14:textId="4F9E9B45"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45B6C7F7"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5B9EFB9" w14:textId="12B78F58"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27</w:t>
            </w:r>
          </w:p>
        </w:tc>
        <w:tc>
          <w:tcPr>
            <w:tcW w:w="940" w:type="pct"/>
            <w:noWrap/>
          </w:tcPr>
          <w:p w14:paraId="292E71BD" w14:textId="7CEFD793"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                </w:t>
            </w:r>
          </w:p>
        </w:tc>
        <w:tc>
          <w:tcPr>
            <w:tcW w:w="580" w:type="pct"/>
            <w:noWrap/>
          </w:tcPr>
          <w:p w14:paraId="75CE17DA" w14:textId="34177782"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7E760F3C" w14:textId="035084E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233798B" w14:textId="577E2E9D"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BCA9001" w14:textId="436F8D07"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                </w:t>
            </w:r>
          </w:p>
        </w:tc>
        <w:tc>
          <w:tcPr>
            <w:tcW w:w="876" w:type="pct"/>
            <w:noWrap/>
          </w:tcPr>
          <w:p w14:paraId="05034D49" w14:textId="025F08BB"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                </w:t>
            </w:r>
          </w:p>
        </w:tc>
        <w:tc>
          <w:tcPr>
            <w:tcW w:w="835" w:type="pct"/>
            <w:noWrap/>
          </w:tcPr>
          <w:p w14:paraId="6AB8919B" w14:textId="0985E1E6"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720731BF" w14:textId="77777777" w:rsidTr="00D348C8">
        <w:tc>
          <w:tcPr>
            <w:tcW w:w="252" w:type="pct"/>
            <w:noWrap/>
          </w:tcPr>
          <w:p w14:paraId="194CE37F" w14:textId="7037DC30"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28</w:t>
            </w:r>
          </w:p>
        </w:tc>
        <w:tc>
          <w:tcPr>
            <w:tcW w:w="940" w:type="pct"/>
            <w:noWrap/>
          </w:tcPr>
          <w:p w14:paraId="35C038FB" w14:textId="3A63038B"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2                </w:t>
            </w:r>
          </w:p>
        </w:tc>
        <w:tc>
          <w:tcPr>
            <w:tcW w:w="580" w:type="pct"/>
            <w:noWrap/>
          </w:tcPr>
          <w:p w14:paraId="2A56D7B7" w14:textId="6E8A486E"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609E5BD9" w14:textId="4A0983B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63681E7" w14:textId="0B065188"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4224E3D" w14:textId="028123B6"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2                </w:t>
            </w:r>
          </w:p>
        </w:tc>
        <w:tc>
          <w:tcPr>
            <w:tcW w:w="876" w:type="pct"/>
            <w:noWrap/>
          </w:tcPr>
          <w:p w14:paraId="13205367" w14:textId="51031E1A"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2                </w:t>
            </w:r>
          </w:p>
        </w:tc>
        <w:tc>
          <w:tcPr>
            <w:tcW w:w="835" w:type="pct"/>
            <w:noWrap/>
          </w:tcPr>
          <w:p w14:paraId="5A2C56B5" w14:textId="4E0C949E"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6DF3BEC9"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5366CD1" w14:textId="53AE4C23"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29</w:t>
            </w:r>
          </w:p>
        </w:tc>
        <w:tc>
          <w:tcPr>
            <w:tcW w:w="940" w:type="pct"/>
            <w:noWrap/>
          </w:tcPr>
          <w:p w14:paraId="33F941B4" w14:textId="222CFC4A"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3                </w:t>
            </w:r>
          </w:p>
        </w:tc>
        <w:tc>
          <w:tcPr>
            <w:tcW w:w="580" w:type="pct"/>
            <w:noWrap/>
          </w:tcPr>
          <w:p w14:paraId="7C5A5D92" w14:textId="36099F7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31C4994F" w14:textId="2A371E3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E3A3B7F" w14:textId="207D464F"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B096222" w14:textId="384D859D"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3                </w:t>
            </w:r>
          </w:p>
        </w:tc>
        <w:tc>
          <w:tcPr>
            <w:tcW w:w="876" w:type="pct"/>
            <w:noWrap/>
          </w:tcPr>
          <w:p w14:paraId="32069AE1" w14:textId="070A4331"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3                </w:t>
            </w:r>
          </w:p>
        </w:tc>
        <w:tc>
          <w:tcPr>
            <w:tcW w:w="835" w:type="pct"/>
            <w:noWrap/>
          </w:tcPr>
          <w:p w14:paraId="42706C33" w14:textId="68B0477C"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1AFF692B" w14:textId="77777777" w:rsidTr="00D348C8">
        <w:tc>
          <w:tcPr>
            <w:tcW w:w="252" w:type="pct"/>
            <w:noWrap/>
          </w:tcPr>
          <w:p w14:paraId="5A09F18C" w14:textId="4DB3535C"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30</w:t>
            </w:r>
          </w:p>
        </w:tc>
        <w:tc>
          <w:tcPr>
            <w:tcW w:w="940" w:type="pct"/>
            <w:noWrap/>
          </w:tcPr>
          <w:p w14:paraId="4A845EB3" w14:textId="0D631334"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4                </w:t>
            </w:r>
          </w:p>
        </w:tc>
        <w:tc>
          <w:tcPr>
            <w:tcW w:w="580" w:type="pct"/>
            <w:noWrap/>
          </w:tcPr>
          <w:p w14:paraId="5331E6DF" w14:textId="3E2B39EE"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3C72DDCA" w14:textId="1B5A3A0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DB373FD" w14:textId="540FFF27"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8757014" w14:textId="01E056F8"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4                </w:t>
            </w:r>
          </w:p>
        </w:tc>
        <w:tc>
          <w:tcPr>
            <w:tcW w:w="876" w:type="pct"/>
            <w:noWrap/>
          </w:tcPr>
          <w:p w14:paraId="1C596777" w14:textId="26F1733B"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4                </w:t>
            </w:r>
          </w:p>
        </w:tc>
        <w:tc>
          <w:tcPr>
            <w:tcW w:w="835" w:type="pct"/>
            <w:noWrap/>
          </w:tcPr>
          <w:p w14:paraId="2CE2FC8D" w14:textId="0C765B33"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6C7B0ED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B312CCB" w14:textId="49C87612"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31</w:t>
            </w:r>
          </w:p>
        </w:tc>
        <w:tc>
          <w:tcPr>
            <w:tcW w:w="940" w:type="pct"/>
            <w:noWrap/>
          </w:tcPr>
          <w:p w14:paraId="08904363" w14:textId="540596CF"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5                </w:t>
            </w:r>
          </w:p>
        </w:tc>
        <w:tc>
          <w:tcPr>
            <w:tcW w:w="580" w:type="pct"/>
            <w:noWrap/>
          </w:tcPr>
          <w:p w14:paraId="2175E610" w14:textId="37B549C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4307B706" w14:textId="40DBE7D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A053866" w14:textId="48554804"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5516504" w14:textId="4A2C6475"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5                </w:t>
            </w:r>
          </w:p>
        </w:tc>
        <w:tc>
          <w:tcPr>
            <w:tcW w:w="876" w:type="pct"/>
            <w:noWrap/>
          </w:tcPr>
          <w:p w14:paraId="2E9D1AA1" w14:textId="188326F1"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5                </w:t>
            </w:r>
          </w:p>
        </w:tc>
        <w:tc>
          <w:tcPr>
            <w:tcW w:w="835" w:type="pct"/>
            <w:noWrap/>
          </w:tcPr>
          <w:p w14:paraId="5C135399" w14:textId="0DBACEFC"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1689AA1A" w14:textId="77777777" w:rsidTr="00D348C8">
        <w:tc>
          <w:tcPr>
            <w:tcW w:w="252" w:type="pct"/>
            <w:noWrap/>
          </w:tcPr>
          <w:p w14:paraId="312D6643" w14:textId="52A35D82"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32</w:t>
            </w:r>
          </w:p>
        </w:tc>
        <w:tc>
          <w:tcPr>
            <w:tcW w:w="940" w:type="pct"/>
            <w:noWrap/>
          </w:tcPr>
          <w:p w14:paraId="35B8EA76" w14:textId="7DB50BC3"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6                </w:t>
            </w:r>
          </w:p>
        </w:tc>
        <w:tc>
          <w:tcPr>
            <w:tcW w:w="580" w:type="pct"/>
            <w:noWrap/>
          </w:tcPr>
          <w:p w14:paraId="12078DB5" w14:textId="21E6748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46D40E41" w14:textId="2111595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033A19D" w14:textId="698EA25F"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7CBE13E" w14:textId="298B620D"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6                </w:t>
            </w:r>
          </w:p>
        </w:tc>
        <w:tc>
          <w:tcPr>
            <w:tcW w:w="876" w:type="pct"/>
            <w:noWrap/>
          </w:tcPr>
          <w:p w14:paraId="138D063B" w14:textId="406A2F79"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6                </w:t>
            </w:r>
          </w:p>
        </w:tc>
        <w:tc>
          <w:tcPr>
            <w:tcW w:w="835" w:type="pct"/>
            <w:noWrap/>
          </w:tcPr>
          <w:p w14:paraId="2434BED5" w14:textId="20A6C0B9"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5C7A09A7"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3F8C4E4" w14:textId="383C3933"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33</w:t>
            </w:r>
          </w:p>
        </w:tc>
        <w:tc>
          <w:tcPr>
            <w:tcW w:w="940" w:type="pct"/>
            <w:noWrap/>
          </w:tcPr>
          <w:p w14:paraId="69A62017" w14:textId="4C34715E"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7                </w:t>
            </w:r>
          </w:p>
        </w:tc>
        <w:tc>
          <w:tcPr>
            <w:tcW w:w="580" w:type="pct"/>
            <w:noWrap/>
          </w:tcPr>
          <w:p w14:paraId="2529F437" w14:textId="1D4A253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58A9DFF" w14:textId="4082130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1DC2C6F" w14:textId="066A9742"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6A16E46" w14:textId="1A109F25"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7                </w:t>
            </w:r>
          </w:p>
        </w:tc>
        <w:tc>
          <w:tcPr>
            <w:tcW w:w="876" w:type="pct"/>
            <w:noWrap/>
          </w:tcPr>
          <w:p w14:paraId="6A104600" w14:textId="02A56F5C"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7                </w:t>
            </w:r>
          </w:p>
        </w:tc>
        <w:tc>
          <w:tcPr>
            <w:tcW w:w="835" w:type="pct"/>
            <w:noWrap/>
          </w:tcPr>
          <w:p w14:paraId="0D5A4E49" w14:textId="2F77FE92"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40E1EA95" w14:textId="77777777" w:rsidTr="00D348C8">
        <w:tc>
          <w:tcPr>
            <w:tcW w:w="252" w:type="pct"/>
            <w:noWrap/>
          </w:tcPr>
          <w:p w14:paraId="0CC3BD8D" w14:textId="296DF1D2"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lastRenderedPageBreak/>
              <w:t>234</w:t>
            </w:r>
          </w:p>
        </w:tc>
        <w:tc>
          <w:tcPr>
            <w:tcW w:w="940" w:type="pct"/>
            <w:noWrap/>
          </w:tcPr>
          <w:p w14:paraId="4C4B8BB6" w14:textId="4FA1E0FC"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8                </w:t>
            </w:r>
          </w:p>
        </w:tc>
        <w:tc>
          <w:tcPr>
            <w:tcW w:w="580" w:type="pct"/>
            <w:noWrap/>
          </w:tcPr>
          <w:p w14:paraId="093B9585" w14:textId="0B6F368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4DE3BEF8" w14:textId="448B0F3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5221E04" w14:textId="315E788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8E644D5" w14:textId="68754E97"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8                </w:t>
            </w:r>
          </w:p>
        </w:tc>
        <w:tc>
          <w:tcPr>
            <w:tcW w:w="876" w:type="pct"/>
            <w:noWrap/>
          </w:tcPr>
          <w:p w14:paraId="34EBA73A" w14:textId="10ADF69A"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8                </w:t>
            </w:r>
          </w:p>
        </w:tc>
        <w:tc>
          <w:tcPr>
            <w:tcW w:w="835" w:type="pct"/>
            <w:noWrap/>
          </w:tcPr>
          <w:p w14:paraId="4F7B1BAF" w14:textId="393FBC91"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2D927EE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A2C6EEC" w14:textId="5D31CEFB"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35</w:t>
            </w:r>
          </w:p>
        </w:tc>
        <w:tc>
          <w:tcPr>
            <w:tcW w:w="940" w:type="pct"/>
            <w:noWrap/>
          </w:tcPr>
          <w:p w14:paraId="35A8263B" w14:textId="2B33CEE2"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9                </w:t>
            </w:r>
          </w:p>
        </w:tc>
        <w:tc>
          <w:tcPr>
            <w:tcW w:w="580" w:type="pct"/>
            <w:noWrap/>
          </w:tcPr>
          <w:p w14:paraId="0ECF7EC0" w14:textId="1EDE7E1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493E5302" w14:textId="58986EBB"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7034399" w14:textId="4F8BF02E"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345368C" w14:textId="56144657"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9                </w:t>
            </w:r>
          </w:p>
        </w:tc>
        <w:tc>
          <w:tcPr>
            <w:tcW w:w="876" w:type="pct"/>
            <w:noWrap/>
          </w:tcPr>
          <w:p w14:paraId="214A7D57" w14:textId="1296D6AD"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9                </w:t>
            </w:r>
          </w:p>
        </w:tc>
        <w:tc>
          <w:tcPr>
            <w:tcW w:w="835" w:type="pct"/>
            <w:noWrap/>
          </w:tcPr>
          <w:p w14:paraId="41B73C56" w14:textId="64D24ABF"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3F630670" w14:textId="77777777" w:rsidTr="00D348C8">
        <w:tc>
          <w:tcPr>
            <w:tcW w:w="252" w:type="pct"/>
            <w:noWrap/>
          </w:tcPr>
          <w:p w14:paraId="4A92F2A4" w14:textId="728A6DE1"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36</w:t>
            </w:r>
          </w:p>
        </w:tc>
        <w:tc>
          <w:tcPr>
            <w:tcW w:w="940" w:type="pct"/>
            <w:noWrap/>
          </w:tcPr>
          <w:p w14:paraId="02736D87" w14:textId="46CE4B75"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0               </w:t>
            </w:r>
          </w:p>
        </w:tc>
        <w:tc>
          <w:tcPr>
            <w:tcW w:w="580" w:type="pct"/>
            <w:noWrap/>
          </w:tcPr>
          <w:p w14:paraId="213D7DC8" w14:textId="5E92FE43"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4F0F1BCD" w14:textId="4831361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1AA7685" w14:textId="33D0D18F"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3918722" w14:textId="53169EC5"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0               </w:t>
            </w:r>
          </w:p>
        </w:tc>
        <w:tc>
          <w:tcPr>
            <w:tcW w:w="876" w:type="pct"/>
            <w:noWrap/>
          </w:tcPr>
          <w:p w14:paraId="10FA13BF" w14:textId="17B4D96B"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0               </w:t>
            </w:r>
          </w:p>
        </w:tc>
        <w:tc>
          <w:tcPr>
            <w:tcW w:w="835" w:type="pct"/>
            <w:noWrap/>
          </w:tcPr>
          <w:p w14:paraId="64D44B8B" w14:textId="231603ED"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7355148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429DAEF" w14:textId="1EA157B8"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37</w:t>
            </w:r>
          </w:p>
        </w:tc>
        <w:tc>
          <w:tcPr>
            <w:tcW w:w="940" w:type="pct"/>
            <w:noWrap/>
          </w:tcPr>
          <w:p w14:paraId="74C0BE2A" w14:textId="502A541C"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1               </w:t>
            </w:r>
          </w:p>
        </w:tc>
        <w:tc>
          <w:tcPr>
            <w:tcW w:w="580" w:type="pct"/>
            <w:noWrap/>
          </w:tcPr>
          <w:p w14:paraId="214C4C11" w14:textId="05B93BF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070EF6EE" w14:textId="2E3DD536"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423B843" w14:textId="567B0EC5"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960DE32" w14:textId="41D6874C"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1               </w:t>
            </w:r>
          </w:p>
        </w:tc>
        <w:tc>
          <w:tcPr>
            <w:tcW w:w="876" w:type="pct"/>
            <w:noWrap/>
          </w:tcPr>
          <w:p w14:paraId="243907AC" w14:textId="55CACFD5"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1               </w:t>
            </w:r>
          </w:p>
        </w:tc>
        <w:tc>
          <w:tcPr>
            <w:tcW w:w="835" w:type="pct"/>
            <w:noWrap/>
          </w:tcPr>
          <w:p w14:paraId="3AE80D5A" w14:textId="3E636515"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1A474D8D" w14:textId="77777777" w:rsidTr="00D348C8">
        <w:tc>
          <w:tcPr>
            <w:tcW w:w="252" w:type="pct"/>
            <w:noWrap/>
          </w:tcPr>
          <w:p w14:paraId="0019735A" w14:textId="0629BA36"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38</w:t>
            </w:r>
          </w:p>
        </w:tc>
        <w:tc>
          <w:tcPr>
            <w:tcW w:w="940" w:type="pct"/>
            <w:noWrap/>
          </w:tcPr>
          <w:p w14:paraId="6B6AE63C" w14:textId="543E20A9"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2               </w:t>
            </w:r>
          </w:p>
        </w:tc>
        <w:tc>
          <w:tcPr>
            <w:tcW w:w="580" w:type="pct"/>
            <w:noWrap/>
          </w:tcPr>
          <w:p w14:paraId="7F0F81E2" w14:textId="752278E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10F6ACEC" w14:textId="4684284E"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25489E9" w14:textId="7452B6AD"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03BA7FA" w14:textId="2716947C"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2               </w:t>
            </w:r>
          </w:p>
        </w:tc>
        <w:tc>
          <w:tcPr>
            <w:tcW w:w="876" w:type="pct"/>
            <w:noWrap/>
          </w:tcPr>
          <w:p w14:paraId="6BA81715" w14:textId="643D2A8E"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2               </w:t>
            </w:r>
          </w:p>
        </w:tc>
        <w:tc>
          <w:tcPr>
            <w:tcW w:w="835" w:type="pct"/>
            <w:noWrap/>
          </w:tcPr>
          <w:p w14:paraId="2A8A64BC" w14:textId="515F1FA8"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7271DE2C"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CFCEFF9" w14:textId="494E6059"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39</w:t>
            </w:r>
          </w:p>
        </w:tc>
        <w:tc>
          <w:tcPr>
            <w:tcW w:w="940" w:type="pct"/>
            <w:noWrap/>
          </w:tcPr>
          <w:p w14:paraId="2E8EF308" w14:textId="044BA803"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3               </w:t>
            </w:r>
          </w:p>
        </w:tc>
        <w:tc>
          <w:tcPr>
            <w:tcW w:w="580" w:type="pct"/>
            <w:noWrap/>
          </w:tcPr>
          <w:p w14:paraId="3D0E5000" w14:textId="63BB4729"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691FDE86" w14:textId="22A5E1C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6A8A24F" w14:textId="6D905066"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E676C32" w14:textId="3AB8CF87"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3               </w:t>
            </w:r>
          </w:p>
        </w:tc>
        <w:tc>
          <w:tcPr>
            <w:tcW w:w="876" w:type="pct"/>
            <w:noWrap/>
          </w:tcPr>
          <w:p w14:paraId="30AE762F" w14:textId="5A9D0BD8"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3               </w:t>
            </w:r>
          </w:p>
        </w:tc>
        <w:tc>
          <w:tcPr>
            <w:tcW w:w="835" w:type="pct"/>
            <w:noWrap/>
          </w:tcPr>
          <w:p w14:paraId="2FF8AF82" w14:textId="2306B2A2"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31FD1D87" w14:textId="77777777" w:rsidTr="00D348C8">
        <w:tc>
          <w:tcPr>
            <w:tcW w:w="252" w:type="pct"/>
            <w:noWrap/>
          </w:tcPr>
          <w:p w14:paraId="22B8CFB8" w14:textId="52FFAD05"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40</w:t>
            </w:r>
          </w:p>
        </w:tc>
        <w:tc>
          <w:tcPr>
            <w:tcW w:w="940" w:type="pct"/>
            <w:noWrap/>
          </w:tcPr>
          <w:p w14:paraId="27057DBE" w14:textId="74164CB1"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4               </w:t>
            </w:r>
          </w:p>
        </w:tc>
        <w:tc>
          <w:tcPr>
            <w:tcW w:w="580" w:type="pct"/>
            <w:noWrap/>
          </w:tcPr>
          <w:p w14:paraId="18B5A8D5" w14:textId="7372922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0C1ABFCF" w14:textId="0D5D68C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93D2629" w14:textId="6810B09E"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9EDFB6A" w14:textId="7D39D83F"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4               </w:t>
            </w:r>
          </w:p>
        </w:tc>
        <w:tc>
          <w:tcPr>
            <w:tcW w:w="876" w:type="pct"/>
            <w:noWrap/>
          </w:tcPr>
          <w:p w14:paraId="79D2E98C" w14:textId="746FF9A7"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4               </w:t>
            </w:r>
          </w:p>
        </w:tc>
        <w:tc>
          <w:tcPr>
            <w:tcW w:w="835" w:type="pct"/>
            <w:noWrap/>
          </w:tcPr>
          <w:p w14:paraId="2B568A1C" w14:textId="2DB8EF61"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3B04432E"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08CDB8D" w14:textId="1773B130"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41</w:t>
            </w:r>
          </w:p>
        </w:tc>
        <w:tc>
          <w:tcPr>
            <w:tcW w:w="940" w:type="pct"/>
            <w:noWrap/>
          </w:tcPr>
          <w:p w14:paraId="76CF85B6" w14:textId="23965C4A"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5               </w:t>
            </w:r>
          </w:p>
        </w:tc>
        <w:tc>
          <w:tcPr>
            <w:tcW w:w="580" w:type="pct"/>
            <w:noWrap/>
          </w:tcPr>
          <w:p w14:paraId="1249A0FD" w14:textId="4931BF41"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2DB1C5C8" w14:textId="148307B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7FD4228" w14:textId="3B80448C"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9DFAA5B" w14:textId="7A2C1122"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5               </w:t>
            </w:r>
          </w:p>
        </w:tc>
        <w:tc>
          <w:tcPr>
            <w:tcW w:w="876" w:type="pct"/>
            <w:noWrap/>
          </w:tcPr>
          <w:p w14:paraId="44975D3E" w14:textId="4303DA93"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ATTRIBUTE15               </w:t>
            </w:r>
          </w:p>
        </w:tc>
        <w:tc>
          <w:tcPr>
            <w:tcW w:w="835" w:type="pct"/>
            <w:noWrap/>
          </w:tcPr>
          <w:p w14:paraId="7DE0FAD9" w14:textId="0FBC72B7"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6CBDAA23" w14:textId="77777777" w:rsidTr="00D348C8">
        <w:tc>
          <w:tcPr>
            <w:tcW w:w="252" w:type="pct"/>
            <w:noWrap/>
          </w:tcPr>
          <w:p w14:paraId="2D8CB4E4" w14:textId="4B898F20"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42</w:t>
            </w:r>
          </w:p>
        </w:tc>
        <w:tc>
          <w:tcPr>
            <w:tcW w:w="940" w:type="pct"/>
            <w:noWrap/>
          </w:tcPr>
          <w:p w14:paraId="0A044E85" w14:textId="129E0E9F"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_CATEGORY         </w:t>
            </w:r>
          </w:p>
        </w:tc>
        <w:tc>
          <w:tcPr>
            <w:tcW w:w="580" w:type="pct"/>
            <w:noWrap/>
          </w:tcPr>
          <w:p w14:paraId="624506ED" w14:textId="1F7149B2"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0D279E4C" w14:textId="5824F386"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3F0882D" w14:textId="2093FB0E"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DA4F385" w14:textId="3EDB31CF"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_CATEGORY         </w:t>
            </w:r>
          </w:p>
        </w:tc>
        <w:tc>
          <w:tcPr>
            <w:tcW w:w="876" w:type="pct"/>
            <w:noWrap/>
          </w:tcPr>
          <w:p w14:paraId="3C1F38F7" w14:textId="3A19A4E6"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_CATEGORY         </w:t>
            </w:r>
          </w:p>
        </w:tc>
        <w:tc>
          <w:tcPr>
            <w:tcW w:w="835" w:type="pct"/>
            <w:noWrap/>
          </w:tcPr>
          <w:p w14:paraId="14D93B1E" w14:textId="7DC663EF"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4814A06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2748AEF" w14:textId="3EF4B55F"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43</w:t>
            </w:r>
          </w:p>
        </w:tc>
        <w:tc>
          <w:tcPr>
            <w:tcW w:w="940" w:type="pct"/>
            <w:noWrap/>
          </w:tcPr>
          <w:p w14:paraId="5C02C8B1" w14:textId="257A8BD3"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            </w:t>
            </w:r>
          </w:p>
        </w:tc>
        <w:tc>
          <w:tcPr>
            <w:tcW w:w="580" w:type="pct"/>
            <w:noWrap/>
          </w:tcPr>
          <w:p w14:paraId="71DA0E48" w14:textId="1974865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562D425" w14:textId="26526D0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B71702C" w14:textId="4087F897"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9E934EE" w14:textId="6993A4D8"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            </w:t>
            </w:r>
          </w:p>
        </w:tc>
        <w:tc>
          <w:tcPr>
            <w:tcW w:w="876" w:type="pct"/>
            <w:noWrap/>
          </w:tcPr>
          <w:p w14:paraId="62A06C58" w14:textId="750BDF62"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            </w:t>
            </w:r>
          </w:p>
        </w:tc>
        <w:tc>
          <w:tcPr>
            <w:tcW w:w="835" w:type="pct"/>
            <w:noWrap/>
          </w:tcPr>
          <w:p w14:paraId="3F695CA9" w14:textId="24290D70"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2C9CE00A" w14:textId="77777777" w:rsidTr="00D348C8">
        <w:tc>
          <w:tcPr>
            <w:tcW w:w="252" w:type="pct"/>
            <w:noWrap/>
          </w:tcPr>
          <w:p w14:paraId="6C2974AF" w14:textId="55F54F03"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44</w:t>
            </w:r>
          </w:p>
        </w:tc>
        <w:tc>
          <w:tcPr>
            <w:tcW w:w="940" w:type="pct"/>
            <w:noWrap/>
          </w:tcPr>
          <w:p w14:paraId="0D6E58E9" w14:textId="2A50039A"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            </w:t>
            </w:r>
          </w:p>
        </w:tc>
        <w:tc>
          <w:tcPr>
            <w:tcW w:w="580" w:type="pct"/>
            <w:noWrap/>
          </w:tcPr>
          <w:p w14:paraId="5D559585" w14:textId="74D6012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3755F5F8" w14:textId="50F62B6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7C9FF16" w14:textId="4EFAF41B"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B4BE096" w14:textId="16F08B36"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            </w:t>
            </w:r>
          </w:p>
        </w:tc>
        <w:tc>
          <w:tcPr>
            <w:tcW w:w="876" w:type="pct"/>
            <w:noWrap/>
          </w:tcPr>
          <w:p w14:paraId="48F39C0E" w14:textId="59754746"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            </w:t>
            </w:r>
          </w:p>
        </w:tc>
        <w:tc>
          <w:tcPr>
            <w:tcW w:w="835" w:type="pct"/>
            <w:noWrap/>
          </w:tcPr>
          <w:p w14:paraId="44B69C74" w14:textId="0CE1DA87"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45C188C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E7EF7D8" w14:textId="4F892B75"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45</w:t>
            </w:r>
          </w:p>
        </w:tc>
        <w:tc>
          <w:tcPr>
            <w:tcW w:w="940" w:type="pct"/>
            <w:noWrap/>
          </w:tcPr>
          <w:p w14:paraId="07F6D723" w14:textId="4F7BBDB9"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3            </w:t>
            </w:r>
          </w:p>
        </w:tc>
        <w:tc>
          <w:tcPr>
            <w:tcW w:w="580" w:type="pct"/>
            <w:noWrap/>
          </w:tcPr>
          <w:p w14:paraId="23A82000" w14:textId="45E4AA56"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03E06204" w14:textId="706783C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21CE7E7" w14:textId="4618A6A0"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9F96874" w14:textId="35E45844"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3            </w:t>
            </w:r>
          </w:p>
        </w:tc>
        <w:tc>
          <w:tcPr>
            <w:tcW w:w="876" w:type="pct"/>
            <w:noWrap/>
          </w:tcPr>
          <w:p w14:paraId="3028F452" w14:textId="6724465F"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3            </w:t>
            </w:r>
          </w:p>
        </w:tc>
        <w:tc>
          <w:tcPr>
            <w:tcW w:w="835" w:type="pct"/>
            <w:noWrap/>
          </w:tcPr>
          <w:p w14:paraId="2E31C0E3" w14:textId="7DEFEBFA"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4C90B988" w14:textId="77777777" w:rsidTr="00D348C8">
        <w:tc>
          <w:tcPr>
            <w:tcW w:w="252" w:type="pct"/>
            <w:noWrap/>
          </w:tcPr>
          <w:p w14:paraId="6616B451" w14:textId="783CCED4"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46</w:t>
            </w:r>
          </w:p>
        </w:tc>
        <w:tc>
          <w:tcPr>
            <w:tcW w:w="940" w:type="pct"/>
            <w:noWrap/>
          </w:tcPr>
          <w:p w14:paraId="10107A12" w14:textId="4662321B"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4            </w:t>
            </w:r>
          </w:p>
        </w:tc>
        <w:tc>
          <w:tcPr>
            <w:tcW w:w="580" w:type="pct"/>
            <w:noWrap/>
          </w:tcPr>
          <w:p w14:paraId="6327B491" w14:textId="19B0300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05470914" w14:textId="172F500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133F50C" w14:textId="04B8B350"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14C8A5B" w14:textId="7BE482BC"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4            </w:t>
            </w:r>
          </w:p>
        </w:tc>
        <w:tc>
          <w:tcPr>
            <w:tcW w:w="876" w:type="pct"/>
            <w:noWrap/>
          </w:tcPr>
          <w:p w14:paraId="406472FD" w14:textId="0ED004F0"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4            </w:t>
            </w:r>
          </w:p>
        </w:tc>
        <w:tc>
          <w:tcPr>
            <w:tcW w:w="835" w:type="pct"/>
            <w:noWrap/>
          </w:tcPr>
          <w:p w14:paraId="689C3B02" w14:textId="1393C058"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7B759A89"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89FD8C1" w14:textId="2646AED6"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47</w:t>
            </w:r>
          </w:p>
        </w:tc>
        <w:tc>
          <w:tcPr>
            <w:tcW w:w="940" w:type="pct"/>
            <w:noWrap/>
          </w:tcPr>
          <w:p w14:paraId="774B0920" w14:textId="02F3BD5A"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5            </w:t>
            </w:r>
          </w:p>
        </w:tc>
        <w:tc>
          <w:tcPr>
            <w:tcW w:w="580" w:type="pct"/>
            <w:noWrap/>
          </w:tcPr>
          <w:p w14:paraId="14AA067D" w14:textId="2FD2EAC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9C7B89C" w14:textId="49851BA6"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E021249" w14:textId="39E6AC01"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0845DA7" w14:textId="67D83496"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5            </w:t>
            </w:r>
          </w:p>
        </w:tc>
        <w:tc>
          <w:tcPr>
            <w:tcW w:w="876" w:type="pct"/>
            <w:noWrap/>
          </w:tcPr>
          <w:p w14:paraId="41098F0F" w14:textId="2E7C8224"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5            </w:t>
            </w:r>
          </w:p>
        </w:tc>
        <w:tc>
          <w:tcPr>
            <w:tcW w:w="835" w:type="pct"/>
            <w:noWrap/>
          </w:tcPr>
          <w:p w14:paraId="26C1FF8D" w14:textId="47DFBC24"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1E4B31A9" w14:textId="77777777" w:rsidTr="00D348C8">
        <w:tc>
          <w:tcPr>
            <w:tcW w:w="252" w:type="pct"/>
            <w:noWrap/>
          </w:tcPr>
          <w:p w14:paraId="68CB2511" w14:textId="6D417BA1"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48</w:t>
            </w:r>
          </w:p>
        </w:tc>
        <w:tc>
          <w:tcPr>
            <w:tcW w:w="940" w:type="pct"/>
            <w:noWrap/>
          </w:tcPr>
          <w:p w14:paraId="5459DDE8" w14:textId="1B9CB5CF"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6            </w:t>
            </w:r>
          </w:p>
        </w:tc>
        <w:tc>
          <w:tcPr>
            <w:tcW w:w="580" w:type="pct"/>
            <w:noWrap/>
          </w:tcPr>
          <w:p w14:paraId="16A2FA3B" w14:textId="5E12BCD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056660F6" w14:textId="0FE36092"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3A26155" w14:textId="757BF65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77CDAE9" w14:textId="0AF25866"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6            </w:t>
            </w:r>
          </w:p>
        </w:tc>
        <w:tc>
          <w:tcPr>
            <w:tcW w:w="876" w:type="pct"/>
            <w:noWrap/>
          </w:tcPr>
          <w:p w14:paraId="1BE6FF1A" w14:textId="46C4D926"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6            </w:t>
            </w:r>
          </w:p>
        </w:tc>
        <w:tc>
          <w:tcPr>
            <w:tcW w:w="835" w:type="pct"/>
            <w:noWrap/>
          </w:tcPr>
          <w:p w14:paraId="07D555DA" w14:textId="62FDD12E"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1154CA65"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6EC3169" w14:textId="47A85F00"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49</w:t>
            </w:r>
          </w:p>
        </w:tc>
        <w:tc>
          <w:tcPr>
            <w:tcW w:w="940" w:type="pct"/>
            <w:noWrap/>
          </w:tcPr>
          <w:p w14:paraId="2E303C2C" w14:textId="66B53D76"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7            </w:t>
            </w:r>
          </w:p>
        </w:tc>
        <w:tc>
          <w:tcPr>
            <w:tcW w:w="580" w:type="pct"/>
            <w:noWrap/>
          </w:tcPr>
          <w:p w14:paraId="0B813237" w14:textId="4B46600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76700D5E" w14:textId="65DFAA5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3BDC17D" w14:textId="0601755C"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1B4B971" w14:textId="7B983F02"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7            </w:t>
            </w:r>
          </w:p>
        </w:tc>
        <w:tc>
          <w:tcPr>
            <w:tcW w:w="876" w:type="pct"/>
            <w:noWrap/>
          </w:tcPr>
          <w:p w14:paraId="6D3B0681" w14:textId="5AEF087B"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7            </w:t>
            </w:r>
          </w:p>
        </w:tc>
        <w:tc>
          <w:tcPr>
            <w:tcW w:w="835" w:type="pct"/>
            <w:noWrap/>
          </w:tcPr>
          <w:p w14:paraId="0C7576A2" w14:textId="5D84E330"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0B61F4D3" w14:textId="77777777" w:rsidTr="00D348C8">
        <w:tc>
          <w:tcPr>
            <w:tcW w:w="252" w:type="pct"/>
            <w:noWrap/>
          </w:tcPr>
          <w:p w14:paraId="271CBCF4" w14:textId="4E0C9F20"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50</w:t>
            </w:r>
          </w:p>
        </w:tc>
        <w:tc>
          <w:tcPr>
            <w:tcW w:w="940" w:type="pct"/>
            <w:noWrap/>
          </w:tcPr>
          <w:p w14:paraId="14899FA1" w14:textId="7343B8BC"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8            </w:t>
            </w:r>
          </w:p>
        </w:tc>
        <w:tc>
          <w:tcPr>
            <w:tcW w:w="580" w:type="pct"/>
            <w:noWrap/>
          </w:tcPr>
          <w:p w14:paraId="7EBDA5CC" w14:textId="47B38186"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4C8E79CC" w14:textId="4C7CDD0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0E35629" w14:textId="7809CEBB"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C6D2E92" w14:textId="741ECFAE"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8            </w:t>
            </w:r>
          </w:p>
        </w:tc>
        <w:tc>
          <w:tcPr>
            <w:tcW w:w="876" w:type="pct"/>
            <w:noWrap/>
          </w:tcPr>
          <w:p w14:paraId="03A0826A" w14:textId="20638AD9"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8            </w:t>
            </w:r>
          </w:p>
        </w:tc>
        <w:tc>
          <w:tcPr>
            <w:tcW w:w="835" w:type="pct"/>
            <w:noWrap/>
          </w:tcPr>
          <w:p w14:paraId="3FB7DB39" w14:textId="0240B580"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2B428838"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329F41F" w14:textId="077F9D23"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51</w:t>
            </w:r>
          </w:p>
        </w:tc>
        <w:tc>
          <w:tcPr>
            <w:tcW w:w="940" w:type="pct"/>
            <w:noWrap/>
          </w:tcPr>
          <w:p w14:paraId="4B86FC70" w14:textId="5861E521"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9            </w:t>
            </w:r>
          </w:p>
        </w:tc>
        <w:tc>
          <w:tcPr>
            <w:tcW w:w="580" w:type="pct"/>
            <w:noWrap/>
          </w:tcPr>
          <w:p w14:paraId="148F30DA" w14:textId="556FE8A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451DEB4" w14:textId="413E66F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3D9927B" w14:textId="3F27621B"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CD55286" w14:textId="12F06E17"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9            </w:t>
            </w:r>
          </w:p>
        </w:tc>
        <w:tc>
          <w:tcPr>
            <w:tcW w:w="876" w:type="pct"/>
            <w:noWrap/>
          </w:tcPr>
          <w:p w14:paraId="0ECBB05B" w14:textId="46457A68"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9            </w:t>
            </w:r>
          </w:p>
        </w:tc>
        <w:tc>
          <w:tcPr>
            <w:tcW w:w="835" w:type="pct"/>
            <w:noWrap/>
          </w:tcPr>
          <w:p w14:paraId="37394616" w14:textId="0A062511"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0924505E" w14:textId="77777777" w:rsidTr="00D348C8">
        <w:tc>
          <w:tcPr>
            <w:tcW w:w="252" w:type="pct"/>
            <w:noWrap/>
          </w:tcPr>
          <w:p w14:paraId="4639397E" w14:textId="28C8ADBB"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52</w:t>
            </w:r>
          </w:p>
        </w:tc>
        <w:tc>
          <w:tcPr>
            <w:tcW w:w="940" w:type="pct"/>
            <w:noWrap/>
          </w:tcPr>
          <w:p w14:paraId="1C5F7470" w14:textId="1F284F59"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0           </w:t>
            </w:r>
          </w:p>
        </w:tc>
        <w:tc>
          <w:tcPr>
            <w:tcW w:w="580" w:type="pct"/>
            <w:noWrap/>
          </w:tcPr>
          <w:p w14:paraId="1502A21D" w14:textId="48B16942"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2111F992" w14:textId="591FEEF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9A01102" w14:textId="3A47AC92"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CB951B2" w14:textId="2A106841"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0           </w:t>
            </w:r>
          </w:p>
        </w:tc>
        <w:tc>
          <w:tcPr>
            <w:tcW w:w="876" w:type="pct"/>
            <w:noWrap/>
          </w:tcPr>
          <w:p w14:paraId="0C7FD696" w14:textId="07640275"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0           </w:t>
            </w:r>
          </w:p>
        </w:tc>
        <w:tc>
          <w:tcPr>
            <w:tcW w:w="835" w:type="pct"/>
            <w:noWrap/>
          </w:tcPr>
          <w:p w14:paraId="1F57DF75" w14:textId="4406DC41"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39EFE4DB"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41142E7" w14:textId="563C8314"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53</w:t>
            </w:r>
          </w:p>
        </w:tc>
        <w:tc>
          <w:tcPr>
            <w:tcW w:w="940" w:type="pct"/>
            <w:noWrap/>
          </w:tcPr>
          <w:p w14:paraId="25404D1E" w14:textId="7CE72C3C"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1           </w:t>
            </w:r>
          </w:p>
        </w:tc>
        <w:tc>
          <w:tcPr>
            <w:tcW w:w="580" w:type="pct"/>
            <w:noWrap/>
          </w:tcPr>
          <w:p w14:paraId="2EDB5064" w14:textId="6890557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2EA7D3A9" w14:textId="042CDBDB"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76FD13C" w14:textId="1EB2C706"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7BAD8A5" w14:textId="10F5869F"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1           </w:t>
            </w:r>
          </w:p>
        </w:tc>
        <w:tc>
          <w:tcPr>
            <w:tcW w:w="876" w:type="pct"/>
            <w:noWrap/>
          </w:tcPr>
          <w:p w14:paraId="7615F081" w14:textId="717DFDD0"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1           </w:t>
            </w:r>
          </w:p>
        </w:tc>
        <w:tc>
          <w:tcPr>
            <w:tcW w:w="835" w:type="pct"/>
            <w:noWrap/>
          </w:tcPr>
          <w:p w14:paraId="42B87867" w14:textId="7029614E"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0A11AD54" w14:textId="77777777" w:rsidTr="00D348C8">
        <w:tc>
          <w:tcPr>
            <w:tcW w:w="252" w:type="pct"/>
            <w:noWrap/>
          </w:tcPr>
          <w:p w14:paraId="708AD8B8" w14:textId="7E86D363"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54</w:t>
            </w:r>
          </w:p>
        </w:tc>
        <w:tc>
          <w:tcPr>
            <w:tcW w:w="940" w:type="pct"/>
            <w:noWrap/>
          </w:tcPr>
          <w:p w14:paraId="19A90534" w14:textId="47D27721"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2           </w:t>
            </w:r>
          </w:p>
        </w:tc>
        <w:tc>
          <w:tcPr>
            <w:tcW w:w="580" w:type="pct"/>
            <w:noWrap/>
          </w:tcPr>
          <w:p w14:paraId="04396733" w14:textId="61215433"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2938B1B2" w14:textId="56A80C2E"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F05CCE8" w14:textId="07EA069B"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C92D8EB" w14:textId="6A1602EA"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2           </w:t>
            </w:r>
          </w:p>
        </w:tc>
        <w:tc>
          <w:tcPr>
            <w:tcW w:w="876" w:type="pct"/>
            <w:noWrap/>
          </w:tcPr>
          <w:p w14:paraId="489873EE" w14:textId="2582576C"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2           </w:t>
            </w:r>
          </w:p>
        </w:tc>
        <w:tc>
          <w:tcPr>
            <w:tcW w:w="835" w:type="pct"/>
            <w:noWrap/>
          </w:tcPr>
          <w:p w14:paraId="1BA45305" w14:textId="278044DB"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4E12EBC1"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CE11F84" w14:textId="7EDE4AA4"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55</w:t>
            </w:r>
          </w:p>
        </w:tc>
        <w:tc>
          <w:tcPr>
            <w:tcW w:w="940" w:type="pct"/>
            <w:noWrap/>
          </w:tcPr>
          <w:p w14:paraId="5382E05F" w14:textId="21648145"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3           </w:t>
            </w:r>
          </w:p>
        </w:tc>
        <w:tc>
          <w:tcPr>
            <w:tcW w:w="580" w:type="pct"/>
            <w:noWrap/>
          </w:tcPr>
          <w:p w14:paraId="5EE6900D" w14:textId="77C52E51"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4E312002" w14:textId="628EE04B"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DA5CC09" w14:textId="45A0C806"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C9150E8" w14:textId="57F6BBEE"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3           </w:t>
            </w:r>
          </w:p>
        </w:tc>
        <w:tc>
          <w:tcPr>
            <w:tcW w:w="876" w:type="pct"/>
            <w:noWrap/>
          </w:tcPr>
          <w:p w14:paraId="1DD9B3BE" w14:textId="6F3D29F1"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3           </w:t>
            </w:r>
          </w:p>
        </w:tc>
        <w:tc>
          <w:tcPr>
            <w:tcW w:w="835" w:type="pct"/>
            <w:noWrap/>
          </w:tcPr>
          <w:p w14:paraId="43D14362" w14:textId="7B0EA1FA"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65195FED" w14:textId="77777777" w:rsidTr="00D348C8">
        <w:tc>
          <w:tcPr>
            <w:tcW w:w="252" w:type="pct"/>
            <w:noWrap/>
          </w:tcPr>
          <w:p w14:paraId="4BD99FA3" w14:textId="7B68EDBA"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56</w:t>
            </w:r>
          </w:p>
        </w:tc>
        <w:tc>
          <w:tcPr>
            <w:tcW w:w="940" w:type="pct"/>
            <w:noWrap/>
          </w:tcPr>
          <w:p w14:paraId="76CE1C1C" w14:textId="0C55A0CE"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4           </w:t>
            </w:r>
          </w:p>
        </w:tc>
        <w:tc>
          <w:tcPr>
            <w:tcW w:w="580" w:type="pct"/>
            <w:noWrap/>
          </w:tcPr>
          <w:p w14:paraId="5C194D97" w14:textId="36C6B4B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1C27797" w14:textId="000FA873"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C72BE9D" w14:textId="125723A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9074FF2" w14:textId="588E7AD5"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4           </w:t>
            </w:r>
          </w:p>
        </w:tc>
        <w:tc>
          <w:tcPr>
            <w:tcW w:w="876" w:type="pct"/>
            <w:noWrap/>
          </w:tcPr>
          <w:p w14:paraId="3892D89F" w14:textId="5E192A6B"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4           </w:t>
            </w:r>
          </w:p>
        </w:tc>
        <w:tc>
          <w:tcPr>
            <w:tcW w:w="835" w:type="pct"/>
            <w:noWrap/>
          </w:tcPr>
          <w:p w14:paraId="748D2034" w14:textId="7A41399E"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5FAA90B5"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FD40112" w14:textId="334C6E4A"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57</w:t>
            </w:r>
          </w:p>
        </w:tc>
        <w:tc>
          <w:tcPr>
            <w:tcW w:w="940" w:type="pct"/>
            <w:noWrap/>
          </w:tcPr>
          <w:p w14:paraId="2339D261" w14:textId="36DF8527"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5           </w:t>
            </w:r>
          </w:p>
        </w:tc>
        <w:tc>
          <w:tcPr>
            <w:tcW w:w="580" w:type="pct"/>
            <w:noWrap/>
          </w:tcPr>
          <w:p w14:paraId="7C48879C" w14:textId="476B109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05876A9B" w14:textId="7168C221"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7116465" w14:textId="51B11DF7"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145575A" w14:textId="0CE749E9"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5           </w:t>
            </w:r>
          </w:p>
        </w:tc>
        <w:tc>
          <w:tcPr>
            <w:tcW w:w="876" w:type="pct"/>
            <w:noWrap/>
          </w:tcPr>
          <w:p w14:paraId="4C34D74F" w14:textId="65693847"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5           </w:t>
            </w:r>
          </w:p>
        </w:tc>
        <w:tc>
          <w:tcPr>
            <w:tcW w:w="835" w:type="pct"/>
            <w:noWrap/>
          </w:tcPr>
          <w:p w14:paraId="2234D3B5" w14:textId="5143EA32"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6FFA6E57" w14:textId="77777777" w:rsidTr="00D348C8">
        <w:tc>
          <w:tcPr>
            <w:tcW w:w="252" w:type="pct"/>
            <w:noWrap/>
          </w:tcPr>
          <w:p w14:paraId="62F2C55A" w14:textId="357C6CBC"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58</w:t>
            </w:r>
          </w:p>
        </w:tc>
        <w:tc>
          <w:tcPr>
            <w:tcW w:w="940" w:type="pct"/>
            <w:noWrap/>
          </w:tcPr>
          <w:p w14:paraId="1689F865" w14:textId="08EF23B3"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6           </w:t>
            </w:r>
          </w:p>
        </w:tc>
        <w:tc>
          <w:tcPr>
            <w:tcW w:w="580" w:type="pct"/>
            <w:noWrap/>
          </w:tcPr>
          <w:p w14:paraId="460B0758" w14:textId="7F6C5D52"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30258DD7" w14:textId="7B45184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BBF46E6" w14:textId="6D3618D2"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40FBE91" w14:textId="088912FD"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6           </w:t>
            </w:r>
          </w:p>
        </w:tc>
        <w:tc>
          <w:tcPr>
            <w:tcW w:w="876" w:type="pct"/>
            <w:noWrap/>
          </w:tcPr>
          <w:p w14:paraId="4B0EB8C9" w14:textId="53935430"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6           </w:t>
            </w:r>
          </w:p>
        </w:tc>
        <w:tc>
          <w:tcPr>
            <w:tcW w:w="835" w:type="pct"/>
            <w:noWrap/>
          </w:tcPr>
          <w:p w14:paraId="0ED3D761" w14:textId="7DE76660"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7577E398"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4ECC8C3" w14:textId="314F7F8A"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59</w:t>
            </w:r>
          </w:p>
        </w:tc>
        <w:tc>
          <w:tcPr>
            <w:tcW w:w="940" w:type="pct"/>
            <w:noWrap/>
          </w:tcPr>
          <w:p w14:paraId="5ADEA6AC" w14:textId="0688B20D"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7           </w:t>
            </w:r>
          </w:p>
        </w:tc>
        <w:tc>
          <w:tcPr>
            <w:tcW w:w="580" w:type="pct"/>
            <w:noWrap/>
          </w:tcPr>
          <w:p w14:paraId="2AACF96A" w14:textId="18B1EE7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48E924AF" w14:textId="7D16881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3312ADC" w14:textId="280968F9"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046193C" w14:textId="7C4A9619"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7           </w:t>
            </w:r>
          </w:p>
        </w:tc>
        <w:tc>
          <w:tcPr>
            <w:tcW w:w="876" w:type="pct"/>
            <w:noWrap/>
          </w:tcPr>
          <w:p w14:paraId="1C42C813" w14:textId="7C4DFCDA"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7           </w:t>
            </w:r>
          </w:p>
        </w:tc>
        <w:tc>
          <w:tcPr>
            <w:tcW w:w="835" w:type="pct"/>
            <w:noWrap/>
          </w:tcPr>
          <w:p w14:paraId="49023A00" w14:textId="3E2AFE35"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2536F961" w14:textId="77777777" w:rsidTr="00D348C8">
        <w:tc>
          <w:tcPr>
            <w:tcW w:w="252" w:type="pct"/>
            <w:noWrap/>
          </w:tcPr>
          <w:p w14:paraId="2605B241" w14:textId="126700FD"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60</w:t>
            </w:r>
          </w:p>
        </w:tc>
        <w:tc>
          <w:tcPr>
            <w:tcW w:w="940" w:type="pct"/>
            <w:noWrap/>
          </w:tcPr>
          <w:p w14:paraId="43942C8C" w14:textId="79A2A559"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8           </w:t>
            </w:r>
          </w:p>
        </w:tc>
        <w:tc>
          <w:tcPr>
            <w:tcW w:w="580" w:type="pct"/>
            <w:noWrap/>
          </w:tcPr>
          <w:p w14:paraId="267DD4E5" w14:textId="7F973A8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445D2D75" w14:textId="67ACF1E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5A5BA4B" w14:textId="643FE73E"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1E8B275" w14:textId="7117447D"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8           </w:t>
            </w:r>
          </w:p>
        </w:tc>
        <w:tc>
          <w:tcPr>
            <w:tcW w:w="876" w:type="pct"/>
            <w:noWrap/>
          </w:tcPr>
          <w:p w14:paraId="5712D27F" w14:textId="5CF76D9C"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8           </w:t>
            </w:r>
          </w:p>
        </w:tc>
        <w:tc>
          <w:tcPr>
            <w:tcW w:w="835" w:type="pct"/>
            <w:noWrap/>
          </w:tcPr>
          <w:p w14:paraId="0822417C" w14:textId="1E68F125"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7FC14AC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B48F14A" w14:textId="599EAF32"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61</w:t>
            </w:r>
          </w:p>
        </w:tc>
        <w:tc>
          <w:tcPr>
            <w:tcW w:w="940" w:type="pct"/>
            <w:noWrap/>
          </w:tcPr>
          <w:p w14:paraId="685D9ACB" w14:textId="0A46382D"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9           </w:t>
            </w:r>
          </w:p>
        </w:tc>
        <w:tc>
          <w:tcPr>
            <w:tcW w:w="580" w:type="pct"/>
            <w:noWrap/>
          </w:tcPr>
          <w:p w14:paraId="6A0841C6" w14:textId="0EC97A5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9D03593" w14:textId="6266A162"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3A430C8" w14:textId="7940886D"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CF01D1B" w14:textId="56DF2086"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9           </w:t>
            </w:r>
          </w:p>
        </w:tc>
        <w:tc>
          <w:tcPr>
            <w:tcW w:w="876" w:type="pct"/>
            <w:noWrap/>
          </w:tcPr>
          <w:p w14:paraId="52997457" w14:textId="2CBF0D83"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19           </w:t>
            </w:r>
          </w:p>
        </w:tc>
        <w:tc>
          <w:tcPr>
            <w:tcW w:w="835" w:type="pct"/>
            <w:noWrap/>
          </w:tcPr>
          <w:p w14:paraId="64111E39" w14:textId="6AD96DA1"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37BD1031" w14:textId="77777777" w:rsidTr="00D348C8">
        <w:tc>
          <w:tcPr>
            <w:tcW w:w="252" w:type="pct"/>
            <w:noWrap/>
          </w:tcPr>
          <w:p w14:paraId="5A084D88" w14:textId="324FB86B"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62</w:t>
            </w:r>
          </w:p>
        </w:tc>
        <w:tc>
          <w:tcPr>
            <w:tcW w:w="940" w:type="pct"/>
            <w:noWrap/>
          </w:tcPr>
          <w:p w14:paraId="0B933599" w14:textId="075C5438"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0           </w:t>
            </w:r>
          </w:p>
        </w:tc>
        <w:tc>
          <w:tcPr>
            <w:tcW w:w="580" w:type="pct"/>
            <w:noWrap/>
          </w:tcPr>
          <w:p w14:paraId="297BE43B" w14:textId="5FECBD72"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10EF8760" w14:textId="182CA46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0291C7B" w14:textId="1F816A5B"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43673C6" w14:textId="261FFBAA"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0           </w:t>
            </w:r>
          </w:p>
        </w:tc>
        <w:tc>
          <w:tcPr>
            <w:tcW w:w="876" w:type="pct"/>
            <w:noWrap/>
          </w:tcPr>
          <w:p w14:paraId="48044BA5" w14:textId="783A5FD9"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0           </w:t>
            </w:r>
          </w:p>
        </w:tc>
        <w:tc>
          <w:tcPr>
            <w:tcW w:w="835" w:type="pct"/>
            <w:noWrap/>
          </w:tcPr>
          <w:p w14:paraId="67D6D52D" w14:textId="40670C8B"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4CEB4981"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30196EF" w14:textId="4C58FC06"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63</w:t>
            </w:r>
          </w:p>
        </w:tc>
        <w:tc>
          <w:tcPr>
            <w:tcW w:w="940" w:type="pct"/>
            <w:noWrap/>
          </w:tcPr>
          <w:p w14:paraId="4F08364D" w14:textId="339038A1"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1           </w:t>
            </w:r>
          </w:p>
        </w:tc>
        <w:tc>
          <w:tcPr>
            <w:tcW w:w="580" w:type="pct"/>
            <w:noWrap/>
          </w:tcPr>
          <w:p w14:paraId="0917FBE5" w14:textId="2200274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78274473" w14:textId="7AEFC88C"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579DBD4" w14:textId="3A912EBA"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EF304CA" w14:textId="183C5666"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1           </w:t>
            </w:r>
          </w:p>
        </w:tc>
        <w:tc>
          <w:tcPr>
            <w:tcW w:w="876" w:type="pct"/>
            <w:noWrap/>
          </w:tcPr>
          <w:p w14:paraId="4C0BC31A" w14:textId="5C799812"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1           </w:t>
            </w:r>
          </w:p>
        </w:tc>
        <w:tc>
          <w:tcPr>
            <w:tcW w:w="835" w:type="pct"/>
            <w:noWrap/>
          </w:tcPr>
          <w:p w14:paraId="7A4890E3" w14:textId="07BC8C27"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5ADC6FB3" w14:textId="77777777" w:rsidTr="00D348C8">
        <w:tc>
          <w:tcPr>
            <w:tcW w:w="252" w:type="pct"/>
            <w:noWrap/>
          </w:tcPr>
          <w:p w14:paraId="031C2BFB" w14:textId="6759611F"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64</w:t>
            </w:r>
          </w:p>
        </w:tc>
        <w:tc>
          <w:tcPr>
            <w:tcW w:w="940" w:type="pct"/>
            <w:noWrap/>
          </w:tcPr>
          <w:p w14:paraId="6AD000AB" w14:textId="32FBA965"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2           </w:t>
            </w:r>
          </w:p>
        </w:tc>
        <w:tc>
          <w:tcPr>
            <w:tcW w:w="580" w:type="pct"/>
            <w:noWrap/>
          </w:tcPr>
          <w:p w14:paraId="48B68635" w14:textId="0FB8C1F1"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1D4787EE" w14:textId="3DF4E85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C3685C8" w14:textId="7FC71288"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2B73F12" w14:textId="0AB4A6D3"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2           </w:t>
            </w:r>
          </w:p>
        </w:tc>
        <w:tc>
          <w:tcPr>
            <w:tcW w:w="876" w:type="pct"/>
            <w:noWrap/>
          </w:tcPr>
          <w:p w14:paraId="3AFB6138" w14:textId="2CEFF85B"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2           </w:t>
            </w:r>
          </w:p>
        </w:tc>
        <w:tc>
          <w:tcPr>
            <w:tcW w:w="835" w:type="pct"/>
            <w:noWrap/>
          </w:tcPr>
          <w:p w14:paraId="58CD665A" w14:textId="35B2633E"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20F05D87"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FFDC667" w14:textId="1796027D"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65</w:t>
            </w:r>
          </w:p>
        </w:tc>
        <w:tc>
          <w:tcPr>
            <w:tcW w:w="940" w:type="pct"/>
            <w:noWrap/>
          </w:tcPr>
          <w:p w14:paraId="45B15FF1" w14:textId="043EC508"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3           </w:t>
            </w:r>
          </w:p>
        </w:tc>
        <w:tc>
          <w:tcPr>
            <w:tcW w:w="580" w:type="pct"/>
            <w:noWrap/>
          </w:tcPr>
          <w:p w14:paraId="40BA8A93" w14:textId="64F55E31"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4F630411" w14:textId="342B692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49FD1C6" w14:textId="229264D2"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23F6B5A" w14:textId="57FB03CD"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3           </w:t>
            </w:r>
          </w:p>
        </w:tc>
        <w:tc>
          <w:tcPr>
            <w:tcW w:w="876" w:type="pct"/>
            <w:noWrap/>
          </w:tcPr>
          <w:p w14:paraId="76062E0A" w14:textId="15BC9E87"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3           </w:t>
            </w:r>
          </w:p>
        </w:tc>
        <w:tc>
          <w:tcPr>
            <w:tcW w:w="835" w:type="pct"/>
            <w:noWrap/>
          </w:tcPr>
          <w:p w14:paraId="6621275F" w14:textId="5D7EBF6F"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48388F1D" w14:textId="77777777" w:rsidTr="00D348C8">
        <w:tc>
          <w:tcPr>
            <w:tcW w:w="252" w:type="pct"/>
            <w:noWrap/>
          </w:tcPr>
          <w:p w14:paraId="716E005F" w14:textId="6282EC16"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66</w:t>
            </w:r>
          </w:p>
        </w:tc>
        <w:tc>
          <w:tcPr>
            <w:tcW w:w="940" w:type="pct"/>
            <w:noWrap/>
          </w:tcPr>
          <w:p w14:paraId="24114110" w14:textId="2944A269"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4           </w:t>
            </w:r>
          </w:p>
        </w:tc>
        <w:tc>
          <w:tcPr>
            <w:tcW w:w="580" w:type="pct"/>
            <w:noWrap/>
          </w:tcPr>
          <w:p w14:paraId="44F9C2BA" w14:textId="6E1EB10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3CB03116" w14:textId="2A7B3D7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E57F8D3" w14:textId="5EFD211F"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FF19CB5" w14:textId="0F4B6B6B"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4           </w:t>
            </w:r>
          </w:p>
        </w:tc>
        <w:tc>
          <w:tcPr>
            <w:tcW w:w="876" w:type="pct"/>
            <w:noWrap/>
          </w:tcPr>
          <w:p w14:paraId="13158E5E" w14:textId="40FB5F17"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4           </w:t>
            </w:r>
          </w:p>
        </w:tc>
        <w:tc>
          <w:tcPr>
            <w:tcW w:w="835" w:type="pct"/>
            <w:noWrap/>
          </w:tcPr>
          <w:p w14:paraId="3D0371FB" w14:textId="3DA8B76A"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318E60C2"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1EE91F7" w14:textId="0C913E3E"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67</w:t>
            </w:r>
          </w:p>
        </w:tc>
        <w:tc>
          <w:tcPr>
            <w:tcW w:w="940" w:type="pct"/>
            <w:noWrap/>
          </w:tcPr>
          <w:p w14:paraId="78629834" w14:textId="205B88D0"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5           </w:t>
            </w:r>
          </w:p>
        </w:tc>
        <w:tc>
          <w:tcPr>
            <w:tcW w:w="580" w:type="pct"/>
            <w:noWrap/>
          </w:tcPr>
          <w:p w14:paraId="7975FD2C" w14:textId="136AC4B2"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3E7E6B9C" w14:textId="0208AAF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2F3056F" w14:textId="20C047D5"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0242AED" w14:textId="585810DC"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5           </w:t>
            </w:r>
          </w:p>
        </w:tc>
        <w:tc>
          <w:tcPr>
            <w:tcW w:w="876" w:type="pct"/>
            <w:noWrap/>
          </w:tcPr>
          <w:p w14:paraId="568F7108" w14:textId="191CE3C4"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5           </w:t>
            </w:r>
          </w:p>
        </w:tc>
        <w:tc>
          <w:tcPr>
            <w:tcW w:w="835" w:type="pct"/>
            <w:noWrap/>
          </w:tcPr>
          <w:p w14:paraId="57F01CD1" w14:textId="1C82CBEE"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022433CF" w14:textId="77777777" w:rsidTr="00D348C8">
        <w:tc>
          <w:tcPr>
            <w:tcW w:w="252" w:type="pct"/>
            <w:noWrap/>
          </w:tcPr>
          <w:p w14:paraId="702F686D" w14:textId="60D63D3B"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68</w:t>
            </w:r>
          </w:p>
        </w:tc>
        <w:tc>
          <w:tcPr>
            <w:tcW w:w="940" w:type="pct"/>
            <w:noWrap/>
          </w:tcPr>
          <w:p w14:paraId="65C60EF6" w14:textId="70B4586C"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6           </w:t>
            </w:r>
          </w:p>
        </w:tc>
        <w:tc>
          <w:tcPr>
            <w:tcW w:w="580" w:type="pct"/>
            <w:noWrap/>
          </w:tcPr>
          <w:p w14:paraId="7A38ECD3" w14:textId="60EABC2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74E24559" w14:textId="284253A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78B5A59" w14:textId="401412E4"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815DB48" w14:textId="1FA5D24B"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6           </w:t>
            </w:r>
          </w:p>
        </w:tc>
        <w:tc>
          <w:tcPr>
            <w:tcW w:w="876" w:type="pct"/>
            <w:noWrap/>
          </w:tcPr>
          <w:p w14:paraId="698A0F8D" w14:textId="738B7ED1"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6           </w:t>
            </w:r>
          </w:p>
        </w:tc>
        <w:tc>
          <w:tcPr>
            <w:tcW w:w="835" w:type="pct"/>
            <w:noWrap/>
          </w:tcPr>
          <w:p w14:paraId="70838F7A" w14:textId="25D2BEF4"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5636D4EF"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2DC1F8E" w14:textId="20F45A3A"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69</w:t>
            </w:r>
          </w:p>
        </w:tc>
        <w:tc>
          <w:tcPr>
            <w:tcW w:w="940" w:type="pct"/>
            <w:noWrap/>
          </w:tcPr>
          <w:p w14:paraId="01B37690" w14:textId="12E9D4F5"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7           </w:t>
            </w:r>
          </w:p>
        </w:tc>
        <w:tc>
          <w:tcPr>
            <w:tcW w:w="580" w:type="pct"/>
            <w:noWrap/>
          </w:tcPr>
          <w:p w14:paraId="5CD81C0C" w14:textId="0FDFD2E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69B8D8DE" w14:textId="18AB79C9"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364ABB0" w14:textId="06631656"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81B867B" w14:textId="42963652"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7           </w:t>
            </w:r>
          </w:p>
        </w:tc>
        <w:tc>
          <w:tcPr>
            <w:tcW w:w="876" w:type="pct"/>
            <w:noWrap/>
          </w:tcPr>
          <w:p w14:paraId="53030D26" w14:textId="286C1676"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7           </w:t>
            </w:r>
          </w:p>
        </w:tc>
        <w:tc>
          <w:tcPr>
            <w:tcW w:w="835" w:type="pct"/>
            <w:noWrap/>
          </w:tcPr>
          <w:p w14:paraId="371C5D5F" w14:textId="5803BE55"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5B01AED0" w14:textId="77777777" w:rsidTr="00D348C8">
        <w:tc>
          <w:tcPr>
            <w:tcW w:w="252" w:type="pct"/>
            <w:noWrap/>
          </w:tcPr>
          <w:p w14:paraId="098CCD8B" w14:textId="22A9AFD4"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70</w:t>
            </w:r>
          </w:p>
        </w:tc>
        <w:tc>
          <w:tcPr>
            <w:tcW w:w="940" w:type="pct"/>
            <w:noWrap/>
          </w:tcPr>
          <w:p w14:paraId="79B600E5" w14:textId="79435258"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8           </w:t>
            </w:r>
          </w:p>
        </w:tc>
        <w:tc>
          <w:tcPr>
            <w:tcW w:w="580" w:type="pct"/>
            <w:noWrap/>
          </w:tcPr>
          <w:p w14:paraId="564D4242" w14:textId="231FEB7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6CF3BB8F" w14:textId="1A98EEE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D6F5821" w14:textId="578DE850"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394DB82" w14:textId="6D7FA278"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8           </w:t>
            </w:r>
          </w:p>
        </w:tc>
        <w:tc>
          <w:tcPr>
            <w:tcW w:w="876" w:type="pct"/>
            <w:noWrap/>
          </w:tcPr>
          <w:p w14:paraId="50B5C4D2" w14:textId="21115E56"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8           </w:t>
            </w:r>
          </w:p>
        </w:tc>
        <w:tc>
          <w:tcPr>
            <w:tcW w:w="835" w:type="pct"/>
            <w:noWrap/>
          </w:tcPr>
          <w:p w14:paraId="684C87C6" w14:textId="21D6EFC4"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6B403706"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0594781" w14:textId="4DB8E47B"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71</w:t>
            </w:r>
          </w:p>
        </w:tc>
        <w:tc>
          <w:tcPr>
            <w:tcW w:w="940" w:type="pct"/>
            <w:noWrap/>
          </w:tcPr>
          <w:p w14:paraId="5C191619" w14:textId="6C253249"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9           </w:t>
            </w:r>
          </w:p>
        </w:tc>
        <w:tc>
          <w:tcPr>
            <w:tcW w:w="580" w:type="pct"/>
            <w:noWrap/>
          </w:tcPr>
          <w:p w14:paraId="4971AF0C" w14:textId="3F70328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295543C4" w14:textId="4E4FA13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71578F7" w14:textId="3F0DE5AF"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DCE6F81" w14:textId="2FC596B5"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9           </w:t>
            </w:r>
          </w:p>
        </w:tc>
        <w:tc>
          <w:tcPr>
            <w:tcW w:w="876" w:type="pct"/>
            <w:noWrap/>
          </w:tcPr>
          <w:p w14:paraId="13985E30" w14:textId="3354B5D5"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29           </w:t>
            </w:r>
          </w:p>
        </w:tc>
        <w:tc>
          <w:tcPr>
            <w:tcW w:w="835" w:type="pct"/>
            <w:noWrap/>
          </w:tcPr>
          <w:p w14:paraId="5762255D" w14:textId="66E35753"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63D72DAC" w14:textId="77777777" w:rsidTr="00D348C8">
        <w:tc>
          <w:tcPr>
            <w:tcW w:w="252" w:type="pct"/>
            <w:noWrap/>
          </w:tcPr>
          <w:p w14:paraId="2912F7D4" w14:textId="3A9A097B"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72</w:t>
            </w:r>
          </w:p>
        </w:tc>
        <w:tc>
          <w:tcPr>
            <w:tcW w:w="940" w:type="pct"/>
            <w:noWrap/>
          </w:tcPr>
          <w:p w14:paraId="57BA51C3" w14:textId="2C5FAB20"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30           </w:t>
            </w:r>
          </w:p>
        </w:tc>
        <w:tc>
          <w:tcPr>
            <w:tcW w:w="580" w:type="pct"/>
            <w:noWrap/>
          </w:tcPr>
          <w:p w14:paraId="21DF8633" w14:textId="0E2E4F0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172C1CA2" w14:textId="219BB74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2533EFB" w14:textId="62D2B6EC"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EA3EBA4" w14:textId="7F6C9E86"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30           </w:t>
            </w:r>
          </w:p>
        </w:tc>
        <w:tc>
          <w:tcPr>
            <w:tcW w:w="876" w:type="pct"/>
            <w:noWrap/>
          </w:tcPr>
          <w:p w14:paraId="1193BEDC" w14:textId="7E276120"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30           </w:t>
            </w:r>
          </w:p>
        </w:tc>
        <w:tc>
          <w:tcPr>
            <w:tcW w:w="835" w:type="pct"/>
            <w:noWrap/>
          </w:tcPr>
          <w:p w14:paraId="6C0DADF3" w14:textId="1E0F2DBE"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3A7D70B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44CF155" w14:textId="475A898C"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73</w:t>
            </w:r>
          </w:p>
        </w:tc>
        <w:tc>
          <w:tcPr>
            <w:tcW w:w="940" w:type="pct"/>
            <w:noWrap/>
          </w:tcPr>
          <w:p w14:paraId="76D337CC" w14:textId="1CBAF6E5"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_CATEGORY           </w:t>
            </w:r>
          </w:p>
        </w:tc>
        <w:tc>
          <w:tcPr>
            <w:tcW w:w="580" w:type="pct"/>
            <w:noWrap/>
          </w:tcPr>
          <w:p w14:paraId="201078DC" w14:textId="0DD13479"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323" w:type="pct"/>
            <w:noWrap/>
          </w:tcPr>
          <w:p w14:paraId="32F94B31" w14:textId="2DD6C22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0C66447" w14:textId="16F8AA8F"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601CA96" w14:textId="1025C32E"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_CATEGORY           </w:t>
            </w:r>
          </w:p>
        </w:tc>
        <w:tc>
          <w:tcPr>
            <w:tcW w:w="876" w:type="pct"/>
            <w:noWrap/>
          </w:tcPr>
          <w:p w14:paraId="3DC5D1AE" w14:textId="6875D28B"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_CATEGORY           </w:t>
            </w:r>
          </w:p>
        </w:tc>
        <w:tc>
          <w:tcPr>
            <w:tcW w:w="835" w:type="pct"/>
            <w:noWrap/>
          </w:tcPr>
          <w:p w14:paraId="6909DD58" w14:textId="3F7EF21F"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5C4053D7" w14:textId="77777777" w:rsidTr="00D348C8">
        <w:tc>
          <w:tcPr>
            <w:tcW w:w="252" w:type="pct"/>
            <w:noWrap/>
          </w:tcPr>
          <w:p w14:paraId="1A3D5796" w14:textId="041B75EB"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74</w:t>
            </w:r>
          </w:p>
        </w:tc>
        <w:tc>
          <w:tcPr>
            <w:tcW w:w="940" w:type="pct"/>
            <w:noWrap/>
          </w:tcPr>
          <w:p w14:paraId="3E55E524" w14:textId="1A07A015"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              </w:t>
            </w:r>
          </w:p>
        </w:tc>
        <w:tc>
          <w:tcPr>
            <w:tcW w:w="580" w:type="pct"/>
            <w:noWrap/>
          </w:tcPr>
          <w:p w14:paraId="00447325" w14:textId="6160FF9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D01F67B" w14:textId="613A2BC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F59B4B0" w14:textId="7CB857CD"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F758A4C" w14:textId="27480F4D"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              </w:t>
            </w:r>
          </w:p>
        </w:tc>
        <w:tc>
          <w:tcPr>
            <w:tcW w:w="876" w:type="pct"/>
            <w:noWrap/>
          </w:tcPr>
          <w:p w14:paraId="7B474E96" w14:textId="49DD03B7"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              </w:t>
            </w:r>
          </w:p>
        </w:tc>
        <w:tc>
          <w:tcPr>
            <w:tcW w:w="835" w:type="pct"/>
            <w:noWrap/>
          </w:tcPr>
          <w:p w14:paraId="799ECD8B" w14:textId="00175465"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5241D7F1"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45BF1DB" w14:textId="1A0D4D35"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75</w:t>
            </w:r>
          </w:p>
        </w:tc>
        <w:tc>
          <w:tcPr>
            <w:tcW w:w="940" w:type="pct"/>
            <w:noWrap/>
          </w:tcPr>
          <w:p w14:paraId="065A6150" w14:textId="3F0DA57A"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2              </w:t>
            </w:r>
          </w:p>
        </w:tc>
        <w:tc>
          <w:tcPr>
            <w:tcW w:w="580" w:type="pct"/>
            <w:noWrap/>
          </w:tcPr>
          <w:p w14:paraId="5453EC30" w14:textId="3D61963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3298DB22" w14:textId="63CC43C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D1B7E32" w14:textId="631C7EF1"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2C50BA6" w14:textId="57A0DE32"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2              </w:t>
            </w:r>
          </w:p>
        </w:tc>
        <w:tc>
          <w:tcPr>
            <w:tcW w:w="876" w:type="pct"/>
            <w:noWrap/>
          </w:tcPr>
          <w:p w14:paraId="2C5C9DB9" w14:textId="2BCEC5DA"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2              </w:t>
            </w:r>
          </w:p>
        </w:tc>
        <w:tc>
          <w:tcPr>
            <w:tcW w:w="835" w:type="pct"/>
            <w:noWrap/>
          </w:tcPr>
          <w:p w14:paraId="781B8172" w14:textId="04BE09E3"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16E7DEF6" w14:textId="77777777" w:rsidTr="00D348C8">
        <w:tc>
          <w:tcPr>
            <w:tcW w:w="252" w:type="pct"/>
            <w:noWrap/>
          </w:tcPr>
          <w:p w14:paraId="4C5E2860" w14:textId="098E0CC1"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lastRenderedPageBreak/>
              <w:t>276</w:t>
            </w:r>
          </w:p>
        </w:tc>
        <w:tc>
          <w:tcPr>
            <w:tcW w:w="940" w:type="pct"/>
            <w:noWrap/>
          </w:tcPr>
          <w:p w14:paraId="533FCDEE" w14:textId="41B137B1"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3              </w:t>
            </w:r>
          </w:p>
        </w:tc>
        <w:tc>
          <w:tcPr>
            <w:tcW w:w="580" w:type="pct"/>
            <w:noWrap/>
          </w:tcPr>
          <w:p w14:paraId="51CC023F" w14:textId="7AE65A06"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1A7EFC1D" w14:textId="72188F1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49A941E" w14:textId="1E3F0821"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931037E" w14:textId="438C8F89"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3              </w:t>
            </w:r>
          </w:p>
        </w:tc>
        <w:tc>
          <w:tcPr>
            <w:tcW w:w="876" w:type="pct"/>
            <w:noWrap/>
          </w:tcPr>
          <w:p w14:paraId="385F9BEA" w14:textId="6D48B76F"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3              </w:t>
            </w:r>
          </w:p>
        </w:tc>
        <w:tc>
          <w:tcPr>
            <w:tcW w:w="835" w:type="pct"/>
            <w:noWrap/>
          </w:tcPr>
          <w:p w14:paraId="46ED411D" w14:textId="54A28D0B"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76428474"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7564475" w14:textId="7B09BEE7"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77</w:t>
            </w:r>
          </w:p>
        </w:tc>
        <w:tc>
          <w:tcPr>
            <w:tcW w:w="940" w:type="pct"/>
            <w:noWrap/>
          </w:tcPr>
          <w:p w14:paraId="238D17D8" w14:textId="41935A71"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4              </w:t>
            </w:r>
          </w:p>
        </w:tc>
        <w:tc>
          <w:tcPr>
            <w:tcW w:w="580" w:type="pct"/>
            <w:noWrap/>
          </w:tcPr>
          <w:p w14:paraId="76D87D0D" w14:textId="17DE2C1E"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6A4255C7" w14:textId="414F4813"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DE1AF74" w14:textId="531115DF"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614A7CB" w14:textId="5D32BA2F"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4              </w:t>
            </w:r>
          </w:p>
        </w:tc>
        <w:tc>
          <w:tcPr>
            <w:tcW w:w="876" w:type="pct"/>
            <w:noWrap/>
          </w:tcPr>
          <w:p w14:paraId="0175E87F" w14:textId="4F13B664"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4              </w:t>
            </w:r>
          </w:p>
        </w:tc>
        <w:tc>
          <w:tcPr>
            <w:tcW w:w="835" w:type="pct"/>
            <w:noWrap/>
          </w:tcPr>
          <w:p w14:paraId="23650A22" w14:textId="2B225AA4"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2FEC0E8A" w14:textId="77777777" w:rsidTr="00D348C8">
        <w:tc>
          <w:tcPr>
            <w:tcW w:w="252" w:type="pct"/>
            <w:noWrap/>
          </w:tcPr>
          <w:p w14:paraId="727B6D7F" w14:textId="5FFC08CA"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78</w:t>
            </w:r>
          </w:p>
        </w:tc>
        <w:tc>
          <w:tcPr>
            <w:tcW w:w="940" w:type="pct"/>
            <w:noWrap/>
          </w:tcPr>
          <w:p w14:paraId="04248D30" w14:textId="4DD702DC"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5              </w:t>
            </w:r>
          </w:p>
        </w:tc>
        <w:tc>
          <w:tcPr>
            <w:tcW w:w="580" w:type="pct"/>
            <w:noWrap/>
          </w:tcPr>
          <w:p w14:paraId="09491B38" w14:textId="46BF4BE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4A5F056" w14:textId="33CFD37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D01E788" w14:textId="5971A8B1"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D1C59DF" w14:textId="0302B05A"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5              </w:t>
            </w:r>
          </w:p>
        </w:tc>
        <w:tc>
          <w:tcPr>
            <w:tcW w:w="876" w:type="pct"/>
            <w:noWrap/>
          </w:tcPr>
          <w:p w14:paraId="53B09774" w14:textId="7CEEAA3F" w:rsidR="005443CF" w:rsidRDefault="006F1677"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5              </w:t>
            </w:r>
          </w:p>
        </w:tc>
        <w:tc>
          <w:tcPr>
            <w:tcW w:w="835" w:type="pct"/>
            <w:noWrap/>
          </w:tcPr>
          <w:p w14:paraId="38AF1602" w14:textId="5352C77B"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4F8ACF0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3B073C7" w14:textId="29BB97A5"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79</w:t>
            </w:r>
          </w:p>
        </w:tc>
        <w:tc>
          <w:tcPr>
            <w:tcW w:w="940" w:type="pct"/>
            <w:noWrap/>
          </w:tcPr>
          <w:p w14:paraId="03569561" w14:textId="21F6F44E"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6              </w:t>
            </w:r>
          </w:p>
        </w:tc>
        <w:tc>
          <w:tcPr>
            <w:tcW w:w="580" w:type="pct"/>
            <w:noWrap/>
          </w:tcPr>
          <w:p w14:paraId="2BAD55EC" w14:textId="76200F11"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33C6149A" w14:textId="46EF085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11137EE" w14:textId="4FDE90F8"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C9B7317" w14:textId="45CBF2A2"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6              </w:t>
            </w:r>
          </w:p>
        </w:tc>
        <w:tc>
          <w:tcPr>
            <w:tcW w:w="876" w:type="pct"/>
            <w:noWrap/>
          </w:tcPr>
          <w:p w14:paraId="129AF3BA" w14:textId="67B613E4"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6              </w:t>
            </w:r>
          </w:p>
        </w:tc>
        <w:tc>
          <w:tcPr>
            <w:tcW w:w="835" w:type="pct"/>
            <w:noWrap/>
          </w:tcPr>
          <w:p w14:paraId="5D84ED27" w14:textId="05841860"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73A7050E" w14:textId="77777777" w:rsidTr="00D348C8">
        <w:tc>
          <w:tcPr>
            <w:tcW w:w="252" w:type="pct"/>
            <w:noWrap/>
          </w:tcPr>
          <w:p w14:paraId="71009DB1" w14:textId="37A7D1F3"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80</w:t>
            </w:r>
          </w:p>
        </w:tc>
        <w:tc>
          <w:tcPr>
            <w:tcW w:w="940" w:type="pct"/>
            <w:noWrap/>
          </w:tcPr>
          <w:p w14:paraId="3FAE7DE5" w14:textId="1CE5AFAA"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7              </w:t>
            </w:r>
          </w:p>
        </w:tc>
        <w:tc>
          <w:tcPr>
            <w:tcW w:w="580" w:type="pct"/>
            <w:noWrap/>
          </w:tcPr>
          <w:p w14:paraId="242097EE" w14:textId="5047DE4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117141DB" w14:textId="70279D1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0F83178" w14:textId="5EA34C15"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C8EAA4E" w14:textId="02357297"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7              </w:t>
            </w:r>
          </w:p>
        </w:tc>
        <w:tc>
          <w:tcPr>
            <w:tcW w:w="876" w:type="pct"/>
            <w:noWrap/>
          </w:tcPr>
          <w:p w14:paraId="5828206A" w14:textId="765C1F78"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7              </w:t>
            </w:r>
          </w:p>
        </w:tc>
        <w:tc>
          <w:tcPr>
            <w:tcW w:w="835" w:type="pct"/>
            <w:noWrap/>
          </w:tcPr>
          <w:p w14:paraId="1670778C" w14:textId="4B98B6FD"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50A2247A"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208DB92" w14:textId="6B673C7B"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81</w:t>
            </w:r>
          </w:p>
        </w:tc>
        <w:tc>
          <w:tcPr>
            <w:tcW w:w="940" w:type="pct"/>
            <w:noWrap/>
          </w:tcPr>
          <w:p w14:paraId="68DC4561" w14:textId="797E692F"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8              </w:t>
            </w:r>
          </w:p>
        </w:tc>
        <w:tc>
          <w:tcPr>
            <w:tcW w:w="580" w:type="pct"/>
            <w:noWrap/>
          </w:tcPr>
          <w:p w14:paraId="655E962B" w14:textId="6ABE9C7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78B3DA17" w14:textId="2D852439"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6C2A8D5" w14:textId="61E45336"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4D3AC41" w14:textId="2158E4AF"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8              </w:t>
            </w:r>
          </w:p>
        </w:tc>
        <w:tc>
          <w:tcPr>
            <w:tcW w:w="876" w:type="pct"/>
            <w:noWrap/>
          </w:tcPr>
          <w:p w14:paraId="1783E7EC" w14:textId="2F84C796"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8              </w:t>
            </w:r>
          </w:p>
        </w:tc>
        <w:tc>
          <w:tcPr>
            <w:tcW w:w="835" w:type="pct"/>
            <w:noWrap/>
          </w:tcPr>
          <w:p w14:paraId="3A6505F4" w14:textId="64874428"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4E51A8D1" w14:textId="77777777" w:rsidTr="00D348C8">
        <w:tc>
          <w:tcPr>
            <w:tcW w:w="252" w:type="pct"/>
            <w:noWrap/>
          </w:tcPr>
          <w:p w14:paraId="36161CA5" w14:textId="344E943D"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82</w:t>
            </w:r>
          </w:p>
        </w:tc>
        <w:tc>
          <w:tcPr>
            <w:tcW w:w="940" w:type="pct"/>
            <w:noWrap/>
          </w:tcPr>
          <w:p w14:paraId="0955C88D" w14:textId="7AE098DD"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9              </w:t>
            </w:r>
          </w:p>
        </w:tc>
        <w:tc>
          <w:tcPr>
            <w:tcW w:w="580" w:type="pct"/>
            <w:noWrap/>
          </w:tcPr>
          <w:p w14:paraId="3AFB7E33" w14:textId="35E554FC"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D252E1C" w14:textId="39FA16B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666E23A" w14:textId="6ABDF32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401C726" w14:textId="0467337F"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9              </w:t>
            </w:r>
          </w:p>
        </w:tc>
        <w:tc>
          <w:tcPr>
            <w:tcW w:w="876" w:type="pct"/>
            <w:noWrap/>
          </w:tcPr>
          <w:p w14:paraId="3341F537" w14:textId="5BCE0D38"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9              </w:t>
            </w:r>
          </w:p>
        </w:tc>
        <w:tc>
          <w:tcPr>
            <w:tcW w:w="835" w:type="pct"/>
            <w:noWrap/>
          </w:tcPr>
          <w:p w14:paraId="046914DA" w14:textId="660274F1"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0EEEE0F7"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B5C61A5" w14:textId="074D24FC"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83</w:t>
            </w:r>
          </w:p>
        </w:tc>
        <w:tc>
          <w:tcPr>
            <w:tcW w:w="940" w:type="pct"/>
            <w:noWrap/>
          </w:tcPr>
          <w:p w14:paraId="121AC9E4" w14:textId="03D5CE4B"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0             </w:t>
            </w:r>
          </w:p>
        </w:tc>
        <w:tc>
          <w:tcPr>
            <w:tcW w:w="580" w:type="pct"/>
            <w:noWrap/>
          </w:tcPr>
          <w:p w14:paraId="28BFE63A" w14:textId="0568D466"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64F013F6" w14:textId="21A8FE82"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93ABCDA" w14:textId="7A004E8C"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D6BD409" w14:textId="006EF71B"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0             </w:t>
            </w:r>
          </w:p>
        </w:tc>
        <w:tc>
          <w:tcPr>
            <w:tcW w:w="876" w:type="pct"/>
            <w:noWrap/>
          </w:tcPr>
          <w:p w14:paraId="7CB212C4" w14:textId="75DA5888"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0             </w:t>
            </w:r>
          </w:p>
        </w:tc>
        <w:tc>
          <w:tcPr>
            <w:tcW w:w="835" w:type="pct"/>
            <w:noWrap/>
          </w:tcPr>
          <w:p w14:paraId="5686DD91" w14:textId="7C937E94"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5B834ED6" w14:textId="77777777" w:rsidTr="00D348C8">
        <w:tc>
          <w:tcPr>
            <w:tcW w:w="252" w:type="pct"/>
            <w:noWrap/>
          </w:tcPr>
          <w:p w14:paraId="47D2AC5B" w14:textId="416BF82A"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84</w:t>
            </w:r>
          </w:p>
        </w:tc>
        <w:tc>
          <w:tcPr>
            <w:tcW w:w="940" w:type="pct"/>
            <w:noWrap/>
          </w:tcPr>
          <w:p w14:paraId="782AF4B3" w14:textId="0C3EF21A"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1             </w:t>
            </w:r>
          </w:p>
        </w:tc>
        <w:tc>
          <w:tcPr>
            <w:tcW w:w="580" w:type="pct"/>
            <w:noWrap/>
          </w:tcPr>
          <w:p w14:paraId="22FA6879" w14:textId="64273C5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7B869DBB" w14:textId="5042B4B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65DFC7A" w14:textId="35323EF1"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EABC3BE" w14:textId="4B096A56"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1             </w:t>
            </w:r>
          </w:p>
        </w:tc>
        <w:tc>
          <w:tcPr>
            <w:tcW w:w="876" w:type="pct"/>
            <w:noWrap/>
          </w:tcPr>
          <w:p w14:paraId="6E810765" w14:textId="3A1DAECB"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1             </w:t>
            </w:r>
          </w:p>
        </w:tc>
        <w:tc>
          <w:tcPr>
            <w:tcW w:w="835" w:type="pct"/>
            <w:noWrap/>
          </w:tcPr>
          <w:p w14:paraId="67059072" w14:textId="22974C9A"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20A136DA"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EE3F24E" w14:textId="216264FF"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85</w:t>
            </w:r>
          </w:p>
        </w:tc>
        <w:tc>
          <w:tcPr>
            <w:tcW w:w="940" w:type="pct"/>
            <w:noWrap/>
          </w:tcPr>
          <w:p w14:paraId="59D340C6" w14:textId="0A7E8DAD"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2             </w:t>
            </w:r>
          </w:p>
        </w:tc>
        <w:tc>
          <w:tcPr>
            <w:tcW w:w="580" w:type="pct"/>
            <w:noWrap/>
          </w:tcPr>
          <w:p w14:paraId="1868CCBD" w14:textId="04D60861"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07833C37" w14:textId="220C20F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0A9BD61" w14:textId="5F46B14F"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AD3234F" w14:textId="3F92C10F"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2             </w:t>
            </w:r>
          </w:p>
        </w:tc>
        <w:tc>
          <w:tcPr>
            <w:tcW w:w="876" w:type="pct"/>
            <w:noWrap/>
          </w:tcPr>
          <w:p w14:paraId="30FE44D9" w14:textId="6BEA0A1E"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2             </w:t>
            </w:r>
          </w:p>
        </w:tc>
        <w:tc>
          <w:tcPr>
            <w:tcW w:w="835" w:type="pct"/>
            <w:noWrap/>
          </w:tcPr>
          <w:p w14:paraId="25A406AF" w14:textId="1DF9D8CD"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4A933CEA" w14:textId="77777777" w:rsidTr="00D348C8">
        <w:tc>
          <w:tcPr>
            <w:tcW w:w="252" w:type="pct"/>
            <w:noWrap/>
          </w:tcPr>
          <w:p w14:paraId="14B09667" w14:textId="14FF04D8"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86</w:t>
            </w:r>
          </w:p>
        </w:tc>
        <w:tc>
          <w:tcPr>
            <w:tcW w:w="940" w:type="pct"/>
            <w:noWrap/>
          </w:tcPr>
          <w:p w14:paraId="5586B772" w14:textId="1567D385"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3             </w:t>
            </w:r>
          </w:p>
        </w:tc>
        <w:tc>
          <w:tcPr>
            <w:tcW w:w="580" w:type="pct"/>
            <w:noWrap/>
          </w:tcPr>
          <w:p w14:paraId="2C387BF0" w14:textId="6C4C83A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0DF772C5" w14:textId="4E64105C"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8FA951A" w14:textId="2CE8977A"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03706B8" w14:textId="00B7D33C"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3             </w:t>
            </w:r>
          </w:p>
        </w:tc>
        <w:tc>
          <w:tcPr>
            <w:tcW w:w="876" w:type="pct"/>
            <w:noWrap/>
          </w:tcPr>
          <w:p w14:paraId="0A09BFDA" w14:textId="5E126A56"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3             </w:t>
            </w:r>
          </w:p>
        </w:tc>
        <w:tc>
          <w:tcPr>
            <w:tcW w:w="835" w:type="pct"/>
            <w:noWrap/>
          </w:tcPr>
          <w:p w14:paraId="3311BD2D" w14:textId="5AE47686"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076F49EC"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BD9222A" w14:textId="09A3E4A6"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87</w:t>
            </w:r>
          </w:p>
        </w:tc>
        <w:tc>
          <w:tcPr>
            <w:tcW w:w="940" w:type="pct"/>
            <w:noWrap/>
          </w:tcPr>
          <w:p w14:paraId="040085EB" w14:textId="3405D994"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4             </w:t>
            </w:r>
          </w:p>
        </w:tc>
        <w:tc>
          <w:tcPr>
            <w:tcW w:w="580" w:type="pct"/>
            <w:noWrap/>
          </w:tcPr>
          <w:p w14:paraId="231E4823" w14:textId="3A3A831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BC2304B" w14:textId="71C4039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3C39552" w14:textId="3531FA78"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1445018" w14:textId="50080C02"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4             </w:t>
            </w:r>
          </w:p>
        </w:tc>
        <w:tc>
          <w:tcPr>
            <w:tcW w:w="876" w:type="pct"/>
            <w:noWrap/>
          </w:tcPr>
          <w:p w14:paraId="74C1725F" w14:textId="1FBA6F54"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4             </w:t>
            </w:r>
          </w:p>
        </w:tc>
        <w:tc>
          <w:tcPr>
            <w:tcW w:w="835" w:type="pct"/>
            <w:noWrap/>
          </w:tcPr>
          <w:p w14:paraId="3C4D958E" w14:textId="0CE22BB6"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035F6056" w14:textId="77777777" w:rsidTr="00D348C8">
        <w:tc>
          <w:tcPr>
            <w:tcW w:w="252" w:type="pct"/>
            <w:noWrap/>
          </w:tcPr>
          <w:p w14:paraId="522D5B70" w14:textId="5BB38A48"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88</w:t>
            </w:r>
          </w:p>
        </w:tc>
        <w:tc>
          <w:tcPr>
            <w:tcW w:w="940" w:type="pct"/>
            <w:noWrap/>
          </w:tcPr>
          <w:p w14:paraId="3119C529" w14:textId="383E744E"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5             </w:t>
            </w:r>
          </w:p>
        </w:tc>
        <w:tc>
          <w:tcPr>
            <w:tcW w:w="580" w:type="pct"/>
            <w:noWrap/>
          </w:tcPr>
          <w:p w14:paraId="44AD77D5" w14:textId="785E9319"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4DDAFA39" w14:textId="5F3E1FD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4BE405C" w14:textId="34ECCAF8"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1B7F996" w14:textId="1788D487"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5             </w:t>
            </w:r>
          </w:p>
        </w:tc>
        <w:tc>
          <w:tcPr>
            <w:tcW w:w="876" w:type="pct"/>
            <w:noWrap/>
          </w:tcPr>
          <w:p w14:paraId="39EEEC79" w14:textId="060CD698"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5             </w:t>
            </w:r>
          </w:p>
        </w:tc>
        <w:tc>
          <w:tcPr>
            <w:tcW w:w="835" w:type="pct"/>
            <w:noWrap/>
          </w:tcPr>
          <w:p w14:paraId="1DF2B6E6" w14:textId="725CE5D6"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6DC386C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7663FB5" w14:textId="70EA3FDF"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89</w:t>
            </w:r>
          </w:p>
        </w:tc>
        <w:tc>
          <w:tcPr>
            <w:tcW w:w="940" w:type="pct"/>
            <w:noWrap/>
          </w:tcPr>
          <w:p w14:paraId="28A6FB2A" w14:textId="655B0638"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6             </w:t>
            </w:r>
          </w:p>
        </w:tc>
        <w:tc>
          <w:tcPr>
            <w:tcW w:w="580" w:type="pct"/>
            <w:noWrap/>
          </w:tcPr>
          <w:p w14:paraId="28FE5034" w14:textId="747C912E"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3F579B7B" w14:textId="69DA75A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EF48731" w14:textId="7B0BB3D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5F31D8C" w14:textId="1E80DE9D"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6             </w:t>
            </w:r>
          </w:p>
        </w:tc>
        <w:tc>
          <w:tcPr>
            <w:tcW w:w="876" w:type="pct"/>
            <w:noWrap/>
          </w:tcPr>
          <w:p w14:paraId="7AC146EB" w14:textId="15F05A1A"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6             </w:t>
            </w:r>
          </w:p>
        </w:tc>
        <w:tc>
          <w:tcPr>
            <w:tcW w:w="835" w:type="pct"/>
            <w:noWrap/>
          </w:tcPr>
          <w:p w14:paraId="63CA9503" w14:textId="627BCAC5"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55F5924B" w14:textId="77777777" w:rsidTr="00D348C8">
        <w:tc>
          <w:tcPr>
            <w:tcW w:w="252" w:type="pct"/>
            <w:noWrap/>
          </w:tcPr>
          <w:p w14:paraId="1E3B192A" w14:textId="421EDD6E"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90</w:t>
            </w:r>
          </w:p>
        </w:tc>
        <w:tc>
          <w:tcPr>
            <w:tcW w:w="940" w:type="pct"/>
            <w:noWrap/>
          </w:tcPr>
          <w:p w14:paraId="5C411D06" w14:textId="5F20C7FD"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7             </w:t>
            </w:r>
          </w:p>
        </w:tc>
        <w:tc>
          <w:tcPr>
            <w:tcW w:w="580" w:type="pct"/>
            <w:noWrap/>
          </w:tcPr>
          <w:p w14:paraId="490354EF" w14:textId="643AE2A3"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1FDE21ED" w14:textId="42156E7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7C8576B" w14:textId="65479EA6"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BCE60F0" w14:textId="3BDB6FC8"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7             </w:t>
            </w:r>
          </w:p>
        </w:tc>
        <w:tc>
          <w:tcPr>
            <w:tcW w:w="876" w:type="pct"/>
            <w:noWrap/>
          </w:tcPr>
          <w:p w14:paraId="4769B273" w14:textId="266D86EE"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7             </w:t>
            </w:r>
          </w:p>
        </w:tc>
        <w:tc>
          <w:tcPr>
            <w:tcW w:w="835" w:type="pct"/>
            <w:noWrap/>
          </w:tcPr>
          <w:p w14:paraId="3CEFC8C2" w14:textId="490BC42D"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278DDC3E"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4244764" w14:textId="026C8E62"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91</w:t>
            </w:r>
          </w:p>
        </w:tc>
        <w:tc>
          <w:tcPr>
            <w:tcW w:w="940" w:type="pct"/>
            <w:noWrap/>
          </w:tcPr>
          <w:p w14:paraId="0ED39FF9" w14:textId="65080CD4"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8             </w:t>
            </w:r>
          </w:p>
        </w:tc>
        <w:tc>
          <w:tcPr>
            <w:tcW w:w="580" w:type="pct"/>
            <w:noWrap/>
          </w:tcPr>
          <w:p w14:paraId="67ACC25C" w14:textId="0405579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69A93862" w14:textId="5BFDE271"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BE4F633" w14:textId="5CA7EA8C"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9C5B9E6" w14:textId="2FE3952A"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8             </w:t>
            </w:r>
          </w:p>
        </w:tc>
        <w:tc>
          <w:tcPr>
            <w:tcW w:w="876" w:type="pct"/>
            <w:noWrap/>
          </w:tcPr>
          <w:p w14:paraId="71798F4F" w14:textId="1181C6C6"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8             </w:t>
            </w:r>
          </w:p>
        </w:tc>
        <w:tc>
          <w:tcPr>
            <w:tcW w:w="835" w:type="pct"/>
            <w:noWrap/>
          </w:tcPr>
          <w:p w14:paraId="5F7BB2F9" w14:textId="1F45FECA"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13FCAFDE" w14:textId="77777777" w:rsidTr="00D348C8">
        <w:tc>
          <w:tcPr>
            <w:tcW w:w="252" w:type="pct"/>
            <w:noWrap/>
          </w:tcPr>
          <w:p w14:paraId="51B2C82E" w14:textId="5B4C5D21"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92</w:t>
            </w:r>
          </w:p>
        </w:tc>
        <w:tc>
          <w:tcPr>
            <w:tcW w:w="940" w:type="pct"/>
            <w:noWrap/>
          </w:tcPr>
          <w:p w14:paraId="52B65CA9" w14:textId="574B7872"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9             </w:t>
            </w:r>
          </w:p>
        </w:tc>
        <w:tc>
          <w:tcPr>
            <w:tcW w:w="580" w:type="pct"/>
            <w:noWrap/>
          </w:tcPr>
          <w:p w14:paraId="390D91F7" w14:textId="085D6F71"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58A59103" w14:textId="0388E7D2"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2B90996" w14:textId="496E439B"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FB1B61A" w14:textId="0F67B585"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9             </w:t>
            </w:r>
          </w:p>
        </w:tc>
        <w:tc>
          <w:tcPr>
            <w:tcW w:w="876" w:type="pct"/>
            <w:noWrap/>
          </w:tcPr>
          <w:p w14:paraId="0FA3F1E5" w14:textId="03D701F4"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19             </w:t>
            </w:r>
          </w:p>
        </w:tc>
        <w:tc>
          <w:tcPr>
            <w:tcW w:w="835" w:type="pct"/>
            <w:noWrap/>
          </w:tcPr>
          <w:p w14:paraId="1F8387C7" w14:textId="1F1E931C"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03CA44B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3E2F24E7" w14:textId="72FE563C"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93</w:t>
            </w:r>
          </w:p>
        </w:tc>
        <w:tc>
          <w:tcPr>
            <w:tcW w:w="940" w:type="pct"/>
            <w:noWrap/>
          </w:tcPr>
          <w:p w14:paraId="31A77A00" w14:textId="332984A5"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20             </w:t>
            </w:r>
          </w:p>
        </w:tc>
        <w:tc>
          <w:tcPr>
            <w:tcW w:w="580" w:type="pct"/>
            <w:noWrap/>
          </w:tcPr>
          <w:p w14:paraId="010021CE" w14:textId="6F243B5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noWrap/>
          </w:tcPr>
          <w:p w14:paraId="7D1D7A1B" w14:textId="5C064489"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EE24655" w14:textId="5CB113AD"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9B11F3D" w14:textId="4B81C339"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20             </w:t>
            </w:r>
          </w:p>
        </w:tc>
        <w:tc>
          <w:tcPr>
            <w:tcW w:w="876" w:type="pct"/>
            <w:noWrap/>
          </w:tcPr>
          <w:p w14:paraId="1B086AD0" w14:textId="33DCE169"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20             </w:t>
            </w:r>
          </w:p>
        </w:tc>
        <w:tc>
          <w:tcPr>
            <w:tcW w:w="835" w:type="pct"/>
            <w:noWrap/>
          </w:tcPr>
          <w:p w14:paraId="2CF66696" w14:textId="4AB50D24"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6FA9859C" w14:textId="77777777" w:rsidTr="00D348C8">
        <w:tc>
          <w:tcPr>
            <w:tcW w:w="252" w:type="pct"/>
            <w:noWrap/>
          </w:tcPr>
          <w:p w14:paraId="1DD8640B" w14:textId="1EC5F1C6"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94</w:t>
            </w:r>
          </w:p>
        </w:tc>
        <w:tc>
          <w:tcPr>
            <w:tcW w:w="940" w:type="pct"/>
            <w:noWrap/>
          </w:tcPr>
          <w:p w14:paraId="1182ABAD" w14:textId="558B250C"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COMMENTS                         </w:t>
            </w:r>
          </w:p>
        </w:tc>
        <w:tc>
          <w:tcPr>
            <w:tcW w:w="580" w:type="pct"/>
            <w:noWrap/>
          </w:tcPr>
          <w:p w14:paraId="5D00CFBB" w14:textId="6413C859"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032E2881" w14:textId="65F9FA9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CD4A219" w14:textId="6A45585F"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45B6CA2" w14:textId="58260E4B"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COMMENTS                         </w:t>
            </w:r>
          </w:p>
        </w:tc>
        <w:tc>
          <w:tcPr>
            <w:tcW w:w="876" w:type="pct"/>
            <w:noWrap/>
          </w:tcPr>
          <w:p w14:paraId="62633B45" w14:textId="46F5B0B7"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COMMENTS                         </w:t>
            </w:r>
          </w:p>
        </w:tc>
        <w:tc>
          <w:tcPr>
            <w:tcW w:w="835" w:type="pct"/>
            <w:noWrap/>
          </w:tcPr>
          <w:p w14:paraId="13E5BDA8" w14:textId="0529A4FE"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Comments for the transaction. </w:t>
            </w:r>
            <w:r>
              <w:rPr>
                <w:rFonts w:ascii="Calibri Light" w:hAnsi="Calibri Light" w:cs="Calibri Light"/>
                <w:color w:val="000000"/>
                <w:sz w:val="16"/>
                <w:szCs w:val="16"/>
              </w:rPr>
              <w:br/>
            </w:r>
            <w:r>
              <w:rPr>
                <w:rFonts w:ascii="Calibri Light" w:hAnsi="Calibri Light" w:cs="Calibri Light"/>
                <w:color w:val="000000"/>
                <w:sz w:val="16"/>
                <w:szCs w:val="16"/>
              </w:rPr>
              <w:br/>
              <w:t>Free text field. Not validated</w:t>
            </w:r>
          </w:p>
        </w:tc>
      </w:tr>
      <w:tr w:rsidR="005443CF" w:rsidRPr="00EC4DEB" w14:paraId="1C803C4C"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71B7A47" w14:textId="29AB5BCC"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95</w:t>
            </w:r>
          </w:p>
        </w:tc>
        <w:tc>
          <w:tcPr>
            <w:tcW w:w="940" w:type="pct"/>
            <w:noWrap/>
          </w:tcPr>
          <w:p w14:paraId="642ECE6E" w14:textId="1F3687B0"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INTERNAL_NOTES                   </w:t>
            </w:r>
          </w:p>
        </w:tc>
        <w:tc>
          <w:tcPr>
            <w:tcW w:w="580" w:type="pct"/>
            <w:noWrap/>
          </w:tcPr>
          <w:p w14:paraId="72B24D97" w14:textId="083F88B9"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323" w:type="pct"/>
            <w:noWrap/>
          </w:tcPr>
          <w:p w14:paraId="3D578ED2" w14:textId="086CDD4E"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30ED698" w14:textId="48764CA1"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B4B69EC" w14:textId="5D3AB65B"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INTERNAL_NOTES                   </w:t>
            </w:r>
          </w:p>
        </w:tc>
        <w:tc>
          <w:tcPr>
            <w:tcW w:w="876" w:type="pct"/>
            <w:noWrap/>
          </w:tcPr>
          <w:p w14:paraId="272B615F" w14:textId="3A08E012"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INTERNAL_NOTES                   </w:t>
            </w:r>
          </w:p>
        </w:tc>
        <w:tc>
          <w:tcPr>
            <w:tcW w:w="835" w:type="pct"/>
            <w:noWrap/>
          </w:tcPr>
          <w:p w14:paraId="46433CCC" w14:textId="1A611A15"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Additional information from source </w:t>
            </w:r>
            <w:r>
              <w:rPr>
                <w:rFonts w:ascii="Calibri Light" w:hAnsi="Calibri Light" w:cs="Calibri Light"/>
                <w:color w:val="000000"/>
                <w:sz w:val="16"/>
                <w:szCs w:val="16"/>
              </w:rPr>
              <w:br/>
              <w:t>system for the transaction. Free text field. Not validated.</w:t>
            </w:r>
          </w:p>
        </w:tc>
      </w:tr>
      <w:tr w:rsidR="003B76FF" w:rsidRPr="00EC4DEB" w14:paraId="50EBFE10" w14:textId="77777777" w:rsidTr="00D348C8">
        <w:tc>
          <w:tcPr>
            <w:tcW w:w="252" w:type="pct"/>
            <w:noWrap/>
          </w:tcPr>
          <w:p w14:paraId="4D84020E" w14:textId="1A324D22"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96</w:t>
            </w:r>
          </w:p>
        </w:tc>
        <w:tc>
          <w:tcPr>
            <w:tcW w:w="940" w:type="pct"/>
            <w:noWrap/>
          </w:tcPr>
          <w:p w14:paraId="5C4FBDC8" w14:textId="448418AF"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1     </w:t>
            </w:r>
          </w:p>
        </w:tc>
        <w:tc>
          <w:tcPr>
            <w:tcW w:w="580" w:type="pct"/>
            <w:noWrap/>
          </w:tcPr>
          <w:p w14:paraId="7A3094AB" w14:textId="3DC9176B"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34C45D5B" w14:textId="66943D09"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C3E4200" w14:textId="61D8E636"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B76E0F4" w14:textId="7999BCAC"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1     </w:t>
            </w:r>
          </w:p>
        </w:tc>
        <w:tc>
          <w:tcPr>
            <w:tcW w:w="876" w:type="pct"/>
            <w:noWrap/>
          </w:tcPr>
          <w:p w14:paraId="0AA0BA4C" w14:textId="736D31E6"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1     </w:t>
            </w:r>
          </w:p>
        </w:tc>
        <w:tc>
          <w:tcPr>
            <w:tcW w:w="835" w:type="pct"/>
            <w:noWrap/>
          </w:tcPr>
          <w:p w14:paraId="5317BE4A" w14:textId="6A4757F6"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Segment of the Receivables Transaction </w:t>
            </w:r>
            <w:r>
              <w:rPr>
                <w:rFonts w:ascii="Calibri Light" w:hAnsi="Calibri Light" w:cs="Calibri Light"/>
                <w:color w:val="000000"/>
                <w:sz w:val="16"/>
                <w:szCs w:val="16"/>
              </w:rPr>
              <w:br/>
              <w:t xml:space="preserve">Region Information global </w:t>
            </w:r>
            <w:proofErr w:type="gramStart"/>
            <w:r>
              <w:rPr>
                <w:rFonts w:ascii="Calibri Light" w:hAnsi="Calibri Light" w:cs="Calibri Light"/>
                <w:color w:val="000000"/>
                <w:sz w:val="16"/>
                <w:szCs w:val="16"/>
              </w:rPr>
              <w:t>descriptive  flexfield</w:t>
            </w:r>
            <w:proofErr w:type="gramEnd"/>
            <w:r>
              <w:rPr>
                <w:rFonts w:ascii="Calibri Light" w:hAnsi="Calibri Light" w:cs="Calibri Light"/>
                <w:color w:val="000000"/>
                <w:sz w:val="16"/>
                <w:szCs w:val="16"/>
              </w:rPr>
              <w:t xml:space="preserve"> used to hold country-specific information for the current table. Enter a value if this field is enabled. HEADER_GDF_ATTRIBUTE_NUMBER1 to LINE_GDF_ATTRIBUTE_DATE5 can be used for this.</w:t>
            </w:r>
          </w:p>
        </w:tc>
      </w:tr>
      <w:tr w:rsidR="005443CF" w:rsidRPr="00EC4DEB" w14:paraId="61893C3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ABDDB4D" w14:textId="4E06647D"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97</w:t>
            </w:r>
          </w:p>
        </w:tc>
        <w:tc>
          <w:tcPr>
            <w:tcW w:w="940" w:type="pct"/>
            <w:noWrap/>
          </w:tcPr>
          <w:p w14:paraId="4092FAE7" w14:textId="7F83C82F"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2     </w:t>
            </w:r>
          </w:p>
        </w:tc>
        <w:tc>
          <w:tcPr>
            <w:tcW w:w="580" w:type="pct"/>
            <w:noWrap/>
          </w:tcPr>
          <w:p w14:paraId="61B05944" w14:textId="3D2426C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455D6E61" w14:textId="2EF1B01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C604F90" w14:textId="218B4446"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5D9165E" w14:textId="51A1D354"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2     </w:t>
            </w:r>
          </w:p>
        </w:tc>
        <w:tc>
          <w:tcPr>
            <w:tcW w:w="876" w:type="pct"/>
            <w:noWrap/>
          </w:tcPr>
          <w:p w14:paraId="743BB976" w14:textId="36AB7CCB"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2     </w:t>
            </w:r>
          </w:p>
        </w:tc>
        <w:tc>
          <w:tcPr>
            <w:tcW w:w="835" w:type="pct"/>
            <w:noWrap/>
          </w:tcPr>
          <w:p w14:paraId="3246CF3E" w14:textId="564417FD"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04D07D63" w14:textId="77777777" w:rsidTr="00D348C8">
        <w:tc>
          <w:tcPr>
            <w:tcW w:w="252" w:type="pct"/>
            <w:noWrap/>
          </w:tcPr>
          <w:p w14:paraId="20FD10FD" w14:textId="0D59366E"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98</w:t>
            </w:r>
          </w:p>
        </w:tc>
        <w:tc>
          <w:tcPr>
            <w:tcW w:w="940" w:type="pct"/>
            <w:noWrap/>
          </w:tcPr>
          <w:p w14:paraId="27818AC2" w14:textId="0B4FA60F"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3     </w:t>
            </w:r>
          </w:p>
        </w:tc>
        <w:tc>
          <w:tcPr>
            <w:tcW w:w="580" w:type="pct"/>
            <w:noWrap/>
          </w:tcPr>
          <w:p w14:paraId="2FB50DF1" w14:textId="6CAC2712"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4FE4ABBE" w14:textId="2363D56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29D8605" w14:textId="4B6FFA1A"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02B3A2B" w14:textId="705B23E5"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3     </w:t>
            </w:r>
          </w:p>
        </w:tc>
        <w:tc>
          <w:tcPr>
            <w:tcW w:w="876" w:type="pct"/>
            <w:noWrap/>
          </w:tcPr>
          <w:p w14:paraId="556360FB" w14:textId="1E2DE2A6"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3     </w:t>
            </w:r>
          </w:p>
        </w:tc>
        <w:tc>
          <w:tcPr>
            <w:tcW w:w="835" w:type="pct"/>
            <w:noWrap/>
          </w:tcPr>
          <w:p w14:paraId="608C6376" w14:textId="3A1666DB"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51679ECC"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56AB5E4" w14:textId="0874C34B"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299</w:t>
            </w:r>
          </w:p>
        </w:tc>
        <w:tc>
          <w:tcPr>
            <w:tcW w:w="940" w:type="pct"/>
            <w:noWrap/>
          </w:tcPr>
          <w:p w14:paraId="19D0EF1B" w14:textId="31C108D7"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4     </w:t>
            </w:r>
          </w:p>
        </w:tc>
        <w:tc>
          <w:tcPr>
            <w:tcW w:w="580" w:type="pct"/>
            <w:noWrap/>
          </w:tcPr>
          <w:p w14:paraId="7F719B46" w14:textId="53C3058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445EBCAC" w14:textId="7BB7E55B"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178F039" w14:textId="5A68DF27"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7A4771A" w14:textId="3D668D9A"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4     </w:t>
            </w:r>
          </w:p>
        </w:tc>
        <w:tc>
          <w:tcPr>
            <w:tcW w:w="876" w:type="pct"/>
            <w:noWrap/>
          </w:tcPr>
          <w:p w14:paraId="1B79E35C" w14:textId="6AAD8292"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4     </w:t>
            </w:r>
          </w:p>
        </w:tc>
        <w:tc>
          <w:tcPr>
            <w:tcW w:w="835" w:type="pct"/>
            <w:noWrap/>
          </w:tcPr>
          <w:p w14:paraId="2E140745" w14:textId="1EE008A8"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2CF18D9A" w14:textId="77777777" w:rsidTr="00D348C8">
        <w:tc>
          <w:tcPr>
            <w:tcW w:w="252" w:type="pct"/>
            <w:noWrap/>
          </w:tcPr>
          <w:p w14:paraId="2AF8DE8A" w14:textId="13B8D194"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00</w:t>
            </w:r>
          </w:p>
        </w:tc>
        <w:tc>
          <w:tcPr>
            <w:tcW w:w="940" w:type="pct"/>
            <w:noWrap/>
          </w:tcPr>
          <w:p w14:paraId="287E1506" w14:textId="3237FC82"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EADER_GDF_ATTRIBUTE_NUMB</w:t>
            </w:r>
            <w:r>
              <w:rPr>
                <w:rFonts w:ascii="Calibri Light" w:hAnsi="Calibri Light" w:cs="Calibri Light"/>
                <w:color w:val="000000"/>
                <w:sz w:val="16"/>
                <w:szCs w:val="16"/>
              </w:rPr>
              <w:lastRenderedPageBreak/>
              <w:t xml:space="preserve">ER5     </w:t>
            </w:r>
          </w:p>
        </w:tc>
        <w:tc>
          <w:tcPr>
            <w:tcW w:w="580" w:type="pct"/>
            <w:noWrap/>
          </w:tcPr>
          <w:p w14:paraId="07F94633" w14:textId="003801B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lastRenderedPageBreak/>
              <w:t>NUMBER</w:t>
            </w:r>
          </w:p>
        </w:tc>
        <w:tc>
          <w:tcPr>
            <w:tcW w:w="323" w:type="pct"/>
            <w:noWrap/>
          </w:tcPr>
          <w:p w14:paraId="0106BCCB" w14:textId="7FA69EAC"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A8555F0" w14:textId="0514F32C"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83EE01B" w14:textId="78D39F71"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EADER_GDF_ATTRIBUTE_NUMB</w:t>
            </w:r>
            <w:r>
              <w:rPr>
                <w:rFonts w:ascii="Calibri Light" w:hAnsi="Calibri Light" w:cs="Calibri Light"/>
                <w:color w:val="000000"/>
                <w:sz w:val="16"/>
                <w:szCs w:val="16"/>
              </w:rPr>
              <w:lastRenderedPageBreak/>
              <w:t xml:space="preserve">ER5     </w:t>
            </w:r>
          </w:p>
        </w:tc>
        <w:tc>
          <w:tcPr>
            <w:tcW w:w="876" w:type="pct"/>
            <w:noWrap/>
          </w:tcPr>
          <w:p w14:paraId="4F286438" w14:textId="1E74A1F9"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lastRenderedPageBreak/>
              <w:t>HEADER_GDF_ATTRIBUTE_NU</w:t>
            </w:r>
            <w:r>
              <w:rPr>
                <w:rFonts w:ascii="Calibri Light" w:hAnsi="Calibri Light" w:cs="Calibri Light"/>
                <w:color w:val="000000"/>
                <w:sz w:val="16"/>
                <w:szCs w:val="16"/>
              </w:rPr>
              <w:lastRenderedPageBreak/>
              <w:t xml:space="preserve">MBER5     </w:t>
            </w:r>
          </w:p>
        </w:tc>
        <w:tc>
          <w:tcPr>
            <w:tcW w:w="835" w:type="pct"/>
            <w:noWrap/>
          </w:tcPr>
          <w:p w14:paraId="5B998E36" w14:textId="4030E4C6"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lastRenderedPageBreak/>
              <w:t> </w:t>
            </w:r>
          </w:p>
        </w:tc>
      </w:tr>
      <w:tr w:rsidR="005443CF" w:rsidRPr="00EC4DEB" w14:paraId="7445C9C6"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BA96FC9" w14:textId="6E775D18"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01</w:t>
            </w:r>
          </w:p>
        </w:tc>
        <w:tc>
          <w:tcPr>
            <w:tcW w:w="940" w:type="pct"/>
            <w:noWrap/>
          </w:tcPr>
          <w:p w14:paraId="2E326B54" w14:textId="06483F10"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6     </w:t>
            </w:r>
          </w:p>
        </w:tc>
        <w:tc>
          <w:tcPr>
            <w:tcW w:w="580" w:type="pct"/>
            <w:noWrap/>
          </w:tcPr>
          <w:p w14:paraId="5F4C525A" w14:textId="2300855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0E002290" w14:textId="6607201B"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63A95F3" w14:textId="118C79FD"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097687E" w14:textId="0BAA8918"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6     </w:t>
            </w:r>
          </w:p>
        </w:tc>
        <w:tc>
          <w:tcPr>
            <w:tcW w:w="876" w:type="pct"/>
            <w:noWrap/>
          </w:tcPr>
          <w:p w14:paraId="4B905BC0" w14:textId="25045DCD"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6     </w:t>
            </w:r>
          </w:p>
        </w:tc>
        <w:tc>
          <w:tcPr>
            <w:tcW w:w="835" w:type="pct"/>
            <w:noWrap/>
          </w:tcPr>
          <w:p w14:paraId="7C1CB482" w14:textId="6FC05B96"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11C60982" w14:textId="77777777" w:rsidTr="00D348C8">
        <w:tc>
          <w:tcPr>
            <w:tcW w:w="252" w:type="pct"/>
            <w:noWrap/>
          </w:tcPr>
          <w:p w14:paraId="0A0DCA68" w14:textId="41868DBE"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02</w:t>
            </w:r>
          </w:p>
        </w:tc>
        <w:tc>
          <w:tcPr>
            <w:tcW w:w="940" w:type="pct"/>
            <w:noWrap/>
          </w:tcPr>
          <w:p w14:paraId="4E1AAD21" w14:textId="73E83028"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7     </w:t>
            </w:r>
          </w:p>
        </w:tc>
        <w:tc>
          <w:tcPr>
            <w:tcW w:w="580" w:type="pct"/>
            <w:noWrap/>
          </w:tcPr>
          <w:p w14:paraId="7070B16A" w14:textId="14CA499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2E5314F6" w14:textId="2F7650EB"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457F91C" w14:textId="44CB61DC"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DFC758B" w14:textId="191FD23E"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7     </w:t>
            </w:r>
          </w:p>
        </w:tc>
        <w:tc>
          <w:tcPr>
            <w:tcW w:w="876" w:type="pct"/>
            <w:noWrap/>
          </w:tcPr>
          <w:p w14:paraId="5936558C" w14:textId="1F3951D8"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7     </w:t>
            </w:r>
          </w:p>
        </w:tc>
        <w:tc>
          <w:tcPr>
            <w:tcW w:w="835" w:type="pct"/>
            <w:noWrap/>
          </w:tcPr>
          <w:p w14:paraId="147CC609" w14:textId="69DAA102"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419BC2B0"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370E5C6" w14:textId="035FB362"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03</w:t>
            </w:r>
          </w:p>
        </w:tc>
        <w:tc>
          <w:tcPr>
            <w:tcW w:w="940" w:type="pct"/>
            <w:noWrap/>
          </w:tcPr>
          <w:p w14:paraId="2D2BB220" w14:textId="7BAFA003"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8     </w:t>
            </w:r>
          </w:p>
        </w:tc>
        <w:tc>
          <w:tcPr>
            <w:tcW w:w="580" w:type="pct"/>
            <w:noWrap/>
          </w:tcPr>
          <w:p w14:paraId="005D3D43" w14:textId="5D58C5F2"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1403D955" w14:textId="31AECCA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2B548E0" w14:textId="5074A845"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FB9AE05" w14:textId="6E59E1CB"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8     </w:t>
            </w:r>
          </w:p>
        </w:tc>
        <w:tc>
          <w:tcPr>
            <w:tcW w:w="876" w:type="pct"/>
            <w:noWrap/>
          </w:tcPr>
          <w:p w14:paraId="0155D069" w14:textId="45A27C69"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8     </w:t>
            </w:r>
          </w:p>
        </w:tc>
        <w:tc>
          <w:tcPr>
            <w:tcW w:w="835" w:type="pct"/>
            <w:noWrap/>
          </w:tcPr>
          <w:p w14:paraId="5428F069" w14:textId="1D904D7F"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3C3CFF6E" w14:textId="77777777" w:rsidTr="00D348C8">
        <w:tc>
          <w:tcPr>
            <w:tcW w:w="252" w:type="pct"/>
            <w:noWrap/>
          </w:tcPr>
          <w:p w14:paraId="3550B2BE" w14:textId="43F9C15A"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04</w:t>
            </w:r>
          </w:p>
        </w:tc>
        <w:tc>
          <w:tcPr>
            <w:tcW w:w="940" w:type="pct"/>
            <w:noWrap/>
          </w:tcPr>
          <w:p w14:paraId="73E6058D" w14:textId="124E2A60"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9     </w:t>
            </w:r>
          </w:p>
        </w:tc>
        <w:tc>
          <w:tcPr>
            <w:tcW w:w="580" w:type="pct"/>
            <w:noWrap/>
          </w:tcPr>
          <w:p w14:paraId="5A6FECF4" w14:textId="1E487DB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12E23ADD" w14:textId="5E0C182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BF8EB2F" w14:textId="09DA113F"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76314B5" w14:textId="58DAB1D4"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9     </w:t>
            </w:r>
          </w:p>
        </w:tc>
        <w:tc>
          <w:tcPr>
            <w:tcW w:w="876" w:type="pct"/>
            <w:noWrap/>
          </w:tcPr>
          <w:p w14:paraId="5F1E4B27" w14:textId="650D3621"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9     </w:t>
            </w:r>
          </w:p>
        </w:tc>
        <w:tc>
          <w:tcPr>
            <w:tcW w:w="835" w:type="pct"/>
            <w:noWrap/>
          </w:tcPr>
          <w:p w14:paraId="28360A7C" w14:textId="17A163DF"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1850AD50"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5EA40BF" w14:textId="25811E08"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05</w:t>
            </w:r>
          </w:p>
        </w:tc>
        <w:tc>
          <w:tcPr>
            <w:tcW w:w="940" w:type="pct"/>
            <w:noWrap/>
          </w:tcPr>
          <w:p w14:paraId="26C2AE83" w14:textId="64D55803"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10    </w:t>
            </w:r>
          </w:p>
        </w:tc>
        <w:tc>
          <w:tcPr>
            <w:tcW w:w="580" w:type="pct"/>
            <w:noWrap/>
          </w:tcPr>
          <w:p w14:paraId="15ADAA3D" w14:textId="29A9DC8E"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4268A70C" w14:textId="747F062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3DD5CBD" w14:textId="26112526"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E3B8F49" w14:textId="7910C405"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10    </w:t>
            </w:r>
          </w:p>
        </w:tc>
        <w:tc>
          <w:tcPr>
            <w:tcW w:w="876" w:type="pct"/>
            <w:noWrap/>
          </w:tcPr>
          <w:p w14:paraId="6DF4A814" w14:textId="209041D9"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10    </w:t>
            </w:r>
          </w:p>
        </w:tc>
        <w:tc>
          <w:tcPr>
            <w:tcW w:w="835" w:type="pct"/>
            <w:noWrap/>
          </w:tcPr>
          <w:p w14:paraId="5DE0E8D2" w14:textId="61E9EEC8"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5DCCAE1B" w14:textId="77777777" w:rsidTr="00D348C8">
        <w:tc>
          <w:tcPr>
            <w:tcW w:w="252" w:type="pct"/>
            <w:noWrap/>
          </w:tcPr>
          <w:p w14:paraId="5C9308A4" w14:textId="667A6531"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06</w:t>
            </w:r>
          </w:p>
        </w:tc>
        <w:tc>
          <w:tcPr>
            <w:tcW w:w="940" w:type="pct"/>
            <w:noWrap/>
          </w:tcPr>
          <w:p w14:paraId="0FBF5977" w14:textId="3E260BDE"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11    </w:t>
            </w:r>
          </w:p>
        </w:tc>
        <w:tc>
          <w:tcPr>
            <w:tcW w:w="580" w:type="pct"/>
            <w:noWrap/>
          </w:tcPr>
          <w:p w14:paraId="3AD7F48F" w14:textId="2076A7B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09CDF2FC" w14:textId="030CDBB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3CEF69A4" w14:textId="54010904"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47B485FB" w14:textId="45E17226"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11    </w:t>
            </w:r>
          </w:p>
        </w:tc>
        <w:tc>
          <w:tcPr>
            <w:tcW w:w="876" w:type="pct"/>
            <w:noWrap/>
          </w:tcPr>
          <w:p w14:paraId="7384BA02" w14:textId="0F5FE4BA"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11    </w:t>
            </w:r>
          </w:p>
        </w:tc>
        <w:tc>
          <w:tcPr>
            <w:tcW w:w="835" w:type="pct"/>
            <w:noWrap/>
          </w:tcPr>
          <w:p w14:paraId="45E0D809" w14:textId="1EFF95D5"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47837E46"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CD34BBD" w14:textId="4E23E05F"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07</w:t>
            </w:r>
          </w:p>
        </w:tc>
        <w:tc>
          <w:tcPr>
            <w:tcW w:w="940" w:type="pct"/>
            <w:noWrap/>
          </w:tcPr>
          <w:p w14:paraId="210D387A" w14:textId="671EDAF0"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12    </w:t>
            </w:r>
          </w:p>
        </w:tc>
        <w:tc>
          <w:tcPr>
            <w:tcW w:w="580" w:type="pct"/>
            <w:noWrap/>
          </w:tcPr>
          <w:p w14:paraId="133C573F" w14:textId="734F635E"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0CEBC4D6" w14:textId="47A40AE1"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BEAFB04" w14:textId="5DA4655D"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0ACA7EA" w14:textId="7ABFEC0F"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12    </w:t>
            </w:r>
          </w:p>
        </w:tc>
        <w:tc>
          <w:tcPr>
            <w:tcW w:w="876" w:type="pct"/>
            <w:noWrap/>
          </w:tcPr>
          <w:p w14:paraId="4AB27F38" w14:textId="588E8C12"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NUMBER12    </w:t>
            </w:r>
          </w:p>
        </w:tc>
        <w:tc>
          <w:tcPr>
            <w:tcW w:w="835" w:type="pct"/>
            <w:noWrap/>
          </w:tcPr>
          <w:p w14:paraId="3CC75E90" w14:textId="12C50826"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3E3E5634" w14:textId="77777777" w:rsidTr="00D348C8">
        <w:tc>
          <w:tcPr>
            <w:tcW w:w="252" w:type="pct"/>
            <w:noWrap/>
          </w:tcPr>
          <w:p w14:paraId="7C8C98E5" w14:textId="22AA88C1"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08</w:t>
            </w:r>
          </w:p>
        </w:tc>
        <w:tc>
          <w:tcPr>
            <w:tcW w:w="940" w:type="pct"/>
            <w:noWrap/>
          </w:tcPr>
          <w:p w14:paraId="38D28E0A" w14:textId="22732D41"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1       </w:t>
            </w:r>
          </w:p>
        </w:tc>
        <w:tc>
          <w:tcPr>
            <w:tcW w:w="580" w:type="pct"/>
            <w:noWrap/>
          </w:tcPr>
          <w:p w14:paraId="009FF16D" w14:textId="3FEEFD96"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12FD8345" w14:textId="4E83286E"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2A1A90A" w14:textId="315F2F80"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EDEA1BD" w14:textId="7807C073"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1       </w:t>
            </w:r>
          </w:p>
        </w:tc>
        <w:tc>
          <w:tcPr>
            <w:tcW w:w="876" w:type="pct"/>
            <w:noWrap/>
          </w:tcPr>
          <w:p w14:paraId="2DEF9B3A" w14:textId="287AE14B"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1       </w:t>
            </w:r>
          </w:p>
        </w:tc>
        <w:tc>
          <w:tcPr>
            <w:tcW w:w="835" w:type="pct"/>
            <w:noWrap/>
          </w:tcPr>
          <w:p w14:paraId="5C22CDCF" w14:textId="0F800A65"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32A81CEF"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6C1F194" w14:textId="3E1B8415"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09</w:t>
            </w:r>
          </w:p>
        </w:tc>
        <w:tc>
          <w:tcPr>
            <w:tcW w:w="940" w:type="pct"/>
            <w:noWrap/>
          </w:tcPr>
          <w:p w14:paraId="595D7A27" w14:textId="73369164"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2       </w:t>
            </w:r>
          </w:p>
        </w:tc>
        <w:tc>
          <w:tcPr>
            <w:tcW w:w="580" w:type="pct"/>
            <w:noWrap/>
          </w:tcPr>
          <w:p w14:paraId="72241DA1" w14:textId="5DEE6A4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6E91A62B" w14:textId="1E6EFCA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4A0A30D" w14:textId="4EA9C951"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19C0510" w14:textId="659B841F"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2       </w:t>
            </w:r>
          </w:p>
        </w:tc>
        <w:tc>
          <w:tcPr>
            <w:tcW w:w="876" w:type="pct"/>
            <w:noWrap/>
          </w:tcPr>
          <w:p w14:paraId="597AFA66" w14:textId="1CFF9C2E"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2       </w:t>
            </w:r>
          </w:p>
        </w:tc>
        <w:tc>
          <w:tcPr>
            <w:tcW w:w="835" w:type="pct"/>
            <w:noWrap/>
          </w:tcPr>
          <w:p w14:paraId="5DE4EEC0" w14:textId="0382B4B6"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785C8DC7" w14:textId="77777777" w:rsidTr="00D348C8">
        <w:tc>
          <w:tcPr>
            <w:tcW w:w="252" w:type="pct"/>
            <w:noWrap/>
          </w:tcPr>
          <w:p w14:paraId="725ED10E" w14:textId="485B5952"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10</w:t>
            </w:r>
          </w:p>
        </w:tc>
        <w:tc>
          <w:tcPr>
            <w:tcW w:w="940" w:type="pct"/>
            <w:noWrap/>
          </w:tcPr>
          <w:p w14:paraId="3A86FA73" w14:textId="0562A894"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3       </w:t>
            </w:r>
          </w:p>
        </w:tc>
        <w:tc>
          <w:tcPr>
            <w:tcW w:w="580" w:type="pct"/>
            <w:noWrap/>
          </w:tcPr>
          <w:p w14:paraId="6742EB10" w14:textId="5864AD73"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0D40A420" w14:textId="295EF403"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03E514E7" w14:textId="3B198BA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065F9B04" w14:textId="3ACA7E26"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3       </w:t>
            </w:r>
          </w:p>
        </w:tc>
        <w:tc>
          <w:tcPr>
            <w:tcW w:w="876" w:type="pct"/>
            <w:noWrap/>
          </w:tcPr>
          <w:p w14:paraId="1CCAABAB" w14:textId="5CFF87AC"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3       </w:t>
            </w:r>
          </w:p>
        </w:tc>
        <w:tc>
          <w:tcPr>
            <w:tcW w:w="835" w:type="pct"/>
            <w:noWrap/>
          </w:tcPr>
          <w:p w14:paraId="26286FFA" w14:textId="68D34241"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1D54077B"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7A3A1F1C" w14:textId="0BA1B68C"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11</w:t>
            </w:r>
          </w:p>
        </w:tc>
        <w:tc>
          <w:tcPr>
            <w:tcW w:w="940" w:type="pct"/>
            <w:noWrap/>
          </w:tcPr>
          <w:p w14:paraId="22C86C29" w14:textId="0E354F39"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4       </w:t>
            </w:r>
          </w:p>
        </w:tc>
        <w:tc>
          <w:tcPr>
            <w:tcW w:w="580" w:type="pct"/>
            <w:noWrap/>
          </w:tcPr>
          <w:p w14:paraId="7DEA2573" w14:textId="43C524D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1AABB4B3" w14:textId="7D22C73B"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83FFDAF" w14:textId="75E26F00"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9F4076D" w14:textId="17B1C663"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4       </w:t>
            </w:r>
          </w:p>
        </w:tc>
        <w:tc>
          <w:tcPr>
            <w:tcW w:w="876" w:type="pct"/>
            <w:noWrap/>
          </w:tcPr>
          <w:p w14:paraId="01CDCD2C" w14:textId="21B4F381"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4       </w:t>
            </w:r>
          </w:p>
        </w:tc>
        <w:tc>
          <w:tcPr>
            <w:tcW w:w="835" w:type="pct"/>
            <w:noWrap/>
          </w:tcPr>
          <w:p w14:paraId="4F44CC07" w14:textId="77F018A3"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1F246A60" w14:textId="77777777" w:rsidTr="00D348C8">
        <w:tc>
          <w:tcPr>
            <w:tcW w:w="252" w:type="pct"/>
            <w:noWrap/>
          </w:tcPr>
          <w:p w14:paraId="550D92CA" w14:textId="50EE14B5"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12</w:t>
            </w:r>
          </w:p>
        </w:tc>
        <w:tc>
          <w:tcPr>
            <w:tcW w:w="940" w:type="pct"/>
            <w:noWrap/>
          </w:tcPr>
          <w:p w14:paraId="04C5257B" w14:textId="0D80C600"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5       </w:t>
            </w:r>
          </w:p>
        </w:tc>
        <w:tc>
          <w:tcPr>
            <w:tcW w:w="580" w:type="pct"/>
            <w:noWrap/>
          </w:tcPr>
          <w:p w14:paraId="1A3B87D9" w14:textId="24EEAF45"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78D75117" w14:textId="73C6B17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74EE792" w14:textId="65762712"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916D4EF" w14:textId="15BC47DF"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5       </w:t>
            </w:r>
          </w:p>
        </w:tc>
        <w:tc>
          <w:tcPr>
            <w:tcW w:w="876" w:type="pct"/>
            <w:noWrap/>
          </w:tcPr>
          <w:p w14:paraId="6BF3A944" w14:textId="5E0ECC85"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EADER_GDF_ATTRIBUTE_DATE5       </w:t>
            </w:r>
          </w:p>
        </w:tc>
        <w:tc>
          <w:tcPr>
            <w:tcW w:w="835" w:type="pct"/>
            <w:noWrap/>
          </w:tcPr>
          <w:p w14:paraId="7DB18ABD" w14:textId="70DDA254"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7C8E749B"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4143839C" w14:textId="01A967CE"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13</w:t>
            </w:r>
          </w:p>
        </w:tc>
        <w:tc>
          <w:tcPr>
            <w:tcW w:w="940" w:type="pct"/>
            <w:noWrap/>
          </w:tcPr>
          <w:p w14:paraId="561CC080" w14:textId="36DCBF66"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1       </w:t>
            </w:r>
          </w:p>
        </w:tc>
        <w:tc>
          <w:tcPr>
            <w:tcW w:w="580" w:type="pct"/>
            <w:noWrap/>
          </w:tcPr>
          <w:p w14:paraId="2811DD9F" w14:textId="2AA2AC5B"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506FDE8C" w14:textId="3DBAF287"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EB98D21" w14:textId="3F910DF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F6816E2" w14:textId="5007CBA1"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1       </w:t>
            </w:r>
          </w:p>
        </w:tc>
        <w:tc>
          <w:tcPr>
            <w:tcW w:w="876" w:type="pct"/>
            <w:noWrap/>
          </w:tcPr>
          <w:p w14:paraId="3742CB85" w14:textId="03F476E9"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1       </w:t>
            </w:r>
          </w:p>
        </w:tc>
        <w:tc>
          <w:tcPr>
            <w:tcW w:w="835" w:type="pct"/>
            <w:noWrap/>
          </w:tcPr>
          <w:p w14:paraId="18868AFB" w14:textId="2C768A2F"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10D87100" w14:textId="77777777" w:rsidTr="00D348C8">
        <w:tc>
          <w:tcPr>
            <w:tcW w:w="252" w:type="pct"/>
            <w:noWrap/>
          </w:tcPr>
          <w:p w14:paraId="000F057D" w14:textId="5A9FF2D5"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14</w:t>
            </w:r>
          </w:p>
        </w:tc>
        <w:tc>
          <w:tcPr>
            <w:tcW w:w="940" w:type="pct"/>
            <w:noWrap/>
          </w:tcPr>
          <w:p w14:paraId="5B52352B" w14:textId="2E9D55CE"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2       </w:t>
            </w:r>
          </w:p>
        </w:tc>
        <w:tc>
          <w:tcPr>
            <w:tcW w:w="580" w:type="pct"/>
            <w:noWrap/>
          </w:tcPr>
          <w:p w14:paraId="7BCEABA1" w14:textId="6B73E1E6"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429B3460" w14:textId="57AE37D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7352E80" w14:textId="7D5D729C"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E45C65C" w14:textId="2DFA3643"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2       </w:t>
            </w:r>
          </w:p>
        </w:tc>
        <w:tc>
          <w:tcPr>
            <w:tcW w:w="876" w:type="pct"/>
            <w:noWrap/>
          </w:tcPr>
          <w:p w14:paraId="45D77370" w14:textId="72759413"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2       </w:t>
            </w:r>
          </w:p>
        </w:tc>
        <w:tc>
          <w:tcPr>
            <w:tcW w:w="835" w:type="pct"/>
            <w:noWrap/>
          </w:tcPr>
          <w:p w14:paraId="75747C7B" w14:textId="05C9ED37"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20D49FC7"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8D19490" w14:textId="2E9DFBC6"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15</w:t>
            </w:r>
          </w:p>
        </w:tc>
        <w:tc>
          <w:tcPr>
            <w:tcW w:w="940" w:type="pct"/>
            <w:noWrap/>
          </w:tcPr>
          <w:p w14:paraId="6B3D129B" w14:textId="21540E09"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3       </w:t>
            </w:r>
          </w:p>
        </w:tc>
        <w:tc>
          <w:tcPr>
            <w:tcW w:w="580" w:type="pct"/>
            <w:noWrap/>
          </w:tcPr>
          <w:p w14:paraId="20FFAA4A" w14:textId="4605112B"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0B34949B" w14:textId="4B70703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B35A8DD" w14:textId="5784013E"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49C2D15" w14:textId="608CFE5A"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3       </w:t>
            </w:r>
          </w:p>
        </w:tc>
        <w:tc>
          <w:tcPr>
            <w:tcW w:w="876" w:type="pct"/>
            <w:noWrap/>
          </w:tcPr>
          <w:p w14:paraId="067A4FC8" w14:textId="445129B6"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3       </w:t>
            </w:r>
          </w:p>
        </w:tc>
        <w:tc>
          <w:tcPr>
            <w:tcW w:w="835" w:type="pct"/>
            <w:noWrap/>
          </w:tcPr>
          <w:p w14:paraId="1D535445" w14:textId="78419671"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4B474F19" w14:textId="77777777" w:rsidTr="00D348C8">
        <w:tc>
          <w:tcPr>
            <w:tcW w:w="252" w:type="pct"/>
            <w:noWrap/>
          </w:tcPr>
          <w:p w14:paraId="76327C75" w14:textId="0735628B"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16</w:t>
            </w:r>
          </w:p>
        </w:tc>
        <w:tc>
          <w:tcPr>
            <w:tcW w:w="940" w:type="pct"/>
            <w:noWrap/>
          </w:tcPr>
          <w:p w14:paraId="09DD8952" w14:textId="306F2A6A"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4       </w:t>
            </w:r>
          </w:p>
        </w:tc>
        <w:tc>
          <w:tcPr>
            <w:tcW w:w="580" w:type="pct"/>
            <w:noWrap/>
          </w:tcPr>
          <w:p w14:paraId="12E9C929" w14:textId="1F9A2B8C"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2DD6F07A" w14:textId="788558DF"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9D45635" w14:textId="259201F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1FBF995" w14:textId="10ADFB96"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4       </w:t>
            </w:r>
          </w:p>
        </w:tc>
        <w:tc>
          <w:tcPr>
            <w:tcW w:w="876" w:type="pct"/>
            <w:noWrap/>
          </w:tcPr>
          <w:p w14:paraId="4AA2AA29" w14:textId="0361BBCD"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4       </w:t>
            </w:r>
          </w:p>
        </w:tc>
        <w:tc>
          <w:tcPr>
            <w:tcW w:w="835" w:type="pct"/>
            <w:noWrap/>
          </w:tcPr>
          <w:p w14:paraId="5D66C959" w14:textId="09C79ABD"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4881F38F"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24718765" w14:textId="4DD89205"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17</w:t>
            </w:r>
          </w:p>
        </w:tc>
        <w:tc>
          <w:tcPr>
            <w:tcW w:w="940" w:type="pct"/>
            <w:noWrap/>
          </w:tcPr>
          <w:p w14:paraId="3263FDCA" w14:textId="2494B259"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5       </w:t>
            </w:r>
          </w:p>
        </w:tc>
        <w:tc>
          <w:tcPr>
            <w:tcW w:w="580" w:type="pct"/>
            <w:noWrap/>
          </w:tcPr>
          <w:p w14:paraId="410C0EE4" w14:textId="636DA38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06A418DF" w14:textId="0027D17C"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05AE6E5" w14:textId="54CDD4D0"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1A58CEC3" w14:textId="3C961120"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5       </w:t>
            </w:r>
          </w:p>
        </w:tc>
        <w:tc>
          <w:tcPr>
            <w:tcW w:w="876" w:type="pct"/>
            <w:noWrap/>
          </w:tcPr>
          <w:p w14:paraId="5C00D412" w14:textId="1B96A332"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NUMBER5       </w:t>
            </w:r>
          </w:p>
        </w:tc>
        <w:tc>
          <w:tcPr>
            <w:tcW w:w="835" w:type="pct"/>
            <w:noWrap/>
          </w:tcPr>
          <w:p w14:paraId="26D4B073" w14:textId="59946253"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083FD1E2" w14:textId="77777777" w:rsidTr="00D348C8">
        <w:tc>
          <w:tcPr>
            <w:tcW w:w="252" w:type="pct"/>
            <w:noWrap/>
          </w:tcPr>
          <w:p w14:paraId="294F6441" w14:textId="2C8CFBF8"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18</w:t>
            </w:r>
          </w:p>
        </w:tc>
        <w:tc>
          <w:tcPr>
            <w:tcW w:w="940" w:type="pct"/>
            <w:noWrap/>
          </w:tcPr>
          <w:p w14:paraId="65C5C829" w14:textId="2020B25D"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1         </w:t>
            </w:r>
          </w:p>
        </w:tc>
        <w:tc>
          <w:tcPr>
            <w:tcW w:w="580" w:type="pct"/>
            <w:noWrap/>
          </w:tcPr>
          <w:p w14:paraId="6F9CAFB9" w14:textId="3D4C7251"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690E3C73" w14:textId="38CA6072"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231E583" w14:textId="3A03059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F3EB559" w14:textId="70D3856A"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1         </w:t>
            </w:r>
          </w:p>
        </w:tc>
        <w:tc>
          <w:tcPr>
            <w:tcW w:w="876" w:type="pct"/>
            <w:noWrap/>
          </w:tcPr>
          <w:p w14:paraId="13BFDA3F" w14:textId="37ECA513"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1         </w:t>
            </w:r>
          </w:p>
        </w:tc>
        <w:tc>
          <w:tcPr>
            <w:tcW w:w="835" w:type="pct"/>
            <w:noWrap/>
          </w:tcPr>
          <w:p w14:paraId="42245E3B" w14:textId="7C726AA2"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36D0EDC5"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51CC7FB3" w14:textId="4C71B679"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19</w:t>
            </w:r>
          </w:p>
        </w:tc>
        <w:tc>
          <w:tcPr>
            <w:tcW w:w="940" w:type="pct"/>
            <w:noWrap/>
          </w:tcPr>
          <w:p w14:paraId="2D4BE00D" w14:textId="15843890"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2         </w:t>
            </w:r>
          </w:p>
        </w:tc>
        <w:tc>
          <w:tcPr>
            <w:tcW w:w="580" w:type="pct"/>
            <w:noWrap/>
          </w:tcPr>
          <w:p w14:paraId="52DF2D63" w14:textId="4FD909D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56DD0090" w14:textId="545BD07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76B66BB" w14:textId="23B3E32B"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E510CA4" w14:textId="7A0AAE2E"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2         </w:t>
            </w:r>
          </w:p>
        </w:tc>
        <w:tc>
          <w:tcPr>
            <w:tcW w:w="876" w:type="pct"/>
            <w:noWrap/>
          </w:tcPr>
          <w:p w14:paraId="365EE165" w14:textId="6BC418A2"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2         </w:t>
            </w:r>
          </w:p>
        </w:tc>
        <w:tc>
          <w:tcPr>
            <w:tcW w:w="835" w:type="pct"/>
            <w:noWrap/>
          </w:tcPr>
          <w:p w14:paraId="70F9B63B" w14:textId="453638C7"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5D5EF889" w14:textId="77777777" w:rsidTr="00D348C8">
        <w:tc>
          <w:tcPr>
            <w:tcW w:w="252" w:type="pct"/>
            <w:noWrap/>
          </w:tcPr>
          <w:p w14:paraId="12D2FAF2" w14:textId="4C2D154A"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20</w:t>
            </w:r>
          </w:p>
        </w:tc>
        <w:tc>
          <w:tcPr>
            <w:tcW w:w="940" w:type="pct"/>
            <w:noWrap/>
          </w:tcPr>
          <w:p w14:paraId="42F1DB13" w14:textId="595C0284"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3         </w:t>
            </w:r>
          </w:p>
        </w:tc>
        <w:tc>
          <w:tcPr>
            <w:tcW w:w="580" w:type="pct"/>
            <w:noWrap/>
          </w:tcPr>
          <w:p w14:paraId="536E347A" w14:textId="45949E8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45E01E96" w14:textId="71929ED8"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42023A68" w14:textId="7CA1F963"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6A87806B" w14:textId="475495FA"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3         </w:t>
            </w:r>
          </w:p>
        </w:tc>
        <w:tc>
          <w:tcPr>
            <w:tcW w:w="876" w:type="pct"/>
            <w:noWrap/>
          </w:tcPr>
          <w:p w14:paraId="6B568480" w14:textId="14FEB7D1"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3         </w:t>
            </w:r>
          </w:p>
        </w:tc>
        <w:tc>
          <w:tcPr>
            <w:tcW w:w="835" w:type="pct"/>
            <w:noWrap/>
          </w:tcPr>
          <w:p w14:paraId="71261776" w14:textId="0FBC341C"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13C72C72"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07C9CC2" w14:textId="4227DABB"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21</w:t>
            </w:r>
          </w:p>
        </w:tc>
        <w:tc>
          <w:tcPr>
            <w:tcW w:w="940" w:type="pct"/>
            <w:noWrap/>
          </w:tcPr>
          <w:p w14:paraId="17967913" w14:textId="65272F72"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4         </w:t>
            </w:r>
          </w:p>
        </w:tc>
        <w:tc>
          <w:tcPr>
            <w:tcW w:w="580" w:type="pct"/>
            <w:noWrap/>
          </w:tcPr>
          <w:p w14:paraId="02AF8308" w14:textId="0E81BD49"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22427511" w14:textId="22474A13"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A91D8A1" w14:textId="4E14F56F"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783085F5" w14:textId="15FC1511"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4         </w:t>
            </w:r>
          </w:p>
        </w:tc>
        <w:tc>
          <w:tcPr>
            <w:tcW w:w="876" w:type="pct"/>
            <w:noWrap/>
          </w:tcPr>
          <w:p w14:paraId="788FF04D" w14:textId="3C745878"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4         </w:t>
            </w:r>
          </w:p>
        </w:tc>
        <w:tc>
          <w:tcPr>
            <w:tcW w:w="835" w:type="pct"/>
            <w:noWrap/>
          </w:tcPr>
          <w:p w14:paraId="4502B42E" w14:textId="5163F47D"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3B76FF" w:rsidRPr="00EC4DEB" w14:paraId="54BDA492" w14:textId="77777777" w:rsidTr="00D348C8">
        <w:tc>
          <w:tcPr>
            <w:tcW w:w="252" w:type="pct"/>
            <w:noWrap/>
          </w:tcPr>
          <w:p w14:paraId="5B025A5A" w14:textId="02A74FBB"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22</w:t>
            </w:r>
          </w:p>
        </w:tc>
        <w:tc>
          <w:tcPr>
            <w:tcW w:w="940" w:type="pct"/>
            <w:noWrap/>
          </w:tcPr>
          <w:p w14:paraId="0451125B" w14:textId="5639CBFC"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5         </w:t>
            </w:r>
          </w:p>
        </w:tc>
        <w:tc>
          <w:tcPr>
            <w:tcW w:w="580" w:type="pct"/>
            <w:noWrap/>
          </w:tcPr>
          <w:p w14:paraId="3539D080" w14:textId="11A8D754"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noWrap/>
          </w:tcPr>
          <w:p w14:paraId="0600951F" w14:textId="15596DB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5F6578D6" w14:textId="69FEE97A"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2D99AE2" w14:textId="0DCCDDAA"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5         </w:t>
            </w:r>
          </w:p>
        </w:tc>
        <w:tc>
          <w:tcPr>
            <w:tcW w:w="876" w:type="pct"/>
            <w:noWrap/>
          </w:tcPr>
          <w:p w14:paraId="0117B496" w14:textId="1D734D24"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LINE_GDF_ATTRIBUTE_DATE5         </w:t>
            </w:r>
          </w:p>
        </w:tc>
        <w:tc>
          <w:tcPr>
            <w:tcW w:w="835" w:type="pct"/>
            <w:noWrap/>
          </w:tcPr>
          <w:p w14:paraId="057781DD" w14:textId="75938ADE"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p>
        </w:tc>
      </w:tr>
      <w:tr w:rsidR="005443CF" w:rsidRPr="00EC4DEB" w14:paraId="4A644177"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1AFFB2E1" w14:textId="38434D4D"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23</w:t>
            </w:r>
          </w:p>
        </w:tc>
        <w:tc>
          <w:tcPr>
            <w:tcW w:w="940" w:type="pct"/>
            <w:noWrap/>
          </w:tcPr>
          <w:p w14:paraId="5E7E2EFD" w14:textId="53738EFB"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FREIGHT_CHARGE                   </w:t>
            </w:r>
          </w:p>
        </w:tc>
        <w:tc>
          <w:tcPr>
            <w:tcW w:w="580" w:type="pct"/>
            <w:noWrap/>
          </w:tcPr>
          <w:p w14:paraId="29DD842A" w14:textId="608FF31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32241A72" w14:textId="0D6C8C8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2E17636D" w14:textId="58A36A07"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24E2889" w14:textId="5368BD76"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FREIGHT_CHARGE                   </w:t>
            </w:r>
          </w:p>
        </w:tc>
        <w:tc>
          <w:tcPr>
            <w:tcW w:w="876" w:type="pct"/>
            <w:noWrap/>
          </w:tcPr>
          <w:p w14:paraId="1B75E4BE" w14:textId="552890E7"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FREIGHT_CHARGE                   </w:t>
            </w:r>
          </w:p>
        </w:tc>
        <w:tc>
          <w:tcPr>
            <w:tcW w:w="835" w:type="pct"/>
            <w:noWrap/>
          </w:tcPr>
          <w:p w14:paraId="14D4FFC1" w14:textId="157D0CD2"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Freight amount charged to the </w:t>
            </w:r>
            <w:proofErr w:type="spellStart"/>
            <w:r>
              <w:rPr>
                <w:rFonts w:ascii="Calibri Light" w:hAnsi="Calibri Light" w:cs="Calibri Light"/>
                <w:color w:val="000000"/>
                <w:sz w:val="16"/>
                <w:szCs w:val="16"/>
              </w:rPr>
              <w:t>custo</w:t>
            </w:r>
            <w:proofErr w:type="spellEnd"/>
            <w:r>
              <w:rPr>
                <w:rFonts w:ascii="Calibri Light" w:hAnsi="Calibri Light" w:cs="Calibri Light"/>
                <w:color w:val="000000"/>
                <w:sz w:val="16"/>
                <w:szCs w:val="16"/>
              </w:rPr>
              <w:br/>
            </w:r>
            <w:proofErr w:type="spellStart"/>
            <w:r>
              <w:rPr>
                <w:rFonts w:ascii="Calibri Light" w:hAnsi="Calibri Light" w:cs="Calibri Light"/>
                <w:color w:val="000000"/>
                <w:sz w:val="16"/>
                <w:szCs w:val="16"/>
              </w:rPr>
              <w:t>mer</w:t>
            </w:r>
            <w:proofErr w:type="spellEnd"/>
            <w:r>
              <w:rPr>
                <w:rFonts w:ascii="Calibri Light" w:hAnsi="Calibri Light" w:cs="Calibri Light"/>
                <w:color w:val="000000"/>
                <w:sz w:val="16"/>
                <w:szCs w:val="16"/>
              </w:rPr>
              <w:t xml:space="preserve"> for the sale of item on the line.</w:t>
            </w:r>
          </w:p>
        </w:tc>
      </w:tr>
      <w:tr w:rsidR="003B76FF" w:rsidRPr="00EC4DEB" w14:paraId="2DA2DA44" w14:textId="77777777" w:rsidTr="00D348C8">
        <w:tc>
          <w:tcPr>
            <w:tcW w:w="252" w:type="pct"/>
            <w:noWrap/>
          </w:tcPr>
          <w:p w14:paraId="2E1AC1A1" w14:textId="7961A44F"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lastRenderedPageBreak/>
              <w:t>324</w:t>
            </w:r>
          </w:p>
        </w:tc>
        <w:tc>
          <w:tcPr>
            <w:tcW w:w="940" w:type="pct"/>
            <w:noWrap/>
          </w:tcPr>
          <w:p w14:paraId="538307F7" w14:textId="424FBFD6"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INSURANCE_CHARGE                 </w:t>
            </w:r>
          </w:p>
        </w:tc>
        <w:tc>
          <w:tcPr>
            <w:tcW w:w="580" w:type="pct"/>
            <w:noWrap/>
          </w:tcPr>
          <w:p w14:paraId="64D57DB3" w14:textId="62AB722E"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6D44163D" w14:textId="66483F8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681616AC" w14:textId="55602C4E"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270AFB5" w14:textId="4743A340"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INSURANCE_CHARGE                 </w:t>
            </w:r>
          </w:p>
        </w:tc>
        <w:tc>
          <w:tcPr>
            <w:tcW w:w="876" w:type="pct"/>
            <w:noWrap/>
          </w:tcPr>
          <w:p w14:paraId="281189D3" w14:textId="480A850B"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INSURANCE_CHARGE                 </w:t>
            </w:r>
          </w:p>
        </w:tc>
        <w:tc>
          <w:tcPr>
            <w:tcW w:w="835" w:type="pct"/>
            <w:noWrap/>
          </w:tcPr>
          <w:p w14:paraId="43E119AD" w14:textId="2C906B18"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Insurance amount charged to the </w:t>
            </w:r>
            <w:r>
              <w:rPr>
                <w:rFonts w:ascii="Calibri Light" w:hAnsi="Calibri Light" w:cs="Calibri Light"/>
                <w:color w:val="000000"/>
                <w:sz w:val="16"/>
                <w:szCs w:val="16"/>
              </w:rPr>
              <w:br/>
              <w:t xml:space="preserve">customer for </w:t>
            </w:r>
            <w:proofErr w:type="spellStart"/>
            <w:r>
              <w:rPr>
                <w:rFonts w:ascii="Calibri Light" w:hAnsi="Calibri Light" w:cs="Calibri Light"/>
                <w:color w:val="000000"/>
                <w:sz w:val="16"/>
                <w:szCs w:val="16"/>
              </w:rPr>
              <w:t>th</w:t>
            </w:r>
            <w:proofErr w:type="spellEnd"/>
            <w:r>
              <w:rPr>
                <w:rFonts w:ascii="Calibri Light" w:hAnsi="Calibri Light" w:cs="Calibri Light"/>
                <w:color w:val="000000"/>
                <w:sz w:val="16"/>
                <w:szCs w:val="16"/>
              </w:rPr>
              <w:t xml:space="preserve"> e sale of item on the line.</w:t>
            </w:r>
          </w:p>
        </w:tc>
      </w:tr>
      <w:tr w:rsidR="005443CF" w:rsidRPr="00EC4DEB" w14:paraId="4219E831"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6453EC94" w14:textId="3B6947D1"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25</w:t>
            </w:r>
          </w:p>
        </w:tc>
        <w:tc>
          <w:tcPr>
            <w:tcW w:w="940" w:type="pct"/>
            <w:noWrap/>
          </w:tcPr>
          <w:p w14:paraId="02A7DAFD" w14:textId="177D95BA"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PACKING_CHARGE                   </w:t>
            </w:r>
          </w:p>
        </w:tc>
        <w:tc>
          <w:tcPr>
            <w:tcW w:w="580" w:type="pct"/>
            <w:noWrap/>
          </w:tcPr>
          <w:p w14:paraId="7C88BAA1" w14:textId="61AB635D"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246C9E77" w14:textId="070FD10A"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607FBE4" w14:textId="740B02EE"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2B5750AA" w14:textId="26D26700"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PACKING_CHARGE                   </w:t>
            </w:r>
          </w:p>
        </w:tc>
        <w:tc>
          <w:tcPr>
            <w:tcW w:w="876" w:type="pct"/>
            <w:noWrap/>
          </w:tcPr>
          <w:p w14:paraId="4FBE66E5" w14:textId="7F6E933E"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PACKING_CHARGE                   </w:t>
            </w:r>
          </w:p>
        </w:tc>
        <w:tc>
          <w:tcPr>
            <w:tcW w:w="835" w:type="pct"/>
            <w:noWrap/>
          </w:tcPr>
          <w:p w14:paraId="567E3090" w14:textId="4A492F22"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Packing amount charged to the customer </w:t>
            </w:r>
            <w:r>
              <w:rPr>
                <w:rFonts w:ascii="Calibri Light" w:hAnsi="Calibri Light" w:cs="Calibri Light"/>
                <w:color w:val="000000"/>
                <w:sz w:val="16"/>
                <w:szCs w:val="16"/>
              </w:rPr>
              <w:br/>
              <w:t>for the sale of item on the line.</w:t>
            </w:r>
          </w:p>
        </w:tc>
      </w:tr>
      <w:tr w:rsidR="003B76FF" w:rsidRPr="00EC4DEB" w14:paraId="524A4A87" w14:textId="77777777" w:rsidTr="00D348C8">
        <w:tc>
          <w:tcPr>
            <w:tcW w:w="252" w:type="pct"/>
            <w:noWrap/>
          </w:tcPr>
          <w:p w14:paraId="7943BC84" w14:textId="74A205A3"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26</w:t>
            </w:r>
          </w:p>
        </w:tc>
        <w:tc>
          <w:tcPr>
            <w:tcW w:w="940" w:type="pct"/>
            <w:noWrap/>
          </w:tcPr>
          <w:p w14:paraId="36A40EC3" w14:textId="45025A04"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MISCELLANEOUS_CHARGE           </w:t>
            </w:r>
          </w:p>
        </w:tc>
        <w:tc>
          <w:tcPr>
            <w:tcW w:w="580" w:type="pct"/>
            <w:noWrap/>
          </w:tcPr>
          <w:p w14:paraId="4ED71D97" w14:textId="711548B0"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2D970006" w14:textId="58927EC6"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14E8BBAD" w14:textId="70961AD9"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3F7498FD" w14:textId="1D8D8A38"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MISCELLANEOUS_CHARGE             </w:t>
            </w:r>
          </w:p>
        </w:tc>
        <w:tc>
          <w:tcPr>
            <w:tcW w:w="876" w:type="pct"/>
            <w:noWrap/>
          </w:tcPr>
          <w:p w14:paraId="771E0423" w14:textId="3C909B78"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MISCELLANEOUS_CHARGE             </w:t>
            </w:r>
          </w:p>
        </w:tc>
        <w:tc>
          <w:tcPr>
            <w:tcW w:w="835" w:type="pct"/>
            <w:noWrap/>
          </w:tcPr>
          <w:p w14:paraId="5591B7F0" w14:textId="254B6772"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Other charge amount charged to the </w:t>
            </w:r>
            <w:r>
              <w:rPr>
                <w:rFonts w:ascii="Calibri Light" w:hAnsi="Calibri Light" w:cs="Calibri Light"/>
                <w:color w:val="000000"/>
                <w:sz w:val="16"/>
                <w:szCs w:val="16"/>
              </w:rPr>
              <w:br/>
              <w:t>customer for the sale of item on the line.</w:t>
            </w:r>
          </w:p>
        </w:tc>
      </w:tr>
      <w:tr w:rsidR="005443CF" w:rsidRPr="00EC4DEB" w14:paraId="69D2D91D" w14:textId="77777777" w:rsidTr="00D348C8">
        <w:trPr>
          <w:cnfStyle w:val="000000100000" w:firstRow="0" w:lastRow="0" w:firstColumn="0" w:lastColumn="0" w:oddVBand="0" w:evenVBand="0" w:oddHBand="1" w:evenHBand="0" w:firstRowFirstColumn="0" w:firstRowLastColumn="0" w:lastRowFirstColumn="0" w:lastRowLastColumn="0"/>
        </w:trPr>
        <w:tc>
          <w:tcPr>
            <w:tcW w:w="252" w:type="pct"/>
            <w:noWrap/>
          </w:tcPr>
          <w:p w14:paraId="04EAA297" w14:textId="58CC51A3" w:rsidR="005443CF" w:rsidRDefault="005443CF" w:rsidP="00E77513">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327</w:t>
            </w:r>
          </w:p>
        </w:tc>
        <w:tc>
          <w:tcPr>
            <w:tcW w:w="940" w:type="pct"/>
            <w:noWrap/>
          </w:tcPr>
          <w:p w14:paraId="386C2A96" w14:textId="7D71B5C5" w:rsidR="005443CF" w:rsidRDefault="0038164A"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COMMERCIAL_DISCOUNT              </w:t>
            </w:r>
          </w:p>
        </w:tc>
        <w:tc>
          <w:tcPr>
            <w:tcW w:w="580" w:type="pct"/>
            <w:noWrap/>
          </w:tcPr>
          <w:p w14:paraId="28AA8B05" w14:textId="7EC6D57B"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23" w:type="pct"/>
            <w:noWrap/>
          </w:tcPr>
          <w:p w14:paraId="31A40015" w14:textId="2CF8BF8E" w:rsidR="005443CF" w:rsidRDefault="005443CF"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1" w:type="pct"/>
            <w:noWrap/>
          </w:tcPr>
          <w:p w14:paraId="7BA3E11E" w14:textId="555FB442" w:rsidR="005443CF" w:rsidRPr="005443CF" w:rsidRDefault="005443CF" w:rsidP="00E77513">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5443CF">
              <w:rPr>
                <w:rFonts w:asciiTheme="majorHAnsi" w:hAnsiTheme="majorHAnsi" w:cstheme="majorHAnsi"/>
                <w:color w:val="000000"/>
                <w:sz w:val="16"/>
                <w:szCs w:val="16"/>
              </w:rPr>
              <w:t>N</w:t>
            </w:r>
          </w:p>
        </w:tc>
        <w:tc>
          <w:tcPr>
            <w:tcW w:w="953" w:type="pct"/>
            <w:noWrap/>
          </w:tcPr>
          <w:p w14:paraId="590044A4" w14:textId="7E68E22C"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COMMERCIAL_DISCOUNT              </w:t>
            </w:r>
          </w:p>
        </w:tc>
        <w:tc>
          <w:tcPr>
            <w:tcW w:w="876" w:type="pct"/>
            <w:noWrap/>
          </w:tcPr>
          <w:p w14:paraId="7A563472" w14:textId="27D8C30B" w:rsidR="005443CF" w:rsidRDefault="00DA5FFE" w:rsidP="00E77513">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COMMERCIAL_DISCOUNT              </w:t>
            </w:r>
          </w:p>
        </w:tc>
        <w:tc>
          <w:tcPr>
            <w:tcW w:w="835" w:type="pct"/>
            <w:noWrap/>
          </w:tcPr>
          <w:p w14:paraId="5826F6B1" w14:textId="074F45DD" w:rsidR="005443CF" w:rsidRDefault="005443CF" w:rsidP="00E77513">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Commercial discount extended to the </w:t>
            </w:r>
            <w:r>
              <w:rPr>
                <w:rFonts w:ascii="Calibri Light" w:hAnsi="Calibri Light" w:cs="Calibri Light"/>
                <w:color w:val="000000"/>
                <w:sz w:val="16"/>
                <w:szCs w:val="16"/>
              </w:rPr>
              <w:br/>
              <w:t xml:space="preserve">customer for the purchase of </w:t>
            </w:r>
            <w:proofErr w:type="gramStart"/>
            <w:r>
              <w:rPr>
                <w:rFonts w:ascii="Calibri Light" w:hAnsi="Calibri Light" w:cs="Calibri Light"/>
                <w:color w:val="000000"/>
                <w:sz w:val="16"/>
                <w:szCs w:val="16"/>
              </w:rPr>
              <w:t>the  item</w:t>
            </w:r>
            <w:proofErr w:type="gramEnd"/>
            <w:r>
              <w:rPr>
                <w:rFonts w:ascii="Calibri Light" w:hAnsi="Calibri Light" w:cs="Calibri Light"/>
                <w:color w:val="000000"/>
                <w:sz w:val="16"/>
                <w:szCs w:val="16"/>
              </w:rPr>
              <w:t xml:space="preserve"> on the line.</w:t>
            </w:r>
          </w:p>
        </w:tc>
      </w:tr>
    </w:tbl>
    <w:p w14:paraId="001EF471" w14:textId="6DDB66B6" w:rsidR="00877485" w:rsidRDefault="00877485" w:rsidP="009F491A">
      <w:pPr>
        <w:pStyle w:val="Heading3"/>
      </w:pPr>
      <w:bookmarkStart w:id="55" w:name="_Toc89347441"/>
      <w:bookmarkEnd w:id="54"/>
      <w:r>
        <w:t>Mapping</w:t>
      </w:r>
      <w:bookmarkEnd w:id="55"/>
      <w:r>
        <w:t xml:space="preserve"> </w:t>
      </w:r>
    </w:p>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E775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9F491A">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9F491A">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E77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7D603DD8" w:rsidR="007F1F77" w:rsidRPr="00113582"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63945CC8" w14:textId="48938692" w:rsidR="007F1F77" w:rsidRPr="005F5861" w:rsidRDefault="005F5861" w:rsidP="009F491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006A031F" w:rsidRPr="006A1109" w14:paraId="5C898ACD" w14:textId="77777777" w:rsidTr="00E77513">
        <w:tc>
          <w:tcPr>
            <w:cnfStyle w:val="001000000000" w:firstRow="0" w:lastRow="0" w:firstColumn="1" w:lastColumn="0" w:oddVBand="0" w:evenVBand="0" w:oddHBand="0" w:evenHBand="0" w:firstRowFirstColumn="0" w:firstRowLastColumn="0" w:lastRowFirstColumn="0" w:lastRowLastColumn="0"/>
            <w:tcW w:w="2471" w:type="dxa"/>
          </w:tcPr>
          <w:p w14:paraId="757A6ED6" w14:textId="3F758F66" w:rsidR="006A031F"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74FB0206" w14:textId="30B68490" w:rsidR="006A031F" w:rsidRPr="005F5861" w:rsidRDefault="005F5861" w:rsidP="009F491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006A031F" w:rsidRPr="006A1109" w14:paraId="4BBA5632" w14:textId="77777777" w:rsidTr="00E77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067070" w14:textId="109FE2E3" w:rsidR="006A031F"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691452D3" w14:textId="2CB2F11E" w:rsidR="006A031F" w:rsidRPr="005F5861" w:rsidRDefault="005F5861" w:rsidP="009F491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00683E0E" w:rsidRPr="006A1109" w14:paraId="2E700360" w14:textId="77777777" w:rsidTr="00E77513">
        <w:tc>
          <w:tcPr>
            <w:cnfStyle w:val="001000000000" w:firstRow="0" w:lastRow="0" w:firstColumn="1" w:lastColumn="0" w:oddVBand="0" w:evenVBand="0" w:oddHBand="0" w:evenHBand="0" w:firstRowFirstColumn="0" w:firstRowLastColumn="0" w:lastRowFirstColumn="0" w:lastRowLastColumn="0"/>
            <w:tcW w:w="2471" w:type="dxa"/>
          </w:tcPr>
          <w:p w14:paraId="401D3433" w14:textId="676656A4" w:rsidR="00683E0E" w:rsidRDefault="00683E0E"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3B686178" w14:textId="665F2E5F" w:rsidR="00683E0E" w:rsidRDefault="00683E0E" w:rsidP="009F491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14:paraId="500F1513" w14:textId="246F41C7" w:rsidR="00FD4595" w:rsidRDefault="00FD4595" w:rsidP="00877485"/>
    <w:p w14:paraId="196F6F71" w14:textId="191F6AE6" w:rsidR="00297152" w:rsidRPr="00EB163B" w:rsidRDefault="00297152" w:rsidP="00297152">
      <w:pPr>
        <w:pStyle w:val="Heading2"/>
      </w:pPr>
      <w:bookmarkStart w:id="56" w:name="_Toc89347442"/>
      <w:r>
        <w:t>A</w:t>
      </w:r>
      <w:r w:rsidR="00C43961">
        <w:t>R</w:t>
      </w:r>
      <w:r>
        <w:t xml:space="preserve"> Invoice</w:t>
      </w:r>
      <w:r w:rsidR="00050A8D">
        <w:t xml:space="preserve"> Distributions</w:t>
      </w:r>
      <w:bookmarkEnd w:id="56"/>
    </w:p>
    <w:p w14:paraId="631300FD" w14:textId="2D78B9E5" w:rsidR="00297152" w:rsidRPr="009661D0" w:rsidRDefault="00297152" w:rsidP="00297152">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577D6E" w:rsidRPr="00577D6E">
        <w:rPr>
          <w:rFonts w:ascii="Calibri Light" w:hAnsi="Calibri Light" w:cs="Arial"/>
          <w:color w:val="4F4F4F"/>
          <w:sz w:val="22"/>
          <w:szCs w:val="22"/>
          <w:lang w:val="en-GB" w:eastAsia="en-IE"/>
        </w:rPr>
        <w:t>XXMX_FIN_AR_INV_DIST_LINES</w:t>
      </w:r>
      <w:r w:rsidRPr="009661D0">
        <w:rPr>
          <w:rFonts w:ascii="Calibri Light" w:hAnsi="Calibri Light" w:cs="Arial"/>
          <w:color w:val="4F4F4F"/>
          <w:sz w:val="22"/>
          <w:szCs w:val="22"/>
          <w:lang w:val="en-GB" w:eastAsia="en-IE"/>
        </w:rPr>
        <w:t>.dat</w:t>
      </w:r>
    </w:p>
    <w:p w14:paraId="6B19D9ED" w14:textId="3995B226" w:rsidR="00297152" w:rsidRDefault="00297152" w:rsidP="00297152">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C539B1" w:rsidRPr="00C539B1">
        <w:rPr>
          <w:rFonts w:ascii="Calibri Light" w:hAnsi="Calibri Light" w:cs="Arial"/>
          <w:color w:val="4F4F4F"/>
        </w:rPr>
        <w:t>XXMX_AR_</w:t>
      </w:r>
      <w:r w:rsidR="00A3642D">
        <w:rPr>
          <w:rFonts w:ascii="Calibri Light" w:hAnsi="Calibri Light" w:cs="Arial"/>
          <w:color w:val="4F4F4F"/>
        </w:rPr>
        <w:t>TRX</w:t>
      </w:r>
      <w:r w:rsidR="00C539B1" w:rsidRPr="00C539B1">
        <w:rPr>
          <w:rFonts w:ascii="Calibri Light" w:hAnsi="Calibri Light" w:cs="Arial"/>
          <w:color w:val="4F4F4F"/>
        </w:rPr>
        <w:t>_DIST</w:t>
      </w:r>
      <w:r w:rsidR="00A3642D">
        <w:rPr>
          <w:rFonts w:ascii="Calibri Light" w:hAnsi="Calibri Light" w:cs="Arial"/>
          <w:color w:val="4F4F4F"/>
        </w:rPr>
        <w:t>S</w:t>
      </w:r>
      <w:r w:rsidRPr="00563B94">
        <w:rPr>
          <w:rFonts w:ascii="Calibri Light" w:hAnsi="Calibri Light" w:cs="Arial"/>
          <w:color w:val="4F4F4F"/>
        </w:rPr>
        <w:t>_STG</w:t>
      </w:r>
    </w:p>
    <w:p w14:paraId="59CA4824" w14:textId="7636F9C8" w:rsidR="00297152" w:rsidRDefault="00297152" w:rsidP="00297152">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C539B1" w:rsidRPr="00C539B1">
        <w:rPr>
          <w:rFonts w:ascii="Calibri Light" w:hAnsi="Calibri Light" w:cs="Arial"/>
          <w:color w:val="4F4F4F"/>
          <w:sz w:val="22"/>
          <w:szCs w:val="22"/>
          <w:lang w:val="en-GB" w:eastAsia="en-IE"/>
        </w:rPr>
        <w:t>XXMX_AR_</w:t>
      </w:r>
      <w:r w:rsidR="00A3642D">
        <w:rPr>
          <w:rFonts w:ascii="Calibri Light" w:hAnsi="Calibri Light" w:cs="Arial"/>
          <w:color w:val="4F4F4F"/>
          <w:sz w:val="22"/>
          <w:szCs w:val="22"/>
          <w:lang w:val="en-GB" w:eastAsia="en-IE"/>
        </w:rPr>
        <w:t>TRX</w:t>
      </w:r>
      <w:r w:rsidR="00C539B1" w:rsidRPr="00C539B1">
        <w:rPr>
          <w:rFonts w:ascii="Calibri Light" w:hAnsi="Calibri Light" w:cs="Arial"/>
          <w:color w:val="4F4F4F"/>
          <w:sz w:val="22"/>
          <w:szCs w:val="22"/>
          <w:lang w:val="en-GB" w:eastAsia="en-IE"/>
        </w:rPr>
        <w:t>_DIST</w:t>
      </w:r>
      <w:r w:rsidR="00A3642D">
        <w:rPr>
          <w:rFonts w:ascii="Calibri Light" w:hAnsi="Calibri Light" w:cs="Arial"/>
          <w:color w:val="4F4F4F"/>
          <w:sz w:val="22"/>
          <w:szCs w:val="22"/>
          <w:lang w:val="en-GB" w:eastAsia="en-IE"/>
        </w:rPr>
        <w:t>S</w:t>
      </w:r>
      <w:r w:rsidRPr="00563B94">
        <w:rPr>
          <w:rFonts w:ascii="Calibri Light" w:hAnsi="Calibri Light" w:cs="Arial"/>
          <w:color w:val="4F4F4F"/>
          <w:sz w:val="22"/>
          <w:szCs w:val="22"/>
          <w:lang w:val="en-GB" w:eastAsia="en-IE"/>
        </w:rPr>
        <w:t>_XFM</w:t>
      </w:r>
    </w:p>
    <w:p w14:paraId="403E6E69" w14:textId="77777777" w:rsidR="00297152" w:rsidRPr="00D01BED" w:rsidRDefault="00297152" w:rsidP="00297152">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361E8A1C" w14:textId="59F1CBEB" w:rsidR="00297152" w:rsidRDefault="00297152" w:rsidP="00297152">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050A8D" w:rsidRPr="00050A8D">
        <w:rPr>
          <w:rFonts w:ascii="Calibri Light" w:hAnsi="Calibri Light" w:cs="Arial"/>
          <w:color w:val="4F4F4F"/>
          <w:sz w:val="22"/>
          <w:szCs w:val="22"/>
          <w:lang w:val="en-GB" w:eastAsia="en-IE"/>
        </w:rPr>
        <w:t>AutoInvoice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00050A8D" w:rsidRPr="00050A8D">
        <w:rPr>
          <w:rFonts w:ascii="Calibri Light" w:hAnsi="Calibri Light" w:cs="Arial"/>
          <w:b/>
          <w:bCs/>
          <w:color w:val="4F4F4F"/>
          <w:sz w:val="22"/>
          <w:szCs w:val="22"/>
          <w:lang w:val="en-GB" w:eastAsia="en-IE"/>
        </w:rPr>
        <w:t>RA_INTERFACE_DISTRIBUTIONS_ALL</w:t>
      </w:r>
    </w:p>
    <w:p w14:paraId="4CA53774" w14:textId="77777777" w:rsidR="00297152" w:rsidRPr="009661D0" w:rsidRDefault="00297152" w:rsidP="00297152">
      <w:pPr>
        <w:pStyle w:val="Bullet"/>
        <w:ind w:left="513" w:hanging="513"/>
        <w:rPr>
          <w:rFonts w:ascii="Calibri Light" w:hAnsi="Calibri Light" w:cs="Arial"/>
          <w:b/>
          <w:bCs/>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15"/>
        <w:gridCol w:w="2612"/>
        <w:gridCol w:w="1530"/>
        <w:gridCol w:w="901"/>
        <w:gridCol w:w="650"/>
        <w:gridCol w:w="2589"/>
        <w:gridCol w:w="2608"/>
        <w:gridCol w:w="2343"/>
      </w:tblGrid>
      <w:tr w:rsidR="0027542C" w:rsidRPr="00EC4DEB" w14:paraId="7A084865" w14:textId="77777777" w:rsidTr="0027542C">
        <w:trPr>
          <w:cnfStyle w:val="100000000000" w:firstRow="1" w:lastRow="0" w:firstColumn="0" w:lastColumn="0" w:oddVBand="0" w:evenVBand="0" w:oddHBand="0" w:evenHBand="0" w:firstRowFirstColumn="0" w:firstRowLastColumn="0" w:lastRowFirstColumn="0" w:lastRowLastColumn="0"/>
          <w:tblHeader/>
        </w:trPr>
        <w:tc>
          <w:tcPr>
            <w:tcW w:w="256" w:type="pct"/>
          </w:tcPr>
          <w:p w14:paraId="794D2A77"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Col Seq</w:t>
            </w:r>
          </w:p>
        </w:tc>
        <w:tc>
          <w:tcPr>
            <w:tcW w:w="936" w:type="pct"/>
          </w:tcPr>
          <w:p w14:paraId="20630275"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48" w:type="pct"/>
          </w:tcPr>
          <w:p w14:paraId="1161F349"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Datatype</w:t>
            </w:r>
          </w:p>
        </w:tc>
        <w:tc>
          <w:tcPr>
            <w:tcW w:w="323" w:type="pct"/>
          </w:tcPr>
          <w:p w14:paraId="75BEF482"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33" w:type="pct"/>
          </w:tcPr>
          <w:p w14:paraId="39B719E3"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Req</w:t>
            </w:r>
          </w:p>
        </w:tc>
        <w:tc>
          <w:tcPr>
            <w:tcW w:w="928" w:type="pct"/>
          </w:tcPr>
          <w:p w14:paraId="4068DA47"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935" w:type="pct"/>
          </w:tcPr>
          <w:p w14:paraId="118AB435"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40" w:type="pct"/>
          </w:tcPr>
          <w:p w14:paraId="113003A3" w14:textId="77777777" w:rsidR="00297152" w:rsidRPr="00EC4DEB" w:rsidRDefault="00297152" w:rsidP="00B40315">
            <w:pPr>
              <w:ind w:left="108" w:right="108"/>
              <w:rPr>
                <w:rFonts w:ascii="Calibri Light" w:hAnsi="Calibri Light" w:cs="Arial"/>
                <w:sz w:val="16"/>
                <w:szCs w:val="16"/>
              </w:rPr>
            </w:pPr>
            <w:r w:rsidRPr="00EC4DEB">
              <w:rPr>
                <w:rFonts w:ascii="Calibri Light" w:hAnsi="Calibri Light" w:cs="Arial"/>
                <w:sz w:val="16"/>
                <w:szCs w:val="16"/>
              </w:rPr>
              <w:t>Comments</w:t>
            </w:r>
          </w:p>
        </w:tc>
      </w:tr>
      <w:tr w:rsidR="0027542C" w:rsidRPr="00EC4DEB" w14:paraId="3F14690B"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2ACE5622" w14:textId="77777777" w:rsidR="00297152" w:rsidRPr="00176064" w:rsidRDefault="0029715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w:t>
            </w:r>
          </w:p>
        </w:tc>
        <w:tc>
          <w:tcPr>
            <w:tcW w:w="936" w:type="pct"/>
          </w:tcPr>
          <w:p w14:paraId="48CB318A" w14:textId="77777777" w:rsidR="00297152" w:rsidRPr="00D16ADD"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548" w:type="pct"/>
          </w:tcPr>
          <w:p w14:paraId="36385725" w14:textId="77777777" w:rsidR="00297152" w:rsidRPr="00176064"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323" w:type="pct"/>
          </w:tcPr>
          <w:p w14:paraId="2A740261" w14:textId="77777777" w:rsidR="00297152" w:rsidRPr="00176064"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33" w:type="pct"/>
          </w:tcPr>
          <w:p w14:paraId="3F8C1835" w14:textId="77777777" w:rsidR="00297152" w:rsidRPr="00176064"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928" w:type="pct"/>
          </w:tcPr>
          <w:p w14:paraId="7C898257" w14:textId="77777777" w:rsidR="00297152"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935" w:type="pct"/>
          </w:tcPr>
          <w:p w14:paraId="425A42AF" w14:textId="77777777" w:rsidR="00297152"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840" w:type="pct"/>
          </w:tcPr>
          <w:p w14:paraId="1BBD0FD0" w14:textId="77777777" w:rsidR="00297152" w:rsidRPr="00176064" w:rsidRDefault="00297152" w:rsidP="00B40315">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00297152" w:rsidRPr="00EC4DEB" w14:paraId="5113F75D" w14:textId="77777777" w:rsidTr="0027542C">
        <w:tc>
          <w:tcPr>
            <w:tcW w:w="256" w:type="pct"/>
          </w:tcPr>
          <w:p w14:paraId="0D0E939B" w14:textId="77777777" w:rsidR="00297152" w:rsidRPr="00806757" w:rsidRDefault="0029715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w:t>
            </w:r>
          </w:p>
        </w:tc>
        <w:tc>
          <w:tcPr>
            <w:tcW w:w="936" w:type="pct"/>
          </w:tcPr>
          <w:p w14:paraId="0341552A" w14:textId="77777777" w:rsidR="00297152" w:rsidRPr="00563B94"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548" w:type="pct"/>
          </w:tcPr>
          <w:p w14:paraId="7C6CD40B" w14:textId="77777777" w:rsidR="00297152" w:rsidRPr="006078D5"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1</w:t>
            </w:r>
            <w:r w:rsidRPr="006078D5">
              <w:rPr>
                <w:rFonts w:ascii="Calibri Light" w:eastAsia="Book Antiqua" w:hAnsi="Calibri Light" w:cs="Calibri Light"/>
                <w:color w:val="000000"/>
                <w:sz w:val="16"/>
                <w:szCs w:val="16"/>
              </w:rPr>
              <w:t>50)</w:t>
            </w:r>
          </w:p>
        </w:tc>
        <w:tc>
          <w:tcPr>
            <w:tcW w:w="323" w:type="pct"/>
          </w:tcPr>
          <w:p w14:paraId="760F9525" w14:textId="307D51DA" w:rsidR="00297152" w:rsidRPr="00176064" w:rsidRDefault="0027542C"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33" w:type="pct"/>
          </w:tcPr>
          <w:p w14:paraId="4ED9939E" w14:textId="429E13E8" w:rsidR="00297152" w:rsidRPr="00176064" w:rsidRDefault="0027542C"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28" w:type="pct"/>
          </w:tcPr>
          <w:p w14:paraId="0C00F2E3" w14:textId="77777777" w:rsidR="00297152" w:rsidRPr="00563B94"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935" w:type="pct"/>
          </w:tcPr>
          <w:p w14:paraId="1B72A3D1" w14:textId="77777777" w:rsidR="00297152" w:rsidRPr="00563B94"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840" w:type="pct"/>
          </w:tcPr>
          <w:p w14:paraId="180348FE" w14:textId="35BF16FC" w:rsidR="00297152" w:rsidRPr="00176064" w:rsidRDefault="00297152" w:rsidP="00B40315">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27542C">
              <w:rPr>
                <w:rFonts w:ascii="Calibri Light" w:hAnsi="Calibri Light" w:cs="Calibri Light"/>
                <w:color w:val="000000"/>
                <w:sz w:val="16"/>
                <w:szCs w:val="16"/>
              </w:rPr>
              <w:t xml:space="preserve">. </w:t>
            </w:r>
            <w:r w:rsidR="0027542C">
              <w:rPr>
                <w:rFonts w:ascii="Calibri Light" w:hAnsi="Calibri Light" w:cs="Calibri Light"/>
                <w:color w:val="000000"/>
                <w:sz w:val="16"/>
                <w:szCs w:val="16"/>
              </w:rPr>
              <w:t>Needed only for EBS Source System.</w:t>
            </w:r>
          </w:p>
        </w:tc>
      </w:tr>
      <w:tr w:rsidR="0027542C" w:rsidRPr="00EC4DEB" w14:paraId="00273F1E"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06058261" w14:textId="77777777" w:rsidR="00297152" w:rsidRPr="00806757" w:rsidRDefault="0029715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lastRenderedPageBreak/>
              <w:t>3</w:t>
            </w:r>
          </w:p>
        </w:tc>
        <w:tc>
          <w:tcPr>
            <w:tcW w:w="936" w:type="pct"/>
          </w:tcPr>
          <w:p w14:paraId="1C6783AE" w14:textId="77777777" w:rsidR="00297152"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548" w:type="pct"/>
          </w:tcPr>
          <w:p w14:paraId="4A3365C7" w14:textId="77777777" w:rsidR="00297152" w:rsidRPr="006078D5"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50)</w:t>
            </w:r>
          </w:p>
        </w:tc>
        <w:tc>
          <w:tcPr>
            <w:tcW w:w="323" w:type="pct"/>
          </w:tcPr>
          <w:p w14:paraId="30D46CA5" w14:textId="3CB37F66" w:rsidR="00297152" w:rsidRPr="00176064" w:rsidRDefault="0027542C"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33" w:type="pct"/>
          </w:tcPr>
          <w:p w14:paraId="6058B840" w14:textId="0F8FBA97" w:rsidR="00297152" w:rsidRDefault="0027542C"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28" w:type="pct"/>
          </w:tcPr>
          <w:p w14:paraId="46A165F0" w14:textId="77777777" w:rsidR="00297152"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935" w:type="pct"/>
          </w:tcPr>
          <w:p w14:paraId="38D0773D" w14:textId="77777777" w:rsidR="00297152" w:rsidRDefault="0029715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840" w:type="pct"/>
          </w:tcPr>
          <w:p w14:paraId="307B2AD7" w14:textId="77777777" w:rsidR="00297152" w:rsidRPr="00176064" w:rsidRDefault="00297152" w:rsidP="00B40315">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1F0B92" w:rsidRPr="00EC4DEB" w14:paraId="6807B35B" w14:textId="77777777" w:rsidTr="0027542C">
        <w:tc>
          <w:tcPr>
            <w:tcW w:w="256" w:type="pct"/>
          </w:tcPr>
          <w:p w14:paraId="7CAD2089" w14:textId="77777777" w:rsidR="001F0B92" w:rsidRPr="00176064"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w:t>
            </w:r>
          </w:p>
        </w:tc>
        <w:tc>
          <w:tcPr>
            <w:tcW w:w="936" w:type="pct"/>
          </w:tcPr>
          <w:p w14:paraId="18C62248" w14:textId="15266C58"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548" w:type="pct"/>
          </w:tcPr>
          <w:p w14:paraId="041DE56C" w14:textId="7E173300"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tcPr>
          <w:p w14:paraId="09F71BBB" w14:textId="056AC4CA"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67EF90F3" w14:textId="73D1D049" w:rsidR="001F0B92" w:rsidRPr="009A10D7"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A10D7">
              <w:rPr>
                <w:rFonts w:ascii="Calibri Light" w:hAnsi="Calibri Light" w:cs="Calibri Light"/>
                <w:color w:val="000000"/>
                <w:sz w:val="16"/>
                <w:szCs w:val="16"/>
              </w:rPr>
              <w:t>N</w:t>
            </w:r>
          </w:p>
        </w:tc>
        <w:tc>
          <w:tcPr>
            <w:tcW w:w="928" w:type="pct"/>
          </w:tcPr>
          <w:p w14:paraId="6C98A712" w14:textId="3B6C69ED" w:rsidR="001F0B92"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935" w:type="pct"/>
          </w:tcPr>
          <w:p w14:paraId="374E53DA" w14:textId="49286E1B" w:rsidR="001F0B92"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840" w:type="pct"/>
          </w:tcPr>
          <w:p w14:paraId="52F3A4D7" w14:textId="2F14E6D0" w:rsidR="001F0B92" w:rsidRPr="0066285E" w:rsidRDefault="001F0B92"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w:t>
            </w:r>
          </w:p>
        </w:tc>
      </w:tr>
      <w:tr w:rsidR="0027542C" w:rsidRPr="00EC4DEB" w14:paraId="0FF80517"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0A788F71" w14:textId="0E7F49EF" w:rsidR="009A10D7" w:rsidRPr="0080675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w:t>
            </w:r>
          </w:p>
        </w:tc>
        <w:tc>
          <w:tcPr>
            <w:tcW w:w="936" w:type="pct"/>
          </w:tcPr>
          <w:p w14:paraId="4E238C4F" w14:textId="4FE78DB5" w:rsidR="009A10D7" w:rsidRPr="00563B9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ID            </w:t>
            </w:r>
          </w:p>
        </w:tc>
        <w:tc>
          <w:tcPr>
            <w:tcW w:w="548" w:type="pct"/>
          </w:tcPr>
          <w:p w14:paraId="44CA9D9F" w14:textId="013431EC" w:rsidR="009A10D7" w:rsidRPr="006078D5"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tcPr>
          <w:p w14:paraId="2C0DBE52" w14:textId="2A38C49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264B164C" w14:textId="74099FA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4286F">
              <w:rPr>
                <w:rFonts w:ascii="Calibri Light" w:hAnsi="Calibri Light" w:cs="Calibri Light"/>
                <w:color w:val="000000"/>
                <w:sz w:val="16"/>
                <w:szCs w:val="16"/>
              </w:rPr>
              <w:t>N</w:t>
            </w:r>
          </w:p>
        </w:tc>
        <w:tc>
          <w:tcPr>
            <w:tcW w:w="928" w:type="pct"/>
          </w:tcPr>
          <w:p w14:paraId="29A33887" w14:textId="59523235" w:rsidR="009A10D7" w:rsidRPr="00563B9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ID            </w:t>
            </w:r>
          </w:p>
        </w:tc>
        <w:tc>
          <w:tcPr>
            <w:tcW w:w="935" w:type="pct"/>
          </w:tcPr>
          <w:p w14:paraId="75BC617D" w14:textId="415CFEAF" w:rsidR="009A10D7" w:rsidRPr="00563B9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ID            </w:t>
            </w:r>
          </w:p>
        </w:tc>
        <w:tc>
          <w:tcPr>
            <w:tcW w:w="840" w:type="pct"/>
          </w:tcPr>
          <w:p w14:paraId="56F4FF6E" w14:textId="27A35AD7" w:rsidR="009A10D7" w:rsidRPr="0066285E" w:rsidRDefault="009A10D7"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w:t>
            </w:r>
          </w:p>
        </w:tc>
      </w:tr>
      <w:tr w:rsidR="009A10D7" w:rsidRPr="00EC4DEB" w14:paraId="1E4A86BF" w14:textId="77777777" w:rsidTr="0027542C">
        <w:tc>
          <w:tcPr>
            <w:tcW w:w="256" w:type="pct"/>
          </w:tcPr>
          <w:p w14:paraId="38E80CF0" w14:textId="0C92707D" w:rsidR="009A10D7" w:rsidRPr="00176064"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w:t>
            </w:r>
          </w:p>
        </w:tc>
        <w:tc>
          <w:tcPr>
            <w:tcW w:w="936" w:type="pct"/>
          </w:tcPr>
          <w:p w14:paraId="394514E6" w14:textId="40E0A6B9" w:rsidR="009A10D7" w:rsidRPr="00D16AD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LINE_ID       </w:t>
            </w:r>
          </w:p>
        </w:tc>
        <w:tc>
          <w:tcPr>
            <w:tcW w:w="548" w:type="pct"/>
          </w:tcPr>
          <w:p w14:paraId="2A3FA0DC" w14:textId="0568DF0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tcPr>
          <w:p w14:paraId="660AE193" w14:textId="59323D42"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4A7CB372" w14:textId="79CF5CC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4286F">
              <w:rPr>
                <w:rFonts w:ascii="Calibri Light" w:hAnsi="Calibri Light" w:cs="Calibri Light"/>
                <w:color w:val="000000"/>
                <w:sz w:val="16"/>
                <w:szCs w:val="16"/>
              </w:rPr>
              <w:t>N</w:t>
            </w:r>
          </w:p>
        </w:tc>
        <w:tc>
          <w:tcPr>
            <w:tcW w:w="928" w:type="pct"/>
          </w:tcPr>
          <w:p w14:paraId="2CFCFD99" w14:textId="14E28B5D" w:rsidR="009A10D7"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LINE_ID       </w:t>
            </w:r>
          </w:p>
        </w:tc>
        <w:tc>
          <w:tcPr>
            <w:tcW w:w="935" w:type="pct"/>
          </w:tcPr>
          <w:p w14:paraId="0099A09E" w14:textId="52092688" w:rsidR="009A10D7"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LINE_ID       </w:t>
            </w:r>
          </w:p>
        </w:tc>
        <w:tc>
          <w:tcPr>
            <w:tcW w:w="840" w:type="pct"/>
          </w:tcPr>
          <w:p w14:paraId="20B36C32" w14:textId="44180EA4" w:rsidR="009A10D7" w:rsidRPr="0066285E" w:rsidRDefault="009A10D7"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w:t>
            </w:r>
          </w:p>
        </w:tc>
      </w:tr>
      <w:tr w:rsidR="0027542C" w:rsidRPr="00EC4DEB" w14:paraId="4B259C4F"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2C1FFE6E" w14:textId="4905E6DF" w:rsidR="009A10D7" w:rsidRPr="0080675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w:t>
            </w:r>
          </w:p>
        </w:tc>
        <w:tc>
          <w:tcPr>
            <w:tcW w:w="936" w:type="pct"/>
          </w:tcPr>
          <w:p w14:paraId="62708429" w14:textId="69F67E3F" w:rsidR="009A10D7" w:rsidRPr="00D16AD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_TRX_LINE_GL_DIST_ID   </w:t>
            </w:r>
          </w:p>
        </w:tc>
        <w:tc>
          <w:tcPr>
            <w:tcW w:w="548" w:type="pct"/>
          </w:tcPr>
          <w:p w14:paraId="118AF1F3" w14:textId="30561A78" w:rsidR="009A10D7" w:rsidRPr="0044045C"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tcPr>
          <w:p w14:paraId="1A70B95E" w14:textId="78E5C455"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71840690" w14:textId="09CD612F"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B4286F">
              <w:rPr>
                <w:rFonts w:ascii="Calibri Light" w:hAnsi="Calibri Light" w:cs="Calibri Light"/>
                <w:color w:val="000000"/>
                <w:sz w:val="16"/>
                <w:szCs w:val="16"/>
              </w:rPr>
              <w:t>N</w:t>
            </w:r>
          </w:p>
        </w:tc>
        <w:tc>
          <w:tcPr>
            <w:tcW w:w="928" w:type="pct"/>
          </w:tcPr>
          <w:p w14:paraId="70FCC416" w14:textId="32FB99AB"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XXMX_CUST_TRX_LINE_GL_DIST_ID   </w:t>
            </w:r>
          </w:p>
        </w:tc>
        <w:tc>
          <w:tcPr>
            <w:tcW w:w="935" w:type="pct"/>
          </w:tcPr>
          <w:p w14:paraId="2BFB70E9" w14:textId="79430A76"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XXMX_CUST_TRX_LINE_GL_DIST_ID   </w:t>
            </w:r>
          </w:p>
        </w:tc>
        <w:tc>
          <w:tcPr>
            <w:tcW w:w="840" w:type="pct"/>
          </w:tcPr>
          <w:p w14:paraId="68276A4B" w14:textId="1BF54CCD" w:rsidR="009A10D7" w:rsidRPr="0066285E" w:rsidRDefault="009A10D7"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w:t>
            </w:r>
          </w:p>
        </w:tc>
      </w:tr>
      <w:tr w:rsidR="001F0B92" w:rsidRPr="00EC4DEB" w14:paraId="134A7BCE" w14:textId="77777777" w:rsidTr="0027542C">
        <w:tc>
          <w:tcPr>
            <w:tcW w:w="256" w:type="pct"/>
          </w:tcPr>
          <w:p w14:paraId="7CEA4D1A" w14:textId="5B0BDA7F"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w:t>
            </w:r>
          </w:p>
        </w:tc>
        <w:tc>
          <w:tcPr>
            <w:tcW w:w="936" w:type="pct"/>
          </w:tcPr>
          <w:p w14:paraId="439CC672" w14:textId="721183ED" w:rsidR="001F0B92" w:rsidRPr="00D16ADD" w:rsidRDefault="001F0B92"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  OPERATING_UNIT                  </w:t>
            </w:r>
          </w:p>
        </w:tc>
        <w:tc>
          <w:tcPr>
            <w:tcW w:w="548" w:type="pct"/>
          </w:tcPr>
          <w:p w14:paraId="7075E1BF" w14:textId="2F11A9FB"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40) </w:t>
            </w:r>
          </w:p>
        </w:tc>
        <w:tc>
          <w:tcPr>
            <w:tcW w:w="323" w:type="pct"/>
          </w:tcPr>
          <w:p w14:paraId="75625086" w14:textId="0C11ACB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57B8137F" w14:textId="26C6CFEA"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Pr>
                <w:rFonts w:ascii="Calibri Light" w:eastAsia="Book Antiqua" w:hAnsi="Calibri Light" w:cs="Calibri Light"/>
                <w:color w:val="000000"/>
                <w:sz w:val="16"/>
                <w:szCs w:val="16"/>
              </w:rPr>
              <w:t xml:space="preserve"> Y</w:t>
            </w:r>
          </w:p>
        </w:tc>
        <w:tc>
          <w:tcPr>
            <w:tcW w:w="928" w:type="pct"/>
          </w:tcPr>
          <w:p w14:paraId="4BD0E1DA" w14:textId="01BA03BE"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PERATING_UNIT                  </w:t>
            </w:r>
          </w:p>
        </w:tc>
        <w:tc>
          <w:tcPr>
            <w:tcW w:w="935" w:type="pct"/>
          </w:tcPr>
          <w:p w14:paraId="2775458F" w14:textId="582E5003"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PERATING_UNIT                  </w:t>
            </w:r>
          </w:p>
        </w:tc>
        <w:tc>
          <w:tcPr>
            <w:tcW w:w="840" w:type="pct"/>
          </w:tcPr>
          <w:p w14:paraId="58FA3EDD" w14:textId="3423178E" w:rsidR="001F0B92" w:rsidRPr="0066285E" w:rsidRDefault="001F0B92"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Indicates the name of the business unit associated with the row.</w:t>
            </w:r>
          </w:p>
        </w:tc>
      </w:tr>
      <w:tr w:rsidR="0027542C" w:rsidRPr="00EC4DEB" w14:paraId="23959FDD"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2B7C474F" w14:textId="17589CE8"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w:t>
            </w:r>
          </w:p>
        </w:tc>
        <w:tc>
          <w:tcPr>
            <w:tcW w:w="936" w:type="pct"/>
          </w:tcPr>
          <w:p w14:paraId="59C86163" w14:textId="066C371F"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LEDGER_NAME                     </w:t>
            </w:r>
          </w:p>
        </w:tc>
        <w:tc>
          <w:tcPr>
            <w:tcW w:w="548" w:type="pct"/>
          </w:tcPr>
          <w:p w14:paraId="774CFBF0" w14:textId="008B5743"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3" w:type="pct"/>
          </w:tcPr>
          <w:p w14:paraId="5F6A1262" w14:textId="5C6B03A3"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03501E89" w14:textId="11C4BD5F"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33B01495" w14:textId="2E1B4B5D"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LEDGER_NAME                     </w:t>
            </w:r>
          </w:p>
        </w:tc>
        <w:tc>
          <w:tcPr>
            <w:tcW w:w="935" w:type="pct"/>
          </w:tcPr>
          <w:p w14:paraId="0512756C" w14:textId="6826ED6C"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LEDGER_NAME                     </w:t>
            </w:r>
          </w:p>
        </w:tc>
        <w:tc>
          <w:tcPr>
            <w:tcW w:w="840" w:type="pct"/>
          </w:tcPr>
          <w:p w14:paraId="302F59D2" w14:textId="273FB831" w:rsidR="001F0B92" w:rsidRPr="0066285E" w:rsidRDefault="003E5CC0" w:rsidP="00D31D5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E5CC0">
              <w:rPr>
                <w:rFonts w:ascii="Calibri Light" w:eastAsia="Book Antiqua" w:hAnsi="Calibri Light" w:cs="Calibri Light"/>
                <w:color w:val="000000"/>
                <w:sz w:val="16"/>
                <w:szCs w:val="16"/>
              </w:rPr>
              <w:t>Enter the appropriate ledger name</w:t>
            </w:r>
          </w:p>
        </w:tc>
      </w:tr>
      <w:tr w:rsidR="001F0B92" w:rsidRPr="00EC4DEB" w14:paraId="43DD0C9D" w14:textId="77777777" w:rsidTr="0027542C">
        <w:tc>
          <w:tcPr>
            <w:tcW w:w="256" w:type="pct"/>
          </w:tcPr>
          <w:p w14:paraId="3E229B35" w14:textId="70A1942B"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w:t>
            </w:r>
          </w:p>
        </w:tc>
        <w:tc>
          <w:tcPr>
            <w:tcW w:w="936" w:type="pct"/>
          </w:tcPr>
          <w:p w14:paraId="50A90364" w14:textId="1F604C31"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CCOUNT_CLASS                   </w:t>
            </w:r>
          </w:p>
        </w:tc>
        <w:tc>
          <w:tcPr>
            <w:tcW w:w="548" w:type="pct"/>
          </w:tcPr>
          <w:p w14:paraId="7EF3E393" w14:textId="4C57AD1F"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0) </w:t>
            </w:r>
          </w:p>
        </w:tc>
        <w:tc>
          <w:tcPr>
            <w:tcW w:w="323" w:type="pct"/>
          </w:tcPr>
          <w:p w14:paraId="6D6E6CD8" w14:textId="5000DE01"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405290C8" w14:textId="56721555"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Pr>
                <w:rFonts w:ascii="Calibri Light" w:eastAsia="Book Antiqua" w:hAnsi="Calibri Light" w:cs="Calibri Light"/>
                <w:color w:val="000000"/>
                <w:sz w:val="16"/>
                <w:szCs w:val="16"/>
              </w:rPr>
              <w:t xml:space="preserve"> Y</w:t>
            </w:r>
          </w:p>
        </w:tc>
        <w:tc>
          <w:tcPr>
            <w:tcW w:w="928" w:type="pct"/>
          </w:tcPr>
          <w:p w14:paraId="3A891B4E" w14:textId="035867CF"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CCOUNT_CLASS                   </w:t>
            </w:r>
          </w:p>
        </w:tc>
        <w:tc>
          <w:tcPr>
            <w:tcW w:w="935" w:type="pct"/>
          </w:tcPr>
          <w:p w14:paraId="38E94039" w14:textId="71930F71"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CCOUNT_CLASS                   </w:t>
            </w:r>
          </w:p>
        </w:tc>
        <w:tc>
          <w:tcPr>
            <w:tcW w:w="840" w:type="pct"/>
          </w:tcPr>
          <w:p w14:paraId="6E97166A" w14:textId="77777777" w:rsidR="00AD2A31" w:rsidRPr="00AD2A31" w:rsidRDefault="00AD2A31" w:rsidP="00AD2A31">
            <w:pPr>
              <w:widowControl w:val="0"/>
              <w:autoSpaceDE w:val="0"/>
              <w:autoSpaceDN w:val="0"/>
              <w:adjustRightInd w:val="0"/>
              <w:spacing w:after="0" w:line="240" w:lineRule="auto"/>
              <w:ind w:right="108"/>
              <w:rPr>
                <w:rFonts w:ascii="Calibri Light" w:hAnsi="Calibri Light" w:cs="Calibri Light"/>
                <w:color w:val="000000"/>
                <w:sz w:val="16"/>
                <w:szCs w:val="16"/>
              </w:rPr>
            </w:pPr>
            <w:r w:rsidRPr="00AD2A31">
              <w:rPr>
                <w:rFonts w:ascii="Calibri Light" w:hAnsi="Calibri Light" w:cs="Calibri Light"/>
                <w:color w:val="000000"/>
                <w:sz w:val="16"/>
                <w:szCs w:val="16"/>
              </w:rPr>
              <w:t>Account class for this accounting distribution. Valid values are:</w:t>
            </w:r>
          </w:p>
          <w:p w14:paraId="3543E4FB" w14:textId="77777777" w:rsidR="00AD2A31" w:rsidRPr="00AD2A31" w:rsidRDefault="00AD2A31" w:rsidP="00AD2A31">
            <w:pPr>
              <w:widowControl w:val="0"/>
              <w:autoSpaceDE w:val="0"/>
              <w:autoSpaceDN w:val="0"/>
              <w:adjustRightInd w:val="0"/>
              <w:spacing w:after="0" w:line="240" w:lineRule="auto"/>
              <w:ind w:right="108"/>
              <w:rPr>
                <w:rFonts w:ascii="Calibri Light" w:hAnsi="Calibri Light" w:cs="Calibri Light"/>
                <w:color w:val="000000"/>
                <w:sz w:val="16"/>
                <w:szCs w:val="16"/>
              </w:rPr>
            </w:pPr>
            <w:r w:rsidRPr="00AD2A31">
              <w:rPr>
                <w:rFonts w:ascii="Calibri Light" w:hAnsi="Calibri Light" w:cs="Calibri Light"/>
                <w:color w:val="000000"/>
                <w:sz w:val="16"/>
                <w:szCs w:val="16"/>
              </w:rPr>
              <w:t xml:space="preserve">REV – Revenue </w:t>
            </w:r>
          </w:p>
          <w:p w14:paraId="08B4506C" w14:textId="77777777" w:rsidR="00AD2A31" w:rsidRPr="00AD2A31" w:rsidRDefault="00AD2A31" w:rsidP="00AD2A31">
            <w:pPr>
              <w:widowControl w:val="0"/>
              <w:autoSpaceDE w:val="0"/>
              <w:autoSpaceDN w:val="0"/>
              <w:adjustRightInd w:val="0"/>
              <w:spacing w:after="0" w:line="240" w:lineRule="auto"/>
              <w:ind w:right="108"/>
              <w:rPr>
                <w:rFonts w:ascii="Calibri Light" w:hAnsi="Calibri Light" w:cs="Calibri Light"/>
                <w:color w:val="000000"/>
                <w:sz w:val="16"/>
                <w:szCs w:val="16"/>
              </w:rPr>
            </w:pPr>
            <w:r w:rsidRPr="00AD2A31">
              <w:rPr>
                <w:rFonts w:ascii="Calibri Light" w:hAnsi="Calibri Light" w:cs="Calibri Light"/>
                <w:color w:val="000000"/>
                <w:sz w:val="16"/>
                <w:szCs w:val="16"/>
              </w:rPr>
              <w:t>FREIGHT – Freight</w:t>
            </w:r>
          </w:p>
          <w:p w14:paraId="087DED8B" w14:textId="77777777" w:rsidR="00AD2A31" w:rsidRPr="00AD2A31" w:rsidRDefault="00AD2A31" w:rsidP="00AD2A31">
            <w:pPr>
              <w:widowControl w:val="0"/>
              <w:autoSpaceDE w:val="0"/>
              <w:autoSpaceDN w:val="0"/>
              <w:adjustRightInd w:val="0"/>
              <w:spacing w:after="0" w:line="240" w:lineRule="auto"/>
              <w:ind w:right="108"/>
              <w:rPr>
                <w:rFonts w:ascii="Calibri Light" w:hAnsi="Calibri Light" w:cs="Calibri Light"/>
                <w:color w:val="000000"/>
                <w:sz w:val="16"/>
                <w:szCs w:val="16"/>
              </w:rPr>
            </w:pPr>
            <w:r w:rsidRPr="00AD2A31">
              <w:rPr>
                <w:rFonts w:ascii="Calibri Light" w:hAnsi="Calibri Light" w:cs="Calibri Light"/>
                <w:color w:val="000000"/>
                <w:sz w:val="16"/>
                <w:szCs w:val="16"/>
              </w:rPr>
              <w:t>TAX – Tax</w:t>
            </w:r>
          </w:p>
          <w:p w14:paraId="620EAAB6" w14:textId="77777777" w:rsidR="00AD2A31" w:rsidRPr="00AD2A31" w:rsidRDefault="00AD2A31" w:rsidP="00AD2A31">
            <w:pPr>
              <w:widowControl w:val="0"/>
              <w:autoSpaceDE w:val="0"/>
              <w:autoSpaceDN w:val="0"/>
              <w:adjustRightInd w:val="0"/>
              <w:spacing w:after="0" w:line="240" w:lineRule="auto"/>
              <w:ind w:right="108"/>
              <w:rPr>
                <w:rFonts w:ascii="Calibri Light" w:hAnsi="Calibri Light" w:cs="Calibri Light"/>
                <w:color w:val="000000"/>
                <w:sz w:val="16"/>
                <w:szCs w:val="16"/>
              </w:rPr>
            </w:pPr>
            <w:r w:rsidRPr="00AD2A31">
              <w:rPr>
                <w:rFonts w:ascii="Calibri Light" w:hAnsi="Calibri Light" w:cs="Calibri Light"/>
                <w:color w:val="000000"/>
                <w:sz w:val="16"/>
                <w:szCs w:val="16"/>
              </w:rPr>
              <w:t>REC – Receivables</w:t>
            </w:r>
          </w:p>
          <w:p w14:paraId="67B7F150" w14:textId="01399F36" w:rsidR="00AD2A31" w:rsidRPr="00AD2A31" w:rsidRDefault="00AD2A31" w:rsidP="00AD2A31">
            <w:pPr>
              <w:widowControl w:val="0"/>
              <w:autoSpaceDE w:val="0"/>
              <w:autoSpaceDN w:val="0"/>
              <w:adjustRightInd w:val="0"/>
              <w:spacing w:after="0" w:line="240" w:lineRule="auto"/>
              <w:ind w:right="108"/>
              <w:rPr>
                <w:rFonts w:ascii="Calibri Light" w:hAnsi="Calibri Light" w:cs="Calibri Light"/>
                <w:color w:val="000000"/>
                <w:sz w:val="16"/>
                <w:szCs w:val="16"/>
              </w:rPr>
            </w:pPr>
            <w:r w:rsidRPr="00AD2A31">
              <w:rPr>
                <w:rFonts w:ascii="Calibri Light" w:hAnsi="Calibri Light" w:cs="Calibri Light"/>
                <w:color w:val="000000"/>
                <w:sz w:val="16"/>
                <w:szCs w:val="16"/>
              </w:rPr>
              <w:t xml:space="preserve">CHARGES </w:t>
            </w:r>
            <w:r w:rsidR="00AF3377" w:rsidRPr="00AD2A31">
              <w:rPr>
                <w:rFonts w:ascii="Calibri Light" w:hAnsi="Calibri Light" w:cs="Calibri Light"/>
                <w:color w:val="000000"/>
                <w:sz w:val="16"/>
                <w:szCs w:val="16"/>
              </w:rPr>
              <w:t>– Late</w:t>
            </w:r>
            <w:r w:rsidRPr="00AD2A31">
              <w:rPr>
                <w:rFonts w:ascii="Calibri Light" w:hAnsi="Calibri Light" w:cs="Calibri Light"/>
                <w:color w:val="000000"/>
                <w:sz w:val="16"/>
                <w:szCs w:val="16"/>
              </w:rPr>
              <w:t xml:space="preserve"> Charges</w:t>
            </w:r>
          </w:p>
          <w:p w14:paraId="16B18B2B" w14:textId="77777777" w:rsidR="00AD2A31" w:rsidRPr="00AD2A31" w:rsidRDefault="00AD2A31" w:rsidP="00AD2A31">
            <w:pPr>
              <w:widowControl w:val="0"/>
              <w:autoSpaceDE w:val="0"/>
              <w:autoSpaceDN w:val="0"/>
              <w:adjustRightInd w:val="0"/>
              <w:spacing w:after="0" w:line="240" w:lineRule="auto"/>
              <w:ind w:right="108"/>
              <w:rPr>
                <w:rFonts w:ascii="Calibri Light" w:hAnsi="Calibri Light" w:cs="Calibri Light"/>
                <w:color w:val="000000"/>
                <w:sz w:val="16"/>
                <w:szCs w:val="16"/>
              </w:rPr>
            </w:pPr>
            <w:r w:rsidRPr="00AD2A31">
              <w:rPr>
                <w:rFonts w:ascii="Calibri Light" w:hAnsi="Calibri Light" w:cs="Calibri Light"/>
                <w:color w:val="000000"/>
                <w:sz w:val="16"/>
                <w:szCs w:val="16"/>
              </w:rPr>
              <w:t>UNBILL – Unbilled Receivables</w:t>
            </w:r>
          </w:p>
          <w:p w14:paraId="6751B015" w14:textId="2A4CB5CA" w:rsidR="001F0B92" w:rsidRPr="0066285E" w:rsidRDefault="00AD2A31" w:rsidP="00AD2A3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AD2A31">
              <w:rPr>
                <w:rFonts w:ascii="Calibri Light" w:hAnsi="Calibri Light" w:cs="Calibri Light"/>
                <w:color w:val="000000"/>
                <w:sz w:val="16"/>
                <w:szCs w:val="16"/>
              </w:rPr>
              <w:t xml:space="preserve">UNEARN </w:t>
            </w:r>
            <w:r w:rsidR="00AF3377" w:rsidRPr="00AD2A31">
              <w:rPr>
                <w:rFonts w:ascii="Calibri Light" w:hAnsi="Calibri Light" w:cs="Calibri Light"/>
                <w:color w:val="000000"/>
                <w:sz w:val="16"/>
                <w:szCs w:val="16"/>
              </w:rPr>
              <w:t>– Unearned</w:t>
            </w:r>
            <w:r w:rsidRPr="00AD2A31">
              <w:rPr>
                <w:rFonts w:ascii="Calibri Light" w:hAnsi="Calibri Light" w:cs="Calibri Light"/>
                <w:color w:val="000000"/>
                <w:sz w:val="16"/>
                <w:szCs w:val="16"/>
              </w:rPr>
              <w:t xml:space="preserve"> Revenue</w:t>
            </w:r>
          </w:p>
        </w:tc>
      </w:tr>
      <w:tr w:rsidR="0027542C" w:rsidRPr="00EC4DEB" w14:paraId="18543735"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1239CDF6" w14:textId="3DFF14F9"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1</w:t>
            </w:r>
          </w:p>
        </w:tc>
        <w:tc>
          <w:tcPr>
            <w:tcW w:w="936" w:type="pct"/>
          </w:tcPr>
          <w:p w14:paraId="4E9F118F" w14:textId="54819A3A"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MOUNT                          </w:t>
            </w:r>
          </w:p>
        </w:tc>
        <w:tc>
          <w:tcPr>
            <w:tcW w:w="548" w:type="pct"/>
          </w:tcPr>
          <w:p w14:paraId="477187D2" w14:textId="0B067F3C"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NUMBER </w:t>
            </w:r>
          </w:p>
        </w:tc>
        <w:tc>
          <w:tcPr>
            <w:tcW w:w="323" w:type="pct"/>
          </w:tcPr>
          <w:p w14:paraId="69745A34" w14:textId="75C06F46"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2FB571B5" w14:textId="65D9E0F3"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w:t>
            </w:r>
            <w:r w:rsidR="00CA118F">
              <w:rPr>
                <w:rFonts w:ascii="Calibri Light" w:hAnsi="Calibri Light" w:cs="Calibri Light"/>
                <w:color w:val="000000"/>
                <w:sz w:val="16"/>
                <w:szCs w:val="16"/>
              </w:rPr>
              <w:t>Y</w:t>
            </w:r>
          </w:p>
        </w:tc>
        <w:tc>
          <w:tcPr>
            <w:tcW w:w="928" w:type="pct"/>
          </w:tcPr>
          <w:p w14:paraId="5ED7E70C" w14:textId="652C6A6F"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MOUNT                          </w:t>
            </w:r>
          </w:p>
        </w:tc>
        <w:tc>
          <w:tcPr>
            <w:tcW w:w="935" w:type="pct"/>
          </w:tcPr>
          <w:p w14:paraId="1BC79D57" w14:textId="73FC1C5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MOUNT                          </w:t>
            </w:r>
          </w:p>
        </w:tc>
        <w:tc>
          <w:tcPr>
            <w:tcW w:w="840" w:type="pct"/>
          </w:tcPr>
          <w:p w14:paraId="63EDF3E6" w14:textId="4DF09C76" w:rsidR="00E34E15" w:rsidRPr="00E34E15" w:rsidRDefault="00E34E15" w:rsidP="00E34E15">
            <w:pPr>
              <w:widowControl w:val="0"/>
              <w:autoSpaceDE w:val="0"/>
              <w:autoSpaceDN w:val="0"/>
              <w:adjustRightInd w:val="0"/>
              <w:spacing w:after="0" w:line="240" w:lineRule="auto"/>
              <w:ind w:right="108"/>
              <w:rPr>
                <w:rFonts w:ascii="Calibri Light" w:hAnsi="Calibri Light" w:cs="Calibri Light"/>
                <w:color w:val="000000"/>
                <w:sz w:val="16"/>
                <w:szCs w:val="16"/>
              </w:rPr>
            </w:pPr>
            <w:r w:rsidRPr="00E34E15">
              <w:rPr>
                <w:rFonts w:ascii="Calibri Light" w:hAnsi="Calibri Light" w:cs="Calibri Light"/>
                <w:color w:val="000000"/>
                <w:sz w:val="16"/>
                <w:szCs w:val="16"/>
              </w:rPr>
              <w:t>The amount for this accounting distribution. You may provide value for this attribute or Percent based on transaction batch source option.</w:t>
            </w:r>
          </w:p>
          <w:p w14:paraId="53EBCE3F" w14:textId="3AB2B072" w:rsidR="001F0B92" w:rsidRPr="0066285E" w:rsidRDefault="00E34E15" w:rsidP="00E34E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E34E15">
              <w:rPr>
                <w:rFonts w:ascii="Calibri Light" w:hAnsi="Calibri Light" w:cs="Calibri Light"/>
                <w:color w:val="000000"/>
                <w:sz w:val="16"/>
                <w:szCs w:val="16"/>
              </w:rPr>
              <w:t>Do not use thousand separators. Only use '.' or ',' for decimal character.</w:t>
            </w:r>
          </w:p>
        </w:tc>
      </w:tr>
      <w:tr w:rsidR="001F0B92" w:rsidRPr="00EC4DEB" w14:paraId="64136E8D" w14:textId="77777777" w:rsidTr="0027542C">
        <w:tc>
          <w:tcPr>
            <w:tcW w:w="256" w:type="pct"/>
          </w:tcPr>
          <w:p w14:paraId="71D6AA71" w14:textId="0B739615"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2</w:t>
            </w:r>
          </w:p>
        </w:tc>
        <w:tc>
          <w:tcPr>
            <w:tcW w:w="936" w:type="pct"/>
          </w:tcPr>
          <w:p w14:paraId="5355A81C" w14:textId="7D82CFDC"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PERCENT                         </w:t>
            </w:r>
          </w:p>
        </w:tc>
        <w:tc>
          <w:tcPr>
            <w:tcW w:w="548" w:type="pct"/>
          </w:tcPr>
          <w:p w14:paraId="181F2C24" w14:textId="1E6D2402"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3" w:type="pct"/>
          </w:tcPr>
          <w:p w14:paraId="7EED1F1E" w14:textId="42603566"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69CFAB05" w14:textId="41CCFE8C"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w:t>
            </w:r>
            <w:r w:rsidR="00CA118F">
              <w:rPr>
                <w:rFonts w:ascii="Calibri Light" w:hAnsi="Calibri Light" w:cs="Calibri Light"/>
                <w:color w:val="000000"/>
                <w:sz w:val="16"/>
                <w:szCs w:val="16"/>
              </w:rPr>
              <w:t>Y</w:t>
            </w:r>
          </w:p>
        </w:tc>
        <w:tc>
          <w:tcPr>
            <w:tcW w:w="928" w:type="pct"/>
          </w:tcPr>
          <w:p w14:paraId="5EE0D906" w14:textId="0A0E4FF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PERCENT                         </w:t>
            </w:r>
          </w:p>
        </w:tc>
        <w:tc>
          <w:tcPr>
            <w:tcW w:w="935" w:type="pct"/>
          </w:tcPr>
          <w:p w14:paraId="72F29ED5" w14:textId="621E77C4"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PERCENT                         </w:t>
            </w:r>
          </w:p>
        </w:tc>
        <w:tc>
          <w:tcPr>
            <w:tcW w:w="840" w:type="pct"/>
          </w:tcPr>
          <w:p w14:paraId="7A72FD42" w14:textId="5DE4FE73" w:rsidR="00E34E15" w:rsidRPr="00E34E15" w:rsidRDefault="00E34E15" w:rsidP="00E34E15">
            <w:pPr>
              <w:widowControl w:val="0"/>
              <w:autoSpaceDE w:val="0"/>
              <w:autoSpaceDN w:val="0"/>
              <w:adjustRightInd w:val="0"/>
              <w:spacing w:after="0" w:line="240" w:lineRule="auto"/>
              <w:ind w:right="108"/>
              <w:rPr>
                <w:rFonts w:ascii="Calibri Light" w:hAnsi="Calibri Light" w:cs="Calibri Light"/>
                <w:color w:val="000000"/>
                <w:sz w:val="16"/>
                <w:szCs w:val="16"/>
              </w:rPr>
            </w:pPr>
            <w:r w:rsidRPr="00E34E15">
              <w:rPr>
                <w:rFonts w:ascii="Calibri Light" w:hAnsi="Calibri Light" w:cs="Calibri Light"/>
                <w:color w:val="000000"/>
                <w:sz w:val="16"/>
                <w:szCs w:val="16"/>
              </w:rPr>
              <w:t>The percent for this accounting distribution.</w:t>
            </w:r>
          </w:p>
          <w:p w14:paraId="286ACE9B" w14:textId="77777777" w:rsidR="00E34E15" w:rsidRPr="00E34E15" w:rsidRDefault="00E34E15" w:rsidP="00E34E15">
            <w:pPr>
              <w:widowControl w:val="0"/>
              <w:autoSpaceDE w:val="0"/>
              <w:autoSpaceDN w:val="0"/>
              <w:adjustRightInd w:val="0"/>
              <w:spacing w:after="0" w:line="240" w:lineRule="auto"/>
              <w:ind w:right="108"/>
              <w:rPr>
                <w:rFonts w:ascii="Calibri Light" w:hAnsi="Calibri Light" w:cs="Calibri Light"/>
                <w:color w:val="000000"/>
                <w:sz w:val="16"/>
                <w:szCs w:val="16"/>
              </w:rPr>
            </w:pPr>
            <w:r w:rsidRPr="00E34E15">
              <w:rPr>
                <w:rFonts w:ascii="Calibri Light" w:hAnsi="Calibri Light" w:cs="Calibri Light"/>
                <w:color w:val="000000"/>
                <w:sz w:val="16"/>
                <w:szCs w:val="16"/>
              </w:rPr>
              <w:t>Depending on the value you entered for your batch source, you must enter either a</w:t>
            </w:r>
          </w:p>
          <w:p w14:paraId="15BC37A8" w14:textId="26E2CCF4" w:rsidR="00E34E15" w:rsidRPr="00E34E15" w:rsidRDefault="00E34E15" w:rsidP="00E34E15">
            <w:pPr>
              <w:widowControl w:val="0"/>
              <w:autoSpaceDE w:val="0"/>
              <w:autoSpaceDN w:val="0"/>
              <w:adjustRightInd w:val="0"/>
              <w:spacing w:after="0" w:line="240" w:lineRule="auto"/>
              <w:ind w:right="108"/>
              <w:rPr>
                <w:rFonts w:ascii="Calibri Light" w:hAnsi="Calibri Light" w:cs="Calibri Light"/>
                <w:color w:val="000000"/>
                <w:sz w:val="16"/>
                <w:szCs w:val="16"/>
              </w:rPr>
            </w:pPr>
            <w:r w:rsidRPr="00E34E15">
              <w:rPr>
                <w:rFonts w:ascii="Calibri Light" w:hAnsi="Calibri Light" w:cs="Calibri Light"/>
                <w:color w:val="000000"/>
                <w:sz w:val="16"/>
                <w:szCs w:val="16"/>
              </w:rPr>
              <w:t>value in this column or in Amount.</w:t>
            </w:r>
          </w:p>
          <w:p w14:paraId="60C4418B" w14:textId="70AFF521" w:rsidR="001F0B92" w:rsidRPr="0066285E" w:rsidRDefault="00E34E15" w:rsidP="00E34E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E34E15">
              <w:rPr>
                <w:rFonts w:ascii="Calibri Light" w:hAnsi="Calibri Light" w:cs="Calibri Light"/>
                <w:color w:val="000000"/>
                <w:sz w:val="16"/>
                <w:szCs w:val="16"/>
              </w:rPr>
              <w:t xml:space="preserve">Only use '.' or ',' for decimal </w:t>
            </w:r>
            <w:proofErr w:type="gramStart"/>
            <w:r w:rsidRPr="00E34E15">
              <w:rPr>
                <w:rFonts w:ascii="Calibri Light" w:hAnsi="Calibri Light" w:cs="Calibri Light"/>
                <w:color w:val="000000"/>
                <w:sz w:val="16"/>
                <w:szCs w:val="16"/>
              </w:rPr>
              <w:t>character.</w:t>
            </w:r>
            <w:r w:rsidR="001F0B92">
              <w:rPr>
                <w:rFonts w:ascii="Calibri Light" w:hAnsi="Calibri Light" w:cs="Calibri Light"/>
                <w:color w:val="000000"/>
                <w:sz w:val="16"/>
                <w:szCs w:val="16"/>
              </w:rPr>
              <w:t>.</w:t>
            </w:r>
            <w:proofErr w:type="gramEnd"/>
          </w:p>
        </w:tc>
      </w:tr>
      <w:tr w:rsidR="0027542C" w:rsidRPr="00EC4DEB" w14:paraId="102ED410"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5884F721" w14:textId="36AA3027"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3</w:t>
            </w:r>
          </w:p>
        </w:tc>
        <w:tc>
          <w:tcPr>
            <w:tcW w:w="936" w:type="pct"/>
          </w:tcPr>
          <w:p w14:paraId="00099A03" w14:textId="1272EFB3"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CCOUNTED_AMT_IN_LEDGER_CURR    </w:t>
            </w:r>
          </w:p>
        </w:tc>
        <w:tc>
          <w:tcPr>
            <w:tcW w:w="548" w:type="pct"/>
          </w:tcPr>
          <w:p w14:paraId="0B662395" w14:textId="5E626B56"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NUMBER </w:t>
            </w:r>
          </w:p>
        </w:tc>
        <w:tc>
          <w:tcPr>
            <w:tcW w:w="323" w:type="pct"/>
          </w:tcPr>
          <w:p w14:paraId="686FD156" w14:textId="52A50846"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24BEBF4E" w14:textId="7602F74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44BDECA7" w14:textId="664B5361"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CCOUNTED_AMT_IN_LEDGER_CURR    </w:t>
            </w:r>
          </w:p>
        </w:tc>
        <w:tc>
          <w:tcPr>
            <w:tcW w:w="935" w:type="pct"/>
          </w:tcPr>
          <w:p w14:paraId="452C89ED" w14:textId="72CA8D4C"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CCOUNTED_AMT_IN_LEDGER_CURR    </w:t>
            </w:r>
          </w:p>
        </w:tc>
        <w:tc>
          <w:tcPr>
            <w:tcW w:w="840" w:type="pct"/>
          </w:tcPr>
          <w:p w14:paraId="58B418F8" w14:textId="651AD116"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r w:rsidR="00637050" w:rsidRPr="00637050">
              <w:rPr>
                <w:rFonts w:ascii="Calibri Light" w:hAnsi="Calibri Light" w:cs="Calibri Light"/>
                <w:color w:val="000000"/>
                <w:sz w:val="16"/>
                <w:szCs w:val="16"/>
              </w:rPr>
              <w:t>Distribution accounted amount. Value is optional.</w:t>
            </w:r>
          </w:p>
        </w:tc>
      </w:tr>
      <w:tr w:rsidR="001F0B92" w:rsidRPr="00EC4DEB" w14:paraId="2796F19D" w14:textId="77777777" w:rsidTr="0027542C">
        <w:tc>
          <w:tcPr>
            <w:tcW w:w="256" w:type="pct"/>
          </w:tcPr>
          <w:p w14:paraId="6F8A27DA" w14:textId="0CE9FF6A"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w:t>
            </w:r>
          </w:p>
        </w:tc>
        <w:tc>
          <w:tcPr>
            <w:tcW w:w="936" w:type="pct"/>
          </w:tcPr>
          <w:p w14:paraId="2227BF52" w14:textId="6D8B83F3"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CONTEXT          </w:t>
            </w:r>
          </w:p>
        </w:tc>
        <w:tc>
          <w:tcPr>
            <w:tcW w:w="548" w:type="pct"/>
          </w:tcPr>
          <w:p w14:paraId="69E380A2" w14:textId="1C51E695"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30) </w:t>
            </w:r>
          </w:p>
        </w:tc>
        <w:tc>
          <w:tcPr>
            <w:tcW w:w="323" w:type="pct"/>
          </w:tcPr>
          <w:p w14:paraId="57CAAA81" w14:textId="1E2A7265"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14FC0709" w14:textId="1611D551"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23A69487" w14:textId="514BE235"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CONTEXT          </w:t>
            </w:r>
          </w:p>
        </w:tc>
        <w:tc>
          <w:tcPr>
            <w:tcW w:w="935" w:type="pct"/>
          </w:tcPr>
          <w:p w14:paraId="489CB19F" w14:textId="6731FBB8"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CONTEXT          </w:t>
            </w:r>
          </w:p>
        </w:tc>
        <w:tc>
          <w:tcPr>
            <w:tcW w:w="840" w:type="pct"/>
          </w:tcPr>
          <w:p w14:paraId="3E56EB8A" w14:textId="56FE7AF6"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r w:rsidRPr="002415F5">
              <w:rPr>
                <w:rFonts w:ascii="Calibri Light" w:hAnsi="Calibri Light" w:cs="Calibri Light"/>
                <w:color w:val="000000"/>
                <w:sz w:val="16"/>
                <w:szCs w:val="16"/>
              </w:rPr>
              <w:t xml:space="preserve">Segment of the Line Transactions descriptive flexfield used to hold user-defined information for the </w:t>
            </w:r>
            <w:r w:rsidRPr="002415F5">
              <w:rPr>
                <w:rFonts w:ascii="Calibri Light" w:hAnsi="Calibri Light" w:cs="Calibri Light"/>
                <w:color w:val="000000"/>
                <w:sz w:val="16"/>
                <w:szCs w:val="16"/>
              </w:rPr>
              <w:lastRenderedPageBreak/>
              <w:t>current table. Enter a value if this field is enabled.</w:t>
            </w:r>
          </w:p>
        </w:tc>
      </w:tr>
      <w:tr w:rsidR="0027542C" w:rsidRPr="00EC4DEB" w14:paraId="184F5FC5"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64BFDDC3" w14:textId="59F296B2"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15</w:t>
            </w:r>
          </w:p>
        </w:tc>
        <w:tc>
          <w:tcPr>
            <w:tcW w:w="936" w:type="pct"/>
          </w:tcPr>
          <w:p w14:paraId="2FAB77DA" w14:textId="2E1D0FB3"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       </w:t>
            </w:r>
          </w:p>
        </w:tc>
        <w:tc>
          <w:tcPr>
            <w:tcW w:w="548" w:type="pct"/>
          </w:tcPr>
          <w:p w14:paraId="6021C341" w14:textId="2BF0124E"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30) </w:t>
            </w:r>
          </w:p>
        </w:tc>
        <w:tc>
          <w:tcPr>
            <w:tcW w:w="323" w:type="pct"/>
          </w:tcPr>
          <w:p w14:paraId="0A4C8562" w14:textId="290FC7B1"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34A5C23D" w14:textId="0C7F677D"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56197C7E" w14:textId="21C8963D"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       </w:t>
            </w:r>
          </w:p>
        </w:tc>
        <w:tc>
          <w:tcPr>
            <w:tcW w:w="935" w:type="pct"/>
          </w:tcPr>
          <w:p w14:paraId="2AC9E1EA" w14:textId="27385F2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       </w:t>
            </w:r>
          </w:p>
        </w:tc>
        <w:tc>
          <w:tcPr>
            <w:tcW w:w="840" w:type="pct"/>
          </w:tcPr>
          <w:p w14:paraId="1DEC9651" w14:textId="38A72F77"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157C9630" w14:textId="77777777" w:rsidTr="0027542C">
        <w:tc>
          <w:tcPr>
            <w:tcW w:w="256" w:type="pct"/>
          </w:tcPr>
          <w:p w14:paraId="3819C0D7" w14:textId="1E6CAD50"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6</w:t>
            </w:r>
          </w:p>
        </w:tc>
        <w:tc>
          <w:tcPr>
            <w:tcW w:w="936" w:type="pct"/>
          </w:tcPr>
          <w:p w14:paraId="4F07BB64" w14:textId="00D4A8F9"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2       </w:t>
            </w:r>
          </w:p>
        </w:tc>
        <w:tc>
          <w:tcPr>
            <w:tcW w:w="548" w:type="pct"/>
          </w:tcPr>
          <w:p w14:paraId="76ACC983" w14:textId="79630988"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30) </w:t>
            </w:r>
          </w:p>
        </w:tc>
        <w:tc>
          <w:tcPr>
            <w:tcW w:w="323" w:type="pct"/>
          </w:tcPr>
          <w:p w14:paraId="5DBB8CCA" w14:textId="2ADD6D8C"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7F15184A" w14:textId="5A5C4FFA"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6751D933" w14:textId="389CD4DD"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2       </w:t>
            </w:r>
          </w:p>
        </w:tc>
        <w:tc>
          <w:tcPr>
            <w:tcW w:w="935" w:type="pct"/>
          </w:tcPr>
          <w:p w14:paraId="4A065F5B" w14:textId="739EFD2C"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2       </w:t>
            </w:r>
          </w:p>
        </w:tc>
        <w:tc>
          <w:tcPr>
            <w:tcW w:w="840" w:type="pct"/>
          </w:tcPr>
          <w:p w14:paraId="7184FA20" w14:textId="3563677D"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5392B280"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679A6CF4" w14:textId="751B4CF6"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w:t>
            </w:r>
          </w:p>
        </w:tc>
        <w:tc>
          <w:tcPr>
            <w:tcW w:w="936" w:type="pct"/>
          </w:tcPr>
          <w:p w14:paraId="2A52AB5A" w14:textId="4185EC78"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3       </w:t>
            </w:r>
          </w:p>
        </w:tc>
        <w:tc>
          <w:tcPr>
            <w:tcW w:w="548" w:type="pct"/>
          </w:tcPr>
          <w:p w14:paraId="408465F3" w14:textId="49CD8B10"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30) </w:t>
            </w:r>
          </w:p>
        </w:tc>
        <w:tc>
          <w:tcPr>
            <w:tcW w:w="323" w:type="pct"/>
          </w:tcPr>
          <w:p w14:paraId="3247F558" w14:textId="6ED30DFE"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0D9BF130" w14:textId="00929F9E"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3280651A" w14:textId="5AF62988"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3       </w:t>
            </w:r>
          </w:p>
        </w:tc>
        <w:tc>
          <w:tcPr>
            <w:tcW w:w="935" w:type="pct"/>
          </w:tcPr>
          <w:p w14:paraId="02B365CC" w14:textId="30A430F5"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3       </w:t>
            </w:r>
          </w:p>
        </w:tc>
        <w:tc>
          <w:tcPr>
            <w:tcW w:w="840" w:type="pct"/>
          </w:tcPr>
          <w:p w14:paraId="3755044C" w14:textId="25F6E5B9"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5D1F4753" w14:textId="77777777" w:rsidTr="0027542C">
        <w:tc>
          <w:tcPr>
            <w:tcW w:w="256" w:type="pct"/>
          </w:tcPr>
          <w:p w14:paraId="3DD6AFA4" w14:textId="5D43C487"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8</w:t>
            </w:r>
          </w:p>
        </w:tc>
        <w:tc>
          <w:tcPr>
            <w:tcW w:w="936" w:type="pct"/>
          </w:tcPr>
          <w:p w14:paraId="701D09EE" w14:textId="0BD79EF6"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4       </w:t>
            </w:r>
          </w:p>
        </w:tc>
        <w:tc>
          <w:tcPr>
            <w:tcW w:w="548" w:type="pct"/>
          </w:tcPr>
          <w:p w14:paraId="2512EA1F" w14:textId="69F9F20C"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30) </w:t>
            </w:r>
          </w:p>
        </w:tc>
        <w:tc>
          <w:tcPr>
            <w:tcW w:w="323" w:type="pct"/>
          </w:tcPr>
          <w:p w14:paraId="61AC6813" w14:textId="159CBEA0"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2E217F50" w14:textId="33324283"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561DF4CE" w14:textId="71DBC0D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4       </w:t>
            </w:r>
          </w:p>
        </w:tc>
        <w:tc>
          <w:tcPr>
            <w:tcW w:w="935" w:type="pct"/>
          </w:tcPr>
          <w:p w14:paraId="56456D62" w14:textId="1681E56E"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4       </w:t>
            </w:r>
          </w:p>
        </w:tc>
        <w:tc>
          <w:tcPr>
            <w:tcW w:w="840" w:type="pct"/>
          </w:tcPr>
          <w:p w14:paraId="40822DAE" w14:textId="104B610A"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0AE2D51C"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14001033" w14:textId="655F62F7"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w:t>
            </w:r>
          </w:p>
        </w:tc>
        <w:tc>
          <w:tcPr>
            <w:tcW w:w="936" w:type="pct"/>
          </w:tcPr>
          <w:p w14:paraId="617A2E38" w14:textId="36D67953"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5       </w:t>
            </w:r>
          </w:p>
        </w:tc>
        <w:tc>
          <w:tcPr>
            <w:tcW w:w="548" w:type="pct"/>
          </w:tcPr>
          <w:p w14:paraId="274C154E" w14:textId="5CF943EF"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30) </w:t>
            </w:r>
          </w:p>
        </w:tc>
        <w:tc>
          <w:tcPr>
            <w:tcW w:w="323" w:type="pct"/>
          </w:tcPr>
          <w:p w14:paraId="2CDA0796" w14:textId="5DAC7366"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4361CC73" w14:textId="51D9300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19ED3225" w14:textId="0D4893F2"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5       </w:t>
            </w:r>
          </w:p>
        </w:tc>
        <w:tc>
          <w:tcPr>
            <w:tcW w:w="935" w:type="pct"/>
          </w:tcPr>
          <w:p w14:paraId="3BA96B2A" w14:textId="3460746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5       </w:t>
            </w:r>
          </w:p>
        </w:tc>
        <w:tc>
          <w:tcPr>
            <w:tcW w:w="840" w:type="pct"/>
          </w:tcPr>
          <w:p w14:paraId="6D810D29" w14:textId="735F0DFA"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077B5F4A" w14:textId="77777777" w:rsidTr="0027542C">
        <w:tc>
          <w:tcPr>
            <w:tcW w:w="256" w:type="pct"/>
          </w:tcPr>
          <w:p w14:paraId="3B164659" w14:textId="6B53A150"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0</w:t>
            </w:r>
          </w:p>
        </w:tc>
        <w:tc>
          <w:tcPr>
            <w:tcW w:w="936" w:type="pct"/>
          </w:tcPr>
          <w:p w14:paraId="6095A07E" w14:textId="20A8193F"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6       </w:t>
            </w:r>
          </w:p>
        </w:tc>
        <w:tc>
          <w:tcPr>
            <w:tcW w:w="548" w:type="pct"/>
          </w:tcPr>
          <w:p w14:paraId="673AEBA5" w14:textId="6BDD4F3D"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30) </w:t>
            </w:r>
          </w:p>
        </w:tc>
        <w:tc>
          <w:tcPr>
            <w:tcW w:w="323" w:type="pct"/>
          </w:tcPr>
          <w:p w14:paraId="5A6F0C08" w14:textId="4BFD2526"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712D68BE" w14:textId="6AE55383"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7618390E" w14:textId="2D083D5E"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6       </w:t>
            </w:r>
          </w:p>
        </w:tc>
        <w:tc>
          <w:tcPr>
            <w:tcW w:w="935" w:type="pct"/>
          </w:tcPr>
          <w:p w14:paraId="1A51CDFE" w14:textId="30270A2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6       </w:t>
            </w:r>
          </w:p>
        </w:tc>
        <w:tc>
          <w:tcPr>
            <w:tcW w:w="840" w:type="pct"/>
          </w:tcPr>
          <w:p w14:paraId="4F583F25" w14:textId="64BD4D30"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61E995C8"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23033C21" w14:textId="33FE03D5"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w:t>
            </w:r>
          </w:p>
        </w:tc>
        <w:tc>
          <w:tcPr>
            <w:tcW w:w="936" w:type="pct"/>
          </w:tcPr>
          <w:p w14:paraId="4E2671D7" w14:textId="4D470E2B"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7       </w:t>
            </w:r>
          </w:p>
        </w:tc>
        <w:tc>
          <w:tcPr>
            <w:tcW w:w="548" w:type="pct"/>
          </w:tcPr>
          <w:p w14:paraId="33EA1342" w14:textId="39F75865"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30) </w:t>
            </w:r>
          </w:p>
        </w:tc>
        <w:tc>
          <w:tcPr>
            <w:tcW w:w="323" w:type="pct"/>
          </w:tcPr>
          <w:p w14:paraId="35F18FC3" w14:textId="590D4954"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0F24FBF1" w14:textId="74C881F1"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18E206B3" w14:textId="09566A60"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7       </w:t>
            </w:r>
          </w:p>
        </w:tc>
        <w:tc>
          <w:tcPr>
            <w:tcW w:w="935" w:type="pct"/>
          </w:tcPr>
          <w:p w14:paraId="3227B2B5" w14:textId="533B8E62"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7       </w:t>
            </w:r>
          </w:p>
        </w:tc>
        <w:tc>
          <w:tcPr>
            <w:tcW w:w="840" w:type="pct"/>
          </w:tcPr>
          <w:p w14:paraId="37FF8DA4" w14:textId="2ED23792"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6941CD61" w14:textId="77777777" w:rsidTr="0027542C">
        <w:tc>
          <w:tcPr>
            <w:tcW w:w="256" w:type="pct"/>
          </w:tcPr>
          <w:p w14:paraId="59240541" w14:textId="04B686CA"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2</w:t>
            </w:r>
          </w:p>
        </w:tc>
        <w:tc>
          <w:tcPr>
            <w:tcW w:w="936" w:type="pct"/>
          </w:tcPr>
          <w:p w14:paraId="55EA6228" w14:textId="51AA9A14"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8       </w:t>
            </w:r>
          </w:p>
        </w:tc>
        <w:tc>
          <w:tcPr>
            <w:tcW w:w="548" w:type="pct"/>
          </w:tcPr>
          <w:p w14:paraId="1BC486AE" w14:textId="18E5DA65"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30) </w:t>
            </w:r>
          </w:p>
        </w:tc>
        <w:tc>
          <w:tcPr>
            <w:tcW w:w="323" w:type="pct"/>
          </w:tcPr>
          <w:p w14:paraId="5D6F7523" w14:textId="6F59270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17ED94D6" w14:textId="3CDA1CC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10739669" w14:textId="2568347E"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8       </w:t>
            </w:r>
          </w:p>
        </w:tc>
        <w:tc>
          <w:tcPr>
            <w:tcW w:w="935" w:type="pct"/>
          </w:tcPr>
          <w:p w14:paraId="3D5DE441" w14:textId="29B29C05"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8       </w:t>
            </w:r>
          </w:p>
        </w:tc>
        <w:tc>
          <w:tcPr>
            <w:tcW w:w="840" w:type="pct"/>
          </w:tcPr>
          <w:p w14:paraId="560A6E99" w14:textId="441821EA"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0EC1E775"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1C70EE5D" w14:textId="3F82EEA7"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3</w:t>
            </w:r>
          </w:p>
        </w:tc>
        <w:tc>
          <w:tcPr>
            <w:tcW w:w="936" w:type="pct"/>
          </w:tcPr>
          <w:p w14:paraId="33751D62" w14:textId="6CD9ED64"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9       </w:t>
            </w:r>
          </w:p>
        </w:tc>
        <w:tc>
          <w:tcPr>
            <w:tcW w:w="548" w:type="pct"/>
          </w:tcPr>
          <w:p w14:paraId="2EF509E6" w14:textId="7F74F7EE"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30) </w:t>
            </w:r>
          </w:p>
        </w:tc>
        <w:tc>
          <w:tcPr>
            <w:tcW w:w="323" w:type="pct"/>
          </w:tcPr>
          <w:p w14:paraId="09899978" w14:textId="6F4C1785"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7ED14D0F" w14:textId="1783FEFD"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3E8628B1" w14:textId="54A40709"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9       </w:t>
            </w:r>
          </w:p>
        </w:tc>
        <w:tc>
          <w:tcPr>
            <w:tcW w:w="935" w:type="pct"/>
          </w:tcPr>
          <w:p w14:paraId="3BD3EC09" w14:textId="33AEB604"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9       </w:t>
            </w:r>
          </w:p>
        </w:tc>
        <w:tc>
          <w:tcPr>
            <w:tcW w:w="840" w:type="pct"/>
          </w:tcPr>
          <w:p w14:paraId="4C12F806" w14:textId="508997CF"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381977FC" w14:textId="77777777" w:rsidTr="0027542C">
        <w:tc>
          <w:tcPr>
            <w:tcW w:w="256" w:type="pct"/>
          </w:tcPr>
          <w:p w14:paraId="3FD92ED9" w14:textId="25D4B964"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4</w:t>
            </w:r>
          </w:p>
        </w:tc>
        <w:tc>
          <w:tcPr>
            <w:tcW w:w="936" w:type="pct"/>
          </w:tcPr>
          <w:p w14:paraId="09E70F48" w14:textId="4991D0AB"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0      </w:t>
            </w:r>
          </w:p>
        </w:tc>
        <w:tc>
          <w:tcPr>
            <w:tcW w:w="548" w:type="pct"/>
          </w:tcPr>
          <w:p w14:paraId="0041E579" w14:textId="79FEFC3F"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30) </w:t>
            </w:r>
          </w:p>
        </w:tc>
        <w:tc>
          <w:tcPr>
            <w:tcW w:w="323" w:type="pct"/>
          </w:tcPr>
          <w:p w14:paraId="7B0CFBCA" w14:textId="0FA901B9"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3C24745D" w14:textId="69EF8A6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5D90DEF0" w14:textId="5A28282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0      </w:t>
            </w:r>
          </w:p>
        </w:tc>
        <w:tc>
          <w:tcPr>
            <w:tcW w:w="935" w:type="pct"/>
          </w:tcPr>
          <w:p w14:paraId="19C57E26" w14:textId="5199DFE6"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0      </w:t>
            </w:r>
          </w:p>
        </w:tc>
        <w:tc>
          <w:tcPr>
            <w:tcW w:w="840" w:type="pct"/>
          </w:tcPr>
          <w:p w14:paraId="48852CEE" w14:textId="172F5213"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0C810982"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441CCA00" w14:textId="4B7CE2BF"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5</w:t>
            </w:r>
          </w:p>
        </w:tc>
        <w:tc>
          <w:tcPr>
            <w:tcW w:w="936" w:type="pct"/>
          </w:tcPr>
          <w:p w14:paraId="1F7E3878" w14:textId="0D6C5C60"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1      </w:t>
            </w:r>
          </w:p>
        </w:tc>
        <w:tc>
          <w:tcPr>
            <w:tcW w:w="548" w:type="pct"/>
          </w:tcPr>
          <w:p w14:paraId="48491E99" w14:textId="11208E91" w:rsidR="001F0B92" w:rsidRPr="0044045C"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30) </w:t>
            </w:r>
          </w:p>
        </w:tc>
        <w:tc>
          <w:tcPr>
            <w:tcW w:w="323" w:type="pct"/>
          </w:tcPr>
          <w:p w14:paraId="3827A69A" w14:textId="49D42A2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642F45AC" w14:textId="278C8215"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0490CEA0" w14:textId="536B2868"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1      </w:t>
            </w:r>
          </w:p>
        </w:tc>
        <w:tc>
          <w:tcPr>
            <w:tcW w:w="935" w:type="pct"/>
          </w:tcPr>
          <w:p w14:paraId="42537C42" w14:textId="50FA1153"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1      </w:t>
            </w:r>
          </w:p>
        </w:tc>
        <w:tc>
          <w:tcPr>
            <w:tcW w:w="840" w:type="pct"/>
          </w:tcPr>
          <w:p w14:paraId="17D2C94B" w14:textId="24776B14"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6A472D16" w14:textId="77777777" w:rsidTr="0027542C">
        <w:tc>
          <w:tcPr>
            <w:tcW w:w="256" w:type="pct"/>
          </w:tcPr>
          <w:p w14:paraId="4D5669BD" w14:textId="5DE28384"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6</w:t>
            </w:r>
          </w:p>
        </w:tc>
        <w:tc>
          <w:tcPr>
            <w:tcW w:w="936" w:type="pct"/>
          </w:tcPr>
          <w:p w14:paraId="07234344" w14:textId="1453B483" w:rsidR="001F0B92" w:rsidRPr="00D16ADD"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2      </w:t>
            </w:r>
          </w:p>
        </w:tc>
        <w:tc>
          <w:tcPr>
            <w:tcW w:w="548" w:type="pct"/>
          </w:tcPr>
          <w:p w14:paraId="6ED845BE" w14:textId="6A40BBB0"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VARCHAR2(30) </w:t>
            </w:r>
          </w:p>
        </w:tc>
        <w:tc>
          <w:tcPr>
            <w:tcW w:w="323" w:type="pct"/>
          </w:tcPr>
          <w:p w14:paraId="79F87325" w14:textId="3E809D8C"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4B664CA6" w14:textId="1700632C"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2E976009" w14:textId="4278180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2      </w:t>
            </w:r>
          </w:p>
        </w:tc>
        <w:tc>
          <w:tcPr>
            <w:tcW w:w="935" w:type="pct"/>
          </w:tcPr>
          <w:p w14:paraId="004C0A0C" w14:textId="143EAE7F"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2      </w:t>
            </w:r>
          </w:p>
        </w:tc>
        <w:tc>
          <w:tcPr>
            <w:tcW w:w="840" w:type="pct"/>
          </w:tcPr>
          <w:p w14:paraId="002A1A7F" w14:textId="43B8EB78"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7644E6E2"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4799A0FC" w14:textId="2D02094D"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7</w:t>
            </w:r>
          </w:p>
        </w:tc>
        <w:tc>
          <w:tcPr>
            <w:tcW w:w="936" w:type="pct"/>
          </w:tcPr>
          <w:p w14:paraId="6BC1CF5E" w14:textId="282E3050" w:rsidR="001F0B92" w:rsidRPr="00373F2A"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3      </w:t>
            </w:r>
          </w:p>
        </w:tc>
        <w:tc>
          <w:tcPr>
            <w:tcW w:w="548" w:type="pct"/>
          </w:tcPr>
          <w:p w14:paraId="053D319A" w14:textId="0F003F1D"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VARCHAR2(30) </w:t>
            </w:r>
          </w:p>
        </w:tc>
        <w:tc>
          <w:tcPr>
            <w:tcW w:w="323" w:type="pct"/>
          </w:tcPr>
          <w:p w14:paraId="17A49C84" w14:textId="27A5587E"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211536F1" w14:textId="07E8E98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45E97DDD" w14:textId="45F78106"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3      </w:t>
            </w:r>
          </w:p>
        </w:tc>
        <w:tc>
          <w:tcPr>
            <w:tcW w:w="935" w:type="pct"/>
          </w:tcPr>
          <w:p w14:paraId="298E579C" w14:textId="431DA3EA"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3      </w:t>
            </w:r>
          </w:p>
        </w:tc>
        <w:tc>
          <w:tcPr>
            <w:tcW w:w="840" w:type="pct"/>
          </w:tcPr>
          <w:p w14:paraId="54C3CAB8" w14:textId="63260E97"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2D96D29B" w14:textId="77777777" w:rsidTr="0027542C">
        <w:tc>
          <w:tcPr>
            <w:tcW w:w="256" w:type="pct"/>
          </w:tcPr>
          <w:p w14:paraId="4C5A5779" w14:textId="2F1AB716"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8</w:t>
            </w:r>
          </w:p>
        </w:tc>
        <w:tc>
          <w:tcPr>
            <w:tcW w:w="936" w:type="pct"/>
          </w:tcPr>
          <w:p w14:paraId="40DAA209" w14:textId="460A94BE" w:rsidR="001F0B92" w:rsidRPr="00373F2A"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4      </w:t>
            </w:r>
          </w:p>
        </w:tc>
        <w:tc>
          <w:tcPr>
            <w:tcW w:w="548" w:type="pct"/>
          </w:tcPr>
          <w:p w14:paraId="1E870E62" w14:textId="1EF9075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VARCHAR2(30) </w:t>
            </w:r>
          </w:p>
        </w:tc>
        <w:tc>
          <w:tcPr>
            <w:tcW w:w="323" w:type="pct"/>
          </w:tcPr>
          <w:p w14:paraId="3E3F9AA5" w14:textId="0299C95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291C8C00" w14:textId="5BE474C0"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4733B098" w14:textId="14597BF2"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4      </w:t>
            </w:r>
          </w:p>
        </w:tc>
        <w:tc>
          <w:tcPr>
            <w:tcW w:w="935" w:type="pct"/>
          </w:tcPr>
          <w:p w14:paraId="250A93D5" w14:textId="47F4BEBE"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4      </w:t>
            </w:r>
          </w:p>
        </w:tc>
        <w:tc>
          <w:tcPr>
            <w:tcW w:w="840" w:type="pct"/>
          </w:tcPr>
          <w:p w14:paraId="21D61957" w14:textId="134651F9"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2DBBB25A"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0E1A6066" w14:textId="4EE3B21C"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9</w:t>
            </w:r>
          </w:p>
        </w:tc>
        <w:tc>
          <w:tcPr>
            <w:tcW w:w="936" w:type="pct"/>
          </w:tcPr>
          <w:p w14:paraId="24F0E599" w14:textId="0BC373DC" w:rsidR="001F0B92" w:rsidRPr="00373F2A"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5      </w:t>
            </w:r>
          </w:p>
        </w:tc>
        <w:tc>
          <w:tcPr>
            <w:tcW w:w="548" w:type="pct"/>
          </w:tcPr>
          <w:p w14:paraId="48A4EF6E" w14:textId="64406D73"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VARCHAR2(30) </w:t>
            </w:r>
          </w:p>
        </w:tc>
        <w:tc>
          <w:tcPr>
            <w:tcW w:w="323" w:type="pct"/>
          </w:tcPr>
          <w:p w14:paraId="7A82286C" w14:textId="652D8460"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6E55B2CA" w14:textId="07B631C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68B8DD73" w14:textId="5D347A35"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5      </w:t>
            </w:r>
          </w:p>
        </w:tc>
        <w:tc>
          <w:tcPr>
            <w:tcW w:w="935" w:type="pct"/>
          </w:tcPr>
          <w:p w14:paraId="17147E8A" w14:textId="4141379E"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5      </w:t>
            </w:r>
          </w:p>
        </w:tc>
        <w:tc>
          <w:tcPr>
            <w:tcW w:w="840" w:type="pct"/>
          </w:tcPr>
          <w:p w14:paraId="08472DFB" w14:textId="7DFF859B"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59182B6B" w14:textId="77777777" w:rsidTr="0027542C">
        <w:tc>
          <w:tcPr>
            <w:tcW w:w="256" w:type="pct"/>
          </w:tcPr>
          <w:p w14:paraId="14B5FB11" w14:textId="503A7216"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0</w:t>
            </w:r>
          </w:p>
        </w:tc>
        <w:tc>
          <w:tcPr>
            <w:tcW w:w="936" w:type="pct"/>
          </w:tcPr>
          <w:p w14:paraId="246D82E2" w14:textId="4EB58A03" w:rsidR="001F0B92" w:rsidRPr="00373F2A"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1                        </w:t>
            </w:r>
          </w:p>
        </w:tc>
        <w:tc>
          <w:tcPr>
            <w:tcW w:w="548" w:type="pct"/>
          </w:tcPr>
          <w:p w14:paraId="1842EB6D" w14:textId="257C74ED"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VARCHAR2(25) </w:t>
            </w:r>
          </w:p>
        </w:tc>
        <w:tc>
          <w:tcPr>
            <w:tcW w:w="323" w:type="pct"/>
          </w:tcPr>
          <w:p w14:paraId="5A4E6779" w14:textId="0AB1D9C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0CE4739D" w14:textId="7DCA0CF0"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3333FBAB" w14:textId="66486678"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1                        </w:t>
            </w:r>
          </w:p>
        </w:tc>
        <w:tc>
          <w:tcPr>
            <w:tcW w:w="935" w:type="pct"/>
          </w:tcPr>
          <w:p w14:paraId="6C4A9A59" w14:textId="028FEE8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1                        </w:t>
            </w:r>
          </w:p>
        </w:tc>
        <w:tc>
          <w:tcPr>
            <w:tcW w:w="840" w:type="pct"/>
          </w:tcPr>
          <w:p w14:paraId="05103043" w14:textId="0185053A"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r w:rsidRPr="002415F5">
              <w:rPr>
                <w:rFonts w:ascii="Calibri Light" w:hAnsi="Calibri Light" w:cs="Calibri Light"/>
                <w:color w:val="000000"/>
                <w:sz w:val="16"/>
                <w:szCs w:val="16"/>
              </w:rPr>
              <w:t>Segment value</w:t>
            </w:r>
            <w:r>
              <w:rPr>
                <w:rFonts w:ascii="Calibri Light" w:hAnsi="Calibri Light" w:cs="Calibri Light"/>
                <w:color w:val="000000"/>
                <w:sz w:val="16"/>
                <w:szCs w:val="16"/>
              </w:rPr>
              <w:t>s</w:t>
            </w:r>
            <w:r w:rsidRPr="002415F5">
              <w:rPr>
                <w:rFonts w:ascii="Calibri Light" w:hAnsi="Calibri Light" w:cs="Calibri Light"/>
                <w:color w:val="000000"/>
                <w:sz w:val="16"/>
                <w:szCs w:val="16"/>
              </w:rPr>
              <w:t xml:space="preserve"> of the Accounting Key Flexfield.</w:t>
            </w:r>
          </w:p>
        </w:tc>
      </w:tr>
      <w:tr w:rsidR="0027542C" w:rsidRPr="00EC4DEB" w14:paraId="73009CA8"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0F4680BD" w14:textId="32250EC8"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1</w:t>
            </w:r>
          </w:p>
        </w:tc>
        <w:tc>
          <w:tcPr>
            <w:tcW w:w="936" w:type="pct"/>
          </w:tcPr>
          <w:p w14:paraId="1EC59679" w14:textId="32AFC225" w:rsidR="001F0B92" w:rsidRPr="00373F2A"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2                        </w:t>
            </w:r>
          </w:p>
        </w:tc>
        <w:tc>
          <w:tcPr>
            <w:tcW w:w="548" w:type="pct"/>
          </w:tcPr>
          <w:p w14:paraId="1D2A6232" w14:textId="1BB7D63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VARCHAR2(25) </w:t>
            </w:r>
          </w:p>
        </w:tc>
        <w:tc>
          <w:tcPr>
            <w:tcW w:w="323" w:type="pct"/>
          </w:tcPr>
          <w:p w14:paraId="7E05E184" w14:textId="65F9094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42A97E7D" w14:textId="2376706C"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7B664CDC" w14:textId="607AEF78"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2                        </w:t>
            </w:r>
          </w:p>
        </w:tc>
        <w:tc>
          <w:tcPr>
            <w:tcW w:w="935" w:type="pct"/>
          </w:tcPr>
          <w:p w14:paraId="1E9F90C1" w14:textId="6741C4D4"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2                        </w:t>
            </w:r>
          </w:p>
        </w:tc>
        <w:tc>
          <w:tcPr>
            <w:tcW w:w="840" w:type="pct"/>
          </w:tcPr>
          <w:p w14:paraId="6A810744" w14:textId="6128EAFB"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4E924C1C" w14:textId="77777777" w:rsidTr="0027542C">
        <w:tc>
          <w:tcPr>
            <w:tcW w:w="256" w:type="pct"/>
          </w:tcPr>
          <w:p w14:paraId="7986DAE1" w14:textId="677D26F5"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2</w:t>
            </w:r>
          </w:p>
        </w:tc>
        <w:tc>
          <w:tcPr>
            <w:tcW w:w="936" w:type="pct"/>
          </w:tcPr>
          <w:p w14:paraId="4587E1B3" w14:textId="79CB8396" w:rsidR="001F0B92" w:rsidRPr="00373F2A"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3                        </w:t>
            </w:r>
          </w:p>
        </w:tc>
        <w:tc>
          <w:tcPr>
            <w:tcW w:w="548" w:type="pct"/>
          </w:tcPr>
          <w:p w14:paraId="08EA6287" w14:textId="0F83FA9F"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VARCHAR2(25) </w:t>
            </w:r>
          </w:p>
        </w:tc>
        <w:tc>
          <w:tcPr>
            <w:tcW w:w="323" w:type="pct"/>
          </w:tcPr>
          <w:p w14:paraId="22D287FF" w14:textId="2C054B88"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01B808E6" w14:textId="189DADBF"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0C3A0912" w14:textId="35C08F84"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3                        </w:t>
            </w:r>
          </w:p>
        </w:tc>
        <w:tc>
          <w:tcPr>
            <w:tcW w:w="935" w:type="pct"/>
          </w:tcPr>
          <w:p w14:paraId="297A9CC8" w14:textId="374E9192"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3                        </w:t>
            </w:r>
          </w:p>
        </w:tc>
        <w:tc>
          <w:tcPr>
            <w:tcW w:w="840" w:type="pct"/>
          </w:tcPr>
          <w:p w14:paraId="5FDD79B0" w14:textId="5C3366FA"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6AF74A88"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5D7EB75F" w14:textId="3D5EA6F9"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3</w:t>
            </w:r>
          </w:p>
        </w:tc>
        <w:tc>
          <w:tcPr>
            <w:tcW w:w="936" w:type="pct"/>
          </w:tcPr>
          <w:p w14:paraId="614D9240" w14:textId="3B0275F6" w:rsidR="001F0B92" w:rsidRPr="00373F2A"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4                        </w:t>
            </w:r>
          </w:p>
        </w:tc>
        <w:tc>
          <w:tcPr>
            <w:tcW w:w="548" w:type="pct"/>
          </w:tcPr>
          <w:p w14:paraId="77F079D0" w14:textId="687442D8"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VARCHAR2(25) </w:t>
            </w:r>
          </w:p>
        </w:tc>
        <w:tc>
          <w:tcPr>
            <w:tcW w:w="323" w:type="pct"/>
          </w:tcPr>
          <w:p w14:paraId="5F7E1539" w14:textId="52353746"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030124DF" w14:textId="6CD3D895"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5DF02779" w14:textId="505F396D"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4                        </w:t>
            </w:r>
          </w:p>
        </w:tc>
        <w:tc>
          <w:tcPr>
            <w:tcW w:w="935" w:type="pct"/>
          </w:tcPr>
          <w:p w14:paraId="61272A18" w14:textId="702AFB5D"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4                        </w:t>
            </w:r>
          </w:p>
        </w:tc>
        <w:tc>
          <w:tcPr>
            <w:tcW w:w="840" w:type="pct"/>
          </w:tcPr>
          <w:p w14:paraId="3686C318" w14:textId="3BFA06C9"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7371805D" w14:textId="77777777" w:rsidTr="0027542C">
        <w:tc>
          <w:tcPr>
            <w:tcW w:w="256" w:type="pct"/>
          </w:tcPr>
          <w:p w14:paraId="2BF322F1" w14:textId="26F63B9C"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4</w:t>
            </w:r>
          </w:p>
        </w:tc>
        <w:tc>
          <w:tcPr>
            <w:tcW w:w="936" w:type="pct"/>
          </w:tcPr>
          <w:p w14:paraId="299041CE" w14:textId="01E32B5C" w:rsidR="001F0B92" w:rsidRPr="00373F2A"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5                        </w:t>
            </w:r>
          </w:p>
        </w:tc>
        <w:tc>
          <w:tcPr>
            <w:tcW w:w="548" w:type="pct"/>
          </w:tcPr>
          <w:p w14:paraId="1E3955E7" w14:textId="03030FD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VARCHAR2(25) </w:t>
            </w:r>
          </w:p>
        </w:tc>
        <w:tc>
          <w:tcPr>
            <w:tcW w:w="323" w:type="pct"/>
          </w:tcPr>
          <w:p w14:paraId="18A13F22" w14:textId="49464293"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7CFFC860" w14:textId="32C9D1F1"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7BB70096" w14:textId="0A0E50BE"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5                        </w:t>
            </w:r>
          </w:p>
        </w:tc>
        <w:tc>
          <w:tcPr>
            <w:tcW w:w="935" w:type="pct"/>
          </w:tcPr>
          <w:p w14:paraId="369E621E" w14:textId="623C38E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5                        </w:t>
            </w:r>
          </w:p>
        </w:tc>
        <w:tc>
          <w:tcPr>
            <w:tcW w:w="840" w:type="pct"/>
          </w:tcPr>
          <w:p w14:paraId="7526FAD4" w14:textId="3B5FD261"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10F7B06F"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6456589C" w14:textId="11A7184D"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5</w:t>
            </w:r>
          </w:p>
        </w:tc>
        <w:tc>
          <w:tcPr>
            <w:tcW w:w="936" w:type="pct"/>
          </w:tcPr>
          <w:p w14:paraId="5F923701" w14:textId="6616B29F" w:rsidR="001F0B92" w:rsidRPr="00373F2A"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6                        </w:t>
            </w:r>
          </w:p>
        </w:tc>
        <w:tc>
          <w:tcPr>
            <w:tcW w:w="548" w:type="pct"/>
          </w:tcPr>
          <w:p w14:paraId="07551582" w14:textId="0FCF605F"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VARCHAR2(25) </w:t>
            </w:r>
          </w:p>
        </w:tc>
        <w:tc>
          <w:tcPr>
            <w:tcW w:w="323" w:type="pct"/>
          </w:tcPr>
          <w:p w14:paraId="6626BE2B" w14:textId="4684E84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775A5C52" w14:textId="0E51CD83"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6094BAC9" w14:textId="0F78E956"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6                        </w:t>
            </w:r>
          </w:p>
        </w:tc>
        <w:tc>
          <w:tcPr>
            <w:tcW w:w="935" w:type="pct"/>
          </w:tcPr>
          <w:p w14:paraId="44CE9ABE" w14:textId="2C9C3799"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6                        </w:t>
            </w:r>
          </w:p>
        </w:tc>
        <w:tc>
          <w:tcPr>
            <w:tcW w:w="840" w:type="pct"/>
          </w:tcPr>
          <w:p w14:paraId="4513502D" w14:textId="000DBAA2"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000AA7C8" w14:textId="77777777" w:rsidTr="0027542C">
        <w:tc>
          <w:tcPr>
            <w:tcW w:w="256" w:type="pct"/>
          </w:tcPr>
          <w:p w14:paraId="09383CE3" w14:textId="184F47F9"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6</w:t>
            </w:r>
          </w:p>
        </w:tc>
        <w:tc>
          <w:tcPr>
            <w:tcW w:w="936" w:type="pct"/>
          </w:tcPr>
          <w:p w14:paraId="4D848A89" w14:textId="29BD885C" w:rsidR="001F0B92" w:rsidRPr="00373F2A"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7                        </w:t>
            </w:r>
          </w:p>
        </w:tc>
        <w:tc>
          <w:tcPr>
            <w:tcW w:w="548" w:type="pct"/>
          </w:tcPr>
          <w:p w14:paraId="70C37AD7" w14:textId="6724EB0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VARCHAR2(25) </w:t>
            </w:r>
          </w:p>
        </w:tc>
        <w:tc>
          <w:tcPr>
            <w:tcW w:w="323" w:type="pct"/>
          </w:tcPr>
          <w:p w14:paraId="164C787A" w14:textId="1CC57631"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0EB6A93B" w14:textId="5B26EF81"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1086E5CC" w14:textId="12CC5CD3"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7                        </w:t>
            </w:r>
          </w:p>
        </w:tc>
        <w:tc>
          <w:tcPr>
            <w:tcW w:w="935" w:type="pct"/>
          </w:tcPr>
          <w:p w14:paraId="222A80C7" w14:textId="4511B9A2"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7                        </w:t>
            </w:r>
          </w:p>
        </w:tc>
        <w:tc>
          <w:tcPr>
            <w:tcW w:w="840" w:type="pct"/>
          </w:tcPr>
          <w:p w14:paraId="539B1893" w14:textId="540B516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7DC38849"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33D3581B" w14:textId="2C129F72"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7</w:t>
            </w:r>
          </w:p>
        </w:tc>
        <w:tc>
          <w:tcPr>
            <w:tcW w:w="936" w:type="pct"/>
          </w:tcPr>
          <w:p w14:paraId="4DE7E358" w14:textId="513F6058" w:rsidR="001F0B92" w:rsidRPr="00373F2A"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8                        </w:t>
            </w:r>
          </w:p>
        </w:tc>
        <w:tc>
          <w:tcPr>
            <w:tcW w:w="548" w:type="pct"/>
          </w:tcPr>
          <w:p w14:paraId="54097EC9" w14:textId="075FEE15"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VARCHAR2(25) </w:t>
            </w:r>
          </w:p>
        </w:tc>
        <w:tc>
          <w:tcPr>
            <w:tcW w:w="323" w:type="pct"/>
          </w:tcPr>
          <w:p w14:paraId="0B51BA5E" w14:textId="55D28753"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5967575A" w14:textId="625172C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6C8F022B" w14:textId="0F516034"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8                        </w:t>
            </w:r>
          </w:p>
        </w:tc>
        <w:tc>
          <w:tcPr>
            <w:tcW w:w="935" w:type="pct"/>
          </w:tcPr>
          <w:p w14:paraId="455309BB" w14:textId="3FE46DCD"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8                        </w:t>
            </w:r>
          </w:p>
        </w:tc>
        <w:tc>
          <w:tcPr>
            <w:tcW w:w="840" w:type="pct"/>
          </w:tcPr>
          <w:p w14:paraId="1DA92A2B" w14:textId="3955332E"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496E7FB6" w14:textId="77777777" w:rsidTr="0027542C">
        <w:tc>
          <w:tcPr>
            <w:tcW w:w="256" w:type="pct"/>
          </w:tcPr>
          <w:p w14:paraId="51506276" w14:textId="3C784F6E" w:rsidR="001F0B92" w:rsidRPr="00806757"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8</w:t>
            </w:r>
          </w:p>
        </w:tc>
        <w:tc>
          <w:tcPr>
            <w:tcW w:w="936" w:type="pct"/>
          </w:tcPr>
          <w:p w14:paraId="13DE3225" w14:textId="14994028" w:rsidR="001F0B92" w:rsidRPr="00373F2A"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9                        </w:t>
            </w:r>
          </w:p>
        </w:tc>
        <w:tc>
          <w:tcPr>
            <w:tcW w:w="548" w:type="pct"/>
          </w:tcPr>
          <w:p w14:paraId="4E3670C9" w14:textId="563F0D34"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VARCHAR2(25) </w:t>
            </w:r>
          </w:p>
        </w:tc>
        <w:tc>
          <w:tcPr>
            <w:tcW w:w="323" w:type="pct"/>
          </w:tcPr>
          <w:p w14:paraId="1991A377" w14:textId="3DB39FFF"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sidRPr="008B2FAA">
              <w:rPr>
                <w:rFonts w:ascii="Calibri Light" w:eastAsia="Book Antiqua" w:hAnsi="Calibri Light" w:cs="Calibri Light"/>
                <w:color w:val="000000"/>
                <w:sz w:val="16"/>
                <w:szCs w:val="16"/>
              </w:rPr>
              <w:t>Y</w:t>
            </w:r>
          </w:p>
        </w:tc>
        <w:tc>
          <w:tcPr>
            <w:tcW w:w="233" w:type="pct"/>
          </w:tcPr>
          <w:p w14:paraId="0338DAE9" w14:textId="346FB766"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3732C57B" w14:textId="6F553F3E"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9                        </w:t>
            </w:r>
          </w:p>
        </w:tc>
        <w:tc>
          <w:tcPr>
            <w:tcW w:w="935" w:type="pct"/>
          </w:tcPr>
          <w:p w14:paraId="31CED94D" w14:textId="3468135A"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EGMENT9                        </w:t>
            </w:r>
          </w:p>
        </w:tc>
        <w:tc>
          <w:tcPr>
            <w:tcW w:w="840" w:type="pct"/>
          </w:tcPr>
          <w:p w14:paraId="677332BE" w14:textId="17BB37D8"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2E13DEBA"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2F26370B" w14:textId="290CD8E0" w:rsidR="001F0B92" w:rsidRPr="00176064"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9</w:t>
            </w:r>
          </w:p>
        </w:tc>
        <w:tc>
          <w:tcPr>
            <w:tcW w:w="936" w:type="pct"/>
          </w:tcPr>
          <w:p w14:paraId="681A773D" w14:textId="045A0C46"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0                       </w:t>
            </w:r>
          </w:p>
        </w:tc>
        <w:tc>
          <w:tcPr>
            <w:tcW w:w="548" w:type="pct"/>
          </w:tcPr>
          <w:p w14:paraId="5A5D3B9F" w14:textId="0D9592C1"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45C52225" w14:textId="40BBBDE3"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36BBC80C" w14:textId="4DF50681"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5CF64FB2" w14:textId="74A6ABF2"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0                       </w:t>
            </w:r>
          </w:p>
        </w:tc>
        <w:tc>
          <w:tcPr>
            <w:tcW w:w="935" w:type="pct"/>
          </w:tcPr>
          <w:p w14:paraId="705C499C" w14:textId="391F4EE3"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0                       </w:t>
            </w:r>
          </w:p>
        </w:tc>
        <w:tc>
          <w:tcPr>
            <w:tcW w:w="840" w:type="pct"/>
          </w:tcPr>
          <w:p w14:paraId="1F80DFBB" w14:textId="01222A91"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65EB037F" w14:textId="77777777" w:rsidTr="0027542C">
        <w:tc>
          <w:tcPr>
            <w:tcW w:w="256" w:type="pct"/>
          </w:tcPr>
          <w:p w14:paraId="4B545E96" w14:textId="11BD5C61" w:rsidR="001F0B92" w:rsidRPr="00176064"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0</w:t>
            </w:r>
          </w:p>
        </w:tc>
        <w:tc>
          <w:tcPr>
            <w:tcW w:w="936" w:type="pct"/>
          </w:tcPr>
          <w:p w14:paraId="7EBD723C" w14:textId="16C7B6D3"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1                       </w:t>
            </w:r>
          </w:p>
        </w:tc>
        <w:tc>
          <w:tcPr>
            <w:tcW w:w="548" w:type="pct"/>
          </w:tcPr>
          <w:p w14:paraId="44D46E85" w14:textId="06BD6E56"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24A0AE93" w14:textId="635F31D9"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4355F11A" w14:textId="7DDA0BA3" w:rsidR="001F0B92"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xml:space="preserve"> </w:t>
            </w:r>
            <w:r w:rsidRPr="009A10D7">
              <w:rPr>
                <w:rFonts w:ascii="Calibri Light" w:hAnsi="Calibri Light" w:cs="Calibri Light"/>
                <w:color w:val="000000"/>
                <w:sz w:val="16"/>
                <w:szCs w:val="16"/>
              </w:rPr>
              <w:t xml:space="preserve"> N</w:t>
            </w:r>
            <w:r w:rsidR="001F0B92">
              <w:rPr>
                <w:rFonts w:cs="Calibri"/>
                <w:color w:val="000000"/>
              </w:rPr>
              <w:t> </w:t>
            </w:r>
          </w:p>
        </w:tc>
        <w:tc>
          <w:tcPr>
            <w:tcW w:w="928" w:type="pct"/>
          </w:tcPr>
          <w:p w14:paraId="530F5905" w14:textId="3EBE2D98"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1                       </w:t>
            </w:r>
          </w:p>
        </w:tc>
        <w:tc>
          <w:tcPr>
            <w:tcW w:w="935" w:type="pct"/>
          </w:tcPr>
          <w:p w14:paraId="0ED70836" w14:textId="20E806F3"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1                       </w:t>
            </w:r>
          </w:p>
        </w:tc>
        <w:tc>
          <w:tcPr>
            <w:tcW w:w="840" w:type="pct"/>
          </w:tcPr>
          <w:p w14:paraId="6A62A89A" w14:textId="005F4CE2"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05B01DCE"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03F1FA07" w14:textId="6EA337DC" w:rsidR="001F0B92" w:rsidRPr="00176064"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1</w:t>
            </w:r>
          </w:p>
        </w:tc>
        <w:tc>
          <w:tcPr>
            <w:tcW w:w="936" w:type="pct"/>
          </w:tcPr>
          <w:p w14:paraId="75119EAE" w14:textId="63151AD8"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2                       </w:t>
            </w:r>
          </w:p>
        </w:tc>
        <w:tc>
          <w:tcPr>
            <w:tcW w:w="548" w:type="pct"/>
          </w:tcPr>
          <w:p w14:paraId="400165A2" w14:textId="3BB3B8C5"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10A4CB66" w14:textId="14F89AB5"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1D1BCFD7" w14:textId="06D5E3CB"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4F011F08" w14:textId="22322970"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2                       </w:t>
            </w:r>
          </w:p>
        </w:tc>
        <w:tc>
          <w:tcPr>
            <w:tcW w:w="935" w:type="pct"/>
          </w:tcPr>
          <w:p w14:paraId="79104B06" w14:textId="796C6714"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2                       </w:t>
            </w:r>
          </w:p>
        </w:tc>
        <w:tc>
          <w:tcPr>
            <w:tcW w:w="840" w:type="pct"/>
          </w:tcPr>
          <w:p w14:paraId="011B0C36" w14:textId="4EBB6FB6"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519A111F" w14:textId="77777777" w:rsidTr="0027542C">
        <w:tc>
          <w:tcPr>
            <w:tcW w:w="256" w:type="pct"/>
          </w:tcPr>
          <w:p w14:paraId="5074256D" w14:textId="727F11E4" w:rsidR="001F0B92" w:rsidRPr="00176064"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2</w:t>
            </w:r>
          </w:p>
        </w:tc>
        <w:tc>
          <w:tcPr>
            <w:tcW w:w="936" w:type="pct"/>
          </w:tcPr>
          <w:p w14:paraId="12CCB7C6" w14:textId="07B9864B"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3                       </w:t>
            </w:r>
          </w:p>
        </w:tc>
        <w:tc>
          <w:tcPr>
            <w:tcW w:w="548" w:type="pct"/>
          </w:tcPr>
          <w:p w14:paraId="52B2F41B" w14:textId="7361914F"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364B8D18" w14:textId="4ACD6291"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0B70B108" w14:textId="063E5F18"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7D44352D" w14:textId="0B37A8CB"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3                       </w:t>
            </w:r>
          </w:p>
        </w:tc>
        <w:tc>
          <w:tcPr>
            <w:tcW w:w="935" w:type="pct"/>
          </w:tcPr>
          <w:p w14:paraId="3CB9052C" w14:textId="7153311C"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3                       </w:t>
            </w:r>
          </w:p>
        </w:tc>
        <w:tc>
          <w:tcPr>
            <w:tcW w:w="840" w:type="pct"/>
          </w:tcPr>
          <w:p w14:paraId="21082C59" w14:textId="1F8FF64F"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5290AE89"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1E8FB458" w14:textId="1A4CF3E9" w:rsidR="001F0B92" w:rsidRPr="00176064"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3</w:t>
            </w:r>
          </w:p>
        </w:tc>
        <w:tc>
          <w:tcPr>
            <w:tcW w:w="936" w:type="pct"/>
          </w:tcPr>
          <w:p w14:paraId="0A0664E5" w14:textId="70E90758"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4                       </w:t>
            </w:r>
          </w:p>
        </w:tc>
        <w:tc>
          <w:tcPr>
            <w:tcW w:w="548" w:type="pct"/>
          </w:tcPr>
          <w:p w14:paraId="32595F43" w14:textId="36CBA239"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29A85E6A" w14:textId="15C832A9"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3B3AD084" w14:textId="313DCD80"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5A5E20C8" w14:textId="79EEC3B7"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4                       </w:t>
            </w:r>
          </w:p>
        </w:tc>
        <w:tc>
          <w:tcPr>
            <w:tcW w:w="935" w:type="pct"/>
          </w:tcPr>
          <w:p w14:paraId="681C87C6" w14:textId="57D74C26"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4                       </w:t>
            </w:r>
          </w:p>
        </w:tc>
        <w:tc>
          <w:tcPr>
            <w:tcW w:w="840" w:type="pct"/>
          </w:tcPr>
          <w:p w14:paraId="29919F15" w14:textId="799133A1"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1D0A12D0" w14:textId="77777777" w:rsidTr="0027542C">
        <w:tc>
          <w:tcPr>
            <w:tcW w:w="256" w:type="pct"/>
          </w:tcPr>
          <w:p w14:paraId="1384A9AB" w14:textId="663AD935" w:rsidR="001F0B92" w:rsidRPr="00176064"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44</w:t>
            </w:r>
          </w:p>
        </w:tc>
        <w:tc>
          <w:tcPr>
            <w:tcW w:w="936" w:type="pct"/>
          </w:tcPr>
          <w:p w14:paraId="636DCE2D" w14:textId="5276A1EC"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5                       </w:t>
            </w:r>
          </w:p>
        </w:tc>
        <w:tc>
          <w:tcPr>
            <w:tcW w:w="548" w:type="pct"/>
          </w:tcPr>
          <w:p w14:paraId="068B7203" w14:textId="2C2EAD15"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2EA19284" w14:textId="518E7199"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077E98FD" w14:textId="6F900908"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1EBFDCE2" w14:textId="1F834632"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5                       </w:t>
            </w:r>
          </w:p>
        </w:tc>
        <w:tc>
          <w:tcPr>
            <w:tcW w:w="935" w:type="pct"/>
          </w:tcPr>
          <w:p w14:paraId="41897BB4" w14:textId="0A28BED0"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5                       </w:t>
            </w:r>
          </w:p>
        </w:tc>
        <w:tc>
          <w:tcPr>
            <w:tcW w:w="840" w:type="pct"/>
          </w:tcPr>
          <w:p w14:paraId="525B8BAB" w14:textId="582CF273"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4F63D503"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26807A6C" w14:textId="2F8333BB" w:rsidR="001F0B92" w:rsidRPr="00176064"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5</w:t>
            </w:r>
          </w:p>
        </w:tc>
        <w:tc>
          <w:tcPr>
            <w:tcW w:w="936" w:type="pct"/>
          </w:tcPr>
          <w:p w14:paraId="29E5584D" w14:textId="4F5E0B28"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6                       </w:t>
            </w:r>
          </w:p>
        </w:tc>
        <w:tc>
          <w:tcPr>
            <w:tcW w:w="548" w:type="pct"/>
          </w:tcPr>
          <w:p w14:paraId="5E795E5C" w14:textId="65DECE27"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7125C7D6" w14:textId="48518040"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51704378" w14:textId="2D939DDC"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5AD92DA1" w14:textId="4D6C1F84"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6                       </w:t>
            </w:r>
          </w:p>
        </w:tc>
        <w:tc>
          <w:tcPr>
            <w:tcW w:w="935" w:type="pct"/>
          </w:tcPr>
          <w:p w14:paraId="58B86DED" w14:textId="4801E1DF"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6                       </w:t>
            </w:r>
          </w:p>
        </w:tc>
        <w:tc>
          <w:tcPr>
            <w:tcW w:w="840" w:type="pct"/>
          </w:tcPr>
          <w:p w14:paraId="365E0147" w14:textId="0B42F677"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69325AA1" w14:textId="77777777" w:rsidTr="0027542C">
        <w:tc>
          <w:tcPr>
            <w:tcW w:w="256" w:type="pct"/>
          </w:tcPr>
          <w:p w14:paraId="43EFB439" w14:textId="68DF9D0E"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6</w:t>
            </w:r>
          </w:p>
        </w:tc>
        <w:tc>
          <w:tcPr>
            <w:tcW w:w="936" w:type="pct"/>
          </w:tcPr>
          <w:p w14:paraId="5DE1CA45" w14:textId="22F5ED87"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7                       </w:t>
            </w:r>
          </w:p>
        </w:tc>
        <w:tc>
          <w:tcPr>
            <w:tcW w:w="548" w:type="pct"/>
          </w:tcPr>
          <w:p w14:paraId="3A19918F" w14:textId="4FA613A8"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01F1E249" w14:textId="3B2D0902"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3782BB00" w14:textId="2A460ED2"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2D4CB67C" w14:textId="1F350A0C"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7                       </w:t>
            </w:r>
          </w:p>
        </w:tc>
        <w:tc>
          <w:tcPr>
            <w:tcW w:w="935" w:type="pct"/>
          </w:tcPr>
          <w:p w14:paraId="73018876" w14:textId="50CF3F35"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7                       </w:t>
            </w:r>
          </w:p>
        </w:tc>
        <w:tc>
          <w:tcPr>
            <w:tcW w:w="840" w:type="pct"/>
          </w:tcPr>
          <w:p w14:paraId="1CDD19C5" w14:textId="39B8ADB8"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47FC27EA"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4BCBB7F1" w14:textId="2F5885F0"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7</w:t>
            </w:r>
          </w:p>
        </w:tc>
        <w:tc>
          <w:tcPr>
            <w:tcW w:w="936" w:type="pct"/>
          </w:tcPr>
          <w:p w14:paraId="615C7024" w14:textId="7CED4109"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8                       </w:t>
            </w:r>
          </w:p>
        </w:tc>
        <w:tc>
          <w:tcPr>
            <w:tcW w:w="548" w:type="pct"/>
          </w:tcPr>
          <w:p w14:paraId="3246FBE2" w14:textId="34E4E444"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6839C8AB" w14:textId="5171559F"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0BD43179" w14:textId="6863FA88"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667AB144" w14:textId="6F7F72B0"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8                       </w:t>
            </w:r>
          </w:p>
        </w:tc>
        <w:tc>
          <w:tcPr>
            <w:tcW w:w="935" w:type="pct"/>
          </w:tcPr>
          <w:p w14:paraId="0BEF7465" w14:textId="075FC7E5"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8                       </w:t>
            </w:r>
          </w:p>
        </w:tc>
        <w:tc>
          <w:tcPr>
            <w:tcW w:w="840" w:type="pct"/>
          </w:tcPr>
          <w:p w14:paraId="7C50EF60" w14:textId="00845CB5" w:rsidR="001F0B92" w:rsidRPr="00357BB2" w:rsidRDefault="001F0B92"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21B07230" w14:textId="77777777" w:rsidTr="0027542C">
        <w:tc>
          <w:tcPr>
            <w:tcW w:w="256" w:type="pct"/>
          </w:tcPr>
          <w:p w14:paraId="2F942788" w14:textId="0A8B25E2"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8</w:t>
            </w:r>
          </w:p>
        </w:tc>
        <w:tc>
          <w:tcPr>
            <w:tcW w:w="936" w:type="pct"/>
          </w:tcPr>
          <w:p w14:paraId="61BD58FB" w14:textId="70E54E4A"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9                       </w:t>
            </w:r>
          </w:p>
        </w:tc>
        <w:tc>
          <w:tcPr>
            <w:tcW w:w="548" w:type="pct"/>
          </w:tcPr>
          <w:p w14:paraId="380B8773" w14:textId="27F9521D"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2D5820B1" w14:textId="718B3F7F"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28EAFEF1" w14:textId="32F304ED"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5A4338D1" w14:textId="0DB8E117"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9                       </w:t>
            </w:r>
          </w:p>
        </w:tc>
        <w:tc>
          <w:tcPr>
            <w:tcW w:w="935" w:type="pct"/>
          </w:tcPr>
          <w:p w14:paraId="5FE79EE3" w14:textId="089FEA41"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9                       </w:t>
            </w:r>
          </w:p>
        </w:tc>
        <w:tc>
          <w:tcPr>
            <w:tcW w:w="840" w:type="pct"/>
          </w:tcPr>
          <w:p w14:paraId="53C7590F" w14:textId="79EA6A3F"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1A13A788"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091957D5" w14:textId="120A8F05"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9</w:t>
            </w:r>
          </w:p>
        </w:tc>
        <w:tc>
          <w:tcPr>
            <w:tcW w:w="936" w:type="pct"/>
          </w:tcPr>
          <w:p w14:paraId="2C4B494B" w14:textId="30FADA4A"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0                       </w:t>
            </w:r>
          </w:p>
        </w:tc>
        <w:tc>
          <w:tcPr>
            <w:tcW w:w="548" w:type="pct"/>
          </w:tcPr>
          <w:p w14:paraId="5F477D96" w14:textId="229515D6"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54A9DE4C" w14:textId="273AEE9A"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13C1FEA6" w14:textId="11698951"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1452F582" w14:textId="196C8E57"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0                       </w:t>
            </w:r>
          </w:p>
        </w:tc>
        <w:tc>
          <w:tcPr>
            <w:tcW w:w="935" w:type="pct"/>
          </w:tcPr>
          <w:p w14:paraId="4DA12F7A" w14:textId="749D6343"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0                       </w:t>
            </w:r>
          </w:p>
        </w:tc>
        <w:tc>
          <w:tcPr>
            <w:tcW w:w="840" w:type="pct"/>
          </w:tcPr>
          <w:p w14:paraId="3BA73E73" w14:textId="54F6025E"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36E403BA" w14:textId="77777777" w:rsidTr="0027542C">
        <w:tc>
          <w:tcPr>
            <w:tcW w:w="256" w:type="pct"/>
          </w:tcPr>
          <w:p w14:paraId="7F0ED981" w14:textId="703C14B7"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0</w:t>
            </w:r>
          </w:p>
        </w:tc>
        <w:tc>
          <w:tcPr>
            <w:tcW w:w="936" w:type="pct"/>
          </w:tcPr>
          <w:p w14:paraId="77BB268A" w14:textId="7CC5A1E4"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1                       </w:t>
            </w:r>
          </w:p>
        </w:tc>
        <w:tc>
          <w:tcPr>
            <w:tcW w:w="548" w:type="pct"/>
          </w:tcPr>
          <w:p w14:paraId="61C285ED" w14:textId="44E0AE8D"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7E98B06F" w14:textId="2AE5A446"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42B57C46" w14:textId="733F38F4"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476D5D46" w14:textId="0BEAD955"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1                       </w:t>
            </w:r>
          </w:p>
        </w:tc>
        <w:tc>
          <w:tcPr>
            <w:tcW w:w="935" w:type="pct"/>
          </w:tcPr>
          <w:p w14:paraId="49A02A16" w14:textId="4BA0467A"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1                       </w:t>
            </w:r>
          </w:p>
        </w:tc>
        <w:tc>
          <w:tcPr>
            <w:tcW w:w="840" w:type="pct"/>
          </w:tcPr>
          <w:p w14:paraId="207B57CC" w14:textId="5EBCA3CA"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775BA8E2"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646FCF82" w14:textId="57597F6B"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1</w:t>
            </w:r>
          </w:p>
        </w:tc>
        <w:tc>
          <w:tcPr>
            <w:tcW w:w="936" w:type="pct"/>
          </w:tcPr>
          <w:p w14:paraId="30789F5F" w14:textId="05E464B0"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2                       </w:t>
            </w:r>
          </w:p>
        </w:tc>
        <w:tc>
          <w:tcPr>
            <w:tcW w:w="548" w:type="pct"/>
          </w:tcPr>
          <w:p w14:paraId="1E86BDA1" w14:textId="25F7616C"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32259338" w14:textId="7C4DF9B6"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668D9AFE" w14:textId="46F9EA1E"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617FDF55" w14:textId="09520074"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2                       </w:t>
            </w:r>
          </w:p>
        </w:tc>
        <w:tc>
          <w:tcPr>
            <w:tcW w:w="935" w:type="pct"/>
          </w:tcPr>
          <w:p w14:paraId="01A7B0A6" w14:textId="29E814B8"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2                       </w:t>
            </w:r>
          </w:p>
        </w:tc>
        <w:tc>
          <w:tcPr>
            <w:tcW w:w="840" w:type="pct"/>
          </w:tcPr>
          <w:p w14:paraId="193091F2" w14:textId="476FA19F"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55CAF059" w14:textId="77777777" w:rsidTr="0027542C">
        <w:tc>
          <w:tcPr>
            <w:tcW w:w="256" w:type="pct"/>
          </w:tcPr>
          <w:p w14:paraId="126AE5BF" w14:textId="1D827B92"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2</w:t>
            </w:r>
          </w:p>
        </w:tc>
        <w:tc>
          <w:tcPr>
            <w:tcW w:w="936" w:type="pct"/>
          </w:tcPr>
          <w:p w14:paraId="29FC8104" w14:textId="2098353E"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3                       </w:t>
            </w:r>
          </w:p>
        </w:tc>
        <w:tc>
          <w:tcPr>
            <w:tcW w:w="548" w:type="pct"/>
          </w:tcPr>
          <w:p w14:paraId="56EE4BDF" w14:textId="0A3F5542"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0EE1868D" w14:textId="63B62FE9"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7CF38F35" w14:textId="550AFBA2"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26C9E91B" w14:textId="332A82D3"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3                       </w:t>
            </w:r>
          </w:p>
        </w:tc>
        <w:tc>
          <w:tcPr>
            <w:tcW w:w="935" w:type="pct"/>
          </w:tcPr>
          <w:p w14:paraId="2B00663C" w14:textId="00E99A4B"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3                       </w:t>
            </w:r>
          </w:p>
        </w:tc>
        <w:tc>
          <w:tcPr>
            <w:tcW w:w="840" w:type="pct"/>
          </w:tcPr>
          <w:p w14:paraId="495ED2D4" w14:textId="1CD0E738"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6BDAD951"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65735E4C" w14:textId="2C5AAB47"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3</w:t>
            </w:r>
          </w:p>
        </w:tc>
        <w:tc>
          <w:tcPr>
            <w:tcW w:w="936" w:type="pct"/>
          </w:tcPr>
          <w:p w14:paraId="15F56CE4" w14:textId="15431D20"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4                       </w:t>
            </w:r>
          </w:p>
        </w:tc>
        <w:tc>
          <w:tcPr>
            <w:tcW w:w="548" w:type="pct"/>
          </w:tcPr>
          <w:p w14:paraId="035F3428" w14:textId="4AC10212"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7660A763" w14:textId="72A7EFAB"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75027E64" w14:textId="2296B0DA"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7BB7C539" w14:textId="36340BDA"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4                       </w:t>
            </w:r>
          </w:p>
        </w:tc>
        <w:tc>
          <w:tcPr>
            <w:tcW w:w="935" w:type="pct"/>
          </w:tcPr>
          <w:p w14:paraId="5416287F" w14:textId="05B773C7"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4                       </w:t>
            </w:r>
          </w:p>
        </w:tc>
        <w:tc>
          <w:tcPr>
            <w:tcW w:w="840" w:type="pct"/>
          </w:tcPr>
          <w:p w14:paraId="711C75A9" w14:textId="69E15B01"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42079D39" w14:textId="77777777" w:rsidTr="0027542C">
        <w:tc>
          <w:tcPr>
            <w:tcW w:w="256" w:type="pct"/>
          </w:tcPr>
          <w:p w14:paraId="45CFDB42" w14:textId="2379BC1E"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4</w:t>
            </w:r>
          </w:p>
        </w:tc>
        <w:tc>
          <w:tcPr>
            <w:tcW w:w="936" w:type="pct"/>
          </w:tcPr>
          <w:p w14:paraId="521B3CEE" w14:textId="056D1AAC"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5                       </w:t>
            </w:r>
          </w:p>
        </w:tc>
        <w:tc>
          <w:tcPr>
            <w:tcW w:w="548" w:type="pct"/>
          </w:tcPr>
          <w:p w14:paraId="79FD5B03" w14:textId="45A4DBC7"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07997928" w14:textId="02D38F7F"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25C998C6" w14:textId="707F5B03"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41F6A1F8" w14:textId="461C5B9B"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5                       </w:t>
            </w:r>
          </w:p>
        </w:tc>
        <w:tc>
          <w:tcPr>
            <w:tcW w:w="935" w:type="pct"/>
          </w:tcPr>
          <w:p w14:paraId="2DB09038" w14:textId="48F334D5"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5                       </w:t>
            </w:r>
          </w:p>
        </w:tc>
        <w:tc>
          <w:tcPr>
            <w:tcW w:w="840" w:type="pct"/>
          </w:tcPr>
          <w:p w14:paraId="6999881D" w14:textId="353E9BF5"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0C3E0F9F"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392761A2" w14:textId="6CE0E4B4"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5</w:t>
            </w:r>
          </w:p>
        </w:tc>
        <w:tc>
          <w:tcPr>
            <w:tcW w:w="936" w:type="pct"/>
          </w:tcPr>
          <w:p w14:paraId="36D95A18" w14:textId="3DF1D1E8"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6                       </w:t>
            </w:r>
          </w:p>
        </w:tc>
        <w:tc>
          <w:tcPr>
            <w:tcW w:w="548" w:type="pct"/>
          </w:tcPr>
          <w:p w14:paraId="4B62272E" w14:textId="010E8B33"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0F85EF19" w14:textId="45B9A799"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20324E54" w14:textId="2DBE830C"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44F3A17D" w14:textId="59FF86E9"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6                       </w:t>
            </w:r>
          </w:p>
        </w:tc>
        <w:tc>
          <w:tcPr>
            <w:tcW w:w="935" w:type="pct"/>
          </w:tcPr>
          <w:p w14:paraId="5187225C" w14:textId="3AE76F90"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6                       </w:t>
            </w:r>
          </w:p>
        </w:tc>
        <w:tc>
          <w:tcPr>
            <w:tcW w:w="840" w:type="pct"/>
          </w:tcPr>
          <w:p w14:paraId="483DF71E" w14:textId="5BAFB5C3"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088DD0A4" w14:textId="77777777" w:rsidTr="0027542C">
        <w:trPr>
          <w:trHeight w:val="234"/>
        </w:trPr>
        <w:tc>
          <w:tcPr>
            <w:tcW w:w="256" w:type="pct"/>
          </w:tcPr>
          <w:p w14:paraId="43E9F272" w14:textId="7C45743F"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6</w:t>
            </w:r>
          </w:p>
        </w:tc>
        <w:tc>
          <w:tcPr>
            <w:tcW w:w="936" w:type="pct"/>
          </w:tcPr>
          <w:p w14:paraId="0106D549" w14:textId="7EDCDA7E"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7                       </w:t>
            </w:r>
          </w:p>
        </w:tc>
        <w:tc>
          <w:tcPr>
            <w:tcW w:w="548" w:type="pct"/>
          </w:tcPr>
          <w:p w14:paraId="7E310B23" w14:textId="79B7201C"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3A8531B5" w14:textId="2CDDA41B"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22D0B2AA" w14:textId="65E73248"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3B62E94B" w14:textId="71FDFA17"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7                       </w:t>
            </w:r>
          </w:p>
        </w:tc>
        <w:tc>
          <w:tcPr>
            <w:tcW w:w="935" w:type="pct"/>
          </w:tcPr>
          <w:p w14:paraId="5C9CAB4D" w14:textId="3770432C"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7                       </w:t>
            </w:r>
          </w:p>
        </w:tc>
        <w:tc>
          <w:tcPr>
            <w:tcW w:w="840" w:type="pct"/>
          </w:tcPr>
          <w:p w14:paraId="016486A3" w14:textId="68CDC620"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0133AD3D"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4389EA9D" w14:textId="4B7C45E8"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7</w:t>
            </w:r>
          </w:p>
        </w:tc>
        <w:tc>
          <w:tcPr>
            <w:tcW w:w="936" w:type="pct"/>
          </w:tcPr>
          <w:p w14:paraId="1CFA4F82" w14:textId="39369CFB"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8                       </w:t>
            </w:r>
          </w:p>
        </w:tc>
        <w:tc>
          <w:tcPr>
            <w:tcW w:w="548" w:type="pct"/>
          </w:tcPr>
          <w:p w14:paraId="49C8EE84" w14:textId="7F311D79"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3C7311F3" w14:textId="27D14477"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25846282" w14:textId="77D590F7"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62C3D6C9" w14:textId="67626BB6"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8                       </w:t>
            </w:r>
          </w:p>
        </w:tc>
        <w:tc>
          <w:tcPr>
            <w:tcW w:w="935" w:type="pct"/>
          </w:tcPr>
          <w:p w14:paraId="0E13DAC1" w14:textId="45CB0F4A"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8                       </w:t>
            </w:r>
          </w:p>
        </w:tc>
        <w:tc>
          <w:tcPr>
            <w:tcW w:w="840" w:type="pct"/>
          </w:tcPr>
          <w:p w14:paraId="2ABBC9A6" w14:textId="1A16727C"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690B6B1E" w14:textId="77777777" w:rsidTr="0027542C">
        <w:tc>
          <w:tcPr>
            <w:tcW w:w="256" w:type="pct"/>
          </w:tcPr>
          <w:p w14:paraId="3689BF06" w14:textId="768606DA"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8</w:t>
            </w:r>
          </w:p>
        </w:tc>
        <w:tc>
          <w:tcPr>
            <w:tcW w:w="936" w:type="pct"/>
          </w:tcPr>
          <w:p w14:paraId="5D72160E" w14:textId="6A32C866"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9                       </w:t>
            </w:r>
          </w:p>
        </w:tc>
        <w:tc>
          <w:tcPr>
            <w:tcW w:w="548" w:type="pct"/>
          </w:tcPr>
          <w:p w14:paraId="7CC50A52" w14:textId="393EEA97"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2E29F9EE" w14:textId="7EB4DD9C"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1B65E8F8" w14:textId="18FFDE44"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2FA72CD7" w14:textId="6CC19FD7"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9                       </w:t>
            </w:r>
          </w:p>
        </w:tc>
        <w:tc>
          <w:tcPr>
            <w:tcW w:w="935" w:type="pct"/>
          </w:tcPr>
          <w:p w14:paraId="3B6FF72B" w14:textId="5B1DF3BD"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9                       </w:t>
            </w:r>
          </w:p>
        </w:tc>
        <w:tc>
          <w:tcPr>
            <w:tcW w:w="840" w:type="pct"/>
          </w:tcPr>
          <w:p w14:paraId="5169F5E6" w14:textId="271C8496"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3C5F2D3C"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761953AF" w14:textId="39D81BB1"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9</w:t>
            </w:r>
          </w:p>
        </w:tc>
        <w:tc>
          <w:tcPr>
            <w:tcW w:w="936" w:type="pct"/>
          </w:tcPr>
          <w:p w14:paraId="44AC4F18" w14:textId="0C1729B0"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30                       </w:t>
            </w:r>
          </w:p>
        </w:tc>
        <w:tc>
          <w:tcPr>
            <w:tcW w:w="548" w:type="pct"/>
          </w:tcPr>
          <w:p w14:paraId="21632290" w14:textId="6FA70B71"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7331B5CB" w14:textId="414BE517"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55181186" w14:textId="0415E0B8"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1765275C" w14:textId="7398793F"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30                       </w:t>
            </w:r>
          </w:p>
        </w:tc>
        <w:tc>
          <w:tcPr>
            <w:tcW w:w="935" w:type="pct"/>
          </w:tcPr>
          <w:p w14:paraId="1EA3BA8F" w14:textId="3B7052D5"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30                       </w:t>
            </w:r>
          </w:p>
        </w:tc>
        <w:tc>
          <w:tcPr>
            <w:tcW w:w="840" w:type="pct"/>
          </w:tcPr>
          <w:p w14:paraId="0A38B407" w14:textId="5F26936A"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55EE6480" w14:textId="77777777" w:rsidTr="0027542C">
        <w:tc>
          <w:tcPr>
            <w:tcW w:w="256" w:type="pct"/>
          </w:tcPr>
          <w:p w14:paraId="2A573595" w14:textId="0FD08936"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0</w:t>
            </w:r>
          </w:p>
        </w:tc>
        <w:tc>
          <w:tcPr>
            <w:tcW w:w="936" w:type="pct"/>
          </w:tcPr>
          <w:p w14:paraId="6EAF6659" w14:textId="65F221C5"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OMMENTS                        </w:t>
            </w:r>
          </w:p>
        </w:tc>
        <w:tc>
          <w:tcPr>
            <w:tcW w:w="548" w:type="pct"/>
          </w:tcPr>
          <w:p w14:paraId="59F660A3" w14:textId="150681B9"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40) </w:t>
            </w:r>
          </w:p>
        </w:tc>
        <w:tc>
          <w:tcPr>
            <w:tcW w:w="323" w:type="pct"/>
          </w:tcPr>
          <w:p w14:paraId="5BE6343D" w14:textId="0448A952"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296EFF00" w14:textId="7091339A"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223959A0" w14:textId="2BAA4E9C"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OMMENTS                        </w:t>
            </w:r>
          </w:p>
        </w:tc>
        <w:tc>
          <w:tcPr>
            <w:tcW w:w="935" w:type="pct"/>
          </w:tcPr>
          <w:p w14:paraId="0D301290" w14:textId="3F968D5D"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OMMENTS                        </w:t>
            </w:r>
          </w:p>
        </w:tc>
        <w:tc>
          <w:tcPr>
            <w:tcW w:w="840" w:type="pct"/>
          </w:tcPr>
          <w:p w14:paraId="0844E413" w14:textId="0DBA08B2"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776EE920"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359253CC" w14:textId="06CBCE27"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1</w:t>
            </w:r>
          </w:p>
        </w:tc>
        <w:tc>
          <w:tcPr>
            <w:tcW w:w="936" w:type="pct"/>
          </w:tcPr>
          <w:p w14:paraId="49A59605" w14:textId="34EC5B53"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            </w:t>
            </w:r>
          </w:p>
        </w:tc>
        <w:tc>
          <w:tcPr>
            <w:tcW w:w="548" w:type="pct"/>
          </w:tcPr>
          <w:p w14:paraId="707920A5" w14:textId="6A783DA4"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71E64A2E" w14:textId="421A55E9"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2AB8CAD0" w14:textId="72D97D9E"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0E494A08" w14:textId="7D990E8C"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            </w:t>
            </w:r>
          </w:p>
        </w:tc>
        <w:tc>
          <w:tcPr>
            <w:tcW w:w="935" w:type="pct"/>
          </w:tcPr>
          <w:p w14:paraId="2CA9DEC9" w14:textId="73D01661"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            </w:t>
            </w:r>
          </w:p>
        </w:tc>
        <w:tc>
          <w:tcPr>
            <w:tcW w:w="840" w:type="pct"/>
          </w:tcPr>
          <w:p w14:paraId="0BD4A29C" w14:textId="10F77B75"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1F0B92" w:rsidRPr="00EC4DEB" w14:paraId="0E6F1675" w14:textId="77777777" w:rsidTr="0027542C">
        <w:tc>
          <w:tcPr>
            <w:tcW w:w="256" w:type="pct"/>
          </w:tcPr>
          <w:p w14:paraId="74F26223" w14:textId="79A206FC"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2</w:t>
            </w:r>
          </w:p>
        </w:tc>
        <w:tc>
          <w:tcPr>
            <w:tcW w:w="936" w:type="pct"/>
          </w:tcPr>
          <w:p w14:paraId="11ABE01D" w14:textId="0147E07E"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            </w:t>
            </w:r>
          </w:p>
        </w:tc>
        <w:tc>
          <w:tcPr>
            <w:tcW w:w="548" w:type="pct"/>
          </w:tcPr>
          <w:p w14:paraId="09C174B5" w14:textId="3D7C02F6"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5DA6F1C2" w14:textId="52CBF111"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68958D8B" w14:textId="67372609"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4C64072E" w14:textId="6238272B"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            </w:t>
            </w:r>
          </w:p>
        </w:tc>
        <w:tc>
          <w:tcPr>
            <w:tcW w:w="935" w:type="pct"/>
          </w:tcPr>
          <w:p w14:paraId="347448F4" w14:textId="1F4385BF"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            </w:t>
            </w:r>
          </w:p>
        </w:tc>
        <w:tc>
          <w:tcPr>
            <w:tcW w:w="840" w:type="pct"/>
          </w:tcPr>
          <w:p w14:paraId="6C1F78ED" w14:textId="7C6EC427"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74A076FD"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56BD51CE" w14:textId="34791FD5" w:rsidR="001F0B92" w:rsidRDefault="001F0B92"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3</w:t>
            </w:r>
          </w:p>
        </w:tc>
        <w:tc>
          <w:tcPr>
            <w:tcW w:w="936" w:type="pct"/>
          </w:tcPr>
          <w:p w14:paraId="37F83ABB" w14:textId="40680F38" w:rsidR="001F0B92" w:rsidRPr="00467DC6"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3            </w:t>
            </w:r>
          </w:p>
        </w:tc>
        <w:tc>
          <w:tcPr>
            <w:tcW w:w="548" w:type="pct"/>
          </w:tcPr>
          <w:p w14:paraId="48F1EB2E" w14:textId="731CA557"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03D815FC" w14:textId="1B15EF48"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13D028F6" w14:textId="2ADACAA8"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cs="Calibri"/>
                <w:color w:val="000000"/>
              </w:rPr>
              <w:t> </w:t>
            </w:r>
            <w:r w:rsidR="009A10D7" w:rsidRPr="009A10D7">
              <w:rPr>
                <w:rFonts w:ascii="Calibri Light" w:hAnsi="Calibri Light" w:cs="Calibri Light"/>
                <w:color w:val="000000"/>
                <w:sz w:val="16"/>
                <w:szCs w:val="16"/>
              </w:rPr>
              <w:t xml:space="preserve"> N</w:t>
            </w:r>
          </w:p>
        </w:tc>
        <w:tc>
          <w:tcPr>
            <w:tcW w:w="928" w:type="pct"/>
          </w:tcPr>
          <w:p w14:paraId="33C012A0" w14:textId="34CCE97B"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3            </w:t>
            </w:r>
          </w:p>
        </w:tc>
        <w:tc>
          <w:tcPr>
            <w:tcW w:w="935" w:type="pct"/>
          </w:tcPr>
          <w:p w14:paraId="6A9752DF" w14:textId="3425F2EB" w:rsidR="001F0B92" w:rsidRPr="00176064" w:rsidRDefault="001F0B92"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3            </w:t>
            </w:r>
          </w:p>
        </w:tc>
        <w:tc>
          <w:tcPr>
            <w:tcW w:w="840" w:type="pct"/>
          </w:tcPr>
          <w:p w14:paraId="4A53318B" w14:textId="2EE4F60B" w:rsidR="001F0B92" w:rsidRPr="00357BB2" w:rsidRDefault="001F0B92"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43BC2177" w14:textId="77777777" w:rsidTr="0027542C">
        <w:tc>
          <w:tcPr>
            <w:tcW w:w="256" w:type="pct"/>
          </w:tcPr>
          <w:p w14:paraId="4B01AB6A" w14:textId="32A6FF3C"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4</w:t>
            </w:r>
          </w:p>
        </w:tc>
        <w:tc>
          <w:tcPr>
            <w:tcW w:w="936" w:type="pct"/>
          </w:tcPr>
          <w:p w14:paraId="1A19E3BE" w14:textId="20BFC137"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4            </w:t>
            </w:r>
          </w:p>
        </w:tc>
        <w:tc>
          <w:tcPr>
            <w:tcW w:w="548" w:type="pct"/>
          </w:tcPr>
          <w:p w14:paraId="6E42A884" w14:textId="77641DD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0E47CE83" w14:textId="397EFF2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73CA231F" w14:textId="4EAA149A"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2CB24A8F" w14:textId="60FB0552"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4            </w:t>
            </w:r>
          </w:p>
        </w:tc>
        <w:tc>
          <w:tcPr>
            <w:tcW w:w="935" w:type="pct"/>
          </w:tcPr>
          <w:p w14:paraId="4EE311D0" w14:textId="19080FC1"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4            </w:t>
            </w:r>
          </w:p>
        </w:tc>
        <w:tc>
          <w:tcPr>
            <w:tcW w:w="840" w:type="pct"/>
          </w:tcPr>
          <w:p w14:paraId="782F2570" w14:textId="65512758"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1DA87BD2"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235C9BBD" w14:textId="44DA1577"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5</w:t>
            </w:r>
          </w:p>
        </w:tc>
        <w:tc>
          <w:tcPr>
            <w:tcW w:w="936" w:type="pct"/>
          </w:tcPr>
          <w:p w14:paraId="32CF5C68" w14:textId="755F38B3"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5            </w:t>
            </w:r>
          </w:p>
        </w:tc>
        <w:tc>
          <w:tcPr>
            <w:tcW w:w="548" w:type="pct"/>
          </w:tcPr>
          <w:p w14:paraId="5818C4D7" w14:textId="610F3425"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49445BC0" w14:textId="4BC49FA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5E80A0F3" w14:textId="0CCABCA9"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07AB8012" w14:textId="5FE647A9"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5            </w:t>
            </w:r>
          </w:p>
        </w:tc>
        <w:tc>
          <w:tcPr>
            <w:tcW w:w="935" w:type="pct"/>
          </w:tcPr>
          <w:p w14:paraId="595CD455" w14:textId="2058142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5            </w:t>
            </w:r>
          </w:p>
        </w:tc>
        <w:tc>
          <w:tcPr>
            <w:tcW w:w="840" w:type="pct"/>
          </w:tcPr>
          <w:p w14:paraId="594A97A5" w14:textId="6E0B173A"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028D843D" w14:textId="77777777" w:rsidTr="0027542C">
        <w:tc>
          <w:tcPr>
            <w:tcW w:w="256" w:type="pct"/>
          </w:tcPr>
          <w:p w14:paraId="63A2E9D3" w14:textId="3BEF968F"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6</w:t>
            </w:r>
          </w:p>
        </w:tc>
        <w:tc>
          <w:tcPr>
            <w:tcW w:w="936" w:type="pct"/>
          </w:tcPr>
          <w:p w14:paraId="7BF128E1" w14:textId="3A870934"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6            </w:t>
            </w:r>
          </w:p>
        </w:tc>
        <w:tc>
          <w:tcPr>
            <w:tcW w:w="548" w:type="pct"/>
          </w:tcPr>
          <w:p w14:paraId="6DBA28C9" w14:textId="6978D08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19BB9A56" w14:textId="5AA2350A"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4D1C9DB3" w14:textId="199F7DE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5DDAA84E" w14:textId="711BA01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6            </w:t>
            </w:r>
          </w:p>
        </w:tc>
        <w:tc>
          <w:tcPr>
            <w:tcW w:w="935" w:type="pct"/>
          </w:tcPr>
          <w:p w14:paraId="28778EBB" w14:textId="4BDAB162"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6            </w:t>
            </w:r>
          </w:p>
        </w:tc>
        <w:tc>
          <w:tcPr>
            <w:tcW w:w="840" w:type="pct"/>
          </w:tcPr>
          <w:p w14:paraId="0DAB5FF9" w14:textId="1FD3DAA4"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17D069B6"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0A16D528" w14:textId="5E44BB67"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7</w:t>
            </w:r>
          </w:p>
        </w:tc>
        <w:tc>
          <w:tcPr>
            <w:tcW w:w="936" w:type="pct"/>
          </w:tcPr>
          <w:p w14:paraId="28FC0D77" w14:textId="1D77777C"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7            </w:t>
            </w:r>
          </w:p>
        </w:tc>
        <w:tc>
          <w:tcPr>
            <w:tcW w:w="548" w:type="pct"/>
          </w:tcPr>
          <w:p w14:paraId="689D65F6" w14:textId="0B2F827A"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795D73DB" w14:textId="0AADF01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113286DB" w14:textId="14835FB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5A6C416B" w14:textId="2E211A61"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7            </w:t>
            </w:r>
          </w:p>
        </w:tc>
        <w:tc>
          <w:tcPr>
            <w:tcW w:w="935" w:type="pct"/>
          </w:tcPr>
          <w:p w14:paraId="0616991D" w14:textId="46FDD1EE"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7            </w:t>
            </w:r>
          </w:p>
        </w:tc>
        <w:tc>
          <w:tcPr>
            <w:tcW w:w="840" w:type="pct"/>
          </w:tcPr>
          <w:p w14:paraId="2BFCAEF3" w14:textId="126B775F" w:rsidR="009A10D7" w:rsidRPr="00357BB2" w:rsidRDefault="009A10D7"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6E30B914" w14:textId="77777777" w:rsidTr="0027542C">
        <w:tc>
          <w:tcPr>
            <w:tcW w:w="256" w:type="pct"/>
          </w:tcPr>
          <w:p w14:paraId="31741EE5" w14:textId="156B3B45"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8</w:t>
            </w:r>
          </w:p>
        </w:tc>
        <w:tc>
          <w:tcPr>
            <w:tcW w:w="936" w:type="pct"/>
          </w:tcPr>
          <w:p w14:paraId="4ED1FE5F" w14:textId="3FCF3E2B"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8            </w:t>
            </w:r>
          </w:p>
        </w:tc>
        <w:tc>
          <w:tcPr>
            <w:tcW w:w="548" w:type="pct"/>
          </w:tcPr>
          <w:p w14:paraId="691871C7" w14:textId="0C90DC7A"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69D1D561" w14:textId="35407BE9"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31F3CE45" w14:textId="16E4371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713CF359" w14:textId="49B990B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8            </w:t>
            </w:r>
          </w:p>
        </w:tc>
        <w:tc>
          <w:tcPr>
            <w:tcW w:w="935" w:type="pct"/>
          </w:tcPr>
          <w:p w14:paraId="4A5085B5" w14:textId="6EF1754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8            </w:t>
            </w:r>
          </w:p>
        </w:tc>
        <w:tc>
          <w:tcPr>
            <w:tcW w:w="840" w:type="pct"/>
          </w:tcPr>
          <w:p w14:paraId="0E264BA5" w14:textId="402CF27E"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6544B630"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5E3920AF" w14:textId="02CD891F"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9</w:t>
            </w:r>
          </w:p>
        </w:tc>
        <w:tc>
          <w:tcPr>
            <w:tcW w:w="936" w:type="pct"/>
          </w:tcPr>
          <w:p w14:paraId="50A7D37B" w14:textId="175FB38D"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9            </w:t>
            </w:r>
          </w:p>
        </w:tc>
        <w:tc>
          <w:tcPr>
            <w:tcW w:w="548" w:type="pct"/>
          </w:tcPr>
          <w:p w14:paraId="516903D4" w14:textId="4D77F1A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44C4B64E" w14:textId="3FDF064A"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4992A374" w14:textId="5CF7B97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1995802B" w14:textId="3C092982"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9            </w:t>
            </w:r>
          </w:p>
        </w:tc>
        <w:tc>
          <w:tcPr>
            <w:tcW w:w="935" w:type="pct"/>
          </w:tcPr>
          <w:p w14:paraId="1762C219" w14:textId="468A2FF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9            </w:t>
            </w:r>
          </w:p>
        </w:tc>
        <w:tc>
          <w:tcPr>
            <w:tcW w:w="840" w:type="pct"/>
          </w:tcPr>
          <w:p w14:paraId="42BCEFB4" w14:textId="3E5E614F"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7C07C305" w14:textId="77777777" w:rsidTr="0027542C">
        <w:tc>
          <w:tcPr>
            <w:tcW w:w="256" w:type="pct"/>
          </w:tcPr>
          <w:p w14:paraId="180E3B90" w14:textId="2097AD48"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0</w:t>
            </w:r>
          </w:p>
        </w:tc>
        <w:tc>
          <w:tcPr>
            <w:tcW w:w="936" w:type="pct"/>
          </w:tcPr>
          <w:p w14:paraId="750FBAE8" w14:textId="45C7D9FB"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0           </w:t>
            </w:r>
          </w:p>
        </w:tc>
        <w:tc>
          <w:tcPr>
            <w:tcW w:w="548" w:type="pct"/>
          </w:tcPr>
          <w:p w14:paraId="77824DF0" w14:textId="1F025A9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5CF4F389" w14:textId="4A4ED67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3C2FB8A5" w14:textId="739683E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0DCB5EAC" w14:textId="2D642F0E"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0           </w:t>
            </w:r>
          </w:p>
        </w:tc>
        <w:tc>
          <w:tcPr>
            <w:tcW w:w="935" w:type="pct"/>
          </w:tcPr>
          <w:p w14:paraId="4DFB9FF6" w14:textId="776DFF2E"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0           </w:t>
            </w:r>
          </w:p>
        </w:tc>
        <w:tc>
          <w:tcPr>
            <w:tcW w:w="840" w:type="pct"/>
          </w:tcPr>
          <w:p w14:paraId="4934720A" w14:textId="51E37268"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74C4D3E7"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50D18B67" w14:textId="7529535E"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1</w:t>
            </w:r>
          </w:p>
        </w:tc>
        <w:tc>
          <w:tcPr>
            <w:tcW w:w="936" w:type="pct"/>
          </w:tcPr>
          <w:p w14:paraId="11DDE089" w14:textId="1DA8F2CC"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1           </w:t>
            </w:r>
          </w:p>
        </w:tc>
        <w:tc>
          <w:tcPr>
            <w:tcW w:w="548" w:type="pct"/>
          </w:tcPr>
          <w:p w14:paraId="07FBB3C0" w14:textId="75774EFA"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5E2B8744" w14:textId="677E469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46F13696" w14:textId="126C043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2EC7EE23" w14:textId="653A7E6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1           </w:t>
            </w:r>
          </w:p>
        </w:tc>
        <w:tc>
          <w:tcPr>
            <w:tcW w:w="935" w:type="pct"/>
          </w:tcPr>
          <w:p w14:paraId="47077FCB" w14:textId="10114B9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1           </w:t>
            </w:r>
          </w:p>
        </w:tc>
        <w:tc>
          <w:tcPr>
            <w:tcW w:w="840" w:type="pct"/>
          </w:tcPr>
          <w:p w14:paraId="05BE68BD" w14:textId="028E46A3"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7255771B" w14:textId="77777777" w:rsidTr="0027542C">
        <w:tc>
          <w:tcPr>
            <w:tcW w:w="256" w:type="pct"/>
          </w:tcPr>
          <w:p w14:paraId="3E023C6E" w14:textId="17B53418"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2</w:t>
            </w:r>
          </w:p>
        </w:tc>
        <w:tc>
          <w:tcPr>
            <w:tcW w:w="936" w:type="pct"/>
          </w:tcPr>
          <w:p w14:paraId="76D51702" w14:textId="2738A013"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2           </w:t>
            </w:r>
          </w:p>
        </w:tc>
        <w:tc>
          <w:tcPr>
            <w:tcW w:w="548" w:type="pct"/>
          </w:tcPr>
          <w:p w14:paraId="67E099C4" w14:textId="4261CFF9"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2E77DFBA" w14:textId="5F30933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47CEAF26" w14:textId="5BCE026E"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5F2210B5" w14:textId="6DBE2E3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2           </w:t>
            </w:r>
          </w:p>
        </w:tc>
        <w:tc>
          <w:tcPr>
            <w:tcW w:w="935" w:type="pct"/>
          </w:tcPr>
          <w:p w14:paraId="38E7C9AB" w14:textId="3400DB6A"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2           </w:t>
            </w:r>
          </w:p>
        </w:tc>
        <w:tc>
          <w:tcPr>
            <w:tcW w:w="840" w:type="pct"/>
          </w:tcPr>
          <w:p w14:paraId="2F307DC3" w14:textId="1FEE31B9"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423B6673"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53C73BC5" w14:textId="6BA00DAA"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3</w:t>
            </w:r>
          </w:p>
        </w:tc>
        <w:tc>
          <w:tcPr>
            <w:tcW w:w="936" w:type="pct"/>
          </w:tcPr>
          <w:p w14:paraId="1D4CE33D" w14:textId="0FF6533D"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3           </w:t>
            </w:r>
          </w:p>
        </w:tc>
        <w:tc>
          <w:tcPr>
            <w:tcW w:w="548" w:type="pct"/>
          </w:tcPr>
          <w:p w14:paraId="29B65981" w14:textId="77E3F425"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53946222" w14:textId="328655A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7E859BFF" w14:textId="7938025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66BE8A2F" w14:textId="0333703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3           </w:t>
            </w:r>
          </w:p>
        </w:tc>
        <w:tc>
          <w:tcPr>
            <w:tcW w:w="935" w:type="pct"/>
          </w:tcPr>
          <w:p w14:paraId="36C8135A" w14:textId="6764B2C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3           </w:t>
            </w:r>
          </w:p>
        </w:tc>
        <w:tc>
          <w:tcPr>
            <w:tcW w:w="840" w:type="pct"/>
          </w:tcPr>
          <w:p w14:paraId="349B3B36" w14:textId="1D2AD94E"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7FED8BFD" w14:textId="77777777" w:rsidTr="0027542C">
        <w:tc>
          <w:tcPr>
            <w:tcW w:w="256" w:type="pct"/>
          </w:tcPr>
          <w:p w14:paraId="7BD62FD4" w14:textId="199CE430"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4</w:t>
            </w:r>
          </w:p>
        </w:tc>
        <w:tc>
          <w:tcPr>
            <w:tcW w:w="936" w:type="pct"/>
          </w:tcPr>
          <w:p w14:paraId="62F5C0FD" w14:textId="0FDF567D"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4           </w:t>
            </w:r>
          </w:p>
        </w:tc>
        <w:tc>
          <w:tcPr>
            <w:tcW w:w="548" w:type="pct"/>
          </w:tcPr>
          <w:p w14:paraId="08F9962F" w14:textId="0605A20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6A034E9B" w14:textId="425ABE6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1BEB7FBB" w14:textId="2ED02A92"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348FE03B" w14:textId="283A86A2"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4           </w:t>
            </w:r>
          </w:p>
        </w:tc>
        <w:tc>
          <w:tcPr>
            <w:tcW w:w="935" w:type="pct"/>
          </w:tcPr>
          <w:p w14:paraId="0E9A1339" w14:textId="684BCC8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4           </w:t>
            </w:r>
          </w:p>
        </w:tc>
        <w:tc>
          <w:tcPr>
            <w:tcW w:w="840" w:type="pct"/>
          </w:tcPr>
          <w:p w14:paraId="47E038BD" w14:textId="3EF1D1B9"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553F4090"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5720673D" w14:textId="7719BEC9"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5</w:t>
            </w:r>
          </w:p>
        </w:tc>
        <w:tc>
          <w:tcPr>
            <w:tcW w:w="936" w:type="pct"/>
          </w:tcPr>
          <w:p w14:paraId="11257298" w14:textId="5E078404"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5           </w:t>
            </w:r>
          </w:p>
        </w:tc>
        <w:tc>
          <w:tcPr>
            <w:tcW w:w="548" w:type="pct"/>
          </w:tcPr>
          <w:p w14:paraId="64A9E61E" w14:textId="6160772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64EDEFE0" w14:textId="78FEC19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1718628F" w14:textId="61E9F74B"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1D89B6EF" w14:textId="6FC5430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5           </w:t>
            </w:r>
          </w:p>
        </w:tc>
        <w:tc>
          <w:tcPr>
            <w:tcW w:w="935" w:type="pct"/>
          </w:tcPr>
          <w:p w14:paraId="473B9E07" w14:textId="7DAA2A2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5           </w:t>
            </w:r>
          </w:p>
        </w:tc>
        <w:tc>
          <w:tcPr>
            <w:tcW w:w="840" w:type="pct"/>
          </w:tcPr>
          <w:p w14:paraId="552A5D04" w14:textId="042011AF"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16C4979D" w14:textId="77777777" w:rsidTr="0027542C">
        <w:tc>
          <w:tcPr>
            <w:tcW w:w="256" w:type="pct"/>
          </w:tcPr>
          <w:p w14:paraId="769CB38B" w14:textId="47B8F74E"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6</w:t>
            </w:r>
          </w:p>
        </w:tc>
        <w:tc>
          <w:tcPr>
            <w:tcW w:w="936" w:type="pct"/>
          </w:tcPr>
          <w:p w14:paraId="74A0D687" w14:textId="5D530F42"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6           </w:t>
            </w:r>
          </w:p>
        </w:tc>
        <w:tc>
          <w:tcPr>
            <w:tcW w:w="548" w:type="pct"/>
          </w:tcPr>
          <w:p w14:paraId="5952DCC5" w14:textId="567D490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5AEC68C7" w14:textId="01CBCC7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3A7C73C2" w14:textId="6C0BF5D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5371AEAB" w14:textId="064EA92E"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6           </w:t>
            </w:r>
          </w:p>
        </w:tc>
        <w:tc>
          <w:tcPr>
            <w:tcW w:w="935" w:type="pct"/>
          </w:tcPr>
          <w:p w14:paraId="4B46C41E" w14:textId="12BCFC8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6           </w:t>
            </w:r>
          </w:p>
        </w:tc>
        <w:tc>
          <w:tcPr>
            <w:tcW w:w="840" w:type="pct"/>
          </w:tcPr>
          <w:p w14:paraId="74DE7F3F" w14:textId="77300D45"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5759A1D8"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0EF9221A" w14:textId="38C2AB3F"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7</w:t>
            </w:r>
          </w:p>
        </w:tc>
        <w:tc>
          <w:tcPr>
            <w:tcW w:w="936" w:type="pct"/>
          </w:tcPr>
          <w:p w14:paraId="069DFE8A" w14:textId="097A0E8D"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7           </w:t>
            </w:r>
          </w:p>
        </w:tc>
        <w:tc>
          <w:tcPr>
            <w:tcW w:w="548" w:type="pct"/>
          </w:tcPr>
          <w:p w14:paraId="763AA55C" w14:textId="2A8CDBB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42E6A139" w14:textId="0FE3675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24C3E9A4" w14:textId="4FEAD04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0AE6FB91" w14:textId="0434009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7           </w:t>
            </w:r>
          </w:p>
        </w:tc>
        <w:tc>
          <w:tcPr>
            <w:tcW w:w="935" w:type="pct"/>
          </w:tcPr>
          <w:p w14:paraId="5A4DABFC" w14:textId="5A088DE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7           </w:t>
            </w:r>
          </w:p>
        </w:tc>
        <w:tc>
          <w:tcPr>
            <w:tcW w:w="840" w:type="pct"/>
          </w:tcPr>
          <w:p w14:paraId="70CBD93B" w14:textId="1538D553" w:rsidR="009A10D7" w:rsidRPr="00357BB2" w:rsidRDefault="009A10D7"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33AF99CF" w14:textId="77777777" w:rsidTr="0027542C">
        <w:tc>
          <w:tcPr>
            <w:tcW w:w="256" w:type="pct"/>
          </w:tcPr>
          <w:p w14:paraId="24A2CD96" w14:textId="7FC2A8E4"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8</w:t>
            </w:r>
          </w:p>
        </w:tc>
        <w:tc>
          <w:tcPr>
            <w:tcW w:w="936" w:type="pct"/>
          </w:tcPr>
          <w:p w14:paraId="14B5BF79" w14:textId="405C950A"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8           </w:t>
            </w:r>
          </w:p>
        </w:tc>
        <w:tc>
          <w:tcPr>
            <w:tcW w:w="548" w:type="pct"/>
          </w:tcPr>
          <w:p w14:paraId="1B7F3F7B" w14:textId="3ACE69D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7BB2FFD6" w14:textId="2A31726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1D0DB0C0" w14:textId="1426A74B"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314280E8" w14:textId="0D719AF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8           </w:t>
            </w:r>
          </w:p>
        </w:tc>
        <w:tc>
          <w:tcPr>
            <w:tcW w:w="935" w:type="pct"/>
          </w:tcPr>
          <w:p w14:paraId="5F57FEE0" w14:textId="5A523691"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8           </w:t>
            </w:r>
          </w:p>
        </w:tc>
        <w:tc>
          <w:tcPr>
            <w:tcW w:w="840" w:type="pct"/>
          </w:tcPr>
          <w:p w14:paraId="4DD9B2DD" w14:textId="1F042DCC"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3DF20FEF"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72AC65A6" w14:textId="16414D5F"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9</w:t>
            </w:r>
          </w:p>
        </w:tc>
        <w:tc>
          <w:tcPr>
            <w:tcW w:w="936" w:type="pct"/>
          </w:tcPr>
          <w:p w14:paraId="5AC48E22" w14:textId="7E5DABC5"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9           </w:t>
            </w:r>
          </w:p>
        </w:tc>
        <w:tc>
          <w:tcPr>
            <w:tcW w:w="548" w:type="pct"/>
          </w:tcPr>
          <w:p w14:paraId="418D9FDE" w14:textId="6A939B6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713AE89A" w14:textId="58E788D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7BFA5DCB" w14:textId="78A5714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4EED2CB5" w14:textId="0E7205E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9           </w:t>
            </w:r>
          </w:p>
        </w:tc>
        <w:tc>
          <w:tcPr>
            <w:tcW w:w="935" w:type="pct"/>
          </w:tcPr>
          <w:p w14:paraId="7BD8EE3F" w14:textId="47588DE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9           </w:t>
            </w:r>
          </w:p>
        </w:tc>
        <w:tc>
          <w:tcPr>
            <w:tcW w:w="840" w:type="pct"/>
          </w:tcPr>
          <w:p w14:paraId="4C38E690" w14:textId="2B480EB0"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3795793A" w14:textId="77777777" w:rsidTr="0027542C">
        <w:tc>
          <w:tcPr>
            <w:tcW w:w="256" w:type="pct"/>
          </w:tcPr>
          <w:p w14:paraId="0A5A13B4" w14:textId="0BBC7F37"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80</w:t>
            </w:r>
          </w:p>
        </w:tc>
        <w:tc>
          <w:tcPr>
            <w:tcW w:w="936" w:type="pct"/>
          </w:tcPr>
          <w:p w14:paraId="3CB285A1" w14:textId="06684BE2"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0           </w:t>
            </w:r>
          </w:p>
        </w:tc>
        <w:tc>
          <w:tcPr>
            <w:tcW w:w="548" w:type="pct"/>
          </w:tcPr>
          <w:p w14:paraId="27BD55E5" w14:textId="6A33DDB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2594F4F4" w14:textId="00343AEB"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5E860869" w14:textId="128A2DF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56FD80D4" w14:textId="7F4AC1F9"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0           </w:t>
            </w:r>
          </w:p>
        </w:tc>
        <w:tc>
          <w:tcPr>
            <w:tcW w:w="935" w:type="pct"/>
          </w:tcPr>
          <w:p w14:paraId="5644394E" w14:textId="72005D19"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0           </w:t>
            </w:r>
          </w:p>
        </w:tc>
        <w:tc>
          <w:tcPr>
            <w:tcW w:w="840" w:type="pct"/>
          </w:tcPr>
          <w:p w14:paraId="12573B95" w14:textId="13007ACD"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3E2AC7BE"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7C588573" w14:textId="07B7D251"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1</w:t>
            </w:r>
          </w:p>
        </w:tc>
        <w:tc>
          <w:tcPr>
            <w:tcW w:w="936" w:type="pct"/>
          </w:tcPr>
          <w:p w14:paraId="6B0495BE" w14:textId="1473C18C"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1           </w:t>
            </w:r>
          </w:p>
        </w:tc>
        <w:tc>
          <w:tcPr>
            <w:tcW w:w="548" w:type="pct"/>
          </w:tcPr>
          <w:p w14:paraId="29F19BBA" w14:textId="37D4DEBE"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34EFF23B" w14:textId="13C65DC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742C9C18" w14:textId="7C3955A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6E6D3CAD" w14:textId="224788C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1           </w:t>
            </w:r>
          </w:p>
        </w:tc>
        <w:tc>
          <w:tcPr>
            <w:tcW w:w="935" w:type="pct"/>
          </w:tcPr>
          <w:p w14:paraId="6FBDB1B4" w14:textId="2D57CE7B"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1           </w:t>
            </w:r>
          </w:p>
        </w:tc>
        <w:tc>
          <w:tcPr>
            <w:tcW w:w="840" w:type="pct"/>
          </w:tcPr>
          <w:p w14:paraId="5B574624" w14:textId="1C990C64"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0DBE723A" w14:textId="77777777" w:rsidTr="0027542C">
        <w:tc>
          <w:tcPr>
            <w:tcW w:w="256" w:type="pct"/>
          </w:tcPr>
          <w:p w14:paraId="0A3D96BF" w14:textId="5E750130"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2</w:t>
            </w:r>
          </w:p>
        </w:tc>
        <w:tc>
          <w:tcPr>
            <w:tcW w:w="936" w:type="pct"/>
          </w:tcPr>
          <w:p w14:paraId="77CCE53D" w14:textId="367D2BA6"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2           </w:t>
            </w:r>
          </w:p>
        </w:tc>
        <w:tc>
          <w:tcPr>
            <w:tcW w:w="548" w:type="pct"/>
          </w:tcPr>
          <w:p w14:paraId="0A835CC9" w14:textId="7B00588A"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6C8B35CD" w14:textId="42AF601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339BEED0" w14:textId="670E4C15"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0025666D" w14:textId="1DF61F72"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2           </w:t>
            </w:r>
          </w:p>
        </w:tc>
        <w:tc>
          <w:tcPr>
            <w:tcW w:w="935" w:type="pct"/>
          </w:tcPr>
          <w:p w14:paraId="35D7144D" w14:textId="062111E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2           </w:t>
            </w:r>
          </w:p>
        </w:tc>
        <w:tc>
          <w:tcPr>
            <w:tcW w:w="840" w:type="pct"/>
          </w:tcPr>
          <w:p w14:paraId="1732AA5D" w14:textId="3DB7F128"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48EF04BD"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5E30D6A3" w14:textId="49DE3127"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3</w:t>
            </w:r>
          </w:p>
        </w:tc>
        <w:tc>
          <w:tcPr>
            <w:tcW w:w="936" w:type="pct"/>
          </w:tcPr>
          <w:p w14:paraId="12A71491" w14:textId="54AB4E24"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3           </w:t>
            </w:r>
          </w:p>
        </w:tc>
        <w:tc>
          <w:tcPr>
            <w:tcW w:w="548" w:type="pct"/>
          </w:tcPr>
          <w:p w14:paraId="2ECCC0FD" w14:textId="4AE1A74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00147A3D" w14:textId="5826B7C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2CA21ED9" w14:textId="7D29703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62863682" w14:textId="72A67DD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3           </w:t>
            </w:r>
          </w:p>
        </w:tc>
        <w:tc>
          <w:tcPr>
            <w:tcW w:w="935" w:type="pct"/>
          </w:tcPr>
          <w:p w14:paraId="51E6123C" w14:textId="78378CF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3           </w:t>
            </w:r>
          </w:p>
        </w:tc>
        <w:tc>
          <w:tcPr>
            <w:tcW w:w="840" w:type="pct"/>
          </w:tcPr>
          <w:p w14:paraId="02566F0D" w14:textId="06276EA5"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3B3AAB2F" w14:textId="77777777" w:rsidTr="0027542C">
        <w:tc>
          <w:tcPr>
            <w:tcW w:w="256" w:type="pct"/>
          </w:tcPr>
          <w:p w14:paraId="1495974A" w14:textId="6C4AD03E"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4</w:t>
            </w:r>
          </w:p>
        </w:tc>
        <w:tc>
          <w:tcPr>
            <w:tcW w:w="936" w:type="pct"/>
          </w:tcPr>
          <w:p w14:paraId="49D9A715" w14:textId="31CC691D"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4           </w:t>
            </w:r>
          </w:p>
        </w:tc>
        <w:tc>
          <w:tcPr>
            <w:tcW w:w="548" w:type="pct"/>
          </w:tcPr>
          <w:p w14:paraId="3DEBA91F" w14:textId="09E947B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14C3D199" w14:textId="1ECCCC61"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374C8B10" w14:textId="22F427F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0E7FAC4C" w14:textId="26D17619"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4           </w:t>
            </w:r>
          </w:p>
        </w:tc>
        <w:tc>
          <w:tcPr>
            <w:tcW w:w="935" w:type="pct"/>
          </w:tcPr>
          <w:p w14:paraId="53019E06" w14:textId="4CAC700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4           </w:t>
            </w:r>
          </w:p>
        </w:tc>
        <w:tc>
          <w:tcPr>
            <w:tcW w:w="840" w:type="pct"/>
          </w:tcPr>
          <w:p w14:paraId="001831C9" w14:textId="0E52994F"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603C27DB"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54C608A2" w14:textId="5E405C31"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5</w:t>
            </w:r>
          </w:p>
        </w:tc>
        <w:tc>
          <w:tcPr>
            <w:tcW w:w="936" w:type="pct"/>
          </w:tcPr>
          <w:p w14:paraId="4C461F2B" w14:textId="11D01A3C"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5           </w:t>
            </w:r>
          </w:p>
        </w:tc>
        <w:tc>
          <w:tcPr>
            <w:tcW w:w="548" w:type="pct"/>
          </w:tcPr>
          <w:p w14:paraId="3926992D" w14:textId="778B1B8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18CF240C" w14:textId="1429787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5DA6ABE3" w14:textId="1A30252E"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5E1D00E6" w14:textId="667436F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5           </w:t>
            </w:r>
          </w:p>
        </w:tc>
        <w:tc>
          <w:tcPr>
            <w:tcW w:w="935" w:type="pct"/>
          </w:tcPr>
          <w:p w14:paraId="19B864CE" w14:textId="136D07B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5           </w:t>
            </w:r>
          </w:p>
        </w:tc>
        <w:tc>
          <w:tcPr>
            <w:tcW w:w="840" w:type="pct"/>
          </w:tcPr>
          <w:p w14:paraId="51FFDFDE" w14:textId="58CE69A6"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20A04B6F" w14:textId="77777777" w:rsidTr="0027542C">
        <w:tc>
          <w:tcPr>
            <w:tcW w:w="256" w:type="pct"/>
          </w:tcPr>
          <w:p w14:paraId="7ED1DF16" w14:textId="36528893"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6</w:t>
            </w:r>
          </w:p>
        </w:tc>
        <w:tc>
          <w:tcPr>
            <w:tcW w:w="936" w:type="pct"/>
          </w:tcPr>
          <w:p w14:paraId="546849B9" w14:textId="01B7E18C"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6           </w:t>
            </w:r>
          </w:p>
        </w:tc>
        <w:tc>
          <w:tcPr>
            <w:tcW w:w="548" w:type="pct"/>
          </w:tcPr>
          <w:p w14:paraId="3FE12C6D" w14:textId="06545BFB"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3C7232DB" w14:textId="13E24B8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0415CC8F" w14:textId="142776D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53554AFC" w14:textId="48E6671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6           </w:t>
            </w:r>
          </w:p>
        </w:tc>
        <w:tc>
          <w:tcPr>
            <w:tcW w:w="935" w:type="pct"/>
          </w:tcPr>
          <w:p w14:paraId="0A2A98DD" w14:textId="4A0D0E61"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6           </w:t>
            </w:r>
          </w:p>
        </w:tc>
        <w:tc>
          <w:tcPr>
            <w:tcW w:w="840" w:type="pct"/>
          </w:tcPr>
          <w:p w14:paraId="1F371EAB" w14:textId="71ED8E34"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52386588"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407A957A" w14:textId="6097C5F1"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7</w:t>
            </w:r>
          </w:p>
        </w:tc>
        <w:tc>
          <w:tcPr>
            <w:tcW w:w="936" w:type="pct"/>
          </w:tcPr>
          <w:p w14:paraId="39C52CFB" w14:textId="41756178"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7           </w:t>
            </w:r>
          </w:p>
        </w:tc>
        <w:tc>
          <w:tcPr>
            <w:tcW w:w="548" w:type="pct"/>
          </w:tcPr>
          <w:p w14:paraId="5C5B73D8" w14:textId="4F2906BE"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3B781D6E" w14:textId="7E1AC61A"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0A0DD763" w14:textId="24C946CB"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500C9CF2" w14:textId="5B5D703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7           </w:t>
            </w:r>
          </w:p>
        </w:tc>
        <w:tc>
          <w:tcPr>
            <w:tcW w:w="935" w:type="pct"/>
          </w:tcPr>
          <w:p w14:paraId="0EEDE1A9" w14:textId="2AA6A6A1"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7           </w:t>
            </w:r>
          </w:p>
        </w:tc>
        <w:tc>
          <w:tcPr>
            <w:tcW w:w="840" w:type="pct"/>
          </w:tcPr>
          <w:p w14:paraId="56F6B987" w14:textId="56532E40" w:rsidR="009A10D7" w:rsidRPr="00357BB2" w:rsidRDefault="009A10D7"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1FE6965D" w14:textId="77777777" w:rsidTr="0027542C">
        <w:tc>
          <w:tcPr>
            <w:tcW w:w="256" w:type="pct"/>
          </w:tcPr>
          <w:p w14:paraId="589BE50D" w14:textId="293107C5"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8</w:t>
            </w:r>
          </w:p>
        </w:tc>
        <w:tc>
          <w:tcPr>
            <w:tcW w:w="936" w:type="pct"/>
          </w:tcPr>
          <w:p w14:paraId="6FAF0AF9" w14:textId="50223D31"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8           </w:t>
            </w:r>
          </w:p>
        </w:tc>
        <w:tc>
          <w:tcPr>
            <w:tcW w:w="548" w:type="pct"/>
          </w:tcPr>
          <w:p w14:paraId="2944D7D6" w14:textId="4C9268E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5118FD70" w14:textId="753AC4E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46BFA394" w14:textId="18D849C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40F34234" w14:textId="03A8A755"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8           </w:t>
            </w:r>
          </w:p>
        </w:tc>
        <w:tc>
          <w:tcPr>
            <w:tcW w:w="935" w:type="pct"/>
          </w:tcPr>
          <w:p w14:paraId="4F3F8BC6" w14:textId="782822B2"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8           </w:t>
            </w:r>
          </w:p>
        </w:tc>
        <w:tc>
          <w:tcPr>
            <w:tcW w:w="840" w:type="pct"/>
          </w:tcPr>
          <w:p w14:paraId="53E1FE53" w14:textId="36C7F70F"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33529283"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6C2329F3" w14:textId="3F6FA8A4"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9</w:t>
            </w:r>
          </w:p>
        </w:tc>
        <w:tc>
          <w:tcPr>
            <w:tcW w:w="936" w:type="pct"/>
          </w:tcPr>
          <w:p w14:paraId="1C0D4A03" w14:textId="305DBF9C"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9           </w:t>
            </w:r>
          </w:p>
        </w:tc>
        <w:tc>
          <w:tcPr>
            <w:tcW w:w="548" w:type="pct"/>
          </w:tcPr>
          <w:p w14:paraId="44DD1CF2" w14:textId="178C904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71AC512B" w14:textId="0B0A5785"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7AB2D5FB" w14:textId="11561A0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39C7E5A9" w14:textId="56303345"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9           </w:t>
            </w:r>
          </w:p>
        </w:tc>
        <w:tc>
          <w:tcPr>
            <w:tcW w:w="935" w:type="pct"/>
          </w:tcPr>
          <w:p w14:paraId="44C25864" w14:textId="122BB36A"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9           </w:t>
            </w:r>
          </w:p>
        </w:tc>
        <w:tc>
          <w:tcPr>
            <w:tcW w:w="840" w:type="pct"/>
          </w:tcPr>
          <w:p w14:paraId="6EC5BF8E" w14:textId="318E98B7"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43E2015A" w14:textId="77777777" w:rsidTr="0027542C">
        <w:tc>
          <w:tcPr>
            <w:tcW w:w="256" w:type="pct"/>
          </w:tcPr>
          <w:p w14:paraId="01CB8309" w14:textId="5270EA76"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0</w:t>
            </w:r>
          </w:p>
        </w:tc>
        <w:tc>
          <w:tcPr>
            <w:tcW w:w="936" w:type="pct"/>
          </w:tcPr>
          <w:p w14:paraId="776EA2C5" w14:textId="46856897"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30           </w:t>
            </w:r>
          </w:p>
        </w:tc>
        <w:tc>
          <w:tcPr>
            <w:tcW w:w="548" w:type="pct"/>
          </w:tcPr>
          <w:p w14:paraId="6A6749BD" w14:textId="070A46F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1784D744" w14:textId="02763E3E"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5E430BFD" w14:textId="2E19A23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4D2FE344" w14:textId="0A2F74A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30           </w:t>
            </w:r>
          </w:p>
        </w:tc>
        <w:tc>
          <w:tcPr>
            <w:tcW w:w="935" w:type="pct"/>
          </w:tcPr>
          <w:p w14:paraId="412E994B" w14:textId="599A540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30           </w:t>
            </w:r>
          </w:p>
        </w:tc>
        <w:tc>
          <w:tcPr>
            <w:tcW w:w="840" w:type="pct"/>
          </w:tcPr>
          <w:p w14:paraId="33BBBA2C" w14:textId="10975177"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69BB1F03"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505AAB97" w14:textId="3406EF51"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1</w:t>
            </w:r>
          </w:p>
        </w:tc>
        <w:tc>
          <w:tcPr>
            <w:tcW w:w="936" w:type="pct"/>
          </w:tcPr>
          <w:p w14:paraId="4175AE26" w14:textId="181CF46F"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CATEGORY              </w:t>
            </w:r>
          </w:p>
        </w:tc>
        <w:tc>
          <w:tcPr>
            <w:tcW w:w="548" w:type="pct"/>
          </w:tcPr>
          <w:p w14:paraId="5AA6D007" w14:textId="29DA14A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25) </w:t>
            </w:r>
          </w:p>
        </w:tc>
        <w:tc>
          <w:tcPr>
            <w:tcW w:w="323" w:type="pct"/>
          </w:tcPr>
          <w:p w14:paraId="4C878FC8" w14:textId="33FB92E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07A3D370" w14:textId="3BE3FD2B"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32F312C1" w14:textId="0F466D3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CATEGORY              </w:t>
            </w:r>
          </w:p>
        </w:tc>
        <w:tc>
          <w:tcPr>
            <w:tcW w:w="935" w:type="pct"/>
          </w:tcPr>
          <w:p w14:paraId="32235041" w14:textId="1BD7E82A"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CATEGORY              </w:t>
            </w:r>
          </w:p>
        </w:tc>
        <w:tc>
          <w:tcPr>
            <w:tcW w:w="840" w:type="pct"/>
          </w:tcPr>
          <w:p w14:paraId="0FCA94CC" w14:textId="44F2544C"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6BA942A0" w14:textId="77777777" w:rsidTr="0027542C">
        <w:tc>
          <w:tcPr>
            <w:tcW w:w="256" w:type="pct"/>
          </w:tcPr>
          <w:p w14:paraId="4AA1AC2D" w14:textId="40FF0FB0"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2</w:t>
            </w:r>
          </w:p>
        </w:tc>
        <w:tc>
          <w:tcPr>
            <w:tcW w:w="936" w:type="pct"/>
          </w:tcPr>
          <w:p w14:paraId="37571E61" w14:textId="1F98B490"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                      </w:t>
            </w:r>
          </w:p>
        </w:tc>
        <w:tc>
          <w:tcPr>
            <w:tcW w:w="548" w:type="pct"/>
          </w:tcPr>
          <w:p w14:paraId="24353586" w14:textId="4053C0B2"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285317B1" w14:textId="1D31595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16C0BC1E" w14:textId="68414DB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7AFD8411" w14:textId="1DAECF1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                      </w:t>
            </w:r>
          </w:p>
        </w:tc>
        <w:tc>
          <w:tcPr>
            <w:tcW w:w="935" w:type="pct"/>
          </w:tcPr>
          <w:p w14:paraId="6AC070B7" w14:textId="564C8C9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                      </w:t>
            </w:r>
          </w:p>
        </w:tc>
        <w:tc>
          <w:tcPr>
            <w:tcW w:w="840" w:type="pct"/>
          </w:tcPr>
          <w:p w14:paraId="73B11616" w14:textId="51B941E9"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7FD3757B"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576DDF0C" w14:textId="4B0F26A7"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3</w:t>
            </w:r>
          </w:p>
        </w:tc>
        <w:tc>
          <w:tcPr>
            <w:tcW w:w="936" w:type="pct"/>
          </w:tcPr>
          <w:p w14:paraId="2D12B0FE" w14:textId="4B225A11"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2                      </w:t>
            </w:r>
          </w:p>
        </w:tc>
        <w:tc>
          <w:tcPr>
            <w:tcW w:w="548" w:type="pct"/>
          </w:tcPr>
          <w:p w14:paraId="411CCDC0" w14:textId="7FE61085"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090E118D" w14:textId="74FCEFD5"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7BC3F6AE" w14:textId="0086338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27DB74B6" w14:textId="49F13F25"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2                      </w:t>
            </w:r>
          </w:p>
        </w:tc>
        <w:tc>
          <w:tcPr>
            <w:tcW w:w="935" w:type="pct"/>
          </w:tcPr>
          <w:p w14:paraId="29193B91" w14:textId="471038D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2                      </w:t>
            </w:r>
          </w:p>
        </w:tc>
        <w:tc>
          <w:tcPr>
            <w:tcW w:w="840" w:type="pct"/>
          </w:tcPr>
          <w:p w14:paraId="480EEE29" w14:textId="54619E78"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746CB161" w14:textId="77777777" w:rsidTr="0027542C">
        <w:tc>
          <w:tcPr>
            <w:tcW w:w="256" w:type="pct"/>
          </w:tcPr>
          <w:p w14:paraId="6E4EE0AC" w14:textId="2338E375"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4</w:t>
            </w:r>
          </w:p>
        </w:tc>
        <w:tc>
          <w:tcPr>
            <w:tcW w:w="936" w:type="pct"/>
          </w:tcPr>
          <w:p w14:paraId="630E2363" w14:textId="40093FEE"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3                      </w:t>
            </w:r>
          </w:p>
        </w:tc>
        <w:tc>
          <w:tcPr>
            <w:tcW w:w="548" w:type="pct"/>
          </w:tcPr>
          <w:p w14:paraId="30708560" w14:textId="3DE65B3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67B989BE" w14:textId="0ABDAA32"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53E61E01" w14:textId="4D4E9FE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3E1A005A" w14:textId="39D9F77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3                      </w:t>
            </w:r>
          </w:p>
        </w:tc>
        <w:tc>
          <w:tcPr>
            <w:tcW w:w="935" w:type="pct"/>
          </w:tcPr>
          <w:p w14:paraId="068C5D6E" w14:textId="79F72D2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3                      </w:t>
            </w:r>
          </w:p>
        </w:tc>
        <w:tc>
          <w:tcPr>
            <w:tcW w:w="840" w:type="pct"/>
          </w:tcPr>
          <w:p w14:paraId="51E90B8B" w14:textId="1A8C0F5B"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37A92957"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08DDC6EF" w14:textId="7955AA42"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5</w:t>
            </w:r>
          </w:p>
        </w:tc>
        <w:tc>
          <w:tcPr>
            <w:tcW w:w="936" w:type="pct"/>
          </w:tcPr>
          <w:p w14:paraId="3F25797E" w14:textId="0A35D5FA"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4                      </w:t>
            </w:r>
          </w:p>
        </w:tc>
        <w:tc>
          <w:tcPr>
            <w:tcW w:w="548" w:type="pct"/>
          </w:tcPr>
          <w:p w14:paraId="1BB2B93B" w14:textId="4E5E88F9"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3278D9D6" w14:textId="3D83BCD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6149B291" w14:textId="5507BBC2"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63545DFC" w14:textId="343F9DC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4                      </w:t>
            </w:r>
          </w:p>
        </w:tc>
        <w:tc>
          <w:tcPr>
            <w:tcW w:w="935" w:type="pct"/>
          </w:tcPr>
          <w:p w14:paraId="36A6694F" w14:textId="0795874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4                      </w:t>
            </w:r>
          </w:p>
        </w:tc>
        <w:tc>
          <w:tcPr>
            <w:tcW w:w="840" w:type="pct"/>
          </w:tcPr>
          <w:p w14:paraId="2922D098" w14:textId="0E74A045"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5FE1AF52" w14:textId="77777777" w:rsidTr="0027542C">
        <w:tc>
          <w:tcPr>
            <w:tcW w:w="256" w:type="pct"/>
          </w:tcPr>
          <w:p w14:paraId="6FA3CB70" w14:textId="4907E0DF"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6</w:t>
            </w:r>
          </w:p>
        </w:tc>
        <w:tc>
          <w:tcPr>
            <w:tcW w:w="936" w:type="pct"/>
          </w:tcPr>
          <w:p w14:paraId="79C089E9" w14:textId="2B351DE2"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5                      </w:t>
            </w:r>
          </w:p>
        </w:tc>
        <w:tc>
          <w:tcPr>
            <w:tcW w:w="548" w:type="pct"/>
          </w:tcPr>
          <w:p w14:paraId="6A77A428" w14:textId="2FC81E0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0AE17DC2" w14:textId="1B3D65E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07A22C2F" w14:textId="303A3B9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7385BD18" w14:textId="098BC9D2"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5                      </w:t>
            </w:r>
          </w:p>
        </w:tc>
        <w:tc>
          <w:tcPr>
            <w:tcW w:w="935" w:type="pct"/>
          </w:tcPr>
          <w:p w14:paraId="6CB4407F" w14:textId="52CA408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5                      </w:t>
            </w:r>
          </w:p>
        </w:tc>
        <w:tc>
          <w:tcPr>
            <w:tcW w:w="840" w:type="pct"/>
          </w:tcPr>
          <w:p w14:paraId="5A1B2EDD" w14:textId="341945B8"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6E313243"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700FD13A" w14:textId="33714635"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7</w:t>
            </w:r>
          </w:p>
        </w:tc>
        <w:tc>
          <w:tcPr>
            <w:tcW w:w="936" w:type="pct"/>
          </w:tcPr>
          <w:p w14:paraId="29DA8240" w14:textId="489467CE"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6                      </w:t>
            </w:r>
          </w:p>
        </w:tc>
        <w:tc>
          <w:tcPr>
            <w:tcW w:w="548" w:type="pct"/>
          </w:tcPr>
          <w:p w14:paraId="3EC3A58B" w14:textId="005F1A0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72B2AC98" w14:textId="452924B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4B944106" w14:textId="729A799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118F5C1F" w14:textId="060ABA3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6                      </w:t>
            </w:r>
          </w:p>
        </w:tc>
        <w:tc>
          <w:tcPr>
            <w:tcW w:w="935" w:type="pct"/>
          </w:tcPr>
          <w:p w14:paraId="43CDDC0A" w14:textId="64966A81"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6                      </w:t>
            </w:r>
          </w:p>
        </w:tc>
        <w:tc>
          <w:tcPr>
            <w:tcW w:w="840" w:type="pct"/>
          </w:tcPr>
          <w:p w14:paraId="4B7F501C" w14:textId="7980BC3D" w:rsidR="009A10D7" w:rsidRPr="00357BB2" w:rsidRDefault="009A10D7"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5C6127DF" w14:textId="77777777" w:rsidTr="0027542C">
        <w:tc>
          <w:tcPr>
            <w:tcW w:w="256" w:type="pct"/>
          </w:tcPr>
          <w:p w14:paraId="70622A59" w14:textId="38554774"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8</w:t>
            </w:r>
          </w:p>
        </w:tc>
        <w:tc>
          <w:tcPr>
            <w:tcW w:w="936" w:type="pct"/>
          </w:tcPr>
          <w:p w14:paraId="00FF9BD6" w14:textId="5AC26725"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7                      </w:t>
            </w:r>
          </w:p>
        </w:tc>
        <w:tc>
          <w:tcPr>
            <w:tcW w:w="548" w:type="pct"/>
          </w:tcPr>
          <w:p w14:paraId="690A0BD3" w14:textId="6EFBE15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41748880" w14:textId="695C242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2EA57C8E" w14:textId="63D3BAE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1DA81633" w14:textId="3725BAFB"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7                      </w:t>
            </w:r>
          </w:p>
        </w:tc>
        <w:tc>
          <w:tcPr>
            <w:tcW w:w="935" w:type="pct"/>
          </w:tcPr>
          <w:p w14:paraId="5468685C" w14:textId="3D82F56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7                      </w:t>
            </w:r>
          </w:p>
        </w:tc>
        <w:tc>
          <w:tcPr>
            <w:tcW w:w="840" w:type="pct"/>
          </w:tcPr>
          <w:p w14:paraId="4478765A" w14:textId="640CDEBC" w:rsidR="009A10D7" w:rsidRPr="00357BB2" w:rsidRDefault="009A10D7"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6FE21151"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1643734D" w14:textId="333601EC"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9</w:t>
            </w:r>
          </w:p>
        </w:tc>
        <w:tc>
          <w:tcPr>
            <w:tcW w:w="936" w:type="pct"/>
          </w:tcPr>
          <w:p w14:paraId="34AB09EB" w14:textId="5CC9B13B"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8                      </w:t>
            </w:r>
          </w:p>
        </w:tc>
        <w:tc>
          <w:tcPr>
            <w:tcW w:w="548" w:type="pct"/>
          </w:tcPr>
          <w:p w14:paraId="20A85803" w14:textId="40A1039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7545242F" w14:textId="43B6FE9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788A08A5" w14:textId="70C328D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627A9F98" w14:textId="25D5215E"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8                      </w:t>
            </w:r>
          </w:p>
        </w:tc>
        <w:tc>
          <w:tcPr>
            <w:tcW w:w="935" w:type="pct"/>
          </w:tcPr>
          <w:p w14:paraId="15497B97" w14:textId="7C6DCB0B"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8                      </w:t>
            </w:r>
          </w:p>
        </w:tc>
        <w:tc>
          <w:tcPr>
            <w:tcW w:w="840" w:type="pct"/>
          </w:tcPr>
          <w:p w14:paraId="3F16FC83" w14:textId="1B13522B" w:rsidR="009A10D7" w:rsidRPr="00357BB2" w:rsidRDefault="009A10D7"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79940DFC" w14:textId="77777777" w:rsidTr="0027542C">
        <w:tc>
          <w:tcPr>
            <w:tcW w:w="256" w:type="pct"/>
          </w:tcPr>
          <w:p w14:paraId="4EBF4790" w14:textId="08B0BD26"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0</w:t>
            </w:r>
          </w:p>
        </w:tc>
        <w:tc>
          <w:tcPr>
            <w:tcW w:w="936" w:type="pct"/>
          </w:tcPr>
          <w:p w14:paraId="1B2931F6" w14:textId="4F44081F" w:rsidR="009A10D7" w:rsidRPr="00467DC6"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9                      </w:t>
            </w:r>
          </w:p>
        </w:tc>
        <w:tc>
          <w:tcPr>
            <w:tcW w:w="548" w:type="pct"/>
          </w:tcPr>
          <w:p w14:paraId="166E6B42" w14:textId="7FF8788E"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251581FE" w14:textId="1E2FF23B"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4528BDE5" w14:textId="471A121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4709E51D" w14:textId="19796E4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9                      </w:t>
            </w:r>
          </w:p>
        </w:tc>
        <w:tc>
          <w:tcPr>
            <w:tcW w:w="935" w:type="pct"/>
          </w:tcPr>
          <w:p w14:paraId="61A76B17" w14:textId="62893FA9"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9                      </w:t>
            </w:r>
          </w:p>
        </w:tc>
        <w:tc>
          <w:tcPr>
            <w:tcW w:w="840" w:type="pct"/>
          </w:tcPr>
          <w:p w14:paraId="6EC43E39" w14:textId="465C2ADF" w:rsidR="009A10D7" w:rsidRPr="00357BB2" w:rsidRDefault="009A10D7"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2497FAA4"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3FE9715C" w14:textId="79008394"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1</w:t>
            </w:r>
          </w:p>
        </w:tc>
        <w:tc>
          <w:tcPr>
            <w:tcW w:w="936" w:type="pct"/>
          </w:tcPr>
          <w:p w14:paraId="79AEB727" w14:textId="58E58188"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548" w:type="pct"/>
          </w:tcPr>
          <w:p w14:paraId="3EB5401D" w14:textId="77A7140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4A697692" w14:textId="4C8B97C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4AF6974E" w14:textId="0C2183F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71176420" w14:textId="6EA3213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935" w:type="pct"/>
          </w:tcPr>
          <w:p w14:paraId="296902D5" w14:textId="033E2A41"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840" w:type="pct"/>
          </w:tcPr>
          <w:p w14:paraId="3C9E6BBD" w14:textId="02E7A90D" w:rsidR="009A10D7" w:rsidRPr="00357BB2" w:rsidRDefault="009A10D7"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35E7951E" w14:textId="77777777" w:rsidTr="0027542C">
        <w:tc>
          <w:tcPr>
            <w:tcW w:w="256" w:type="pct"/>
          </w:tcPr>
          <w:p w14:paraId="75773C44" w14:textId="3501B4AC"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2</w:t>
            </w:r>
          </w:p>
        </w:tc>
        <w:tc>
          <w:tcPr>
            <w:tcW w:w="936" w:type="pct"/>
          </w:tcPr>
          <w:p w14:paraId="7A5002F9" w14:textId="0C4D1C5D"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1                     </w:t>
            </w:r>
          </w:p>
        </w:tc>
        <w:tc>
          <w:tcPr>
            <w:tcW w:w="548" w:type="pct"/>
          </w:tcPr>
          <w:p w14:paraId="6A8EF77A" w14:textId="0545CE96"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09B8E841" w14:textId="25593989"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15B2AC6E" w14:textId="35844F0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028DAEE3" w14:textId="73B06FAB"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1                     </w:t>
            </w:r>
          </w:p>
        </w:tc>
        <w:tc>
          <w:tcPr>
            <w:tcW w:w="935" w:type="pct"/>
          </w:tcPr>
          <w:p w14:paraId="107AF36A" w14:textId="52B8E6A9"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1                     </w:t>
            </w:r>
          </w:p>
        </w:tc>
        <w:tc>
          <w:tcPr>
            <w:tcW w:w="840" w:type="pct"/>
          </w:tcPr>
          <w:p w14:paraId="57D8DEC8" w14:textId="1A75BED5" w:rsidR="009A10D7" w:rsidRPr="00357BB2" w:rsidRDefault="009A10D7"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44729FFF"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10508069" w14:textId="087A2A24"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3</w:t>
            </w:r>
          </w:p>
        </w:tc>
        <w:tc>
          <w:tcPr>
            <w:tcW w:w="936" w:type="pct"/>
          </w:tcPr>
          <w:p w14:paraId="7B5AEDD2" w14:textId="3226B843"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2                     </w:t>
            </w:r>
          </w:p>
        </w:tc>
        <w:tc>
          <w:tcPr>
            <w:tcW w:w="548" w:type="pct"/>
          </w:tcPr>
          <w:p w14:paraId="6A627B89" w14:textId="1277B5B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5F2A267C" w14:textId="215A8C8A"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6F135C94" w14:textId="2073397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54D38B6E" w14:textId="63CEE70F"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2                     </w:t>
            </w:r>
          </w:p>
        </w:tc>
        <w:tc>
          <w:tcPr>
            <w:tcW w:w="935" w:type="pct"/>
          </w:tcPr>
          <w:p w14:paraId="5298E9EE" w14:textId="138318A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2                     </w:t>
            </w:r>
          </w:p>
        </w:tc>
        <w:tc>
          <w:tcPr>
            <w:tcW w:w="840" w:type="pct"/>
          </w:tcPr>
          <w:p w14:paraId="4F5329AD" w14:textId="27563961" w:rsidR="009A10D7" w:rsidRPr="00357BB2" w:rsidRDefault="009A10D7"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1A44FDDB" w14:textId="77777777" w:rsidTr="0027542C">
        <w:tc>
          <w:tcPr>
            <w:tcW w:w="256" w:type="pct"/>
          </w:tcPr>
          <w:p w14:paraId="7C70E4C8" w14:textId="0DFC4A58"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4</w:t>
            </w:r>
          </w:p>
        </w:tc>
        <w:tc>
          <w:tcPr>
            <w:tcW w:w="936" w:type="pct"/>
          </w:tcPr>
          <w:p w14:paraId="1205C31F" w14:textId="31E40F3D"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3                     </w:t>
            </w:r>
          </w:p>
        </w:tc>
        <w:tc>
          <w:tcPr>
            <w:tcW w:w="548" w:type="pct"/>
          </w:tcPr>
          <w:p w14:paraId="021B367C" w14:textId="1529583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6905EBB1" w14:textId="6A744071"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232FCB6F" w14:textId="7FED935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7B9C1B8A" w14:textId="7F98BDA1"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3                     </w:t>
            </w:r>
          </w:p>
        </w:tc>
        <w:tc>
          <w:tcPr>
            <w:tcW w:w="935" w:type="pct"/>
          </w:tcPr>
          <w:p w14:paraId="2ED98282" w14:textId="21AFD84E"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3                     </w:t>
            </w:r>
          </w:p>
        </w:tc>
        <w:tc>
          <w:tcPr>
            <w:tcW w:w="840" w:type="pct"/>
          </w:tcPr>
          <w:p w14:paraId="697074FD" w14:textId="7209E3E7" w:rsidR="009A10D7" w:rsidRPr="00357BB2" w:rsidRDefault="009A10D7"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27542C" w:rsidRPr="00EC4DEB" w14:paraId="2CB78010" w14:textId="77777777" w:rsidTr="0027542C">
        <w:trPr>
          <w:cnfStyle w:val="000000100000" w:firstRow="0" w:lastRow="0" w:firstColumn="0" w:lastColumn="0" w:oddVBand="0" w:evenVBand="0" w:oddHBand="1" w:evenHBand="0" w:firstRowFirstColumn="0" w:firstRowLastColumn="0" w:lastRowFirstColumn="0" w:lastRowLastColumn="0"/>
        </w:trPr>
        <w:tc>
          <w:tcPr>
            <w:tcW w:w="256" w:type="pct"/>
          </w:tcPr>
          <w:p w14:paraId="63CB7C45" w14:textId="21E28A12"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5</w:t>
            </w:r>
          </w:p>
        </w:tc>
        <w:tc>
          <w:tcPr>
            <w:tcW w:w="936" w:type="pct"/>
          </w:tcPr>
          <w:p w14:paraId="106B485F" w14:textId="0078FE45"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4                     </w:t>
            </w:r>
          </w:p>
        </w:tc>
        <w:tc>
          <w:tcPr>
            <w:tcW w:w="548" w:type="pct"/>
          </w:tcPr>
          <w:p w14:paraId="7EC42E2A" w14:textId="3CBF5F8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472BF04D" w14:textId="0CEB79D3"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B2FAA">
              <w:rPr>
                <w:rFonts w:ascii="Calibri Light" w:eastAsia="Book Antiqua" w:hAnsi="Calibri Light" w:cs="Calibri Light"/>
                <w:color w:val="000000"/>
                <w:sz w:val="16"/>
                <w:szCs w:val="16"/>
              </w:rPr>
              <w:t>Y</w:t>
            </w:r>
          </w:p>
        </w:tc>
        <w:tc>
          <w:tcPr>
            <w:tcW w:w="233" w:type="pct"/>
          </w:tcPr>
          <w:p w14:paraId="7BAE9B4D" w14:textId="6F7AD64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7488D74D" w14:textId="78BDDB14"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4                     </w:t>
            </w:r>
          </w:p>
        </w:tc>
        <w:tc>
          <w:tcPr>
            <w:tcW w:w="935" w:type="pct"/>
          </w:tcPr>
          <w:p w14:paraId="40B88867" w14:textId="268A884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4                     </w:t>
            </w:r>
          </w:p>
        </w:tc>
        <w:tc>
          <w:tcPr>
            <w:tcW w:w="840" w:type="pct"/>
          </w:tcPr>
          <w:p w14:paraId="0255B2C2" w14:textId="2B99CE00"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9A10D7" w:rsidRPr="00EC4DEB" w14:paraId="2A0FB82A" w14:textId="77777777" w:rsidTr="0027542C">
        <w:tc>
          <w:tcPr>
            <w:tcW w:w="256" w:type="pct"/>
          </w:tcPr>
          <w:p w14:paraId="16B8B983" w14:textId="07BC4F47" w:rsidR="009A10D7" w:rsidRDefault="009A10D7"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6</w:t>
            </w:r>
          </w:p>
        </w:tc>
        <w:tc>
          <w:tcPr>
            <w:tcW w:w="936" w:type="pct"/>
          </w:tcPr>
          <w:p w14:paraId="47B19CF3" w14:textId="4680AC2B" w:rsidR="009A10D7" w:rsidRPr="001E3E5D"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5                     </w:t>
            </w:r>
          </w:p>
        </w:tc>
        <w:tc>
          <w:tcPr>
            <w:tcW w:w="548" w:type="pct"/>
          </w:tcPr>
          <w:p w14:paraId="03DEDF43" w14:textId="5159C31D"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VARCHAR2(150) </w:t>
            </w:r>
          </w:p>
        </w:tc>
        <w:tc>
          <w:tcPr>
            <w:tcW w:w="323" w:type="pct"/>
          </w:tcPr>
          <w:p w14:paraId="1827BDAC" w14:textId="25EDEC9C"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33" w:type="pct"/>
          </w:tcPr>
          <w:p w14:paraId="47A42907" w14:textId="2EA8AF67"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50B3">
              <w:rPr>
                <w:rFonts w:ascii="Calibri Light" w:hAnsi="Calibri Light" w:cs="Calibri Light"/>
                <w:color w:val="000000"/>
                <w:sz w:val="16"/>
                <w:szCs w:val="16"/>
              </w:rPr>
              <w:t>N</w:t>
            </w:r>
          </w:p>
        </w:tc>
        <w:tc>
          <w:tcPr>
            <w:tcW w:w="928" w:type="pct"/>
          </w:tcPr>
          <w:p w14:paraId="7FC6DE8F" w14:textId="3FBA2538"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5                     </w:t>
            </w:r>
          </w:p>
        </w:tc>
        <w:tc>
          <w:tcPr>
            <w:tcW w:w="935" w:type="pct"/>
          </w:tcPr>
          <w:p w14:paraId="0B551F2B" w14:textId="6332B480" w:rsidR="009A10D7" w:rsidRPr="00176064" w:rsidRDefault="009A10D7"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5                     </w:t>
            </w:r>
          </w:p>
        </w:tc>
        <w:tc>
          <w:tcPr>
            <w:tcW w:w="840" w:type="pct"/>
          </w:tcPr>
          <w:p w14:paraId="5B997AFA" w14:textId="2B438691" w:rsidR="009A10D7" w:rsidRPr="00357BB2" w:rsidRDefault="009A10D7"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bl>
    <w:p w14:paraId="5E9E7597" w14:textId="77777777" w:rsidR="00297152" w:rsidRDefault="00297152" w:rsidP="00297152">
      <w:pPr>
        <w:pStyle w:val="Heading3"/>
      </w:pPr>
      <w:bookmarkStart w:id="57" w:name="_Toc89347443"/>
      <w:r>
        <w:t>Mapping</w:t>
      </w:r>
      <w:bookmarkEnd w:id="57"/>
      <w:r>
        <w:t xml:space="preserve"> </w:t>
      </w:r>
    </w:p>
    <w:tbl>
      <w:tblPr>
        <w:tblStyle w:val="GridTable4-Accent11"/>
        <w:tblW w:w="0" w:type="auto"/>
        <w:tblLook w:val="04A0" w:firstRow="1" w:lastRow="0" w:firstColumn="1" w:lastColumn="0" w:noHBand="0" w:noVBand="1"/>
      </w:tblPr>
      <w:tblGrid>
        <w:gridCol w:w="2471"/>
        <w:gridCol w:w="3058"/>
      </w:tblGrid>
      <w:tr w:rsidR="00297152" w:rsidRPr="006A1109" w14:paraId="781609F3" w14:textId="77777777" w:rsidTr="00B403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0120930" w14:textId="77777777" w:rsidR="00297152" w:rsidRPr="006A1109" w:rsidRDefault="00297152" w:rsidP="0081185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EF7160F" w14:textId="77777777" w:rsidR="00297152" w:rsidRPr="006A1109" w:rsidRDefault="00297152" w:rsidP="0081185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297152" w:rsidRPr="006A1109" w14:paraId="35D0C3CC" w14:textId="77777777" w:rsidTr="00B403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088A837" w14:textId="77777777" w:rsidR="00297152" w:rsidRPr="00113582" w:rsidRDefault="00297152" w:rsidP="0081185C">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15AA000E" w14:textId="77777777" w:rsidR="00297152" w:rsidRPr="005F5861" w:rsidRDefault="00297152" w:rsidP="0081185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00297152" w:rsidRPr="006A1109" w14:paraId="7B1B00D6" w14:textId="77777777" w:rsidTr="00B40315">
        <w:tc>
          <w:tcPr>
            <w:cnfStyle w:val="001000000000" w:firstRow="0" w:lastRow="0" w:firstColumn="1" w:lastColumn="0" w:oddVBand="0" w:evenVBand="0" w:oddHBand="0" w:evenHBand="0" w:firstRowFirstColumn="0" w:firstRowLastColumn="0" w:lastRowFirstColumn="0" w:lastRowLastColumn="0"/>
            <w:tcW w:w="2471" w:type="dxa"/>
          </w:tcPr>
          <w:p w14:paraId="24F43C9E" w14:textId="77777777" w:rsidR="00297152" w:rsidRDefault="00297152" w:rsidP="0081185C">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48C650EA" w14:textId="77777777" w:rsidR="00297152" w:rsidRPr="005F5861" w:rsidRDefault="00297152" w:rsidP="0081185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00297152" w:rsidRPr="006A1109" w14:paraId="466779CD" w14:textId="77777777" w:rsidTr="00B403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5FC1E28" w14:textId="77777777" w:rsidR="00297152" w:rsidRDefault="00297152" w:rsidP="0081185C">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441DCDA8" w14:textId="77777777" w:rsidR="00297152" w:rsidRPr="005F5861" w:rsidRDefault="00297152" w:rsidP="0081185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00297152" w:rsidRPr="006A1109" w14:paraId="5FC09288" w14:textId="77777777" w:rsidTr="00B40315">
        <w:tc>
          <w:tcPr>
            <w:cnfStyle w:val="001000000000" w:firstRow="0" w:lastRow="0" w:firstColumn="1" w:lastColumn="0" w:oddVBand="0" w:evenVBand="0" w:oddHBand="0" w:evenHBand="0" w:firstRowFirstColumn="0" w:firstRowLastColumn="0" w:lastRowFirstColumn="0" w:lastRowLastColumn="0"/>
            <w:tcW w:w="2471" w:type="dxa"/>
          </w:tcPr>
          <w:p w14:paraId="0AB88A2A" w14:textId="77777777" w:rsidR="00297152" w:rsidRDefault="00297152" w:rsidP="0081185C">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649914D1" w14:textId="77777777" w:rsidR="00297152" w:rsidRDefault="00297152" w:rsidP="0081185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14:paraId="5B3B27F0" w14:textId="77777777" w:rsidR="00297152" w:rsidRPr="00877485" w:rsidRDefault="00297152" w:rsidP="00877485"/>
    <w:p w14:paraId="2E1E9542" w14:textId="340638E7" w:rsidR="00F11940" w:rsidRPr="00EB163B" w:rsidRDefault="00F11940" w:rsidP="00F11940">
      <w:pPr>
        <w:pStyle w:val="Heading2"/>
      </w:pPr>
      <w:bookmarkStart w:id="58" w:name="_Toc89347444"/>
      <w:r>
        <w:t>A</w:t>
      </w:r>
      <w:r w:rsidR="00C43961">
        <w:t>R</w:t>
      </w:r>
      <w:r>
        <w:t xml:space="preserve"> Invoice </w:t>
      </w:r>
      <w:r w:rsidR="00C43961">
        <w:t>Sales Credits</w:t>
      </w:r>
      <w:bookmarkEnd w:id="58"/>
    </w:p>
    <w:p w14:paraId="6650D79F" w14:textId="1B28F8CD" w:rsidR="00F11940" w:rsidRPr="009661D0" w:rsidRDefault="00F11940" w:rsidP="00F11940">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B23EC9" w:rsidRPr="00B23EC9">
        <w:rPr>
          <w:rFonts w:ascii="Calibri Light" w:hAnsi="Calibri Light" w:cs="Arial"/>
          <w:color w:val="4F4F4F"/>
          <w:sz w:val="22"/>
          <w:szCs w:val="22"/>
          <w:lang w:val="en-GB" w:eastAsia="en-IE"/>
        </w:rPr>
        <w:t>XXMX_FIN_AR_INVOICE_SALESCREDIT</w:t>
      </w:r>
      <w:r w:rsidRPr="009661D0">
        <w:rPr>
          <w:rFonts w:ascii="Calibri Light" w:hAnsi="Calibri Light" w:cs="Arial"/>
          <w:color w:val="4F4F4F"/>
          <w:sz w:val="22"/>
          <w:szCs w:val="22"/>
          <w:lang w:val="en-GB" w:eastAsia="en-IE"/>
        </w:rPr>
        <w:t>.dat</w:t>
      </w:r>
    </w:p>
    <w:p w14:paraId="466CD603" w14:textId="19EDCBE6" w:rsidR="00F11940" w:rsidRDefault="00F11940" w:rsidP="00F11940">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B23EC9" w:rsidRPr="00B23EC9">
        <w:rPr>
          <w:rFonts w:ascii="Calibri Light" w:hAnsi="Calibri Light" w:cs="Arial"/>
          <w:color w:val="4F4F4F"/>
        </w:rPr>
        <w:t>XXMX_AR_</w:t>
      </w:r>
      <w:r w:rsidR="00D2769A">
        <w:rPr>
          <w:rFonts w:ascii="Calibri Light" w:hAnsi="Calibri Light" w:cs="Arial"/>
          <w:color w:val="4F4F4F"/>
        </w:rPr>
        <w:t>TRX</w:t>
      </w:r>
      <w:r w:rsidR="00B23EC9" w:rsidRPr="00B23EC9">
        <w:rPr>
          <w:rFonts w:ascii="Calibri Light" w:hAnsi="Calibri Light" w:cs="Arial"/>
          <w:color w:val="4F4F4F"/>
        </w:rPr>
        <w:t>_SALESCREDIT</w:t>
      </w:r>
      <w:r w:rsidR="00D2769A">
        <w:rPr>
          <w:rFonts w:ascii="Calibri Light" w:hAnsi="Calibri Light" w:cs="Arial"/>
          <w:color w:val="4F4F4F"/>
        </w:rPr>
        <w:t>S</w:t>
      </w:r>
      <w:r w:rsidRPr="00563B94">
        <w:rPr>
          <w:rFonts w:ascii="Calibri Light" w:hAnsi="Calibri Light" w:cs="Arial"/>
          <w:color w:val="4F4F4F"/>
        </w:rPr>
        <w:t>_STG</w:t>
      </w:r>
    </w:p>
    <w:p w14:paraId="585B1677" w14:textId="16E6CA89" w:rsidR="00F11940" w:rsidRDefault="00F11940" w:rsidP="00F11940">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B23EC9" w:rsidRPr="00B23EC9">
        <w:rPr>
          <w:rFonts w:ascii="Calibri Light" w:hAnsi="Calibri Light" w:cs="Arial"/>
          <w:color w:val="4F4F4F"/>
          <w:sz w:val="22"/>
          <w:szCs w:val="22"/>
          <w:lang w:val="en-GB" w:eastAsia="en-IE"/>
        </w:rPr>
        <w:t>XXMX_AR_</w:t>
      </w:r>
      <w:r w:rsidR="00D2769A">
        <w:rPr>
          <w:rFonts w:ascii="Calibri Light" w:hAnsi="Calibri Light" w:cs="Arial"/>
          <w:color w:val="4F4F4F"/>
          <w:sz w:val="22"/>
          <w:szCs w:val="22"/>
          <w:lang w:val="en-GB" w:eastAsia="en-IE"/>
        </w:rPr>
        <w:t>TRX</w:t>
      </w:r>
      <w:r w:rsidR="00B23EC9" w:rsidRPr="00B23EC9">
        <w:rPr>
          <w:rFonts w:ascii="Calibri Light" w:hAnsi="Calibri Light" w:cs="Arial"/>
          <w:color w:val="4F4F4F"/>
          <w:sz w:val="22"/>
          <w:szCs w:val="22"/>
          <w:lang w:val="en-GB" w:eastAsia="en-IE"/>
        </w:rPr>
        <w:t>_SALESCREDIT</w:t>
      </w:r>
      <w:r w:rsidR="00D2769A">
        <w:rPr>
          <w:rFonts w:ascii="Calibri Light" w:hAnsi="Calibri Light" w:cs="Arial"/>
          <w:color w:val="4F4F4F"/>
          <w:sz w:val="22"/>
          <w:szCs w:val="22"/>
          <w:lang w:val="en-GB" w:eastAsia="en-IE"/>
        </w:rPr>
        <w:t>S</w:t>
      </w:r>
      <w:r w:rsidRPr="00563B94">
        <w:rPr>
          <w:rFonts w:ascii="Calibri Light" w:hAnsi="Calibri Light" w:cs="Arial"/>
          <w:color w:val="4F4F4F"/>
          <w:sz w:val="22"/>
          <w:szCs w:val="22"/>
          <w:lang w:val="en-GB" w:eastAsia="en-IE"/>
        </w:rPr>
        <w:t>_XFM</w:t>
      </w:r>
    </w:p>
    <w:p w14:paraId="3979CA38" w14:textId="77777777" w:rsidR="00F11940" w:rsidRPr="00D01BED" w:rsidRDefault="00F11940" w:rsidP="00F11940">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lastRenderedPageBreak/>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5690A179" w14:textId="27427300" w:rsidR="00F11940" w:rsidRPr="009661D0" w:rsidRDefault="00F11940" w:rsidP="00F11940">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050A8D">
        <w:rPr>
          <w:rFonts w:ascii="Calibri Light" w:hAnsi="Calibri Light" w:cs="Arial"/>
          <w:color w:val="4F4F4F"/>
          <w:sz w:val="22"/>
          <w:szCs w:val="22"/>
          <w:lang w:val="en-GB" w:eastAsia="en-IE"/>
        </w:rPr>
        <w:t>AutoInvoiceImportTemplate</w:t>
      </w:r>
      <w:r>
        <w:rPr>
          <w:rFonts w:ascii="Calibri Light" w:hAnsi="Calibri Light" w:cs="Arial"/>
          <w:color w:val="4F4F4F"/>
          <w:sz w:val="22"/>
          <w:szCs w:val="22"/>
          <w:lang w:val="en-GB" w:eastAsia="en-IE"/>
        </w:rPr>
        <w:t>.</w:t>
      </w:r>
      <w:r w:rsidRPr="009661D0">
        <w:rPr>
          <w:rFonts w:ascii="Calibri Light" w:hAnsi="Calibri Light" w:cs="Arial"/>
          <w:color w:val="4F4F4F"/>
          <w:sz w:val="22"/>
          <w:szCs w:val="22"/>
          <w:lang w:val="en-GB" w:eastAsia="en-IE"/>
        </w:rPr>
        <w:t>xlsm</w:t>
      </w:r>
      <w:r>
        <w:rPr>
          <w:rFonts w:ascii="Calibri Light" w:hAnsi="Calibri Light" w:cs="Arial"/>
          <w:color w:val="4F4F4F"/>
          <w:sz w:val="22"/>
          <w:szCs w:val="22"/>
          <w:lang w:val="en-GB" w:eastAsia="en-IE"/>
        </w:rPr>
        <w:t xml:space="preserve">. Worksheet Tab used is </w:t>
      </w:r>
      <w:r w:rsidRPr="00F11940">
        <w:rPr>
          <w:rFonts w:ascii="Calibri Light" w:hAnsi="Calibri Light" w:cs="Arial"/>
          <w:b/>
          <w:bCs/>
          <w:color w:val="4F4F4F"/>
          <w:sz w:val="22"/>
          <w:szCs w:val="22"/>
          <w:lang w:val="en-GB" w:eastAsia="en-IE"/>
        </w:rPr>
        <w:t>RA_INTERFACE_SALESCREDITS_ALL</w:t>
      </w:r>
    </w:p>
    <w:tbl>
      <w:tblPr>
        <w:tblStyle w:val="GridTable4-Accent11"/>
        <w:tblW w:w="5000" w:type="pct"/>
        <w:tblLayout w:type="fixed"/>
        <w:tblLook w:val="0420" w:firstRow="1" w:lastRow="0" w:firstColumn="0" w:lastColumn="0" w:noHBand="0" w:noVBand="1"/>
      </w:tblPr>
      <w:tblGrid>
        <w:gridCol w:w="714"/>
        <w:gridCol w:w="2611"/>
        <w:gridCol w:w="1621"/>
        <w:gridCol w:w="898"/>
        <w:gridCol w:w="720"/>
        <w:gridCol w:w="2611"/>
        <w:gridCol w:w="2430"/>
        <w:gridCol w:w="2343"/>
      </w:tblGrid>
      <w:tr w:rsidR="00F11940" w:rsidRPr="00EC4DEB" w14:paraId="2948C0AF" w14:textId="77777777" w:rsidTr="00EA192A">
        <w:trPr>
          <w:cnfStyle w:val="100000000000" w:firstRow="1" w:lastRow="0" w:firstColumn="0" w:lastColumn="0" w:oddVBand="0" w:evenVBand="0" w:oddHBand="0" w:evenHBand="0" w:firstRowFirstColumn="0" w:firstRowLastColumn="0" w:lastRowFirstColumn="0" w:lastRowLastColumn="0"/>
          <w:tblHeader/>
        </w:trPr>
        <w:tc>
          <w:tcPr>
            <w:tcW w:w="256" w:type="pct"/>
          </w:tcPr>
          <w:p w14:paraId="058F8BD5"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Col Seq</w:t>
            </w:r>
          </w:p>
        </w:tc>
        <w:tc>
          <w:tcPr>
            <w:tcW w:w="936" w:type="pct"/>
          </w:tcPr>
          <w:p w14:paraId="6EF41AEE"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81" w:type="pct"/>
          </w:tcPr>
          <w:p w14:paraId="25BA1147"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Datatype</w:t>
            </w:r>
          </w:p>
        </w:tc>
        <w:tc>
          <w:tcPr>
            <w:tcW w:w="322" w:type="pct"/>
          </w:tcPr>
          <w:p w14:paraId="6E358B29"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58" w:type="pct"/>
          </w:tcPr>
          <w:p w14:paraId="172890D8"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Req</w:t>
            </w:r>
          </w:p>
        </w:tc>
        <w:tc>
          <w:tcPr>
            <w:tcW w:w="936" w:type="pct"/>
          </w:tcPr>
          <w:p w14:paraId="0A496625"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1" w:type="pct"/>
          </w:tcPr>
          <w:p w14:paraId="3CE04B58"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840" w:type="pct"/>
          </w:tcPr>
          <w:p w14:paraId="03B747C3" w14:textId="77777777" w:rsidR="00F11940" w:rsidRPr="00EC4DEB" w:rsidRDefault="00F11940" w:rsidP="00B40315">
            <w:pPr>
              <w:ind w:left="108" w:right="108"/>
              <w:rPr>
                <w:rFonts w:ascii="Calibri Light" w:hAnsi="Calibri Light" w:cs="Arial"/>
                <w:sz w:val="16"/>
                <w:szCs w:val="16"/>
              </w:rPr>
            </w:pPr>
            <w:r w:rsidRPr="00EC4DEB">
              <w:rPr>
                <w:rFonts w:ascii="Calibri Light" w:hAnsi="Calibri Light" w:cs="Arial"/>
                <w:sz w:val="16"/>
                <w:szCs w:val="16"/>
              </w:rPr>
              <w:t>Comments</w:t>
            </w:r>
          </w:p>
        </w:tc>
      </w:tr>
      <w:tr w:rsidR="00F11940" w:rsidRPr="00EC4DEB" w14:paraId="7179FE19"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6714BFEE" w14:textId="77777777" w:rsidR="00F11940" w:rsidRPr="00176064" w:rsidRDefault="00F11940"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w:t>
            </w:r>
          </w:p>
        </w:tc>
        <w:tc>
          <w:tcPr>
            <w:tcW w:w="936" w:type="pct"/>
          </w:tcPr>
          <w:p w14:paraId="2213FCCE" w14:textId="77777777" w:rsidR="00F11940" w:rsidRPr="00D16ADD"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581" w:type="pct"/>
          </w:tcPr>
          <w:p w14:paraId="73D64186" w14:textId="77777777" w:rsidR="00F11940" w:rsidRPr="00176064"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322" w:type="pct"/>
          </w:tcPr>
          <w:p w14:paraId="7D9CB7F3" w14:textId="77777777" w:rsidR="00F11940" w:rsidRPr="00176064"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58" w:type="pct"/>
          </w:tcPr>
          <w:p w14:paraId="0049D24D" w14:textId="77777777" w:rsidR="00F11940" w:rsidRPr="00176064"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936" w:type="pct"/>
          </w:tcPr>
          <w:p w14:paraId="2B15928A" w14:textId="77777777" w:rsidR="00F11940"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871" w:type="pct"/>
          </w:tcPr>
          <w:p w14:paraId="75A3854F" w14:textId="77777777" w:rsidR="00F11940"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840" w:type="pct"/>
          </w:tcPr>
          <w:p w14:paraId="1D3E1360" w14:textId="77777777" w:rsidR="00F11940" w:rsidRPr="00176064" w:rsidRDefault="00F11940" w:rsidP="00B40315">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00F11940" w:rsidRPr="00EC4DEB" w14:paraId="57253687" w14:textId="77777777" w:rsidTr="00EA192A">
        <w:tc>
          <w:tcPr>
            <w:tcW w:w="256" w:type="pct"/>
          </w:tcPr>
          <w:p w14:paraId="7015F612" w14:textId="77777777" w:rsidR="00F11940" w:rsidRPr="00806757" w:rsidRDefault="00F11940"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w:t>
            </w:r>
          </w:p>
        </w:tc>
        <w:tc>
          <w:tcPr>
            <w:tcW w:w="936" w:type="pct"/>
          </w:tcPr>
          <w:p w14:paraId="158E0D73" w14:textId="77777777" w:rsidR="00F11940" w:rsidRPr="00563B94"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581" w:type="pct"/>
          </w:tcPr>
          <w:p w14:paraId="05A6A077" w14:textId="77777777" w:rsidR="00F11940" w:rsidRPr="006078D5"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1</w:t>
            </w:r>
            <w:r w:rsidRPr="006078D5">
              <w:rPr>
                <w:rFonts w:ascii="Calibri Light" w:eastAsia="Book Antiqua" w:hAnsi="Calibri Light" w:cs="Calibri Light"/>
                <w:color w:val="000000"/>
                <w:sz w:val="16"/>
                <w:szCs w:val="16"/>
              </w:rPr>
              <w:t>50)</w:t>
            </w:r>
          </w:p>
        </w:tc>
        <w:tc>
          <w:tcPr>
            <w:tcW w:w="322" w:type="pct"/>
          </w:tcPr>
          <w:p w14:paraId="6466A4BC" w14:textId="52DF3687" w:rsidR="00F11940" w:rsidRPr="00176064" w:rsidRDefault="0027542C"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8" w:type="pct"/>
          </w:tcPr>
          <w:p w14:paraId="50CAA048" w14:textId="07A03EE1" w:rsidR="00F11940" w:rsidRPr="00176064" w:rsidRDefault="0027542C"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36" w:type="pct"/>
          </w:tcPr>
          <w:p w14:paraId="0873B7C9" w14:textId="77777777" w:rsidR="00F11940" w:rsidRPr="00563B94"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871" w:type="pct"/>
          </w:tcPr>
          <w:p w14:paraId="5A5E5463" w14:textId="77777777" w:rsidR="00F11940" w:rsidRPr="00563B94"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840" w:type="pct"/>
          </w:tcPr>
          <w:p w14:paraId="6FD846E8" w14:textId="2491AA82" w:rsidR="00F11940" w:rsidRPr="00176064" w:rsidRDefault="00F11940" w:rsidP="00B40315">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r w:rsidR="0027542C">
              <w:rPr>
                <w:rFonts w:ascii="Calibri Light" w:hAnsi="Calibri Light" w:cs="Calibri Light"/>
                <w:color w:val="000000"/>
                <w:sz w:val="16"/>
                <w:szCs w:val="16"/>
              </w:rPr>
              <w:t xml:space="preserve">. </w:t>
            </w:r>
            <w:r w:rsidR="0027542C">
              <w:rPr>
                <w:rFonts w:ascii="Calibri Light" w:hAnsi="Calibri Light" w:cs="Calibri Light"/>
                <w:color w:val="000000"/>
                <w:sz w:val="16"/>
                <w:szCs w:val="16"/>
              </w:rPr>
              <w:t>Needed only for EBS Source System.</w:t>
            </w:r>
          </w:p>
        </w:tc>
      </w:tr>
      <w:tr w:rsidR="00F11940" w:rsidRPr="00EC4DEB" w14:paraId="1E4FA2B2"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49A9C9CF" w14:textId="77777777" w:rsidR="00F11940" w:rsidRPr="00806757" w:rsidRDefault="00F11940"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w:t>
            </w:r>
          </w:p>
        </w:tc>
        <w:tc>
          <w:tcPr>
            <w:tcW w:w="936" w:type="pct"/>
          </w:tcPr>
          <w:p w14:paraId="11AFF234" w14:textId="77777777" w:rsidR="00F11940"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581" w:type="pct"/>
          </w:tcPr>
          <w:p w14:paraId="25EB6CDD" w14:textId="77777777" w:rsidR="00F11940" w:rsidRPr="006078D5"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50)</w:t>
            </w:r>
          </w:p>
        </w:tc>
        <w:tc>
          <w:tcPr>
            <w:tcW w:w="322" w:type="pct"/>
          </w:tcPr>
          <w:p w14:paraId="53BC280F" w14:textId="2EB0E4C6" w:rsidR="00F11940" w:rsidRPr="00176064" w:rsidRDefault="0027542C"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8" w:type="pct"/>
          </w:tcPr>
          <w:p w14:paraId="7459B61E" w14:textId="695F7430" w:rsidR="00F11940" w:rsidRDefault="0027542C"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36" w:type="pct"/>
          </w:tcPr>
          <w:p w14:paraId="30AC819A" w14:textId="77777777" w:rsidR="00F11940"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871" w:type="pct"/>
          </w:tcPr>
          <w:p w14:paraId="64F4CF94" w14:textId="77777777" w:rsidR="00F11940" w:rsidRDefault="00F11940"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840" w:type="pct"/>
          </w:tcPr>
          <w:p w14:paraId="1ECC4A6B" w14:textId="77777777" w:rsidR="00F11940" w:rsidRPr="00176064" w:rsidRDefault="00F11940" w:rsidP="00B40315">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3A7181" w:rsidRPr="00EC4DEB" w14:paraId="3D7791DD" w14:textId="77777777" w:rsidTr="00EA192A">
        <w:tc>
          <w:tcPr>
            <w:tcW w:w="256" w:type="pct"/>
          </w:tcPr>
          <w:p w14:paraId="70214680" w14:textId="7D088BAD" w:rsidR="003A7181" w:rsidRPr="00176064"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w:t>
            </w:r>
          </w:p>
        </w:tc>
        <w:tc>
          <w:tcPr>
            <w:tcW w:w="936" w:type="pct"/>
          </w:tcPr>
          <w:p w14:paraId="479A9369" w14:textId="1FBD747F"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581" w:type="pct"/>
          </w:tcPr>
          <w:p w14:paraId="1016072D" w14:textId="422AF9EA"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2" w:type="pct"/>
          </w:tcPr>
          <w:p w14:paraId="381E0FA2" w14:textId="05C24E51"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58" w:type="pct"/>
          </w:tcPr>
          <w:p w14:paraId="744A7BDC" w14:textId="0A4337C5" w:rsidR="003A7181" w:rsidRPr="009A10D7"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936" w:type="pct"/>
          </w:tcPr>
          <w:p w14:paraId="687EA819" w14:textId="4FBF38D6" w:rsidR="003A7181"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871" w:type="pct"/>
          </w:tcPr>
          <w:p w14:paraId="5E03A69D" w14:textId="75F45363" w:rsidR="003A7181"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ROW_SEQ                         </w:t>
            </w:r>
          </w:p>
        </w:tc>
        <w:tc>
          <w:tcPr>
            <w:tcW w:w="840" w:type="pct"/>
          </w:tcPr>
          <w:p w14:paraId="4D1BC594" w14:textId="39300184" w:rsidR="003A7181" w:rsidRPr="0066285E" w:rsidRDefault="003A7181"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w:t>
            </w:r>
          </w:p>
        </w:tc>
      </w:tr>
      <w:tr w:rsidR="003A7181" w:rsidRPr="00EC4DEB" w14:paraId="50164049"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2F238F9F" w14:textId="4BE37903"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5</w:t>
            </w:r>
          </w:p>
        </w:tc>
        <w:tc>
          <w:tcPr>
            <w:tcW w:w="936" w:type="pct"/>
          </w:tcPr>
          <w:p w14:paraId="0249936B" w14:textId="01B6E4DF" w:rsidR="003A7181" w:rsidRPr="00563B9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_TRX_LINE_SALESREP_ID  </w:t>
            </w:r>
          </w:p>
        </w:tc>
        <w:tc>
          <w:tcPr>
            <w:tcW w:w="581" w:type="pct"/>
          </w:tcPr>
          <w:p w14:paraId="5BA91C61" w14:textId="6076F02A" w:rsidR="003A7181" w:rsidRPr="006078D5"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2" w:type="pct"/>
          </w:tcPr>
          <w:p w14:paraId="01B28B0A" w14:textId="4DE85B18"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58" w:type="pct"/>
          </w:tcPr>
          <w:p w14:paraId="398CA1ED" w14:textId="65FB7E69"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936" w:type="pct"/>
          </w:tcPr>
          <w:p w14:paraId="632CC9C7" w14:textId="7C2D620D" w:rsidR="003A7181" w:rsidRPr="00563B9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_TRX_LINE_SALESREP_ID  </w:t>
            </w:r>
          </w:p>
        </w:tc>
        <w:tc>
          <w:tcPr>
            <w:tcW w:w="871" w:type="pct"/>
          </w:tcPr>
          <w:p w14:paraId="4845CF7A" w14:textId="741779BE" w:rsidR="003A7181" w:rsidRPr="00563B9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_TRX_LINE_SALESREP_ID  </w:t>
            </w:r>
          </w:p>
        </w:tc>
        <w:tc>
          <w:tcPr>
            <w:tcW w:w="840" w:type="pct"/>
          </w:tcPr>
          <w:p w14:paraId="393562A6" w14:textId="13BB617F" w:rsidR="003A7181" w:rsidRPr="0066285E" w:rsidRDefault="00181F9C"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N</w:t>
            </w:r>
            <w:r w:rsidR="003A7181">
              <w:rPr>
                <w:rFonts w:ascii="Calibri Light" w:hAnsi="Calibri Light" w:cs="Calibri Light"/>
                <w:color w:val="000000"/>
                <w:sz w:val="16"/>
                <w:szCs w:val="16"/>
              </w:rPr>
              <w:t xml:space="preserve">ot required for non </w:t>
            </w:r>
            <w:r>
              <w:rPr>
                <w:rFonts w:ascii="Calibri Light" w:hAnsi="Calibri Light" w:cs="Calibri Light"/>
                <w:color w:val="000000"/>
                <w:sz w:val="16"/>
                <w:szCs w:val="16"/>
              </w:rPr>
              <w:t xml:space="preserve">EBS </w:t>
            </w:r>
            <w:r w:rsidR="003A7181">
              <w:rPr>
                <w:rFonts w:ascii="Calibri Light" w:hAnsi="Calibri Light" w:cs="Calibri Light"/>
                <w:color w:val="000000"/>
                <w:sz w:val="16"/>
                <w:szCs w:val="16"/>
              </w:rPr>
              <w:t>client</w:t>
            </w:r>
          </w:p>
        </w:tc>
      </w:tr>
      <w:tr w:rsidR="003A7181" w:rsidRPr="00EC4DEB" w14:paraId="4C1CD6DC" w14:textId="77777777" w:rsidTr="00EA192A">
        <w:tc>
          <w:tcPr>
            <w:tcW w:w="256" w:type="pct"/>
          </w:tcPr>
          <w:p w14:paraId="00AD2364" w14:textId="70A64A05" w:rsidR="003A7181" w:rsidRPr="00176064"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6</w:t>
            </w:r>
          </w:p>
        </w:tc>
        <w:tc>
          <w:tcPr>
            <w:tcW w:w="936" w:type="pct"/>
          </w:tcPr>
          <w:p w14:paraId="0D3351E7" w14:textId="5EC927E4"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ID            </w:t>
            </w:r>
          </w:p>
        </w:tc>
        <w:tc>
          <w:tcPr>
            <w:tcW w:w="581" w:type="pct"/>
          </w:tcPr>
          <w:p w14:paraId="04D9C298" w14:textId="660C3A15"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2" w:type="pct"/>
          </w:tcPr>
          <w:p w14:paraId="310AFEA0" w14:textId="7E1D12D0"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58" w:type="pct"/>
          </w:tcPr>
          <w:p w14:paraId="0DD70134" w14:textId="3C67B7F0"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936" w:type="pct"/>
          </w:tcPr>
          <w:p w14:paraId="0C55E526" w14:textId="72084E1F" w:rsidR="003A7181"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ID            </w:t>
            </w:r>
          </w:p>
        </w:tc>
        <w:tc>
          <w:tcPr>
            <w:tcW w:w="871" w:type="pct"/>
          </w:tcPr>
          <w:p w14:paraId="564495F1" w14:textId="43A9F698" w:rsidR="003A7181"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ID            </w:t>
            </w:r>
          </w:p>
        </w:tc>
        <w:tc>
          <w:tcPr>
            <w:tcW w:w="840" w:type="pct"/>
          </w:tcPr>
          <w:p w14:paraId="20392A6A" w14:textId="45BF460C" w:rsidR="003A7181" w:rsidRPr="0066285E" w:rsidRDefault="003A7181"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not required for non </w:t>
            </w:r>
            <w:r w:rsidR="00181F9C">
              <w:rPr>
                <w:rFonts w:ascii="Calibri Light" w:hAnsi="Calibri Light" w:cs="Calibri Light"/>
                <w:color w:val="000000"/>
                <w:sz w:val="16"/>
                <w:szCs w:val="16"/>
              </w:rPr>
              <w:t xml:space="preserve">EBS </w:t>
            </w:r>
            <w:r>
              <w:rPr>
                <w:rFonts w:ascii="Calibri Light" w:hAnsi="Calibri Light" w:cs="Calibri Light"/>
                <w:color w:val="000000"/>
                <w:sz w:val="16"/>
                <w:szCs w:val="16"/>
              </w:rPr>
              <w:t>client</w:t>
            </w:r>
          </w:p>
        </w:tc>
      </w:tr>
      <w:tr w:rsidR="003A7181" w:rsidRPr="00EC4DEB" w14:paraId="0E6B89DF"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096B922A" w14:textId="36728B2B"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7</w:t>
            </w:r>
          </w:p>
        </w:tc>
        <w:tc>
          <w:tcPr>
            <w:tcW w:w="936" w:type="pct"/>
          </w:tcPr>
          <w:p w14:paraId="7ED2F95F" w14:textId="65DFB527"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XXMX_CUSTOMER_TRX_LINE_ID       </w:t>
            </w:r>
          </w:p>
        </w:tc>
        <w:tc>
          <w:tcPr>
            <w:tcW w:w="581" w:type="pct"/>
          </w:tcPr>
          <w:p w14:paraId="7EB5A07A" w14:textId="52359386"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2" w:type="pct"/>
          </w:tcPr>
          <w:p w14:paraId="18DA68FA" w14:textId="6C696D45"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0DF9EDA7" w14:textId="2391D7FE"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936" w:type="pct"/>
          </w:tcPr>
          <w:p w14:paraId="481EE74D" w14:textId="2D1802B7"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XXMX_CUSTOMER_TRX_LINE_ID       </w:t>
            </w:r>
          </w:p>
        </w:tc>
        <w:tc>
          <w:tcPr>
            <w:tcW w:w="871" w:type="pct"/>
          </w:tcPr>
          <w:p w14:paraId="649C4153" w14:textId="0D2CFF59"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XXMX_CUSTOMER_TRX_LINE_ID       </w:t>
            </w:r>
          </w:p>
        </w:tc>
        <w:tc>
          <w:tcPr>
            <w:tcW w:w="840" w:type="pct"/>
          </w:tcPr>
          <w:p w14:paraId="5982EA83" w14:textId="0EB68AB0" w:rsidR="003A7181" w:rsidRPr="0066285E" w:rsidRDefault="00181F9C"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N</w:t>
            </w:r>
            <w:r w:rsidR="003A7181">
              <w:rPr>
                <w:rFonts w:ascii="Calibri Light" w:hAnsi="Calibri Light" w:cs="Calibri Light"/>
                <w:color w:val="000000"/>
                <w:sz w:val="16"/>
                <w:szCs w:val="16"/>
              </w:rPr>
              <w:t xml:space="preserve">ot required for non </w:t>
            </w:r>
            <w:r>
              <w:rPr>
                <w:rFonts w:ascii="Calibri Light" w:hAnsi="Calibri Light" w:cs="Calibri Light"/>
                <w:color w:val="000000"/>
                <w:sz w:val="16"/>
                <w:szCs w:val="16"/>
              </w:rPr>
              <w:t xml:space="preserve">EBS </w:t>
            </w:r>
            <w:r w:rsidR="003A7181">
              <w:rPr>
                <w:rFonts w:ascii="Calibri Light" w:hAnsi="Calibri Light" w:cs="Calibri Light"/>
                <w:color w:val="000000"/>
                <w:sz w:val="16"/>
                <w:szCs w:val="16"/>
              </w:rPr>
              <w:t>client</w:t>
            </w:r>
          </w:p>
        </w:tc>
      </w:tr>
      <w:tr w:rsidR="003A7181" w:rsidRPr="00EC4DEB" w14:paraId="3FD47A4E" w14:textId="77777777" w:rsidTr="00EA192A">
        <w:tc>
          <w:tcPr>
            <w:tcW w:w="256" w:type="pct"/>
          </w:tcPr>
          <w:p w14:paraId="4E94E12A" w14:textId="6351B315"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8</w:t>
            </w:r>
          </w:p>
        </w:tc>
        <w:tc>
          <w:tcPr>
            <w:tcW w:w="936" w:type="pct"/>
          </w:tcPr>
          <w:p w14:paraId="408EE817" w14:textId="4DCC905C" w:rsidR="003A7181" w:rsidRPr="00D16ADD" w:rsidRDefault="00800C5C"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   </w:t>
            </w:r>
            <w:r w:rsidR="003A7181">
              <w:rPr>
                <w:rFonts w:ascii="Calibri Light" w:hAnsi="Calibri Light" w:cs="Calibri Light"/>
                <w:color w:val="000000"/>
                <w:sz w:val="16"/>
                <w:szCs w:val="16"/>
              </w:rPr>
              <w:t xml:space="preserve">OPERATING_UNIT                  </w:t>
            </w:r>
          </w:p>
        </w:tc>
        <w:tc>
          <w:tcPr>
            <w:tcW w:w="581" w:type="pct"/>
          </w:tcPr>
          <w:p w14:paraId="456AA068" w14:textId="31043A91"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322" w:type="pct"/>
          </w:tcPr>
          <w:p w14:paraId="26989EC2" w14:textId="0A479FDA"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480F3E4F" w14:textId="78CC1322"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936" w:type="pct"/>
          </w:tcPr>
          <w:p w14:paraId="0BD641A2" w14:textId="4806EE3F"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PERATING_UNIT                  </w:t>
            </w:r>
          </w:p>
        </w:tc>
        <w:tc>
          <w:tcPr>
            <w:tcW w:w="871" w:type="pct"/>
          </w:tcPr>
          <w:p w14:paraId="35A08AAA" w14:textId="4CEEBA22"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OPERATING_UNIT                  </w:t>
            </w:r>
          </w:p>
        </w:tc>
        <w:tc>
          <w:tcPr>
            <w:tcW w:w="840" w:type="pct"/>
          </w:tcPr>
          <w:p w14:paraId="6AF4790B" w14:textId="7D677C9F" w:rsidR="003A7181" w:rsidRPr="0066285E" w:rsidRDefault="003A7181"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dicates the name of the business unit </w:t>
            </w:r>
            <w:r>
              <w:rPr>
                <w:rFonts w:ascii="Calibri Light" w:hAnsi="Calibri Light" w:cs="Calibri Light"/>
                <w:color w:val="000000"/>
                <w:sz w:val="16"/>
                <w:szCs w:val="16"/>
              </w:rPr>
              <w:br/>
              <w:t>associated with the row.</w:t>
            </w:r>
          </w:p>
        </w:tc>
      </w:tr>
      <w:tr w:rsidR="003A7181" w:rsidRPr="00EC4DEB" w14:paraId="3C62BA0F"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5564DDF9" w14:textId="50500AE3"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9</w:t>
            </w:r>
          </w:p>
        </w:tc>
        <w:tc>
          <w:tcPr>
            <w:tcW w:w="936" w:type="pct"/>
          </w:tcPr>
          <w:p w14:paraId="19A478EB" w14:textId="0624CA8A"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REP_NUMBER                 </w:t>
            </w:r>
          </w:p>
        </w:tc>
        <w:tc>
          <w:tcPr>
            <w:tcW w:w="581" w:type="pct"/>
          </w:tcPr>
          <w:p w14:paraId="55BF9295" w14:textId="4C7ABD77"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31673559" w14:textId="1BC353F3"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5F765B4A" w14:textId="2F786353"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936" w:type="pct"/>
          </w:tcPr>
          <w:p w14:paraId="5A991C6B" w14:textId="38873D05"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ALESREP_NUMBER                 </w:t>
            </w:r>
          </w:p>
        </w:tc>
        <w:tc>
          <w:tcPr>
            <w:tcW w:w="871" w:type="pct"/>
          </w:tcPr>
          <w:p w14:paraId="3EE41C59" w14:textId="373CC8CD"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ALESREP_NUMBER                 </w:t>
            </w:r>
          </w:p>
        </w:tc>
        <w:tc>
          <w:tcPr>
            <w:tcW w:w="840" w:type="pct"/>
          </w:tcPr>
          <w:p w14:paraId="0399BFE1" w14:textId="49E41FBF" w:rsidR="003A7181" w:rsidRPr="0066285E" w:rsidRDefault="003A7181"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The salesperson number for this sales credit assignment.</w:t>
            </w:r>
            <w:r>
              <w:rPr>
                <w:rFonts w:ascii="Calibri Light" w:hAnsi="Calibri Light" w:cs="Calibri Light"/>
                <w:color w:val="000000"/>
                <w:sz w:val="16"/>
                <w:szCs w:val="16"/>
              </w:rPr>
              <w:br/>
            </w:r>
            <w:r>
              <w:rPr>
                <w:rFonts w:ascii="Calibri Light" w:hAnsi="Calibri Light" w:cs="Calibri Light"/>
                <w:color w:val="000000"/>
                <w:sz w:val="16"/>
                <w:szCs w:val="16"/>
              </w:rPr>
              <w:br/>
              <w:t>To find the salesperson number for a given resource:</w:t>
            </w:r>
            <w:r>
              <w:rPr>
                <w:rFonts w:ascii="Calibri Light" w:hAnsi="Calibri Light" w:cs="Calibri Light"/>
                <w:color w:val="000000"/>
                <w:sz w:val="16"/>
                <w:szCs w:val="16"/>
              </w:rPr>
              <w:br/>
              <w:t>1. Navigate to Setup and Maintenance.</w:t>
            </w:r>
            <w:r>
              <w:rPr>
                <w:rFonts w:ascii="Calibri Light" w:hAnsi="Calibri Light" w:cs="Calibri Light"/>
                <w:color w:val="000000"/>
                <w:sz w:val="16"/>
                <w:szCs w:val="16"/>
              </w:rPr>
              <w:br/>
              <w:t>2. Search and go to task Manage Resources.</w:t>
            </w:r>
            <w:r>
              <w:rPr>
                <w:rFonts w:ascii="Calibri Light" w:hAnsi="Calibri Light" w:cs="Calibri Light"/>
                <w:color w:val="000000"/>
                <w:sz w:val="16"/>
                <w:szCs w:val="16"/>
              </w:rPr>
              <w:br/>
              <w:t>3. Search for the resource who needs to have a Salesperson role.</w:t>
            </w:r>
            <w:r>
              <w:rPr>
                <w:rFonts w:ascii="Calibri Light" w:hAnsi="Calibri Light" w:cs="Calibri Light"/>
                <w:color w:val="000000"/>
                <w:sz w:val="16"/>
                <w:szCs w:val="16"/>
              </w:rPr>
              <w:br/>
              <w:t>4. View the resource details and identify the salesperson number for the correct set under the Salesperson tab.</w:t>
            </w:r>
          </w:p>
        </w:tc>
      </w:tr>
      <w:tr w:rsidR="003A7181" w:rsidRPr="00EC4DEB" w14:paraId="6B77B184" w14:textId="77777777" w:rsidTr="00EA192A">
        <w:tc>
          <w:tcPr>
            <w:tcW w:w="256" w:type="pct"/>
          </w:tcPr>
          <w:p w14:paraId="3288A871" w14:textId="29BE93A3"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0</w:t>
            </w:r>
          </w:p>
        </w:tc>
        <w:tc>
          <w:tcPr>
            <w:tcW w:w="936" w:type="pct"/>
          </w:tcPr>
          <w:p w14:paraId="3FB2CC78" w14:textId="662555D0"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CREDIT_TYPE_NAME          </w:t>
            </w:r>
          </w:p>
        </w:tc>
        <w:tc>
          <w:tcPr>
            <w:tcW w:w="581" w:type="pct"/>
          </w:tcPr>
          <w:p w14:paraId="495AF421" w14:textId="4159F982"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41547C57" w14:textId="33C5CE1D"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6132F417" w14:textId="4680F8DD"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936" w:type="pct"/>
          </w:tcPr>
          <w:p w14:paraId="7ACAF210" w14:textId="5CD81751"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ALES_CREDIT_TYPE_NAME          </w:t>
            </w:r>
          </w:p>
        </w:tc>
        <w:tc>
          <w:tcPr>
            <w:tcW w:w="871" w:type="pct"/>
          </w:tcPr>
          <w:p w14:paraId="56B55C9A" w14:textId="690360E1"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ALES_CREDIT_TYPE_NAME          </w:t>
            </w:r>
          </w:p>
        </w:tc>
        <w:tc>
          <w:tcPr>
            <w:tcW w:w="840" w:type="pct"/>
          </w:tcPr>
          <w:p w14:paraId="06AE657A" w14:textId="41A88B81" w:rsidR="003A7181" w:rsidRPr="0066285E" w:rsidRDefault="003A7181"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The name of the sales credit type</w:t>
            </w:r>
            <w:r>
              <w:rPr>
                <w:rFonts w:ascii="Calibri Light" w:hAnsi="Calibri Light" w:cs="Calibri Light"/>
                <w:color w:val="000000"/>
                <w:sz w:val="16"/>
                <w:szCs w:val="16"/>
              </w:rPr>
              <w:br/>
            </w:r>
            <w:r>
              <w:rPr>
                <w:rFonts w:ascii="Calibri Light" w:hAnsi="Calibri Light" w:cs="Calibri Light"/>
                <w:color w:val="000000"/>
                <w:sz w:val="16"/>
                <w:szCs w:val="16"/>
              </w:rPr>
              <w:br/>
              <w:t>Valid Values are 'Quota Sales Credit' and 'Non-quota Sales Credit'.</w:t>
            </w:r>
          </w:p>
        </w:tc>
      </w:tr>
      <w:tr w:rsidR="003A7181" w:rsidRPr="00EC4DEB" w14:paraId="4611D33C"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69E1F7A2" w14:textId="0F32A0A5"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1</w:t>
            </w:r>
          </w:p>
        </w:tc>
        <w:tc>
          <w:tcPr>
            <w:tcW w:w="936" w:type="pct"/>
          </w:tcPr>
          <w:p w14:paraId="1CE5E43C" w14:textId="79FC9FB0"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CREDIT_AMOUNT_SPLIT       </w:t>
            </w:r>
          </w:p>
        </w:tc>
        <w:tc>
          <w:tcPr>
            <w:tcW w:w="581" w:type="pct"/>
          </w:tcPr>
          <w:p w14:paraId="3A71983B" w14:textId="6B871C3E"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2" w:type="pct"/>
          </w:tcPr>
          <w:p w14:paraId="32E9DF62" w14:textId="395379B9"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512B852C" w14:textId="52718A25"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936" w:type="pct"/>
          </w:tcPr>
          <w:p w14:paraId="0DA0C945" w14:textId="68CD8268"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ALES_CREDIT_AMOUNT_SPLIT       </w:t>
            </w:r>
          </w:p>
        </w:tc>
        <w:tc>
          <w:tcPr>
            <w:tcW w:w="871" w:type="pct"/>
          </w:tcPr>
          <w:p w14:paraId="6C561F33" w14:textId="2F10CF3C"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ALES_CREDIT_AMOUNT_SPLIT       </w:t>
            </w:r>
          </w:p>
        </w:tc>
        <w:tc>
          <w:tcPr>
            <w:tcW w:w="840" w:type="pct"/>
          </w:tcPr>
          <w:p w14:paraId="3EF7DE24" w14:textId="32EB0983" w:rsidR="003A7181" w:rsidRPr="0066285E" w:rsidRDefault="003A7181"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 credit amount for this salesperson. You may provide a value for this attribute or for Sales Credit Percentage Split, depending on the transaction </w:t>
            </w:r>
            <w:r>
              <w:rPr>
                <w:rFonts w:ascii="Calibri Light" w:hAnsi="Calibri Light" w:cs="Calibri Light"/>
                <w:color w:val="000000"/>
                <w:sz w:val="16"/>
                <w:szCs w:val="16"/>
              </w:rPr>
              <w:lastRenderedPageBreak/>
              <w:t>source option setting.</w:t>
            </w:r>
            <w:r>
              <w:rPr>
                <w:rFonts w:ascii="Calibri Light" w:hAnsi="Calibri Light" w:cs="Calibri Light"/>
                <w:color w:val="000000"/>
                <w:sz w:val="16"/>
                <w:szCs w:val="16"/>
              </w:rPr>
              <w:br/>
            </w:r>
            <w:r>
              <w:rPr>
                <w:rFonts w:ascii="Calibri Light" w:hAnsi="Calibri Light" w:cs="Calibri Light"/>
                <w:color w:val="000000"/>
                <w:sz w:val="16"/>
                <w:szCs w:val="16"/>
              </w:rPr>
              <w:br/>
              <w:t>Do not use thousand separators. Only use '.' or ',' as the decimal character.</w:t>
            </w:r>
          </w:p>
        </w:tc>
      </w:tr>
      <w:tr w:rsidR="003A7181" w:rsidRPr="00EC4DEB" w14:paraId="4F7F2339" w14:textId="77777777" w:rsidTr="00EA192A">
        <w:tc>
          <w:tcPr>
            <w:tcW w:w="256" w:type="pct"/>
          </w:tcPr>
          <w:p w14:paraId="34E17B91" w14:textId="244997E9"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12</w:t>
            </w:r>
          </w:p>
        </w:tc>
        <w:tc>
          <w:tcPr>
            <w:tcW w:w="936" w:type="pct"/>
          </w:tcPr>
          <w:p w14:paraId="494E2A30" w14:textId="7DD8C2D3"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ALES_CREDIT_PERCENT_SPLIT      </w:t>
            </w:r>
          </w:p>
        </w:tc>
        <w:tc>
          <w:tcPr>
            <w:tcW w:w="581" w:type="pct"/>
          </w:tcPr>
          <w:p w14:paraId="56B55C56" w14:textId="7FB7097E"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322" w:type="pct"/>
          </w:tcPr>
          <w:p w14:paraId="06A43479" w14:textId="2BF415E5"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647DC8A4" w14:textId="4DF8B40E"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936" w:type="pct"/>
          </w:tcPr>
          <w:p w14:paraId="48872EBE" w14:textId="592049F6"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ALES_CREDIT_PERCENT_SPLIT      </w:t>
            </w:r>
          </w:p>
        </w:tc>
        <w:tc>
          <w:tcPr>
            <w:tcW w:w="871" w:type="pct"/>
          </w:tcPr>
          <w:p w14:paraId="05190FD6" w14:textId="46C24A25"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SALES_CREDIT_PERCENT_SPLIT      </w:t>
            </w:r>
          </w:p>
        </w:tc>
        <w:tc>
          <w:tcPr>
            <w:tcW w:w="840" w:type="pct"/>
          </w:tcPr>
          <w:p w14:paraId="2D812BEE" w14:textId="26A336DF" w:rsidR="003A7181" w:rsidRPr="0066285E" w:rsidRDefault="003A7181" w:rsidP="00B4031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hAnsi="Calibri Light" w:cs="Calibri Light"/>
                <w:color w:val="000000"/>
                <w:sz w:val="16"/>
                <w:szCs w:val="16"/>
              </w:rPr>
              <w:t>The sales credit percent assignment for this salesperson.</w:t>
            </w:r>
            <w:r>
              <w:rPr>
                <w:rFonts w:ascii="Calibri Light" w:hAnsi="Calibri Light" w:cs="Calibri Light"/>
                <w:color w:val="000000"/>
                <w:sz w:val="16"/>
                <w:szCs w:val="16"/>
              </w:rPr>
              <w:br/>
              <w:t>You may provide a value for this attribute or for Sales Credit Amount Split, depending on the transaction source option setting.</w:t>
            </w:r>
            <w:r>
              <w:rPr>
                <w:rFonts w:ascii="Calibri Light" w:hAnsi="Calibri Light" w:cs="Calibri Light"/>
                <w:color w:val="000000"/>
                <w:sz w:val="16"/>
                <w:szCs w:val="16"/>
              </w:rPr>
              <w:br/>
            </w:r>
            <w:r>
              <w:rPr>
                <w:rFonts w:ascii="Calibri Light" w:hAnsi="Calibri Light" w:cs="Calibri Light"/>
                <w:color w:val="000000"/>
                <w:sz w:val="16"/>
                <w:szCs w:val="16"/>
              </w:rPr>
              <w:br/>
              <w:t>Quota Sales Credit at line must be assigned to 100% in contract line.</w:t>
            </w:r>
          </w:p>
        </w:tc>
      </w:tr>
      <w:tr w:rsidR="003A7181" w:rsidRPr="00EC4DEB" w14:paraId="7EA7CCFF"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5B7732C6" w14:textId="36558170"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3</w:t>
            </w:r>
          </w:p>
        </w:tc>
        <w:tc>
          <w:tcPr>
            <w:tcW w:w="936" w:type="pct"/>
          </w:tcPr>
          <w:p w14:paraId="06E3B372" w14:textId="5E7CE326"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CONTEXT          </w:t>
            </w:r>
          </w:p>
        </w:tc>
        <w:tc>
          <w:tcPr>
            <w:tcW w:w="581" w:type="pct"/>
          </w:tcPr>
          <w:p w14:paraId="6867C3E6" w14:textId="78231659"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6FD34431" w14:textId="751D4399"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16EBEC63" w14:textId="7EB73ABE"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73D84AAF" w14:textId="56557618"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CONTEXT          </w:t>
            </w:r>
          </w:p>
        </w:tc>
        <w:tc>
          <w:tcPr>
            <w:tcW w:w="871" w:type="pct"/>
          </w:tcPr>
          <w:p w14:paraId="4BB608AB" w14:textId="27A0664A"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CONTEXT          </w:t>
            </w:r>
          </w:p>
        </w:tc>
        <w:tc>
          <w:tcPr>
            <w:tcW w:w="840" w:type="pct"/>
          </w:tcPr>
          <w:p w14:paraId="217773F2" w14:textId="4F80EA1E"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7E7AF07F" w14:textId="77777777" w:rsidTr="00EA192A">
        <w:tc>
          <w:tcPr>
            <w:tcW w:w="256" w:type="pct"/>
          </w:tcPr>
          <w:p w14:paraId="06705AC9" w14:textId="09537D95"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4</w:t>
            </w:r>
          </w:p>
        </w:tc>
        <w:tc>
          <w:tcPr>
            <w:tcW w:w="936" w:type="pct"/>
          </w:tcPr>
          <w:p w14:paraId="1F578625" w14:textId="1FA25472"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       </w:t>
            </w:r>
          </w:p>
        </w:tc>
        <w:tc>
          <w:tcPr>
            <w:tcW w:w="581" w:type="pct"/>
          </w:tcPr>
          <w:p w14:paraId="7BC20AF6" w14:textId="318E6132"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5E2B712F" w14:textId="3E339574"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43A1EE9E" w14:textId="5BF95842"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364BF55F" w14:textId="07BBC302"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       </w:t>
            </w:r>
          </w:p>
        </w:tc>
        <w:tc>
          <w:tcPr>
            <w:tcW w:w="871" w:type="pct"/>
          </w:tcPr>
          <w:p w14:paraId="1B110C6A" w14:textId="4934CDD6"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       </w:t>
            </w:r>
          </w:p>
        </w:tc>
        <w:tc>
          <w:tcPr>
            <w:tcW w:w="840" w:type="pct"/>
          </w:tcPr>
          <w:p w14:paraId="7815FC3F" w14:textId="09C967BB"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21DCF3C3"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4D6942D4" w14:textId="63057313"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5</w:t>
            </w:r>
          </w:p>
        </w:tc>
        <w:tc>
          <w:tcPr>
            <w:tcW w:w="936" w:type="pct"/>
          </w:tcPr>
          <w:p w14:paraId="5A35A13F" w14:textId="0E9D345F"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2       </w:t>
            </w:r>
          </w:p>
        </w:tc>
        <w:tc>
          <w:tcPr>
            <w:tcW w:w="581" w:type="pct"/>
          </w:tcPr>
          <w:p w14:paraId="5677CCBF" w14:textId="3FEEE645"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4CF69394" w14:textId="4B04C307"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2A886697" w14:textId="10BAB4D8"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4DD46FD1" w14:textId="65B87904"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2       </w:t>
            </w:r>
          </w:p>
        </w:tc>
        <w:tc>
          <w:tcPr>
            <w:tcW w:w="871" w:type="pct"/>
          </w:tcPr>
          <w:p w14:paraId="69D29145" w14:textId="71077148"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2       </w:t>
            </w:r>
          </w:p>
        </w:tc>
        <w:tc>
          <w:tcPr>
            <w:tcW w:w="840" w:type="pct"/>
          </w:tcPr>
          <w:p w14:paraId="4E1BF6EE" w14:textId="4591C766"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1872A70C" w14:textId="77777777" w:rsidTr="00EA192A">
        <w:tc>
          <w:tcPr>
            <w:tcW w:w="256" w:type="pct"/>
          </w:tcPr>
          <w:p w14:paraId="34803783" w14:textId="631C97B6"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6</w:t>
            </w:r>
          </w:p>
        </w:tc>
        <w:tc>
          <w:tcPr>
            <w:tcW w:w="936" w:type="pct"/>
          </w:tcPr>
          <w:p w14:paraId="35DE74DB" w14:textId="049B71CB"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3       </w:t>
            </w:r>
          </w:p>
        </w:tc>
        <w:tc>
          <w:tcPr>
            <w:tcW w:w="581" w:type="pct"/>
          </w:tcPr>
          <w:p w14:paraId="3235CE5A" w14:textId="5A693523"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553A0F89" w14:textId="112868FE"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2F72E77E" w14:textId="5650939E"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662795C0" w14:textId="6C3BE8D7"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3       </w:t>
            </w:r>
          </w:p>
        </w:tc>
        <w:tc>
          <w:tcPr>
            <w:tcW w:w="871" w:type="pct"/>
          </w:tcPr>
          <w:p w14:paraId="17A8E3CF" w14:textId="51607525"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3       </w:t>
            </w:r>
          </w:p>
        </w:tc>
        <w:tc>
          <w:tcPr>
            <w:tcW w:w="840" w:type="pct"/>
          </w:tcPr>
          <w:p w14:paraId="453835BF" w14:textId="7C7ADBC9"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6A216384"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017F35DB" w14:textId="5AF50BF7"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7</w:t>
            </w:r>
          </w:p>
        </w:tc>
        <w:tc>
          <w:tcPr>
            <w:tcW w:w="936" w:type="pct"/>
          </w:tcPr>
          <w:p w14:paraId="0841B268" w14:textId="104EBBF0"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4       </w:t>
            </w:r>
          </w:p>
        </w:tc>
        <w:tc>
          <w:tcPr>
            <w:tcW w:w="581" w:type="pct"/>
          </w:tcPr>
          <w:p w14:paraId="5B65FAD3" w14:textId="378C9ADD"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72545B16" w14:textId="281DDE5D"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293748D7" w14:textId="1CE8539A"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48F21EAC" w14:textId="17DC0F2B"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4       </w:t>
            </w:r>
          </w:p>
        </w:tc>
        <w:tc>
          <w:tcPr>
            <w:tcW w:w="871" w:type="pct"/>
          </w:tcPr>
          <w:p w14:paraId="0B8F79AA" w14:textId="703E9E63"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4       </w:t>
            </w:r>
          </w:p>
        </w:tc>
        <w:tc>
          <w:tcPr>
            <w:tcW w:w="840" w:type="pct"/>
          </w:tcPr>
          <w:p w14:paraId="1A3B25AF" w14:textId="2D4F3DE4"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5FCCFB61" w14:textId="77777777" w:rsidTr="00EA192A">
        <w:tc>
          <w:tcPr>
            <w:tcW w:w="256" w:type="pct"/>
          </w:tcPr>
          <w:p w14:paraId="1DF3C0F5" w14:textId="05D8DD53"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8</w:t>
            </w:r>
          </w:p>
        </w:tc>
        <w:tc>
          <w:tcPr>
            <w:tcW w:w="936" w:type="pct"/>
          </w:tcPr>
          <w:p w14:paraId="2B3E301A" w14:textId="54062C78"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5       </w:t>
            </w:r>
          </w:p>
        </w:tc>
        <w:tc>
          <w:tcPr>
            <w:tcW w:w="581" w:type="pct"/>
          </w:tcPr>
          <w:p w14:paraId="0BC818A9" w14:textId="0BE4CCDE"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1666BC40" w14:textId="639408E2"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7E50A735" w14:textId="4125B4B2"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772B92CA" w14:textId="5E91EE66"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5       </w:t>
            </w:r>
          </w:p>
        </w:tc>
        <w:tc>
          <w:tcPr>
            <w:tcW w:w="871" w:type="pct"/>
          </w:tcPr>
          <w:p w14:paraId="5DAB3702" w14:textId="1F73A1D0"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5       </w:t>
            </w:r>
          </w:p>
        </w:tc>
        <w:tc>
          <w:tcPr>
            <w:tcW w:w="840" w:type="pct"/>
          </w:tcPr>
          <w:p w14:paraId="0C6A29A9" w14:textId="32136B7A"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54158F2D"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55D4A0E9" w14:textId="6BAF5D6A"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19</w:t>
            </w:r>
          </w:p>
        </w:tc>
        <w:tc>
          <w:tcPr>
            <w:tcW w:w="936" w:type="pct"/>
          </w:tcPr>
          <w:p w14:paraId="592E0154" w14:textId="2E0EE2AA"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6       </w:t>
            </w:r>
          </w:p>
        </w:tc>
        <w:tc>
          <w:tcPr>
            <w:tcW w:w="581" w:type="pct"/>
          </w:tcPr>
          <w:p w14:paraId="54F5E8ED" w14:textId="0C1A6835"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78F5BE23" w14:textId="6C1C6190"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068C3017" w14:textId="17D7C6E1"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4B1DA112" w14:textId="4BF55910"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6       </w:t>
            </w:r>
          </w:p>
        </w:tc>
        <w:tc>
          <w:tcPr>
            <w:tcW w:w="871" w:type="pct"/>
          </w:tcPr>
          <w:p w14:paraId="4AB90AA7" w14:textId="1E66A4EA"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6       </w:t>
            </w:r>
          </w:p>
        </w:tc>
        <w:tc>
          <w:tcPr>
            <w:tcW w:w="840" w:type="pct"/>
          </w:tcPr>
          <w:p w14:paraId="37DA7DB6" w14:textId="62D16046"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15E43ABF" w14:textId="77777777" w:rsidTr="00EA192A">
        <w:tc>
          <w:tcPr>
            <w:tcW w:w="256" w:type="pct"/>
          </w:tcPr>
          <w:p w14:paraId="5A2285F1" w14:textId="419FA86A"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0</w:t>
            </w:r>
          </w:p>
        </w:tc>
        <w:tc>
          <w:tcPr>
            <w:tcW w:w="936" w:type="pct"/>
          </w:tcPr>
          <w:p w14:paraId="79794B29" w14:textId="15675146"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7       </w:t>
            </w:r>
          </w:p>
        </w:tc>
        <w:tc>
          <w:tcPr>
            <w:tcW w:w="581" w:type="pct"/>
          </w:tcPr>
          <w:p w14:paraId="3D455137" w14:textId="37A596DD"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2749856C" w14:textId="66996B1C"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4A903CED" w14:textId="26AEEE4F"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1A7E2EE2" w14:textId="1FF91E13"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7       </w:t>
            </w:r>
          </w:p>
        </w:tc>
        <w:tc>
          <w:tcPr>
            <w:tcW w:w="871" w:type="pct"/>
          </w:tcPr>
          <w:p w14:paraId="75D96552" w14:textId="33037C6B"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7       </w:t>
            </w:r>
          </w:p>
        </w:tc>
        <w:tc>
          <w:tcPr>
            <w:tcW w:w="840" w:type="pct"/>
          </w:tcPr>
          <w:p w14:paraId="3010F719" w14:textId="27C8F395"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732EAF32"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6FAE81DB" w14:textId="250CBC8E"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1</w:t>
            </w:r>
          </w:p>
        </w:tc>
        <w:tc>
          <w:tcPr>
            <w:tcW w:w="936" w:type="pct"/>
          </w:tcPr>
          <w:p w14:paraId="14B8B1E9" w14:textId="63356562"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8       </w:t>
            </w:r>
          </w:p>
        </w:tc>
        <w:tc>
          <w:tcPr>
            <w:tcW w:w="581" w:type="pct"/>
          </w:tcPr>
          <w:p w14:paraId="0C8DFB29" w14:textId="127F3AAB"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3DE8FA42" w14:textId="35FA7256"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2DD58FD1" w14:textId="64011A44"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74FB1698" w14:textId="1959986B"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8       </w:t>
            </w:r>
          </w:p>
        </w:tc>
        <w:tc>
          <w:tcPr>
            <w:tcW w:w="871" w:type="pct"/>
          </w:tcPr>
          <w:p w14:paraId="5F9EC4F8" w14:textId="1D390210"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8       </w:t>
            </w:r>
          </w:p>
        </w:tc>
        <w:tc>
          <w:tcPr>
            <w:tcW w:w="840" w:type="pct"/>
          </w:tcPr>
          <w:p w14:paraId="68F752C1" w14:textId="2F10D457"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48E75543" w14:textId="77777777" w:rsidTr="00EA192A">
        <w:tc>
          <w:tcPr>
            <w:tcW w:w="256" w:type="pct"/>
          </w:tcPr>
          <w:p w14:paraId="6103FF62" w14:textId="74AA6973"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2</w:t>
            </w:r>
          </w:p>
        </w:tc>
        <w:tc>
          <w:tcPr>
            <w:tcW w:w="936" w:type="pct"/>
          </w:tcPr>
          <w:p w14:paraId="716933EE" w14:textId="33AECDBF"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9       </w:t>
            </w:r>
          </w:p>
        </w:tc>
        <w:tc>
          <w:tcPr>
            <w:tcW w:w="581" w:type="pct"/>
          </w:tcPr>
          <w:p w14:paraId="6BFA2FCA" w14:textId="5417DE72"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78083BCF" w14:textId="32BD8EE3"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6EEB75E6" w14:textId="2D1F5B48"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5A16E294" w14:textId="26FD9134"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9       </w:t>
            </w:r>
          </w:p>
        </w:tc>
        <w:tc>
          <w:tcPr>
            <w:tcW w:w="871" w:type="pct"/>
          </w:tcPr>
          <w:p w14:paraId="3AFF2281" w14:textId="68B84CA2"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9       </w:t>
            </w:r>
          </w:p>
        </w:tc>
        <w:tc>
          <w:tcPr>
            <w:tcW w:w="840" w:type="pct"/>
          </w:tcPr>
          <w:p w14:paraId="68DB876D" w14:textId="0160CD67"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77D1788B"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6DBEBE0F" w14:textId="489C6720"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3</w:t>
            </w:r>
          </w:p>
        </w:tc>
        <w:tc>
          <w:tcPr>
            <w:tcW w:w="936" w:type="pct"/>
          </w:tcPr>
          <w:p w14:paraId="498E33AB" w14:textId="79B4A721"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0      </w:t>
            </w:r>
          </w:p>
        </w:tc>
        <w:tc>
          <w:tcPr>
            <w:tcW w:w="581" w:type="pct"/>
          </w:tcPr>
          <w:p w14:paraId="6F610873" w14:textId="227C9E78"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788E221A" w14:textId="21D81BD1"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7FBF493C" w14:textId="7AAFD991"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6869847F" w14:textId="473A9C2B"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0      </w:t>
            </w:r>
          </w:p>
        </w:tc>
        <w:tc>
          <w:tcPr>
            <w:tcW w:w="871" w:type="pct"/>
          </w:tcPr>
          <w:p w14:paraId="330CE629" w14:textId="2E85E747"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0      </w:t>
            </w:r>
          </w:p>
        </w:tc>
        <w:tc>
          <w:tcPr>
            <w:tcW w:w="840" w:type="pct"/>
          </w:tcPr>
          <w:p w14:paraId="10E68D90" w14:textId="62065779"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459E4B03" w14:textId="77777777" w:rsidTr="00EA192A">
        <w:tc>
          <w:tcPr>
            <w:tcW w:w="256" w:type="pct"/>
          </w:tcPr>
          <w:p w14:paraId="3A0A6548" w14:textId="332D0454"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4</w:t>
            </w:r>
          </w:p>
        </w:tc>
        <w:tc>
          <w:tcPr>
            <w:tcW w:w="936" w:type="pct"/>
          </w:tcPr>
          <w:p w14:paraId="3BDC4D81" w14:textId="28569E24"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1      </w:t>
            </w:r>
          </w:p>
        </w:tc>
        <w:tc>
          <w:tcPr>
            <w:tcW w:w="581" w:type="pct"/>
          </w:tcPr>
          <w:p w14:paraId="0D96193F" w14:textId="1DFD951C"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52532F06" w14:textId="244E1855"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5C3FC84D" w14:textId="63084174"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15F42AFC" w14:textId="4EC3F168"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1      </w:t>
            </w:r>
          </w:p>
        </w:tc>
        <w:tc>
          <w:tcPr>
            <w:tcW w:w="871" w:type="pct"/>
          </w:tcPr>
          <w:p w14:paraId="5321C66F" w14:textId="4E10FCB2"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1      </w:t>
            </w:r>
          </w:p>
        </w:tc>
        <w:tc>
          <w:tcPr>
            <w:tcW w:w="840" w:type="pct"/>
          </w:tcPr>
          <w:p w14:paraId="51C675B4" w14:textId="7CBB114D"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619E3F02"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64B09D03" w14:textId="610BCBDA"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5</w:t>
            </w:r>
          </w:p>
        </w:tc>
        <w:tc>
          <w:tcPr>
            <w:tcW w:w="936" w:type="pct"/>
          </w:tcPr>
          <w:p w14:paraId="66845DA5" w14:textId="2F93B29B"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2      </w:t>
            </w:r>
          </w:p>
        </w:tc>
        <w:tc>
          <w:tcPr>
            <w:tcW w:w="581" w:type="pct"/>
          </w:tcPr>
          <w:p w14:paraId="7F096FCF" w14:textId="5037B30F" w:rsidR="003A7181" w:rsidRPr="0044045C"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322" w:type="pct"/>
          </w:tcPr>
          <w:p w14:paraId="2813557B" w14:textId="03DD1C9F"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08C31E23" w14:textId="549FAEE4"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4067DF02" w14:textId="0D054456"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2      </w:t>
            </w:r>
          </w:p>
        </w:tc>
        <w:tc>
          <w:tcPr>
            <w:tcW w:w="871" w:type="pct"/>
          </w:tcPr>
          <w:p w14:paraId="6BE335B4" w14:textId="1E1B531D"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2      </w:t>
            </w:r>
          </w:p>
        </w:tc>
        <w:tc>
          <w:tcPr>
            <w:tcW w:w="840" w:type="pct"/>
          </w:tcPr>
          <w:p w14:paraId="06901C67" w14:textId="19503809"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38755513" w14:textId="77777777" w:rsidTr="00EA192A">
        <w:tc>
          <w:tcPr>
            <w:tcW w:w="256" w:type="pct"/>
          </w:tcPr>
          <w:p w14:paraId="0EE41449" w14:textId="1C985306"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6</w:t>
            </w:r>
          </w:p>
        </w:tc>
        <w:tc>
          <w:tcPr>
            <w:tcW w:w="936" w:type="pct"/>
          </w:tcPr>
          <w:p w14:paraId="5EEADEDA" w14:textId="35826319" w:rsidR="003A7181" w:rsidRPr="00D16ADD"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3      </w:t>
            </w:r>
          </w:p>
        </w:tc>
        <w:tc>
          <w:tcPr>
            <w:tcW w:w="581" w:type="pct"/>
          </w:tcPr>
          <w:p w14:paraId="73744315" w14:textId="662087E7"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30)</w:t>
            </w:r>
          </w:p>
        </w:tc>
        <w:tc>
          <w:tcPr>
            <w:tcW w:w="322" w:type="pct"/>
          </w:tcPr>
          <w:p w14:paraId="4E3E806D" w14:textId="090A903F"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4ED1C2EB" w14:textId="754C86DE"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602F8BBC" w14:textId="13DEE584"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3      </w:t>
            </w:r>
          </w:p>
        </w:tc>
        <w:tc>
          <w:tcPr>
            <w:tcW w:w="871" w:type="pct"/>
          </w:tcPr>
          <w:p w14:paraId="1B108763" w14:textId="6917BDF6"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3      </w:t>
            </w:r>
          </w:p>
        </w:tc>
        <w:tc>
          <w:tcPr>
            <w:tcW w:w="840" w:type="pct"/>
          </w:tcPr>
          <w:p w14:paraId="64269D81" w14:textId="4EDF6B5F"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00BA81EE"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084D935F" w14:textId="1AB5C514"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7</w:t>
            </w:r>
          </w:p>
        </w:tc>
        <w:tc>
          <w:tcPr>
            <w:tcW w:w="936" w:type="pct"/>
          </w:tcPr>
          <w:p w14:paraId="231B5258" w14:textId="6C26EFA7" w:rsidR="003A7181" w:rsidRPr="00373F2A"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4      </w:t>
            </w:r>
          </w:p>
        </w:tc>
        <w:tc>
          <w:tcPr>
            <w:tcW w:w="581" w:type="pct"/>
          </w:tcPr>
          <w:p w14:paraId="6A32C199" w14:textId="2CC4D933"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30)</w:t>
            </w:r>
          </w:p>
        </w:tc>
        <w:tc>
          <w:tcPr>
            <w:tcW w:w="322" w:type="pct"/>
          </w:tcPr>
          <w:p w14:paraId="3839FD4C" w14:textId="16CD3300"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23B729F9" w14:textId="592A46B0"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44D1F55F" w14:textId="45E6B6E9"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4      </w:t>
            </w:r>
          </w:p>
        </w:tc>
        <w:tc>
          <w:tcPr>
            <w:tcW w:w="871" w:type="pct"/>
          </w:tcPr>
          <w:p w14:paraId="45BF1507" w14:textId="3F03F4D7"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4      </w:t>
            </w:r>
          </w:p>
        </w:tc>
        <w:tc>
          <w:tcPr>
            <w:tcW w:w="840" w:type="pct"/>
          </w:tcPr>
          <w:p w14:paraId="4E968D60" w14:textId="15D4C109"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74BF748C" w14:textId="77777777" w:rsidTr="00EA192A">
        <w:tc>
          <w:tcPr>
            <w:tcW w:w="256" w:type="pct"/>
          </w:tcPr>
          <w:p w14:paraId="0E174A13" w14:textId="4A565713"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8</w:t>
            </w:r>
          </w:p>
        </w:tc>
        <w:tc>
          <w:tcPr>
            <w:tcW w:w="936" w:type="pct"/>
          </w:tcPr>
          <w:p w14:paraId="2E8180BD" w14:textId="1DFE4373" w:rsidR="003A7181" w:rsidRPr="00373F2A"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5      </w:t>
            </w:r>
          </w:p>
        </w:tc>
        <w:tc>
          <w:tcPr>
            <w:tcW w:w="581" w:type="pct"/>
          </w:tcPr>
          <w:p w14:paraId="39349CBA" w14:textId="3E6E49B3"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30)</w:t>
            </w:r>
          </w:p>
        </w:tc>
        <w:tc>
          <w:tcPr>
            <w:tcW w:w="322" w:type="pct"/>
          </w:tcPr>
          <w:p w14:paraId="326D6765" w14:textId="280E3757"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2A246B5A" w14:textId="446DB9E1"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5237377B" w14:textId="4080CC32"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5      </w:t>
            </w:r>
          </w:p>
        </w:tc>
        <w:tc>
          <w:tcPr>
            <w:tcW w:w="871" w:type="pct"/>
          </w:tcPr>
          <w:p w14:paraId="2B585715" w14:textId="282683BD"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INTERFACE_LINE_ATTRIBUTE15      </w:t>
            </w:r>
          </w:p>
        </w:tc>
        <w:tc>
          <w:tcPr>
            <w:tcW w:w="840" w:type="pct"/>
          </w:tcPr>
          <w:p w14:paraId="77117B98" w14:textId="6898C0E0"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4B42D87A"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6FE70249" w14:textId="6D574054"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29</w:t>
            </w:r>
          </w:p>
        </w:tc>
        <w:tc>
          <w:tcPr>
            <w:tcW w:w="936" w:type="pct"/>
          </w:tcPr>
          <w:p w14:paraId="0C4FAC39" w14:textId="472C3BB3" w:rsidR="003A7181" w:rsidRPr="00373F2A"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_CATEGORY              </w:t>
            </w:r>
          </w:p>
        </w:tc>
        <w:tc>
          <w:tcPr>
            <w:tcW w:w="581" w:type="pct"/>
          </w:tcPr>
          <w:p w14:paraId="678ECA5D" w14:textId="06FB1234"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30)</w:t>
            </w:r>
          </w:p>
        </w:tc>
        <w:tc>
          <w:tcPr>
            <w:tcW w:w="322" w:type="pct"/>
          </w:tcPr>
          <w:p w14:paraId="6BF652CF" w14:textId="68F61600"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63D3C728" w14:textId="43B6F848"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4E8C4264" w14:textId="5D5FCCC7"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_CATEGORY              </w:t>
            </w:r>
          </w:p>
        </w:tc>
        <w:tc>
          <w:tcPr>
            <w:tcW w:w="871" w:type="pct"/>
          </w:tcPr>
          <w:p w14:paraId="75DBCFA4" w14:textId="3F3FDA57"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_CATEGORY              </w:t>
            </w:r>
          </w:p>
        </w:tc>
        <w:tc>
          <w:tcPr>
            <w:tcW w:w="840" w:type="pct"/>
          </w:tcPr>
          <w:p w14:paraId="0CB9B434" w14:textId="0FA8129A"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15633DD3" w14:textId="77777777" w:rsidTr="00EA192A">
        <w:tc>
          <w:tcPr>
            <w:tcW w:w="256" w:type="pct"/>
          </w:tcPr>
          <w:p w14:paraId="5E7792E4" w14:textId="474BBAD8"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0</w:t>
            </w:r>
          </w:p>
        </w:tc>
        <w:tc>
          <w:tcPr>
            <w:tcW w:w="936" w:type="pct"/>
          </w:tcPr>
          <w:p w14:paraId="2C4B151D" w14:textId="3DDE4D00" w:rsidR="003A7181" w:rsidRPr="00373F2A"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1                      </w:t>
            </w:r>
          </w:p>
        </w:tc>
        <w:tc>
          <w:tcPr>
            <w:tcW w:w="581" w:type="pct"/>
          </w:tcPr>
          <w:p w14:paraId="5775BCAB" w14:textId="143CD58A"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150)</w:t>
            </w:r>
          </w:p>
        </w:tc>
        <w:tc>
          <w:tcPr>
            <w:tcW w:w="322" w:type="pct"/>
          </w:tcPr>
          <w:p w14:paraId="5AD3E2BB" w14:textId="7CD8CF1E"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0DAE0E62" w14:textId="248EB6C0"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696A6F09" w14:textId="1205992D"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1                      </w:t>
            </w:r>
          </w:p>
        </w:tc>
        <w:tc>
          <w:tcPr>
            <w:tcW w:w="871" w:type="pct"/>
          </w:tcPr>
          <w:p w14:paraId="33329745" w14:textId="7BD21A60"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1                      </w:t>
            </w:r>
          </w:p>
        </w:tc>
        <w:tc>
          <w:tcPr>
            <w:tcW w:w="840" w:type="pct"/>
          </w:tcPr>
          <w:p w14:paraId="36E1F43B" w14:textId="464ADC92"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7705870D"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1B477895" w14:textId="3F4BD2B3"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1</w:t>
            </w:r>
          </w:p>
        </w:tc>
        <w:tc>
          <w:tcPr>
            <w:tcW w:w="936" w:type="pct"/>
          </w:tcPr>
          <w:p w14:paraId="1FE9B70F" w14:textId="40FCA514" w:rsidR="003A7181" w:rsidRPr="00373F2A"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2                      </w:t>
            </w:r>
          </w:p>
        </w:tc>
        <w:tc>
          <w:tcPr>
            <w:tcW w:w="581" w:type="pct"/>
          </w:tcPr>
          <w:p w14:paraId="64208680" w14:textId="3755DA84"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150)</w:t>
            </w:r>
          </w:p>
        </w:tc>
        <w:tc>
          <w:tcPr>
            <w:tcW w:w="322" w:type="pct"/>
          </w:tcPr>
          <w:p w14:paraId="4ED4C45A" w14:textId="73ACC328"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537D8118" w14:textId="45C7C121"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10CE4BBD" w14:textId="1B48E289"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2                      </w:t>
            </w:r>
          </w:p>
        </w:tc>
        <w:tc>
          <w:tcPr>
            <w:tcW w:w="871" w:type="pct"/>
          </w:tcPr>
          <w:p w14:paraId="553C5937" w14:textId="5627698D"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2                      </w:t>
            </w:r>
          </w:p>
        </w:tc>
        <w:tc>
          <w:tcPr>
            <w:tcW w:w="840" w:type="pct"/>
          </w:tcPr>
          <w:p w14:paraId="07377EBB" w14:textId="41092083"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424A5B70" w14:textId="77777777" w:rsidTr="00EA192A">
        <w:tc>
          <w:tcPr>
            <w:tcW w:w="256" w:type="pct"/>
          </w:tcPr>
          <w:p w14:paraId="2A1AE3A0" w14:textId="5ADEFBE3"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2</w:t>
            </w:r>
          </w:p>
        </w:tc>
        <w:tc>
          <w:tcPr>
            <w:tcW w:w="936" w:type="pct"/>
          </w:tcPr>
          <w:p w14:paraId="649B4C29" w14:textId="163116B6" w:rsidR="003A7181" w:rsidRPr="00373F2A"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3                      </w:t>
            </w:r>
          </w:p>
        </w:tc>
        <w:tc>
          <w:tcPr>
            <w:tcW w:w="581" w:type="pct"/>
          </w:tcPr>
          <w:p w14:paraId="34C5B556" w14:textId="744104C7"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150)</w:t>
            </w:r>
          </w:p>
        </w:tc>
        <w:tc>
          <w:tcPr>
            <w:tcW w:w="322" w:type="pct"/>
          </w:tcPr>
          <w:p w14:paraId="1FCA620F" w14:textId="7D613D20"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3220ADAB" w14:textId="1672F821"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2AB35941" w14:textId="53A5B512"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3                      </w:t>
            </w:r>
          </w:p>
        </w:tc>
        <w:tc>
          <w:tcPr>
            <w:tcW w:w="871" w:type="pct"/>
          </w:tcPr>
          <w:p w14:paraId="3D73EE2D" w14:textId="17205E64"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3                      </w:t>
            </w:r>
          </w:p>
        </w:tc>
        <w:tc>
          <w:tcPr>
            <w:tcW w:w="840" w:type="pct"/>
          </w:tcPr>
          <w:p w14:paraId="23850CD7" w14:textId="4FD1D68D"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35916A6A"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39A2AE88" w14:textId="37720BA8"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3</w:t>
            </w:r>
          </w:p>
        </w:tc>
        <w:tc>
          <w:tcPr>
            <w:tcW w:w="936" w:type="pct"/>
          </w:tcPr>
          <w:p w14:paraId="310E5EE4" w14:textId="4020D037" w:rsidR="003A7181" w:rsidRPr="00373F2A"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4                      </w:t>
            </w:r>
          </w:p>
        </w:tc>
        <w:tc>
          <w:tcPr>
            <w:tcW w:w="581" w:type="pct"/>
          </w:tcPr>
          <w:p w14:paraId="0F5B0F3F" w14:textId="45E0A486"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150)</w:t>
            </w:r>
          </w:p>
        </w:tc>
        <w:tc>
          <w:tcPr>
            <w:tcW w:w="322" w:type="pct"/>
          </w:tcPr>
          <w:p w14:paraId="3364A321" w14:textId="56147AA6"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36D2E827" w14:textId="6AB22791"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5420FEBA" w14:textId="4FA4C9C8"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4                      </w:t>
            </w:r>
          </w:p>
        </w:tc>
        <w:tc>
          <w:tcPr>
            <w:tcW w:w="871" w:type="pct"/>
          </w:tcPr>
          <w:p w14:paraId="10D90841" w14:textId="7FDDCAE7"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4                      </w:t>
            </w:r>
          </w:p>
        </w:tc>
        <w:tc>
          <w:tcPr>
            <w:tcW w:w="840" w:type="pct"/>
          </w:tcPr>
          <w:p w14:paraId="711E618E" w14:textId="7ABE0A88"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4D55D9C3" w14:textId="77777777" w:rsidTr="00EA192A">
        <w:tc>
          <w:tcPr>
            <w:tcW w:w="256" w:type="pct"/>
          </w:tcPr>
          <w:p w14:paraId="26AC38A7" w14:textId="2D35FDDB"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lastRenderedPageBreak/>
              <w:t>34</w:t>
            </w:r>
          </w:p>
        </w:tc>
        <w:tc>
          <w:tcPr>
            <w:tcW w:w="936" w:type="pct"/>
          </w:tcPr>
          <w:p w14:paraId="380637D5" w14:textId="67A7051B" w:rsidR="003A7181" w:rsidRPr="00373F2A"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5                      </w:t>
            </w:r>
          </w:p>
        </w:tc>
        <w:tc>
          <w:tcPr>
            <w:tcW w:w="581" w:type="pct"/>
          </w:tcPr>
          <w:p w14:paraId="6198C610" w14:textId="0D7BC6D6"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150)</w:t>
            </w:r>
          </w:p>
        </w:tc>
        <w:tc>
          <w:tcPr>
            <w:tcW w:w="322" w:type="pct"/>
          </w:tcPr>
          <w:p w14:paraId="3CF32BEE" w14:textId="6087B40A"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57E91450" w14:textId="5112DB98"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23BD2C83" w14:textId="5B7F28A3"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5                      </w:t>
            </w:r>
          </w:p>
        </w:tc>
        <w:tc>
          <w:tcPr>
            <w:tcW w:w="871" w:type="pct"/>
          </w:tcPr>
          <w:p w14:paraId="2B616333" w14:textId="3846EDED"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5                      </w:t>
            </w:r>
          </w:p>
        </w:tc>
        <w:tc>
          <w:tcPr>
            <w:tcW w:w="840" w:type="pct"/>
          </w:tcPr>
          <w:p w14:paraId="52276B8D" w14:textId="1422687B"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54252CF1"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718FEA00" w14:textId="0B587B86"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5</w:t>
            </w:r>
          </w:p>
        </w:tc>
        <w:tc>
          <w:tcPr>
            <w:tcW w:w="936" w:type="pct"/>
          </w:tcPr>
          <w:p w14:paraId="3910EBE0" w14:textId="070EDFD3" w:rsidR="003A7181" w:rsidRPr="00373F2A"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6                      </w:t>
            </w:r>
          </w:p>
        </w:tc>
        <w:tc>
          <w:tcPr>
            <w:tcW w:w="581" w:type="pct"/>
          </w:tcPr>
          <w:p w14:paraId="5935BD2D" w14:textId="60AD4A69"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150)</w:t>
            </w:r>
          </w:p>
        </w:tc>
        <w:tc>
          <w:tcPr>
            <w:tcW w:w="322" w:type="pct"/>
          </w:tcPr>
          <w:p w14:paraId="7DA74827" w14:textId="730C9727"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1587F416" w14:textId="450F9A6B"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1BABA378" w14:textId="02A3E067"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6                      </w:t>
            </w:r>
          </w:p>
        </w:tc>
        <w:tc>
          <w:tcPr>
            <w:tcW w:w="871" w:type="pct"/>
          </w:tcPr>
          <w:p w14:paraId="22AB0445" w14:textId="63E4879D"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6                      </w:t>
            </w:r>
          </w:p>
        </w:tc>
        <w:tc>
          <w:tcPr>
            <w:tcW w:w="840" w:type="pct"/>
          </w:tcPr>
          <w:p w14:paraId="15CF7E18" w14:textId="513374B8"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5832ECC2" w14:textId="77777777" w:rsidTr="00EA192A">
        <w:tc>
          <w:tcPr>
            <w:tcW w:w="256" w:type="pct"/>
          </w:tcPr>
          <w:p w14:paraId="313A0BAB" w14:textId="5C8789A9"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6</w:t>
            </w:r>
          </w:p>
        </w:tc>
        <w:tc>
          <w:tcPr>
            <w:tcW w:w="936" w:type="pct"/>
          </w:tcPr>
          <w:p w14:paraId="1ADE6B1A" w14:textId="3E1189CA" w:rsidR="003A7181" w:rsidRPr="00373F2A"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7                      </w:t>
            </w:r>
          </w:p>
        </w:tc>
        <w:tc>
          <w:tcPr>
            <w:tcW w:w="581" w:type="pct"/>
          </w:tcPr>
          <w:p w14:paraId="61BF7EF6" w14:textId="41DFE725"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150)</w:t>
            </w:r>
          </w:p>
        </w:tc>
        <w:tc>
          <w:tcPr>
            <w:tcW w:w="322" w:type="pct"/>
          </w:tcPr>
          <w:p w14:paraId="0A769E41" w14:textId="45B34B56"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03A1D2E6" w14:textId="0A5DF45E"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72246644" w14:textId="5174709F"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7                      </w:t>
            </w:r>
          </w:p>
        </w:tc>
        <w:tc>
          <w:tcPr>
            <w:tcW w:w="871" w:type="pct"/>
          </w:tcPr>
          <w:p w14:paraId="79743F0D" w14:textId="7B115F9F"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7                      </w:t>
            </w:r>
          </w:p>
        </w:tc>
        <w:tc>
          <w:tcPr>
            <w:tcW w:w="840" w:type="pct"/>
          </w:tcPr>
          <w:p w14:paraId="7BA3DBC4" w14:textId="648E4B20"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347BD0CC"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34B1A060" w14:textId="56B90B42"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7</w:t>
            </w:r>
          </w:p>
        </w:tc>
        <w:tc>
          <w:tcPr>
            <w:tcW w:w="936" w:type="pct"/>
          </w:tcPr>
          <w:p w14:paraId="1D624ACF" w14:textId="41E4E7E9" w:rsidR="003A7181" w:rsidRPr="00373F2A"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8                      </w:t>
            </w:r>
          </w:p>
        </w:tc>
        <w:tc>
          <w:tcPr>
            <w:tcW w:w="581" w:type="pct"/>
          </w:tcPr>
          <w:p w14:paraId="5EDCA90F" w14:textId="05A1B4F5"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150)</w:t>
            </w:r>
          </w:p>
        </w:tc>
        <w:tc>
          <w:tcPr>
            <w:tcW w:w="322" w:type="pct"/>
          </w:tcPr>
          <w:p w14:paraId="524E97B0" w14:textId="27A7D048"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2C1E22B7" w14:textId="6BEE1340"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1B268FEA" w14:textId="276567D3"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8                      </w:t>
            </w:r>
          </w:p>
        </w:tc>
        <w:tc>
          <w:tcPr>
            <w:tcW w:w="871" w:type="pct"/>
          </w:tcPr>
          <w:p w14:paraId="316BB7C9" w14:textId="784CE0F1"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8                      </w:t>
            </w:r>
          </w:p>
        </w:tc>
        <w:tc>
          <w:tcPr>
            <w:tcW w:w="840" w:type="pct"/>
          </w:tcPr>
          <w:p w14:paraId="0C766134" w14:textId="385E6ED8"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45277B95" w14:textId="77777777" w:rsidTr="00EA192A">
        <w:tc>
          <w:tcPr>
            <w:tcW w:w="256" w:type="pct"/>
          </w:tcPr>
          <w:p w14:paraId="0D05F1D6" w14:textId="13F1CE47" w:rsidR="003A7181" w:rsidRPr="00806757"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8</w:t>
            </w:r>
          </w:p>
        </w:tc>
        <w:tc>
          <w:tcPr>
            <w:tcW w:w="936" w:type="pct"/>
          </w:tcPr>
          <w:p w14:paraId="381B5C69" w14:textId="19CF2086" w:rsidR="003A7181" w:rsidRPr="00373F2A"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9                      </w:t>
            </w:r>
          </w:p>
        </w:tc>
        <w:tc>
          <w:tcPr>
            <w:tcW w:w="581" w:type="pct"/>
          </w:tcPr>
          <w:p w14:paraId="0CB4EE6E" w14:textId="3A1F762B"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ARCHAR2(150)</w:t>
            </w:r>
          </w:p>
        </w:tc>
        <w:tc>
          <w:tcPr>
            <w:tcW w:w="322" w:type="pct"/>
          </w:tcPr>
          <w:p w14:paraId="142BB3FA" w14:textId="64052004"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Y</w:t>
            </w:r>
          </w:p>
        </w:tc>
        <w:tc>
          <w:tcPr>
            <w:tcW w:w="258" w:type="pct"/>
          </w:tcPr>
          <w:p w14:paraId="6BA43245" w14:textId="33AA35D6"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N</w:t>
            </w:r>
          </w:p>
        </w:tc>
        <w:tc>
          <w:tcPr>
            <w:tcW w:w="936" w:type="pct"/>
          </w:tcPr>
          <w:p w14:paraId="1529609A" w14:textId="23E01A4D"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9                      </w:t>
            </w:r>
          </w:p>
        </w:tc>
        <w:tc>
          <w:tcPr>
            <w:tcW w:w="871" w:type="pct"/>
          </w:tcPr>
          <w:p w14:paraId="6F6BBE32" w14:textId="675DC15B" w:rsidR="003A7181" w:rsidRPr="00357BB2" w:rsidRDefault="003A7181" w:rsidP="00B4031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 xml:space="preserve">ATTRIBUTE9                      </w:t>
            </w:r>
          </w:p>
        </w:tc>
        <w:tc>
          <w:tcPr>
            <w:tcW w:w="840" w:type="pct"/>
          </w:tcPr>
          <w:p w14:paraId="136C8498" w14:textId="12CFA18B"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4B32F454"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16BCDE18" w14:textId="3E833177" w:rsidR="003A7181" w:rsidRPr="00176064"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39</w:t>
            </w:r>
          </w:p>
        </w:tc>
        <w:tc>
          <w:tcPr>
            <w:tcW w:w="936" w:type="pct"/>
          </w:tcPr>
          <w:p w14:paraId="66A105D3" w14:textId="42751109"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581" w:type="pct"/>
          </w:tcPr>
          <w:p w14:paraId="4A6957F4" w14:textId="201B614F"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2" w:type="pct"/>
          </w:tcPr>
          <w:p w14:paraId="465FFF7C" w14:textId="5570E1C6"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58" w:type="pct"/>
          </w:tcPr>
          <w:p w14:paraId="6BD91BB3" w14:textId="66924D1B"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w:t>
            </w:r>
          </w:p>
        </w:tc>
        <w:tc>
          <w:tcPr>
            <w:tcW w:w="936" w:type="pct"/>
          </w:tcPr>
          <w:p w14:paraId="03089233" w14:textId="15A4FF65"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871" w:type="pct"/>
          </w:tcPr>
          <w:p w14:paraId="7ADD5EDA" w14:textId="75E67F75"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840" w:type="pct"/>
          </w:tcPr>
          <w:p w14:paraId="198CD779" w14:textId="26B4AD6E"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0FE52EA9" w14:textId="77777777" w:rsidTr="00EA192A">
        <w:tc>
          <w:tcPr>
            <w:tcW w:w="256" w:type="pct"/>
          </w:tcPr>
          <w:p w14:paraId="7CD41D45" w14:textId="4A0D7A7F" w:rsidR="003A7181" w:rsidRPr="00176064"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0</w:t>
            </w:r>
          </w:p>
        </w:tc>
        <w:tc>
          <w:tcPr>
            <w:tcW w:w="936" w:type="pct"/>
          </w:tcPr>
          <w:p w14:paraId="7073C957" w14:textId="7C6E2D99"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1                     </w:t>
            </w:r>
          </w:p>
        </w:tc>
        <w:tc>
          <w:tcPr>
            <w:tcW w:w="581" w:type="pct"/>
          </w:tcPr>
          <w:p w14:paraId="24FFF064" w14:textId="29D84237"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2" w:type="pct"/>
          </w:tcPr>
          <w:p w14:paraId="09B5E175" w14:textId="687106BA"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58" w:type="pct"/>
          </w:tcPr>
          <w:p w14:paraId="2196F0AA" w14:textId="531C0A1A"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w:t>
            </w:r>
          </w:p>
        </w:tc>
        <w:tc>
          <w:tcPr>
            <w:tcW w:w="936" w:type="pct"/>
          </w:tcPr>
          <w:p w14:paraId="369B7536" w14:textId="75BC5CEF"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1                     </w:t>
            </w:r>
          </w:p>
        </w:tc>
        <w:tc>
          <w:tcPr>
            <w:tcW w:w="871" w:type="pct"/>
          </w:tcPr>
          <w:p w14:paraId="04EC6F17" w14:textId="564646B1"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1                     </w:t>
            </w:r>
          </w:p>
        </w:tc>
        <w:tc>
          <w:tcPr>
            <w:tcW w:w="840" w:type="pct"/>
          </w:tcPr>
          <w:p w14:paraId="7D6E69FE" w14:textId="6112D688"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37F305EA"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663BC6C2" w14:textId="022132EE" w:rsidR="003A7181" w:rsidRPr="00176064"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1</w:t>
            </w:r>
          </w:p>
        </w:tc>
        <w:tc>
          <w:tcPr>
            <w:tcW w:w="936" w:type="pct"/>
          </w:tcPr>
          <w:p w14:paraId="1E44F79D" w14:textId="2ABCFE44"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2                     </w:t>
            </w:r>
          </w:p>
        </w:tc>
        <w:tc>
          <w:tcPr>
            <w:tcW w:w="581" w:type="pct"/>
          </w:tcPr>
          <w:p w14:paraId="56DC1488" w14:textId="2F734EE5"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2" w:type="pct"/>
          </w:tcPr>
          <w:p w14:paraId="540C7EB8" w14:textId="75A67903"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58" w:type="pct"/>
          </w:tcPr>
          <w:p w14:paraId="7E664676" w14:textId="0E7D4F6B"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w:t>
            </w:r>
          </w:p>
        </w:tc>
        <w:tc>
          <w:tcPr>
            <w:tcW w:w="936" w:type="pct"/>
          </w:tcPr>
          <w:p w14:paraId="34AA131B" w14:textId="785C81ED"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2                     </w:t>
            </w:r>
          </w:p>
        </w:tc>
        <w:tc>
          <w:tcPr>
            <w:tcW w:w="871" w:type="pct"/>
          </w:tcPr>
          <w:p w14:paraId="7BABBE8F" w14:textId="0FF15AEF"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2                     </w:t>
            </w:r>
          </w:p>
        </w:tc>
        <w:tc>
          <w:tcPr>
            <w:tcW w:w="840" w:type="pct"/>
          </w:tcPr>
          <w:p w14:paraId="06BA664B" w14:textId="393A43CA"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07968DBC" w14:textId="77777777" w:rsidTr="00EA192A">
        <w:tc>
          <w:tcPr>
            <w:tcW w:w="256" w:type="pct"/>
          </w:tcPr>
          <w:p w14:paraId="0136C478" w14:textId="4EAB914D" w:rsidR="003A7181" w:rsidRPr="00176064"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2</w:t>
            </w:r>
          </w:p>
        </w:tc>
        <w:tc>
          <w:tcPr>
            <w:tcW w:w="936" w:type="pct"/>
          </w:tcPr>
          <w:p w14:paraId="2D1BD6A2" w14:textId="0B47625F"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3                     </w:t>
            </w:r>
          </w:p>
        </w:tc>
        <w:tc>
          <w:tcPr>
            <w:tcW w:w="581" w:type="pct"/>
          </w:tcPr>
          <w:p w14:paraId="2005D0AF" w14:textId="4C957CA6"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2" w:type="pct"/>
          </w:tcPr>
          <w:p w14:paraId="1A2381A9" w14:textId="1DDBD79B"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58" w:type="pct"/>
          </w:tcPr>
          <w:p w14:paraId="5F31F570" w14:textId="15EB0CFC"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w:t>
            </w:r>
          </w:p>
        </w:tc>
        <w:tc>
          <w:tcPr>
            <w:tcW w:w="936" w:type="pct"/>
          </w:tcPr>
          <w:p w14:paraId="1AA1C55C" w14:textId="755DD172"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3                     </w:t>
            </w:r>
          </w:p>
        </w:tc>
        <w:tc>
          <w:tcPr>
            <w:tcW w:w="871" w:type="pct"/>
          </w:tcPr>
          <w:p w14:paraId="4B1D195C" w14:textId="2B390192"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3                     </w:t>
            </w:r>
          </w:p>
        </w:tc>
        <w:tc>
          <w:tcPr>
            <w:tcW w:w="840" w:type="pct"/>
          </w:tcPr>
          <w:p w14:paraId="3662CE71" w14:textId="44FDFAF5"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00324103" w14:textId="77777777" w:rsidTr="00EA192A">
        <w:trPr>
          <w:cnfStyle w:val="000000100000" w:firstRow="0" w:lastRow="0" w:firstColumn="0" w:lastColumn="0" w:oddVBand="0" w:evenVBand="0" w:oddHBand="1" w:evenHBand="0" w:firstRowFirstColumn="0" w:firstRowLastColumn="0" w:lastRowFirstColumn="0" w:lastRowLastColumn="0"/>
        </w:trPr>
        <w:tc>
          <w:tcPr>
            <w:tcW w:w="256" w:type="pct"/>
          </w:tcPr>
          <w:p w14:paraId="35C8201E" w14:textId="26F223B3" w:rsidR="003A7181" w:rsidRPr="00176064"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3</w:t>
            </w:r>
          </w:p>
        </w:tc>
        <w:tc>
          <w:tcPr>
            <w:tcW w:w="936" w:type="pct"/>
          </w:tcPr>
          <w:p w14:paraId="5984E8ED" w14:textId="5E915654"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4                     </w:t>
            </w:r>
          </w:p>
        </w:tc>
        <w:tc>
          <w:tcPr>
            <w:tcW w:w="581" w:type="pct"/>
          </w:tcPr>
          <w:p w14:paraId="5AE8B79E" w14:textId="08A9BFBE"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2" w:type="pct"/>
          </w:tcPr>
          <w:p w14:paraId="2CD91B57" w14:textId="732D8CB9"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58" w:type="pct"/>
          </w:tcPr>
          <w:p w14:paraId="1FFAA483" w14:textId="357C97F5"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w:t>
            </w:r>
          </w:p>
        </w:tc>
        <w:tc>
          <w:tcPr>
            <w:tcW w:w="936" w:type="pct"/>
          </w:tcPr>
          <w:p w14:paraId="6D85E923" w14:textId="07DE6A7F"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4                     </w:t>
            </w:r>
          </w:p>
        </w:tc>
        <w:tc>
          <w:tcPr>
            <w:tcW w:w="871" w:type="pct"/>
          </w:tcPr>
          <w:p w14:paraId="454DE2B8" w14:textId="7AA85177"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4                     </w:t>
            </w:r>
          </w:p>
        </w:tc>
        <w:tc>
          <w:tcPr>
            <w:tcW w:w="840" w:type="pct"/>
          </w:tcPr>
          <w:p w14:paraId="57FF8230" w14:textId="264A3F70"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r w:rsidR="003A7181" w:rsidRPr="00EC4DEB" w14:paraId="3505371B" w14:textId="77777777" w:rsidTr="00EA192A">
        <w:tc>
          <w:tcPr>
            <w:tcW w:w="256" w:type="pct"/>
          </w:tcPr>
          <w:p w14:paraId="22F4ADD7" w14:textId="325043A6" w:rsidR="003A7181" w:rsidRPr="00176064" w:rsidRDefault="003A7181" w:rsidP="00B40315">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hAnsi="Calibri Light" w:cs="Calibri Light"/>
                <w:color w:val="000000"/>
                <w:sz w:val="16"/>
                <w:szCs w:val="16"/>
              </w:rPr>
              <w:t>44</w:t>
            </w:r>
          </w:p>
        </w:tc>
        <w:tc>
          <w:tcPr>
            <w:tcW w:w="936" w:type="pct"/>
          </w:tcPr>
          <w:p w14:paraId="1FBDC8DB" w14:textId="0970733F"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5                     </w:t>
            </w:r>
          </w:p>
        </w:tc>
        <w:tc>
          <w:tcPr>
            <w:tcW w:w="581" w:type="pct"/>
          </w:tcPr>
          <w:p w14:paraId="4ECF40D1" w14:textId="3A01FD45"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322" w:type="pct"/>
          </w:tcPr>
          <w:p w14:paraId="7FF661CC" w14:textId="795E218C"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Y</w:t>
            </w:r>
          </w:p>
        </w:tc>
        <w:tc>
          <w:tcPr>
            <w:tcW w:w="258" w:type="pct"/>
          </w:tcPr>
          <w:p w14:paraId="2A12C114" w14:textId="2B39DDC3"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w:t>
            </w:r>
          </w:p>
        </w:tc>
        <w:tc>
          <w:tcPr>
            <w:tcW w:w="936" w:type="pct"/>
          </w:tcPr>
          <w:p w14:paraId="2C85DA62" w14:textId="65FD5CE0"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5                     </w:t>
            </w:r>
          </w:p>
        </w:tc>
        <w:tc>
          <w:tcPr>
            <w:tcW w:w="871" w:type="pct"/>
          </w:tcPr>
          <w:p w14:paraId="2617AB55" w14:textId="43E0F1D0" w:rsidR="003A7181" w:rsidRPr="00176064" w:rsidRDefault="003A7181" w:rsidP="00B4031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5                     </w:t>
            </w:r>
          </w:p>
        </w:tc>
        <w:tc>
          <w:tcPr>
            <w:tcW w:w="840" w:type="pct"/>
          </w:tcPr>
          <w:p w14:paraId="7514AB86" w14:textId="27A99CBE" w:rsidR="003A7181" w:rsidRPr="00357BB2" w:rsidRDefault="003A7181" w:rsidP="00B4031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Calibri Light"/>
                <w:color w:val="000000"/>
                <w:sz w:val="16"/>
                <w:szCs w:val="16"/>
              </w:rPr>
              <w:t> </w:t>
            </w:r>
          </w:p>
        </w:tc>
      </w:tr>
    </w:tbl>
    <w:p w14:paraId="694F1A7A" w14:textId="77777777" w:rsidR="00F11940" w:rsidRDefault="00F11940" w:rsidP="00F11940">
      <w:pPr>
        <w:pStyle w:val="Heading3"/>
      </w:pPr>
      <w:bookmarkStart w:id="59" w:name="_Toc89347445"/>
      <w:r>
        <w:t>Mapping</w:t>
      </w:r>
      <w:bookmarkEnd w:id="59"/>
      <w:r>
        <w:t xml:space="preserve"> </w:t>
      </w:r>
    </w:p>
    <w:tbl>
      <w:tblPr>
        <w:tblStyle w:val="GridTable4-Accent11"/>
        <w:tblW w:w="0" w:type="auto"/>
        <w:tblLook w:val="04A0" w:firstRow="1" w:lastRow="0" w:firstColumn="1" w:lastColumn="0" w:noHBand="0" w:noVBand="1"/>
      </w:tblPr>
      <w:tblGrid>
        <w:gridCol w:w="2471"/>
        <w:gridCol w:w="3058"/>
      </w:tblGrid>
      <w:tr w:rsidR="00F11940" w:rsidRPr="006A1109" w14:paraId="7C20B4C1" w14:textId="77777777" w:rsidTr="00B403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AB7AD00" w14:textId="77777777" w:rsidR="00F11940" w:rsidRPr="006A1109" w:rsidRDefault="00F11940" w:rsidP="00A5121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13749FBC" w14:textId="77777777" w:rsidR="00F11940" w:rsidRPr="006A1109" w:rsidRDefault="00F11940" w:rsidP="00A5121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F11940" w:rsidRPr="006A1109" w14:paraId="4ABE09DF" w14:textId="77777777" w:rsidTr="00B403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DC33891" w14:textId="77777777" w:rsidR="00F11940" w:rsidRPr="00113582" w:rsidRDefault="00F11940" w:rsidP="00A5121C">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155DCE3F" w14:textId="77777777" w:rsidR="00F11940" w:rsidRPr="005F5861" w:rsidRDefault="00F11940" w:rsidP="00A5121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00F11940" w:rsidRPr="006A1109" w14:paraId="18D7A164" w14:textId="77777777" w:rsidTr="00B40315">
        <w:tc>
          <w:tcPr>
            <w:cnfStyle w:val="001000000000" w:firstRow="0" w:lastRow="0" w:firstColumn="1" w:lastColumn="0" w:oddVBand="0" w:evenVBand="0" w:oddHBand="0" w:evenHBand="0" w:firstRowFirstColumn="0" w:firstRowLastColumn="0" w:lastRowFirstColumn="0" w:lastRowLastColumn="0"/>
            <w:tcW w:w="2471" w:type="dxa"/>
          </w:tcPr>
          <w:p w14:paraId="778D98AF" w14:textId="77777777" w:rsidR="00F11940" w:rsidRDefault="00F11940" w:rsidP="00A5121C">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0E276844" w14:textId="77777777" w:rsidR="00F11940" w:rsidRPr="005F5861" w:rsidRDefault="00F11940" w:rsidP="00A5121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00F11940" w:rsidRPr="006A1109" w14:paraId="07E46B4E" w14:textId="77777777" w:rsidTr="00B403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3574502" w14:textId="77777777" w:rsidR="00F11940" w:rsidRDefault="00F11940" w:rsidP="00A5121C">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65FF22BC" w14:textId="77777777" w:rsidR="00F11940" w:rsidRPr="005F5861" w:rsidRDefault="00F11940" w:rsidP="00A5121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00F11940" w:rsidRPr="006A1109" w14:paraId="3502227F" w14:textId="77777777" w:rsidTr="00B40315">
        <w:tc>
          <w:tcPr>
            <w:cnfStyle w:val="001000000000" w:firstRow="0" w:lastRow="0" w:firstColumn="1" w:lastColumn="0" w:oddVBand="0" w:evenVBand="0" w:oddHBand="0" w:evenHBand="0" w:firstRowFirstColumn="0" w:firstRowLastColumn="0" w:lastRowFirstColumn="0" w:lastRowLastColumn="0"/>
            <w:tcW w:w="2471" w:type="dxa"/>
          </w:tcPr>
          <w:p w14:paraId="60F53D1E" w14:textId="77777777" w:rsidR="00F11940" w:rsidRDefault="00F11940" w:rsidP="00A5121C">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3B368110" w14:textId="77777777" w:rsidR="00F11940" w:rsidRDefault="00F11940" w:rsidP="00A5121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14:paraId="48DF26E7" w14:textId="77777777" w:rsidR="005A42DC" w:rsidRPr="00FA71BB" w:rsidRDefault="005A42DC" w:rsidP="00FA71BB"/>
    <w:p w14:paraId="516B23B8" w14:textId="37A15AD7" w:rsidR="0059756C" w:rsidRDefault="0059756C" w:rsidP="004642CE">
      <w:pPr>
        <w:pStyle w:val="Heading1"/>
      </w:pPr>
      <w:bookmarkStart w:id="60" w:name="_Toc89347446"/>
      <w:r>
        <w:t>Conversion Mappi</w:t>
      </w:r>
      <w:r w:rsidR="0095235C">
        <w:t>ng</w:t>
      </w:r>
      <w:bookmarkEnd w:id="60"/>
    </w:p>
    <w:p w14:paraId="4E79177F" w14:textId="2EFD2B7A"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w:t>
      </w:r>
      <w:r w:rsidR="001E3E5D">
        <w:rPr>
          <w:rFonts w:ascii="Calibri Light" w:hAnsi="Calibri Light" w:cs="Arial"/>
          <w:color w:val="4F4F4F" w:themeColor="text1"/>
          <w:sz w:val="22"/>
          <w:szCs w:val="22"/>
          <w:lang w:val="en-GB" w:eastAsia="en-IE"/>
        </w:rPr>
        <w:t>FBDI</w:t>
      </w:r>
      <w:r w:rsidR="006E38AF" w:rsidRPr="681B633A">
        <w:rPr>
          <w:rFonts w:ascii="Calibri Light" w:hAnsi="Calibri Light" w:cs="Arial"/>
          <w:color w:val="4F4F4F" w:themeColor="text1"/>
          <w:sz w:val="22"/>
          <w:szCs w:val="22"/>
          <w:lang w:val="en-GB" w:eastAsia="en-IE"/>
        </w:rPr>
        <w:t xml:space="preserve">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import</w:t>
      </w:r>
      <w:r w:rsidR="009A2DDC">
        <w:rPr>
          <w:rFonts w:ascii="Calibri Light" w:hAnsi="Calibri Light" w:cs="Arial"/>
          <w:color w:val="4F4F4F" w:themeColor="text1"/>
          <w:sz w:val="22"/>
          <w:szCs w:val="22"/>
          <w:lang w:val="en-GB" w:eastAsia="en-IE"/>
        </w:rPr>
        <w:t>ing</w:t>
      </w:r>
      <w:r w:rsidR="006E38AF" w:rsidRPr="681B633A">
        <w:rPr>
          <w:rFonts w:ascii="Calibri Light" w:hAnsi="Calibri Light" w:cs="Arial"/>
          <w:color w:val="4F4F4F" w:themeColor="text1"/>
          <w:sz w:val="22"/>
          <w:szCs w:val="22"/>
          <w:lang w:val="en-GB" w:eastAsia="en-IE"/>
        </w:rPr>
        <w:t xml:space="preserve"> data </w:t>
      </w:r>
      <w:r w:rsidRPr="681B633A">
        <w:rPr>
          <w:rFonts w:ascii="Calibri Light" w:hAnsi="Calibri Light" w:cs="Arial"/>
          <w:color w:val="4F4F4F" w:themeColor="text1"/>
          <w:sz w:val="22"/>
          <w:szCs w:val="22"/>
          <w:lang w:val="en-GB" w:eastAsia="en-IE"/>
        </w:rPr>
        <w:t xml:space="preserve">into </w:t>
      </w:r>
      <w:r w:rsidR="001E3E5D">
        <w:rPr>
          <w:rFonts w:ascii="Calibri Light" w:hAnsi="Calibri Light" w:cs="Arial"/>
          <w:color w:val="4F4F4F" w:themeColor="text1"/>
          <w:sz w:val="22"/>
          <w:szCs w:val="22"/>
          <w:lang w:val="en-GB" w:eastAsia="en-IE"/>
        </w:rPr>
        <w:t>Supply Chain</w:t>
      </w:r>
      <w:r w:rsidRPr="681B633A">
        <w:rPr>
          <w:rFonts w:ascii="Calibri Light" w:hAnsi="Calibri Light" w:cs="Arial"/>
          <w:color w:val="4F4F4F" w:themeColor="text1"/>
          <w:sz w:val="22"/>
          <w:szCs w:val="22"/>
          <w:lang w:val="en-GB" w:eastAsia="en-IE"/>
        </w:rPr>
        <w:t xml:space="preserve"> Management</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w:t>
      </w:r>
      <w:r w:rsidR="004A6253" w:rsidRPr="681B633A">
        <w:rPr>
          <w:rFonts w:ascii="Calibri Light" w:hAnsi="Calibri Light" w:cs="Arial"/>
          <w:color w:val="4F4F4F" w:themeColor="text1"/>
          <w:sz w:val="22"/>
          <w:szCs w:val="22"/>
          <w:lang w:val="en-GB" w:eastAsia="en-IE"/>
        </w:rPr>
        <w:t>elements.</w:t>
      </w:r>
    </w:p>
    <w:p w14:paraId="16873FC0" w14:textId="78FC304E"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DC4837" w:rsidRPr="00075F53">
        <w:rPr>
          <w:rFonts w:ascii="Calibri Light" w:hAnsi="Calibri Light" w:cs="Arial"/>
          <w:color w:val="4F4F4F"/>
          <w:sz w:val="22"/>
          <w:szCs w:val="22"/>
          <w:lang w:val="en-GB" w:eastAsia="en-IE"/>
        </w:rPr>
        <w:t>AutoInvoiceImportTemplate</w:t>
      </w:r>
      <w:r w:rsidR="00AA7F39" w:rsidRPr="00AA7F39">
        <w:rPr>
          <w:rFonts w:ascii="Calibri Light" w:hAnsi="Calibri Light" w:cs="Arial"/>
          <w:color w:val="4F4F4F"/>
          <w:sz w:val="22"/>
          <w:szCs w:val="22"/>
          <w:lang w:val="en-GB" w:eastAsia="en-IE"/>
        </w:rPr>
        <w:t>.xlsm</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B403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72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723B0D">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72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723B0D">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72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063E45BB" w:rsidR="00347645" w:rsidRPr="002D5353" w:rsidRDefault="001E3E5D"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Pr>
                <w:rFonts w:cs="Calibri Light"/>
                <w:sz w:val="16"/>
                <w:szCs w:val="16"/>
              </w:rPr>
              <w:t>FBDI</w:t>
            </w:r>
            <w:r w:rsidR="00347645" w:rsidRPr="002D5353">
              <w:rPr>
                <w:rFonts w:cs="Calibri Light"/>
                <w:sz w:val="16"/>
                <w:szCs w:val="16"/>
              </w:rPr>
              <w:t xml:space="preserve"> file name to load to cloud</w:t>
            </w:r>
          </w:p>
        </w:tc>
      </w:tr>
      <w:tr w:rsidR="00347645" w14:paraId="5ACD3B42" w14:textId="77777777" w:rsidTr="00723B0D">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3790A0FF"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Columns to be included in </w:t>
            </w:r>
            <w:r w:rsidR="001E3E5D">
              <w:rPr>
                <w:rFonts w:cs="Calibri Light"/>
                <w:sz w:val="16"/>
                <w:szCs w:val="16"/>
              </w:rPr>
              <w:t>FBDI</w:t>
            </w:r>
            <w:r w:rsidRPr="002D5353">
              <w:rPr>
                <w:rFonts w:cs="Calibri Light"/>
                <w:sz w:val="16"/>
                <w:szCs w:val="16"/>
              </w:rPr>
              <w:t xml:space="preserve"> file.</w:t>
            </w:r>
          </w:p>
        </w:tc>
      </w:tr>
      <w:tr w:rsidR="00347645" w14:paraId="31AE2F1D" w14:textId="77777777" w:rsidTr="0072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63075A42"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atatypes for the column in </w:t>
            </w:r>
            <w:r w:rsidR="001E3E5D">
              <w:rPr>
                <w:rFonts w:cs="Calibri Light"/>
                <w:sz w:val="16"/>
                <w:szCs w:val="16"/>
              </w:rPr>
              <w:t>FBDI</w:t>
            </w:r>
            <w:r w:rsidRPr="002D5353">
              <w:rPr>
                <w:rFonts w:cs="Calibri Light"/>
                <w:sz w:val="16"/>
                <w:szCs w:val="16"/>
              </w:rPr>
              <w:t xml:space="preserve"> file.</w:t>
            </w:r>
          </w:p>
        </w:tc>
      </w:tr>
      <w:tr w:rsidR="00347645" w14:paraId="5B6E61D2" w14:textId="77777777" w:rsidTr="00723B0D">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lastRenderedPageBreak/>
              <w:t>Default Value</w:t>
            </w:r>
          </w:p>
        </w:tc>
        <w:tc>
          <w:tcPr>
            <w:tcW w:w="4189" w:type="pct"/>
          </w:tcPr>
          <w:p w14:paraId="2681C4FA" w14:textId="50C44302"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Any default value loaded to </w:t>
            </w:r>
            <w:r w:rsidR="001E3E5D">
              <w:rPr>
                <w:rFonts w:cs="Calibri Light"/>
                <w:sz w:val="16"/>
                <w:szCs w:val="16"/>
              </w:rPr>
              <w:t>FBDI</w:t>
            </w:r>
            <w:r w:rsidRPr="002D5353">
              <w:rPr>
                <w:rFonts w:cs="Calibri Light"/>
                <w:sz w:val="16"/>
                <w:szCs w:val="16"/>
              </w:rPr>
              <w:t xml:space="preserve"> file using transform tables</w:t>
            </w:r>
          </w:p>
        </w:tc>
      </w:tr>
      <w:tr w:rsidR="00347645" w14:paraId="7B18290B" w14:textId="77777777" w:rsidTr="0072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6DDEBE50"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etails all the validation rules if any for columns in </w:t>
            </w:r>
            <w:r w:rsidR="001E3E5D">
              <w:rPr>
                <w:rFonts w:cs="Calibri Light"/>
                <w:sz w:val="16"/>
                <w:szCs w:val="16"/>
              </w:rPr>
              <w:t>FBDI</w:t>
            </w:r>
            <w:r w:rsidRPr="002D5353">
              <w:rPr>
                <w:rFonts w:cs="Calibri Light"/>
                <w:sz w:val="16"/>
                <w:szCs w:val="16"/>
              </w:rPr>
              <w:t xml:space="preserve">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10F3AA0B" w14:textId="6AFC1358" w:rsidR="007C7BE3" w:rsidRDefault="007C7BE3" w:rsidP="00157CB1">
      <w:pPr>
        <w:pStyle w:val="Heading2"/>
      </w:pPr>
      <w:bookmarkStart w:id="61" w:name="_Toc89347447"/>
      <w:r>
        <w:t xml:space="preserve">Business Object: </w:t>
      </w:r>
      <w:r w:rsidR="00200968" w:rsidRPr="00200968">
        <w:t>RA_INTERFACE_LINES_ALL</w:t>
      </w:r>
      <w:bookmarkEnd w:id="61"/>
    </w:p>
    <w:tbl>
      <w:tblPr>
        <w:tblStyle w:val="GridTable4-Accent11"/>
        <w:tblW w:w="0" w:type="auto"/>
        <w:tblLook w:val="0420" w:firstRow="1" w:lastRow="0" w:firstColumn="0" w:lastColumn="0" w:noHBand="0" w:noVBand="1"/>
      </w:tblPr>
      <w:tblGrid>
        <w:gridCol w:w="540"/>
        <w:gridCol w:w="1900"/>
        <w:gridCol w:w="2826"/>
        <w:gridCol w:w="1315"/>
        <w:gridCol w:w="539"/>
        <w:gridCol w:w="669"/>
        <w:gridCol w:w="2826"/>
        <w:gridCol w:w="1315"/>
        <w:gridCol w:w="676"/>
        <w:gridCol w:w="850"/>
        <w:gridCol w:w="492"/>
      </w:tblGrid>
      <w:tr w:rsidR="00723B0D" w:rsidRPr="0034692A" w14:paraId="00958C5C" w14:textId="77777777" w:rsidTr="00723B0D">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14:paraId="2E7301D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0" w:type="auto"/>
          </w:tcPr>
          <w:p w14:paraId="0D1A179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0" w:type="auto"/>
          </w:tcPr>
          <w:p w14:paraId="3D076261"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0" w:type="auto"/>
          </w:tcPr>
          <w:p w14:paraId="5F56065E"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0" w:type="auto"/>
          </w:tcPr>
          <w:p w14:paraId="023F29E8"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0" w:type="auto"/>
          </w:tcPr>
          <w:p w14:paraId="4C37500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0" w:type="auto"/>
          </w:tcPr>
          <w:p w14:paraId="0105A624"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0" w:type="auto"/>
          </w:tcPr>
          <w:p w14:paraId="50C360C9"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0" w:type="auto"/>
          </w:tcPr>
          <w:p w14:paraId="7264D137"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0" w:type="auto"/>
          </w:tcPr>
          <w:p w14:paraId="20BB1A40"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0" w:type="auto"/>
          </w:tcPr>
          <w:p w14:paraId="44EAD90C"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0F4B89" w:rsidRPr="0034692A" w14:paraId="24AEC6F1" w14:textId="77777777" w:rsidTr="00723B0D">
        <w:trPr>
          <w:cnfStyle w:val="000000100000" w:firstRow="0" w:lastRow="0" w:firstColumn="0" w:lastColumn="0" w:oddVBand="0" w:evenVBand="0" w:oddHBand="1" w:evenHBand="0" w:firstRowFirstColumn="0" w:firstRowLastColumn="0" w:lastRowFirstColumn="0" w:lastRowLastColumn="0"/>
          <w:trHeight w:hRule="exact" w:val="60"/>
        </w:trPr>
        <w:tc>
          <w:tcPr>
            <w:tcW w:w="0" w:type="auto"/>
          </w:tcPr>
          <w:p w14:paraId="04366796"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3630A7E1"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03A54588"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76691E03"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39B14E5A"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6217B6DF"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42CF8398"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2DF83E5A"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277CDE42"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7C676277"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25395CED"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r>
      <w:tr w:rsidR="00095DC1" w:rsidRPr="0034692A" w14:paraId="03F4CE2C" w14:textId="77777777" w:rsidTr="00723B0D">
        <w:trPr>
          <w:trHeight w:val="247"/>
        </w:trPr>
        <w:tc>
          <w:tcPr>
            <w:tcW w:w="0" w:type="auto"/>
          </w:tcPr>
          <w:p w14:paraId="6012D308" w14:textId="7D6BCF3A" w:rsidR="000F4B89" w:rsidRPr="000F4B89" w:rsidRDefault="000F4B89" w:rsidP="000F4B89">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w:t>
            </w:r>
          </w:p>
        </w:tc>
        <w:tc>
          <w:tcPr>
            <w:tcW w:w="0" w:type="auto"/>
          </w:tcPr>
          <w:p w14:paraId="4D36BEAF" w14:textId="5E2F0131" w:rsidR="000F4B89" w:rsidRPr="00550CA8" w:rsidRDefault="00095DC1" w:rsidP="000F4B89">
            <w:pPr>
              <w:keepLines/>
              <w:spacing w:after="0" w:line="240" w:lineRule="auto"/>
              <w:jc w:val="both"/>
              <w:rPr>
                <w:rFonts w:ascii="Calibri Light" w:hAnsi="Calibri Light" w:cs="Calibri Light"/>
                <w:sz w:val="16"/>
                <w:szCs w:val="16"/>
              </w:rPr>
            </w:pPr>
            <w:r w:rsidRPr="00095DC1">
              <w:rPr>
                <w:sz w:val="16"/>
                <w:szCs w:val="16"/>
              </w:rPr>
              <w:t>RA_INTERFACE_LINES_ALL</w:t>
            </w:r>
          </w:p>
        </w:tc>
        <w:tc>
          <w:tcPr>
            <w:tcW w:w="0" w:type="auto"/>
          </w:tcPr>
          <w:p w14:paraId="483E252D" w14:textId="5246BD03" w:rsidR="000F4B89" w:rsidRPr="000F4B89" w:rsidRDefault="000F4B89" w:rsidP="000F4B89">
            <w:pPr>
              <w:keepLines/>
              <w:spacing w:after="0" w:line="240" w:lineRule="auto"/>
              <w:jc w:val="both"/>
              <w:rPr>
                <w:rFonts w:ascii="Calibri Light" w:hAnsi="Calibri Light" w:cs="Calibri Light"/>
                <w:sz w:val="16"/>
                <w:szCs w:val="16"/>
              </w:rPr>
            </w:pPr>
            <w:r w:rsidRPr="000F4B89">
              <w:rPr>
                <w:sz w:val="16"/>
                <w:szCs w:val="16"/>
              </w:rPr>
              <w:t xml:space="preserve">OPERATING_UNIT                   </w:t>
            </w:r>
          </w:p>
        </w:tc>
        <w:tc>
          <w:tcPr>
            <w:tcW w:w="0" w:type="auto"/>
          </w:tcPr>
          <w:p w14:paraId="132514E1" w14:textId="03053D99" w:rsidR="000F4B89" w:rsidRPr="00EE199F" w:rsidRDefault="000F4B89" w:rsidP="000F4B8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0" w:type="auto"/>
          </w:tcPr>
          <w:p w14:paraId="109EB3F0" w14:textId="13BAA92A" w:rsidR="000F4B89" w:rsidRPr="00EE199F" w:rsidRDefault="005B7CFC" w:rsidP="000F4B8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3369BA82" w14:textId="5A43C661" w:rsidR="000F4B89" w:rsidRPr="00EE199F" w:rsidRDefault="000F4B89" w:rsidP="000F4B89">
            <w:pPr>
              <w:keepLines/>
              <w:spacing w:after="0" w:line="240" w:lineRule="auto"/>
              <w:jc w:val="both"/>
              <w:rPr>
                <w:rFonts w:ascii="Calibri Light" w:hAnsi="Calibri Light" w:cs="Calibri Light"/>
                <w:sz w:val="16"/>
                <w:szCs w:val="16"/>
                <w:lang w:val="en-US" w:eastAsia="en-US"/>
              </w:rPr>
            </w:pPr>
          </w:p>
        </w:tc>
        <w:tc>
          <w:tcPr>
            <w:tcW w:w="0" w:type="auto"/>
          </w:tcPr>
          <w:p w14:paraId="7A24C92A" w14:textId="21F7BA73" w:rsidR="000F4B89" w:rsidRPr="00EE199F" w:rsidRDefault="000F4B89" w:rsidP="000F4B89">
            <w:pPr>
              <w:keepLines/>
              <w:spacing w:after="0" w:line="240" w:lineRule="auto"/>
              <w:jc w:val="both"/>
              <w:rPr>
                <w:rFonts w:ascii="Calibri Light" w:hAnsi="Calibri Light" w:cs="Calibri Light"/>
                <w:sz w:val="16"/>
                <w:szCs w:val="16"/>
                <w:lang w:val="en-US" w:eastAsia="en-US"/>
              </w:rPr>
            </w:pPr>
            <w:r w:rsidRPr="000F4B89">
              <w:rPr>
                <w:sz w:val="16"/>
                <w:szCs w:val="16"/>
              </w:rPr>
              <w:t xml:space="preserve">OPERATING_UNIT                   </w:t>
            </w:r>
          </w:p>
        </w:tc>
        <w:tc>
          <w:tcPr>
            <w:tcW w:w="0" w:type="auto"/>
          </w:tcPr>
          <w:p w14:paraId="70465C72" w14:textId="643969C4" w:rsidR="000F4B89" w:rsidRPr="00EE199F" w:rsidRDefault="000F4B89" w:rsidP="000F4B89">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0" w:type="auto"/>
          </w:tcPr>
          <w:p w14:paraId="56557BEC" w14:textId="77777777" w:rsidR="000F4B89" w:rsidRPr="00EE199F" w:rsidRDefault="000F4B89" w:rsidP="000F4B89">
            <w:pPr>
              <w:keepLines/>
              <w:spacing w:after="0" w:line="240" w:lineRule="auto"/>
              <w:jc w:val="both"/>
              <w:rPr>
                <w:rFonts w:ascii="Calibri Light" w:hAnsi="Calibri Light" w:cs="Calibri Light"/>
                <w:sz w:val="16"/>
                <w:szCs w:val="16"/>
                <w:lang w:val="en-US" w:eastAsia="en-US"/>
              </w:rPr>
            </w:pPr>
          </w:p>
        </w:tc>
        <w:tc>
          <w:tcPr>
            <w:tcW w:w="0" w:type="auto"/>
          </w:tcPr>
          <w:p w14:paraId="287FE5FA" w14:textId="4B1B7D5E" w:rsidR="000F4B89" w:rsidRPr="00EE199F" w:rsidRDefault="000F4B89" w:rsidP="000F4B89">
            <w:pPr>
              <w:keepLines/>
              <w:spacing w:after="0" w:line="240" w:lineRule="auto"/>
              <w:jc w:val="both"/>
              <w:rPr>
                <w:rFonts w:ascii="Calibri Light" w:hAnsi="Calibri Light" w:cs="Calibri Light"/>
                <w:sz w:val="16"/>
                <w:szCs w:val="16"/>
                <w:lang w:val="en-US" w:eastAsia="en-US"/>
              </w:rPr>
            </w:pPr>
          </w:p>
        </w:tc>
        <w:tc>
          <w:tcPr>
            <w:tcW w:w="0" w:type="auto"/>
          </w:tcPr>
          <w:p w14:paraId="4DA6681C" w14:textId="77777777" w:rsidR="000F4B89" w:rsidRPr="00EE199F" w:rsidRDefault="000F4B89" w:rsidP="000F4B89">
            <w:pPr>
              <w:keepLines/>
              <w:spacing w:after="0" w:line="240" w:lineRule="auto"/>
              <w:jc w:val="both"/>
              <w:rPr>
                <w:rFonts w:ascii="Calibri Light" w:hAnsi="Calibri Light" w:cs="Calibri Light"/>
                <w:sz w:val="16"/>
                <w:szCs w:val="16"/>
                <w:lang w:val="en-US" w:eastAsia="en-US"/>
              </w:rPr>
            </w:pPr>
          </w:p>
        </w:tc>
      </w:tr>
      <w:tr w:rsidR="00095DC1" w:rsidRPr="0034692A" w14:paraId="67D85AB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19612D9" w14:textId="2BF9E93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w:t>
            </w:r>
          </w:p>
        </w:tc>
        <w:tc>
          <w:tcPr>
            <w:tcW w:w="0" w:type="auto"/>
          </w:tcPr>
          <w:p w14:paraId="555DF6C2" w14:textId="5F012724" w:rsidR="00095DC1" w:rsidRPr="00550CA8"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0D047D9" w14:textId="7EE239EA"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BATCH_SOURCE_NAME                </w:t>
            </w:r>
          </w:p>
        </w:tc>
        <w:tc>
          <w:tcPr>
            <w:tcW w:w="0" w:type="auto"/>
          </w:tcPr>
          <w:p w14:paraId="2160FB5E" w14:textId="7B18B586" w:rsidR="00095DC1" w:rsidRPr="00EE199F" w:rsidRDefault="00095DC1" w:rsidP="00095DC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50)</w:t>
            </w:r>
          </w:p>
        </w:tc>
        <w:tc>
          <w:tcPr>
            <w:tcW w:w="0" w:type="auto"/>
          </w:tcPr>
          <w:p w14:paraId="20980D15" w14:textId="7AF877D0" w:rsidR="00095DC1" w:rsidRPr="00EE199F" w:rsidRDefault="005B7CFC" w:rsidP="00095DC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043AA07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82BCEA6" w14:textId="37B895A2" w:rsidR="00095DC1" w:rsidRPr="00EE199F" w:rsidRDefault="00095DC1" w:rsidP="00095DC1">
            <w:pPr>
              <w:keepLines/>
              <w:spacing w:after="0" w:line="240" w:lineRule="auto"/>
              <w:jc w:val="both"/>
              <w:rPr>
                <w:rFonts w:ascii="Calibri Light" w:hAnsi="Calibri Light" w:cs="Calibri Light"/>
                <w:sz w:val="16"/>
                <w:szCs w:val="16"/>
                <w:lang w:val="en-US" w:eastAsia="en-US"/>
              </w:rPr>
            </w:pPr>
            <w:r w:rsidRPr="000F4B89">
              <w:rPr>
                <w:sz w:val="16"/>
                <w:szCs w:val="16"/>
              </w:rPr>
              <w:t xml:space="preserve">BATCH_SOURCE_NAME                </w:t>
            </w:r>
          </w:p>
        </w:tc>
        <w:tc>
          <w:tcPr>
            <w:tcW w:w="0" w:type="auto"/>
          </w:tcPr>
          <w:p w14:paraId="23A39E15" w14:textId="099B7413" w:rsidR="00095DC1" w:rsidRPr="00EE199F" w:rsidRDefault="00095DC1" w:rsidP="00095DC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50)</w:t>
            </w:r>
          </w:p>
        </w:tc>
        <w:tc>
          <w:tcPr>
            <w:tcW w:w="0" w:type="auto"/>
          </w:tcPr>
          <w:p w14:paraId="56F4550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66FFA96" w14:textId="0C19255B"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0ED3A0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0FC6D3C" w14:textId="77777777" w:rsidTr="00723B0D">
        <w:trPr>
          <w:trHeight w:val="247"/>
        </w:trPr>
        <w:tc>
          <w:tcPr>
            <w:tcW w:w="0" w:type="auto"/>
          </w:tcPr>
          <w:p w14:paraId="675B8437" w14:textId="2D74DAA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w:t>
            </w:r>
          </w:p>
        </w:tc>
        <w:tc>
          <w:tcPr>
            <w:tcW w:w="0" w:type="auto"/>
          </w:tcPr>
          <w:p w14:paraId="3CEC0F0B" w14:textId="4A477CE0" w:rsidR="00095DC1" w:rsidRPr="00550CA8"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709E366" w14:textId="47D4B14E"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CUST_TRX_TYPE_NAME               </w:t>
            </w:r>
          </w:p>
        </w:tc>
        <w:tc>
          <w:tcPr>
            <w:tcW w:w="0" w:type="auto"/>
          </w:tcPr>
          <w:p w14:paraId="6165A80E" w14:textId="7DF8D68E" w:rsidR="00095DC1" w:rsidRPr="00EE199F" w:rsidRDefault="00095DC1" w:rsidP="00095DC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0)</w:t>
            </w:r>
          </w:p>
        </w:tc>
        <w:tc>
          <w:tcPr>
            <w:tcW w:w="0" w:type="auto"/>
          </w:tcPr>
          <w:p w14:paraId="13ECFF6C" w14:textId="29195250" w:rsidR="00095DC1" w:rsidRPr="00EE199F" w:rsidRDefault="005B7CFC" w:rsidP="00095DC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060FA00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07A5B66" w14:textId="3F51491C" w:rsidR="00095DC1" w:rsidRPr="00EE199F" w:rsidRDefault="00095DC1" w:rsidP="00095DC1">
            <w:pPr>
              <w:keepLines/>
              <w:spacing w:after="0" w:line="240" w:lineRule="auto"/>
              <w:jc w:val="both"/>
              <w:rPr>
                <w:rFonts w:ascii="Calibri Light" w:hAnsi="Calibri Light" w:cs="Calibri Light"/>
                <w:sz w:val="16"/>
                <w:szCs w:val="16"/>
                <w:lang w:val="en-US" w:eastAsia="en-US"/>
              </w:rPr>
            </w:pPr>
            <w:r w:rsidRPr="000F4B89">
              <w:rPr>
                <w:sz w:val="16"/>
                <w:szCs w:val="16"/>
              </w:rPr>
              <w:t xml:space="preserve">CUST_TRX_TYPE_NAME               </w:t>
            </w:r>
          </w:p>
        </w:tc>
        <w:tc>
          <w:tcPr>
            <w:tcW w:w="0" w:type="auto"/>
          </w:tcPr>
          <w:p w14:paraId="11111666" w14:textId="2BC0B7A6" w:rsidR="00095DC1" w:rsidRPr="00EE199F" w:rsidRDefault="00095DC1" w:rsidP="00095DC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0)</w:t>
            </w:r>
          </w:p>
        </w:tc>
        <w:tc>
          <w:tcPr>
            <w:tcW w:w="0" w:type="auto"/>
          </w:tcPr>
          <w:p w14:paraId="5794FF5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A13FCC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BD622A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87957A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3DCAED1" w14:textId="76F4A27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w:t>
            </w:r>
          </w:p>
        </w:tc>
        <w:tc>
          <w:tcPr>
            <w:tcW w:w="0" w:type="auto"/>
          </w:tcPr>
          <w:p w14:paraId="142B509C" w14:textId="338E6D5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CC02B7D" w14:textId="45A2DB5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sz w:val="16"/>
                <w:szCs w:val="16"/>
              </w:rPr>
              <w:t xml:space="preserve">TERM_NAME                        </w:t>
            </w:r>
          </w:p>
        </w:tc>
        <w:tc>
          <w:tcPr>
            <w:tcW w:w="0" w:type="auto"/>
          </w:tcPr>
          <w:p w14:paraId="53514ACD" w14:textId="4E4C06B0" w:rsidR="00095DC1" w:rsidRDefault="00095DC1" w:rsidP="00095DC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15)</w:t>
            </w:r>
          </w:p>
        </w:tc>
        <w:tc>
          <w:tcPr>
            <w:tcW w:w="0" w:type="auto"/>
          </w:tcPr>
          <w:p w14:paraId="70AF85FE" w14:textId="4B778255" w:rsidR="00095DC1" w:rsidRDefault="005B7CFC" w:rsidP="00095DC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18B4543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90F8E08" w14:textId="2C6E882C" w:rsidR="00095DC1" w:rsidRDefault="00095DC1" w:rsidP="00095DC1">
            <w:pPr>
              <w:keepLines/>
              <w:spacing w:after="0" w:line="240" w:lineRule="auto"/>
              <w:jc w:val="both"/>
              <w:rPr>
                <w:rFonts w:ascii="Calibri Light" w:hAnsi="Calibri Light" w:cs="Calibri Light"/>
                <w:color w:val="000000"/>
                <w:sz w:val="16"/>
                <w:szCs w:val="16"/>
              </w:rPr>
            </w:pPr>
            <w:r w:rsidRPr="000F4B89">
              <w:rPr>
                <w:sz w:val="16"/>
                <w:szCs w:val="16"/>
              </w:rPr>
              <w:t xml:space="preserve">TERM_NAME                        </w:t>
            </w:r>
          </w:p>
        </w:tc>
        <w:tc>
          <w:tcPr>
            <w:tcW w:w="0" w:type="auto"/>
          </w:tcPr>
          <w:p w14:paraId="44C8B0C2" w14:textId="1B521E5E" w:rsidR="00095DC1" w:rsidRDefault="00095DC1" w:rsidP="00095DC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15)</w:t>
            </w:r>
          </w:p>
        </w:tc>
        <w:tc>
          <w:tcPr>
            <w:tcW w:w="0" w:type="auto"/>
          </w:tcPr>
          <w:p w14:paraId="6231D2D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C73B16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D69373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94B6CC8" w14:textId="77777777" w:rsidTr="00723B0D">
        <w:trPr>
          <w:trHeight w:val="247"/>
        </w:trPr>
        <w:tc>
          <w:tcPr>
            <w:tcW w:w="0" w:type="auto"/>
          </w:tcPr>
          <w:p w14:paraId="0EF76759" w14:textId="220A783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5</w:t>
            </w:r>
          </w:p>
        </w:tc>
        <w:tc>
          <w:tcPr>
            <w:tcW w:w="0" w:type="auto"/>
          </w:tcPr>
          <w:p w14:paraId="44447EEC" w14:textId="7A04DBB8" w:rsidR="00095DC1" w:rsidRPr="00550CA8"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2C6096A" w14:textId="13C6A3C8"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RX_DATE                         </w:t>
            </w:r>
          </w:p>
        </w:tc>
        <w:tc>
          <w:tcPr>
            <w:tcW w:w="0" w:type="auto"/>
          </w:tcPr>
          <w:p w14:paraId="5263EDA4" w14:textId="55A96694" w:rsidR="00095DC1" w:rsidRPr="00EE199F" w:rsidRDefault="00095DC1" w:rsidP="00095DC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0" w:type="auto"/>
          </w:tcPr>
          <w:p w14:paraId="5EA08704" w14:textId="42CFC45B" w:rsidR="00095DC1" w:rsidRPr="00EE199F" w:rsidRDefault="005B7CFC" w:rsidP="00095DC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4F68878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8236502" w14:textId="276AC106" w:rsidR="00095DC1" w:rsidRPr="00EE199F" w:rsidRDefault="00095DC1" w:rsidP="00095DC1">
            <w:pPr>
              <w:keepLines/>
              <w:spacing w:after="0" w:line="240" w:lineRule="auto"/>
              <w:jc w:val="both"/>
              <w:rPr>
                <w:rFonts w:ascii="Calibri Light" w:hAnsi="Calibri Light" w:cs="Calibri Light"/>
                <w:sz w:val="16"/>
                <w:szCs w:val="16"/>
                <w:lang w:val="en-US" w:eastAsia="en-US"/>
              </w:rPr>
            </w:pPr>
            <w:r w:rsidRPr="000F4B89">
              <w:rPr>
                <w:sz w:val="16"/>
                <w:szCs w:val="16"/>
              </w:rPr>
              <w:t xml:space="preserve">TRX_DATE                         </w:t>
            </w:r>
          </w:p>
        </w:tc>
        <w:tc>
          <w:tcPr>
            <w:tcW w:w="0" w:type="auto"/>
          </w:tcPr>
          <w:p w14:paraId="00E6F551" w14:textId="3863C56E" w:rsidR="00095DC1" w:rsidRPr="00EE199F" w:rsidRDefault="00095DC1" w:rsidP="00095DC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0" w:type="auto"/>
          </w:tcPr>
          <w:p w14:paraId="375DD40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59B115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8F4256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F17E4F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D990D5F" w14:textId="06B3AC7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6</w:t>
            </w:r>
          </w:p>
        </w:tc>
        <w:tc>
          <w:tcPr>
            <w:tcW w:w="0" w:type="auto"/>
          </w:tcPr>
          <w:p w14:paraId="33A2D1C0" w14:textId="276E287E" w:rsidR="00095DC1" w:rsidRPr="00550CA8"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8557D3C" w14:textId="4685E215"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GL_DATE                          </w:t>
            </w:r>
          </w:p>
        </w:tc>
        <w:tc>
          <w:tcPr>
            <w:tcW w:w="0" w:type="auto"/>
          </w:tcPr>
          <w:p w14:paraId="52B2090A" w14:textId="5ED11108" w:rsidR="00095DC1" w:rsidRPr="00EE199F" w:rsidRDefault="00095DC1" w:rsidP="00095DC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0" w:type="auto"/>
          </w:tcPr>
          <w:p w14:paraId="13119ED9" w14:textId="3598C469"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607B8F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1506056" w14:textId="457BD022" w:rsidR="00095DC1" w:rsidRPr="00EE199F" w:rsidRDefault="00095DC1" w:rsidP="00095DC1">
            <w:pPr>
              <w:keepLines/>
              <w:spacing w:after="0" w:line="240" w:lineRule="auto"/>
              <w:jc w:val="both"/>
              <w:rPr>
                <w:rFonts w:ascii="Calibri Light" w:hAnsi="Calibri Light" w:cs="Calibri Light"/>
                <w:sz w:val="16"/>
                <w:szCs w:val="16"/>
                <w:lang w:val="en-US" w:eastAsia="en-US"/>
              </w:rPr>
            </w:pPr>
            <w:r w:rsidRPr="000F4B89">
              <w:rPr>
                <w:sz w:val="16"/>
                <w:szCs w:val="16"/>
              </w:rPr>
              <w:t xml:space="preserve">GL_DATE                          </w:t>
            </w:r>
          </w:p>
        </w:tc>
        <w:tc>
          <w:tcPr>
            <w:tcW w:w="0" w:type="auto"/>
          </w:tcPr>
          <w:p w14:paraId="538C6CFA" w14:textId="6699D929" w:rsidR="00095DC1" w:rsidRPr="00EE199F" w:rsidRDefault="00095DC1" w:rsidP="00095DC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0" w:type="auto"/>
          </w:tcPr>
          <w:p w14:paraId="4D3D9354" w14:textId="073D9F51"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E49D58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19292D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172DE12" w14:textId="77777777" w:rsidTr="00723B0D">
        <w:trPr>
          <w:trHeight w:val="247"/>
        </w:trPr>
        <w:tc>
          <w:tcPr>
            <w:tcW w:w="0" w:type="auto"/>
          </w:tcPr>
          <w:p w14:paraId="18402930" w14:textId="35ECA8E0"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7</w:t>
            </w:r>
          </w:p>
        </w:tc>
        <w:tc>
          <w:tcPr>
            <w:tcW w:w="0" w:type="auto"/>
          </w:tcPr>
          <w:p w14:paraId="7078DE5E" w14:textId="48142CFC" w:rsidR="00095DC1" w:rsidRPr="00EE199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7F7A45F" w14:textId="193F22D6"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RX_NUMBER                       </w:t>
            </w:r>
          </w:p>
        </w:tc>
        <w:tc>
          <w:tcPr>
            <w:tcW w:w="0" w:type="auto"/>
          </w:tcPr>
          <w:p w14:paraId="2269C3D4" w14:textId="158754DF"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0)</w:t>
            </w:r>
          </w:p>
        </w:tc>
        <w:tc>
          <w:tcPr>
            <w:tcW w:w="0" w:type="auto"/>
          </w:tcPr>
          <w:p w14:paraId="4E8A6465" w14:textId="0BDFEC48" w:rsidR="00095DC1" w:rsidRPr="00EE199F" w:rsidRDefault="00480417" w:rsidP="00095D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E3A625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0DC644D" w14:textId="39EC70BC"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RX_NUMBER                       </w:t>
            </w:r>
          </w:p>
        </w:tc>
        <w:tc>
          <w:tcPr>
            <w:tcW w:w="0" w:type="auto"/>
          </w:tcPr>
          <w:p w14:paraId="7200A1A1" w14:textId="372CEFAF"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0)</w:t>
            </w:r>
          </w:p>
        </w:tc>
        <w:tc>
          <w:tcPr>
            <w:tcW w:w="0" w:type="auto"/>
          </w:tcPr>
          <w:p w14:paraId="1D459E84" w14:textId="6539C111"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2DEFFB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004566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764F5C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C81C2DC" w14:textId="53176A1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8</w:t>
            </w:r>
          </w:p>
        </w:tc>
        <w:tc>
          <w:tcPr>
            <w:tcW w:w="0" w:type="auto"/>
          </w:tcPr>
          <w:p w14:paraId="691D3BBA" w14:textId="490E96C3" w:rsidR="00095DC1" w:rsidRPr="00EE199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1893C2F" w14:textId="2628321A"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TEM_BILL_CUSTOMER_REF    </w:t>
            </w:r>
          </w:p>
        </w:tc>
        <w:tc>
          <w:tcPr>
            <w:tcW w:w="0" w:type="auto"/>
          </w:tcPr>
          <w:p w14:paraId="28D697AA" w14:textId="03CFB73F"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4B851E43" w14:textId="1EF5E3A7" w:rsidR="00095DC1" w:rsidRPr="00EE199F" w:rsidRDefault="00942F8E" w:rsidP="00095D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CE6D17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DFDEBD6" w14:textId="3EADA19B"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TEM_BILL_CUSTOMER_REF    </w:t>
            </w:r>
          </w:p>
        </w:tc>
        <w:tc>
          <w:tcPr>
            <w:tcW w:w="0" w:type="auto"/>
          </w:tcPr>
          <w:p w14:paraId="214D6063" w14:textId="51F3D4BB"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3077822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3C97B0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382438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754A834" w14:textId="77777777" w:rsidTr="00723B0D">
        <w:trPr>
          <w:trHeight w:val="247"/>
        </w:trPr>
        <w:tc>
          <w:tcPr>
            <w:tcW w:w="0" w:type="auto"/>
          </w:tcPr>
          <w:p w14:paraId="3FCAD5CF" w14:textId="444D266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9</w:t>
            </w:r>
          </w:p>
        </w:tc>
        <w:tc>
          <w:tcPr>
            <w:tcW w:w="0" w:type="auto"/>
          </w:tcPr>
          <w:p w14:paraId="63792AD5" w14:textId="4FBAA12A" w:rsidR="00095DC1" w:rsidRPr="00563B94"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3A6D15E8" w14:textId="6F16D86C"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TEM_BILL_ADDRESS_REF     </w:t>
            </w:r>
          </w:p>
        </w:tc>
        <w:tc>
          <w:tcPr>
            <w:tcW w:w="0" w:type="auto"/>
          </w:tcPr>
          <w:p w14:paraId="05EE27AC" w14:textId="52B5A34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1C74A26A" w14:textId="5A2B3FE7" w:rsidR="00095DC1" w:rsidRPr="00EE199F" w:rsidRDefault="00942F8E" w:rsidP="00095D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187877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7639FBE" w14:textId="261D91D3"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TEM_BILL_ADDRESS_REF     </w:t>
            </w:r>
          </w:p>
        </w:tc>
        <w:tc>
          <w:tcPr>
            <w:tcW w:w="0" w:type="auto"/>
          </w:tcPr>
          <w:p w14:paraId="13F3FD84" w14:textId="1234E0B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12515AF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61C71E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C4B7F0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9ECE92F"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2756E5E" w14:textId="5EC8276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0</w:t>
            </w:r>
          </w:p>
        </w:tc>
        <w:tc>
          <w:tcPr>
            <w:tcW w:w="0" w:type="auto"/>
          </w:tcPr>
          <w:p w14:paraId="4E17FA98" w14:textId="45C5986E"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08F56905" w14:textId="5A79A44A"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TEM_BILL_CONTACT_REF     </w:t>
            </w:r>
          </w:p>
        </w:tc>
        <w:tc>
          <w:tcPr>
            <w:tcW w:w="0" w:type="auto"/>
          </w:tcPr>
          <w:p w14:paraId="49CAA973" w14:textId="1D44FDB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7ED3894C" w14:textId="4770DA9F"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44737B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B318BA7" w14:textId="57700F50"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TEM_BILL_CONTACT_REF     </w:t>
            </w:r>
          </w:p>
        </w:tc>
        <w:tc>
          <w:tcPr>
            <w:tcW w:w="0" w:type="auto"/>
          </w:tcPr>
          <w:p w14:paraId="06C7382C" w14:textId="119D19E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23C2B3C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F785B5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552EB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C4D0F87" w14:textId="77777777" w:rsidTr="00723B0D">
        <w:trPr>
          <w:trHeight w:val="247"/>
        </w:trPr>
        <w:tc>
          <w:tcPr>
            <w:tcW w:w="0" w:type="auto"/>
          </w:tcPr>
          <w:p w14:paraId="42540826" w14:textId="3F9C3AF0"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1</w:t>
            </w:r>
          </w:p>
        </w:tc>
        <w:tc>
          <w:tcPr>
            <w:tcW w:w="0" w:type="auto"/>
          </w:tcPr>
          <w:p w14:paraId="2CC98015" w14:textId="48759B70"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49437D25" w14:textId="07A08ADF"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_SHIP_PARTY_REF          </w:t>
            </w:r>
          </w:p>
        </w:tc>
        <w:tc>
          <w:tcPr>
            <w:tcW w:w="0" w:type="auto"/>
          </w:tcPr>
          <w:p w14:paraId="3D24D446" w14:textId="7AC6D83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48F0677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9BEC2A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63E933B" w14:textId="01084ABB"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_SHIP_PARTY_REF          </w:t>
            </w:r>
          </w:p>
        </w:tc>
        <w:tc>
          <w:tcPr>
            <w:tcW w:w="0" w:type="auto"/>
          </w:tcPr>
          <w:p w14:paraId="19A2FD00" w14:textId="52F79BD1"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1CD0B62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DE9B9A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A835B2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C5412D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96EF00C" w14:textId="678DDC9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2</w:t>
            </w:r>
          </w:p>
        </w:tc>
        <w:tc>
          <w:tcPr>
            <w:tcW w:w="0" w:type="auto"/>
          </w:tcPr>
          <w:p w14:paraId="5FFBEF86" w14:textId="62D8EB9B"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5F20C87C" w14:textId="34FC3446"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_SHIP_PARTY_SITE_REF     </w:t>
            </w:r>
          </w:p>
        </w:tc>
        <w:tc>
          <w:tcPr>
            <w:tcW w:w="0" w:type="auto"/>
          </w:tcPr>
          <w:p w14:paraId="07B830F7" w14:textId="39614AF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403B2722" w14:textId="15CCA54F"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8590E0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B7D0C99" w14:textId="3627932B"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_SHIP_PARTY_SITE_REF     </w:t>
            </w:r>
          </w:p>
        </w:tc>
        <w:tc>
          <w:tcPr>
            <w:tcW w:w="0" w:type="auto"/>
          </w:tcPr>
          <w:p w14:paraId="1759176F" w14:textId="0021862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4FE4CC9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789EA2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0E92C4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E7F08DC" w14:textId="77777777" w:rsidTr="00723B0D">
        <w:trPr>
          <w:trHeight w:val="247"/>
        </w:trPr>
        <w:tc>
          <w:tcPr>
            <w:tcW w:w="0" w:type="auto"/>
          </w:tcPr>
          <w:p w14:paraId="3022DCB3" w14:textId="4854205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3</w:t>
            </w:r>
          </w:p>
        </w:tc>
        <w:tc>
          <w:tcPr>
            <w:tcW w:w="0" w:type="auto"/>
          </w:tcPr>
          <w:p w14:paraId="44797F64" w14:textId="36D383EF"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0418FA4C" w14:textId="4A6E4229"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_SHIP_PTY_CONTACT_REF    </w:t>
            </w:r>
          </w:p>
        </w:tc>
        <w:tc>
          <w:tcPr>
            <w:tcW w:w="0" w:type="auto"/>
          </w:tcPr>
          <w:p w14:paraId="4D46D65A" w14:textId="648593CF"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319A22FF" w14:textId="3A0F2091"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13D647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B44A657" w14:textId="2745AB0C"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_SHIP_PTY_CONTACT_REF    </w:t>
            </w:r>
          </w:p>
        </w:tc>
        <w:tc>
          <w:tcPr>
            <w:tcW w:w="0" w:type="auto"/>
          </w:tcPr>
          <w:p w14:paraId="03AE216A" w14:textId="21246F3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4A449B4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50540E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598B5B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7EB521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D3D578A" w14:textId="5E6965C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4</w:t>
            </w:r>
          </w:p>
        </w:tc>
        <w:tc>
          <w:tcPr>
            <w:tcW w:w="0" w:type="auto"/>
          </w:tcPr>
          <w:p w14:paraId="55540021" w14:textId="6B792D81"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1295D845" w14:textId="02ED0BD8"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TEM_SHIP_CUSTOMER_REF    </w:t>
            </w:r>
          </w:p>
        </w:tc>
        <w:tc>
          <w:tcPr>
            <w:tcW w:w="0" w:type="auto"/>
          </w:tcPr>
          <w:p w14:paraId="19968039" w14:textId="7384613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3DC1C42D" w14:textId="29A68901"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D8FD86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26DAA08" w14:textId="36BFA2CF"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TEM_SHIP_CUSTOMER_REF    </w:t>
            </w:r>
          </w:p>
        </w:tc>
        <w:tc>
          <w:tcPr>
            <w:tcW w:w="0" w:type="auto"/>
          </w:tcPr>
          <w:p w14:paraId="6420BABD" w14:textId="0DCB842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56A8C99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44A730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72BD73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9F1DB8E" w14:textId="77777777" w:rsidTr="00723B0D">
        <w:trPr>
          <w:trHeight w:val="247"/>
        </w:trPr>
        <w:tc>
          <w:tcPr>
            <w:tcW w:w="0" w:type="auto"/>
          </w:tcPr>
          <w:p w14:paraId="11C8EA80" w14:textId="0C72314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5</w:t>
            </w:r>
          </w:p>
        </w:tc>
        <w:tc>
          <w:tcPr>
            <w:tcW w:w="0" w:type="auto"/>
          </w:tcPr>
          <w:p w14:paraId="63D8F25C" w14:textId="22D3AB38"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14D6A6AA" w14:textId="5AEC14FD"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TEM_SHIP_ADDRESS_REF     </w:t>
            </w:r>
          </w:p>
        </w:tc>
        <w:tc>
          <w:tcPr>
            <w:tcW w:w="0" w:type="auto"/>
          </w:tcPr>
          <w:p w14:paraId="09C4892D" w14:textId="3893305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53CF266A" w14:textId="421DC1BB"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D018AA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F30C97C" w14:textId="70D5A28F"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TEM_SHIP_ADDRESS_REF     </w:t>
            </w:r>
          </w:p>
        </w:tc>
        <w:tc>
          <w:tcPr>
            <w:tcW w:w="0" w:type="auto"/>
          </w:tcPr>
          <w:p w14:paraId="1DAE8951" w14:textId="53996EA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4BD6B82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7636DD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C79710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1CDD2F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292379E" w14:textId="13DA1EA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6</w:t>
            </w:r>
          </w:p>
        </w:tc>
        <w:tc>
          <w:tcPr>
            <w:tcW w:w="0" w:type="auto"/>
          </w:tcPr>
          <w:p w14:paraId="2E6C79EC" w14:textId="2D5C58D7"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128E1E31" w14:textId="2DEE1E9B"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TEM_SHIP_CONTACT_REF     </w:t>
            </w:r>
          </w:p>
        </w:tc>
        <w:tc>
          <w:tcPr>
            <w:tcW w:w="0" w:type="auto"/>
          </w:tcPr>
          <w:p w14:paraId="7128EDE7" w14:textId="01B3131D"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4A3BA849" w14:textId="405076D6"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DB3CB9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59730BC" w14:textId="4ECA2D1A"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TEM_SHIP_CONTACT_REF     </w:t>
            </w:r>
          </w:p>
        </w:tc>
        <w:tc>
          <w:tcPr>
            <w:tcW w:w="0" w:type="auto"/>
          </w:tcPr>
          <w:p w14:paraId="343568F3" w14:textId="40362BF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0008052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EBA589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DE5BE9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6331A63" w14:textId="77777777" w:rsidTr="00723B0D">
        <w:trPr>
          <w:trHeight w:val="247"/>
        </w:trPr>
        <w:tc>
          <w:tcPr>
            <w:tcW w:w="0" w:type="auto"/>
          </w:tcPr>
          <w:p w14:paraId="633BF0CE" w14:textId="31D7CC8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7</w:t>
            </w:r>
          </w:p>
        </w:tc>
        <w:tc>
          <w:tcPr>
            <w:tcW w:w="0" w:type="auto"/>
          </w:tcPr>
          <w:p w14:paraId="0D91F6EA" w14:textId="4AC8ED3F"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33BA2DF3" w14:textId="2318F1FC"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_SOLD_PARTY_REF          </w:t>
            </w:r>
          </w:p>
        </w:tc>
        <w:tc>
          <w:tcPr>
            <w:tcW w:w="0" w:type="auto"/>
          </w:tcPr>
          <w:p w14:paraId="08818CF0" w14:textId="4DF10345"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6D087581" w14:textId="6E177C18"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890B70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2CB1176" w14:textId="3D3120AD"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_SOLD_PARTY_REF          </w:t>
            </w:r>
          </w:p>
        </w:tc>
        <w:tc>
          <w:tcPr>
            <w:tcW w:w="0" w:type="auto"/>
          </w:tcPr>
          <w:p w14:paraId="2369CE6F" w14:textId="7941B13E"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2D2147C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0CA58E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DC1930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6BC6FD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05FE129" w14:textId="3ECE56A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8</w:t>
            </w:r>
          </w:p>
        </w:tc>
        <w:tc>
          <w:tcPr>
            <w:tcW w:w="0" w:type="auto"/>
          </w:tcPr>
          <w:p w14:paraId="494DAB40" w14:textId="19426C1F"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43AF896C" w14:textId="0F080394"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_SOLD_CUSTOMER_REF       </w:t>
            </w:r>
          </w:p>
        </w:tc>
        <w:tc>
          <w:tcPr>
            <w:tcW w:w="0" w:type="auto"/>
          </w:tcPr>
          <w:p w14:paraId="4037BF8A" w14:textId="32174FB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35BBD9AA" w14:textId="7ACBE908"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29A220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E1752A2" w14:textId="20BF6BB6"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ORIG_SYS_SOLD_CUSTOMER_REF       </w:t>
            </w:r>
          </w:p>
        </w:tc>
        <w:tc>
          <w:tcPr>
            <w:tcW w:w="0" w:type="auto"/>
          </w:tcPr>
          <w:p w14:paraId="0FC9FBA1" w14:textId="683983CB"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52C713B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A4D726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82BE35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1C2850A" w14:textId="77777777" w:rsidTr="00723B0D">
        <w:trPr>
          <w:trHeight w:val="247"/>
        </w:trPr>
        <w:tc>
          <w:tcPr>
            <w:tcW w:w="0" w:type="auto"/>
          </w:tcPr>
          <w:p w14:paraId="44C09DA6" w14:textId="0CDEDE9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19</w:t>
            </w:r>
          </w:p>
        </w:tc>
        <w:tc>
          <w:tcPr>
            <w:tcW w:w="0" w:type="auto"/>
          </w:tcPr>
          <w:p w14:paraId="2C6CB74E" w14:textId="243A99C2"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61C1088C" w14:textId="417DECA1"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BILL_CUSTOMER_ACCOUNT_NUMBER     </w:t>
            </w:r>
          </w:p>
        </w:tc>
        <w:tc>
          <w:tcPr>
            <w:tcW w:w="0" w:type="auto"/>
          </w:tcPr>
          <w:p w14:paraId="4571BB33" w14:textId="43596A8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37277349" w14:textId="4A2962FF"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F7E969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6647F0B" w14:textId="6A93D6F1"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BILL_CUSTOMER_ACCOUNT_NUMBER     </w:t>
            </w:r>
          </w:p>
        </w:tc>
        <w:tc>
          <w:tcPr>
            <w:tcW w:w="0" w:type="auto"/>
          </w:tcPr>
          <w:p w14:paraId="486A8E74" w14:textId="0181EEB9"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3AE7E09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C9FE2A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CC662A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E2836CE"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8509FA5" w14:textId="5D0E413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0</w:t>
            </w:r>
          </w:p>
        </w:tc>
        <w:tc>
          <w:tcPr>
            <w:tcW w:w="0" w:type="auto"/>
          </w:tcPr>
          <w:p w14:paraId="6809374F" w14:textId="77297FAA"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449BBEA5" w14:textId="16EBA83E"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BILL_CUSTOMER_SITE_NUMBER        </w:t>
            </w:r>
          </w:p>
        </w:tc>
        <w:tc>
          <w:tcPr>
            <w:tcW w:w="0" w:type="auto"/>
          </w:tcPr>
          <w:p w14:paraId="25ED9DD4" w14:textId="5857C6F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27CC9859" w14:textId="77B4B81E"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EFD490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5E66776" w14:textId="44A9D3BC"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BILL_CUSTOMER_SITE_NUMBER        </w:t>
            </w:r>
          </w:p>
        </w:tc>
        <w:tc>
          <w:tcPr>
            <w:tcW w:w="0" w:type="auto"/>
          </w:tcPr>
          <w:p w14:paraId="731BC10D" w14:textId="70AFD8DD"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0ACA0FD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4CEE90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0CF5CC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95AE073" w14:textId="77777777" w:rsidTr="00723B0D">
        <w:trPr>
          <w:trHeight w:val="247"/>
        </w:trPr>
        <w:tc>
          <w:tcPr>
            <w:tcW w:w="0" w:type="auto"/>
          </w:tcPr>
          <w:p w14:paraId="6AC6918E" w14:textId="06E8A63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1</w:t>
            </w:r>
          </w:p>
        </w:tc>
        <w:tc>
          <w:tcPr>
            <w:tcW w:w="0" w:type="auto"/>
          </w:tcPr>
          <w:p w14:paraId="5ECAF1DD" w14:textId="0E1394F2"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2AADA01A" w14:textId="69A21E80"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BILL_CONTACT_PARTY_NUMBER        </w:t>
            </w:r>
          </w:p>
        </w:tc>
        <w:tc>
          <w:tcPr>
            <w:tcW w:w="0" w:type="auto"/>
          </w:tcPr>
          <w:p w14:paraId="61E3BFBD" w14:textId="3A7874A7"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793F9BA2" w14:textId="5FC4212E"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8429E3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EBCBAA9" w14:textId="422CBAA0"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BILL_CONTACT_PARTY_NUMBER        </w:t>
            </w:r>
          </w:p>
        </w:tc>
        <w:tc>
          <w:tcPr>
            <w:tcW w:w="0" w:type="auto"/>
          </w:tcPr>
          <w:p w14:paraId="3951C9F3" w14:textId="251F9631"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11BD3FF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44C255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841A4C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070C80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FE0CA69" w14:textId="263D272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2</w:t>
            </w:r>
          </w:p>
        </w:tc>
        <w:tc>
          <w:tcPr>
            <w:tcW w:w="0" w:type="auto"/>
          </w:tcPr>
          <w:p w14:paraId="5DC1F8CE" w14:textId="2045C8E1"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572EECB" w14:textId="0B78F563"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HIP_CUSTOMER_ACCOUNT_NUMBER     </w:t>
            </w:r>
          </w:p>
        </w:tc>
        <w:tc>
          <w:tcPr>
            <w:tcW w:w="0" w:type="auto"/>
          </w:tcPr>
          <w:p w14:paraId="553FDA88" w14:textId="3A2007BB"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0DAF65C1" w14:textId="46C6C1E1"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CDF687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1B87946" w14:textId="4900521C"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HIP_CUSTOMER_ACCOUNT_NUMBER     </w:t>
            </w:r>
          </w:p>
        </w:tc>
        <w:tc>
          <w:tcPr>
            <w:tcW w:w="0" w:type="auto"/>
          </w:tcPr>
          <w:p w14:paraId="5D11418D" w14:textId="47D19737"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7A0CB73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4DE39A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C57D41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B6296AC" w14:textId="77777777" w:rsidTr="00723B0D">
        <w:trPr>
          <w:trHeight w:val="247"/>
        </w:trPr>
        <w:tc>
          <w:tcPr>
            <w:tcW w:w="0" w:type="auto"/>
          </w:tcPr>
          <w:p w14:paraId="37CC9BE3" w14:textId="1314E71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3</w:t>
            </w:r>
          </w:p>
        </w:tc>
        <w:tc>
          <w:tcPr>
            <w:tcW w:w="0" w:type="auto"/>
          </w:tcPr>
          <w:p w14:paraId="3F852E94" w14:textId="303825B9"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358B8CE" w14:textId="3A6A851F"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HIP_CUSTOMER_SITE_NUMBER        </w:t>
            </w:r>
          </w:p>
        </w:tc>
        <w:tc>
          <w:tcPr>
            <w:tcW w:w="0" w:type="auto"/>
          </w:tcPr>
          <w:p w14:paraId="2DB6BD42" w14:textId="79D55B5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568761B8" w14:textId="5F9F5CE1"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2BCBA6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D477368" w14:textId="2C5AC8AD"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HIP_CUSTOMER_SITE_NUMBER        </w:t>
            </w:r>
          </w:p>
        </w:tc>
        <w:tc>
          <w:tcPr>
            <w:tcW w:w="0" w:type="auto"/>
          </w:tcPr>
          <w:p w14:paraId="792337E4" w14:textId="4EA2E269"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5724213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01BDAE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7AAB80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069DC0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20F98FE" w14:textId="23F1BC2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4</w:t>
            </w:r>
          </w:p>
        </w:tc>
        <w:tc>
          <w:tcPr>
            <w:tcW w:w="0" w:type="auto"/>
          </w:tcPr>
          <w:p w14:paraId="7B6CF9A6" w14:textId="750BF6B5"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1EB24A0C" w14:textId="2381CBE8"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HIP_CONTACT_PARTY_NUMBER        </w:t>
            </w:r>
          </w:p>
        </w:tc>
        <w:tc>
          <w:tcPr>
            <w:tcW w:w="0" w:type="auto"/>
          </w:tcPr>
          <w:p w14:paraId="38CF61D6" w14:textId="091DDA3F"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06E9206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88D5BE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20B54C8" w14:textId="31D159C8"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HIP_CONTACT_PARTY_NUMBER        </w:t>
            </w:r>
          </w:p>
        </w:tc>
        <w:tc>
          <w:tcPr>
            <w:tcW w:w="0" w:type="auto"/>
          </w:tcPr>
          <w:p w14:paraId="27C04869" w14:textId="59D4B04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16A6B02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3BF762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3243DF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E365965" w14:textId="77777777" w:rsidTr="00723B0D">
        <w:trPr>
          <w:trHeight w:val="247"/>
        </w:trPr>
        <w:tc>
          <w:tcPr>
            <w:tcW w:w="0" w:type="auto"/>
          </w:tcPr>
          <w:p w14:paraId="0E7BAFD7" w14:textId="0BCC5F3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5</w:t>
            </w:r>
          </w:p>
        </w:tc>
        <w:tc>
          <w:tcPr>
            <w:tcW w:w="0" w:type="auto"/>
          </w:tcPr>
          <w:p w14:paraId="3A159031" w14:textId="6704690D" w:rsidR="00095DC1" w:rsidRPr="00467DC6" w:rsidRDefault="00095DC1" w:rsidP="00095DC1">
            <w:pPr>
              <w:keepLines/>
              <w:spacing w:after="0" w:line="240" w:lineRule="auto"/>
              <w:jc w:val="both"/>
              <w:rPr>
                <w:rFonts w:ascii="Calibri Light" w:hAnsi="Calibri Light" w:cs="Arial"/>
                <w:color w:val="4F4F4F"/>
                <w:sz w:val="16"/>
                <w:szCs w:val="16"/>
              </w:rPr>
            </w:pPr>
            <w:r w:rsidRPr="005046D7">
              <w:rPr>
                <w:sz w:val="16"/>
                <w:szCs w:val="16"/>
              </w:rPr>
              <w:t>RA_INTERFACE_LINES_ALL</w:t>
            </w:r>
          </w:p>
        </w:tc>
        <w:tc>
          <w:tcPr>
            <w:tcW w:w="0" w:type="auto"/>
          </w:tcPr>
          <w:p w14:paraId="68496D68" w14:textId="45784E5C"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OLD_CUSTOMER_ACCOUNT_NUMBER     </w:t>
            </w:r>
          </w:p>
        </w:tc>
        <w:tc>
          <w:tcPr>
            <w:tcW w:w="0" w:type="auto"/>
          </w:tcPr>
          <w:p w14:paraId="63F7252B" w14:textId="594A5ADB"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1B59BC2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C944D0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05CFBF6" w14:textId="476E2BB1"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OLD_CUSTOMER_ACCOUNT_NUMBER     </w:t>
            </w:r>
          </w:p>
        </w:tc>
        <w:tc>
          <w:tcPr>
            <w:tcW w:w="0" w:type="auto"/>
          </w:tcPr>
          <w:p w14:paraId="4A3AD918" w14:textId="4F7BA7B3"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4EA7478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2710AA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5B14F2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BB33ED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A44D42D" w14:textId="3A6C9CA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6</w:t>
            </w:r>
          </w:p>
        </w:tc>
        <w:tc>
          <w:tcPr>
            <w:tcW w:w="0" w:type="auto"/>
          </w:tcPr>
          <w:p w14:paraId="3D8CAC4C" w14:textId="2F3EF5C2" w:rsidR="00095DC1" w:rsidRPr="00467DC6" w:rsidRDefault="00095DC1" w:rsidP="00095DC1">
            <w:pPr>
              <w:keepLines/>
              <w:spacing w:after="0" w:line="240" w:lineRule="auto"/>
              <w:jc w:val="both"/>
              <w:rPr>
                <w:rFonts w:ascii="Calibri Light" w:hAnsi="Calibri Light" w:cs="Arial"/>
                <w:color w:val="4F4F4F"/>
                <w:sz w:val="16"/>
                <w:szCs w:val="16"/>
              </w:rPr>
            </w:pPr>
            <w:r w:rsidRPr="005046D7">
              <w:rPr>
                <w:sz w:val="16"/>
                <w:szCs w:val="16"/>
              </w:rPr>
              <w:t>RA_INTERFACE_LINES_ALL</w:t>
            </w:r>
          </w:p>
        </w:tc>
        <w:tc>
          <w:tcPr>
            <w:tcW w:w="0" w:type="auto"/>
          </w:tcPr>
          <w:p w14:paraId="58BAB374" w14:textId="3362F969"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LINE_TYPE                        </w:t>
            </w:r>
          </w:p>
        </w:tc>
        <w:tc>
          <w:tcPr>
            <w:tcW w:w="0" w:type="auto"/>
          </w:tcPr>
          <w:p w14:paraId="0D834CCC" w14:textId="148C77B3"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0)</w:t>
            </w:r>
          </w:p>
        </w:tc>
        <w:tc>
          <w:tcPr>
            <w:tcW w:w="0" w:type="auto"/>
          </w:tcPr>
          <w:p w14:paraId="0125F7EB" w14:textId="06C45DBE" w:rsidR="00095DC1" w:rsidRPr="00EE199F" w:rsidRDefault="005B7CFC" w:rsidP="00095D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8A4A2A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EFFAD11" w14:textId="688EFD90"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LINE_TYPE                        </w:t>
            </w:r>
          </w:p>
        </w:tc>
        <w:tc>
          <w:tcPr>
            <w:tcW w:w="0" w:type="auto"/>
          </w:tcPr>
          <w:p w14:paraId="419F3B75" w14:textId="55DD6D4B"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0)</w:t>
            </w:r>
          </w:p>
        </w:tc>
        <w:tc>
          <w:tcPr>
            <w:tcW w:w="0" w:type="auto"/>
          </w:tcPr>
          <w:p w14:paraId="14B8C43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F4CE54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404801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936A116" w14:textId="77777777" w:rsidTr="00723B0D">
        <w:trPr>
          <w:trHeight w:val="247"/>
        </w:trPr>
        <w:tc>
          <w:tcPr>
            <w:tcW w:w="0" w:type="auto"/>
          </w:tcPr>
          <w:p w14:paraId="22234820" w14:textId="73C2F2A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7</w:t>
            </w:r>
          </w:p>
        </w:tc>
        <w:tc>
          <w:tcPr>
            <w:tcW w:w="0" w:type="auto"/>
          </w:tcPr>
          <w:p w14:paraId="3E92C3B9" w14:textId="1D66EBBF" w:rsidR="00095DC1" w:rsidRPr="00467DC6" w:rsidRDefault="00095DC1" w:rsidP="00095DC1">
            <w:pPr>
              <w:keepLines/>
              <w:spacing w:after="0" w:line="240" w:lineRule="auto"/>
              <w:jc w:val="both"/>
              <w:rPr>
                <w:rFonts w:ascii="Calibri Light" w:hAnsi="Calibri Light" w:cs="Arial"/>
                <w:color w:val="4F4F4F"/>
                <w:sz w:val="16"/>
                <w:szCs w:val="16"/>
              </w:rPr>
            </w:pPr>
            <w:r w:rsidRPr="005046D7">
              <w:rPr>
                <w:sz w:val="16"/>
                <w:szCs w:val="16"/>
              </w:rPr>
              <w:t>RA_INTERFACE_LINES_ALL</w:t>
            </w:r>
          </w:p>
        </w:tc>
        <w:tc>
          <w:tcPr>
            <w:tcW w:w="0" w:type="auto"/>
          </w:tcPr>
          <w:p w14:paraId="1F6B70B8" w14:textId="770710C0"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DESCRIPTION                      </w:t>
            </w:r>
          </w:p>
        </w:tc>
        <w:tc>
          <w:tcPr>
            <w:tcW w:w="0" w:type="auto"/>
          </w:tcPr>
          <w:p w14:paraId="77CFF485" w14:textId="6BD8D655"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7FE47C90" w14:textId="190B84E0" w:rsidR="00095DC1" w:rsidRPr="00EE199F" w:rsidRDefault="001B0F17" w:rsidP="00095D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7B8B900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4215627" w14:textId="50A27C77"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DESCRIPTION                      </w:t>
            </w:r>
          </w:p>
        </w:tc>
        <w:tc>
          <w:tcPr>
            <w:tcW w:w="0" w:type="auto"/>
          </w:tcPr>
          <w:p w14:paraId="7DF2E883" w14:textId="2AB6CC5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6ACEDB5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CC11B8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749E72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600B95E"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32F5D6E" w14:textId="18E318A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8</w:t>
            </w:r>
          </w:p>
        </w:tc>
        <w:tc>
          <w:tcPr>
            <w:tcW w:w="0" w:type="auto"/>
          </w:tcPr>
          <w:p w14:paraId="2B20235F" w14:textId="106EB0D1" w:rsidR="00095DC1" w:rsidRPr="00467DC6" w:rsidRDefault="00095DC1" w:rsidP="00095DC1">
            <w:pPr>
              <w:keepLines/>
              <w:spacing w:after="0" w:line="240" w:lineRule="auto"/>
              <w:jc w:val="both"/>
              <w:rPr>
                <w:rFonts w:ascii="Calibri Light" w:hAnsi="Calibri Light" w:cs="Arial"/>
                <w:color w:val="4F4F4F"/>
                <w:sz w:val="16"/>
                <w:szCs w:val="16"/>
              </w:rPr>
            </w:pPr>
            <w:r w:rsidRPr="005046D7">
              <w:rPr>
                <w:sz w:val="16"/>
                <w:szCs w:val="16"/>
              </w:rPr>
              <w:t>RA_INTERFACE_LINES_ALL</w:t>
            </w:r>
          </w:p>
        </w:tc>
        <w:tc>
          <w:tcPr>
            <w:tcW w:w="0" w:type="auto"/>
          </w:tcPr>
          <w:p w14:paraId="0AF9C842" w14:textId="651A8D42"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CURRENCY_CODE                    </w:t>
            </w:r>
          </w:p>
        </w:tc>
        <w:tc>
          <w:tcPr>
            <w:tcW w:w="0" w:type="auto"/>
          </w:tcPr>
          <w:p w14:paraId="2B84502A" w14:textId="78A35F9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w:t>
            </w:r>
          </w:p>
        </w:tc>
        <w:tc>
          <w:tcPr>
            <w:tcW w:w="0" w:type="auto"/>
          </w:tcPr>
          <w:p w14:paraId="0E0419FA" w14:textId="71636416" w:rsidR="00095DC1" w:rsidRPr="00EE199F" w:rsidRDefault="005523E6" w:rsidP="00095D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E65409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D6AF616" w14:textId="048DC471"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CURRENCY_CODE                    </w:t>
            </w:r>
          </w:p>
        </w:tc>
        <w:tc>
          <w:tcPr>
            <w:tcW w:w="0" w:type="auto"/>
          </w:tcPr>
          <w:p w14:paraId="2B6F63B0" w14:textId="41C9BCE9"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w:t>
            </w:r>
          </w:p>
        </w:tc>
        <w:tc>
          <w:tcPr>
            <w:tcW w:w="0" w:type="auto"/>
          </w:tcPr>
          <w:p w14:paraId="6B502B8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DA2DD0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C05CFC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2BB361B" w14:textId="77777777" w:rsidTr="00723B0D">
        <w:trPr>
          <w:trHeight w:val="247"/>
        </w:trPr>
        <w:tc>
          <w:tcPr>
            <w:tcW w:w="0" w:type="auto"/>
          </w:tcPr>
          <w:p w14:paraId="3B3A3DB0" w14:textId="5B34A1F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9</w:t>
            </w:r>
          </w:p>
        </w:tc>
        <w:tc>
          <w:tcPr>
            <w:tcW w:w="0" w:type="auto"/>
          </w:tcPr>
          <w:p w14:paraId="445D524B" w14:textId="0181FEC6" w:rsidR="00095DC1" w:rsidRPr="00467DC6" w:rsidRDefault="00095DC1" w:rsidP="00095DC1">
            <w:pPr>
              <w:keepLines/>
              <w:spacing w:after="0" w:line="240" w:lineRule="auto"/>
              <w:jc w:val="both"/>
              <w:rPr>
                <w:rFonts w:ascii="Calibri Light" w:hAnsi="Calibri Light" w:cs="Arial"/>
                <w:color w:val="4F4F4F"/>
                <w:sz w:val="16"/>
                <w:szCs w:val="16"/>
              </w:rPr>
            </w:pPr>
            <w:r w:rsidRPr="005046D7">
              <w:rPr>
                <w:sz w:val="16"/>
                <w:szCs w:val="16"/>
              </w:rPr>
              <w:t>RA_INTERFACE_LINES_ALL</w:t>
            </w:r>
          </w:p>
        </w:tc>
        <w:tc>
          <w:tcPr>
            <w:tcW w:w="0" w:type="auto"/>
          </w:tcPr>
          <w:p w14:paraId="4B2ADA6B" w14:textId="46AA1264"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CONVERSION_TYPE                  </w:t>
            </w:r>
          </w:p>
        </w:tc>
        <w:tc>
          <w:tcPr>
            <w:tcW w:w="0" w:type="auto"/>
          </w:tcPr>
          <w:p w14:paraId="460A062D" w14:textId="2E96B5C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099BB4E2" w14:textId="0D0386DF" w:rsidR="00095DC1" w:rsidRPr="00EE199F" w:rsidRDefault="005523E6" w:rsidP="00095D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3576EEF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EBB0BD2" w14:textId="4DB5C30B"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CONVERSION_TYPE                  </w:t>
            </w:r>
          </w:p>
        </w:tc>
        <w:tc>
          <w:tcPr>
            <w:tcW w:w="0" w:type="auto"/>
          </w:tcPr>
          <w:p w14:paraId="58C13BB3" w14:textId="7360FCED"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081C15A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877500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446FF4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541C0E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5D8286D" w14:textId="0D376E6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0</w:t>
            </w:r>
          </w:p>
        </w:tc>
        <w:tc>
          <w:tcPr>
            <w:tcW w:w="0" w:type="auto"/>
          </w:tcPr>
          <w:p w14:paraId="3093B8B6" w14:textId="731791EC" w:rsidR="00095DC1" w:rsidRPr="00467DC6" w:rsidRDefault="00095DC1" w:rsidP="00095DC1">
            <w:pPr>
              <w:keepLines/>
              <w:spacing w:after="0" w:line="240" w:lineRule="auto"/>
              <w:jc w:val="both"/>
              <w:rPr>
                <w:rFonts w:ascii="Calibri Light" w:hAnsi="Calibri Light" w:cs="Arial"/>
                <w:color w:val="4F4F4F"/>
                <w:sz w:val="16"/>
                <w:szCs w:val="16"/>
              </w:rPr>
            </w:pPr>
            <w:r w:rsidRPr="005046D7">
              <w:rPr>
                <w:sz w:val="16"/>
                <w:szCs w:val="16"/>
              </w:rPr>
              <w:t>RA_INTERFACE_LINES_ALL</w:t>
            </w:r>
          </w:p>
        </w:tc>
        <w:tc>
          <w:tcPr>
            <w:tcW w:w="0" w:type="auto"/>
          </w:tcPr>
          <w:p w14:paraId="2E21F32A" w14:textId="05905202"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CONVERSION_DATE                  </w:t>
            </w:r>
          </w:p>
        </w:tc>
        <w:tc>
          <w:tcPr>
            <w:tcW w:w="0" w:type="auto"/>
          </w:tcPr>
          <w:p w14:paraId="677A4BF3" w14:textId="66C7E390"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14:paraId="59C0A43C" w14:textId="61939D5B"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E696E6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DBD791A" w14:textId="51086C57"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CONVERSION_DATE                  </w:t>
            </w:r>
          </w:p>
        </w:tc>
        <w:tc>
          <w:tcPr>
            <w:tcW w:w="0" w:type="auto"/>
          </w:tcPr>
          <w:p w14:paraId="28DBB4D0" w14:textId="6AD3F87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14:paraId="0FB4454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1D2E46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291FA7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D172495" w14:textId="77777777" w:rsidTr="00723B0D">
        <w:trPr>
          <w:trHeight w:val="247"/>
        </w:trPr>
        <w:tc>
          <w:tcPr>
            <w:tcW w:w="0" w:type="auto"/>
          </w:tcPr>
          <w:p w14:paraId="0EA8321B" w14:textId="229268A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1</w:t>
            </w:r>
          </w:p>
        </w:tc>
        <w:tc>
          <w:tcPr>
            <w:tcW w:w="0" w:type="auto"/>
          </w:tcPr>
          <w:p w14:paraId="6596DC05" w14:textId="6A45FA14" w:rsidR="00095DC1" w:rsidRPr="00467DC6" w:rsidRDefault="00095DC1" w:rsidP="00095DC1">
            <w:pPr>
              <w:keepLines/>
              <w:spacing w:after="0" w:line="240" w:lineRule="auto"/>
              <w:jc w:val="both"/>
              <w:rPr>
                <w:rFonts w:ascii="Calibri Light" w:hAnsi="Calibri Light" w:cs="Arial"/>
                <w:color w:val="4F4F4F"/>
                <w:sz w:val="16"/>
                <w:szCs w:val="16"/>
              </w:rPr>
            </w:pPr>
            <w:r w:rsidRPr="005046D7">
              <w:rPr>
                <w:sz w:val="16"/>
                <w:szCs w:val="16"/>
              </w:rPr>
              <w:t>RA_INTERFACE_LINES_ALL</w:t>
            </w:r>
          </w:p>
        </w:tc>
        <w:tc>
          <w:tcPr>
            <w:tcW w:w="0" w:type="auto"/>
          </w:tcPr>
          <w:p w14:paraId="67839E14" w14:textId="0CA6DBBD"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CONVERSION_RATE                  </w:t>
            </w:r>
          </w:p>
        </w:tc>
        <w:tc>
          <w:tcPr>
            <w:tcW w:w="0" w:type="auto"/>
          </w:tcPr>
          <w:p w14:paraId="3F54658B" w14:textId="1D71F07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23C85E23" w14:textId="52FA9541" w:rsidR="00095DC1" w:rsidRPr="00EE199F" w:rsidRDefault="008B4E9B" w:rsidP="00095D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58D039F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4D4726" w14:textId="4B311C4C"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CONVERSION_RATE                  </w:t>
            </w:r>
          </w:p>
        </w:tc>
        <w:tc>
          <w:tcPr>
            <w:tcW w:w="0" w:type="auto"/>
          </w:tcPr>
          <w:p w14:paraId="7AAF4508" w14:textId="60F014D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30F8480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FEF313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63F150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08BFE5F"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E867BC8" w14:textId="65C60B0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2</w:t>
            </w:r>
          </w:p>
        </w:tc>
        <w:tc>
          <w:tcPr>
            <w:tcW w:w="0" w:type="auto"/>
          </w:tcPr>
          <w:p w14:paraId="58476E8A" w14:textId="1997B380" w:rsidR="00095DC1" w:rsidRPr="00467DC6" w:rsidRDefault="00095DC1" w:rsidP="00095DC1">
            <w:pPr>
              <w:keepLines/>
              <w:spacing w:after="0" w:line="240" w:lineRule="auto"/>
              <w:jc w:val="both"/>
              <w:rPr>
                <w:rFonts w:ascii="Calibri Light" w:hAnsi="Calibri Light" w:cs="Arial"/>
                <w:color w:val="4F4F4F"/>
                <w:sz w:val="16"/>
                <w:szCs w:val="16"/>
              </w:rPr>
            </w:pPr>
            <w:r w:rsidRPr="005046D7">
              <w:rPr>
                <w:sz w:val="16"/>
                <w:szCs w:val="16"/>
              </w:rPr>
              <w:t>RA_INTERFACE_LINES_ALL</w:t>
            </w:r>
          </w:p>
        </w:tc>
        <w:tc>
          <w:tcPr>
            <w:tcW w:w="0" w:type="auto"/>
          </w:tcPr>
          <w:p w14:paraId="47687787" w14:textId="7848A04C"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RX_LINE_AMOUNT                  </w:t>
            </w:r>
          </w:p>
        </w:tc>
        <w:tc>
          <w:tcPr>
            <w:tcW w:w="0" w:type="auto"/>
          </w:tcPr>
          <w:p w14:paraId="0DBE5641" w14:textId="3722E750"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59FFB7C8" w14:textId="08034844" w:rsidR="00095DC1" w:rsidRPr="00EE199F" w:rsidRDefault="003849F9" w:rsidP="00095D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23A480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0E9FC40" w14:textId="36176F85"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RX_LINE_AMOUNT                  </w:t>
            </w:r>
          </w:p>
        </w:tc>
        <w:tc>
          <w:tcPr>
            <w:tcW w:w="0" w:type="auto"/>
          </w:tcPr>
          <w:p w14:paraId="3B7EF692" w14:textId="755C890B"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10C6184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A9E427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467E36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5F3155C" w14:textId="77777777" w:rsidTr="00723B0D">
        <w:trPr>
          <w:trHeight w:val="247"/>
        </w:trPr>
        <w:tc>
          <w:tcPr>
            <w:tcW w:w="0" w:type="auto"/>
          </w:tcPr>
          <w:p w14:paraId="0BBC5ECC" w14:textId="79A24AD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3</w:t>
            </w:r>
          </w:p>
        </w:tc>
        <w:tc>
          <w:tcPr>
            <w:tcW w:w="0" w:type="auto"/>
          </w:tcPr>
          <w:p w14:paraId="548D619E" w14:textId="6BCDEDFE" w:rsidR="00095DC1" w:rsidRPr="00467DC6" w:rsidRDefault="00095DC1" w:rsidP="00095DC1">
            <w:pPr>
              <w:keepLines/>
              <w:spacing w:after="0" w:line="240" w:lineRule="auto"/>
              <w:jc w:val="both"/>
              <w:rPr>
                <w:rFonts w:ascii="Calibri Light" w:hAnsi="Calibri Light" w:cs="Arial"/>
                <w:color w:val="4F4F4F"/>
                <w:sz w:val="16"/>
                <w:szCs w:val="16"/>
              </w:rPr>
            </w:pPr>
            <w:r w:rsidRPr="005046D7">
              <w:rPr>
                <w:sz w:val="16"/>
                <w:szCs w:val="16"/>
              </w:rPr>
              <w:t>RA_INTERFACE_LINES_ALL</w:t>
            </w:r>
          </w:p>
        </w:tc>
        <w:tc>
          <w:tcPr>
            <w:tcW w:w="0" w:type="auto"/>
          </w:tcPr>
          <w:p w14:paraId="4EE6DC5D" w14:textId="153A7E1F"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QUANTITY                         </w:t>
            </w:r>
          </w:p>
        </w:tc>
        <w:tc>
          <w:tcPr>
            <w:tcW w:w="0" w:type="auto"/>
          </w:tcPr>
          <w:p w14:paraId="09A0C031" w14:textId="5110B8F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76F9DA8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A429A1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81DF478" w14:textId="3C1E07F9"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QUANTITY                         </w:t>
            </w:r>
          </w:p>
        </w:tc>
        <w:tc>
          <w:tcPr>
            <w:tcW w:w="0" w:type="auto"/>
          </w:tcPr>
          <w:p w14:paraId="50385518" w14:textId="7A025E6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1C2547B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D3D3B0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10F606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FBD0F6F"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44A8460" w14:textId="621DC32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4</w:t>
            </w:r>
          </w:p>
        </w:tc>
        <w:tc>
          <w:tcPr>
            <w:tcW w:w="0" w:type="auto"/>
          </w:tcPr>
          <w:p w14:paraId="59C51B49" w14:textId="563027D4" w:rsidR="00095DC1" w:rsidRPr="00467DC6" w:rsidRDefault="00095DC1" w:rsidP="00095DC1">
            <w:pPr>
              <w:keepLines/>
              <w:spacing w:after="0" w:line="240" w:lineRule="auto"/>
              <w:jc w:val="both"/>
              <w:rPr>
                <w:rFonts w:ascii="Calibri Light" w:hAnsi="Calibri Light" w:cs="Arial"/>
                <w:color w:val="4F4F4F"/>
                <w:sz w:val="16"/>
                <w:szCs w:val="16"/>
              </w:rPr>
            </w:pPr>
            <w:r w:rsidRPr="005046D7">
              <w:rPr>
                <w:sz w:val="16"/>
                <w:szCs w:val="16"/>
              </w:rPr>
              <w:t>RA_INTERFACE_LINES_ALL</w:t>
            </w:r>
          </w:p>
        </w:tc>
        <w:tc>
          <w:tcPr>
            <w:tcW w:w="0" w:type="auto"/>
          </w:tcPr>
          <w:p w14:paraId="79B49323" w14:textId="00051E24"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QUANTITY_ORDERED                 </w:t>
            </w:r>
          </w:p>
        </w:tc>
        <w:tc>
          <w:tcPr>
            <w:tcW w:w="0" w:type="auto"/>
          </w:tcPr>
          <w:p w14:paraId="1F7D9AD5" w14:textId="09957BF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30A98D4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39CF96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81A1D12" w14:textId="6724C04F"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QUANTITY_ORDERED                 </w:t>
            </w:r>
          </w:p>
        </w:tc>
        <w:tc>
          <w:tcPr>
            <w:tcW w:w="0" w:type="auto"/>
          </w:tcPr>
          <w:p w14:paraId="4CDA1E38" w14:textId="47EBCB50"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66C62CA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BABC22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743666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18E5AAE" w14:textId="77777777" w:rsidTr="00723B0D">
        <w:trPr>
          <w:trHeight w:val="247"/>
        </w:trPr>
        <w:tc>
          <w:tcPr>
            <w:tcW w:w="0" w:type="auto"/>
          </w:tcPr>
          <w:p w14:paraId="6F46DDF8" w14:textId="2AD510C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5</w:t>
            </w:r>
          </w:p>
        </w:tc>
        <w:tc>
          <w:tcPr>
            <w:tcW w:w="0" w:type="auto"/>
          </w:tcPr>
          <w:p w14:paraId="0CBE6C7B" w14:textId="1074C1EA" w:rsidR="00095DC1" w:rsidRPr="00467DC6" w:rsidRDefault="00095DC1" w:rsidP="00095DC1">
            <w:pPr>
              <w:keepLines/>
              <w:spacing w:after="0" w:line="240" w:lineRule="auto"/>
              <w:jc w:val="both"/>
              <w:rPr>
                <w:rFonts w:ascii="Calibri Light" w:hAnsi="Calibri Light" w:cs="Arial"/>
                <w:color w:val="4F4F4F"/>
                <w:sz w:val="16"/>
                <w:szCs w:val="16"/>
              </w:rPr>
            </w:pPr>
            <w:r w:rsidRPr="005046D7">
              <w:rPr>
                <w:sz w:val="16"/>
                <w:szCs w:val="16"/>
              </w:rPr>
              <w:t>RA_INTERFACE_LINES_ALL</w:t>
            </w:r>
          </w:p>
        </w:tc>
        <w:tc>
          <w:tcPr>
            <w:tcW w:w="0" w:type="auto"/>
          </w:tcPr>
          <w:p w14:paraId="0054680E" w14:textId="5F620B5D"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UNIT_SELLING_PRICE               </w:t>
            </w:r>
          </w:p>
        </w:tc>
        <w:tc>
          <w:tcPr>
            <w:tcW w:w="0" w:type="auto"/>
          </w:tcPr>
          <w:p w14:paraId="41288B7F" w14:textId="46C21D4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4B7C59A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C87838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5CEA10B" w14:textId="07F28346"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UNIT_SELLING_PRICE               </w:t>
            </w:r>
          </w:p>
        </w:tc>
        <w:tc>
          <w:tcPr>
            <w:tcW w:w="0" w:type="auto"/>
          </w:tcPr>
          <w:p w14:paraId="130527B2" w14:textId="3BE3A3B0"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47D0A58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A6A883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3F8F9A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821ADA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C526CE1" w14:textId="4AF1790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6</w:t>
            </w:r>
          </w:p>
        </w:tc>
        <w:tc>
          <w:tcPr>
            <w:tcW w:w="0" w:type="auto"/>
          </w:tcPr>
          <w:p w14:paraId="5127A591" w14:textId="6A3FF5F0" w:rsidR="00095DC1" w:rsidRPr="00467DC6" w:rsidRDefault="00095DC1" w:rsidP="00095DC1">
            <w:pPr>
              <w:keepLines/>
              <w:spacing w:after="0" w:line="240" w:lineRule="auto"/>
              <w:jc w:val="both"/>
              <w:rPr>
                <w:rFonts w:ascii="Calibri Light" w:hAnsi="Calibri Light" w:cs="Arial"/>
                <w:color w:val="4F4F4F"/>
                <w:sz w:val="16"/>
                <w:szCs w:val="16"/>
              </w:rPr>
            </w:pPr>
            <w:r w:rsidRPr="005046D7">
              <w:rPr>
                <w:sz w:val="16"/>
                <w:szCs w:val="16"/>
              </w:rPr>
              <w:t>RA_INTERFACE_LINES_ALL</w:t>
            </w:r>
          </w:p>
        </w:tc>
        <w:tc>
          <w:tcPr>
            <w:tcW w:w="0" w:type="auto"/>
          </w:tcPr>
          <w:p w14:paraId="79077D7F" w14:textId="4F5AE925"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UNIT_STANDARD_PRICE              </w:t>
            </w:r>
          </w:p>
        </w:tc>
        <w:tc>
          <w:tcPr>
            <w:tcW w:w="0" w:type="auto"/>
          </w:tcPr>
          <w:p w14:paraId="2F665877" w14:textId="1FE934F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045C934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E8B515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1BCD0DE" w14:textId="7DA2CF78"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UNIT_STANDARD_PRICE              </w:t>
            </w:r>
          </w:p>
        </w:tc>
        <w:tc>
          <w:tcPr>
            <w:tcW w:w="0" w:type="auto"/>
          </w:tcPr>
          <w:p w14:paraId="73A5D97E" w14:textId="270B78C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3C95B8E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6E4233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9276A3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A288D98" w14:textId="77777777" w:rsidTr="00723B0D">
        <w:trPr>
          <w:trHeight w:val="247"/>
        </w:trPr>
        <w:tc>
          <w:tcPr>
            <w:tcW w:w="0" w:type="auto"/>
          </w:tcPr>
          <w:p w14:paraId="174B128C" w14:textId="2CBE1B5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7</w:t>
            </w:r>
          </w:p>
        </w:tc>
        <w:tc>
          <w:tcPr>
            <w:tcW w:w="0" w:type="auto"/>
          </w:tcPr>
          <w:p w14:paraId="361354BC" w14:textId="32CAE06A"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1EA67BE7" w14:textId="6DAF0987"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CONTEXT           </w:t>
            </w:r>
          </w:p>
        </w:tc>
        <w:tc>
          <w:tcPr>
            <w:tcW w:w="0" w:type="auto"/>
          </w:tcPr>
          <w:p w14:paraId="73EC0AF5" w14:textId="50A27060"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416D422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78EBFD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A623208" w14:textId="69FE33E4"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CONTEXT           </w:t>
            </w:r>
          </w:p>
        </w:tc>
        <w:tc>
          <w:tcPr>
            <w:tcW w:w="0" w:type="auto"/>
          </w:tcPr>
          <w:p w14:paraId="04264D14" w14:textId="7E25E620"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4C67A88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FB8CF4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FF3E1C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7725C5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305D1D2" w14:textId="142B280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8</w:t>
            </w:r>
          </w:p>
        </w:tc>
        <w:tc>
          <w:tcPr>
            <w:tcW w:w="0" w:type="auto"/>
          </w:tcPr>
          <w:p w14:paraId="214F39F6" w14:textId="2C100F63"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76F4F95" w14:textId="6F0D7F1E"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        </w:t>
            </w:r>
          </w:p>
        </w:tc>
        <w:tc>
          <w:tcPr>
            <w:tcW w:w="0" w:type="auto"/>
          </w:tcPr>
          <w:p w14:paraId="044CF055" w14:textId="02BE01FF"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16ACA14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7B3132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BF39A03" w14:textId="58199110"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        </w:t>
            </w:r>
          </w:p>
        </w:tc>
        <w:tc>
          <w:tcPr>
            <w:tcW w:w="0" w:type="auto"/>
          </w:tcPr>
          <w:p w14:paraId="3B6837E3" w14:textId="0EFA466D"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2834CE4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CDACA0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084F33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0306FC0" w14:textId="77777777" w:rsidTr="00723B0D">
        <w:trPr>
          <w:trHeight w:val="247"/>
        </w:trPr>
        <w:tc>
          <w:tcPr>
            <w:tcW w:w="0" w:type="auto"/>
          </w:tcPr>
          <w:p w14:paraId="24470D6E" w14:textId="56AC5FF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9</w:t>
            </w:r>
          </w:p>
        </w:tc>
        <w:tc>
          <w:tcPr>
            <w:tcW w:w="0" w:type="auto"/>
          </w:tcPr>
          <w:p w14:paraId="54DB0548" w14:textId="7F2B0A60"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1669091" w14:textId="73D2A47F"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2        </w:t>
            </w:r>
          </w:p>
        </w:tc>
        <w:tc>
          <w:tcPr>
            <w:tcW w:w="0" w:type="auto"/>
          </w:tcPr>
          <w:p w14:paraId="06C4FCB8" w14:textId="4E5F556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4E1FE40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87AC6F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92ED774" w14:textId="67DEE77B"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2        </w:t>
            </w:r>
          </w:p>
        </w:tc>
        <w:tc>
          <w:tcPr>
            <w:tcW w:w="0" w:type="auto"/>
          </w:tcPr>
          <w:p w14:paraId="750C570D" w14:textId="326C6D2F"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75748CB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34790E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B8F36A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BC3846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412EE69" w14:textId="2DE9D65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40</w:t>
            </w:r>
          </w:p>
        </w:tc>
        <w:tc>
          <w:tcPr>
            <w:tcW w:w="0" w:type="auto"/>
          </w:tcPr>
          <w:p w14:paraId="3550EAF1" w14:textId="3139F4AB"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C51ED40" w14:textId="72FD8D0D"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3        </w:t>
            </w:r>
          </w:p>
        </w:tc>
        <w:tc>
          <w:tcPr>
            <w:tcW w:w="0" w:type="auto"/>
          </w:tcPr>
          <w:p w14:paraId="6E0797F3" w14:textId="3A5CFC8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345D2E1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5BE79C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752BB6F" w14:textId="6D633D43"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3        </w:t>
            </w:r>
          </w:p>
        </w:tc>
        <w:tc>
          <w:tcPr>
            <w:tcW w:w="0" w:type="auto"/>
          </w:tcPr>
          <w:p w14:paraId="2BED59C8" w14:textId="04A576A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4B9A19E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1E1BC3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BFE746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59982FA" w14:textId="77777777" w:rsidTr="00723B0D">
        <w:trPr>
          <w:trHeight w:val="247"/>
        </w:trPr>
        <w:tc>
          <w:tcPr>
            <w:tcW w:w="0" w:type="auto"/>
          </w:tcPr>
          <w:p w14:paraId="41A40E53" w14:textId="7ED02150"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1</w:t>
            </w:r>
          </w:p>
        </w:tc>
        <w:tc>
          <w:tcPr>
            <w:tcW w:w="0" w:type="auto"/>
          </w:tcPr>
          <w:p w14:paraId="4DC65DAC" w14:textId="176C1E43"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4E045FF5" w14:textId="041921BD"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4        </w:t>
            </w:r>
          </w:p>
        </w:tc>
        <w:tc>
          <w:tcPr>
            <w:tcW w:w="0" w:type="auto"/>
          </w:tcPr>
          <w:p w14:paraId="18E216FE" w14:textId="1C4FE3C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3498D1B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5B1F8E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7A58755" w14:textId="13321C8B"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4        </w:t>
            </w:r>
          </w:p>
        </w:tc>
        <w:tc>
          <w:tcPr>
            <w:tcW w:w="0" w:type="auto"/>
          </w:tcPr>
          <w:p w14:paraId="2445BF8B" w14:textId="5AC57839"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22D1EE1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AA8DEB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B743EC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358A18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25E0083" w14:textId="119B013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2</w:t>
            </w:r>
          </w:p>
        </w:tc>
        <w:tc>
          <w:tcPr>
            <w:tcW w:w="0" w:type="auto"/>
          </w:tcPr>
          <w:p w14:paraId="7B46768E" w14:textId="29D1B786"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593F250A" w14:textId="5330066F"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5        </w:t>
            </w:r>
          </w:p>
        </w:tc>
        <w:tc>
          <w:tcPr>
            <w:tcW w:w="0" w:type="auto"/>
          </w:tcPr>
          <w:p w14:paraId="667CC96C" w14:textId="3FE19631"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5C48177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4B8106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45A5520" w14:textId="047DB4E0"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5        </w:t>
            </w:r>
          </w:p>
        </w:tc>
        <w:tc>
          <w:tcPr>
            <w:tcW w:w="0" w:type="auto"/>
          </w:tcPr>
          <w:p w14:paraId="08808352" w14:textId="64A20C3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453A9A5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43F9BE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4CAB6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55CC8BE" w14:textId="77777777" w:rsidTr="00723B0D">
        <w:trPr>
          <w:trHeight w:val="247"/>
        </w:trPr>
        <w:tc>
          <w:tcPr>
            <w:tcW w:w="0" w:type="auto"/>
          </w:tcPr>
          <w:p w14:paraId="1026CF2F" w14:textId="028B285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3</w:t>
            </w:r>
          </w:p>
        </w:tc>
        <w:tc>
          <w:tcPr>
            <w:tcW w:w="0" w:type="auto"/>
          </w:tcPr>
          <w:p w14:paraId="3BE708A1" w14:textId="6D7A5895"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2942D810" w14:textId="7473A1B2"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6        </w:t>
            </w:r>
          </w:p>
        </w:tc>
        <w:tc>
          <w:tcPr>
            <w:tcW w:w="0" w:type="auto"/>
          </w:tcPr>
          <w:p w14:paraId="0467B3E9" w14:textId="4C4BB449"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196D99C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CB25B7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16B9FBA" w14:textId="6590A793"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6        </w:t>
            </w:r>
          </w:p>
        </w:tc>
        <w:tc>
          <w:tcPr>
            <w:tcW w:w="0" w:type="auto"/>
          </w:tcPr>
          <w:p w14:paraId="18DB5E97" w14:textId="37BB1D81"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32C88D4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2E12B5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3483D1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B13D9D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867C7B2" w14:textId="2F97B81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4</w:t>
            </w:r>
          </w:p>
        </w:tc>
        <w:tc>
          <w:tcPr>
            <w:tcW w:w="0" w:type="auto"/>
          </w:tcPr>
          <w:p w14:paraId="4064E56F" w14:textId="09A54238"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9C2B135" w14:textId="130F0D8C"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7        </w:t>
            </w:r>
          </w:p>
        </w:tc>
        <w:tc>
          <w:tcPr>
            <w:tcW w:w="0" w:type="auto"/>
          </w:tcPr>
          <w:p w14:paraId="3D152EF2" w14:textId="0F50303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70B6DAF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1FA585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C1D020F" w14:textId="7979A710"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7        </w:t>
            </w:r>
          </w:p>
        </w:tc>
        <w:tc>
          <w:tcPr>
            <w:tcW w:w="0" w:type="auto"/>
          </w:tcPr>
          <w:p w14:paraId="2FE4F994" w14:textId="2067A5F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7E476D9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54531D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A96179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A59AE52" w14:textId="77777777" w:rsidTr="00723B0D">
        <w:trPr>
          <w:trHeight w:val="247"/>
        </w:trPr>
        <w:tc>
          <w:tcPr>
            <w:tcW w:w="0" w:type="auto"/>
          </w:tcPr>
          <w:p w14:paraId="7B98BD97" w14:textId="6A7E61C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5</w:t>
            </w:r>
          </w:p>
        </w:tc>
        <w:tc>
          <w:tcPr>
            <w:tcW w:w="0" w:type="auto"/>
          </w:tcPr>
          <w:p w14:paraId="2DAE433E" w14:textId="23EA1C03"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11565EE5" w14:textId="43876C48"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8        </w:t>
            </w:r>
          </w:p>
        </w:tc>
        <w:tc>
          <w:tcPr>
            <w:tcW w:w="0" w:type="auto"/>
          </w:tcPr>
          <w:p w14:paraId="3983219A" w14:textId="12572DDD"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76ACE37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19E3F5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EF1C069" w14:textId="4B0B09E5"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8        </w:t>
            </w:r>
          </w:p>
        </w:tc>
        <w:tc>
          <w:tcPr>
            <w:tcW w:w="0" w:type="auto"/>
          </w:tcPr>
          <w:p w14:paraId="6B6F25A7" w14:textId="435604B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220469A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E55505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9F7969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479780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D1AEF4B" w14:textId="0D7A508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6</w:t>
            </w:r>
          </w:p>
        </w:tc>
        <w:tc>
          <w:tcPr>
            <w:tcW w:w="0" w:type="auto"/>
          </w:tcPr>
          <w:p w14:paraId="0D5AFC72" w14:textId="6741655F"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6935FFA" w14:textId="3D51D761"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9        </w:t>
            </w:r>
          </w:p>
        </w:tc>
        <w:tc>
          <w:tcPr>
            <w:tcW w:w="0" w:type="auto"/>
          </w:tcPr>
          <w:p w14:paraId="0ED5ED5D" w14:textId="35873660"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3FFFBFD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17021C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5CDAF3B" w14:textId="0187846A"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9        </w:t>
            </w:r>
          </w:p>
        </w:tc>
        <w:tc>
          <w:tcPr>
            <w:tcW w:w="0" w:type="auto"/>
          </w:tcPr>
          <w:p w14:paraId="4EC84AA4" w14:textId="55FFA51D"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74E4581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714FE8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B75E25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E034CCE" w14:textId="77777777" w:rsidTr="00723B0D">
        <w:trPr>
          <w:trHeight w:val="247"/>
        </w:trPr>
        <w:tc>
          <w:tcPr>
            <w:tcW w:w="0" w:type="auto"/>
          </w:tcPr>
          <w:p w14:paraId="593FA734" w14:textId="28705C8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7</w:t>
            </w:r>
          </w:p>
        </w:tc>
        <w:tc>
          <w:tcPr>
            <w:tcW w:w="0" w:type="auto"/>
          </w:tcPr>
          <w:p w14:paraId="79FE4862" w14:textId="52DAD5E3"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2B2BD748" w14:textId="07C07A2F"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0       </w:t>
            </w:r>
          </w:p>
        </w:tc>
        <w:tc>
          <w:tcPr>
            <w:tcW w:w="0" w:type="auto"/>
          </w:tcPr>
          <w:p w14:paraId="4BEEAC6A" w14:textId="1F3DD87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1E592E6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E55313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54D7C4C" w14:textId="46EF9167"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0       </w:t>
            </w:r>
          </w:p>
        </w:tc>
        <w:tc>
          <w:tcPr>
            <w:tcW w:w="0" w:type="auto"/>
          </w:tcPr>
          <w:p w14:paraId="08A63260" w14:textId="4B6E320F"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6AE73A4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3B3B8D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0C7047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2CA5BAF"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C94DB70" w14:textId="799B83A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8</w:t>
            </w:r>
          </w:p>
        </w:tc>
        <w:tc>
          <w:tcPr>
            <w:tcW w:w="0" w:type="auto"/>
          </w:tcPr>
          <w:p w14:paraId="45B3156E" w14:textId="304C4047"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0249EA37" w14:textId="7E1C1DA9"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1       </w:t>
            </w:r>
          </w:p>
        </w:tc>
        <w:tc>
          <w:tcPr>
            <w:tcW w:w="0" w:type="auto"/>
          </w:tcPr>
          <w:p w14:paraId="68AAFDDE" w14:textId="22A63409"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02DA2F35"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751AA8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308695E" w14:textId="6FA9ED6A"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1       </w:t>
            </w:r>
          </w:p>
        </w:tc>
        <w:tc>
          <w:tcPr>
            <w:tcW w:w="0" w:type="auto"/>
          </w:tcPr>
          <w:p w14:paraId="54BF27EF" w14:textId="5D835233"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446BE2D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9EA95A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77C9E1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F6933B6" w14:textId="77777777" w:rsidTr="00723B0D">
        <w:trPr>
          <w:trHeight w:val="247"/>
        </w:trPr>
        <w:tc>
          <w:tcPr>
            <w:tcW w:w="0" w:type="auto"/>
          </w:tcPr>
          <w:p w14:paraId="0903BFBC" w14:textId="5E17B11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49</w:t>
            </w:r>
          </w:p>
        </w:tc>
        <w:tc>
          <w:tcPr>
            <w:tcW w:w="0" w:type="auto"/>
          </w:tcPr>
          <w:p w14:paraId="6FDF34E9" w14:textId="784AC353"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60FDAF86" w14:textId="17AACC44"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2       </w:t>
            </w:r>
          </w:p>
        </w:tc>
        <w:tc>
          <w:tcPr>
            <w:tcW w:w="0" w:type="auto"/>
          </w:tcPr>
          <w:p w14:paraId="7F43A2A2" w14:textId="5D26F8D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60C323D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94242F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E1024D2" w14:textId="6505EE5F"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2       </w:t>
            </w:r>
          </w:p>
        </w:tc>
        <w:tc>
          <w:tcPr>
            <w:tcW w:w="0" w:type="auto"/>
          </w:tcPr>
          <w:p w14:paraId="0C616861" w14:textId="11F545D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0FEE0DC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A93828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802685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9BB0BB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87CA76F" w14:textId="4DF14AA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50</w:t>
            </w:r>
          </w:p>
        </w:tc>
        <w:tc>
          <w:tcPr>
            <w:tcW w:w="0" w:type="auto"/>
          </w:tcPr>
          <w:p w14:paraId="71303AB8" w14:textId="673437B1"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6249862D" w14:textId="0E6B0786"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3       </w:t>
            </w:r>
          </w:p>
        </w:tc>
        <w:tc>
          <w:tcPr>
            <w:tcW w:w="0" w:type="auto"/>
          </w:tcPr>
          <w:p w14:paraId="39AD4464" w14:textId="3B25131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4725743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2E82B3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FCD95AC" w14:textId="2F969DE3"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3       </w:t>
            </w:r>
          </w:p>
        </w:tc>
        <w:tc>
          <w:tcPr>
            <w:tcW w:w="0" w:type="auto"/>
          </w:tcPr>
          <w:p w14:paraId="2CF3BB09" w14:textId="09845439"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1D5B00B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36578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AC885A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A341DF8" w14:textId="77777777" w:rsidTr="00723B0D">
        <w:trPr>
          <w:trHeight w:val="247"/>
        </w:trPr>
        <w:tc>
          <w:tcPr>
            <w:tcW w:w="0" w:type="auto"/>
          </w:tcPr>
          <w:p w14:paraId="0C400258" w14:textId="3CCA6C5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51</w:t>
            </w:r>
          </w:p>
        </w:tc>
        <w:tc>
          <w:tcPr>
            <w:tcW w:w="0" w:type="auto"/>
          </w:tcPr>
          <w:p w14:paraId="0EA6A64A" w14:textId="59497AE8"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2A4620D4" w14:textId="3B0C69B6"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4       </w:t>
            </w:r>
          </w:p>
        </w:tc>
        <w:tc>
          <w:tcPr>
            <w:tcW w:w="0" w:type="auto"/>
          </w:tcPr>
          <w:p w14:paraId="5F66247A" w14:textId="185A420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6C9256C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516FC4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DDA4695" w14:textId="4033CC1B"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4       </w:t>
            </w:r>
          </w:p>
        </w:tc>
        <w:tc>
          <w:tcPr>
            <w:tcW w:w="0" w:type="auto"/>
          </w:tcPr>
          <w:p w14:paraId="59D27A79" w14:textId="349FB46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7AB1649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26C357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C4BFCF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F62D8E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C8B61C6" w14:textId="3CAC41B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52</w:t>
            </w:r>
          </w:p>
        </w:tc>
        <w:tc>
          <w:tcPr>
            <w:tcW w:w="0" w:type="auto"/>
          </w:tcPr>
          <w:p w14:paraId="2A32A360" w14:textId="72FD0EEA"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3B2676C" w14:textId="66403046"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5       </w:t>
            </w:r>
          </w:p>
        </w:tc>
        <w:tc>
          <w:tcPr>
            <w:tcW w:w="0" w:type="auto"/>
          </w:tcPr>
          <w:p w14:paraId="1E369A5D" w14:textId="59A3FD3A"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2FCCACA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A07D4A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976435D" w14:textId="1E29FBF5"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TERFACE_LINE_ATTRIBUTE15       </w:t>
            </w:r>
          </w:p>
        </w:tc>
        <w:tc>
          <w:tcPr>
            <w:tcW w:w="0" w:type="auto"/>
          </w:tcPr>
          <w:p w14:paraId="49033D2C" w14:textId="6DD86E8A"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1C4E9A8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E8AE2D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12D3BF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026559F" w14:textId="77777777" w:rsidTr="00723B0D">
        <w:trPr>
          <w:trHeight w:val="247"/>
        </w:trPr>
        <w:tc>
          <w:tcPr>
            <w:tcW w:w="0" w:type="auto"/>
          </w:tcPr>
          <w:p w14:paraId="190C77DF" w14:textId="3761F51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53</w:t>
            </w:r>
          </w:p>
        </w:tc>
        <w:tc>
          <w:tcPr>
            <w:tcW w:w="0" w:type="auto"/>
          </w:tcPr>
          <w:p w14:paraId="0E5F5ED0" w14:textId="713211C7"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BC4F8E6" w14:textId="4788E05F"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PRIMARY_SALESREP_NUMBER          </w:t>
            </w:r>
          </w:p>
        </w:tc>
        <w:tc>
          <w:tcPr>
            <w:tcW w:w="0" w:type="auto"/>
          </w:tcPr>
          <w:p w14:paraId="4E8D7741" w14:textId="03368F7D"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2424E171" w14:textId="6FA7B44D" w:rsidR="00095DC1" w:rsidRPr="00EE199F" w:rsidRDefault="00607684" w:rsidP="00095D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35E963F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5AC2815" w14:textId="4BB398CE"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PRIMARY_SALESREP_NUMBER          </w:t>
            </w:r>
          </w:p>
        </w:tc>
        <w:tc>
          <w:tcPr>
            <w:tcW w:w="0" w:type="auto"/>
          </w:tcPr>
          <w:p w14:paraId="488AA06B" w14:textId="23159AE5"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09390D3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CBC3FA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CE3F47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8AC9AE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98ED1F8" w14:textId="4403D3D0"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54</w:t>
            </w:r>
          </w:p>
        </w:tc>
        <w:tc>
          <w:tcPr>
            <w:tcW w:w="0" w:type="auto"/>
          </w:tcPr>
          <w:p w14:paraId="4719BDE8" w14:textId="28E0F95A"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41974A91" w14:textId="69146869"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CLASSIFICATION_CODE          </w:t>
            </w:r>
          </w:p>
        </w:tc>
        <w:tc>
          <w:tcPr>
            <w:tcW w:w="0" w:type="auto"/>
          </w:tcPr>
          <w:p w14:paraId="64147BFC" w14:textId="5F2B53B9"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14:paraId="00E54E3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7F5408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6B98AFC" w14:textId="43F9F685"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CLASSIFICATION_CODE          </w:t>
            </w:r>
          </w:p>
        </w:tc>
        <w:tc>
          <w:tcPr>
            <w:tcW w:w="0" w:type="auto"/>
          </w:tcPr>
          <w:p w14:paraId="6715A203" w14:textId="0EE4194A"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14:paraId="43F53D5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23EC37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CDD810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5E3A827" w14:textId="77777777" w:rsidTr="00723B0D">
        <w:trPr>
          <w:trHeight w:val="247"/>
        </w:trPr>
        <w:tc>
          <w:tcPr>
            <w:tcW w:w="0" w:type="auto"/>
          </w:tcPr>
          <w:p w14:paraId="0BDF3C4C" w14:textId="61E19A5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55</w:t>
            </w:r>
          </w:p>
        </w:tc>
        <w:tc>
          <w:tcPr>
            <w:tcW w:w="0" w:type="auto"/>
          </w:tcPr>
          <w:p w14:paraId="0E18E69C" w14:textId="59CAC77D"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6C53AE95" w14:textId="4EF6846C"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LEGAL_ENTITY_IDENTIFIER          </w:t>
            </w:r>
          </w:p>
        </w:tc>
        <w:tc>
          <w:tcPr>
            <w:tcW w:w="0" w:type="auto"/>
          </w:tcPr>
          <w:p w14:paraId="615D8802" w14:textId="1C37CB9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5C37948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B4B180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AE4A0F9" w14:textId="6773246E"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LEGAL_ENTITY_IDENTIFIER          </w:t>
            </w:r>
          </w:p>
        </w:tc>
        <w:tc>
          <w:tcPr>
            <w:tcW w:w="0" w:type="auto"/>
          </w:tcPr>
          <w:p w14:paraId="60005CA7" w14:textId="5FAAD40B"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08EF579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10055C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4E6D0C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0EE8F3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5E2E2D2" w14:textId="26EAFC4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56</w:t>
            </w:r>
          </w:p>
        </w:tc>
        <w:tc>
          <w:tcPr>
            <w:tcW w:w="0" w:type="auto"/>
          </w:tcPr>
          <w:p w14:paraId="4C24793D" w14:textId="5353DF6D"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2E4C0908" w14:textId="6242FBDF"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ACCT_AMOUNT_IN_LEDGER_CURRENCY   </w:t>
            </w:r>
          </w:p>
        </w:tc>
        <w:tc>
          <w:tcPr>
            <w:tcW w:w="0" w:type="auto"/>
          </w:tcPr>
          <w:p w14:paraId="360332A7" w14:textId="2389E8C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33BAF3B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625163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7D2082E" w14:textId="4749812D"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ACCT_AMOUNT_IN_LEDGER_CURRENCY   </w:t>
            </w:r>
          </w:p>
        </w:tc>
        <w:tc>
          <w:tcPr>
            <w:tcW w:w="0" w:type="auto"/>
          </w:tcPr>
          <w:p w14:paraId="4F90C27F" w14:textId="3795919F"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7F8270A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A28B3C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686802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4A997A0" w14:textId="77777777" w:rsidTr="00723B0D">
        <w:trPr>
          <w:trHeight w:val="247"/>
        </w:trPr>
        <w:tc>
          <w:tcPr>
            <w:tcW w:w="0" w:type="auto"/>
          </w:tcPr>
          <w:p w14:paraId="64BF05F3" w14:textId="1FDC451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57</w:t>
            </w:r>
          </w:p>
        </w:tc>
        <w:tc>
          <w:tcPr>
            <w:tcW w:w="0" w:type="auto"/>
          </w:tcPr>
          <w:p w14:paraId="0F54369D" w14:textId="53AF2A58"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2CBFD7C3" w14:textId="3EC595A5"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ALES_ORDER_NUMBER               </w:t>
            </w:r>
          </w:p>
        </w:tc>
        <w:tc>
          <w:tcPr>
            <w:tcW w:w="0" w:type="auto"/>
          </w:tcPr>
          <w:p w14:paraId="56C52C8E" w14:textId="7CB3BF01"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14:paraId="654B1FD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E10AC2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0A85CF5" w14:textId="69ED86CB"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ALES_ORDER_NUMBER               </w:t>
            </w:r>
          </w:p>
        </w:tc>
        <w:tc>
          <w:tcPr>
            <w:tcW w:w="0" w:type="auto"/>
          </w:tcPr>
          <w:p w14:paraId="4602FD38" w14:textId="0000629F"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14:paraId="7BB91B7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7609BE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04A7CF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A92AA0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5CEBF4E" w14:textId="605390B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58</w:t>
            </w:r>
          </w:p>
        </w:tc>
        <w:tc>
          <w:tcPr>
            <w:tcW w:w="0" w:type="auto"/>
          </w:tcPr>
          <w:p w14:paraId="678DD2DF" w14:textId="01F85255"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46DFB66A" w14:textId="3D0AA98B"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ALES_ORDER_DATE                 </w:t>
            </w:r>
          </w:p>
        </w:tc>
        <w:tc>
          <w:tcPr>
            <w:tcW w:w="0" w:type="auto"/>
          </w:tcPr>
          <w:p w14:paraId="0F65CE96" w14:textId="16B389B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14:paraId="4FB30E4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338C0E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34DD781" w14:textId="585905B7"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ALES_ORDER_DATE                 </w:t>
            </w:r>
          </w:p>
        </w:tc>
        <w:tc>
          <w:tcPr>
            <w:tcW w:w="0" w:type="auto"/>
          </w:tcPr>
          <w:p w14:paraId="6C514B6C" w14:textId="29D429C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14:paraId="05C76D1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EB0D2C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09260A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1B11396" w14:textId="77777777" w:rsidTr="00723B0D">
        <w:trPr>
          <w:trHeight w:val="247"/>
        </w:trPr>
        <w:tc>
          <w:tcPr>
            <w:tcW w:w="0" w:type="auto"/>
          </w:tcPr>
          <w:p w14:paraId="5F8F9C4A" w14:textId="00E4BFD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59</w:t>
            </w:r>
          </w:p>
        </w:tc>
        <w:tc>
          <w:tcPr>
            <w:tcW w:w="0" w:type="auto"/>
          </w:tcPr>
          <w:p w14:paraId="236BA351" w14:textId="2E7B2A9F"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3652B7F" w14:textId="5D1701BA"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ACTUAL_SHIP_DATE                 </w:t>
            </w:r>
          </w:p>
        </w:tc>
        <w:tc>
          <w:tcPr>
            <w:tcW w:w="0" w:type="auto"/>
          </w:tcPr>
          <w:p w14:paraId="0B429582" w14:textId="00B7112B"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14:paraId="146E652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A2A991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F3F51EE" w14:textId="6A3D33DD"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ACTUAL_SHIP_DATE                 </w:t>
            </w:r>
          </w:p>
        </w:tc>
        <w:tc>
          <w:tcPr>
            <w:tcW w:w="0" w:type="auto"/>
          </w:tcPr>
          <w:p w14:paraId="3B37041C" w14:textId="4B53A417"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14:paraId="48A5685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CA06DA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19A90C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0807A0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E7C3A68" w14:textId="62A137E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60</w:t>
            </w:r>
          </w:p>
        </w:tc>
        <w:tc>
          <w:tcPr>
            <w:tcW w:w="0" w:type="auto"/>
          </w:tcPr>
          <w:p w14:paraId="7ED9B385" w14:textId="461EE1E4"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00C8EC62" w14:textId="56AA1A4E"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WAREHOUSE_CODE                   </w:t>
            </w:r>
          </w:p>
        </w:tc>
        <w:tc>
          <w:tcPr>
            <w:tcW w:w="0" w:type="auto"/>
          </w:tcPr>
          <w:p w14:paraId="372110D7" w14:textId="0A1A5061"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8)</w:t>
            </w:r>
          </w:p>
        </w:tc>
        <w:tc>
          <w:tcPr>
            <w:tcW w:w="0" w:type="auto"/>
          </w:tcPr>
          <w:p w14:paraId="0A8FEC8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E712BD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6AABCAD" w14:textId="48FBA530"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WAREHOUSE_CODE                   </w:t>
            </w:r>
          </w:p>
        </w:tc>
        <w:tc>
          <w:tcPr>
            <w:tcW w:w="0" w:type="auto"/>
          </w:tcPr>
          <w:p w14:paraId="3F152B30" w14:textId="62CAE417"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8)</w:t>
            </w:r>
          </w:p>
        </w:tc>
        <w:tc>
          <w:tcPr>
            <w:tcW w:w="0" w:type="auto"/>
          </w:tcPr>
          <w:p w14:paraId="2A26B15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96D6B4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5BA8B5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56B09FD" w14:textId="77777777" w:rsidTr="00723B0D">
        <w:trPr>
          <w:trHeight w:val="247"/>
        </w:trPr>
        <w:tc>
          <w:tcPr>
            <w:tcW w:w="0" w:type="auto"/>
          </w:tcPr>
          <w:p w14:paraId="21A126AF" w14:textId="5DEAA91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61</w:t>
            </w:r>
          </w:p>
        </w:tc>
        <w:tc>
          <w:tcPr>
            <w:tcW w:w="0" w:type="auto"/>
          </w:tcPr>
          <w:p w14:paraId="3E55C7B7" w14:textId="29CCC74A"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BDB7D89" w14:textId="56C00517"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UNIT_OF_MEASURE_CODE             </w:t>
            </w:r>
          </w:p>
        </w:tc>
        <w:tc>
          <w:tcPr>
            <w:tcW w:w="0" w:type="auto"/>
          </w:tcPr>
          <w:p w14:paraId="2E6BEA9B" w14:textId="2E8A3DBB"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w:t>
            </w:r>
          </w:p>
        </w:tc>
        <w:tc>
          <w:tcPr>
            <w:tcW w:w="0" w:type="auto"/>
          </w:tcPr>
          <w:p w14:paraId="7D13FD45"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2E82C6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FFCAB29" w14:textId="78FCFE99"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UNIT_OF_MEASURE_CODE             </w:t>
            </w:r>
          </w:p>
        </w:tc>
        <w:tc>
          <w:tcPr>
            <w:tcW w:w="0" w:type="auto"/>
          </w:tcPr>
          <w:p w14:paraId="3B3F16C5" w14:textId="1C9D291D"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w:t>
            </w:r>
          </w:p>
        </w:tc>
        <w:tc>
          <w:tcPr>
            <w:tcW w:w="0" w:type="auto"/>
          </w:tcPr>
          <w:p w14:paraId="7E5949F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278B1F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B4F89E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996638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539AEF0" w14:textId="0E655BD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62</w:t>
            </w:r>
          </w:p>
        </w:tc>
        <w:tc>
          <w:tcPr>
            <w:tcW w:w="0" w:type="auto"/>
          </w:tcPr>
          <w:p w14:paraId="30F904C8" w14:textId="30062518"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5C392D18" w14:textId="1F902CA2"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UNIT_OF_MEASURE_NAME             </w:t>
            </w:r>
          </w:p>
        </w:tc>
        <w:tc>
          <w:tcPr>
            <w:tcW w:w="0" w:type="auto"/>
          </w:tcPr>
          <w:p w14:paraId="1883D3A7" w14:textId="086EFF8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0" w:type="auto"/>
          </w:tcPr>
          <w:p w14:paraId="145B70A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2FD9F5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6D6C34B" w14:textId="1CC01D75"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UNIT_OF_MEASURE_NAME             </w:t>
            </w:r>
          </w:p>
        </w:tc>
        <w:tc>
          <w:tcPr>
            <w:tcW w:w="0" w:type="auto"/>
          </w:tcPr>
          <w:p w14:paraId="180EE34C" w14:textId="543F007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0" w:type="auto"/>
          </w:tcPr>
          <w:p w14:paraId="0E32A64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82229E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1ADF4D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1B01F31" w14:textId="77777777" w:rsidTr="00723B0D">
        <w:trPr>
          <w:trHeight w:val="247"/>
        </w:trPr>
        <w:tc>
          <w:tcPr>
            <w:tcW w:w="0" w:type="auto"/>
          </w:tcPr>
          <w:p w14:paraId="0DFDCE98" w14:textId="6181902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63</w:t>
            </w:r>
          </w:p>
        </w:tc>
        <w:tc>
          <w:tcPr>
            <w:tcW w:w="0" w:type="auto"/>
          </w:tcPr>
          <w:p w14:paraId="5CEB5736" w14:textId="76C9E0EF"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4B7DA316" w14:textId="790CFE31"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VOICING_RULE_NAME              </w:t>
            </w:r>
          </w:p>
        </w:tc>
        <w:tc>
          <w:tcPr>
            <w:tcW w:w="0" w:type="auto"/>
          </w:tcPr>
          <w:p w14:paraId="2DE64F1F" w14:textId="254D6593"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777620B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9D1FF2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8351ECE" w14:textId="1136DE4F"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INVOICING_RULE_NAME              </w:t>
            </w:r>
          </w:p>
        </w:tc>
        <w:tc>
          <w:tcPr>
            <w:tcW w:w="0" w:type="auto"/>
          </w:tcPr>
          <w:p w14:paraId="08EB96D0" w14:textId="1000F720"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5105521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42B6D2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10897B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B82D084"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E9C2639" w14:textId="428375A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64</w:t>
            </w:r>
          </w:p>
        </w:tc>
        <w:tc>
          <w:tcPr>
            <w:tcW w:w="0" w:type="auto"/>
          </w:tcPr>
          <w:p w14:paraId="47734547" w14:textId="39C71B26"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2C359647" w14:textId="0280989D"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REVENUE_SCHEDULING_RULE_NAME     </w:t>
            </w:r>
          </w:p>
        </w:tc>
        <w:tc>
          <w:tcPr>
            <w:tcW w:w="0" w:type="auto"/>
          </w:tcPr>
          <w:p w14:paraId="1ED2E156" w14:textId="253E88D7"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1B1B54E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295897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DC6BE98" w14:textId="00FB3726"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REVENUE_SCHEDULING_RULE_NAME     </w:t>
            </w:r>
          </w:p>
        </w:tc>
        <w:tc>
          <w:tcPr>
            <w:tcW w:w="0" w:type="auto"/>
          </w:tcPr>
          <w:p w14:paraId="0C8AA172" w14:textId="101534B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3D603CD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00A3D2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3D8B41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51DC407" w14:textId="77777777" w:rsidTr="00723B0D">
        <w:trPr>
          <w:trHeight w:val="247"/>
        </w:trPr>
        <w:tc>
          <w:tcPr>
            <w:tcW w:w="0" w:type="auto"/>
          </w:tcPr>
          <w:p w14:paraId="64ED2CF0" w14:textId="4845EAA0"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65</w:t>
            </w:r>
          </w:p>
        </w:tc>
        <w:tc>
          <w:tcPr>
            <w:tcW w:w="0" w:type="auto"/>
          </w:tcPr>
          <w:p w14:paraId="79E1D68A" w14:textId="2669510E"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67F066CA" w14:textId="1A6B676D"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NUMBER_OF_REVENUE_PERIODS        </w:t>
            </w:r>
          </w:p>
        </w:tc>
        <w:tc>
          <w:tcPr>
            <w:tcW w:w="0" w:type="auto"/>
          </w:tcPr>
          <w:p w14:paraId="0CA43A90" w14:textId="6B14666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8)</w:t>
            </w:r>
          </w:p>
        </w:tc>
        <w:tc>
          <w:tcPr>
            <w:tcW w:w="0" w:type="auto"/>
          </w:tcPr>
          <w:p w14:paraId="13675E5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F9BC42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5C169CF" w14:textId="407F53FE"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NUMBER_OF_REVENUE_PERIODS        </w:t>
            </w:r>
          </w:p>
        </w:tc>
        <w:tc>
          <w:tcPr>
            <w:tcW w:w="0" w:type="auto"/>
          </w:tcPr>
          <w:p w14:paraId="3804E911" w14:textId="1893D26E"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8)</w:t>
            </w:r>
          </w:p>
        </w:tc>
        <w:tc>
          <w:tcPr>
            <w:tcW w:w="0" w:type="auto"/>
          </w:tcPr>
          <w:p w14:paraId="2F6DF3D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831321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25B56C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8C6757D"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DB88DDF" w14:textId="3D46DD3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66</w:t>
            </w:r>
          </w:p>
        </w:tc>
        <w:tc>
          <w:tcPr>
            <w:tcW w:w="0" w:type="auto"/>
          </w:tcPr>
          <w:p w14:paraId="5C27A749" w14:textId="31574E2B"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8497E59" w14:textId="256B7068"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REV_SCHEDULING_RULE_START_DATE   </w:t>
            </w:r>
          </w:p>
        </w:tc>
        <w:tc>
          <w:tcPr>
            <w:tcW w:w="0" w:type="auto"/>
          </w:tcPr>
          <w:p w14:paraId="36810C93" w14:textId="08AA3C47"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14:paraId="0FCC412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9EBBE7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3F6EADE" w14:textId="6FC61109"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REV_SCHEDULING_RULE_START_DATE   </w:t>
            </w:r>
          </w:p>
        </w:tc>
        <w:tc>
          <w:tcPr>
            <w:tcW w:w="0" w:type="auto"/>
          </w:tcPr>
          <w:p w14:paraId="429D285B" w14:textId="79FC952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14:paraId="2221FF8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D53C68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1F46B5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297C72C" w14:textId="77777777" w:rsidTr="00723B0D">
        <w:trPr>
          <w:trHeight w:val="247"/>
        </w:trPr>
        <w:tc>
          <w:tcPr>
            <w:tcW w:w="0" w:type="auto"/>
          </w:tcPr>
          <w:p w14:paraId="324F0929" w14:textId="62A209D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67</w:t>
            </w:r>
          </w:p>
        </w:tc>
        <w:tc>
          <w:tcPr>
            <w:tcW w:w="0" w:type="auto"/>
          </w:tcPr>
          <w:p w14:paraId="1D1F36A0" w14:textId="7D5E976B"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517F571A" w14:textId="25C40BEB"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REV_SCHEDULING_RULE_END_DATE     </w:t>
            </w:r>
          </w:p>
        </w:tc>
        <w:tc>
          <w:tcPr>
            <w:tcW w:w="0" w:type="auto"/>
          </w:tcPr>
          <w:p w14:paraId="1D3D60C5" w14:textId="05D7356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14:paraId="56B618F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2E8ACC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339EB9E" w14:textId="1C8882CE"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REV_SCHEDULING_RULE_END_DATE     </w:t>
            </w:r>
          </w:p>
        </w:tc>
        <w:tc>
          <w:tcPr>
            <w:tcW w:w="0" w:type="auto"/>
          </w:tcPr>
          <w:p w14:paraId="7011009C" w14:textId="69F31F8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14:paraId="5751564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668F56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39C69E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D88BD8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0B36709" w14:textId="7D61063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68</w:t>
            </w:r>
          </w:p>
        </w:tc>
        <w:tc>
          <w:tcPr>
            <w:tcW w:w="0" w:type="auto"/>
          </w:tcPr>
          <w:p w14:paraId="7D846A2E" w14:textId="30E3CEDF"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5BEA6377" w14:textId="6D09EA72"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REASON_CODE_MEANING              </w:t>
            </w:r>
          </w:p>
        </w:tc>
        <w:tc>
          <w:tcPr>
            <w:tcW w:w="0" w:type="auto"/>
          </w:tcPr>
          <w:p w14:paraId="49F6C23E" w14:textId="2C288071"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80)</w:t>
            </w:r>
          </w:p>
        </w:tc>
        <w:tc>
          <w:tcPr>
            <w:tcW w:w="0" w:type="auto"/>
          </w:tcPr>
          <w:p w14:paraId="1A86A19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9F1C1E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AA85632" w14:textId="3C0EC81E"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REASON_CODE_MEANING              </w:t>
            </w:r>
          </w:p>
        </w:tc>
        <w:tc>
          <w:tcPr>
            <w:tcW w:w="0" w:type="auto"/>
          </w:tcPr>
          <w:p w14:paraId="76FF7422" w14:textId="2F0CA15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80)</w:t>
            </w:r>
          </w:p>
        </w:tc>
        <w:tc>
          <w:tcPr>
            <w:tcW w:w="0" w:type="auto"/>
          </w:tcPr>
          <w:p w14:paraId="4117307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1AC1A3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27715B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B209A43" w14:textId="77777777" w:rsidTr="00723B0D">
        <w:trPr>
          <w:trHeight w:val="247"/>
        </w:trPr>
        <w:tc>
          <w:tcPr>
            <w:tcW w:w="0" w:type="auto"/>
          </w:tcPr>
          <w:p w14:paraId="463B529B" w14:textId="0E37C51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69</w:t>
            </w:r>
          </w:p>
        </w:tc>
        <w:tc>
          <w:tcPr>
            <w:tcW w:w="0" w:type="auto"/>
          </w:tcPr>
          <w:p w14:paraId="6CDCD18F" w14:textId="2E84032D"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6E603F33" w14:textId="3073FA78"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LAST_PERIOD_TO_CREDIT            </w:t>
            </w:r>
          </w:p>
        </w:tc>
        <w:tc>
          <w:tcPr>
            <w:tcW w:w="0" w:type="auto"/>
          </w:tcPr>
          <w:p w14:paraId="7D65893A" w14:textId="28D4489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3B4E601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8C9537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E938811" w14:textId="1E1FF1FB"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LAST_PERIOD_TO_CREDIT            </w:t>
            </w:r>
          </w:p>
        </w:tc>
        <w:tc>
          <w:tcPr>
            <w:tcW w:w="0" w:type="auto"/>
          </w:tcPr>
          <w:p w14:paraId="2CD7E8D7" w14:textId="129705D0"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720C52E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DD536B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7A1F42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9906C9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EAC1D8B" w14:textId="0C90F93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70</w:t>
            </w:r>
          </w:p>
        </w:tc>
        <w:tc>
          <w:tcPr>
            <w:tcW w:w="0" w:type="auto"/>
          </w:tcPr>
          <w:p w14:paraId="4BF616F7" w14:textId="197A97BD"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3ADBE7C9" w14:textId="6C5CAC87"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RX_BUSINESS_CATEGORY_CODE       </w:t>
            </w:r>
          </w:p>
        </w:tc>
        <w:tc>
          <w:tcPr>
            <w:tcW w:w="0" w:type="auto"/>
          </w:tcPr>
          <w:p w14:paraId="2157CCA2" w14:textId="72F1A50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405228A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AEFA68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6D3700A" w14:textId="4A92DDCF"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RX_BUSINESS_CATEGORY_CODE       </w:t>
            </w:r>
          </w:p>
        </w:tc>
        <w:tc>
          <w:tcPr>
            <w:tcW w:w="0" w:type="auto"/>
          </w:tcPr>
          <w:p w14:paraId="387E0CEB" w14:textId="46C6C9AA"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56C272A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CB658D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A7B5C4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27CC3B7" w14:textId="77777777" w:rsidTr="00723B0D">
        <w:trPr>
          <w:trHeight w:val="247"/>
        </w:trPr>
        <w:tc>
          <w:tcPr>
            <w:tcW w:w="0" w:type="auto"/>
          </w:tcPr>
          <w:p w14:paraId="37DAFD16" w14:textId="30B5A87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71</w:t>
            </w:r>
          </w:p>
        </w:tc>
        <w:tc>
          <w:tcPr>
            <w:tcW w:w="0" w:type="auto"/>
          </w:tcPr>
          <w:p w14:paraId="672BFF65" w14:textId="0F1BDE97"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1DF1ADB2" w14:textId="3A539634"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PRODUCT_FISCAL_CLASS_CODE        </w:t>
            </w:r>
          </w:p>
        </w:tc>
        <w:tc>
          <w:tcPr>
            <w:tcW w:w="0" w:type="auto"/>
          </w:tcPr>
          <w:p w14:paraId="5BA13DA2" w14:textId="3B54745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53C663F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CF6CF9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3864579" w14:textId="7F542DCE"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PRODUCT_FISCAL_CLASS_CODE        </w:t>
            </w:r>
          </w:p>
        </w:tc>
        <w:tc>
          <w:tcPr>
            <w:tcW w:w="0" w:type="auto"/>
          </w:tcPr>
          <w:p w14:paraId="7123EB3A" w14:textId="53335513"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0A03F9B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58FE62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C7E407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33E4B5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3C15B15" w14:textId="440CD63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72</w:t>
            </w:r>
          </w:p>
        </w:tc>
        <w:tc>
          <w:tcPr>
            <w:tcW w:w="0" w:type="auto"/>
          </w:tcPr>
          <w:p w14:paraId="6BD011B0" w14:textId="3B3711C9"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28437DB5" w14:textId="33B616BE"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PRODUCT_CATEGORY_CODE            </w:t>
            </w:r>
          </w:p>
        </w:tc>
        <w:tc>
          <w:tcPr>
            <w:tcW w:w="0" w:type="auto"/>
          </w:tcPr>
          <w:p w14:paraId="403A4A77" w14:textId="31FF8751"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17479C89"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14CFD6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1A30747" w14:textId="5B6E2F58"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PRODUCT_CATEGORY_CODE            </w:t>
            </w:r>
          </w:p>
        </w:tc>
        <w:tc>
          <w:tcPr>
            <w:tcW w:w="0" w:type="auto"/>
          </w:tcPr>
          <w:p w14:paraId="165B0FFA" w14:textId="73539D5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3E80B3E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A83573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BB6148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800DE0E" w14:textId="77777777" w:rsidTr="00723B0D">
        <w:trPr>
          <w:trHeight w:val="247"/>
        </w:trPr>
        <w:tc>
          <w:tcPr>
            <w:tcW w:w="0" w:type="auto"/>
          </w:tcPr>
          <w:p w14:paraId="264566DA" w14:textId="3B83C96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73</w:t>
            </w:r>
          </w:p>
        </w:tc>
        <w:tc>
          <w:tcPr>
            <w:tcW w:w="0" w:type="auto"/>
          </w:tcPr>
          <w:p w14:paraId="4F87725D" w14:textId="4AB21812"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1A3B4A55" w14:textId="6B93464C"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PRODUCT_TYPE                     </w:t>
            </w:r>
          </w:p>
        </w:tc>
        <w:tc>
          <w:tcPr>
            <w:tcW w:w="0" w:type="auto"/>
          </w:tcPr>
          <w:p w14:paraId="6F9F4B9C" w14:textId="32F70F3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4D248A5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DDD2B2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8CDBD20" w14:textId="2D1B3862"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PRODUCT_TYPE                     </w:t>
            </w:r>
          </w:p>
        </w:tc>
        <w:tc>
          <w:tcPr>
            <w:tcW w:w="0" w:type="auto"/>
          </w:tcPr>
          <w:p w14:paraId="07DD70C9" w14:textId="69C7A12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553C81B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D4A551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7AFA2A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633EE7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60C46E7" w14:textId="49D2A68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74</w:t>
            </w:r>
          </w:p>
        </w:tc>
        <w:tc>
          <w:tcPr>
            <w:tcW w:w="0" w:type="auto"/>
          </w:tcPr>
          <w:p w14:paraId="5008F20B" w14:textId="2D525264"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023A8005" w14:textId="0BFCB232"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LINE_INTENDED_USE_CODE           </w:t>
            </w:r>
          </w:p>
        </w:tc>
        <w:tc>
          <w:tcPr>
            <w:tcW w:w="0" w:type="auto"/>
          </w:tcPr>
          <w:p w14:paraId="194DE223" w14:textId="4B103E59"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5BE91389"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79F4FC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5C54DED" w14:textId="084ED348"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LINE_INTENDED_USE_CODE           </w:t>
            </w:r>
          </w:p>
        </w:tc>
        <w:tc>
          <w:tcPr>
            <w:tcW w:w="0" w:type="auto"/>
          </w:tcPr>
          <w:p w14:paraId="0D4B70DE" w14:textId="2A7DC53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22359A1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D661D7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185D47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91F7394" w14:textId="77777777" w:rsidTr="00723B0D">
        <w:trPr>
          <w:trHeight w:val="247"/>
        </w:trPr>
        <w:tc>
          <w:tcPr>
            <w:tcW w:w="0" w:type="auto"/>
          </w:tcPr>
          <w:p w14:paraId="10A54D27" w14:textId="314B334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75</w:t>
            </w:r>
          </w:p>
        </w:tc>
        <w:tc>
          <w:tcPr>
            <w:tcW w:w="0" w:type="auto"/>
          </w:tcPr>
          <w:p w14:paraId="308D7C7A" w14:textId="4A2F96BA"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3EED2DB6" w14:textId="784CE0E2"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ASSESSABLE_VALUE                 </w:t>
            </w:r>
          </w:p>
        </w:tc>
        <w:tc>
          <w:tcPr>
            <w:tcW w:w="0" w:type="auto"/>
          </w:tcPr>
          <w:p w14:paraId="2BFF6D58" w14:textId="4934B619"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011294B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0E0492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76470F4" w14:textId="530C362A"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ASSESSABLE_VALUE                 </w:t>
            </w:r>
          </w:p>
        </w:tc>
        <w:tc>
          <w:tcPr>
            <w:tcW w:w="0" w:type="auto"/>
          </w:tcPr>
          <w:p w14:paraId="634E46FC" w14:textId="3603680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4D06259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FDDB95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81D5A5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80D30B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7E3AE6E" w14:textId="2CFBFBE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76</w:t>
            </w:r>
          </w:p>
        </w:tc>
        <w:tc>
          <w:tcPr>
            <w:tcW w:w="0" w:type="auto"/>
          </w:tcPr>
          <w:p w14:paraId="74A7A4E6" w14:textId="1EB63397"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5E6DFDF8" w14:textId="385C2B33"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DOCUMENT_SUB_TYPE                </w:t>
            </w:r>
          </w:p>
        </w:tc>
        <w:tc>
          <w:tcPr>
            <w:tcW w:w="0" w:type="auto"/>
          </w:tcPr>
          <w:p w14:paraId="3CB4FB05" w14:textId="063AA7CA"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060EC63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FD5CAF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D87A63" w14:textId="1686CE44"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DOCUMENT_SUB_TYPE                </w:t>
            </w:r>
          </w:p>
        </w:tc>
        <w:tc>
          <w:tcPr>
            <w:tcW w:w="0" w:type="auto"/>
          </w:tcPr>
          <w:p w14:paraId="56DC1030" w14:textId="3BB9E1D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0" w:type="auto"/>
          </w:tcPr>
          <w:p w14:paraId="5365F4A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96878A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7E85B8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347928A" w14:textId="77777777" w:rsidTr="00723B0D">
        <w:trPr>
          <w:trHeight w:val="247"/>
        </w:trPr>
        <w:tc>
          <w:tcPr>
            <w:tcW w:w="0" w:type="auto"/>
          </w:tcPr>
          <w:p w14:paraId="6758EAE7" w14:textId="59FB61B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77</w:t>
            </w:r>
          </w:p>
        </w:tc>
        <w:tc>
          <w:tcPr>
            <w:tcW w:w="0" w:type="auto"/>
          </w:tcPr>
          <w:p w14:paraId="593897E0" w14:textId="4EE5EF69"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6B276528" w14:textId="42F208FC"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DEFAULT_TAXATION_COUNTRY         </w:t>
            </w:r>
          </w:p>
        </w:tc>
        <w:tc>
          <w:tcPr>
            <w:tcW w:w="0" w:type="auto"/>
          </w:tcPr>
          <w:p w14:paraId="6160A83D" w14:textId="1343A78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w:t>
            </w:r>
          </w:p>
        </w:tc>
        <w:tc>
          <w:tcPr>
            <w:tcW w:w="0" w:type="auto"/>
          </w:tcPr>
          <w:p w14:paraId="54231DF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241D64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2C69FE4" w14:textId="4CA3B47C"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DEFAULT_TAXATION_COUNTRY         </w:t>
            </w:r>
          </w:p>
        </w:tc>
        <w:tc>
          <w:tcPr>
            <w:tcW w:w="0" w:type="auto"/>
          </w:tcPr>
          <w:p w14:paraId="68F09A7C" w14:textId="65195855"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w:t>
            </w:r>
          </w:p>
        </w:tc>
        <w:tc>
          <w:tcPr>
            <w:tcW w:w="0" w:type="auto"/>
          </w:tcPr>
          <w:p w14:paraId="71636AC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E04251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00ECFD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EBF5D3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A28B223" w14:textId="1BE1C94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78</w:t>
            </w:r>
          </w:p>
        </w:tc>
        <w:tc>
          <w:tcPr>
            <w:tcW w:w="0" w:type="auto"/>
          </w:tcPr>
          <w:p w14:paraId="56468FE7" w14:textId="661E7AE4"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6C0B6AAE" w14:textId="5A4F93FF"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USER_DEFINED_FISCAL_CLASS        </w:t>
            </w:r>
          </w:p>
        </w:tc>
        <w:tc>
          <w:tcPr>
            <w:tcW w:w="0" w:type="auto"/>
          </w:tcPr>
          <w:p w14:paraId="0D088648" w14:textId="257EDA4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1B142F6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06A710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E80179A" w14:textId="3F4FD236"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USER_DEFINED_FISCAL_CLASS        </w:t>
            </w:r>
          </w:p>
        </w:tc>
        <w:tc>
          <w:tcPr>
            <w:tcW w:w="0" w:type="auto"/>
          </w:tcPr>
          <w:p w14:paraId="53164FFA" w14:textId="185E9850"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1A070C4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B6ECD3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4C2C2F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019C14D" w14:textId="77777777" w:rsidTr="00723B0D">
        <w:trPr>
          <w:trHeight w:val="247"/>
        </w:trPr>
        <w:tc>
          <w:tcPr>
            <w:tcW w:w="0" w:type="auto"/>
          </w:tcPr>
          <w:p w14:paraId="48C289CF" w14:textId="3FF2BFE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79</w:t>
            </w:r>
          </w:p>
        </w:tc>
        <w:tc>
          <w:tcPr>
            <w:tcW w:w="0" w:type="auto"/>
          </w:tcPr>
          <w:p w14:paraId="6A2DA4EF" w14:textId="3A5D5E4F"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41D63C0" w14:textId="39ED7F6B"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INVOICE_NUMBER               </w:t>
            </w:r>
          </w:p>
        </w:tc>
        <w:tc>
          <w:tcPr>
            <w:tcW w:w="0" w:type="auto"/>
          </w:tcPr>
          <w:p w14:paraId="2688B16A" w14:textId="0E87E541"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14:paraId="650B024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264392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9F1B709" w14:textId="7440414C"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INVOICE_NUMBER               </w:t>
            </w:r>
          </w:p>
        </w:tc>
        <w:tc>
          <w:tcPr>
            <w:tcW w:w="0" w:type="auto"/>
          </w:tcPr>
          <w:p w14:paraId="19077F5B" w14:textId="0005E9F7"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0" w:type="auto"/>
          </w:tcPr>
          <w:p w14:paraId="4FAD8A8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FA8D11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A6A03A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C72A90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A5D669C" w14:textId="5EB882A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80</w:t>
            </w:r>
          </w:p>
        </w:tc>
        <w:tc>
          <w:tcPr>
            <w:tcW w:w="0" w:type="auto"/>
          </w:tcPr>
          <w:p w14:paraId="7C364835" w14:textId="2AF7E29A"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497D1BC7" w14:textId="673E0748"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INVOICE_DATE                 </w:t>
            </w:r>
          </w:p>
        </w:tc>
        <w:tc>
          <w:tcPr>
            <w:tcW w:w="0" w:type="auto"/>
          </w:tcPr>
          <w:p w14:paraId="5F9F8B51" w14:textId="0E72A8D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14:paraId="06B07D1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BBBACF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9E6DF10" w14:textId="6015FF16"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INVOICE_DATE                 </w:t>
            </w:r>
          </w:p>
        </w:tc>
        <w:tc>
          <w:tcPr>
            <w:tcW w:w="0" w:type="auto"/>
          </w:tcPr>
          <w:p w14:paraId="19083B29" w14:textId="7DED655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DATE</w:t>
            </w:r>
          </w:p>
        </w:tc>
        <w:tc>
          <w:tcPr>
            <w:tcW w:w="0" w:type="auto"/>
          </w:tcPr>
          <w:p w14:paraId="6BD25F4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09DCFE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13EACA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248A9CE" w14:textId="77777777" w:rsidTr="00723B0D">
        <w:trPr>
          <w:trHeight w:val="247"/>
        </w:trPr>
        <w:tc>
          <w:tcPr>
            <w:tcW w:w="0" w:type="auto"/>
          </w:tcPr>
          <w:p w14:paraId="413B269A" w14:textId="6778AE3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81</w:t>
            </w:r>
          </w:p>
        </w:tc>
        <w:tc>
          <w:tcPr>
            <w:tcW w:w="0" w:type="auto"/>
          </w:tcPr>
          <w:p w14:paraId="1544A9CE" w14:textId="02BD08FD"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0632FEBC" w14:textId="51AA4613"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REGIME_CODE                  </w:t>
            </w:r>
          </w:p>
        </w:tc>
        <w:tc>
          <w:tcPr>
            <w:tcW w:w="0" w:type="auto"/>
          </w:tcPr>
          <w:p w14:paraId="6D631CEE" w14:textId="5FC3D263"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0E59BDD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3D5943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3A4B08A" w14:textId="46E7E035"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REGIME_CODE                  </w:t>
            </w:r>
          </w:p>
        </w:tc>
        <w:tc>
          <w:tcPr>
            <w:tcW w:w="0" w:type="auto"/>
          </w:tcPr>
          <w:p w14:paraId="701589CD" w14:textId="1755DF27"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05547E5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580065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B80ABB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AA7965F"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27F80BA" w14:textId="1BC119C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82</w:t>
            </w:r>
          </w:p>
        </w:tc>
        <w:tc>
          <w:tcPr>
            <w:tcW w:w="0" w:type="auto"/>
          </w:tcPr>
          <w:p w14:paraId="607A1BD0" w14:textId="290E79A0" w:rsidR="00095DC1" w:rsidRPr="00467DC6"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4789D5E6" w14:textId="0C4F167B"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                              </w:t>
            </w:r>
          </w:p>
        </w:tc>
        <w:tc>
          <w:tcPr>
            <w:tcW w:w="0" w:type="auto"/>
          </w:tcPr>
          <w:p w14:paraId="0DDFC282" w14:textId="766B0617"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5C35A28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0AA1DA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940FB2A" w14:textId="48913CB3"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                              </w:t>
            </w:r>
          </w:p>
        </w:tc>
        <w:tc>
          <w:tcPr>
            <w:tcW w:w="0" w:type="auto"/>
          </w:tcPr>
          <w:p w14:paraId="7CF0767C" w14:textId="545E9815"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2FFE796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083E56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F04150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FE2CF51" w14:textId="77777777" w:rsidTr="00723B0D">
        <w:trPr>
          <w:trHeight w:val="247"/>
        </w:trPr>
        <w:tc>
          <w:tcPr>
            <w:tcW w:w="0" w:type="auto"/>
          </w:tcPr>
          <w:p w14:paraId="5AE5F4CB" w14:textId="5A06A2E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83</w:t>
            </w:r>
          </w:p>
        </w:tc>
        <w:tc>
          <w:tcPr>
            <w:tcW w:w="0" w:type="auto"/>
          </w:tcPr>
          <w:p w14:paraId="42ECF546" w14:textId="2B5CACF2"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178A5CFE" w14:textId="511E1C6A"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STATUS_CODE                  </w:t>
            </w:r>
          </w:p>
        </w:tc>
        <w:tc>
          <w:tcPr>
            <w:tcW w:w="0" w:type="auto"/>
          </w:tcPr>
          <w:p w14:paraId="321E3898" w14:textId="02D5904D"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4C6DDB29"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D7D99B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67F2247" w14:textId="06D28B01"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STATUS_CODE                  </w:t>
            </w:r>
          </w:p>
        </w:tc>
        <w:tc>
          <w:tcPr>
            <w:tcW w:w="0" w:type="auto"/>
          </w:tcPr>
          <w:p w14:paraId="1652CFFE" w14:textId="4BFD5151"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020200B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1E2443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0600D1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4F3181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DD090DD" w14:textId="4BA59B2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84</w:t>
            </w:r>
          </w:p>
        </w:tc>
        <w:tc>
          <w:tcPr>
            <w:tcW w:w="0" w:type="auto"/>
          </w:tcPr>
          <w:p w14:paraId="2552553D" w14:textId="1D6384C7"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629CCEAA" w14:textId="0B34DD09"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RATE_CODE                    </w:t>
            </w:r>
          </w:p>
        </w:tc>
        <w:tc>
          <w:tcPr>
            <w:tcW w:w="0" w:type="auto"/>
          </w:tcPr>
          <w:p w14:paraId="34B130DE" w14:textId="560D9BD5"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0CAC77B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F794A6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B27F741" w14:textId="562B4F06"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RATE_CODE                    </w:t>
            </w:r>
          </w:p>
        </w:tc>
        <w:tc>
          <w:tcPr>
            <w:tcW w:w="0" w:type="auto"/>
          </w:tcPr>
          <w:p w14:paraId="47456E67" w14:textId="50257BA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4DA92D9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E46372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6BF538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6BD6C68" w14:textId="77777777" w:rsidTr="00723B0D">
        <w:trPr>
          <w:trHeight w:val="247"/>
        </w:trPr>
        <w:tc>
          <w:tcPr>
            <w:tcW w:w="0" w:type="auto"/>
          </w:tcPr>
          <w:p w14:paraId="2EC2E5AC" w14:textId="2B3D98A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85</w:t>
            </w:r>
          </w:p>
        </w:tc>
        <w:tc>
          <w:tcPr>
            <w:tcW w:w="0" w:type="auto"/>
          </w:tcPr>
          <w:p w14:paraId="05F1BD3F" w14:textId="0DE97700"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25F5D17C" w14:textId="06106389"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JURISDICTION_CODE            </w:t>
            </w:r>
          </w:p>
        </w:tc>
        <w:tc>
          <w:tcPr>
            <w:tcW w:w="0" w:type="auto"/>
          </w:tcPr>
          <w:p w14:paraId="62725358" w14:textId="63202D9E"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56F433E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177219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24FA7EC" w14:textId="568372B8"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JURISDICTION_CODE            </w:t>
            </w:r>
          </w:p>
        </w:tc>
        <w:tc>
          <w:tcPr>
            <w:tcW w:w="0" w:type="auto"/>
          </w:tcPr>
          <w:p w14:paraId="44E9C01B" w14:textId="4905665F"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567BAE9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1E4CA9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13CDB7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8DC9C1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2D4D5BE" w14:textId="75154F8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86</w:t>
            </w:r>
          </w:p>
        </w:tc>
        <w:tc>
          <w:tcPr>
            <w:tcW w:w="0" w:type="auto"/>
          </w:tcPr>
          <w:p w14:paraId="6A18CF22" w14:textId="5086F106"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54CF47F5" w14:textId="3DC73A43"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FIRST_PARTY_REG_NUMBER           </w:t>
            </w:r>
          </w:p>
        </w:tc>
        <w:tc>
          <w:tcPr>
            <w:tcW w:w="0" w:type="auto"/>
          </w:tcPr>
          <w:p w14:paraId="2F085E77" w14:textId="6483052D"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60)</w:t>
            </w:r>
          </w:p>
        </w:tc>
        <w:tc>
          <w:tcPr>
            <w:tcW w:w="0" w:type="auto"/>
          </w:tcPr>
          <w:p w14:paraId="6F1CDA9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0FB9BA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F8EBDEB" w14:textId="0BD4D902"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FIRST_PARTY_REG_NUMBER           </w:t>
            </w:r>
          </w:p>
        </w:tc>
        <w:tc>
          <w:tcPr>
            <w:tcW w:w="0" w:type="auto"/>
          </w:tcPr>
          <w:p w14:paraId="7218A3F4" w14:textId="6F3526E5"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60)</w:t>
            </w:r>
          </w:p>
        </w:tc>
        <w:tc>
          <w:tcPr>
            <w:tcW w:w="0" w:type="auto"/>
          </w:tcPr>
          <w:p w14:paraId="3656C1B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951C5D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11EE24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8A63D75" w14:textId="77777777" w:rsidTr="00723B0D">
        <w:trPr>
          <w:trHeight w:val="247"/>
        </w:trPr>
        <w:tc>
          <w:tcPr>
            <w:tcW w:w="0" w:type="auto"/>
          </w:tcPr>
          <w:p w14:paraId="76A75046" w14:textId="4D999FC0"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87</w:t>
            </w:r>
          </w:p>
        </w:tc>
        <w:tc>
          <w:tcPr>
            <w:tcW w:w="0" w:type="auto"/>
          </w:tcPr>
          <w:p w14:paraId="0BBF8FCF" w14:textId="63D94B98"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4EFCADC6" w14:textId="1F12FEB9"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HIRD_PARTY_REG_NUMBER           </w:t>
            </w:r>
          </w:p>
        </w:tc>
        <w:tc>
          <w:tcPr>
            <w:tcW w:w="0" w:type="auto"/>
          </w:tcPr>
          <w:p w14:paraId="4EA359E6" w14:textId="116A761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6BBCA5A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F2B83A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366A046" w14:textId="7F95E53C"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HIRD_PARTY_REG_NUMBER           </w:t>
            </w:r>
          </w:p>
        </w:tc>
        <w:tc>
          <w:tcPr>
            <w:tcW w:w="0" w:type="auto"/>
          </w:tcPr>
          <w:p w14:paraId="131F418C" w14:textId="65221DF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3122607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EDB8F7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81AD69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271251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DAF362C" w14:textId="19926630"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88</w:t>
            </w:r>
          </w:p>
        </w:tc>
        <w:tc>
          <w:tcPr>
            <w:tcW w:w="0" w:type="auto"/>
          </w:tcPr>
          <w:p w14:paraId="15BDE32B" w14:textId="2235ECF3"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30C0B067" w14:textId="36C2C5A4"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FINAL_DISCHARGE_LOCATION         </w:t>
            </w:r>
          </w:p>
        </w:tc>
        <w:tc>
          <w:tcPr>
            <w:tcW w:w="0" w:type="auto"/>
          </w:tcPr>
          <w:p w14:paraId="6B3C39B4" w14:textId="3C4091DE"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60)</w:t>
            </w:r>
          </w:p>
        </w:tc>
        <w:tc>
          <w:tcPr>
            <w:tcW w:w="0" w:type="auto"/>
          </w:tcPr>
          <w:p w14:paraId="007EA9E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647B70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845CB1B" w14:textId="348821E3"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FINAL_DISCHARGE_LOCATION         </w:t>
            </w:r>
          </w:p>
        </w:tc>
        <w:tc>
          <w:tcPr>
            <w:tcW w:w="0" w:type="auto"/>
          </w:tcPr>
          <w:p w14:paraId="088DB34D" w14:textId="68E499D1"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60)</w:t>
            </w:r>
          </w:p>
        </w:tc>
        <w:tc>
          <w:tcPr>
            <w:tcW w:w="0" w:type="auto"/>
          </w:tcPr>
          <w:p w14:paraId="3F243CB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C3AAEC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24F976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EFD937E" w14:textId="77777777" w:rsidTr="00723B0D">
        <w:trPr>
          <w:trHeight w:val="247"/>
        </w:trPr>
        <w:tc>
          <w:tcPr>
            <w:tcW w:w="0" w:type="auto"/>
          </w:tcPr>
          <w:p w14:paraId="50DC61AC" w14:textId="2067065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89</w:t>
            </w:r>
          </w:p>
        </w:tc>
        <w:tc>
          <w:tcPr>
            <w:tcW w:w="0" w:type="auto"/>
          </w:tcPr>
          <w:p w14:paraId="319BF6F3" w14:textId="09CFDAE1"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475D9E98" w14:textId="6924F486"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ABLE_AMOUNT                   </w:t>
            </w:r>
          </w:p>
        </w:tc>
        <w:tc>
          <w:tcPr>
            <w:tcW w:w="0" w:type="auto"/>
          </w:tcPr>
          <w:p w14:paraId="6D9A10A5" w14:textId="1428B8C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4A7D8B9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D601CC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B3DF096" w14:textId="6588DB4D"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ABLE_AMOUNT                   </w:t>
            </w:r>
          </w:p>
        </w:tc>
        <w:tc>
          <w:tcPr>
            <w:tcW w:w="0" w:type="auto"/>
          </w:tcPr>
          <w:p w14:paraId="12439DF6" w14:textId="24EDE841"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470F966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C098B1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529C87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517943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EBE7805" w14:textId="2B6A4B30"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90</w:t>
            </w:r>
          </w:p>
        </w:tc>
        <w:tc>
          <w:tcPr>
            <w:tcW w:w="0" w:type="auto"/>
          </w:tcPr>
          <w:p w14:paraId="5C0F2990" w14:textId="060CB0D9"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4CBA59AB" w14:textId="49C5B19D"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ABLE_FLAG                     </w:t>
            </w:r>
          </w:p>
        </w:tc>
        <w:tc>
          <w:tcPr>
            <w:tcW w:w="0" w:type="auto"/>
          </w:tcPr>
          <w:p w14:paraId="240EE597" w14:textId="7944AC69"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14:paraId="6A8A9DF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2DB950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CF013A5" w14:textId="4E521102"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ABLE_FLAG                     </w:t>
            </w:r>
          </w:p>
        </w:tc>
        <w:tc>
          <w:tcPr>
            <w:tcW w:w="0" w:type="auto"/>
          </w:tcPr>
          <w:p w14:paraId="412E50F8" w14:textId="55F3CCB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14:paraId="28E5247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9B5CCE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E83105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DAD6F9B" w14:textId="77777777" w:rsidTr="00723B0D">
        <w:trPr>
          <w:trHeight w:val="247"/>
        </w:trPr>
        <w:tc>
          <w:tcPr>
            <w:tcW w:w="0" w:type="auto"/>
          </w:tcPr>
          <w:p w14:paraId="58652194" w14:textId="27D32A4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91</w:t>
            </w:r>
          </w:p>
        </w:tc>
        <w:tc>
          <w:tcPr>
            <w:tcW w:w="0" w:type="auto"/>
          </w:tcPr>
          <w:p w14:paraId="3AC60701" w14:textId="2FE936C5"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5A077BD7" w14:textId="403BB451"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EXEMPT_FLAG                  </w:t>
            </w:r>
          </w:p>
        </w:tc>
        <w:tc>
          <w:tcPr>
            <w:tcW w:w="0" w:type="auto"/>
          </w:tcPr>
          <w:p w14:paraId="6C26D612" w14:textId="5A97325A"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14:paraId="28EF711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4D35A0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B326982" w14:textId="3D63531E"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EXEMPT_FLAG                  </w:t>
            </w:r>
          </w:p>
        </w:tc>
        <w:tc>
          <w:tcPr>
            <w:tcW w:w="0" w:type="auto"/>
          </w:tcPr>
          <w:p w14:paraId="18067054" w14:textId="0501972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14:paraId="4A1000A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2F62B6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8ED2B9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D06501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603E8B7" w14:textId="6B09EEA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92</w:t>
            </w:r>
          </w:p>
        </w:tc>
        <w:tc>
          <w:tcPr>
            <w:tcW w:w="0" w:type="auto"/>
          </w:tcPr>
          <w:p w14:paraId="3F039DD4" w14:textId="20E6F76A"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08CAB6B2" w14:textId="4D8170ED"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EXEMPT_REASON_CODE           </w:t>
            </w:r>
          </w:p>
        </w:tc>
        <w:tc>
          <w:tcPr>
            <w:tcW w:w="0" w:type="auto"/>
          </w:tcPr>
          <w:p w14:paraId="63CF749F" w14:textId="75738A6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28B9ED2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FCCA30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897088D" w14:textId="26787420"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EXEMPT_REASON_CODE           </w:t>
            </w:r>
          </w:p>
        </w:tc>
        <w:tc>
          <w:tcPr>
            <w:tcW w:w="0" w:type="auto"/>
          </w:tcPr>
          <w:p w14:paraId="052FEE4E" w14:textId="29103A4A"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1AD5DB1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942B00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E68295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8856DF9" w14:textId="77777777" w:rsidTr="00723B0D">
        <w:trPr>
          <w:trHeight w:val="247"/>
        </w:trPr>
        <w:tc>
          <w:tcPr>
            <w:tcW w:w="0" w:type="auto"/>
          </w:tcPr>
          <w:p w14:paraId="5F9D695F" w14:textId="7716AA4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93</w:t>
            </w:r>
          </w:p>
        </w:tc>
        <w:tc>
          <w:tcPr>
            <w:tcW w:w="0" w:type="auto"/>
          </w:tcPr>
          <w:p w14:paraId="34E04BD6" w14:textId="57AE5ACC"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1BCA20EB" w14:textId="79D60458"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EXEMPT_REASON_CODE_MEANING   </w:t>
            </w:r>
          </w:p>
        </w:tc>
        <w:tc>
          <w:tcPr>
            <w:tcW w:w="0" w:type="auto"/>
          </w:tcPr>
          <w:p w14:paraId="345D987C" w14:textId="6C92485E"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80)</w:t>
            </w:r>
          </w:p>
        </w:tc>
        <w:tc>
          <w:tcPr>
            <w:tcW w:w="0" w:type="auto"/>
          </w:tcPr>
          <w:p w14:paraId="05AFA0F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DBF0E5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5967EBD" w14:textId="760BBB60"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EXEMPT_REASON_CODE_MEANING   </w:t>
            </w:r>
          </w:p>
        </w:tc>
        <w:tc>
          <w:tcPr>
            <w:tcW w:w="0" w:type="auto"/>
          </w:tcPr>
          <w:p w14:paraId="59891604" w14:textId="6E98E62C"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80)</w:t>
            </w:r>
          </w:p>
        </w:tc>
        <w:tc>
          <w:tcPr>
            <w:tcW w:w="0" w:type="auto"/>
          </w:tcPr>
          <w:p w14:paraId="7B1E6CD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943838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E1A784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C9DC51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6342403" w14:textId="3B90608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94</w:t>
            </w:r>
          </w:p>
        </w:tc>
        <w:tc>
          <w:tcPr>
            <w:tcW w:w="0" w:type="auto"/>
          </w:tcPr>
          <w:p w14:paraId="59566B45" w14:textId="56DE3447"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635E0A49" w14:textId="2271926A"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EXEMPT_CERTIFICATE_NUMBER    </w:t>
            </w:r>
          </w:p>
        </w:tc>
        <w:tc>
          <w:tcPr>
            <w:tcW w:w="0" w:type="auto"/>
          </w:tcPr>
          <w:p w14:paraId="29BD72A7" w14:textId="42EF372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80)</w:t>
            </w:r>
          </w:p>
        </w:tc>
        <w:tc>
          <w:tcPr>
            <w:tcW w:w="0" w:type="auto"/>
          </w:tcPr>
          <w:p w14:paraId="63E44C3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84D4BE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8668A6E" w14:textId="3B204437"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EXEMPT_CERTIFICATE_NUMBER    </w:t>
            </w:r>
          </w:p>
        </w:tc>
        <w:tc>
          <w:tcPr>
            <w:tcW w:w="0" w:type="auto"/>
          </w:tcPr>
          <w:p w14:paraId="70D974CD" w14:textId="7AC31626"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80)</w:t>
            </w:r>
          </w:p>
        </w:tc>
        <w:tc>
          <w:tcPr>
            <w:tcW w:w="0" w:type="auto"/>
          </w:tcPr>
          <w:p w14:paraId="6162CA5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5F86A5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614F23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1B0A941" w14:textId="77777777" w:rsidTr="00723B0D">
        <w:trPr>
          <w:trHeight w:val="247"/>
        </w:trPr>
        <w:tc>
          <w:tcPr>
            <w:tcW w:w="0" w:type="auto"/>
          </w:tcPr>
          <w:p w14:paraId="3932CCBD" w14:textId="2CD508E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95</w:t>
            </w:r>
          </w:p>
        </w:tc>
        <w:tc>
          <w:tcPr>
            <w:tcW w:w="0" w:type="auto"/>
          </w:tcPr>
          <w:p w14:paraId="6CE54773" w14:textId="25885E69"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32F2E9FC" w14:textId="7A0ABC74"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LINE_AMOUNT_INCLUDES_TAX_FLAG    </w:t>
            </w:r>
          </w:p>
        </w:tc>
        <w:tc>
          <w:tcPr>
            <w:tcW w:w="0" w:type="auto"/>
          </w:tcPr>
          <w:p w14:paraId="2C072EE8" w14:textId="6E23E0DB"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14:paraId="2A9F434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AE4380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0466AD0" w14:textId="5FE5D303"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LINE_AMOUNT_INCLUDES_TAX_FLAG    </w:t>
            </w:r>
          </w:p>
        </w:tc>
        <w:tc>
          <w:tcPr>
            <w:tcW w:w="0" w:type="auto"/>
          </w:tcPr>
          <w:p w14:paraId="087C9A96" w14:textId="2935ACDD"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w:t>
            </w:r>
          </w:p>
        </w:tc>
        <w:tc>
          <w:tcPr>
            <w:tcW w:w="0" w:type="auto"/>
          </w:tcPr>
          <w:p w14:paraId="2F432AF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ED4CBC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4998C8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33AA50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7013ABB" w14:textId="03C3F75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96</w:t>
            </w:r>
          </w:p>
        </w:tc>
        <w:tc>
          <w:tcPr>
            <w:tcW w:w="0" w:type="auto"/>
          </w:tcPr>
          <w:p w14:paraId="053703C2" w14:textId="7B9ABB15"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2A97EBA4" w14:textId="08ECA714"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PRECEDENCE                   </w:t>
            </w:r>
          </w:p>
        </w:tc>
        <w:tc>
          <w:tcPr>
            <w:tcW w:w="0" w:type="auto"/>
          </w:tcPr>
          <w:p w14:paraId="2137B4F8" w14:textId="71761DE7"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71263F05"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34C941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BDAC23A" w14:textId="0EDCFC8D"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PRECEDENCE                   </w:t>
            </w:r>
          </w:p>
        </w:tc>
        <w:tc>
          <w:tcPr>
            <w:tcW w:w="0" w:type="auto"/>
          </w:tcPr>
          <w:p w14:paraId="6259EC8E" w14:textId="0B3553E9"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2ED4FA5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B94FE5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DEE8A4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9A72BA7" w14:textId="77777777" w:rsidTr="00723B0D">
        <w:trPr>
          <w:trHeight w:val="247"/>
        </w:trPr>
        <w:tc>
          <w:tcPr>
            <w:tcW w:w="0" w:type="auto"/>
          </w:tcPr>
          <w:p w14:paraId="45452DBF" w14:textId="0FF4818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97</w:t>
            </w:r>
          </w:p>
        </w:tc>
        <w:tc>
          <w:tcPr>
            <w:tcW w:w="0" w:type="auto"/>
          </w:tcPr>
          <w:p w14:paraId="09F8DDFE" w14:textId="7A0805C4"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2B691871" w14:textId="79D26455"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CREDIT_METHOD_FOR_ACCT_RULE      </w:t>
            </w:r>
          </w:p>
        </w:tc>
        <w:tc>
          <w:tcPr>
            <w:tcW w:w="0" w:type="auto"/>
          </w:tcPr>
          <w:p w14:paraId="79DB5F3E" w14:textId="5B6619EE"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6FE1D69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5F15B0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73F14F5" w14:textId="4ED15442"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CREDIT_METHOD_FOR_ACCT_RULE      </w:t>
            </w:r>
          </w:p>
        </w:tc>
        <w:tc>
          <w:tcPr>
            <w:tcW w:w="0" w:type="auto"/>
          </w:tcPr>
          <w:p w14:paraId="2A13D1EC" w14:textId="17E0B8E9"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5569192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BF800B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440EBE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40F412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195B399" w14:textId="3219BF0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98</w:t>
            </w:r>
          </w:p>
        </w:tc>
        <w:tc>
          <w:tcPr>
            <w:tcW w:w="0" w:type="auto"/>
          </w:tcPr>
          <w:p w14:paraId="2717C821" w14:textId="20D23B33"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566561C5" w14:textId="17600851"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CREDIT_METHOD_FOR_INSTALLMENTS   </w:t>
            </w:r>
          </w:p>
        </w:tc>
        <w:tc>
          <w:tcPr>
            <w:tcW w:w="0" w:type="auto"/>
          </w:tcPr>
          <w:p w14:paraId="0A649CDC" w14:textId="76FDB8C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50E252A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58A9DE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1D76ADA" w14:textId="4F9A5A2B"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CREDIT_METHOD_FOR_INSTALLMENTS   </w:t>
            </w:r>
          </w:p>
        </w:tc>
        <w:tc>
          <w:tcPr>
            <w:tcW w:w="0" w:type="auto"/>
          </w:tcPr>
          <w:p w14:paraId="402AE3D1" w14:textId="23227D04"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4872B2B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33F665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2459FC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7E10E84" w14:textId="77777777" w:rsidTr="00723B0D">
        <w:trPr>
          <w:trHeight w:val="247"/>
        </w:trPr>
        <w:tc>
          <w:tcPr>
            <w:tcW w:w="0" w:type="auto"/>
          </w:tcPr>
          <w:p w14:paraId="3996A11A" w14:textId="20C1749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99</w:t>
            </w:r>
          </w:p>
        </w:tc>
        <w:tc>
          <w:tcPr>
            <w:tcW w:w="0" w:type="auto"/>
          </w:tcPr>
          <w:p w14:paraId="62AF42A7" w14:textId="3C35C4E8"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89CE332" w14:textId="5A2BD395"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REASON_CODE                      </w:t>
            </w:r>
          </w:p>
        </w:tc>
        <w:tc>
          <w:tcPr>
            <w:tcW w:w="0" w:type="auto"/>
          </w:tcPr>
          <w:p w14:paraId="35C4EFE6" w14:textId="7EA63A53"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5F341269"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BB3276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2FB6B6A" w14:textId="6F81F690"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REASON_CODE                      </w:t>
            </w:r>
          </w:p>
        </w:tc>
        <w:tc>
          <w:tcPr>
            <w:tcW w:w="0" w:type="auto"/>
          </w:tcPr>
          <w:p w14:paraId="1254A8FD" w14:textId="7D22C90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54E39F7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B6982D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9CDD13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56A50B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15C1498" w14:textId="38A2758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00</w:t>
            </w:r>
          </w:p>
        </w:tc>
        <w:tc>
          <w:tcPr>
            <w:tcW w:w="0" w:type="auto"/>
          </w:tcPr>
          <w:p w14:paraId="048EDE05" w14:textId="75CFC6A7"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77E80E46" w14:textId="5E60D1E5"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RATE                         </w:t>
            </w:r>
          </w:p>
        </w:tc>
        <w:tc>
          <w:tcPr>
            <w:tcW w:w="0" w:type="auto"/>
          </w:tcPr>
          <w:p w14:paraId="1C7896EE" w14:textId="4A187D8F"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5942F9E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97A242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DC8E093" w14:textId="67DCF56F"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TAX_RATE                         </w:t>
            </w:r>
          </w:p>
        </w:tc>
        <w:tc>
          <w:tcPr>
            <w:tcW w:w="0" w:type="auto"/>
          </w:tcPr>
          <w:p w14:paraId="7E5C5877" w14:textId="3A873C28"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0" w:type="auto"/>
          </w:tcPr>
          <w:p w14:paraId="37BAD11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4F4C6A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D7610A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51D3867" w14:textId="77777777" w:rsidTr="00723B0D">
        <w:trPr>
          <w:trHeight w:val="247"/>
        </w:trPr>
        <w:tc>
          <w:tcPr>
            <w:tcW w:w="0" w:type="auto"/>
          </w:tcPr>
          <w:p w14:paraId="1EE27760" w14:textId="4B84CB5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01</w:t>
            </w:r>
          </w:p>
        </w:tc>
        <w:tc>
          <w:tcPr>
            <w:tcW w:w="0" w:type="auto"/>
          </w:tcPr>
          <w:p w14:paraId="710A5086" w14:textId="3F04F4B9"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33C01CCA" w14:textId="43612511"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FOB_POINT                        </w:t>
            </w:r>
          </w:p>
        </w:tc>
        <w:tc>
          <w:tcPr>
            <w:tcW w:w="0" w:type="auto"/>
          </w:tcPr>
          <w:p w14:paraId="6C1D51D0" w14:textId="2895B715"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3BD8900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E19182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3C08D4D" w14:textId="22C09EBC"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FOB_POINT                        </w:t>
            </w:r>
          </w:p>
        </w:tc>
        <w:tc>
          <w:tcPr>
            <w:tcW w:w="0" w:type="auto"/>
          </w:tcPr>
          <w:p w14:paraId="2CF983A3" w14:textId="711B94EF"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0" w:type="auto"/>
          </w:tcPr>
          <w:p w14:paraId="7B3BD4A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15B40E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4D6879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5B3B00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A05169C" w14:textId="40797AA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02</w:t>
            </w:r>
          </w:p>
        </w:tc>
        <w:tc>
          <w:tcPr>
            <w:tcW w:w="0" w:type="auto"/>
          </w:tcPr>
          <w:p w14:paraId="0041123A" w14:textId="3C2D2105"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5B64ED59" w14:textId="00D7E614"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HIP_VIA                         </w:t>
            </w:r>
          </w:p>
        </w:tc>
        <w:tc>
          <w:tcPr>
            <w:tcW w:w="0" w:type="auto"/>
          </w:tcPr>
          <w:p w14:paraId="49F2449A" w14:textId="129D7C32"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0" w:type="auto"/>
          </w:tcPr>
          <w:p w14:paraId="6E3EA4E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44A284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BF75819" w14:textId="52964BFE"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SHIP_VIA                         </w:t>
            </w:r>
          </w:p>
        </w:tc>
        <w:tc>
          <w:tcPr>
            <w:tcW w:w="0" w:type="auto"/>
          </w:tcPr>
          <w:p w14:paraId="3AFB951E" w14:textId="4A2D7CD3"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5)</w:t>
            </w:r>
          </w:p>
        </w:tc>
        <w:tc>
          <w:tcPr>
            <w:tcW w:w="0" w:type="auto"/>
          </w:tcPr>
          <w:p w14:paraId="6094782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AD2BC0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184FB9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939F35C" w14:textId="77777777" w:rsidTr="00723B0D">
        <w:trPr>
          <w:trHeight w:val="247"/>
        </w:trPr>
        <w:tc>
          <w:tcPr>
            <w:tcW w:w="0" w:type="auto"/>
          </w:tcPr>
          <w:p w14:paraId="79F4E45A" w14:textId="0F6365C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103</w:t>
            </w:r>
          </w:p>
        </w:tc>
        <w:tc>
          <w:tcPr>
            <w:tcW w:w="0" w:type="auto"/>
          </w:tcPr>
          <w:p w14:paraId="42E953D2" w14:textId="2A587F0E"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5046D7">
              <w:rPr>
                <w:sz w:val="16"/>
                <w:szCs w:val="16"/>
              </w:rPr>
              <w:t>RA_INTERFACE_LINES_ALL</w:t>
            </w:r>
          </w:p>
        </w:tc>
        <w:tc>
          <w:tcPr>
            <w:tcW w:w="0" w:type="auto"/>
          </w:tcPr>
          <w:p w14:paraId="0C417456" w14:textId="75A24C21" w:rsidR="00095DC1" w:rsidRPr="000F4B89"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WAYBILL_NUMBER                   </w:t>
            </w:r>
          </w:p>
        </w:tc>
        <w:tc>
          <w:tcPr>
            <w:tcW w:w="0" w:type="auto"/>
          </w:tcPr>
          <w:p w14:paraId="4618C0F0" w14:textId="3EB23C4B"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14:paraId="3EAE8BC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935544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DEEA207" w14:textId="6AEE23DD" w:rsidR="00095DC1" w:rsidRPr="00EE199F" w:rsidRDefault="00095DC1" w:rsidP="00095DC1">
            <w:pPr>
              <w:keepLines/>
              <w:spacing w:after="0" w:line="240" w:lineRule="auto"/>
              <w:jc w:val="both"/>
              <w:rPr>
                <w:rFonts w:ascii="Calibri Light" w:hAnsi="Calibri Light" w:cs="Calibri Light"/>
                <w:sz w:val="16"/>
                <w:szCs w:val="16"/>
              </w:rPr>
            </w:pPr>
            <w:r w:rsidRPr="000F4B89">
              <w:rPr>
                <w:sz w:val="16"/>
                <w:szCs w:val="16"/>
              </w:rPr>
              <w:t xml:space="preserve">WAYBILL_NUMBER                   </w:t>
            </w:r>
          </w:p>
        </w:tc>
        <w:tc>
          <w:tcPr>
            <w:tcW w:w="0" w:type="auto"/>
          </w:tcPr>
          <w:p w14:paraId="66CA9A8B" w14:textId="4E1A88FD" w:rsidR="00095DC1" w:rsidRPr="00EE199F" w:rsidRDefault="00095DC1" w:rsidP="00095DC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50)</w:t>
            </w:r>
          </w:p>
        </w:tc>
        <w:tc>
          <w:tcPr>
            <w:tcW w:w="0" w:type="auto"/>
          </w:tcPr>
          <w:p w14:paraId="0597A29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545110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5AB571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ABA3A4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2E9DC5A" w14:textId="73439E70"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04</w:t>
            </w:r>
          </w:p>
        </w:tc>
        <w:tc>
          <w:tcPr>
            <w:tcW w:w="0" w:type="auto"/>
          </w:tcPr>
          <w:p w14:paraId="50B745AE" w14:textId="200F0571" w:rsidR="00095DC1" w:rsidRPr="003E2CC0" w:rsidRDefault="00095DC1" w:rsidP="00095DC1">
            <w:pPr>
              <w:keepLines/>
              <w:spacing w:after="0" w:line="240" w:lineRule="auto"/>
              <w:jc w:val="both"/>
              <w:rPr>
                <w:rFonts w:ascii="Calibri Light" w:hAnsi="Calibri Light" w:cs="Arial"/>
                <w:color w:val="4F4F4F"/>
                <w:sz w:val="16"/>
                <w:szCs w:val="16"/>
              </w:rPr>
            </w:pPr>
            <w:r w:rsidRPr="005046D7">
              <w:rPr>
                <w:sz w:val="16"/>
                <w:szCs w:val="16"/>
              </w:rPr>
              <w:t>RA_INTERFACE_LINES_ALL</w:t>
            </w:r>
          </w:p>
        </w:tc>
        <w:tc>
          <w:tcPr>
            <w:tcW w:w="0" w:type="auto"/>
          </w:tcPr>
          <w:p w14:paraId="21F90E03" w14:textId="6E4F770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SALES_ORDER_LINE_NUMBER          </w:t>
            </w:r>
          </w:p>
        </w:tc>
        <w:tc>
          <w:tcPr>
            <w:tcW w:w="0" w:type="auto"/>
          </w:tcPr>
          <w:p w14:paraId="6A9B4ED9" w14:textId="56BFD094" w:rsidR="00095DC1" w:rsidRPr="00E84FA6"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32CB8C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5BA150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EC623E9" w14:textId="4CE2D842" w:rsidR="00095DC1" w:rsidRPr="001E3E5D"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SALES_ORDER_LINE_NUMBER          </w:t>
            </w:r>
          </w:p>
        </w:tc>
        <w:tc>
          <w:tcPr>
            <w:tcW w:w="0" w:type="auto"/>
          </w:tcPr>
          <w:p w14:paraId="625C5E1C" w14:textId="6B061FAF" w:rsidR="00095DC1" w:rsidRPr="00E84FA6"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C93486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94DE81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CCDB58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CFA258E" w14:textId="77777777" w:rsidTr="00723B0D">
        <w:trPr>
          <w:trHeight w:val="247"/>
        </w:trPr>
        <w:tc>
          <w:tcPr>
            <w:tcW w:w="0" w:type="auto"/>
          </w:tcPr>
          <w:p w14:paraId="3BC03C63" w14:textId="04221C2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05</w:t>
            </w:r>
          </w:p>
        </w:tc>
        <w:tc>
          <w:tcPr>
            <w:tcW w:w="0" w:type="auto"/>
          </w:tcPr>
          <w:p w14:paraId="58D97FEC" w14:textId="7B50933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B0D7865" w14:textId="799692F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SALES_ORDER_SOURCE               </w:t>
            </w:r>
          </w:p>
        </w:tc>
        <w:tc>
          <w:tcPr>
            <w:tcW w:w="0" w:type="auto"/>
          </w:tcPr>
          <w:p w14:paraId="3ED0979A" w14:textId="17B1949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0" w:type="auto"/>
          </w:tcPr>
          <w:p w14:paraId="6354D1C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800892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79B3A92" w14:textId="358F494C"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SALES_ORDER_SOURCE               </w:t>
            </w:r>
          </w:p>
        </w:tc>
        <w:tc>
          <w:tcPr>
            <w:tcW w:w="0" w:type="auto"/>
          </w:tcPr>
          <w:p w14:paraId="7922C7DB" w14:textId="64FA6B3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0" w:type="auto"/>
          </w:tcPr>
          <w:p w14:paraId="465A0E1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7DACFF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067E64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7398A6E"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F935188" w14:textId="2B9F12E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06</w:t>
            </w:r>
          </w:p>
        </w:tc>
        <w:tc>
          <w:tcPr>
            <w:tcW w:w="0" w:type="auto"/>
          </w:tcPr>
          <w:p w14:paraId="51ABC3F8" w14:textId="5D2CBD02"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589DAC8" w14:textId="20913A4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SALES_ORDER_REVISION_NUMBER      </w:t>
            </w:r>
          </w:p>
        </w:tc>
        <w:tc>
          <w:tcPr>
            <w:tcW w:w="0" w:type="auto"/>
          </w:tcPr>
          <w:p w14:paraId="549B14C1" w14:textId="129EEC2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5C7811B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54D99D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D148616" w14:textId="54FBC2F9"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SALES_ORDER_REVISION_NUMBER      </w:t>
            </w:r>
          </w:p>
        </w:tc>
        <w:tc>
          <w:tcPr>
            <w:tcW w:w="0" w:type="auto"/>
          </w:tcPr>
          <w:p w14:paraId="6768A274" w14:textId="75F10E4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342D194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12F8A2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7D4512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67BBD71" w14:textId="77777777" w:rsidTr="00723B0D">
        <w:trPr>
          <w:trHeight w:val="247"/>
        </w:trPr>
        <w:tc>
          <w:tcPr>
            <w:tcW w:w="0" w:type="auto"/>
          </w:tcPr>
          <w:p w14:paraId="4AB72B37" w14:textId="10A5291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07</w:t>
            </w:r>
          </w:p>
        </w:tc>
        <w:tc>
          <w:tcPr>
            <w:tcW w:w="0" w:type="auto"/>
          </w:tcPr>
          <w:p w14:paraId="7001B10C" w14:textId="185BE4B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BF211EC" w14:textId="7E760F02"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URCHASE_ORDER_NUMBER            </w:t>
            </w:r>
          </w:p>
        </w:tc>
        <w:tc>
          <w:tcPr>
            <w:tcW w:w="0" w:type="auto"/>
          </w:tcPr>
          <w:p w14:paraId="60A64840" w14:textId="75D678F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0" w:type="auto"/>
          </w:tcPr>
          <w:p w14:paraId="662E9DF5"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56EB0A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27A9DD4" w14:textId="5973A68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URCHASE_ORDER_NUMBER            </w:t>
            </w:r>
          </w:p>
        </w:tc>
        <w:tc>
          <w:tcPr>
            <w:tcW w:w="0" w:type="auto"/>
          </w:tcPr>
          <w:p w14:paraId="55058E3A" w14:textId="3BBE859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0" w:type="auto"/>
          </w:tcPr>
          <w:p w14:paraId="512E3A7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585903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FFA758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51F51D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62478EF" w14:textId="2B265D4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08</w:t>
            </w:r>
          </w:p>
        </w:tc>
        <w:tc>
          <w:tcPr>
            <w:tcW w:w="0" w:type="auto"/>
          </w:tcPr>
          <w:p w14:paraId="30404763" w14:textId="18615AE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CFF5D49" w14:textId="122AAFAC"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URCHASE_ORDER_REVISION_NUMBER   </w:t>
            </w:r>
          </w:p>
        </w:tc>
        <w:tc>
          <w:tcPr>
            <w:tcW w:w="0" w:type="auto"/>
          </w:tcPr>
          <w:p w14:paraId="5BAA7576" w14:textId="3FEAC18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0" w:type="auto"/>
          </w:tcPr>
          <w:p w14:paraId="356915B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B7221B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484FB7F" w14:textId="44C90567"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URCHASE_ORDER_REVISION_NUMBER   </w:t>
            </w:r>
          </w:p>
        </w:tc>
        <w:tc>
          <w:tcPr>
            <w:tcW w:w="0" w:type="auto"/>
          </w:tcPr>
          <w:p w14:paraId="7CB0F493" w14:textId="17173DE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0" w:type="auto"/>
          </w:tcPr>
          <w:p w14:paraId="2BA3A98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0AAAEA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EFC038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60FA9F5" w14:textId="77777777" w:rsidTr="00723B0D">
        <w:trPr>
          <w:trHeight w:val="247"/>
        </w:trPr>
        <w:tc>
          <w:tcPr>
            <w:tcW w:w="0" w:type="auto"/>
          </w:tcPr>
          <w:p w14:paraId="67C1734D" w14:textId="79D450C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09</w:t>
            </w:r>
          </w:p>
        </w:tc>
        <w:tc>
          <w:tcPr>
            <w:tcW w:w="0" w:type="auto"/>
          </w:tcPr>
          <w:p w14:paraId="037133BB" w14:textId="69E837E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8DA4FD9" w14:textId="0AA21B5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URCHASE_ORDER_DATE              </w:t>
            </w:r>
          </w:p>
        </w:tc>
        <w:tc>
          <w:tcPr>
            <w:tcW w:w="0" w:type="auto"/>
          </w:tcPr>
          <w:p w14:paraId="5A35F32D" w14:textId="2C0ECA7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62BED9C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EB60F6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97A716F" w14:textId="6EE11143"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URCHASE_ORDER_DATE              </w:t>
            </w:r>
          </w:p>
        </w:tc>
        <w:tc>
          <w:tcPr>
            <w:tcW w:w="0" w:type="auto"/>
          </w:tcPr>
          <w:p w14:paraId="295E88F1" w14:textId="71AFB20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2AB8425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9D5032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BE7C8C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F44F09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D644590" w14:textId="612C4ED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10</w:t>
            </w:r>
          </w:p>
        </w:tc>
        <w:tc>
          <w:tcPr>
            <w:tcW w:w="0" w:type="auto"/>
          </w:tcPr>
          <w:p w14:paraId="2ACD7650" w14:textId="0CB4EA9E"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7409C1A" w14:textId="07FFF23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GREEMENT_NAME                   </w:t>
            </w:r>
          </w:p>
        </w:tc>
        <w:tc>
          <w:tcPr>
            <w:tcW w:w="0" w:type="auto"/>
          </w:tcPr>
          <w:p w14:paraId="74B15E65" w14:textId="4E7AAF3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37F376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27E892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B6038E4" w14:textId="4B60372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GREEMENT_NAME                   </w:t>
            </w:r>
          </w:p>
        </w:tc>
        <w:tc>
          <w:tcPr>
            <w:tcW w:w="0" w:type="auto"/>
          </w:tcPr>
          <w:p w14:paraId="1573649D" w14:textId="7C4D4C7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6E7901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C8F668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45DD86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E5B754D" w14:textId="77777777" w:rsidTr="00723B0D">
        <w:trPr>
          <w:trHeight w:val="247"/>
        </w:trPr>
        <w:tc>
          <w:tcPr>
            <w:tcW w:w="0" w:type="auto"/>
          </w:tcPr>
          <w:p w14:paraId="4E98A488" w14:textId="7BD978E0"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11</w:t>
            </w:r>
          </w:p>
        </w:tc>
        <w:tc>
          <w:tcPr>
            <w:tcW w:w="0" w:type="auto"/>
          </w:tcPr>
          <w:p w14:paraId="50ECE25A" w14:textId="1399592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AB47495" w14:textId="00FBC30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MEMO_LINE_NAME                   </w:t>
            </w:r>
          </w:p>
        </w:tc>
        <w:tc>
          <w:tcPr>
            <w:tcW w:w="0" w:type="auto"/>
          </w:tcPr>
          <w:p w14:paraId="67E94275" w14:textId="53A1C03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0" w:type="auto"/>
          </w:tcPr>
          <w:p w14:paraId="7AA7638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2A2613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A78BB9F" w14:textId="453141F7"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MEMO_LINE_NAME                   </w:t>
            </w:r>
          </w:p>
        </w:tc>
        <w:tc>
          <w:tcPr>
            <w:tcW w:w="0" w:type="auto"/>
          </w:tcPr>
          <w:p w14:paraId="74C29C86" w14:textId="3C7C868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0" w:type="auto"/>
          </w:tcPr>
          <w:p w14:paraId="68FBC8B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E51423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E6546D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AD50FC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EBF43E7" w14:textId="60FF235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12</w:t>
            </w:r>
          </w:p>
        </w:tc>
        <w:tc>
          <w:tcPr>
            <w:tcW w:w="0" w:type="auto"/>
          </w:tcPr>
          <w:p w14:paraId="1A9CD308" w14:textId="7CFD4DD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D5892C8" w14:textId="5575D35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DOCUMENT_NUMBER                  </w:t>
            </w:r>
          </w:p>
        </w:tc>
        <w:tc>
          <w:tcPr>
            <w:tcW w:w="0" w:type="auto"/>
          </w:tcPr>
          <w:p w14:paraId="1A03B0F7" w14:textId="7F576D3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1AA8B0F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4991D1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0FEBC47" w14:textId="0DBC764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DOCUMENT_NUMBER                  </w:t>
            </w:r>
          </w:p>
        </w:tc>
        <w:tc>
          <w:tcPr>
            <w:tcW w:w="0" w:type="auto"/>
          </w:tcPr>
          <w:p w14:paraId="1789A1FF" w14:textId="104162D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161881F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53DA6E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939008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179E062" w14:textId="77777777" w:rsidTr="00723B0D">
        <w:trPr>
          <w:trHeight w:val="247"/>
        </w:trPr>
        <w:tc>
          <w:tcPr>
            <w:tcW w:w="0" w:type="auto"/>
          </w:tcPr>
          <w:p w14:paraId="6F762457" w14:textId="36FC4F2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13</w:t>
            </w:r>
          </w:p>
        </w:tc>
        <w:tc>
          <w:tcPr>
            <w:tcW w:w="0" w:type="auto"/>
          </w:tcPr>
          <w:p w14:paraId="225D0289" w14:textId="1CA0C8F7"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5370F05" w14:textId="24396462"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ORIG_SYSTEM_BATCH_NAME           </w:t>
            </w:r>
          </w:p>
        </w:tc>
        <w:tc>
          <w:tcPr>
            <w:tcW w:w="0" w:type="auto"/>
          </w:tcPr>
          <w:p w14:paraId="0C481713" w14:textId="5804FCF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44A9E8B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552039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6604710" w14:textId="12132C1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ORIG_SYSTEM_BATCH_NAME           </w:t>
            </w:r>
          </w:p>
        </w:tc>
        <w:tc>
          <w:tcPr>
            <w:tcW w:w="0" w:type="auto"/>
          </w:tcPr>
          <w:p w14:paraId="66932C24" w14:textId="37790F9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371160A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0B6D9D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1D0C74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B7F43B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2119B3E" w14:textId="0876212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14</w:t>
            </w:r>
          </w:p>
        </w:tc>
        <w:tc>
          <w:tcPr>
            <w:tcW w:w="0" w:type="auto"/>
          </w:tcPr>
          <w:p w14:paraId="487D63ED" w14:textId="5F4A6FB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D6F631A" w14:textId="48CCD63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CONTEXT             </w:t>
            </w:r>
          </w:p>
        </w:tc>
        <w:tc>
          <w:tcPr>
            <w:tcW w:w="0" w:type="auto"/>
          </w:tcPr>
          <w:p w14:paraId="0539946C" w14:textId="526A706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CFF9AA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4DC9A9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E243760" w14:textId="048EFFBE"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CONTEXT             </w:t>
            </w:r>
          </w:p>
        </w:tc>
        <w:tc>
          <w:tcPr>
            <w:tcW w:w="0" w:type="auto"/>
          </w:tcPr>
          <w:p w14:paraId="2E6D3C83" w14:textId="3A57227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FB730E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1DADF9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4BF572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00752FF" w14:textId="77777777" w:rsidTr="00723B0D">
        <w:trPr>
          <w:trHeight w:val="247"/>
        </w:trPr>
        <w:tc>
          <w:tcPr>
            <w:tcW w:w="0" w:type="auto"/>
          </w:tcPr>
          <w:p w14:paraId="3CC6DA4F" w14:textId="36E2AAA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15</w:t>
            </w:r>
          </w:p>
        </w:tc>
        <w:tc>
          <w:tcPr>
            <w:tcW w:w="0" w:type="auto"/>
          </w:tcPr>
          <w:p w14:paraId="33B1D008" w14:textId="45ABA97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78699BF" w14:textId="75441623"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          </w:t>
            </w:r>
          </w:p>
        </w:tc>
        <w:tc>
          <w:tcPr>
            <w:tcW w:w="0" w:type="auto"/>
          </w:tcPr>
          <w:p w14:paraId="11C5223C" w14:textId="5867920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2BF163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7C3FB3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48978E0" w14:textId="7CF5D4E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          </w:t>
            </w:r>
          </w:p>
        </w:tc>
        <w:tc>
          <w:tcPr>
            <w:tcW w:w="0" w:type="auto"/>
          </w:tcPr>
          <w:p w14:paraId="28EEE193" w14:textId="3BD2F61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F5080B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E66F52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ED798A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0DA300E"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6B11A23" w14:textId="30B9F8E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16</w:t>
            </w:r>
          </w:p>
        </w:tc>
        <w:tc>
          <w:tcPr>
            <w:tcW w:w="0" w:type="auto"/>
          </w:tcPr>
          <w:p w14:paraId="3344A3F5" w14:textId="65916E6E"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B52AF6A" w14:textId="5012221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2          </w:t>
            </w:r>
          </w:p>
        </w:tc>
        <w:tc>
          <w:tcPr>
            <w:tcW w:w="0" w:type="auto"/>
          </w:tcPr>
          <w:p w14:paraId="5E20654D" w14:textId="185A42F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BDB151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EC5C0B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37F1BC0" w14:textId="7DF529D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2          </w:t>
            </w:r>
          </w:p>
        </w:tc>
        <w:tc>
          <w:tcPr>
            <w:tcW w:w="0" w:type="auto"/>
          </w:tcPr>
          <w:p w14:paraId="7E586478" w14:textId="2736D02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01359F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170054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186F10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14629DC" w14:textId="77777777" w:rsidTr="00723B0D">
        <w:trPr>
          <w:trHeight w:val="247"/>
        </w:trPr>
        <w:tc>
          <w:tcPr>
            <w:tcW w:w="0" w:type="auto"/>
          </w:tcPr>
          <w:p w14:paraId="75EE3EDC" w14:textId="698E71C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17</w:t>
            </w:r>
          </w:p>
        </w:tc>
        <w:tc>
          <w:tcPr>
            <w:tcW w:w="0" w:type="auto"/>
          </w:tcPr>
          <w:p w14:paraId="4FEE70B6" w14:textId="17466C3F"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966DA73" w14:textId="62B2C36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3          </w:t>
            </w:r>
          </w:p>
        </w:tc>
        <w:tc>
          <w:tcPr>
            <w:tcW w:w="0" w:type="auto"/>
          </w:tcPr>
          <w:p w14:paraId="49D72992" w14:textId="59C762C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E629DE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8518FC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C057061" w14:textId="4153C0A7"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3          </w:t>
            </w:r>
          </w:p>
        </w:tc>
        <w:tc>
          <w:tcPr>
            <w:tcW w:w="0" w:type="auto"/>
          </w:tcPr>
          <w:p w14:paraId="37B4FDB9" w14:textId="7CDC4A2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5767CC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D9E68B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124F13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90EC92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4F4A281" w14:textId="18B00AE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18</w:t>
            </w:r>
          </w:p>
        </w:tc>
        <w:tc>
          <w:tcPr>
            <w:tcW w:w="0" w:type="auto"/>
          </w:tcPr>
          <w:p w14:paraId="580AE93B" w14:textId="03B37127"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5A26961" w14:textId="7EFFAB65"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4          </w:t>
            </w:r>
          </w:p>
        </w:tc>
        <w:tc>
          <w:tcPr>
            <w:tcW w:w="0" w:type="auto"/>
          </w:tcPr>
          <w:p w14:paraId="32B18C20" w14:textId="5124775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05971F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2757EA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0896EF1" w14:textId="4512978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4          </w:t>
            </w:r>
          </w:p>
        </w:tc>
        <w:tc>
          <w:tcPr>
            <w:tcW w:w="0" w:type="auto"/>
          </w:tcPr>
          <w:p w14:paraId="4371E0F4" w14:textId="2A166A4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2CFBC7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67E1A8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ECCFCE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72D7308" w14:textId="77777777" w:rsidTr="00723B0D">
        <w:trPr>
          <w:trHeight w:val="247"/>
        </w:trPr>
        <w:tc>
          <w:tcPr>
            <w:tcW w:w="0" w:type="auto"/>
          </w:tcPr>
          <w:p w14:paraId="5B67D78D" w14:textId="349E31E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19</w:t>
            </w:r>
          </w:p>
        </w:tc>
        <w:tc>
          <w:tcPr>
            <w:tcW w:w="0" w:type="auto"/>
          </w:tcPr>
          <w:p w14:paraId="39C51EAE" w14:textId="1608847E"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A36C69C" w14:textId="315F457E"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5          </w:t>
            </w:r>
          </w:p>
        </w:tc>
        <w:tc>
          <w:tcPr>
            <w:tcW w:w="0" w:type="auto"/>
          </w:tcPr>
          <w:p w14:paraId="026E40DE" w14:textId="7F02BCF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ABB313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A5C813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9D54710" w14:textId="754B7C6A"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5          </w:t>
            </w:r>
          </w:p>
        </w:tc>
        <w:tc>
          <w:tcPr>
            <w:tcW w:w="0" w:type="auto"/>
          </w:tcPr>
          <w:p w14:paraId="7613F9DD" w14:textId="38F8F09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7765974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F6A8DA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5C87B4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45F5D3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B0CEA32" w14:textId="33EE494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20</w:t>
            </w:r>
          </w:p>
        </w:tc>
        <w:tc>
          <w:tcPr>
            <w:tcW w:w="0" w:type="auto"/>
          </w:tcPr>
          <w:p w14:paraId="2981561C" w14:textId="5FCF866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1D130C2" w14:textId="2EF9B9B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6          </w:t>
            </w:r>
          </w:p>
        </w:tc>
        <w:tc>
          <w:tcPr>
            <w:tcW w:w="0" w:type="auto"/>
          </w:tcPr>
          <w:p w14:paraId="31487259" w14:textId="2718155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43577B1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E19715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11D6CCD" w14:textId="6BF0EA1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6          </w:t>
            </w:r>
          </w:p>
        </w:tc>
        <w:tc>
          <w:tcPr>
            <w:tcW w:w="0" w:type="auto"/>
          </w:tcPr>
          <w:p w14:paraId="60E39A4F" w14:textId="41331B9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6A3BE7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2CF950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09522A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7917E8B" w14:textId="77777777" w:rsidTr="00723B0D">
        <w:trPr>
          <w:trHeight w:val="247"/>
        </w:trPr>
        <w:tc>
          <w:tcPr>
            <w:tcW w:w="0" w:type="auto"/>
          </w:tcPr>
          <w:p w14:paraId="1ACB7DC8" w14:textId="577E367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21</w:t>
            </w:r>
          </w:p>
        </w:tc>
        <w:tc>
          <w:tcPr>
            <w:tcW w:w="0" w:type="auto"/>
          </w:tcPr>
          <w:p w14:paraId="0BA52BC4" w14:textId="3763F2D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A8CA3F7" w14:textId="3D57154C"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7          </w:t>
            </w:r>
          </w:p>
        </w:tc>
        <w:tc>
          <w:tcPr>
            <w:tcW w:w="0" w:type="auto"/>
          </w:tcPr>
          <w:p w14:paraId="607B298C" w14:textId="61F77AB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FF5D27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4994EE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8746B4D" w14:textId="145055E3"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7          </w:t>
            </w:r>
          </w:p>
        </w:tc>
        <w:tc>
          <w:tcPr>
            <w:tcW w:w="0" w:type="auto"/>
          </w:tcPr>
          <w:p w14:paraId="35454715" w14:textId="60B71D7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DC4CFD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26725F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A27E53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8948E6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9CDF67B" w14:textId="1FFCF90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22</w:t>
            </w:r>
          </w:p>
        </w:tc>
        <w:tc>
          <w:tcPr>
            <w:tcW w:w="0" w:type="auto"/>
          </w:tcPr>
          <w:p w14:paraId="1D75AE05" w14:textId="1067D84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6A1A76B" w14:textId="50D8E0B2"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8          </w:t>
            </w:r>
          </w:p>
        </w:tc>
        <w:tc>
          <w:tcPr>
            <w:tcW w:w="0" w:type="auto"/>
          </w:tcPr>
          <w:p w14:paraId="42A09727" w14:textId="6E2B2BE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5D3807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DF54CF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697A9B5" w14:textId="68FB927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8          </w:t>
            </w:r>
          </w:p>
        </w:tc>
        <w:tc>
          <w:tcPr>
            <w:tcW w:w="0" w:type="auto"/>
          </w:tcPr>
          <w:p w14:paraId="03563AC8" w14:textId="6BF155D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E19BCB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C69527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F8E13A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BF854B4" w14:textId="77777777" w:rsidTr="00723B0D">
        <w:trPr>
          <w:trHeight w:val="247"/>
        </w:trPr>
        <w:tc>
          <w:tcPr>
            <w:tcW w:w="0" w:type="auto"/>
          </w:tcPr>
          <w:p w14:paraId="7CC66087" w14:textId="46EA746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23</w:t>
            </w:r>
          </w:p>
        </w:tc>
        <w:tc>
          <w:tcPr>
            <w:tcW w:w="0" w:type="auto"/>
          </w:tcPr>
          <w:p w14:paraId="61721387" w14:textId="7AE1022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063FEE0" w14:textId="2B30EF92"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9          </w:t>
            </w:r>
          </w:p>
        </w:tc>
        <w:tc>
          <w:tcPr>
            <w:tcW w:w="0" w:type="auto"/>
          </w:tcPr>
          <w:p w14:paraId="4735D99A" w14:textId="093FEE9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77E9B71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C21FED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F3B5AE6" w14:textId="162FF259"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9          </w:t>
            </w:r>
          </w:p>
        </w:tc>
        <w:tc>
          <w:tcPr>
            <w:tcW w:w="0" w:type="auto"/>
          </w:tcPr>
          <w:p w14:paraId="431AF1A3" w14:textId="2477C2A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7BB4CA0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1B6C01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AF3F48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C0C7F4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41D7131" w14:textId="2B80A51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124</w:t>
            </w:r>
          </w:p>
        </w:tc>
        <w:tc>
          <w:tcPr>
            <w:tcW w:w="0" w:type="auto"/>
          </w:tcPr>
          <w:p w14:paraId="788C16A0" w14:textId="251C23EE"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14CF050" w14:textId="0F6384E4"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0         </w:t>
            </w:r>
          </w:p>
        </w:tc>
        <w:tc>
          <w:tcPr>
            <w:tcW w:w="0" w:type="auto"/>
          </w:tcPr>
          <w:p w14:paraId="6FABEE06" w14:textId="74B1278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1D7488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B062FB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7609289" w14:textId="4870FC8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0         </w:t>
            </w:r>
          </w:p>
        </w:tc>
        <w:tc>
          <w:tcPr>
            <w:tcW w:w="0" w:type="auto"/>
          </w:tcPr>
          <w:p w14:paraId="3EE26790" w14:textId="2173192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EABD85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196E04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4264AB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489593D" w14:textId="77777777" w:rsidTr="00723B0D">
        <w:trPr>
          <w:trHeight w:val="247"/>
        </w:trPr>
        <w:tc>
          <w:tcPr>
            <w:tcW w:w="0" w:type="auto"/>
          </w:tcPr>
          <w:p w14:paraId="009A472A" w14:textId="0149CE4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25</w:t>
            </w:r>
          </w:p>
        </w:tc>
        <w:tc>
          <w:tcPr>
            <w:tcW w:w="0" w:type="auto"/>
          </w:tcPr>
          <w:p w14:paraId="39A8B414" w14:textId="439B16E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8114859" w14:textId="77EDD1ED"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1         </w:t>
            </w:r>
          </w:p>
        </w:tc>
        <w:tc>
          <w:tcPr>
            <w:tcW w:w="0" w:type="auto"/>
          </w:tcPr>
          <w:p w14:paraId="6A113E8B" w14:textId="4B46CFA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2994DE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E4DCCD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9B72F1D" w14:textId="31938ED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1         </w:t>
            </w:r>
          </w:p>
        </w:tc>
        <w:tc>
          <w:tcPr>
            <w:tcW w:w="0" w:type="auto"/>
          </w:tcPr>
          <w:p w14:paraId="1397466D" w14:textId="57996FA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D7583B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04BAFB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2A0F95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EE80CC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2A22171" w14:textId="077C383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26</w:t>
            </w:r>
          </w:p>
        </w:tc>
        <w:tc>
          <w:tcPr>
            <w:tcW w:w="0" w:type="auto"/>
          </w:tcPr>
          <w:p w14:paraId="00E9CC1D" w14:textId="2FC9C98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44822C5" w14:textId="799B6CA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2         </w:t>
            </w:r>
          </w:p>
        </w:tc>
        <w:tc>
          <w:tcPr>
            <w:tcW w:w="0" w:type="auto"/>
          </w:tcPr>
          <w:p w14:paraId="7E6A95D0" w14:textId="7699BAB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A02456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42CA9B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0781857" w14:textId="04DCC8B9"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2         </w:t>
            </w:r>
          </w:p>
        </w:tc>
        <w:tc>
          <w:tcPr>
            <w:tcW w:w="0" w:type="auto"/>
          </w:tcPr>
          <w:p w14:paraId="7A4A9E4A" w14:textId="345DE64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BA7712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1AD7B3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75D3C8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9BDDEA6" w14:textId="77777777" w:rsidTr="00723B0D">
        <w:trPr>
          <w:trHeight w:val="247"/>
        </w:trPr>
        <w:tc>
          <w:tcPr>
            <w:tcW w:w="0" w:type="auto"/>
          </w:tcPr>
          <w:p w14:paraId="6CB3FC1C" w14:textId="438654F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27</w:t>
            </w:r>
          </w:p>
        </w:tc>
        <w:tc>
          <w:tcPr>
            <w:tcW w:w="0" w:type="auto"/>
          </w:tcPr>
          <w:p w14:paraId="4FDBA57F" w14:textId="6B43EE77"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868E58F" w14:textId="5AA430BD"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3         </w:t>
            </w:r>
          </w:p>
        </w:tc>
        <w:tc>
          <w:tcPr>
            <w:tcW w:w="0" w:type="auto"/>
          </w:tcPr>
          <w:p w14:paraId="2B3B726C" w14:textId="029E133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2A15A0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3085CC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2DBC650" w14:textId="250D0E2A"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3         </w:t>
            </w:r>
          </w:p>
        </w:tc>
        <w:tc>
          <w:tcPr>
            <w:tcW w:w="0" w:type="auto"/>
          </w:tcPr>
          <w:p w14:paraId="1453AF40" w14:textId="11585F5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976E8F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1D426D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2E3018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873CAB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10EE9F9" w14:textId="1375DCF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28</w:t>
            </w:r>
          </w:p>
        </w:tc>
        <w:tc>
          <w:tcPr>
            <w:tcW w:w="0" w:type="auto"/>
          </w:tcPr>
          <w:p w14:paraId="0432BFA4" w14:textId="2820499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9EEA350" w14:textId="67EE960E"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4         </w:t>
            </w:r>
          </w:p>
        </w:tc>
        <w:tc>
          <w:tcPr>
            <w:tcW w:w="0" w:type="auto"/>
          </w:tcPr>
          <w:p w14:paraId="42FBF866" w14:textId="0555140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7752DB5"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5674BA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6CD0EEB" w14:textId="00E53A8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4         </w:t>
            </w:r>
          </w:p>
        </w:tc>
        <w:tc>
          <w:tcPr>
            <w:tcW w:w="0" w:type="auto"/>
          </w:tcPr>
          <w:p w14:paraId="23C22663" w14:textId="064DE71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A4775B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27BA77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CD4BD6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2F520D7" w14:textId="77777777" w:rsidTr="00723B0D">
        <w:trPr>
          <w:trHeight w:val="247"/>
        </w:trPr>
        <w:tc>
          <w:tcPr>
            <w:tcW w:w="0" w:type="auto"/>
          </w:tcPr>
          <w:p w14:paraId="147CD8BC" w14:textId="2BAB848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29</w:t>
            </w:r>
          </w:p>
        </w:tc>
        <w:tc>
          <w:tcPr>
            <w:tcW w:w="0" w:type="auto"/>
          </w:tcPr>
          <w:p w14:paraId="14937167" w14:textId="79B2D66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7722C5E" w14:textId="46FF774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5         </w:t>
            </w:r>
          </w:p>
        </w:tc>
        <w:tc>
          <w:tcPr>
            <w:tcW w:w="0" w:type="auto"/>
          </w:tcPr>
          <w:p w14:paraId="721D1BF0" w14:textId="2BEF317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1C5C7E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B92397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3B44B13" w14:textId="750200C9"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LINE_ATTRIBUTE15         </w:t>
            </w:r>
          </w:p>
        </w:tc>
        <w:tc>
          <w:tcPr>
            <w:tcW w:w="0" w:type="auto"/>
          </w:tcPr>
          <w:p w14:paraId="26B0E9A7" w14:textId="75A650F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C0065A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648F4D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7E68E7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099630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01CFDF6" w14:textId="6E07950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30</w:t>
            </w:r>
          </w:p>
        </w:tc>
        <w:tc>
          <w:tcPr>
            <w:tcW w:w="0" w:type="auto"/>
          </w:tcPr>
          <w:p w14:paraId="6347A5D3" w14:textId="5CD7228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EB1793A" w14:textId="51905AC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CONTEXT           </w:t>
            </w:r>
          </w:p>
        </w:tc>
        <w:tc>
          <w:tcPr>
            <w:tcW w:w="0" w:type="auto"/>
          </w:tcPr>
          <w:p w14:paraId="09847D4A" w14:textId="1249343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AC743D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98285A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F4DCC0D" w14:textId="68E5196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CONTEXT           </w:t>
            </w:r>
          </w:p>
        </w:tc>
        <w:tc>
          <w:tcPr>
            <w:tcW w:w="0" w:type="auto"/>
          </w:tcPr>
          <w:p w14:paraId="169A0902" w14:textId="087BF84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E5855F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DE7909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7A2EE3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9F68761" w14:textId="77777777" w:rsidTr="00723B0D">
        <w:trPr>
          <w:trHeight w:val="247"/>
        </w:trPr>
        <w:tc>
          <w:tcPr>
            <w:tcW w:w="0" w:type="auto"/>
          </w:tcPr>
          <w:p w14:paraId="3DCA1C74" w14:textId="33ED9FB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31</w:t>
            </w:r>
          </w:p>
        </w:tc>
        <w:tc>
          <w:tcPr>
            <w:tcW w:w="0" w:type="auto"/>
          </w:tcPr>
          <w:p w14:paraId="0DB25F97" w14:textId="44536BA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F09E858" w14:textId="29F758A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        </w:t>
            </w:r>
          </w:p>
        </w:tc>
        <w:tc>
          <w:tcPr>
            <w:tcW w:w="0" w:type="auto"/>
          </w:tcPr>
          <w:p w14:paraId="0A232C33" w14:textId="1D64904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26344C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552F64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ABF46DB" w14:textId="380B751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        </w:t>
            </w:r>
          </w:p>
        </w:tc>
        <w:tc>
          <w:tcPr>
            <w:tcW w:w="0" w:type="auto"/>
          </w:tcPr>
          <w:p w14:paraId="270E2577" w14:textId="16EFB33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4BFFAE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409645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75BDB3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879A86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4E88345" w14:textId="3E14E55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32</w:t>
            </w:r>
          </w:p>
        </w:tc>
        <w:tc>
          <w:tcPr>
            <w:tcW w:w="0" w:type="auto"/>
          </w:tcPr>
          <w:p w14:paraId="4700D6BE" w14:textId="4F54E53E"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63B075A" w14:textId="1111397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2        </w:t>
            </w:r>
          </w:p>
        </w:tc>
        <w:tc>
          <w:tcPr>
            <w:tcW w:w="0" w:type="auto"/>
          </w:tcPr>
          <w:p w14:paraId="2195B062" w14:textId="35FF229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69C6B4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9CC6E2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2AB2642" w14:textId="2A976E1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2        </w:t>
            </w:r>
          </w:p>
        </w:tc>
        <w:tc>
          <w:tcPr>
            <w:tcW w:w="0" w:type="auto"/>
          </w:tcPr>
          <w:p w14:paraId="2AE7AC7C" w14:textId="04BA805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4D0EA4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DB8D92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77040F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34F285D" w14:textId="77777777" w:rsidTr="00723B0D">
        <w:trPr>
          <w:trHeight w:val="247"/>
        </w:trPr>
        <w:tc>
          <w:tcPr>
            <w:tcW w:w="0" w:type="auto"/>
          </w:tcPr>
          <w:p w14:paraId="39651493" w14:textId="42AF9E8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33</w:t>
            </w:r>
          </w:p>
        </w:tc>
        <w:tc>
          <w:tcPr>
            <w:tcW w:w="0" w:type="auto"/>
          </w:tcPr>
          <w:p w14:paraId="75D31DD2" w14:textId="06EB48A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F2BFA00" w14:textId="5CD65D8D"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3        </w:t>
            </w:r>
          </w:p>
        </w:tc>
        <w:tc>
          <w:tcPr>
            <w:tcW w:w="0" w:type="auto"/>
          </w:tcPr>
          <w:p w14:paraId="15229D75" w14:textId="17DF88B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BFF419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A84C8A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31367F2" w14:textId="0E680CF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3        </w:t>
            </w:r>
          </w:p>
        </w:tc>
        <w:tc>
          <w:tcPr>
            <w:tcW w:w="0" w:type="auto"/>
          </w:tcPr>
          <w:p w14:paraId="6A87733F" w14:textId="01DAA17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95D2AE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643B2C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E2EC52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590D1F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25F0895" w14:textId="6661DCB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34</w:t>
            </w:r>
          </w:p>
        </w:tc>
        <w:tc>
          <w:tcPr>
            <w:tcW w:w="0" w:type="auto"/>
          </w:tcPr>
          <w:p w14:paraId="32D8FF0A" w14:textId="0B4DF872"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9BD0457" w14:textId="26CFC37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4        </w:t>
            </w:r>
          </w:p>
        </w:tc>
        <w:tc>
          <w:tcPr>
            <w:tcW w:w="0" w:type="auto"/>
          </w:tcPr>
          <w:p w14:paraId="735C520C" w14:textId="758C7B9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7C48B6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A24976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8D131F8" w14:textId="48C5ABE1"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4        </w:t>
            </w:r>
          </w:p>
        </w:tc>
        <w:tc>
          <w:tcPr>
            <w:tcW w:w="0" w:type="auto"/>
          </w:tcPr>
          <w:p w14:paraId="4C76D1FB" w14:textId="3B71F30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56270B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C89D5F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EE36B1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D5A6D7F" w14:textId="77777777" w:rsidTr="00723B0D">
        <w:trPr>
          <w:trHeight w:val="247"/>
        </w:trPr>
        <w:tc>
          <w:tcPr>
            <w:tcW w:w="0" w:type="auto"/>
          </w:tcPr>
          <w:p w14:paraId="12739D2A" w14:textId="535E18D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35</w:t>
            </w:r>
          </w:p>
        </w:tc>
        <w:tc>
          <w:tcPr>
            <w:tcW w:w="0" w:type="auto"/>
          </w:tcPr>
          <w:p w14:paraId="78611EBC" w14:textId="4940EA7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0E50144" w14:textId="0B8A6C8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5        </w:t>
            </w:r>
          </w:p>
        </w:tc>
        <w:tc>
          <w:tcPr>
            <w:tcW w:w="0" w:type="auto"/>
          </w:tcPr>
          <w:p w14:paraId="2C6E67FE" w14:textId="296E490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2985065"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850F35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494BA88" w14:textId="625FBC4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5        </w:t>
            </w:r>
          </w:p>
        </w:tc>
        <w:tc>
          <w:tcPr>
            <w:tcW w:w="0" w:type="auto"/>
          </w:tcPr>
          <w:p w14:paraId="38C4D065" w14:textId="1D8448D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717B762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86F95C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BD09E6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9AC9C0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FFEA082" w14:textId="5BED178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36</w:t>
            </w:r>
          </w:p>
        </w:tc>
        <w:tc>
          <w:tcPr>
            <w:tcW w:w="0" w:type="auto"/>
          </w:tcPr>
          <w:p w14:paraId="76607A15" w14:textId="5A704BF2"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E38762E" w14:textId="5871FE4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6        </w:t>
            </w:r>
          </w:p>
        </w:tc>
        <w:tc>
          <w:tcPr>
            <w:tcW w:w="0" w:type="auto"/>
          </w:tcPr>
          <w:p w14:paraId="071ABAFA" w14:textId="06F3ED5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783AA7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12F601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1850E92" w14:textId="0DC65B4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6        </w:t>
            </w:r>
          </w:p>
        </w:tc>
        <w:tc>
          <w:tcPr>
            <w:tcW w:w="0" w:type="auto"/>
          </w:tcPr>
          <w:p w14:paraId="388CB8D4" w14:textId="76EBBBB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99B6E6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AE81FD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619751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A02A298" w14:textId="77777777" w:rsidTr="00723B0D">
        <w:trPr>
          <w:trHeight w:val="247"/>
        </w:trPr>
        <w:tc>
          <w:tcPr>
            <w:tcW w:w="0" w:type="auto"/>
          </w:tcPr>
          <w:p w14:paraId="421E600A" w14:textId="31AC5AD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37</w:t>
            </w:r>
          </w:p>
        </w:tc>
        <w:tc>
          <w:tcPr>
            <w:tcW w:w="0" w:type="auto"/>
          </w:tcPr>
          <w:p w14:paraId="225731FB" w14:textId="211E65E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6253591" w14:textId="28360E4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7        </w:t>
            </w:r>
          </w:p>
        </w:tc>
        <w:tc>
          <w:tcPr>
            <w:tcW w:w="0" w:type="auto"/>
          </w:tcPr>
          <w:p w14:paraId="5C84A4CF" w14:textId="56E579C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7B38EA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E75C89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79CE362" w14:textId="0DA7FC0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7        </w:t>
            </w:r>
          </w:p>
        </w:tc>
        <w:tc>
          <w:tcPr>
            <w:tcW w:w="0" w:type="auto"/>
          </w:tcPr>
          <w:p w14:paraId="18CBE5C5" w14:textId="4C8D6A9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13A6EC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9B8118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584FD9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F586EF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17766D4" w14:textId="3C25471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38</w:t>
            </w:r>
          </w:p>
        </w:tc>
        <w:tc>
          <w:tcPr>
            <w:tcW w:w="0" w:type="auto"/>
          </w:tcPr>
          <w:p w14:paraId="6CB0A44F" w14:textId="2637DA02"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F9C6DF9" w14:textId="3CCF14C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8        </w:t>
            </w:r>
          </w:p>
        </w:tc>
        <w:tc>
          <w:tcPr>
            <w:tcW w:w="0" w:type="auto"/>
          </w:tcPr>
          <w:p w14:paraId="3F33CC4A" w14:textId="3C7E7AB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4130FCC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F5DA26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62D046B" w14:textId="007C2E2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8        </w:t>
            </w:r>
          </w:p>
        </w:tc>
        <w:tc>
          <w:tcPr>
            <w:tcW w:w="0" w:type="auto"/>
          </w:tcPr>
          <w:p w14:paraId="580F4806" w14:textId="683F20A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D4AEF2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EC4ED3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3CCB56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AE969B2" w14:textId="77777777" w:rsidTr="00723B0D">
        <w:trPr>
          <w:trHeight w:val="247"/>
        </w:trPr>
        <w:tc>
          <w:tcPr>
            <w:tcW w:w="0" w:type="auto"/>
          </w:tcPr>
          <w:p w14:paraId="585BEFBC" w14:textId="7D26040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39</w:t>
            </w:r>
          </w:p>
        </w:tc>
        <w:tc>
          <w:tcPr>
            <w:tcW w:w="0" w:type="auto"/>
          </w:tcPr>
          <w:p w14:paraId="5A08D311" w14:textId="47B35412"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F960FDD" w14:textId="6F5E2090"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9        </w:t>
            </w:r>
          </w:p>
        </w:tc>
        <w:tc>
          <w:tcPr>
            <w:tcW w:w="0" w:type="auto"/>
          </w:tcPr>
          <w:p w14:paraId="5AEB5F36" w14:textId="5B36EF7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2B070D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5E6846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7182FC" w14:textId="37024117"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9        </w:t>
            </w:r>
          </w:p>
        </w:tc>
        <w:tc>
          <w:tcPr>
            <w:tcW w:w="0" w:type="auto"/>
          </w:tcPr>
          <w:p w14:paraId="68BAE026" w14:textId="58D4CC4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436138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99725D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692704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4A465EE"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600BA78" w14:textId="3675F20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40</w:t>
            </w:r>
          </w:p>
        </w:tc>
        <w:tc>
          <w:tcPr>
            <w:tcW w:w="0" w:type="auto"/>
          </w:tcPr>
          <w:p w14:paraId="64FE49C2" w14:textId="45AD0C1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A609236" w14:textId="09142C93"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0       </w:t>
            </w:r>
          </w:p>
        </w:tc>
        <w:tc>
          <w:tcPr>
            <w:tcW w:w="0" w:type="auto"/>
          </w:tcPr>
          <w:p w14:paraId="35D5E953" w14:textId="658D5D0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A64E87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C37433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F19BBD1" w14:textId="6C87E36C"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0       </w:t>
            </w:r>
          </w:p>
        </w:tc>
        <w:tc>
          <w:tcPr>
            <w:tcW w:w="0" w:type="auto"/>
          </w:tcPr>
          <w:p w14:paraId="094714ED" w14:textId="76ACEA2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6FA6CF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033014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FC5719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63A040A" w14:textId="77777777" w:rsidTr="00723B0D">
        <w:trPr>
          <w:trHeight w:val="247"/>
        </w:trPr>
        <w:tc>
          <w:tcPr>
            <w:tcW w:w="0" w:type="auto"/>
          </w:tcPr>
          <w:p w14:paraId="0D20DE9E" w14:textId="65D32D9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41</w:t>
            </w:r>
          </w:p>
        </w:tc>
        <w:tc>
          <w:tcPr>
            <w:tcW w:w="0" w:type="auto"/>
          </w:tcPr>
          <w:p w14:paraId="41090048" w14:textId="1AB6524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15C9C6E" w14:textId="65FECB6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1       </w:t>
            </w:r>
          </w:p>
        </w:tc>
        <w:tc>
          <w:tcPr>
            <w:tcW w:w="0" w:type="auto"/>
          </w:tcPr>
          <w:p w14:paraId="28E9EC5F" w14:textId="7B37BE1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11DCC2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F2D031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CDCD29D" w14:textId="342CAA42"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1       </w:t>
            </w:r>
          </w:p>
        </w:tc>
        <w:tc>
          <w:tcPr>
            <w:tcW w:w="0" w:type="auto"/>
          </w:tcPr>
          <w:p w14:paraId="1E88A688" w14:textId="629F9C6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7B696C8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676191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BAD664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F795E6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4CC9DE2" w14:textId="7188F06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42</w:t>
            </w:r>
          </w:p>
        </w:tc>
        <w:tc>
          <w:tcPr>
            <w:tcW w:w="0" w:type="auto"/>
          </w:tcPr>
          <w:p w14:paraId="78D1C1B0" w14:textId="5F7F724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2006DEE" w14:textId="7ACE43F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2       </w:t>
            </w:r>
          </w:p>
        </w:tc>
        <w:tc>
          <w:tcPr>
            <w:tcW w:w="0" w:type="auto"/>
          </w:tcPr>
          <w:p w14:paraId="05861A02" w14:textId="2484A10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4A06A5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91C342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A092D2E" w14:textId="308C81EA"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2       </w:t>
            </w:r>
          </w:p>
        </w:tc>
        <w:tc>
          <w:tcPr>
            <w:tcW w:w="0" w:type="auto"/>
          </w:tcPr>
          <w:p w14:paraId="7D173152" w14:textId="20400B2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7DCC216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B2A6E1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5CF5EE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D9353DF" w14:textId="77777777" w:rsidTr="00723B0D">
        <w:trPr>
          <w:trHeight w:val="247"/>
        </w:trPr>
        <w:tc>
          <w:tcPr>
            <w:tcW w:w="0" w:type="auto"/>
          </w:tcPr>
          <w:p w14:paraId="27089AA0" w14:textId="2D7B13C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43</w:t>
            </w:r>
          </w:p>
        </w:tc>
        <w:tc>
          <w:tcPr>
            <w:tcW w:w="0" w:type="auto"/>
          </w:tcPr>
          <w:p w14:paraId="1020B99B" w14:textId="374F79F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27D1BBE" w14:textId="56129693"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3       </w:t>
            </w:r>
          </w:p>
        </w:tc>
        <w:tc>
          <w:tcPr>
            <w:tcW w:w="0" w:type="auto"/>
          </w:tcPr>
          <w:p w14:paraId="249E16DA" w14:textId="0F2211D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FDF5FF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7717E7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80D7F1B" w14:textId="1960C2F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3       </w:t>
            </w:r>
          </w:p>
        </w:tc>
        <w:tc>
          <w:tcPr>
            <w:tcW w:w="0" w:type="auto"/>
          </w:tcPr>
          <w:p w14:paraId="38D233E2" w14:textId="53F810E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731D2F5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1AE901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0DBDBF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6404F7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F2676A7" w14:textId="65B399D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44</w:t>
            </w:r>
          </w:p>
        </w:tc>
        <w:tc>
          <w:tcPr>
            <w:tcW w:w="0" w:type="auto"/>
          </w:tcPr>
          <w:p w14:paraId="11A2C8DA" w14:textId="7F05C0DA"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D00010E" w14:textId="22276DA1"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4       </w:t>
            </w:r>
          </w:p>
        </w:tc>
        <w:tc>
          <w:tcPr>
            <w:tcW w:w="0" w:type="auto"/>
          </w:tcPr>
          <w:p w14:paraId="74352FDA" w14:textId="291404F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779C01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4CC3DE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A6F9C30" w14:textId="3024C9E9"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4       </w:t>
            </w:r>
          </w:p>
        </w:tc>
        <w:tc>
          <w:tcPr>
            <w:tcW w:w="0" w:type="auto"/>
          </w:tcPr>
          <w:p w14:paraId="66C7AC09" w14:textId="6EAC9FC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51FC3D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EA9D30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411499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89F7530" w14:textId="77777777" w:rsidTr="00723B0D">
        <w:trPr>
          <w:trHeight w:val="247"/>
        </w:trPr>
        <w:tc>
          <w:tcPr>
            <w:tcW w:w="0" w:type="auto"/>
          </w:tcPr>
          <w:p w14:paraId="6FA56FC2" w14:textId="36214B9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145</w:t>
            </w:r>
          </w:p>
        </w:tc>
        <w:tc>
          <w:tcPr>
            <w:tcW w:w="0" w:type="auto"/>
          </w:tcPr>
          <w:p w14:paraId="38BD59AC" w14:textId="1AC4752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325F2A0" w14:textId="5DA5865D"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5       </w:t>
            </w:r>
          </w:p>
        </w:tc>
        <w:tc>
          <w:tcPr>
            <w:tcW w:w="0" w:type="auto"/>
          </w:tcPr>
          <w:p w14:paraId="71D9C77A" w14:textId="000FE5C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4AC68DF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E4196F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54A930B" w14:textId="0E62C85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FERENCE_LINE_ATTRIBUTE15       </w:t>
            </w:r>
          </w:p>
        </w:tc>
        <w:tc>
          <w:tcPr>
            <w:tcW w:w="0" w:type="auto"/>
          </w:tcPr>
          <w:p w14:paraId="48F8081A" w14:textId="6F7A111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E5BB81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FB1503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05F71D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36AAD2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E4D5F9A" w14:textId="365E613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46</w:t>
            </w:r>
          </w:p>
        </w:tc>
        <w:tc>
          <w:tcPr>
            <w:tcW w:w="0" w:type="auto"/>
          </w:tcPr>
          <w:p w14:paraId="395962D9" w14:textId="7DCEA8FC"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531F8BF" w14:textId="32208590"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CONTEXT       </w:t>
            </w:r>
          </w:p>
        </w:tc>
        <w:tc>
          <w:tcPr>
            <w:tcW w:w="0" w:type="auto"/>
          </w:tcPr>
          <w:p w14:paraId="59209007" w14:textId="7CEEDFE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0" w:type="auto"/>
          </w:tcPr>
          <w:p w14:paraId="514231D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37DC72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B4E5E7D" w14:textId="7EAD4DA8"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CONTEXT       </w:t>
            </w:r>
          </w:p>
        </w:tc>
        <w:tc>
          <w:tcPr>
            <w:tcW w:w="0" w:type="auto"/>
          </w:tcPr>
          <w:p w14:paraId="488BBF25" w14:textId="38EEBF5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0" w:type="auto"/>
          </w:tcPr>
          <w:p w14:paraId="3430D13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FD6547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C722E6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1DFDAE5" w14:textId="77777777" w:rsidTr="00723B0D">
        <w:trPr>
          <w:trHeight w:val="247"/>
        </w:trPr>
        <w:tc>
          <w:tcPr>
            <w:tcW w:w="0" w:type="auto"/>
          </w:tcPr>
          <w:p w14:paraId="7C7A4137" w14:textId="5DC5122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47</w:t>
            </w:r>
          </w:p>
        </w:tc>
        <w:tc>
          <w:tcPr>
            <w:tcW w:w="0" w:type="auto"/>
          </w:tcPr>
          <w:p w14:paraId="7924C680" w14:textId="7C35D39D"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2E00F85" w14:textId="24B0AEB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    </w:t>
            </w:r>
          </w:p>
        </w:tc>
        <w:tc>
          <w:tcPr>
            <w:tcW w:w="0" w:type="auto"/>
          </w:tcPr>
          <w:p w14:paraId="38C00DE6" w14:textId="73108E3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AE20D5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D25B15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A1068E8" w14:textId="598916D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    </w:t>
            </w:r>
          </w:p>
        </w:tc>
        <w:tc>
          <w:tcPr>
            <w:tcW w:w="0" w:type="auto"/>
          </w:tcPr>
          <w:p w14:paraId="62958F7B" w14:textId="3A2ECBD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EAE3D9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D7ED1B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540CC0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CD485F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1D287A8" w14:textId="6C56A72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48</w:t>
            </w:r>
          </w:p>
        </w:tc>
        <w:tc>
          <w:tcPr>
            <w:tcW w:w="0" w:type="auto"/>
          </w:tcPr>
          <w:p w14:paraId="64AB31F0" w14:textId="380428D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6A7B256" w14:textId="292C892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2    </w:t>
            </w:r>
          </w:p>
        </w:tc>
        <w:tc>
          <w:tcPr>
            <w:tcW w:w="0" w:type="auto"/>
          </w:tcPr>
          <w:p w14:paraId="3A71412B" w14:textId="5D2DA23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5DDE3B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C76B0B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065206A" w14:textId="7B3F5821"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2    </w:t>
            </w:r>
          </w:p>
        </w:tc>
        <w:tc>
          <w:tcPr>
            <w:tcW w:w="0" w:type="auto"/>
          </w:tcPr>
          <w:p w14:paraId="42993921" w14:textId="304FA8A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B3190C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78C698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0B9393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E9BDAB4" w14:textId="77777777" w:rsidTr="00723B0D">
        <w:trPr>
          <w:trHeight w:val="247"/>
        </w:trPr>
        <w:tc>
          <w:tcPr>
            <w:tcW w:w="0" w:type="auto"/>
          </w:tcPr>
          <w:p w14:paraId="581F547E" w14:textId="5357717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49</w:t>
            </w:r>
          </w:p>
        </w:tc>
        <w:tc>
          <w:tcPr>
            <w:tcW w:w="0" w:type="auto"/>
          </w:tcPr>
          <w:p w14:paraId="44F95198" w14:textId="129FB53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BBC1CAC" w14:textId="2C96D771"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3    </w:t>
            </w:r>
          </w:p>
        </w:tc>
        <w:tc>
          <w:tcPr>
            <w:tcW w:w="0" w:type="auto"/>
          </w:tcPr>
          <w:p w14:paraId="6AA4ADE6" w14:textId="3AB5BD2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4AB05255"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953516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C67DEE6" w14:textId="4824D223"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3    </w:t>
            </w:r>
          </w:p>
        </w:tc>
        <w:tc>
          <w:tcPr>
            <w:tcW w:w="0" w:type="auto"/>
          </w:tcPr>
          <w:p w14:paraId="77DEF3A5" w14:textId="7B06514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F35F5D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424ADA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E264E6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92D138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157E292" w14:textId="5CA8A41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50</w:t>
            </w:r>
          </w:p>
        </w:tc>
        <w:tc>
          <w:tcPr>
            <w:tcW w:w="0" w:type="auto"/>
          </w:tcPr>
          <w:p w14:paraId="239B9E7B" w14:textId="13F7FB8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41BAB4E" w14:textId="31D3D2F5"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4    </w:t>
            </w:r>
          </w:p>
        </w:tc>
        <w:tc>
          <w:tcPr>
            <w:tcW w:w="0" w:type="auto"/>
          </w:tcPr>
          <w:p w14:paraId="54878D6A" w14:textId="692737F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F48F4E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CE959A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F222E91" w14:textId="479E7523"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4    </w:t>
            </w:r>
          </w:p>
        </w:tc>
        <w:tc>
          <w:tcPr>
            <w:tcW w:w="0" w:type="auto"/>
          </w:tcPr>
          <w:p w14:paraId="5D616005" w14:textId="3C68201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7BAD76A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8ADF8E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5318E4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701E714" w14:textId="77777777" w:rsidTr="00723B0D">
        <w:trPr>
          <w:trHeight w:val="247"/>
        </w:trPr>
        <w:tc>
          <w:tcPr>
            <w:tcW w:w="0" w:type="auto"/>
          </w:tcPr>
          <w:p w14:paraId="2B5EAAC9" w14:textId="4CABF99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51</w:t>
            </w:r>
          </w:p>
        </w:tc>
        <w:tc>
          <w:tcPr>
            <w:tcW w:w="0" w:type="auto"/>
          </w:tcPr>
          <w:p w14:paraId="69CA9B16" w14:textId="2B78A61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CAC926E" w14:textId="2650D0B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5    </w:t>
            </w:r>
          </w:p>
        </w:tc>
        <w:tc>
          <w:tcPr>
            <w:tcW w:w="0" w:type="auto"/>
          </w:tcPr>
          <w:p w14:paraId="237A4DF8" w14:textId="209B100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60DEBE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F20ABD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36DB259" w14:textId="2500933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5    </w:t>
            </w:r>
          </w:p>
        </w:tc>
        <w:tc>
          <w:tcPr>
            <w:tcW w:w="0" w:type="auto"/>
          </w:tcPr>
          <w:p w14:paraId="425FC664" w14:textId="01A4581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F4ABDC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160224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010290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759271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2932DD6" w14:textId="7C9323F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52</w:t>
            </w:r>
          </w:p>
        </w:tc>
        <w:tc>
          <w:tcPr>
            <w:tcW w:w="0" w:type="auto"/>
          </w:tcPr>
          <w:p w14:paraId="43525E82" w14:textId="4E885722"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A006D0E" w14:textId="0564539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6    </w:t>
            </w:r>
          </w:p>
        </w:tc>
        <w:tc>
          <w:tcPr>
            <w:tcW w:w="0" w:type="auto"/>
          </w:tcPr>
          <w:p w14:paraId="0D648509" w14:textId="77C24B0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45060A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A99550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75F4C93" w14:textId="221B5941"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6    </w:t>
            </w:r>
          </w:p>
        </w:tc>
        <w:tc>
          <w:tcPr>
            <w:tcW w:w="0" w:type="auto"/>
          </w:tcPr>
          <w:p w14:paraId="4E09803D" w14:textId="18D4519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D89800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F01342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C3BA5E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FAA972D" w14:textId="77777777" w:rsidTr="00723B0D">
        <w:trPr>
          <w:trHeight w:val="247"/>
        </w:trPr>
        <w:tc>
          <w:tcPr>
            <w:tcW w:w="0" w:type="auto"/>
          </w:tcPr>
          <w:p w14:paraId="36DA5AB6" w14:textId="33D8B71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53</w:t>
            </w:r>
          </w:p>
        </w:tc>
        <w:tc>
          <w:tcPr>
            <w:tcW w:w="0" w:type="auto"/>
          </w:tcPr>
          <w:p w14:paraId="71D6DBC5" w14:textId="5F83959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ABA04BC" w14:textId="74E8013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7    </w:t>
            </w:r>
          </w:p>
        </w:tc>
        <w:tc>
          <w:tcPr>
            <w:tcW w:w="0" w:type="auto"/>
          </w:tcPr>
          <w:p w14:paraId="2D5476FE" w14:textId="73C4789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C65A7D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2E3E9F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C92CDC4" w14:textId="0E3BCAAA"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7    </w:t>
            </w:r>
          </w:p>
        </w:tc>
        <w:tc>
          <w:tcPr>
            <w:tcW w:w="0" w:type="auto"/>
          </w:tcPr>
          <w:p w14:paraId="26ECC4C7" w14:textId="244B8CB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445D85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689577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DED9CF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5E1C14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F39AC5F" w14:textId="1BF3E15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54</w:t>
            </w:r>
          </w:p>
        </w:tc>
        <w:tc>
          <w:tcPr>
            <w:tcW w:w="0" w:type="auto"/>
          </w:tcPr>
          <w:p w14:paraId="02966F5D" w14:textId="560E53FD"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03AF4C3" w14:textId="0383F673"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8    </w:t>
            </w:r>
          </w:p>
        </w:tc>
        <w:tc>
          <w:tcPr>
            <w:tcW w:w="0" w:type="auto"/>
          </w:tcPr>
          <w:p w14:paraId="50CCBC9A" w14:textId="53535C9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96C2FA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66D972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54C7973" w14:textId="26DA8A2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8    </w:t>
            </w:r>
          </w:p>
        </w:tc>
        <w:tc>
          <w:tcPr>
            <w:tcW w:w="0" w:type="auto"/>
          </w:tcPr>
          <w:p w14:paraId="71DC1926" w14:textId="0161181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3BDC7F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2ADC7B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FD3A80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89F9AFC" w14:textId="77777777" w:rsidTr="00723B0D">
        <w:trPr>
          <w:trHeight w:val="247"/>
        </w:trPr>
        <w:tc>
          <w:tcPr>
            <w:tcW w:w="0" w:type="auto"/>
          </w:tcPr>
          <w:p w14:paraId="215F28B6" w14:textId="7617A79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55</w:t>
            </w:r>
          </w:p>
        </w:tc>
        <w:tc>
          <w:tcPr>
            <w:tcW w:w="0" w:type="auto"/>
          </w:tcPr>
          <w:p w14:paraId="5AA99227" w14:textId="7EB8E91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658B94F" w14:textId="78924E4D"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9    </w:t>
            </w:r>
          </w:p>
        </w:tc>
        <w:tc>
          <w:tcPr>
            <w:tcW w:w="0" w:type="auto"/>
          </w:tcPr>
          <w:p w14:paraId="04C9EF0F" w14:textId="401348E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1E4C06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FB5305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50C510B" w14:textId="28F24B4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9    </w:t>
            </w:r>
          </w:p>
        </w:tc>
        <w:tc>
          <w:tcPr>
            <w:tcW w:w="0" w:type="auto"/>
          </w:tcPr>
          <w:p w14:paraId="748E1239" w14:textId="04E4F10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95DFF0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60DA62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4AC149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952FEDD"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C48725B" w14:textId="0485D49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56</w:t>
            </w:r>
          </w:p>
        </w:tc>
        <w:tc>
          <w:tcPr>
            <w:tcW w:w="0" w:type="auto"/>
          </w:tcPr>
          <w:p w14:paraId="32580FF6" w14:textId="16D35C4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769106E" w14:textId="1FD2C67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0   </w:t>
            </w:r>
          </w:p>
        </w:tc>
        <w:tc>
          <w:tcPr>
            <w:tcW w:w="0" w:type="auto"/>
          </w:tcPr>
          <w:p w14:paraId="14A8316B" w14:textId="3EE05CB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37C874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B5D70A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AB683D1" w14:textId="723E2E6A"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0   </w:t>
            </w:r>
          </w:p>
        </w:tc>
        <w:tc>
          <w:tcPr>
            <w:tcW w:w="0" w:type="auto"/>
          </w:tcPr>
          <w:p w14:paraId="06EBACAA" w14:textId="5DFF2EC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A4BB10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4D3270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38CBD9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6AF2525" w14:textId="77777777" w:rsidTr="00723B0D">
        <w:trPr>
          <w:trHeight w:val="247"/>
        </w:trPr>
        <w:tc>
          <w:tcPr>
            <w:tcW w:w="0" w:type="auto"/>
          </w:tcPr>
          <w:p w14:paraId="50A5EF95" w14:textId="1D39019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57</w:t>
            </w:r>
          </w:p>
        </w:tc>
        <w:tc>
          <w:tcPr>
            <w:tcW w:w="0" w:type="auto"/>
          </w:tcPr>
          <w:p w14:paraId="08E51461" w14:textId="45878407"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74B7A45" w14:textId="7414FC60"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1   </w:t>
            </w:r>
          </w:p>
        </w:tc>
        <w:tc>
          <w:tcPr>
            <w:tcW w:w="0" w:type="auto"/>
          </w:tcPr>
          <w:p w14:paraId="059E8947" w14:textId="4050FAE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E0524F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667C5B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619AB5E" w14:textId="568799FC"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1   </w:t>
            </w:r>
          </w:p>
        </w:tc>
        <w:tc>
          <w:tcPr>
            <w:tcW w:w="0" w:type="auto"/>
          </w:tcPr>
          <w:p w14:paraId="41D00878" w14:textId="21B2BA2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4E1BCD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3161E0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28AECE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928BBC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CE81B8E" w14:textId="2EFDDC50"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58</w:t>
            </w:r>
          </w:p>
        </w:tc>
        <w:tc>
          <w:tcPr>
            <w:tcW w:w="0" w:type="auto"/>
          </w:tcPr>
          <w:p w14:paraId="6F760F5E" w14:textId="7AE0ECE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F3881DC" w14:textId="6422E8B5"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2   </w:t>
            </w:r>
          </w:p>
        </w:tc>
        <w:tc>
          <w:tcPr>
            <w:tcW w:w="0" w:type="auto"/>
          </w:tcPr>
          <w:p w14:paraId="55DAA060" w14:textId="7DB6020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F47595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F3B4FF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177D67B" w14:textId="2B2B2D98"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2   </w:t>
            </w:r>
          </w:p>
        </w:tc>
        <w:tc>
          <w:tcPr>
            <w:tcW w:w="0" w:type="auto"/>
          </w:tcPr>
          <w:p w14:paraId="3D6BEA0D" w14:textId="609CDE0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FFEC57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BEB6BA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18CFF3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45F94E4" w14:textId="77777777" w:rsidTr="00723B0D">
        <w:trPr>
          <w:trHeight w:val="247"/>
        </w:trPr>
        <w:tc>
          <w:tcPr>
            <w:tcW w:w="0" w:type="auto"/>
          </w:tcPr>
          <w:p w14:paraId="2AE2B67B" w14:textId="5BF9AB3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59</w:t>
            </w:r>
          </w:p>
        </w:tc>
        <w:tc>
          <w:tcPr>
            <w:tcW w:w="0" w:type="auto"/>
          </w:tcPr>
          <w:p w14:paraId="567F66BF" w14:textId="21ECB35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09593F6" w14:textId="2A464F15"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3   </w:t>
            </w:r>
          </w:p>
        </w:tc>
        <w:tc>
          <w:tcPr>
            <w:tcW w:w="0" w:type="auto"/>
          </w:tcPr>
          <w:p w14:paraId="355A37C2" w14:textId="4A7984E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6119DCD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839723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EDF0FC8" w14:textId="3280D9EA"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3   </w:t>
            </w:r>
          </w:p>
        </w:tc>
        <w:tc>
          <w:tcPr>
            <w:tcW w:w="0" w:type="auto"/>
          </w:tcPr>
          <w:p w14:paraId="1E6D2BCC" w14:textId="7CFFC88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D35F72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A58001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D08598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86932EF"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2025633" w14:textId="142A927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60</w:t>
            </w:r>
          </w:p>
        </w:tc>
        <w:tc>
          <w:tcPr>
            <w:tcW w:w="0" w:type="auto"/>
          </w:tcPr>
          <w:p w14:paraId="0EB1C42A" w14:textId="10A888E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4BF265F" w14:textId="66549E9C"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4   </w:t>
            </w:r>
          </w:p>
        </w:tc>
        <w:tc>
          <w:tcPr>
            <w:tcW w:w="0" w:type="auto"/>
          </w:tcPr>
          <w:p w14:paraId="442FDD4F" w14:textId="32ECD6E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7B49EE85"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E5067D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DAB8E5F" w14:textId="1434BA9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4   </w:t>
            </w:r>
          </w:p>
        </w:tc>
        <w:tc>
          <w:tcPr>
            <w:tcW w:w="0" w:type="auto"/>
          </w:tcPr>
          <w:p w14:paraId="4981BD5C" w14:textId="7BBBDBA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14A4D0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A7936B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35076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D94FD8A" w14:textId="77777777" w:rsidTr="00723B0D">
        <w:trPr>
          <w:trHeight w:val="247"/>
        </w:trPr>
        <w:tc>
          <w:tcPr>
            <w:tcW w:w="0" w:type="auto"/>
          </w:tcPr>
          <w:p w14:paraId="61A51032" w14:textId="404169C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61</w:t>
            </w:r>
          </w:p>
        </w:tc>
        <w:tc>
          <w:tcPr>
            <w:tcW w:w="0" w:type="auto"/>
          </w:tcPr>
          <w:p w14:paraId="146B2B87" w14:textId="2C98517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E7199F4" w14:textId="5755B98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5   </w:t>
            </w:r>
          </w:p>
        </w:tc>
        <w:tc>
          <w:tcPr>
            <w:tcW w:w="0" w:type="auto"/>
          </w:tcPr>
          <w:p w14:paraId="172C2386" w14:textId="42FD4A3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35B852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90FE8D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2650289" w14:textId="45E7828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K_TO_PARENTLINE_ATTRIBUTE15   </w:t>
            </w:r>
          </w:p>
        </w:tc>
        <w:tc>
          <w:tcPr>
            <w:tcW w:w="0" w:type="auto"/>
          </w:tcPr>
          <w:p w14:paraId="681F079A" w14:textId="70E6409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97383E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F96F58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D56FF8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32173EE"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965024F" w14:textId="2884820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62</w:t>
            </w:r>
          </w:p>
        </w:tc>
        <w:tc>
          <w:tcPr>
            <w:tcW w:w="0" w:type="auto"/>
          </w:tcPr>
          <w:p w14:paraId="13166EBD" w14:textId="6A7A3CBC"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EA2FA90" w14:textId="0EBBA812"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CEIPT_METHOD_NAME              </w:t>
            </w:r>
          </w:p>
        </w:tc>
        <w:tc>
          <w:tcPr>
            <w:tcW w:w="0" w:type="auto"/>
          </w:tcPr>
          <w:p w14:paraId="2D733F1B" w14:textId="0A14E1D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948ABA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3EDEC0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9849186" w14:textId="5D886EE8"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CEIPT_METHOD_NAME              </w:t>
            </w:r>
          </w:p>
        </w:tc>
        <w:tc>
          <w:tcPr>
            <w:tcW w:w="0" w:type="auto"/>
          </w:tcPr>
          <w:p w14:paraId="7DCF985E" w14:textId="4C4930E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015546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D5479E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CD504A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95A1A7A" w14:textId="77777777" w:rsidTr="00723B0D">
        <w:trPr>
          <w:trHeight w:val="247"/>
        </w:trPr>
        <w:tc>
          <w:tcPr>
            <w:tcW w:w="0" w:type="auto"/>
          </w:tcPr>
          <w:p w14:paraId="7385742D" w14:textId="7E7D85A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63</w:t>
            </w:r>
          </w:p>
        </w:tc>
        <w:tc>
          <w:tcPr>
            <w:tcW w:w="0" w:type="auto"/>
          </w:tcPr>
          <w:p w14:paraId="61C6DF54" w14:textId="6E78F7D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5727275" w14:textId="502B723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RINTING_OPTION                  </w:t>
            </w:r>
          </w:p>
        </w:tc>
        <w:tc>
          <w:tcPr>
            <w:tcW w:w="0" w:type="auto"/>
          </w:tcPr>
          <w:p w14:paraId="329DBD49" w14:textId="5E28E85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20)</w:t>
            </w:r>
          </w:p>
        </w:tc>
        <w:tc>
          <w:tcPr>
            <w:tcW w:w="0" w:type="auto"/>
          </w:tcPr>
          <w:p w14:paraId="687357A2" w14:textId="25C9517A" w:rsidR="00095DC1" w:rsidRPr="00EE199F" w:rsidRDefault="00AF55D5" w:rsidP="00095DC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BF5D1F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0840091" w14:textId="561394A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RINTING_OPTION                  </w:t>
            </w:r>
          </w:p>
        </w:tc>
        <w:tc>
          <w:tcPr>
            <w:tcW w:w="0" w:type="auto"/>
          </w:tcPr>
          <w:p w14:paraId="33167160" w14:textId="2EE7045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20)</w:t>
            </w:r>
          </w:p>
        </w:tc>
        <w:tc>
          <w:tcPr>
            <w:tcW w:w="0" w:type="auto"/>
          </w:tcPr>
          <w:p w14:paraId="7F083A4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9B09DC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7A2531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831825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27F5BE9" w14:textId="307E726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64</w:t>
            </w:r>
          </w:p>
        </w:tc>
        <w:tc>
          <w:tcPr>
            <w:tcW w:w="0" w:type="auto"/>
          </w:tcPr>
          <w:p w14:paraId="5AF5CA6A" w14:textId="31C8395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2633D5F" w14:textId="2DC959E2"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LATED_BATCH_SOURCE_NAME        </w:t>
            </w:r>
          </w:p>
        </w:tc>
        <w:tc>
          <w:tcPr>
            <w:tcW w:w="0" w:type="auto"/>
          </w:tcPr>
          <w:p w14:paraId="54361876" w14:textId="62665FB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0" w:type="auto"/>
          </w:tcPr>
          <w:p w14:paraId="3A55547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6970F4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C322F20" w14:textId="483A5A07"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LATED_BATCH_SOURCE_NAME        </w:t>
            </w:r>
          </w:p>
        </w:tc>
        <w:tc>
          <w:tcPr>
            <w:tcW w:w="0" w:type="auto"/>
          </w:tcPr>
          <w:p w14:paraId="4C469CBD" w14:textId="6F9E23F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50)</w:t>
            </w:r>
          </w:p>
        </w:tc>
        <w:tc>
          <w:tcPr>
            <w:tcW w:w="0" w:type="auto"/>
          </w:tcPr>
          <w:p w14:paraId="4BF7EEC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18F31C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D74E2E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D5B9F94" w14:textId="77777777" w:rsidTr="00723B0D">
        <w:trPr>
          <w:trHeight w:val="247"/>
        </w:trPr>
        <w:tc>
          <w:tcPr>
            <w:tcW w:w="0" w:type="auto"/>
          </w:tcPr>
          <w:p w14:paraId="642CD3B0" w14:textId="7DF8902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65</w:t>
            </w:r>
          </w:p>
        </w:tc>
        <w:tc>
          <w:tcPr>
            <w:tcW w:w="0" w:type="auto"/>
          </w:tcPr>
          <w:p w14:paraId="26C1F3A9" w14:textId="694C706E"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9AD635F" w14:textId="208A0BE5"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LATED_TRANSACTION_NUMBER       </w:t>
            </w:r>
          </w:p>
        </w:tc>
        <w:tc>
          <w:tcPr>
            <w:tcW w:w="0" w:type="auto"/>
          </w:tcPr>
          <w:p w14:paraId="0BCA3092" w14:textId="0C73EBD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20)</w:t>
            </w:r>
          </w:p>
        </w:tc>
        <w:tc>
          <w:tcPr>
            <w:tcW w:w="0" w:type="auto"/>
          </w:tcPr>
          <w:p w14:paraId="66B60AA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0C3C30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11D778D" w14:textId="019CA17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LATED_TRANSACTION_NUMBER       </w:t>
            </w:r>
          </w:p>
        </w:tc>
        <w:tc>
          <w:tcPr>
            <w:tcW w:w="0" w:type="auto"/>
          </w:tcPr>
          <w:p w14:paraId="028022E2" w14:textId="20D6BAE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20)</w:t>
            </w:r>
          </w:p>
        </w:tc>
        <w:tc>
          <w:tcPr>
            <w:tcW w:w="0" w:type="auto"/>
          </w:tcPr>
          <w:p w14:paraId="08C6F69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3EEEB6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FCAAD0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D31216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153E84A" w14:textId="43BEBF6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166</w:t>
            </w:r>
          </w:p>
        </w:tc>
        <w:tc>
          <w:tcPr>
            <w:tcW w:w="0" w:type="auto"/>
          </w:tcPr>
          <w:p w14:paraId="7B0333A0" w14:textId="3482242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4E06BAC" w14:textId="6AF70D0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NUMBER            </w:t>
            </w:r>
          </w:p>
        </w:tc>
        <w:tc>
          <w:tcPr>
            <w:tcW w:w="0" w:type="auto"/>
          </w:tcPr>
          <w:p w14:paraId="708F8AB6" w14:textId="562A8B1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4DC9512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F3BAB9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F31EEC8" w14:textId="70EA899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NUMBER            </w:t>
            </w:r>
          </w:p>
        </w:tc>
        <w:tc>
          <w:tcPr>
            <w:tcW w:w="0" w:type="auto"/>
          </w:tcPr>
          <w:p w14:paraId="69A25A53" w14:textId="68CE349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1470231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CFF8D7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2E1D83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81F2EF6" w14:textId="77777777" w:rsidTr="00723B0D">
        <w:trPr>
          <w:trHeight w:val="247"/>
        </w:trPr>
        <w:tc>
          <w:tcPr>
            <w:tcW w:w="0" w:type="auto"/>
          </w:tcPr>
          <w:p w14:paraId="6F1515BA" w14:textId="07C16B8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67</w:t>
            </w:r>
          </w:p>
        </w:tc>
        <w:tc>
          <w:tcPr>
            <w:tcW w:w="0" w:type="auto"/>
          </w:tcPr>
          <w:p w14:paraId="16EF84F9" w14:textId="7FB186C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DCCF66E" w14:textId="22BBD8A1"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2          </w:t>
            </w:r>
          </w:p>
        </w:tc>
        <w:tc>
          <w:tcPr>
            <w:tcW w:w="0" w:type="auto"/>
          </w:tcPr>
          <w:p w14:paraId="3B16E015" w14:textId="3925D25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779F64D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8ED46F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1C7E260" w14:textId="70AE9897"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2          </w:t>
            </w:r>
          </w:p>
        </w:tc>
        <w:tc>
          <w:tcPr>
            <w:tcW w:w="0" w:type="auto"/>
          </w:tcPr>
          <w:p w14:paraId="6C442748" w14:textId="49C3A56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0DA3EE0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4EEFFC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FD70D1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6E88A0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FA01252" w14:textId="2246A16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68</w:t>
            </w:r>
          </w:p>
        </w:tc>
        <w:tc>
          <w:tcPr>
            <w:tcW w:w="0" w:type="auto"/>
          </w:tcPr>
          <w:p w14:paraId="5AEBA0E4" w14:textId="588BF98C"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C882126" w14:textId="1B72618C"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3          </w:t>
            </w:r>
          </w:p>
        </w:tc>
        <w:tc>
          <w:tcPr>
            <w:tcW w:w="0" w:type="auto"/>
          </w:tcPr>
          <w:p w14:paraId="2D6C6BDF" w14:textId="7B03DC5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3373254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369D16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D9380F5" w14:textId="7520B99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3          </w:t>
            </w:r>
          </w:p>
        </w:tc>
        <w:tc>
          <w:tcPr>
            <w:tcW w:w="0" w:type="auto"/>
          </w:tcPr>
          <w:p w14:paraId="4EC732B6" w14:textId="71AD042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4AF145C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50E14E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845555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910634D" w14:textId="77777777" w:rsidTr="00723B0D">
        <w:trPr>
          <w:trHeight w:val="247"/>
        </w:trPr>
        <w:tc>
          <w:tcPr>
            <w:tcW w:w="0" w:type="auto"/>
          </w:tcPr>
          <w:p w14:paraId="7D09F926" w14:textId="0AAA252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69</w:t>
            </w:r>
          </w:p>
        </w:tc>
        <w:tc>
          <w:tcPr>
            <w:tcW w:w="0" w:type="auto"/>
          </w:tcPr>
          <w:p w14:paraId="02A82D9B" w14:textId="0CF162E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8EA3E19" w14:textId="0E14EF2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4          </w:t>
            </w:r>
          </w:p>
        </w:tc>
        <w:tc>
          <w:tcPr>
            <w:tcW w:w="0" w:type="auto"/>
          </w:tcPr>
          <w:p w14:paraId="1D5CEDB3" w14:textId="5E28523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1117A15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2966A5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F79EC2C" w14:textId="037C9C8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4          </w:t>
            </w:r>
          </w:p>
        </w:tc>
        <w:tc>
          <w:tcPr>
            <w:tcW w:w="0" w:type="auto"/>
          </w:tcPr>
          <w:p w14:paraId="33663970" w14:textId="1585650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73B6556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4F82B5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FA35C1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0A9844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17CFB82" w14:textId="3C6079B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70</w:t>
            </w:r>
          </w:p>
        </w:tc>
        <w:tc>
          <w:tcPr>
            <w:tcW w:w="0" w:type="auto"/>
          </w:tcPr>
          <w:p w14:paraId="62C9954C" w14:textId="236AFE3F"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A71742D" w14:textId="5427AD51"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5          </w:t>
            </w:r>
          </w:p>
        </w:tc>
        <w:tc>
          <w:tcPr>
            <w:tcW w:w="0" w:type="auto"/>
          </w:tcPr>
          <w:p w14:paraId="1D82CDF2" w14:textId="4BE7D23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3E23907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569C6A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5F6A897" w14:textId="5E8D328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5          </w:t>
            </w:r>
          </w:p>
        </w:tc>
        <w:tc>
          <w:tcPr>
            <w:tcW w:w="0" w:type="auto"/>
          </w:tcPr>
          <w:p w14:paraId="12AEA46A" w14:textId="39815FA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50E63E3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BED974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4D23E3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48F2557" w14:textId="77777777" w:rsidTr="00723B0D">
        <w:trPr>
          <w:trHeight w:val="247"/>
        </w:trPr>
        <w:tc>
          <w:tcPr>
            <w:tcW w:w="0" w:type="auto"/>
          </w:tcPr>
          <w:p w14:paraId="0272844E" w14:textId="5C299FC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71</w:t>
            </w:r>
          </w:p>
        </w:tc>
        <w:tc>
          <w:tcPr>
            <w:tcW w:w="0" w:type="auto"/>
          </w:tcPr>
          <w:p w14:paraId="7E4A6273" w14:textId="5AA88CAE"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6AFC5E0" w14:textId="1130E9D3"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6          </w:t>
            </w:r>
          </w:p>
        </w:tc>
        <w:tc>
          <w:tcPr>
            <w:tcW w:w="0" w:type="auto"/>
          </w:tcPr>
          <w:p w14:paraId="2046E2BE" w14:textId="1777681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5A75479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0498C3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0959BBD" w14:textId="69D7E57E"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6          </w:t>
            </w:r>
          </w:p>
        </w:tc>
        <w:tc>
          <w:tcPr>
            <w:tcW w:w="0" w:type="auto"/>
          </w:tcPr>
          <w:p w14:paraId="06844F25" w14:textId="333EBC7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1CDCFBB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4B2309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2FF3B3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A2DADA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A111A2B" w14:textId="43E316F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72</w:t>
            </w:r>
          </w:p>
        </w:tc>
        <w:tc>
          <w:tcPr>
            <w:tcW w:w="0" w:type="auto"/>
          </w:tcPr>
          <w:p w14:paraId="4D259E24" w14:textId="0F29C83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7309F99" w14:textId="1C86FEA0"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7          </w:t>
            </w:r>
          </w:p>
        </w:tc>
        <w:tc>
          <w:tcPr>
            <w:tcW w:w="0" w:type="auto"/>
          </w:tcPr>
          <w:p w14:paraId="5F678639" w14:textId="5AE0D60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21952A2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27ECDC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5A9C45C" w14:textId="1A8BF01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7          </w:t>
            </w:r>
          </w:p>
        </w:tc>
        <w:tc>
          <w:tcPr>
            <w:tcW w:w="0" w:type="auto"/>
          </w:tcPr>
          <w:p w14:paraId="5CDEA834" w14:textId="08D2042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64E7C83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AF9442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7B8089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D5638E2" w14:textId="77777777" w:rsidTr="00723B0D">
        <w:trPr>
          <w:trHeight w:val="247"/>
        </w:trPr>
        <w:tc>
          <w:tcPr>
            <w:tcW w:w="0" w:type="auto"/>
          </w:tcPr>
          <w:p w14:paraId="06EA6F72" w14:textId="79F3F53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73</w:t>
            </w:r>
          </w:p>
        </w:tc>
        <w:tc>
          <w:tcPr>
            <w:tcW w:w="0" w:type="auto"/>
          </w:tcPr>
          <w:p w14:paraId="6AC213A5" w14:textId="50F32AD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27899BA" w14:textId="01E2F1B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8          </w:t>
            </w:r>
          </w:p>
        </w:tc>
        <w:tc>
          <w:tcPr>
            <w:tcW w:w="0" w:type="auto"/>
          </w:tcPr>
          <w:p w14:paraId="57AE46EA" w14:textId="7E7EBF2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53E370C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769453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C92775F" w14:textId="05854EC3"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8          </w:t>
            </w:r>
          </w:p>
        </w:tc>
        <w:tc>
          <w:tcPr>
            <w:tcW w:w="0" w:type="auto"/>
          </w:tcPr>
          <w:p w14:paraId="19FA7086" w14:textId="7BF6A9A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37BB85A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002D0E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715E09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FFD545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CC91B95" w14:textId="1F140F4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74</w:t>
            </w:r>
          </w:p>
        </w:tc>
        <w:tc>
          <w:tcPr>
            <w:tcW w:w="0" w:type="auto"/>
          </w:tcPr>
          <w:p w14:paraId="7A340907" w14:textId="1BBE744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94B52F2" w14:textId="7A604FD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9          </w:t>
            </w:r>
          </w:p>
        </w:tc>
        <w:tc>
          <w:tcPr>
            <w:tcW w:w="0" w:type="auto"/>
          </w:tcPr>
          <w:p w14:paraId="19B9DC11" w14:textId="5F7900E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0A3C3CF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3FB797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16FAABE" w14:textId="662B441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9          </w:t>
            </w:r>
          </w:p>
        </w:tc>
        <w:tc>
          <w:tcPr>
            <w:tcW w:w="0" w:type="auto"/>
          </w:tcPr>
          <w:p w14:paraId="53F5ECB3" w14:textId="40D7692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1C86794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DE761F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0A75F3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0D5FE32" w14:textId="77777777" w:rsidTr="00723B0D">
        <w:trPr>
          <w:trHeight w:val="247"/>
        </w:trPr>
        <w:tc>
          <w:tcPr>
            <w:tcW w:w="0" w:type="auto"/>
          </w:tcPr>
          <w:p w14:paraId="6986AD02" w14:textId="5F9A389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75</w:t>
            </w:r>
          </w:p>
        </w:tc>
        <w:tc>
          <w:tcPr>
            <w:tcW w:w="0" w:type="auto"/>
          </w:tcPr>
          <w:p w14:paraId="6EA818AA" w14:textId="747FDE9F"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1C72406" w14:textId="5BE42B8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0         </w:t>
            </w:r>
          </w:p>
        </w:tc>
        <w:tc>
          <w:tcPr>
            <w:tcW w:w="0" w:type="auto"/>
          </w:tcPr>
          <w:p w14:paraId="0FBDD42C" w14:textId="4023A85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0081553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CAF899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53DE81A" w14:textId="24E0EBF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0         </w:t>
            </w:r>
          </w:p>
        </w:tc>
        <w:tc>
          <w:tcPr>
            <w:tcW w:w="0" w:type="auto"/>
          </w:tcPr>
          <w:p w14:paraId="62FE240E" w14:textId="22EAA06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4ABA1B9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0C1E01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8BE1FC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69A54E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58596F2" w14:textId="3A7A862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76</w:t>
            </w:r>
          </w:p>
        </w:tc>
        <w:tc>
          <w:tcPr>
            <w:tcW w:w="0" w:type="auto"/>
          </w:tcPr>
          <w:p w14:paraId="70FC7F34" w14:textId="688C6C4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1A8DE0F" w14:textId="5B668F9E"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1         </w:t>
            </w:r>
          </w:p>
        </w:tc>
        <w:tc>
          <w:tcPr>
            <w:tcW w:w="0" w:type="auto"/>
          </w:tcPr>
          <w:p w14:paraId="665BBC24" w14:textId="32FE852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684D90F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2C0009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AE29F88" w14:textId="63CA58D8"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1         </w:t>
            </w:r>
          </w:p>
        </w:tc>
        <w:tc>
          <w:tcPr>
            <w:tcW w:w="0" w:type="auto"/>
          </w:tcPr>
          <w:p w14:paraId="030EEA9F" w14:textId="1E18DDC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6E4B817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1B1C84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C5D693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2745457" w14:textId="77777777" w:rsidTr="00723B0D">
        <w:trPr>
          <w:trHeight w:val="247"/>
        </w:trPr>
        <w:tc>
          <w:tcPr>
            <w:tcW w:w="0" w:type="auto"/>
          </w:tcPr>
          <w:p w14:paraId="66A61220" w14:textId="0979329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77</w:t>
            </w:r>
          </w:p>
        </w:tc>
        <w:tc>
          <w:tcPr>
            <w:tcW w:w="0" w:type="auto"/>
          </w:tcPr>
          <w:p w14:paraId="0C124BDE" w14:textId="6E21C21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4F528E4" w14:textId="08A0755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2         </w:t>
            </w:r>
          </w:p>
        </w:tc>
        <w:tc>
          <w:tcPr>
            <w:tcW w:w="0" w:type="auto"/>
          </w:tcPr>
          <w:p w14:paraId="3C2E70DF" w14:textId="6945DCD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5CACDDC5"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EC4C8B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E5457B8" w14:textId="64BF540C"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2         </w:t>
            </w:r>
          </w:p>
        </w:tc>
        <w:tc>
          <w:tcPr>
            <w:tcW w:w="0" w:type="auto"/>
          </w:tcPr>
          <w:p w14:paraId="54B5D57B" w14:textId="3B00B18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5ECBACE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6B4A58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B3F322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B9A4A1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B58AE1A" w14:textId="09970CC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78</w:t>
            </w:r>
          </w:p>
        </w:tc>
        <w:tc>
          <w:tcPr>
            <w:tcW w:w="0" w:type="auto"/>
          </w:tcPr>
          <w:p w14:paraId="241C0579" w14:textId="201EF8D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20AA741" w14:textId="0EC3703E"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3         </w:t>
            </w:r>
          </w:p>
        </w:tc>
        <w:tc>
          <w:tcPr>
            <w:tcW w:w="0" w:type="auto"/>
          </w:tcPr>
          <w:p w14:paraId="4DBF6093" w14:textId="3835F12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41E8B9D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82DA60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A461961" w14:textId="1B083AA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3         </w:t>
            </w:r>
          </w:p>
        </w:tc>
        <w:tc>
          <w:tcPr>
            <w:tcW w:w="0" w:type="auto"/>
          </w:tcPr>
          <w:p w14:paraId="5E486DBC" w14:textId="24A81FA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1BA6BAC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65883A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CBFF80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CCF6540" w14:textId="77777777" w:rsidTr="00723B0D">
        <w:trPr>
          <w:trHeight w:val="247"/>
        </w:trPr>
        <w:tc>
          <w:tcPr>
            <w:tcW w:w="0" w:type="auto"/>
          </w:tcPr>
          <w:p w14:paraId="4C751FCA" w14:textId="02D1BEB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79</w:t>
            </w:r>
          </w:p>
        </w:tc>
        <w:tc>
          <w:tcPr>
            <w:tcW w:w="0" w:type="auto"/>
          </w:tcPr>
          <w:p w14:paraId="44517122" w14:textId="5F3C4077"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36DFCA6" w14:textId="7AB5ACD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4         </w:t>
            </w:r>
          </w:p>
        </w:tc>
        <w:tc>
          <w:tcPr>
            <w:tcW w:w="0" w:type="auto"/>
          </w:tcPr>
          <w:p w14:paraId="2D8210DF" w14:textId="087074B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71CE071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7F1D8A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411C24E" w14:textId="25C01BC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4         </w:t>
            </w:r>
          </w:p>
        </w:tc>
        <w:tc>
          <w:tcPr>
            <w:tcW w:w="0" w:type="auto"/>
          </w:tcPr>
          <w:p w14:paraId="18580E4B" w14:textId="60D4053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0529129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3B9E47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D7DC3D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114E934"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E8C1610" w14:textId="438DD0C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80</w:t>
            </w:r>
          </w:p>
        </w:tc>
        <w:tc>
          <w:tcPr>
            <w:tcW w:w="0" w:type="auto"/>
          </w:tcPr>
          <w:p w14:paraId="3F3750AF" w14:textId="25820D9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81F207E" w14:textId="26B5E99D"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5         </w:t>
            </w:r>
          </w:p>
        </w:tc>
        <w:tc>
          <w:tcPr>
            <w:tcW w:w="0" w:type="auto"/>
          </w:tcPr>
          <w:p w14:paraId="6D2E5039" w14:textId="5D39DE9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24C87B5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A3184E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8C4CE97" w14:textId="55F555D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5         </w:t>
            </w:r>
          </w:p>
        </w:tc>
        <w:tc>
          <w:tcPr>
            <w:tcW w:w="0" w:type="auto"/>
          </w:tcPr>
          <w:p w14:paraId="51363891" w14:textId="40D7FE5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2824F7F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D4A21D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000FDC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1199BCC" w14:textId="77777777" w:rsidTr="00723B0D">
        <w:trPr>
          <w:trHeight w:val="247"/>
        </w:trPr>
        <w:tc>
          <w:tcPr>
            <w:tcW w:w="0" w:type="auto"/>
          </w:tcPr>
          <w:p w14:paraId="6078E66F" w14:textId="328EACB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81</w:t>
            </w:r>
          </w:p>
        </w:tc>
        <w:tc>
          <w:tcPr>
            <w:tcW w:w="0" w:type="auto"/>
          </w:tcPr>
          <w:p w14:paraId="192D121C" w14:textId="094F429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11C7138" w14:textId="2BCFF69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6         </w:t>
            </w:r>
          </w:p>
        </w:tc>
        <w:tc>
          <w:tcPr>
            <w:tcW w:w="0" w:type="auto"/>
          </w:tcPr>
          <w:p w14:paraId="6B306242" w14:textId="101CAEA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3A3673F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60C8E0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AB233BB" w14:textId="3FEBD33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6         </w:t>
            </w:r>
          </w:p>
        </w:tc>
        <w:tc>
          <w:tcPr>
            <w:tcW w:w="0" w:type="auto"/>
          </w:tcPr>
          <w:p w14:paraId="617770D0" w14:textId="3946469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3E2FBA4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809D9A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CF0E8A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346372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35A9F9D" w14:textId="2685048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82</w:t>
            </w:r>
          </w:p>
        </w:tc>
        <w:tc>
          <w:tcPr>
            <w:tcW w:w="0" w:type="auto"/>
          </w:tcPr>
          <w:p w14:paraId="76AA455D" w14:textId="40B9E582"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D340062" w14:textId="6433CE6D"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7         </w:t>
            </w:r>
          </w:p>
        </w:tc>
        <w:tc>
          <w:tcPr>
            <w:tcW w:w="0" w:type="auto"/>
          </w:tcPr>
          <w:p w14:paraId="4EFFBCB1" w14:textId="3765232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43F6AD5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964B0A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6DAE764" w14:textId="55125C83"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7         </w:t>
            </w:r>
          </w:p>
        </w:tc>
        <w:tc>
          <w:tcPr>
            <w:tcW w:w="0" w:type="auto"/>
          </w:tcPr>
          <w:p w14:paraId="26EBBB8D" w14:textId="58101FD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3C86C9F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9FFF0D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AC71A3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83481FB" w14:textId="77777777" w:rsidTr="00723B0D">
        <w:trPr>
          <w:trHeight w:val="247"/>
        </w:trPr>
        <w:tc>
          <w:tcPr>
            <w:tcW w:w="0" w:type="auto"/>
          </w:tcPr>
          <w:p w14:paraId="0C06574E" w14:textId="580CA32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83</w:t>
            </w:r>
          </w:p>
        </w:tc>
        <w:tc>
          <w:tcPr>
            <w:tcW w:w="0" w:type="auto"/>
          </w:tcPr>
          <w:p w14:paraId="6A4FFCB6" w14:textId="36A6797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99EC6DC" w14:textId="3283280E"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8         </w:t>
            </w:r>
          </w:p>
        </w:tc>
        <w:tc>
          <w:tcPr>
            <w:tcW w:w="0" w:type="auto"/>
          </w:tcPr>
          <w:p w14:paraId="7B3F993F" w14:textId="3E03150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51E6EFF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391782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EBC4A30" w14:textId="3C73F9A3"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8         </w:t>
            </w:r>
          </w:p>
        </w:tc>
        <w:tc>
          <w:tcPr>
            <w:tcW w:w="0" w:type="auto"/>
          </w:tcPr>
          <w:p w14:paraId="3876E63C" w14:textId="7DA38D3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446B5A9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58062E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95EE2E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F9FED3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628994E" w14:textId="77DB509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84</w:t>
            </w:r>
          </w:p>
        </w:tc>
        <w:tc>
          <w:tcPr>
            <w:tcW w:w="0" w:type="auto"/>
          </w:tcPr>
          <w:p w14:paraId="4E8E1343" w14:textId="2B8F219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B85C795" w14:textId="6CA46F9C"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9         </w:t>
            </w:r>
          </w:p>
        </w:tc>
        <w:tc>
          <w:tcPr>
            <w:tcW w:w="0" w:type="auto"/>
          </w:tcPr>
          <w:p w14:paraId="16467B98" w14:textId="174B1A7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29002F3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72119C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BE64F8B" w14:textId="483CB93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9         </w:t>
            </w:r>
          </w:p>
        </w:tc>
        <w:tc>
          <w:tcPr>
            <w:tcW w:w="0" w:type="auto"/>
          </w:tcPr>
          <w:p w14:paraId="6D864B14" w14:textId="066E7E8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53FB385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7AC9DF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43425E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67CC7CC" w14:textId="77777777" w:rsidTr="00723B0D">
        <w:trPr>
          <w:trHeight w:val="247"/>
        </w:trPr>
        <w:tc>
          <w:tcPr>
            <w:tcW w:w="0" w:type="auto"/>
          </w:tcPr>
          <w:p w14:paraId="654741E5" w14:textId="33B00A7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85</w:t>
            </w:r>
          </w:p>
        </w:tc>
        <w:tc>
          <w:tcPr>
            <w:tcW w:w="0" w:type="auto"/>
          </w:tcPr>
          <w:p w14:paraId="79B7E21A" w14:textId="2D07DF97"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E69FF93" w14:textId="7B5A9B4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20         </w:t>
            </w:r>
          </w:p>
        </w:tc>
        <w:tc>
          <w:tcPr>
            <w:tcW w:w="0" w:type="auto"/>
          </w:tcPr>
          <w:p w14:paraId="637E7541" w14:textId="37432E6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05652A1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50B6D6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2719841" w14:textId="5C99FBAC"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20         </w:t>
            </w:r>
          </w:p>
        </w:tc>
        <w:tc>
          <w:tcPr>
            <w:tcW w:w="0" w:type="auto"/>
          </w:tcPr>
          <w:p w14:paraId="0AEAF585" w14:textId="57F9F15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72D9A53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2A3134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52779E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A10568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9AFFEBC" w14:textId="038DA3D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86</w:t>
            </w:r>
          </w:p>
        </w:tc>
        <w:tc>
          <w:tcPr>
            <w:tcW w:w="0" w:type="auto"/>
          </w:tcPr>
          <w:p w14:paraId="1FCC6A90" w14:textId="22197FDF"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020CEE3" w14:textId="5E04948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BILL_TO_CUST_BANK_ACCT_NAME      </w:t>
            </w:r>
          </w:p>
        </w:tc>
        <w:tc>
          <w:tcPr>
            <w:tcW w:w="0" w:type="auto"/>
          </w:tcPr>
          <w:p w14:paraId="05AD9344" w14:textId="27582A3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0" w:type="auto"/>
          </w:tcPr>
          <w:p w14:paraId="6EF73F0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E3A58B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F69E501" w14:textId="1A58D20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BILL_TO_CUST_BANK_ACCT_NAME      </w:t>
            </w:r>
          </w:p>
        </w:tc>
        <w:tc>
          <w:tcPr>
            <w:tcW w:w="0" w:type="auto"/>
          </w:tcPr>
          <w:p w14:paraId="5C833B9E" w14:textId="2AAB813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0" w:type="auto"/>
          </w:tcPr>
          <w:p w14:paraId="3192F79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E31118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B795DC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5D47BEB" w14:textId="77777777" w:rsidTr="00723B0D">
        <w:trPr>
          <w:trHeight w:val="247"/>
        </w:trPr>
        <w:tc>
          <w:tcPr>
            <w:tcW w:w="0" w:type="auto"/>
          </w:tcPr>
          <w:p w14:paraId="75A7FB7E" w14:textId="6BD31C3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187</w:t>
            </w:r>
          </w:p>
        </w:tc>
        <w:tc>
          <w:tcPr>
            <w:tcW w:w="0" w:type="auto"/>
          </w:tcPr>
          <w:p w14:paraId="48680B5B" w14:textId="474B439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A888231" w14:textId="70C35B8E"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SET_TRX_DATE_FLAG              </w:t>
            </w:r>
          </w:p>
        </w:tc>
        <w:tc>
          <w:tcPr>
            <w:tcW w:w="0" w:type="auto"/>
          </w:tcPr>
          <w:p w14:paraId="41F76D5D" w14:textId="7C576E8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0" w:type="auto"/>
          </w:tcPr>
          <w:p w14:paraId="4C2B614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73FA82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021AA78" w14:textId="5C7DF02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RESET_TRX_DATE_FLAG              </w:t>
            </w:r>
          </w:p>
        </w:tc>
        <w:tc>
          <w:tcPr>
            <w:tcW w:w="0" w:type="auto"/>
          </w:tcPr>
          <w:p w14:paraId="46958513" w14:textId="1088540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0" w:type="auto"/>
          </w:tcPr>
          <w:p w14:paraId="711F0EA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F830ED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1DC271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18DF0C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549E191" w14:textId="1CEE2AC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88</w:t>
            </w:r>
          </w:p>
        </w:tc>
        <w:tc>
          <w:tcPr>
            <w:tcW w:w="0" w:type="auto"/>
          </w:tcPr>
          <w:p w14:paraId="1E5F4741" w14:textId="2D6CA67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83D3858" w14:textId="119C463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AYMENT_SERVER_ORDER_NUMBER      </w:t>
            </w:r>
          </w:p>
        </w:tc>
        <w:tc>
          <w:tcPr>
            <w:tcW w:w="0" w:type="auto"/>
          </w:tcPr>
          <w:p w14:paraId="6FA7567E" w14:textId="4138B50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0" w:type="auto"/>
          </w:tcPr>
          <w:p w14:paraId="01AE076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C5EB5F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8786DE6" w14:textId="6673801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AYMENT_SERVER_ORDER_NUMBER      </w:t>
            </w:r>
          </w:p>
        </w:tc>
        <w:tc>
          <w:tcPr>
            <w:tcW w:w="0" w:type="auto"/>
          </w:tcPr>
          <w:p w14:paraId="2F1CE9DC" w14:textId="590C437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0" w:type="auto"/>
          </w:tcPr>
          <w:p w14:paraId="03447B4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53AD0A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C64C95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FA691B5" w14:textId="77777777" w:rsidTr="00723B0D">
        <w:trPr>
          <w:trHeight w:val="247"/>
        </w:trPr>
        <w:tc>
          <w:tcPr>
            <w:tcW w:w="0" w:type="auto"/>
          </w:tcPr>
          <w:p w14:paraId="2DEAD12D" w14:textId="77EC8C3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89</w:t>
            </w:r>
          </w:p>
        </w:tc>
        <w:tc>
          <w:tcPr>
            <w:tcW w:w="0" w:type="auto"/>
          </w:tcPr>
          <w:p w14:paraId="24676F03" w14:textId="3C3AD5F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F1A7A64" w14:textId="333F11C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AST_TRANS_ON_DEBIT_AUTH         </w:t>
            </w:r>
          </w:p>
        </w:tc>
        <w:tc>
          <w:tcPr>
            <w:tcW w:w="0" w:type="auto"/>
          </w:tcPr>
          <w:p w14:paraId="25D61FED" w14:textId="37864C3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0" w:type="auto"/>
          </w:tcPr>
          <w:p w14:paraId="22939985"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37555A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7642623" w14:textId="7806678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AST_TRANS_ON_DEBIT_AUTH         </w:t>
            </w:r>
          </w:p>
        </w:tc>
        <w:tc>
          <w:tcPr>
            <w:tcW w:w="0" w:type="auto"/>
          </w:tcPr>
          <w:p w14:paraId="7817DC36" w14:textId="4686266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0" w:type="auto"/>
          </w:tcPr>
          <w:p w14:paraId="4667F91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DCC537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2AA706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850CA5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6FE2D81" w14:textId="48CC8F2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90</w:t>
            </w:r>
          </w:p>
        </w:tc>
        <w:tc>
          <w:tcPr>
            <w:tcW w:w="0" w:type="auto"/>
          </w:tcPr>
          <w:p w14:paraId="60244F81" w14:textId="382EF0B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C0AF70E" w14:textId="159A2962"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PPROVAL_CODE                    </w:t>
            </w:r>
          </w:p>
        </w:tc>
        <w:tc>
          <w:tcPr>
            <w:tcW w:w="0" w:type="auto"/>
          </w:tcPr>
          <w:p w14:paraId="7BB4C334" w14:textId="36270FC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0" w:type="auto"/>
          </w:tcPr>
          <w:p w14:paraId="60B18A1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60C6DD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5DF0C93" w14:textId="28BE3FB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PPROVAL_CODE                    </w:t>
            </w:r>
          </w:p>
        </w:tc>
        <w:tc>
          <w:tcPr>
            <w:tcW w:w="0" w:type="auto"/>
          </w:tcPr>
          <w:p w14:paraId="08F24F14" w14:textId="237BC09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0" w:type="auto"/>
          </w:tcPr>
          <w:p w14:paraId="52D0667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FF8BA6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413D7F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A787B2F" w14:textId="77777777" w:rsidTr="00723B0D">
        <w:trPr>
          <w:trHeight w:val="247"/>
        </w:trPr>
        <w:tc>
          <w:tcPr>
            <w:tcW w:w="0" w:type="auto"/>
          </w:tcPr>
          <w:p w14:paraId="008DBC67" w14:textId="6A9C64D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91</w:t>
            </w:r>
          </w:p>
        </w:tc>
        <w:tc>
          <w:tcPr>
            <w:tcW w:w="0" w:type="auto"/>
          </w:tcPr>
          <w:p w14:paraId="58815E1C" w14:textId="7BD59F1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60435D5" w14:textId="56325484"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DDRESS_VERIFICATION_CODE        </w:t>
            </w:r>
          </w:p>
        </w:tc>
        <w:tc>
          <w:tcPr>
            <w:tcW w:w="0" w:type="auto"/>
          </w:tcPr>
          <w:p w14:paraId="1A9213A2" w14:textId="1394524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0" w:type="auto"/>
          </w:tcPr>
          <w:p w14:paraId="7107ED0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81C910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AF402EB" w14:textId="25A0418E"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DDRESS_VERIFICATION_CODE        </w:t>
            </w:r>
          </w:p>
        </w:tc>
        <w:tc>
          <w:tcPr>
            <w:tcW w:w="0" w:type="auto"/>
          </w:tcPr>
          <w:p w14:paraId="5E20E19D" w14:textId="5D97464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80)</w:t>
            </w:r>
          </w:p>
        </w:tc>
        <w:tc>
          <w:tcPr>
            <w:tcW w:w="0" w:type="auto"/>
          </w:tcPr>
          <w:p w14:paraId="2E7C219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B22A59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B37104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575249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3AF5A97" w14:textId="0CD67E1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92</w:t>
            </w:r>
          </w:p>
        </w:tc>
        <w:tc>
          <w:tcPr>
            <w:tcW w:w="0" w:type="auto"/>
          </w:tcPr>
          <w:p w14:paraId="4933067B" w14:textId="4D44B31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58C7C4B" w14:textId="63E1237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TRANSLATED_DESCRIPTION           </w:t>
            </w:r>
          </w:p>
        </w:tc>
        <w:tc>
          <w:tcPr>
            <w:tcW w:w="0" w:type="auto"/>
          </w:tcPr>
          <w:p w14:paraId="39891A65" w14:textId="3C254E9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000)</w:t>
            </w:r>
          </w:p>
        </w:tc>
        <w:tc>
          <w:tcPr>
            <w:tcW w:w="0" w:type="auto"/>
          </w:tcPr>
          <w:p w14:paraId="5BC663A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4EA5BD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DD1C383" w14:textId="0FFF9CC9"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TRANSLATED_DESCRIPTION           </w:t>
            </w:r>
          </w:p>
        </w:tc>
        <w:tc>
          <w:tcPr>
            <w:tcW w:w="0" w:type="auto"/>
          </w:tcPr>
          <w:p w14:paraId="434636DB" w14:textId="0F6FF63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000)</w:t>
            </w:r>
          </w:p>
        </w:tc>
        <w:tc>
          <w:tcPr>
            <w:tcW w:w="0" w:type="auto"/>
          </w:tcPr>
          <w:p w14:paraId="77B3473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3C0437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1E97D3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DED5E47" w14:textId="77777777" w:rsidTr="00723B0D">
        <w:trPr>
          <w:trHeight w:val="247"/>
        </w:trPr>
        <w:tc>
          <w:tcPr>
            <w:tcW w:w="0" w:type="auto"/>
          </w:tcPr>
          <w:p w14:paraId="787D8851" w14:textId="1BB0830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93</w:t>
            </w:r>
          </w:p>
        </w:tc>
        <w:tc>
          <w:tcPr>
            <w:tcW w:w="0" w:type="auto"/>
          </w:tcPr>
          <w:p w14:paraId="02E38F61" w14:textId="5F9801ED"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F002AC4" w14:textId="4F1A926D"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CONSOLIDATED_BILLING_NUMBER      </w:t>
            </w:r>
          </w:p>
        </w:tc>
        <w:tc>
          <w:tcPr>
            <w:tcW w:w="0" w:type="auto"/>
          </w:tcPr>
          <w:p w14:paraId="747599B0" w14:textId="7E45377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5E95E8D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812CD0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450A3F1" w14:textId="5C2E875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CONSOLIDATED_BILLING_NUMBER      </w:t>
            </w:r>
          </w:p>
        </w:tc>
        <w:tc>
          <w:tcPr>
            <w:tcW w:w="0" w:type="auto"/>
          </w:tcPr>
          <w:p w14:paraId="64AE2DF0" w14:textId="5544C54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92544C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5CC520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A74625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868703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0CE851E" w14:textId="5D9FD71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94</w:t>
            </w:r>
          </w:p>
        </w:tc>
        <w:tc>
          <w:tcPr>
            <w:tcW w:w="0" w:type="auto"/>
          </w:tcPr>
          <w:p w14:paraId="3DD5B2CE" w14:textId="658EC93F"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A3959AF" w14:textId="497045A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9         </w:t>
            </w:r>
          </w:p>
        </w:tc>
        <w:tc>
          <w:tcPr>
            <w:tcW w:w="0" w:type="auto"/>
          </w:tcPr>
          <w:p w14:paraId="1532680B" w14:textId="406EDCE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49CE1CD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334B8A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89C84A9" w14:textId="000AD08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19         </w:t>
            </w:r>
          </w:p>
        </w:tc>
        <w:tc>
          <w:tcPr>
            <w:tcW w:w="0" w:type="auto"/>
          </w:tcPr>
          <w:p w14:paraId="4799FE65" w14:textId="4A517BA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79C13F9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5B2122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B6E0FF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C296D4F" w14:textId="77777777" w:rsidTr="00723B0D">
        <w:trPr>
          <w:trHeight w:val="247"/>
        </w:trPr>
        <w:tc>
          <w:tcPr>
            <w:tcW w:w="0" w:type="auto"/>
          </w:tcPr>
          <w:p w14:paraId="43AB7447" w14:textId="580AAF7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95</w:t>
            </w:r>
          </w:p>
        </w:tc>
        <w:tc>
          <w:tcPr>
            <w:tcW w:w="0" w:type="auto"/>
          </w:tcPr>
          <w:p w14:paraId="239895CC" w14:textId="31CB622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FB769F5" w14:textId="732CDA4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20         </w:t>
            </w:r>
          </w:p>
        </w:tc>
        <w:tc>
          <w:tcPr>
            <w:tcW w:w="0" w:type="auto"/>
          </w:tcPr>
          <w:p w14:paraId="2A68B459" w14:textId="781D54C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0DDB73B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6F385A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75B44C4" w14:textId="39EF70B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ENTORY_ITEM_SEGMENT20         </w:t>
            </w:r>
          </w:p>
        </w:tc>
        <w:tc>
          <w:tcPr>
            <w:tcW w:w="0" w:type="auto"/>
          </w:tcPr>
          <w:p w14:paraId="4369D8A9" w14:textId="3301925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40)</w:t>
            </w:r>
          </w:p>
        </w:tc>
        <w:tc>
          <w:tcPr>
            <w:tcW w:w="0" w:type="auto"/>
          </w:tcPr>
          <w:p w14:paraId="4EA9B3D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F65474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B6B3DA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6DCB7A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A709CED" w14:textId="2CFA77F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96</w:t>
            </w:r>
          </w:p>
        </w:tc>
        <w:tc>
          <w:tcPr>
            <w:tcW w:w="0" w:type="auto"/>
          </w:tcPr>
          <w:p w14:paraId="7D4110C0" w14:textId="6281846D"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42CA217" w14:textId="1ABEC1FE"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ROMISED_COMMITMENT_AMOUNT       </w:t>
            </w:r>
          </w:p>
        </w:tc>
        <w:tc>
          <w:tcPr>
            <w:tcW w:w="0" w:type="auto"/>
          </w:tcPr>
          <w:p w14:paraId="7F532E6F" w14:textId="1849F50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35294F9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CDFF41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6A480E3" w14:textId="31C2E402"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ROMISED_COMMITMENT_AMOUNT       </w:t>
            </w:r>
          </w:p>
        </w:tc>
        <w:tc>
          <w:tcPr>
            <w:tcW w:w="0" w:type="auto"/>
          </w:tcPr>
          <w:p w14:paraId="6FF1261B" w14:textId="5E587AF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114FC90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CDEF41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0480B0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B3C6C05" w14:textId="77777777" w:rsidTr="00723B0D">
        <w:trPr>
          <w:trHeight w:val="247"/>
        </w:trPr>
        <w:tc>
          <w:tcPr>
            <w:tcW w:w="0" w:type="auto"/>
          </w:tcPr>
          <w:p w14:paraId="3EFA91F4" w14:textId="1FD8413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97</w:t>
            </w:r>
          </w:p>
        </w:tc>
        <w:tc>
          <w:tcPr>
            <w:tcW w:w="0" w:type="auto"/>
          </w:tcPr>
          <w:p w14:paraId="2DBE160F" w14:textId="1DC2390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060FDCF" w14:textId="2324EBD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AYMENT_SET_IDENTIFIER           </w:t>
            </w:r>
          </w:p>
        </w:tc>
        <w:tc>
          <w:tcPr>
            <w:tcW w:w="0" w:type="auto"/>
          </w:tcPr>
          <w:p w14:paraId="53F5EF86" w14:textId="6849603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1CF2D54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AEDBAD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D25E26E" w14:textId="1CB2009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AYMENT_SET_IDENTIFIER           </w:t>
            </w:r>
          </w:p>
        </w:tc>
        <w:tc>
          <w:tcPr>
            <w:tcW w:w="0" w:type="auto"/>
          </w:tcPr>
          <w:p w14:paraId="316CA0BB" w14:textId="0372EBC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2F5EE8B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711C86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043270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A6FC8E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D7C29A8" w14:textId="464B1E6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98</w:t>
            </w:r>
          </w:p>
        </w:tc>
        <w:tc>
          <w:tcPr>
            <w:tcW w:w="0" w:type="auto"/>
          </w:tcPr>
          <w:p w14:paraId="0F56E85A" w14:textId="3F122C1D"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41C81C4" w14:textId="5A78644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ORIGINAL_GL_DATE                 </w:t>
            </w:r>
          </w:p>
        </w:tc>
        <w:tc>
          <w:tcPr>
            <w:tcW w:w="0" w:type="auto"/>
          </w:tcPr>
          <w:p w14:paraId="24AAF11B" w14:textId="61FCD59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4CF0556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B0A0E6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BD7CDDB" w14:textId="73CC540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ORIGINAL_GL_DATE                 </w:t>
            </w:r>
          </w:p>
        </w:tc>
        <w:tc>
          <w:tcPr>
            <w:tcW w:w="0" w:type="auto"/>
          </w:tcPr>
          <w:p w14:paraId="7100F9C3" w14:textId="6ACC80D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4D7A985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332133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3193E1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B02E4AE" w14:textId="77777777" w:rsidTr="00723B0D">
        <w:trPr>
          <w:trHeight w:val="247"/>
        </w:trPr>
        <w:tc>
          <w:tcPr>
            <w:tcW w:w="0" w:type="auto"/>
          </w:tcPr>
          <w:p w14:paraId="76B7692E" w14:textId="4AD9D7B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199</w:t>
            </w:r>
          </w:p>
        </w:tc>
        <w:tc>
          <w:tcPr>
            <w:tcW w:w="0" w:type="auto"/>
          </w:tcPr>
          <w:p w14:paraId="754B13CD" w14:textId="3733305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C4396AF" w14:textId="57ABFB71"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OICED_LINE_ACCTING_LEVEL      </w:t>
            </w:r>
          </w:p>
        </w:tc>
        <w:tc>
          <w:tcPr>
            <w:tcW w:w="0" w:type="auto"/>
          </w:tcPr>
          <w:p w14:paraId="27F8911E" w14:textId="3B9A601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w:t>
            </w:r>
          </w:p>
        </w:tc>
        <w:tc>
          <w:tcPr>
            <w:tcW w:w="0" w:type="auto"/>
          </w:tcPr>
          <w:p w14:paraId="05E3E1B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256538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4CFA1DD" w14:textId="00BF6CF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OICED_LINE_ACCTING_LEVEL      </w:t>
            </w:r>
          </w:p>
        </w:tc>
        <w:tc>
          <w:tcPr>
            <w:tcW w:w="0" w:type="auto"/>
          </w:tcPr>
          <w:p w14:paraId="7C814EC2" w14:textId="4277BDD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w:t>
            </w:r>
          </w:p>
        </w:tc>
        <w:tc>
          <w:tcPr>
            <w:tcW w:w="0" w:type="auto"/>
          </w:tcPr>
          <w:p w14:paraId="07B7608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0FE5B2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8FADD2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900024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F048AB4" w14:textId="22365FB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00</w:t>
            </w:r>
          </w:p>
        </w:tc>
        <w:tc>
          <w:tcPr>
            <w:tcW w:w="0" w:type="auto"/>
          </w:tcPr>
          <w:p w14:paraId="6C4A216F" w14:textId="41D1A72F"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2F19DE0" w14:textId="7BD9FD5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OVERRIDE_AUTO_ACCOUNTING_FLAG    </w:t>
            </w:r>
          </w:p>
        </w:tc>
        <w:tc>
          <w:tcPr>
            <w:tcW w:w="0" w:type="auto"/>
          </w:tcPr>
          <w:p w14:paraId="3A4292A3" w14:textId="2C6422B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0" w:type="auto"/>
          </w:tcPr>
          <w:p w14:paraId="27003F39"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F86368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AE714E3" w14:textId="4AC478BA"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OVERRIDE_AUTO_ACCOUNTING_FLAG    </w:t>
            </w:r>
          </w:p>
        </w:tc>
        <w:tc>
          <w:tcPr>
            <w:tcW w:w="0" w:type="auto"/>
          </w:tcPr>
          <w:p w14:paraId="3E19309E" w14:textId="06BB36E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0" w:type="auto"/>
          </w:tcPr>
          <w:p w14:paraId="676AE37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AA4D2F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03E81A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4E48248" w14:textId="77777777" w:rsidTr="00723B0D">
        <w:trPr>
          <w:trHeight w:val="247"/>
        </w:trPr>
        <w:tc>
          <w:tcPr>
            <w:tcW w:w="0" w:type="auto"/>
          </w:tcPr>
          <w:p w14:paraId="2BC4D938" w14:textId="1B02416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01</w:t>
            </w:r>
          </w:p>
        </w:tc>
        <w:tc>
          <w:tcPr>
            <w:tcW w:w="0" w:type="auto"/>
          </w:tcPr>
          <w:p w14:paraId="39CE1548" w14:textId="2307976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2134020" w14:textId="74D98E0E"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ISTORICAL_FLAG                  </w:t>
            </w:r>
          </w:p>
        </w:tc>
        <w:tc>
          <w:tcPr>
            <w:tcW w:w="0" w:type="auto"/>
          </w:tcPr>
          <w:p w14:paraId="278FE4B7" w14:textId="1894F60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0" w:type="auto"/>
          </w:tcPr>
          <w:p w14:paraId="5646193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A416F6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B5B8CE6" w14:textId="6E586377"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ISTORICAL_FLAG                  </w:t>
            </w:r>
          </w:p>
        </w:tc>
        <w:tc>
          <w:tcPr>
            <w:tcW w:w="0" w:type="auto"/>
          </w:tcPr>
          <w:p w14:paraId="22391C2A" w14:textId="573511A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0" w:type="auto"/>
          </w:tcPr>
          <w:p w14:paraId="03FA2B1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F549F5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C70F7E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405AC0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9A3C029" w14:textId="4093CB0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02</w:t>
            </w:r>
          </w:p>
        </w:tc>
        <w:tc>
          <w:tcPr>
            <w:tcW w:w="0" w:type="auto"/>
          </w:tcPr>
          <w:p w14:paraId="6A0FA674" w14:textId="754848BE"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571ADDE" w14:textId="592BB4F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DEFERRAL_EXCLUSION_FLAG          </w:t>
            </w:r>
          </w:p>
        </w:tc>
        <w:tc>
          <w:tcPr>
            <w:tcW w:w="0" w:type="auto"/>
          </w:tcPr>
          <w:p w14:paraId="252815E9" w14:textId="25AFA78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0" w:type="auto"/>
          </w:tcPr>
          <w:p w14:paraId="0DDD53A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EDEF67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AA35541" w14:textId="4FECC71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DEFERRAL_EXCLUSION_FLAG          </w:t>
            </w:r>
          </w:p>
        </w:tc>
        <w:tc>
          <w:tcPr>
            <w:tcW w:w="0" w:type="auto"/>
          </w:tcPr>
          <w:p w14:paraId="770A86D6" w14:textId="29F4260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w:t>
            </w:r>
          </w:p>
        </w:tc>
        <w:tc>
          <w:tcPr>
            <w:tcW w:w="0" w:type="auto"/>
          </w:tcPr>
          <w:p w14:paraId="69E3B2F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F562F1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85A1C8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9FD3E05" w14:textId="77777777" w:rsidTr="00723B0D">
        <w:trPr>
          <w:trHeight w:val="247"/>
        </w:trPr>
        <w:tc>
          <w:tcPr>
            <w:tcW w:w="0" w:type="auto"/>
          </w:tcPr>
          <w:p w14:paraId="0BF52922" w14:textId="00E1D29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03</w:t>
            </w:r>
          </w:p>
        </w:tc>
        <w:tc>
          <w:tcPr>
            <w:tcW w:w="0" w:type="auto"/>
          </w:tcPr>
          <w:p w14:paraId="5737B1CD" w14:textId="711BAAAA"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EACE502" w14:textId="7CCAF1CC"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AYMENT_ATTRIBUTES               </w:t>
            </w:r>
          </w:p>
        </w:tc>
        <w:tc>
          <w:tcPr>
            <w:tcW w:w="0" w:type="auto"/>
          </w:tcPr>
          <w:p w14:paraId="19DA47E9" w14:textId="5EBA2A2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000)</w:t>
            </w:r>
          </w:p>
        </w:tc>
        <w:tc>
          <w:tcPr>
            <w:tcW w:w="0" w:type="auto"/>
          </w:tcPr>
          <w:p w14:paraId="6605626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79BE79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30FBF0E" w14:textId="499F792E"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AYMENT_ATTRIBUTES               </w:t>
            </w:r>
          </w:p>
        </w:tc>
        <w:tc>
          <w:tcPr>
            <w:tcW w:w="0" w:type="auto"/>
          </w:tcPr>
          <w:p w14:paraId="7E214F07" w14:textId="166421B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000)</w:t>
            </w:r>
          </w:p>
        </w:tc>
        <w:tc>
          <w:tcPr>
            <w:tcW w:w="0" w:type="auto"/>
          </w:tcPr>
          <w:p w14:paraId="5EE1C2A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5F5EF2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6E4FE5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E59D81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529234C" w14:textId="7258EA6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04</w:t>
            </w:r>
          </w:p>
        </w:tc>
        <w:tc>
          <w:tcPr>
            <w:tcW w:w="0" w:type="auto"/>
          </w:tcPr>
          <w:p w14:paraId="263BF520" w14:textId="4D6F2F8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5379049" w14:textId="10AB1F8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OICE_BILLING_DATE             </w:t>
            </w:r>
          </w:p>
        </w:tc>
        <w:tc>
          <w:tcPr>
            <w:tcW w:w="0" w:type="auto"/>
          </w:tcPr>
          <w:p w14:paraId="1FA71B2F" w14:textId="26F0D52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68CAABA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228B7E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F2411A1" w14:textId="05F8A4C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VOICE_BILLING_DATE             </w:t>
            </w:r>
          </w:p>
        </w:tc>
        <w:tc>
          <w:tcPr>
            <w:tcW w:w="0" w:type="auto"/>
          </w:tcPr>
          <w:p w14:paraId="15C518DE" w14:textId="1A6DC89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4557CC2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43F9CE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774291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8910D8E" w14:textId="77777777" w:rsidTr="00723B0D">
        <w:trPr>
          <w:trHeight w:val="247"/>
        </w:trPr>
        <w:tc>
          <w:tcPr>
            <w:tcW w:w="0" w:type="auto"/>
          </w:tcPr>
          <w:p w14:paraId="0A9B73DA" w14:textId="5824914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05</w:t>
            </w:r>
          </w:p>
        </w:tc>
        <w:tc>
          <w:tcPr>
            <w:tcW w:w="0" w:type="auto"/>
          </w:tcPr>
          <w:p w14:paraId="08B81710" w14:textId="3D7EF39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9598261" w14:textId="0FE5B180"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_CATEGORY               </w:t>
            </w:r>
          </w:p>
        </w:tc>
        <w:tc>
          <w:tcPr>
            <w:tcW w:w="0" w:type="auto"/>
          </w:tcPr>
          <w:p w14:paraId="19EB743E" w14:textId="002E9DC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78D7406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4CF372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C842E7C" w14:textId="2ED6B36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_CATEGORY               </w:t>
            </w:r>
          </w:p>
        </w:tc>
        <w:tc>
          <w:tcPr>
            <w:tcW w:w="0" w:type="auto"/>
          </w:tcPr>
          <w:p w14:paraId="05F81801" w14:textId="00B5064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9BD806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5F2F4E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4AA692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9AA763F"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0D3BB1B" w14:textId="0DE6814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06</w:t>
            </w:r>
          </w:p>
        </w:tc>
        <w:tc>
          <w:tcPr>
            <w:tcW w:w="0" w:type="auto"/>
          </w:tcPr>
          <w:p w14:paraId="05BDDBFF" w14:textId="4A53750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FAD6960" w14:textId="79D7301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                       </w:t>
            </w:r>
          </w:p>
        </w:tc>
        <w:tc>
          <w:tcPr>
            <w:tcW w:w="0" w:type="auto"/>
          </w:tcPr>
          <w:p w14:paraId="1AB07A5E" w14:textId="176795E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F53309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57C769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2DE2F0A" w14:textId="7DAC231E"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                       </w:t>
            </w:r>
          </w:p>
        </w:tc>
        <w:tc>
          <w:tcPr>
            <w:tcW w:w="0" w:type="auto"/>
          </w:tcPr>
          <w:p w14:paraId="20BF3E3E" w14:textId="3BBF695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3C39F6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2C7ED5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AE90D2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B9B20AD" w14:textId="77777777" w:rsidTr="00723B0D">
        <w:trPr>
          <w:trHeight w:val="247"/>
        </w:trPr>
        <w:tc>
          <w:tcPr>
            <w:tcW w:w="0" w:type="auto"/>
          </w:tcPr>
          <w:p w14:paraId="28425639" w14:textId="5EF9450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07</w:t>
            </w:r>
          </w:p>
        </w:tc>
        <w:tc>
          <w:tcPr>
            <w:tcW w:w="0" w:type="auto"/>
          </w:tcPr>
          <w:p w14:paraId="13F2A313" w14:textId="7EBDFFA2"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E66C5A0" w14:textId="4F5D1C8D"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2                       </w:t>
            </w:r>
          </w:p>
        </w:tc>
        <w:tc>
          <w:tcPr>
            <w:tcW w:w="0" w:type="auto"/>
          </w:tcPr>
          <w:p w14:paraId="27B86E08" w14:textId="7BEE00F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961F9C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EB73A9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64F14F7" w14:textId="4FCC2D69"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2                       </w:t>
            </w:r>
          </w:p>
        </w:tc>
        <w:tc>
          <w:tcPr>
            <w:tcW w:w="0" w:type="auto"/>
          </w:tcPr>
          <w:p w14:paraId="22E3E913" w14:textId="3939701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C71513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245D0F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B6DBA9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D8A882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89D475A" w14:textId="1BD9C9A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208</w:t>
            </w:r>
          </w:p>
        </w:tc>
        <w:tc>
          <w:tcPr>
            <w:tcW w:w="0" w:type="auto"/>
          </w:tcPr>
          <w:p w14:paraId="04C7134D" w14:textId="5A04E57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43C2F03" w14:textId="421D359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3                       </w:t>
            </w:r>
          </w:p>
        </w:tc>
        <w:tc>
          <w:tcPr>
            <w:tcW w:w="0" w:type="auto"/>
          </w:tcPr>
          <w:p w14:paraId="73E46F36" w14:textId="74A7708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D8B64C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7A4F69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E94B45A" w14:textId="66F6E431"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3                       </w:t>
            </w:r>
          </w:p>
        </w:tc>
        <w:tc>
          <w:tcPr>
            <w:tcW w:w="0" w:type="auto"/>
          </w:tcPr>
          <w:p w14:paraId="09D7D510" w14:textId="6B8D47B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8157DA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B8294B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B90D00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3BC8396" w14:textId="77777777" w:rsidTr="00723B0D">
        <w:trPr>
          <w:trHeight w:val="247"/>
        </w:trPr>
        <w:tc>
          <w:tcPr>
            <w:tcW w:w="0" w:type="auto"/>
          </w:tcPr>
          <w:p w14:paraId="0DDAE7D1" w14:textId="0D1ACB2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09</w:t>
            </w:r>
          </w:p>
        </w:tc>
        <w:tc>
          <w:tcPr>
            <w:tcW w:w="0" w:type="auto"/>
          </w:tcPr>
          <w:p w14:paraId="21FBFF64" w14:textId="08E494CD"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B815739" w14:textId="759E0964"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4                       </w:t>
            </w:r>
          </w:p>
        </w:tc>
        <w:tc>
          <w:tcPr>
            <w:tcW w:w="0" w:type="auto"/>
          </w:tcPr>
          <w:p w14:paraId="0BFC12E2" w14:textId="5694E00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06D0E2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2C5459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50B6DA5" w14:textId="289D1DD8"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4                       </w:t>
            </w:r>
          </w:p>
        </w:tc>
        <w:tc>
          <w:tcPr>
            <w:tcW w:w="0" w:type="auto"/>
          </w:tcPr>
          <w:p w14:paraId="527A5132" w14:textId="2604336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989C78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5B944A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F8B07F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D42A62D"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73C6AAC" w14:textId="57F0D18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10</w:t>
            </w:r>
          </w:p>
        </w:tc>
        <w:tc>
          <w:tcPr>
            <w:tcW w:w="0" w:type="auto"/>
          </w:tcPr>
          <w:p w14:paraId="23D51AD5" w14:textId="442D2C47"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17328C2" w14:textId="4ADB473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5                       </w:t>
            </w:r>
          </w:p>
        </w:tc>
        <w:tc>
          <w:tcPr>
            <w:tcW w:w="0" w:type="auto"/>
          </w:tcPr>
          <w:p w14:paraId="79EF69F9" w14:textId="2862750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0C16AF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730988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E598D47" w14:textId="2E8EAC7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5                       </w:t>
            </w:r>
          </w:p>
        </w:tc>
        <w:tc>
          <w:tcPr>
            <w:tcW w:w="0" w:type="auto"/>
          </w:tcPr>
          <w:p w14:paraId="3C8DA2C7" w14:textId="0A34079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0AA78C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6E8EF0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127570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EB226E9" w14:textId="77777777" w:rsidTr="00723B0D">
        <w:trPr>
          <w:trHeight w:val="247"/>
        </w:trPr>
        <w:tc>
          <w:tcPr>
            <w:tcW w:w="0" w:type="auto"/>
          </w:tcPr>
          <w:p w14:paraId="72923E77" w14:textId="4CA284D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11</w:t>
            </w:r>
          </w:p>
        </w:tc>
        <w:tc>
          <w:tcPr>
            <w:tcW w:w="0" w:type="auto"/>
          </w:tcPr>
          <w:p w14:paraId="6F735EBA" w14:textId="1408754A"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805FD62" w14:textId="59484653"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6                       </w:t>
            </w:r>
          </w:p>
        </w:tc>
        <w:tc>
          <w:tcPr>
            <w:tcW w:w="0" w:type="auto"/>
          </w:tcPr>
          <w:p w14:paraId="58D65D29" w14:textId="6430989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2C0CF7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9E35BA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23FC63A" w14:textId="327BA953"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6                       </w:t>
            </w:r>
          </w:p>
        </w:tc>
        <w:tc>
          <w:tcPr>
            <w:tcW w:w="0" w:type="auto"/>
          </w:tcPr>
          <w:p w14:paraId="33A44728" w14:textId="09145FF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404AAA3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B6FD96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CF4998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F90E62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747AA1F" w14:textId="11CE849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12</w:t>
            </w:r>
          </w:p>
        </w:tc>
        <w:tc>
          <w:tcPr>
            <w:tcW w:w="0" w:type="auto"/>
          </w:tcPr>
          <w:p w14:paraId="735659F9" w14:textId="23885507"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2C6A92E" w14:textId="44BEB83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7                       </w:t>
            </w:r>
          </w:p>
        </w:tc>
        <w:tc>
          <w:tcPr>
            <w:tcW w:w="0" w:type="auto"/>
          </w:tcPr>
          <w:p w14:paraId="2A553024" w14:textId="375B774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124942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3550D3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0E8B76B" w14:textId="4D1BA94C"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7                       </w:t>
            </w:r>
          </w:p>
        </w:tc>
        <w:tc>
          <w:tcPr>
            <w:tcW w:w="0" w:type="auto"/>
          </w:tcPr>
          <w:p w14:paraId="3AD165CE" w14:textId="6DB3137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E3B52D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4E52AF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6AE160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7C7EBFB" w14:textId="77777777" w:rsidTr="00723B0D">
        <w:trPr>
          <w:trHeight w:val="247"/>
        </w:trPr>
        <w:tc>
          <w:tcPr>
            <w:tcW w:w="0" w:type="auto"/>
          </w:tcPr>
          <w:p w14:paraId="526BDAEB" w14:textId="3AC285C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13</w:t>
            </w:r>
          </w:p>
        </w:tc>
        <w:tc>
          <w:tcPr>
            <w:tcW w:w="0" w:type="auto"/>
          </w:tcPr>
          <w:p w14:paraId="0EBA4E61" w14:textId="4032A96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C5D8D06" w14:textId="63ADFC8E"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8                       </w:t>
            </w:r>
          </w:p>
        </w:tc>
        <w:tc>
          <w:tcPr>
            <w:tcW w:w="0" w:type="auto"/>
          </w:tcPr>
          <w:p w14:paraId="4BF7D1FB" w14:textId="4AFCD4F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D3F69D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4CD41C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160C70E" w14:textId="393AA1C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8                       </w:t>
            </w:r>
          </w:p>
        </w:tc>
        <w:tc>
          <w:tcPr>
            <w:tcW w:w="0" w:type="auto"/>
          </w:tcPr>
          <w:p w14:paraId="08C14F89" w14:textId="09FFDDE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B15006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FBC594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7B938E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841F8B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ABBD3BD" w14:textId="5393F29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14</w:t>
            </w:r>
          </w:p>
        </w:tc>
        <w:tc>
          <w:tcPr>
            <w:tcW w:w="0" w:type="auto"/>
          </w:tcPr>
          <w:p w14:paraId="52B6C184" w14:textId="729A000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82AC636" w14:textId="24BEC6F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9                       </w:t>
            </w:r>
          </w:p>
        </w:tc>
        <w:tc>
          <w:tcPr>
            <w:tcW w:w="0" w:type="auto"/>
          </w:tcPr>
          <w:p w14:paraId="2C02D69E" w14:textId="6083A5B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3F02C7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FE591A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51108F6" w14:textId="195D089E"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9                       </w:t>
            </w:r>
          </w:p>
        </w:tc>
        <w:tc>
          <w:tcPr>
            <w:tcW w:w="0" w:type="auto"/>
          </w:tcPr>
          <w:p w14:paraId="49918AAD" w14:textId="37EFEC9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F81E95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5E2587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767E82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F618EFD" w14:textId="77777777" w:rsidTr="00723B0D">
        <w:trPr>
          <w:trHeight w:val="247"/>
        </w:trPr>
        <w:tc>
          <w:tcPr>
            <w:tcW w:w="0" w:type="auto"/>
          </w:tcPr>
          <w:p w14:paraId="22DC9671" w14:textId="6DCEAB5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15</w:t>
            </w:r>
          </w:p>
        </w:tc>
        <w:tc>
          <w:tcPr>
            <w:tcW w:w="0" w:type="auto"/>
          </w:tcPr>
          <w:p w14:paraId="03843F07" w14:textId="18FEFE8E"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3729815" w14:textId="45E4342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0                      </w:t>
            </w:r>
          </w:p>
        </w:tc>
        <w:tc>
          <w:tcPr>
            <w:tcW w:w="0" w:type="auto"/>
          </w:tcPr>
          <w:p w14:paraId="5E411B5E" w14:textId="3579DD2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2C3D8C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E5F951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3E794E9" w14:textId="21204727"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0                      </w:t>
            </w:r>
          </w:p>
        </w:tc>
        <w:tc>
          <w:tcPr>
            <w:tcW w:w="0" w:type="auto"/>
          </w:tcPr>
          <w:p w14:paraId="06487B4D" w14:textId="0A53126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5AEE57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1A6757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9F5A25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1A31AD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77CC0FF" w14:textId="2C90786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16</w:t>
            </w:r>
          </w:p>
        </w:tc>
        <w:tc>
          <w:tcPr>
            <w:tcW w:w="0" w:type="auto"/>
          </w:tcPr>
          <w:p w14:paraId="5804A192" w14:textId="09785F7C"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4B74954" w14:textId="5EB23D2C"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1                      </w:t>
            </w:r>
          </w:p>
        </w:tc>
        <w:tc>
          <w:tcPr>
            <w:tcW w:w="0" w:type="auto"/>
          </w:tcPr>
          <w:p w14:paraId="4684EA44" w14:textId="1F25584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41C08D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28D288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C57C072" w14:textId="6E566E0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1                      </w:t>
            </w:r>
          </w:p>
        </w:tc>
        <w:tc>
          <w:tcPr>
            <w:tcW w:w="0" w:type="auto"/>
          </w:tcPr>
          <w:p w14:paraId="3D7E9853" w14:textId="2FF5B4D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CA689D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C03915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FEC91D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1A40C39" w14:textId="77777777" w:rsidTr="00723B0D">
        <w:trPr>
          <w:trHeight w:val="247"/>
        </w:trPr>
        <w:tc>
          <w:tcPr>
            <w:tcW w:w="0" w:type="auto"/>
          </w:tcPr>
          <w:p w14:paraId="4DB7FACE" w14:textId="3D67159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17</w:t>
            </w:r>
          </w:p>
        </w:tc>
        <w:tc>
          <w:tcPr>
            <w:tcW w:w="0" w:type="auto"/>
          </w:tcPr>
          <w:p w14:paraId="261D9C0F" w14:textId="69F3DFFA"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8F8C284" w14:textId="76E19BD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2                      </w:t>
            </w:r>
          </w:p>
        </w:tc>
        <w:tc>
          <w:tcPr>
            <w:tcW w:w="0" w:type="auto"/>
          </w:tcPr>
          <w:p w14:paraId="5A4B1E57" w14:textId="76B7E64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ED7C80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7214E8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3CF0576" w14:textId="04C7A14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2                      </w:t>
            </w:r>
          </w:p>
        </w:tc>
        <w:tc>
          <w:tcPr>
            <w:tcW w:w="0" w:type="auto"/>
          </w:tcPr>
          <w:p w14:paraId="581146F9" w14:textId="0027512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9DCA6C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0F6345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042117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A09C03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B8B9FE5" w14:textId="36B4922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18</w:t>
            </w:r>
          </w:p>
        </w:tc>
        <w:tc>
          <w:tcPr>
            <w:tcW w:w="0" w:type="auto"/>
          </w:tcPr>
          <w:p w14:paraId="7681E722" w14:textId="4BE4620C"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08D0679" w14:textId="4825A083"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3                      </w:t>
            </w:r>
          </w:p>
        </w:tc>
        <w:tc>
          <w:tcPr>
            <w:tcW w:w="0" w:type="auto"/>
          </w:tcPr>
          <w:p w14:paraId="6D3E4B5D" w14:textId="080AB0E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9DE0EE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6EF290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005112F" w14:textId="7982737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3                      </w:t>
            </w:r>
          </w:p>
        </w:tc>
        <w:tc>
          <w:tcPr>
            <w:tcW w:w="0" w:type="auto"/>
          </w:tcPr>
          <w:p w14:paraId="1D7121A7" w14:textId="7F61361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824B48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32E3CA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FD92FC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A78D244" w14:textId="77777777" w:rsidTr="00723B0D">
        <w:trPr>
          <w:trHeight w:val="247"/>
        </w:trPr>
        <w:tc>
          <w:tcPr>
            <w:tcW w:w="0" w:type="auto"/>
          </w:tcPr>
          <w:p w14:paraId="3AF4F12B" w14:textId="4857E0D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19</w:t>
            </w:r>
          </w:p>
        </w:tc>
        <w:tc>
          <w:tcPr>
            <w:tcW w:w="0" w:type="auto"/>
          </w:tcPr>
          <w:p w14:paraId="61D4D8D5" w14:textId="1392333D"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D8F57E5" w14:textId="668BAE02"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4                      </w:t>
            </w:r>
          </w:p>
        </w:tc>
        <w:tc>
          <w:tcPr>
            <w:tcW w:w="0" w:type="auto"/>
          </w:tcPr>
          <w:p w14:paraId="3F2BB0FA" w14:textId="1D323A4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A3136E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D14B5E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E9250C8" w14:textId="1C9453D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4                      </w:t>
            </w:r>
          </w:p>
        </w:tc>
        <w:tc>
          <w:tcPr>
            <w:tcW w:w="0" w:type="auto"/>
          </w:tcPr>
          <w:p w14:paraId="0E31CC8B" w14:textId="4F64B99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780B9B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060F3A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26F14A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FB4122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35DAFAA" w14:textId="6E5AAAC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20</w:t>
            </w:r>
          </w:p>
        </w:tc>
        <w:tc>
          <w:tcPr>
            <w:tcW w:w="0" w:type="auto"/>
          </w:tcPr>
          <w:p w14:paraId="4C28E134" w14:textId="6AC46C92"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7545690" w14:textId="179F7C90"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5                      </w:t>
            </w:r>
          </w:p>
        </w:tc>
        <w:tc>
          <w:tcPr>
            <w:tcW w:w="0" w:type="auto"/>
          </w:tcPr>
          <w:p w14:paraId="5989C7E0" w14:textId="2AF3A3B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5C5B5F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CE38E0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0CCFB63" w14:textId="0160BD78"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ATTRIBUTE15                      </w:t>
            </w:r>
          </w:p>
        </w:tc>
        <w:tc>
          <w:tcPr>
            <w:tcW w:w="0" w:type="auto"/>
          </w:tcPr>
          <w:p w14:paraId="72D4D210" w14:textId="662FD42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98BAC7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E65413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D83432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D7F150F" w14:textId="77777777" w:rsidTr="00723B0D">
        <w:trPr>
          <w:trHeight w:val="247"/>
        </w:trPr>
        <w:tc>
          <w:tcPr>
            <w:tcW w:w="0" w:type="auto"/>
          </w:tcPr>
          <w:p w14:paraId="00193AF5" w14:textId="275626A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21</w:t>
            </w:r>
          </w:p>
        </w:tc>
        <w:tc>
          <w:tcPr>
            <w:tcW w:w="0" w:type="auto"/>
          </w:tcPr>
          <w:p w14:paraId="62F774FC" w14:textId="0C860CD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A4FD94A" w14:textId="5C7A6120"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_CATEGORY        </w:t>
            </w:r>
          </w:p>
        </w:tc>
        <w:tc>
          <w:tcPr>
            <w:tcW w:w="0" w:type="auto"/>
          </w:tcPr>
          <w:p w14:paraId="744FC904" w14:textId="5FDD8EF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3DF963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391937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2D328E1" w14:textId="775142B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_CATEGORY        </w:t>
            </w:r>
          </w:p>
        </w:tc>
        <w:tc>
          <w:tcPr>
            <w:tcW w:w="0" w:type="auto"/>
          </w:tcPr>
          <w:p w14:paraId="19D401C1" w14:textId="53EACC4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7553FD8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2335CD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77DBB1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400547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E52F747" w14:textId="2F159B7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22</w:t>
            </w:r>
          </w:p>
        </w:tc>
        <w:tc>
          <w:tcPr>
            <w:tcW w:w="0" w:type="auto"/>
          </w:tcPr>
          <w:p w14:paraId="2FE552EF" w14:textId="0DA7218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BAB6322" w14:textId="5DECE70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                </w:t>
            </w:r>
          </w:p>
        </w:tc>
        <w:tc>
          <w:tcPr>
            <w:tcW w:w="0" w:type="auto"/>
          </w:tcPr>
          <w:p w14:paraId="4906CDB1" w14:textId="51C22C2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50DDDF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008037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E7A1724" w14:textId="03794113"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                </w:t>
            </w:r>
          </w:p>
        </w:tc>
        <w:tc>
          <w:tcPr>
            <w:tcW w:w="0" w:type="auto"/>
          </w:tcPr>
          <w:p w14:paraId="5CD6A647" w14:textId="71AAF5F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1B5E8B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AAD255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F7E86A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D72B5F7" w14:textId="77777777" w:rsidTr="00723B0D">
        <w:trPr>
          <w:trHeight w:val="247"/>
        </w:trPr>
        <w:tc>
          <w:tcPr>
            <w:tcW w:w="0" w:type="auto"/>
          </w:tcPr>
          <w:p w14:paraId="6F2D6A5C" w14:textId="6AFA63B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23</w:t>
            </w:r>
          </w:p>
        </w:tc>
        <w:tc>
          <w:tcPr>
            <w:tcW w:w="0" w:type="auto"/>
          </w:tcPr>
          <w:p w14:paraId="3C562E8D" w14:textId="5FBDB27F"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144BD0D" w14:textId="64681903"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2                </w:t>
            </w:r>
          </w:p>
        </w:tc>
        <w:tc>
          <w:tcPr>
            <w:tcW w:w="0" w:type="auto"/>
          </w:tcPr>
          <w:p w14:paraId="55156FCB" w14:textId="212514F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26E90F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6BB515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B2CE7CC" w14:textId="5DC225C8"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2                </w:t>
            </w:r>
          </w:p>
        </w:tc>
        <w:tc>
          <w:tcPr>
            <w:tcW w:w="0" w:type="auto"/>
          </w:tcPr>
          <w:p w14:paraId="34C571D9" w14:textId="46ABC7F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5AD6BA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908772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4D012E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CCB017E"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11F1A5D" w14:textId="22D17AB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24</w:t>
            </w:r>
          </w:p>
        </w:tc>
        <w:tc>
          <w:tcPr>
            <w:tcW w:w="0" w:type="auto"/>
          </w:tcPr>
          <w:p w14:paraId="0143466B" w14:textId="0B75A16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CF1282D" w14:textId="089472A4"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3                </w:t>
            </w:r>
          </w:p>
        </w:tc>
        <w:tc>
          <w:tcPr>
            <w:tcW w:w="0" w:type="auto"/>
          </w:tcPr>
          <w:p w14:paraId="1A9F0DC2" w14:textId="26A1E2B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2DF8E6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567BD9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7E1C8E9" w14:textId="7C30461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3                </w:t>
            </w:r>
          </w:p>
        </w:tc>
        <w:tc>
          <w:tcPr>
            <w:tcW w:w="0" w:type="auto"/>
          </w:tcPr>
          <w:p w14:paraId="5BE5782C" w14:textId="4723660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D400E8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D7ACD2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B1E19A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56C2065" w14:textId="77777777" w:rsidTr="00723B0D">
        <w:trPr>
          <w:trHeight w:val="247"/>
        </w:trPr>
        <w:tc>
          <w:tcPr>
            <w:tcW w:w="0" w:type="auto"/>
          </w:tcPr>
          <w:p w14:paraId="07DC2846" w14:textId="595DA0B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25</w:t>
            </w:r>
          </w:p>
        </w:tc>
        <w:tc>
          <w:tcPr>
            <w:tcW w:w="0" w:type="auto"/>
          </w:tcPr>
          <w:p w14:paraId="2401B277" w14:textId="3ABDE28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0283913" w14:textId="41FEBC4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4                </w:t>
            </w:r>
          </w:p>
        </w:tc>
        <w:tc>
          <w:tcPr>
            <w:tcW w:w="0" w:type="auto"/>
          </w:tcPr>
          <w:p w14:paraId="5222706F" w14:textId="2B82FC3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E4026C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E1C223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85A73B9" w14:textId="62FECC48"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4                </w:t>
            </w:r>
          </w:p>
        </w:tc>
        <w:tc>
          <w:tcPr>
            <w:tcW w:w="0" w:type="auto"/>
          </w:tcPr>
          <w:p w14:paraId="311659D3" w14:textId="340D50A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4180B06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0FCDEA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FF56D3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1BAE0A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A1C236E" w14:textId="77EB44F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26</w:t>
            </w:r>
          </w:p>
        </w:tc>
        <w:tc>
          <w:tcPr>
            <w:tcW w:w="0" w:type="auto"/>
          </w:tcPr>
          <w:p w14:paraId="0488107A" w14:textId="21A752E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2ECBFCE" w14:textId="648A645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5                </w:t>
            </w:r>
          </w:p>
        </w:tc>
        <w:tc>
          <w:tcPr>
            <w:tcW w:w="0" w:type="auto"/>
          </w:tcPr>
          <w:p w14:paraId="7F873778" w14:textId="5B12A83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167FDB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D7C35F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12EDCDB" w14:textId="63EFC8D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5                </w:t>
            </w:r>
          </w:p>
        </w:tc>
        <w:tc>
          <w:tcPr>
            <w:tcW w:w="0" w:type="auto"/>
          </w:tcPr>
          <w:p w14:paraId="2DDBB5A2" w14:textId="7DDC5FD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0D3D1A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91EF0A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302E93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3E8ED2E" w14:textId="77777777" w:rsidTr="00723B0D">
        <w:trPr>
          <w:trHeight w:val="247"/>
        </w:trPr>
        <w:tc>
          <w:tcPr>
            <w:tcW w:w="0" w:type="auto"/>
          </w:tcPr>
          <w:p w14:paraId="62E98726" w14:textId="17C2030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27</w:t>
            </w:r>
          </w:p>
        </w:tc>
        <w:tc>
          <w:tcPr>
            <w:tcW w:w="0" w:type="auto"/>
          </w:tcPr>
          <w:p w14:paraId="33F2B1C5" w14:textId="2B23E17A"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09A9ACD" w14:textId="2C38F27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6                </w:t>
            </w:r>
          </w:p>
        </w:tc>
        <w:tc>
          <w:tcPr>
            <w:tcW w:w="0" w:type="auto"/>
          </w:tcPr>
          <w:p w14:paraId="463161D8" w14:textId="75CD195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F837E39"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28E457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0B0041" w14:textId="00F89C0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6                </w:t>
            </w:r>
          </w:p>
        </w:tc>
        <w:tc>
          <w:tcPr>
            <w:tcW w:w="0" w:type="auto"/>
          </w:tcPr>
          <w:p w14:paraId="0C158F4A" w14:textId="0A55FCB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226BCE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32A04D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E09AAC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420EEC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DAE2520" w14:textId="08FA5BF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28</w:t>
            </w:r>
          </w:p>
        </w:tc>
        <w:tc>
          <w:tcPr>
            <w:tcW w:w="0" w:type="auto"/>
          </w:tcPr>
          <w:p w14:paraId="4CD32958" w14:textId="1A8DC75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BE60463" w14:textId="1FBA9F4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7                </w:t>
            </w:r>
          </w:p>
        </w:tc>
        <w:tc>
          <w:tcPr>
            <w:tcW w:w="0" w:type="auto"/>
          </w:tcPr>
          <w:p w14:paraId="224327A1" w14:textId="58519E4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55400E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2B3D80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873D8F7" w14:textId="5C875E2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7                </w:t>
            </w:r>
          </w:p>
        </w:tc>
        <w:tc>
          <w:tcPr>
            <w:tcW w:w="0" w:type="auto"/>
          </w:tcPr>
          <w:p w14:paraId="1F5753B3" w14:textId="1FCD067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432CDF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C13A78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90F1EE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120370C" w14:textId="77777777" w:rsidTr="00723B0D">
        <w:trPr>
          <w:trHeight w:val="247"/>
        </w:trPr>
        <w:tc>
          <w:tcPr>
            <w:tcW w:w="0" w:type="auto"/>
          </w:tcPr>
          <w:p w14:paraId="5EB801DE" w14:textId="07A7C0D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229</w:t>
            </w:r>
          </w:p>
        </w:tc>
        <w:tc>
          <w:tcPr>
            <w:tcW w:w="0" w:type="auto"/>
          </w:tcPr>
          <w:p w14:paraId="542C8155" w14:textId="4C24E2B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A6A71FF" w14:textId="557DAE7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8                </w:t>
            </w:r>
          </w:p>
        </w:tc>
        <w:tc>
          <w:tcPr>
            <w:tcW w:w="0" w:type="auto"/>
          </w:tcPr>
          <w:p w14:paraId="70A40E7D" w14:textId="4E32FAA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0CCBCD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97609A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05E362C" w14:textId="50352B82"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8                </w:t>
            </w:r>
          </w:p>
        </w:tc>
        <w:tc>
          <w:tcPr>
            <w:tcW w:w="0" w:type="auto"/>
          </w:tcPr>
          <w:p w14:paraId="29510749" w14:textId="177E0B7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491321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13A990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00CAB9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AB6F38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62DC727" w14:textId="499DE05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30</w:t>
            </w:r>
          </w:p>
        </w:tc>
        <w:tc>
          <w:tcPr>
            <w:tcW w:w="0" w:type="auto"/>
          </w:tcPr>
          <w:p w14:paraId="253DD6A5" w14:textId="3E197FD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060499D" w14:textId="519B5AEE"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9                </w:t>
            </w:r>
          </w:p>
        </w:tc>
        <w:tc>
          <w:tcPr>
            <w:tcW w:w="0" w:type="auto"/>
          </w:tcPr>
          <w:p w14:paraId="18F4E56D" w14:textId="14C72DE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61254D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84CEE6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A62D7C3" w14:textId="22D2F7E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9                </w:t>
            </w:r>
          </w:p>
        </w:tc>
        <w:tc>
          <w:tcPr>
            <w:tcW w:w="0" w:type="auto"/>
          </w:tcPr>
          <w:p w14:paraId="0CFC0E5D" w14:textId="598A1D2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CBFB3F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166FA3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6991B3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9B9B449" w14:textId="77777777" w:rsidTr="00723B0D">
        <w:trPr>
          <w:trHeight w:val="247"/>
        </w:trPr>
        <w:tc>
          <w:tcPr>
            <w:tcW w:w="0" w:type="auto"/>
          </w:tcPr>
          <w:p w14:paraId="5849CC8C" w14:textId="48B3E9C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31</w:t>
            </w:r>
          </w:p>
        </w:tc>
        <w:tc>
          <w:tcPr>
            <w:tcW w:w="0" w:type="auto"/>
          </w:tcPr>
          <w:p w14:paraId="22390A07" w14:textId="7349FEE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14268FE" w14:textId="4FFC49C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0               </w:t>
            </w:r>
          </w:p>
        </w:tc>
        <w:tc>
          <w:tcPr>
            <w:tcW w:w="0" w:type="auto"/>
          </w:tcPr>
          <w:p w14:paraId="6BC27F75" w14:textId="383941E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FA0ABA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1E53C1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23F412F" w14:textId="127C9B41"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0               </w:t>
            </w:r>
          </w:p>
        </w:tc>
        <w:tc>
          <w:tcPr>
            <w:tcW w:w="0" w:type="auto"/>
          </w:tcPr>
          <w:p w14:paraId="4FB4613E" w14:textId="228D745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603781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E220E4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B8A750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0BD313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FCC50D5" w14:textId="391B78E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32</w:t>
            </w:r>
          </w:p>
        </w:tc>
        <w:tc>
          <w:tcPr>
            <w:tcW w:w="0" w:type="auto"/>
          </w:tcPr>
          <w:p w14:paraId="3C45E7BA" w14:textId="78C576D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0D79712" w14:textId="1CA7580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1               </w:t>
            </w:r>
          </w:p>
        </w:tc>
        <w:tc>
          <w:tcPr>
            <w:tcW w:w="0" w:type="auto"/>
          </w:tcPr>
          <w:p w14:paraId="49CB78D6" w14:textId="07A1F0D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DE787C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650B58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15207BD" w14:textId="515CD3A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1               </w:t>
            </w:r>
          </w:p>
        </w:tc>
        <w:tc>
          <w:tcPr>
            <w:tcW w:w="0" w:type="auto"/>
          </w:tcPr>
          <w:p w14:paraId="72FFC0DD" w14:textId="27B48A7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896CB0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BF6D4C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74DDA5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66B123B" w14:textId="77777777" w:rsidTr="00723B0D">
        <w:trPr>
          <w:trHeight w:val="247"/>
        </w:trPr>
        <w:tc>
          <w:tcPr>
            <w:tcW w:w="0" w:type="auto"/>
          </w:tcPr>
          <w:p w14:paraId="7520FB57" w14:textId="6DF98C4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33</w:t>
            </w:r>
          </w:p>
        </w:tc>
        <w:tc>
          <w:tcPr>
            <w:tcW w:w="0" w:type="auto"/>
          </w:tcPr>
          <w:p w14:paraId="0D57348B" w14:textId="4A6C8DCA"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5876407" w14:textId="5AE893E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2               </w:t>
            </w:r>
          </w:p>
        </w:tc>
        <w:tc>
          <w:tcPr>
            <w:tcW w:w="0" w:type="auto"/>
          </w:tcPr>
          <w:p w14:paraId="16154ED7" w14:textId="6AA2461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4A7E4FF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ACEA9F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55B76DF" w14:textId="7130424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2               </w:t>
            </w:r>
          </w:p>
        </w:tc>
        <w:tc>
          <w:tcPr>
            <w:tcW w:w="0" w:type="auto"/>
          </w:tcPr>
          <w:p w14:paraId="70EC1284" w14:textId="5430C9C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B8F331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FA6AFE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8B5EDA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E212F3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4A77454" w14:textId="19869A1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34</w:t>
            </w:r>
          </w:p>
        </w:tc>
        <w:tc>
          <w:tcPr>
            <w:tcW w:w="0" w:type="auto"/>
          </w:tcPr>
          <w:p w14:paraId="072695EF" w14:textId="4188521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E529603" w14:textId="277EE7D3"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3               </w:t>
            </w:r>
          </w:p>
        </w:tc>
        <w:tc>
          <w:tcPr>
            <w:tcW w:w="0" w:type="auto"/>
          </w:tcPr>
          <w:p w14:paraId="7151E706" w14:textId="6E67F19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E18CDC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89B748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ED35204" w14:textId="636B4F6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3               </w:t>
            </w:r>
          </w:p>
        </w:tc>
        <w:tc>
          <w:tcPr>
            <w:tcW w:w="0" w:type="auto"/>
          </w:tcPr>
          <w:p w14:paraId="5BFE228B" w14:textId="6EBA9DC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F80061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D7660C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16C2DA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C72CC98" w14:textId="77777777" w:rsidTr="00723B0D">
        <w:trPr>
          <w:trHeight w:val="247"/>
        </w:trPr>
        <w:tc>
          <w:tcPr>
            <w:tcW w:w="0" w:type="auto"/>
          </w:tcPr>
          <w:p w14:paraId="1AE7B264" w14:textId="5BD3382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35</w:t>
            </w:r>
          </w:p>
        </w:tc>
        <w:tc>
          <w:tcPr>
            <w:tcW w:w="0" w:type="auto"/>
          </w:tcPr>
          <w:p w14:paraId="45B372FB" w14:textId="25C19EFC"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04EDA0F" w14:textId="4A905A80"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4               </w:t>
            </w:r>
          </w:p>
        </w:tc>
        <w:tc>
          <w:tcPr>
            <w:tcW w:w="0" w:type="auto"/>
          </w:tcPr>
          <w:p w14:paraId="3C1020E1" w14:textId="24AB224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1CA30C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4BD2DD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8953147" w14:textId="26D1B92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4               </w:t>
            </w:r>
          </w:p>
        </w:tc>
        <w:tc>
          <w:tcPr>
            <w:tcW w:w="0" w:type="auto"/>
          </w:tcPr>
          <w:p w14:paraId="0E906144" w14:textId="0842DE9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3F0138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C2A8AE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2047E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F71113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5B02928" w14:textId="511E266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36</w:t>
            </w:r>
          </w:p>
        </w:tc>
        <w:tc>
          <w:tcPr>
            <w:tcW w:w="0" w:type="auto"/>
          </w:tcPr>
          <w:p w14:paraId="6227B607" w14:textId="0FFCFB9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87F03DC" w14:textId="1EECB9F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5               </w:t>
            </w:r>
          </w:p>
        </w:tc>
        <w:tc>
          <w:tcPr>
            <w:tcW w:w="0" w:type="auto"/>
          </w:tcPr>
          <w:p w14:paraId="2BC3D62E" w14:textId="544E556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2FC729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9C4B01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9A46D20" w14:textId="56B7B58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ATTRIBUTE15               </w:t>
            </w:r>
          </w:p>
        </w:tc>
        <w:tc>
          <w:tcPr>
            <w:tcW w:w="0" w:type="auto"/>
          </w:tcPr>
          <w:p w14:paraId="03FB2764" w14:textId="0862FD4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522D4B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4480CF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B26ED7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AB6AA21" w14:textId="77777777" w:rsidTr="00723B0D">
        <w:trPr>
          <w:trHeight w:val="247"/>
        </w:trPr>
        <w:tc>
          <w:tcPr>
            <w:tcW w:w="0" w:type="auto"/>
          </w:tcPr>
          <w:p w14:paraId="6A3D900A" w14:textId="0CB42F6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37</w:t>
            </w:r>
          </w:p>
        </w:tc>
        <w:tc>
          <w:tcPr>
            <w:tcW w:w="0" w:type="auto"/>
          </w:tcPr>
          <w:p w14:paraId="56CBBC94" w14:textId="774CCC1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10E6EA7" w14:textId="7AA70DEC"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_CATEGORY         </w:t>
            </w:r>
          </w:p>
        </w:tc>
        <w:tc>
          <w:tcPr>
            <w:tcW w:w="0" w:type="auto"/>
          </w:tcPr>
          <w:p w14:paraId="01B7E44C" w14:textId="5C2F544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06BDF31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0240ED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259B871" w14:textId="60BBB8A9"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_CATEGORY         </w:t>
            </w:r>
          </w:p>
        </w:tc>
        <w:tc>
          <w:tcPr>
            <w:tcW w:w="0" w:type="auto"/>
          </w:tcPr>
          <w:p w14:paraId="0705A504" w14:textId="589BA19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7E98356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044F3E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04CBB3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62E8C1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BAD0C2D" w14:textId="778AA70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38</w:t>
            </w:r>
          </w:p>
        </w:tc>
        <w:tc>
          <w:tcPr>
            <w:tcW w:w="0" w:type="auto"/>
          </w:tcPr>
          <w:p w14:paraId="28B8D851" w14:textId="583E47F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64F5738" w14:textId="75CE04B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            </w:t>
            </w:r>
          </w:p>
        </w:tc>
        <w:tc>
          <w:tcPr>
            <w:tcW w:w="0" w:type="auto"/>
          </w:tcPr>
          <w:p w14:paraId="3CD1D73C" w14:textId="1EC18F1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93AF51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5DA049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7F00C3F" w14:textId="1CA80337"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            </w:t>
            </w:r>
          </w:p>
        </w:tc>
        <w:tc>
          <w:tcPr>
            <w:tcW w:w="0" w:type="auto"/>
          </w:tcPr>
          <w:p w14:paraId="2F12A77A" w14:textId="659360B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9AFBDF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616E9D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814EF5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306340D" w14:textId="77777777" w:rsidTr="00723B0D">
        <w:trPr>
          <w:trHeight w:val="247"/>
        </w:trPr>
        <w:tc>
          <w:tcPr>
            <w:tcW w:w="0" w:type="auto"/>
          </w:tcPr>
          <w:p w14:paraId="646BD66F" w14:textId="1D35BA7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39</w:t>
            </w:r>
          </w:p>
        </w:tc>
        <w:tc>
          <w:tcPr>
            <w:tcW w:w="0" w:type="auto"/>
          </w:tcPr>
          <w:p w14:paraId="180E54B1" w14:textId="685C0F8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8D3C125" w14:textId="7B98464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            </w:t>
            </w:r>
          </w:p>
        </w:tc>
        <w:tc>
          <w:tcPr>
            <w:tcW w:w="0" w:type="auto"/>
          </w:tcPr>
          <w:p w14:paraId="6EA5A725" w14:textId="029B815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40A164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205618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37C7487" w14:textId="749003F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            </w:t>
            </w:r>
          </w:p>
        </w:tc>
        <w:tc>
          <w:tcPr>
            <w:tcW w:w="0" w:type="auto"/>
          </w:tcPr>
          <w:p w14:paraId="688F4744" w14:textId="61F3440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BADEEF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AB47B5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8EC0EF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C113EF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364354D" w14:textId="3140214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40</w:t>
            </w:r>
          </w:p>
        </w:tc>
        <w:tc>
          <w:tcPr>
            <w:tcW w:w="0" w:type="auto"/>
          </w:tcPr>
          <w:p w14:paraId="665DC148" w14:textId="2ECC490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5CCE02B" w14:textId="1BCD3BF5"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3            </w:t>
            </w:r>
          </w:p>
        </w:tc>
        <w:tc>
          <w:tcPr>
            <w:tcW w:w="0" w:type="auto"/>
          </w:tcPr>
          <w:p w14:paraId="0FC09283" w14:textId="22BE60A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9C16A9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C238CE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AE27162" w14:textId="53F4C9E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3            </w:t>
            </w:r>
          </w:p>
        </w:tc>
        <w:tc>
          <w:tcPr>
            <w:tcW w:w="0" w:type="auto"/>
          </w:tcPr>
          <w:p w14:paraId="1C249E29" w14:textId="4C855C5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43D4516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343B35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743B8B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DA0BD24" w14:textId="77777777" w:rsidTr="00723B0D">
        <w:trPr>
          <w:trHeight w:val="247"/>
        </w:trPr>
        <w:tc>
          <w:tcPr>
            <w:tcW w:w="0" w:type="auto"/>
          </w:tcPr>
          <w:p w14:paraId="203C05EF" w14:textId="04489E4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41</w:t>
            </w:r>
          </w:p>
        </w:tc>
        <w:tc>
          <w:tcPr>
            <w:tcW w:w="0" w:type="auto"/>
          </w:tcPr>
          <w:p w14:paraId="39BC7692" w14:textId="6E1A074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E1D833A" w14:textId="2B81ECF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4            </w:t>
            </w:r>
          </w:p>
        </w:tc>
        <w:tc>
          <w:tcPr>
            <w:tcW w:w="0" w:type="auto"/>
          </w:tcPr>
          <w:p w14:paraId="1D4006CA" w14:textId="7C8E529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C51282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07D756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80D83C0" w14:textId="70F3C072"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4            </w:t>
            </w:r>
          </w:p>
        </w:tc>
        <w:tc>
          <w:tcPr>
            <w:tcW w:w="0" w:type="auto"/>
          </w:tcPr>
          <w:p w14:paraId="79843157" w14:textId="33345E5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F65D99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158F01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BFF565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31AF0A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A067304" w14:textId="70EC86D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42</w:t>
            </w:r>
          </w:p>
        </w:tc>
        <w:tc>
          <w:tcPr>
            <w:tcW w:w="0" w:type="auto"/>
          </w:tcPr>
          <w:p w14:paraId="14775F03" w14:textId="77960D0D"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284A18C" w14:textId="326C73B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5            </w:t>
            </w:r>
          </w:p>
        </w:tc>
        <w:tc>
          <w:tcPr>
            <w:tcW w:w="0" w:type="auto"/>
          </w:tcPr>
          <w:p w14:paraId="75365F2F" w14:textId="7B03419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41EE7A6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4DB4DE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C47D057" w14:textId="522AC17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5            </w:t>
            </w:r>
          </w:p>
        </w:tc>
        <w:tc>
          <w:tcPr>
            <w:tcW w:w="0" w:type="auto"/>
          </w:tcPr>
          <w:p w14:paraId="0A104930" w14:textId="7B14A05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DD4770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AE7110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D85DA7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5CB3B2E" w14:textId="77777777" w:rsidTr="00723B0D">
        <w:trPr>
          <w:trHeight w:val="247"/>
        </w:trPr>
        <w:tc>
          <w:tcPr>
            <w:tcW w:w="0" w:type="auto"/>
          </w:tcPr>
          <w:p w14:paraId="2B26BF3F" w14:textId="3CFEEFA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43</w:t>
            </w:r>
          </w:p>
        </w:tc>
        <w:tc>
          <w:tcPr>
            <w:tcW w:w="0" w:type="auto"/>
          </w:tcPr>
          <w:p w14:paraId="0883AE67" w14:textId="527F990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EC66914" w14:textId="05A0A90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6            </w:t>
            </w:r>
          </w:p>
        </w:tc>
        <w:tc>
          <w:tcPr>
            <w:tcW w:w="0" w:type="auto"/>
          </w:tcPr>
          <w:p w14:paraId="5CB9FEED" w14:textId="46F957C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675C20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EA28BD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CDCBC5C" w14:textId="4D4CA302"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6            </w:t>
            </w:r>
          </w:p>
        </w:tc>
        <w:tc>
          <w:tcPr>
            <w:tcW w:w="0" w:type="auto"/>
          </w:tcPr>
          <w:p w14:paraId="4B32E0CD" w14:textId="6158679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9E6E7F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A5E0A9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4C8C8C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C99766E"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F62362C" w14:textId="1B3BCC6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44</w:t>
            </w:r>
          </w:p>
        </w:tc>
        <w:tc>
          <w:tcPr>
            <w:tcW w:w="0" w:type="auto"/>
          </w:tcPr>
          <w:p w14:paraId="75C52759" w14:textId="041F157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7837ACB" w14:textId="7F8107B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7            </w:t>
            </w:r>
          </w:p>
        </w:tc>
        <w:tc>
          <w:tcPr>
            <w:tcW w:w="0" w:type="auto"/>
          </w:tcPr>
          <w:p w14:paraId="7A0A8227" w14:textId="66A9B0E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0300C2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E4F02E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82FC78A" w14:textId="1016671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7            </w:t>
            </w:r>
          </w:p>
        </w:tc>
        <w:tc>
          <w:tcPr>
            <w:tcW w:w="0" w:type="auto"/>
          </w:tcPr>
          <w:p w14:paraId="6C06DD03" w14:textId="178C312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E599AC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E9474B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04EDDA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A48E62D" w14:textId="77777777" w:rsidTr="00723B0D">
        <w:trPr>
          <w:trHeight w:val="247"/>
        </w:trPr>
        <w:tc>
          <w:tcPr>
            <w:tcW w:w="0" w:type="auto"/>
          </w:tcPr>
          <w:p w14:paraId="6B5D2A04" w14:textId="601E62B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45</w:t>
            </w:r>
          </w:p>
        </w:tc>
        <w:tc>
          <w:tcPr>
            <w:tcW w:w="0" w:type="auto"/>
          </w:tcPr>
          <w:p w14:paraId="7021D463" w14:textId="3786266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CDDBA65" w14:textId="1412150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8            </w:t>
            </w:r>
          </w:p>
        </w:tc>
        <w:tc>
          <w:tcPr>
            <w:tcW w:w="0" w:type="auto"/>
          </w:tcPr>
          <w:p w14:paraId="4144AC34" w14:textId="16F57E6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28F15D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646AA5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002548E" w14:textId="467D64EC"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8            </w:t>
            </w:r>
          </w:p>
        </w:tc>
        <w:tc>
          <w:tcPr>
            <w:tcW w:w="0" w:type="auto"/>
          </w:tcPr>
          <w:p w14:paraId="1472A0DB" w14:textId="7847733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C91C02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E85AD2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94F825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4D1793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5AD0206" w14:textId="08BED12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46</w:t>
            </w:r>
          </w:p>
        </w:tc>
        <w:tc>
          <w:tcPr>
            <w:tcW w:w="0" w:type="auto"/>
          </w:tcPr>
          <w:p w14:paraId="393380D7" w14:textId="307B360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7E277B9" w14:textId="14BE93A1"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9            </w:t>
            </w:r>
          </w:p>
        </w:tc>
        <w:tc>
          <w:tcPr>
            <w:tcW w:w="0" w:type="auto"/>
          </w:tcPr>
          <w:p w14:paraId="1617AFDA" w14:textId="62FF8E2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5C2082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FBF7E5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05F601F" w14:textId="539598D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9            </w:t>
            </w:r>
          </w:p>
        </w:tc>
        <w:tc>
          <w:tcPr>
            <w:tcW w:w="0" w:type="auto"/>
          </w:tcPr>
          <w:p w14:paraId="35F750CA" w14:textId="681B3BE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BE332D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621692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ACC908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B35F321" w14:textId="77777777" w:rsidTr="00723B0D">
        <w:trPr>
          <w:trHeight w:val="247"/>
        </w:trPr>
        <w:tc>
          <w:tcPr>
            <w:tcW w:w="0" w:type="auto"/>
          </w:tcPr>
          <w:p w14:paraId="43608468" w14:textId="1B6A1BC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47</w:t>
            </w:r>
          </w:p>
        </w:tc>
        <w:tc>
          <w:tcPr>
            <w:tcW w:w="0" w:type="auto"/>
          </w:tcPr>
          <w:p w14:paraId="68C467BD" w14:textId="01D4556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1CCB552" w14:textId="6E323D4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0           </w:t>
            </w:r>
          </w:p>
        </w:tc>
        <w:tc>
          <w:tcPr>
            <w:tcW w:w="0" w:type="auto"/>
          </w:tcPr>
          <w:p w14:paraId="3554E7B3" w14:textId="00FE8D9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549A0D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4ACE1C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75F530F" w14:textId="2D15212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0           </w:t>
            </w:r>
          </w:p>
        </w:tc>
        <w:tc>
          <w:tcPr>
            <w:tcW w:w="0" w:type="auto"/>
          </w:tcPr>
          <w:p w14:paraId="5F023B44" w14:textId="77D6C93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3A8913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4D7F24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B774F9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FCCE88D"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24C3BCB" w14:textId="50B9A3D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48</w:t>
            </w:r>
          </w:p>
        </w:tc>
        <w:tc>
          <w:tcPr>
            <w:tcW w:w="0" w:type="auto"/>
          </w:tcPr>
          <w:p w14:paraId="319EA8D3" w14:textId="49DD265C"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EBF6478" w14:textId="18660365"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1           </w:t>
            </w:r>
          </w:p>
        </w:tc>
        <w:tc>
          <w:tcPr>
            <w:tcW w:w="0" w:type="auto"/>
          </w:tcPr>
          <w:p w14:paraId="7F7E23CF" w14:textId="4089F47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530C2B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AAA024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27236E" w14:textId="1EA6E0F1"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1           </w:t>
            </w:r>
          </w:p>
        </w:tc>
        <w:tc>
          <w:tcPr>
            <w:tcW w:w="0" w:type="auto"/>
          </w:tcPr>
          <w:p w14:paraId="43871C89" w14:textId="05F12B5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15E8AF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306CFE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7616E3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87F45A6" w14:textId="77777777" w:rsidTr="00723B0D">
        <w:trPr>
          <w:trHeight w:val="247"/>
        </w:trPr>
        <w:tc>
          <w:tcPr>
            <w:tcW w:w="0" w:type="auto"/>
          </w:tcPr>
          <w:p w14:paraId="6F11A831" w14:textId="7CCF98E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49</w:t>
            </w:r>
          </w:p>
        </w:tc>
        <w:tc>
          <w:tcPr>
            <w:tcW w:w="0" w:type="auto"/>
          </w:tcPr>
          <w:p w14:paraId="136E5956" w14:textId="44157E6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B6603B3" w14:textId="1C9D067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2           </w:t>
            </w:r>
          </w:p>
        </w:tc>
        <w:tc>
          <w:tcPr>
            <w:tcW w:w="0" w:type="auto"/>
          </w:tcPr>
          <w:p w14:paraId="63A89A21" w14:textId="0774CF6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62DD55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75ED71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C6DFDFF" w14:textId="0310415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2           </w:t>
            </w:r>
          </w:p>
        </w:tc>
        <w:tc>
          <w:tcPr>
            <w:tcW w:w="0" w:type="auto"/>
          </w:tcPr>
          <w:p w14:paraId="32B5F069" w14:textId="1017F6C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8D4BEA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4A272E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1E827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077235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DA26CCA" w14:textId="4329539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250</w:t>
            </w:r>
          </w:p>
        </w:tc>
        <w:tc>
          <w:tcPr>
            <w:tcW w:w="0" w:type="auto"/>
          </w:tcPr>
          <w:p w14:paraId="4B3450BB" w14:textId="079E096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109FD7C" w14:textId="4F0EF095"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3           </w:t>
            </w:r>
          </w:p>
        </w:tc>
        <w:tc>
          <w:tcPr>
            <w:tcW w:w="0" w:type="auto"/>
          </w:tcPr>
          <w:p w14:paraId="674E58EF" w14:textId="2744802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43B6AF5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270EF9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1A3ADDF" w14:textId="21A84F0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3           </w:t>
            </w:r>
          </w:p>
        </w:tc>
        <w:tc>
          <w:tcPr>
            <w:tcW w:w="0" w:type="auto"/>
          </w:tcPr>
          <w:p w14:paraId="0F522B31" w14:textId="0263122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E4FAED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1F38F9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7D7E4F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493B585" w14:textId="77777777" w:rsidTr="00723B0D">
        <w:trPr>
          <w:trHeight w:val="247"/>
        </w:trPr>
        <w:tc>
          <w:tcPr>
            <w:tcW w:w="0" w:type="auto"/>
          </w:tcPr>
          <w:p w14:paraId="4A3458FC" w14:textId="2378D64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51</w:t>
            </w:r>
          </w:p>
        </w:tc>
        <w:tc>
          <w:tcPr>
            <w:tcW w:w="0" w:type="auto"/>
          </w:tcPr>
          <w:p w14:paraId="55469649" w14:textId="54DACCA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0004717" w14:textId="0B3051A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4           </w:t>
            </w:r>
          </w:p>
        </w:tc>
        <w:tc>
          <w:tcPr>
            <w:tcW w:w="0" w:type="auto"/>
          </w:tcPr>
          <w:p w14:paraId="75B3E54A" w14:textId="09F414D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17040F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A7931F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67E1889" w14:textId="50EC6289"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4           </w:t>
            </w:r>
          </w:p>
        </w:tc>
        <w:tc>
          <w:tcPr>
            <w:tcW w:w="0" w:type="auto"/>
          </w:tcPr>
          <w:p w14:paraId="1E8010C5" w14:textId="2DBC1E3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210169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E40054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916A3B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B7D32E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9C4978C" w14:textId="6DC1E08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52</w:t>
            </w:r>
          </w:p>
        </w:tc>
        <w:tc>
          <w:tcPr>
            <w:tcW w:w="0" w:type="auto"/>
          </w:tcPr>
          <w:p w14:paraId="25F6A67C" w14:textId="68E999D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25DA79C" w14:textId="57BA59F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5           </w:t>
            </w:r>
          </w:p>
        </w:tc>
        <w:tc>
          <w:tcPr>
            <w:tcW w:w="0" w:type="auto"/>
          </w:tcPr>
          <w:p w14:paraId="5DF3C6DD" w14:textId="73CFF49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C20F92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803617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4BE6499" w14:textId="178D0BF2"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5           </w:t>
            </w:r>
          </w:p>
        </w:tc>
        <w:tc>
          <w:tcPr>
            <w:tcW w:w="0" w:type="auto"/>
          </w:tcPr>
          <w:p w14:paraId="57262A08" w14:textId="24DEDDE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E2756A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635795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C7D3C3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63F2D90" w14:textId="77777777" w:rsidTr="00723B0D">
        <w:trPr>
          <w:trHeight w:val="247"/>
        </w:trPr>
        <w:tc>
          <w:tcPr>
            <w:tcW w:w="0" w:type="auto"/>
          </w:tcPr>
          <w:p w14:paraId="41FB7B31" w14:textId="41D04AE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53</w:t>
            </w:r>
          </w:p>
        </w:tc>
        <w:tc>
          <w:tcPr>
            <w:tcW w:w="0" w:type="auto"/>
          </w:tcPr>
          <w:p w14:paraId="67B1E642" w14:textId="64BF233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EDB5B8D" w14:textId="231A968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6           </w:t>
            </w:r>
          </w:p>
        </w:tc>
        <w:tc>
          <w:tcPr>
            <w:tcW w:w="0" w:type="auto"/>
          </w:tcPr>
          <w:p w14:paraId="30540771" w14:textId="0BE7FE9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2AE3E0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18DC94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76EF6D2" w14:textId="19100527"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6           </w:t>
            </w:r>
          </w:p>
        </w:tc>
        <w:tc>
          <w:tcPr>
            <w:tcW w:w="0" w:type="auto"/>
          </w:tcPr>
          <w:p w14:paraId="46FF83D8" w14:textId="14F29AF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371E01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2AEBE6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4CB4C6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F5A8A5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D2EDFCE" w14:textId="6ED5627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54</w:t>
            </w:r>
          </w:p>
        </w:tc>
        <w:tc>
          <w:tcPr>
            <w:tcW w:w="0" w:type="auto"/>
          </w:tcPr>
          <w:p w14:paraId="5A4C9F20" w14:textId="13B706F2"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8817ECB" w14:textId="4E0D7031"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7           </w:t>
            </w:r>
          </w:p>
        </w:tc>
        <w:tc>
          <w:tcPr>
            <w:tcW w:w="0" w:type="auto"/>
          </w:tcPr>
          <w:p w14:paraId="2AEA085D" w14:textId="5E1E61F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F4FB0B9"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F3B9A5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C9D2CF7" w14:textId="16A27287"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7           </w:t>
            </w:r>
          </w:p>
        </w:tc>
        <w:tc>
          <w:tcPr>
            <w:tcW w:w="0" w:type="auto"/>
          </w:tcPr>
          <w:p w14:paraId="04D2B10A" w14:textId="3A2FBF3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1DE6DA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D2263A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B560DC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4546919" w14:textId="77777777" w:rsidTr="00723B0D">
        <w:trPr>
          <w:trHeight w:val="247"/>
        </w:trPr>
        <w:tc>
          <w:tcPr>
            <w:tcW w:w="0" w:type="auto"/>
          </w:tcPr>
          <w:p w14:paraId="53242E3B" w14:textId="0B3063E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55</w:t>
            </w:r>
          </w:p>
        </w:tc>
        <w:tc>
          <w:tcPr>
            <w:tcW w:w="0" w:type="auto"/>
          </w:tcPr>
          <w:p w14:paraId="2E0E7D61" w14:textId="6F921F1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CECB3F2" w14:textId="7495D5A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8           </w:t>
            </w:r>
          </w:p>
        </w:tc>
        <w:tc>
          <w:tcPr>
            <w:tcW w:w="0" w:type="auto"/>
          </w:tcPr>
          <w:p w14:paraId="1FC05695" w14:textId="4EA1E1C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0C65BC9"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4BBF6B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9F41235" w14:textId="711051D9"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8           </w:t>
            </w:r>
          </w:p>
        </w:tc>
        <w:tc>
          <w:tcPr>
            <w:tcW w:w="0" w:type="auto"/>
          </w:tcPr>
          <w:p w14:paraId="236B6BA6" w14:textId="54C841E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B0D847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09F95D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542F24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E102A9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02D635E" w14:textId="5A76412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56</w:t>
            </w:r>
          </w:p>
        </w:tc>
        <w:tc>
          <w:tcPr>
            <w:tcW w:w="0" w:type="auto"/>
          </w:tcPr>
          <w:p w14:paraId="7849E1E4" w14:textId="53BFC9DD"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56BD260" w14:textId="333236F1"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9           </w:t>
            </w:r>
          </w:p>
        </w:tc>
        <w:tc>
          <w:tcPr>
            <w:tcW w:w="0" w:type="auto"/>
          </w:tcPr>
          <w:p w14:paraId="5472921A" w14:textId="33606CD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4A5BD87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08D4CF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7CD7400" w14:textId="1A20E38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19           </w:t>
            </w:r>
          </w:p>
        </w:tc>
        <w:tc>
          <w:tcPr>
            <w:tcW w:w="0" w:type="auto"/>
          </w:tcPr>
          <w:p w14:paraId="6FE7CB2F" w14:textId="2195245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A6ACA3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DDBF7B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ABC1F7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86EE9E9" w14:textId="77777777" w:rsidTr="00723B0D">
        <w:trPr>
          <w:trHeight w:val="247"/>
        </w:trPr>
        <w:tc>
          <w:tcPr>
            <w:tcW w:w="0" w:type="auto"/>
          </w:tcPr>
          <w:p w14:paraId="1D5503DE" w14:textId="05AE6F0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57</w:t>
            </w:r>
          </w:p>
        </w:tc>
        <w:tc>
          <w:tcPr>
            <w:tcW w:w="0" w:type="auto"/>
          </w:tcPr>
          <w:p w14:paraId="6182302A" w14:textId="7FAFFDB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A7EB743" w14:textId="28729C4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0           </w:t>
            </w:r>
          </w:p>
        </w:tc>
        <w:tc>
          <w:tcPr>
            <w:tcW w:w="0" w:type="auto"/>
          </w:tcPr>
          <w:p w14:paraId="4A4976C8" w14:textId="153C0EC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F5EB0A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EAB898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5C8B75F" w14:textId="7AC46E1A"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0           </w:t>
            </w:r>
          </w:p>
        </w:tc>
        <w:tc>
          <w:tcPr>
            <w:tcW w:w="0" w:type="auto"/>
          </w:tcPr>
          <w:p w14:paraId="402F8690" w14:textId="71A00D3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A4A0DF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6078E4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AEA453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6A26E8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0FEF21F" w14:textId="0FE53A2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58</w:t>
            </w:r>
          </w:p>
        </w:tc>
        <w:tc>
          <w:tcPr>
            <w:tcW w:w="0" w:type="auto"/>
          </w:tcPr>
          <w:p w14:paraId="5F9B705E" w14:textId="1DA5854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932AF92" w14:textId="4FE2631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1           </w:t>
            </w:r>
          </w:p>
        </w:tc>
        <w:tc>
          <w:tcPr>
            <w:tcW w:w="0" w:type="auto"/>
          </w:tcPr>
          <w:p w14:paraId="588663AE" w14:textId="3C0FDB9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6AAFCC7"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8B02DB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9D6B3FF" w14:textId="5CC0DC0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1           </w:t>
            </w:r>
          </w:p>
        </w:tc>
        <w:tc>
          <w:tcPr>
            <w:tcW w:w="0" w:type="auto"/>
          </w:tcPr>
          <w:p w14:paraId="3CC43AC4" w14:textId="24291C7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4F0F583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AB89FE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7DB644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D2960F8" w14:textId="77777777" w:rsidTr="00723B0D">
        <w:trPr>
          <w:trHeight w:val="247"/>
        </w:trPr>
        <w:tc>
          <w:tcPr>
            <w:tcW w:w="0" w:type="auto"/>
          </w:tcPr>
          <w:p w14:paraId="2E37DE2D" w14:textId="67F5AEC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59</w:t>
            </w:r>
          </w:p>
        </w:tc>
        <w:tc>
          <w:tcPr>
            <w:tcW w:w="0" w:type="auto"/>
          </w:tcPr>
          <w:p w14:paraId="30533FC3" w14:textId="71F63A4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4C1E666" w14:textId="3B00BA55"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2           </w:t>
            </w:r>
          </w:p>
        </w:tc>
        <w:tc>
          <w:tcPr>
            <w:tcW w:w="0" w:type="auto"/>
          </w:tcPr>
          <w:p w14:paraId="1DB08045" w14:textId="4768B80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73586C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B810EA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11B447B" w14:textId="6DC5A05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2           </w:t>
            </w:r>
          </w:p>
        </w:tc>
        <w:tc>
          <w:tcPr>
            <w:tcW w:w="0" w:type="auto"/>
          </w:tcPr>
          <w:p w14:paraId="2E1EDE41" w14:textId="58355DA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141269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B72A44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814486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455DCC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F2FEB12" w14:textId="573E1D3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60</w:t>
            </w:r>
          </w:p>
        </w:tc>
        <w:tc>
          <w:tcPr>
            <w:tcW w:w="0" w:type="auto"/>
          </w:tcPr>
          <w:p w14:paraId="0C59E324" w14:textId="0E266E9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F6B8822" w14:textId="25F9193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3           </w:t>
            </w:r>
          </w:p>
        </w:tc>
        <w:tc>
          <w:tcPr>
            <w:tcW w:w="0" w:type="auto"/>
          </w:tcPr>
          <w:p w14:paraId="0B527911" w14:textId="1769B66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5FB264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EF7D52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4B9C423" w14:textId="51A4A1AA"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3           </w:t>
            </w:r>
          </w:p>
        </w:tc>
        <w:tc>
          <w:tcPr>
            <w:tcW w:w="0" w:type="auto"/>
          </w:tcPr>
          <w:p w14:paraId="25A653AD" w14:textId="12562BB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8E4C8F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BFEC9F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8976DA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DEC50B5" w14:textId="77777777" w:rsidTr="00723B0D">
        <w:trPr>
          <w:trHeight w:val="247"/>
        </w:trPr>
        <w:tc>
          <w:tcPr>
            <w:tcW w:w="0" w:type="auto"/>
          </w:tcPr>
          <w:p w14:paraId="5F6DAB33" w14:textId="04F3D7E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61</w:t>
            </w:r>
          </w:p>
        </w:tc>
        <w:tc>
          <w:tcPr>
            <w:tcW w:w="0" w:type="auto"/>
          </w:tcPr>
          <w:p w14:paraId="0D4DA05E" w14:textId="736D64B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60DEBA5" w14:textId="6048E74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4           </w:t>
            </w:r>
          </w:p>
        </w:tc>
        <w:tc>
          <w:tcPr>
            <w:tcW w:w="0" w:type="auto"/>
          </w:tcPr>
          <w:p w14:paraId="0F160D4F" w14:textId="4D871B3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C09469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AE7211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FEC8B2D" w14:textId="33DAC702"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4           </w:t>
            </w:r>
          </w:p>
        </w:tc>
        <w:tc>
          <w:tcPr>
            <w:tcW w:w="0" w:type="auto"/>
          </w:tcPr>
          <w:p w14:paraId="70A41CE1" w14:textId="0ED76B0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2F4D44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580A16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2BCBEB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C98FB3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F1A8394" w14:textId="19AE2AE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62</w:t>
            </w:r>
          </w:p>
        </w:tc>
        <w:tc>
          <w:tcPr>
            <w:tcW w:w="0" w:type="auto"/>
          </w:tcPr>
          <w:p w14:paraId="473697A3" w14:textId="46BD4307"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4641E03" w14:textId="67DDBDF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5           </w:t>
            </w:r>
          </w:p>
        </w:tc>
        <w:tc>
          <w:tcPr>
            <w:tcW w:w="0" w:type="auto"/>
          </w:tcPr>
          <w:p w14:paraId="5FE00BBD" w14:textId="532B83E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12F49C5"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E2DEAE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29A5034" w14:textId="6B115FCE"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5           </w:t>
            </w:r>
          </w:p>
        </w:tc>
        <w:tc>
          <w:tcPr>
            <w:tcW w:w="0" w:type="auto"/>
          </w:tcPr>
          <w:p w14:paraId="3503A718" w14:textId="79321F8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82E132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AA13A9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651D65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DFEC745" w14:textId="77777777" w:rsidTr="00723B0D">
        <w:trPr>
          <w:trHeight w:val="247"/>
        </w:trPr>
        <w:tc>
          <w:tcPr>
            <w:tcW w:w="0" w:type="auto"/>
          </w:tcPr>
          <w:p w14:paraId="2CE15998" w14:textId="49B0E16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63</w:t>
            </w:r>
          </w:p>
        </w:tc>
        <w:tc>
          <w:tcPr>
            <w:tcW w:w="0" w:type="auto"/>
          </w:tcPr>
          <w:p w14:paraId="5C36D4F0" w14:textId="65C1444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E93E849" w14:textId="40CDED3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6           </w:t>
            </w:r>
          </w:p>
        </w:tc>
        <w:tc>
          <w:tcPr>
            <w:tcW w:w="0" w:type="auto"/>
          </w:tcPr>
          <w:p w14:paraId="4B42FDFA" w14:textId="477082A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4164845"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5DF60D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593403F" w14:textId="1495580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6           </w:t>
            </w:r>
          </w:p>
        </w:tc>
        <w:tc>
          <w:tcPr>
            <w:tcW w:w="0" w:type="auto"/>
          </w:tcPr>
          <w:p w14:paraId="1D147B71" w14:textId="12F016B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5D06DA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80A693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27357D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DA1349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F479F90" w14:textId="21C3B4B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64</w:t>
            </w:r>
          </w:p>
        </w:tc>
        <w:tc>
          <w:tcPr>
            <w:tcW w:w="0" w:type="auto"/>
          </w:tcPr>
          <w:p w14:paraId="49C10C83" w14:textId="42651E6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E09D615" w14:textId="37126F8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7           </w:t>
            </w:r>
          </w:p>
        </w:tc>
        <w:tc>
          <w:tcPr>
            <w:tcW w:w="0" w:type="auto"/>
          </w:tcPr>
          <w:p w14:paraId="2A66AAF6" w14:textId="4251D21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FB9763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8F8BD1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97B4CDD" w14:textId="405DBCB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7           </w:t>
            </w:r>
          </w:p>
        </w:tc>
        <w:tc>
          <w:tcPr>
            <w:tcW w:w="0" w:type="auto"/>
          </w:tcPr>
          <w:p w14:paraId="5A407986" w14:textId="1FA37B5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682EF3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81FA2D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0B5E86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1E77D22" w14:textId="77777777" w:rsidTr="00723B0D">
        <w:trPr>
          <w:trHeight w:val="247"/>
        </w:trPr>
        <w:tc>
          <w:tcPr>
            <w:tcW w:w="0" w:type="auto"/>
          </w:tcPr>
          <w:p w14:paraId="23117AC1" w14:textId="6BF9705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65</w:t>
            </w:r>
          </w:p>
        </w:tc>
        <w:tc>
          <w:tcPr>
            <w:tcW w:w="0" w:type="auto"/>
          </w:tcPr>
          <w:p w14:paraId="709F0F7C" w14:textId="3C4B26C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121EBEE" w14:textId="594DADB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8           </w:t>
            </w:r>
          </w:p>
        </w:tc>
        <w:tc>
          <w:tcPr>
            <w:tcW w:w="0" w:type="auto"/>
          </w:tcPr>
          <w:p w14:paraId="2D64C1E2" w14:textId="57F5420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D6ECC5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EA1621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03D19AC" w14:textId="671D5B3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8           </w:t>
            </w:r>
          </w:p>
        </w:tc>
        <w:tc>
          <w:tcPr>
            <w:tcW w:w="0" w:type="auto"/>
          </w:tcPr>
          <w:p w14:paraId="030EA525" w14:textId="5DC06A5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3E21EC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4C2D9A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225096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8FB894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C699643" w14:textId="5B5827A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66</w:t>
            </w:r>
          </w:p>
        </w:tc>
        <w:tc>
          <w:tcPr>
            <w:tcW w:w="0" w:type="auto"/>
          </w:tcPr>
          <w:p w14:paraId="29B688FE" w14:textId="2A1AD12C"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AB24D77" w14:textId="140E223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9           </w:t>
            </w:r>
          </w:p>
        </w:tc>
        <w:tc>
          <w:tcPr>
            <w:tcW w:w="0" w:type="auto"/>
          </w:tcPr>
          <w:p w14:paraId="0552BC3B" w14:textId="76F3BF1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20BC96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93B119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A1EDA7F" w14:textId="6C426483"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29           </w:t>
            </w:r>
          </w:p>
        </w:tc>
        <w:tc>
          <w:tcPr>
            <w:tcW w:w="0" w:type="auto"/>
          </w:tcPr>
          <w:p w14:paraId="6CB111A7" w14:textId="39BB5C8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FFF138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79BFBA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611191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8BA4B4F" w14:textId="77777777" w:rsidTr="00723B0D">
        <w:trPr>
          <w:trHeight w:val="247"/>
        </w:trPr>
        <w:tc>
          <w:tcPr>
            <w:tcW w:w="0" w:type="auto"/>
          </w:tcPr>
          <w:p w14:paraId="7C7171F4" w14:textId="5FF60E5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67</w:t>
            </w:r>
          </w:p>
        </w:tc>
        <w:tc>
          <w:tcPr>
            <w:tcW w:w="0" w:type="auto"/>
          </w:tcPr>
          <w:p w14:paraId="272D8977" w14:textId="61D73FA7"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8FF5C65" w14:textId="7D44796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30           </w:t>
            </w:r>
          </w:p>
        </w:tc>
        <w:tc>
          <w:tcPr>
            <w:tcW w:w="0" w:type="auto"/>
          </w:tcPr>
          <w:p w14:paraId="17885115" w14:textId="7FF5E0E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39B438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67B8FE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D4B76CA" w14:textId="4A16F39E"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30           </w:t>
            </w:r>
          </w:p>
        </w:tc>
        <w:tc>
          <w:tcPr>
            <w:tcW w:w="0" w:type="auto"/>
          </w:tcPr>
          <w:p w14:paraId="33190B3C" w14:textId="63D8616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2D0CD3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F5CCD2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6384BA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AD2E43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4648DA3" w14:textId="7D9186F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68</w:t>
            </w:r>
          </w:p>
        </w:tc>
        <w:tc>
          <w:tcPr>
            <w:tcW w:w="0" w:type="auto"/>
          </w:tcPr>
          <w:p w14:paraId="309A93D6" w14:textId="19B1CC2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526489E" w14:textId="46F2CFFE"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_CATEGORY           </w:t>
            </w:r>
          </w:p>
        </w:tc>
        <w:tc>
          <w:tcPr>
            <w:tcW w:w="0" w:type="auto"/>
          </w:tcPr>
          <w:p w14:paraId="18BCA101" w14:textId="16C2670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1779616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69A958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367C945" w14:textId="6D8CE251"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_CATEGORY           </w:t>
            </w:r>
          </w:p>
        </w:tc>
        <w:tc>
          <w:tcPr>
            <w:tcW w:w="0" w:type="auto"/>
          </w:tcPr>
          <w:p w14:paraId="0FA11265" w14:textId="7F1CBFF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314B544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1EC17D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95C090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2CE7652" w14:textId="77777777" w:rsidTr="00723B0D">
        <w:trPr>
          <w:trHeight w:val="247"/>
        </w:trPr>
        <w:tc>
          <w:tcPr>
            <w:tcW w:w="0" w:type="auto"/>
          </w:tcPr>
          <w:p w14:paraId="4B23BC8F" w14:textId="52F447C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69</w:t>
            </w:r>
          </w:p>
        </w:tc>
        <w:tc>
          <w:tcPr>
            <w:tcW w:w="0" w:type="auto"/>
          </w:tcPr>
          <w:p w14:paraId="35059B82" w14:textId="54F0B50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32B90BC" w14:textId="6C22201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              </w:t>
            </w:r>
          </w:p>
        </w:tc>
        <w:tc>
          <w:tcPr>
            <w:tcW w:w="0" w:type="auto"/>
          </w:tcPr>
          <w:p w14:paraId="295C5337" w14:textId="3AF707F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5F1336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14EE39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A7F0A60" w14:textId="50D3292C"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              </w:t>
            </w:r>
          </w:p>
        </w:tc>
        <w:tc>
          <w:tcPr>
            <w:tcW w:w="0" w:type="auto"/>
          </w:tcPr>
          <w:p w14:paraId="26BDE6E2" w14:textId="0CFE79D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E4F360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FD99BA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A34B34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05146B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E4E34E9" w14:textId="0072ECE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70</w:t>
            </w:r>
          </w:p>
        </w:tc>
        <w:tc>
          <w:tcPr>
            <w:tcW w:w="0" w:type="auto"/>
          </w:tcPr>
          <w:p w14:paraId="0950A6D7" w14:textId="315D995F"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61D3190" w14:textId="7436AE0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2              </w:t>
            </w:r>
          </w:p>
        </w:tc>
        <w:tc>
          <w:tcPr>
            <w:tcW w:w="0" w:type="auto"/>
          </w:tcPr>
          <w:p w14:paraId="590348A3" w14:textId="31F8ED0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E0681A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AA81DB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E87A9E6" w14:textId="4FDF5E9E"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2              </w:t>
            </w:r>
          </w:p>
        </w:tc>
        <w:tc>
          <w:tcPr>
            <w:tcW w:w="0" w:type="auto"/>
          </w:tcPr>
          <w:p w14:paraId="658DC8E6" w14:textId="1995360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B61129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6123DE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4DDE97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508022E" w14:textId="77777777" w:rsidTr="00723B0D">
        <w:trPr>
          <w:trHeight w:val="247"/>
        </w:trPr>
        <w:tc>
          <w:tcPr>
            <w:tcW w:w="0" w:type="auto"/>
          </w:tcPr>
          <w:p w14:paraId="307DC919" w14:textId="53F7D9B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271</w:t>
            </w:r>
          </w:p>
        </w:tc>
        <w:tc>
          <w:tcPr>
            <w:tcW w:w="0" w:type="auto"/>
          </w:tcPr>
          <w:p w14:paraId="64987FF3" w14:textId="6ED1A47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9716C23" w14:textId="70BF5D6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3              </w:t>
            </w:r>
          </w:p>
        </w:tc>
        <w:tc>
          <w:tcPr>
            <w:tcW w:w="0" w:type="auto"/>
          </w:tcPr>
          <w:p w14:paraId="1F4E52E8" w14:textId="35A96FF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ACF601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0A6ACC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53EEDEA" w14:textId="473DA0E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3              </w:t>
            </w:r>
          </w:p>
        </w:tc>
        <w:tc>
          <w:tcPr>
            <w:tcW w:w="0" w:type="auto"/>
          </w:tcPr>
          <w:p w14:paraId="4A39F682" w14:textId="0C45725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CB2C48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12A26B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91C12B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8268F9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EC1893A" w14:textId="66686CB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72</w:t>
            </w:r>
          </w:p>
        </w:tc>
        <w:tc>
          <w:tcPr>
            <w:tcW w:w="0" w:type="auto"/>
          </w:tcPr>
          <w:p w14:paraId="51BA3AEE" w14:textId="7B9EF94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0739386" w14:textId="786FBD1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4              </w:t>
            </w:r>
          </w:p>
        </w:tc>
        <w:tc>
          <w:tcPr>
            <w:tcW w:w="0" w:type="auto"/>
          </w:tcPr>
          <w:p w14:paraId="1CEF7E6F" w14:textId="40395BC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AD21A7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94D9B7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15247CD" w14:textId="2251842C"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4              </w:t>
            </w:r>
          </w:p>
        </w:tc>
        <w:tc>
          <w:tcPr>
            <w:tcW w:w="0" w:type="auto"/>
          </w:tcPr>
          <w:p w14:paraId="1C994AF5" w14:textId="5F416E3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FDD576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96F897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6F9CC7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5820BFD" w14:textId="77777777" w:rsidTr="00723B0D">
        <w:trPr>
          <w:trHeight w:val="247"/>
        </w:trPr>
        <w:tc>
          <w:tcPr>
            <w:tcW w:w="0" w:type="auto"/>
          </w:tcPr>
          <w:p w14:paraId="6DCAA8AC" w14:textId="4F1EA97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73</w:t>
            </w:r>
          </w:p>
        </w:tc>
        <w:tc>
          <w:tcPr>
            <w:tcW w:w="0" w:type="auto"/>
          </w:tcPr>
          <w:p w14:paraId="12B5B5E3" w14:textId="1CCD7AC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00F926A" w14:textId="71B618DC"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5              </w:t>
            </w:r>
          </w:p>
        </w:tc>
        <w:tc>
          <w:tcPr>
            <w:tcW w:w="0" w:type="auto"/>
          </w:tcPr>
          <w:p w14:paraId="5070DB40" w14:textId="7383B81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49811E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8F4654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2DD0BE9" w14:textId="2C485AC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5              </w:t>
            </w:r>
          </w:p>
        </w:tc>
        <w:tc>
          <w:tcPr>
            <w:tcW w:w="0" w:type="auto"/>
          </w:tcPr>
          <w:p w14:paraId="351EC44F" w14:textId="6C2E2DA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85DDC4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3D9220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BFB5F4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B321BE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D9A0167" w14:textId="66588BB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74</w:t>
            </w:r>
          </w:p>
        </w:tc>
        <w:tc>
          <w:tcPr>
            <w:tcW w:w="0" w:type="auto"/>
          </w:tcPr>
          <w:p w14:paraId="2834980F" w14:textId="11EAD18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4BA4C1F" w14:textId="71E4935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6              </w:t>
            </w:r>
          </w:p>
        </w:tc>
        <w:tc>
          <w:tcPr>
            <w:tcW w:w="0" w:type="auto"/>
          </w:tcPr>
          <w:p w14:paraId="7A06FE7A" w14:textId="1F3A246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95D778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1BF040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80B65B9" w14:textId="6ED0945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6              </w:t>
            </w:r>
          </w:p>
        </w:tc>
        <w:tc>
          <w:tcPr>
            <w:tcW w:w="0" w:type="auto"/>
          </w:tcPr>
          <w:p w14:paraId="184A65D7" w14:textId="429AABF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931B7B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36162F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A1F3B4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DB13E29" w14:textId="77777777" w:rsidTr="00723B0D">
        <w:trPr>
          <w:trHeight w:val="247"/>
        </w:trPr>
        <w:tc>
          <w:tcPr>
            <w:tcW w:w="0" w:type="auto"/>
          </w:tcPr>
          <w:p w14:paraId="46F0C783" w14:textId="6DF559A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75</w:t>
            </w:r>
          </w:p>
        </w:tc>
        <w:tc>
          <w:tcPr>
            <w:tcW w:w="0" w:type="auto"/>
          </w:tcPr>
          <w:p w14:paraId="1E22BCC4" w14:textId="7874B6E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5B06C51" w14:textId="68F5BF08"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7              </w:t>
            </w:r>
          </w:p>
        </w:tc>
        <w:tc>
          <w:tcPr>
            <w:tcW w:w="0" w:type="auto"/>
          </w:tcPr>
          <w:p w14:paraId="4C383358" w14:textId="1494039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316A19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64209E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E82B9E9" w14:textId="52D7789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7              </w:t>
            </w:r>
          </w:p>
        </w:tc>
        <w:tc>
          <w:tcPr>
            <w:tcW w:w="0" w:type="auto"/>
          </w:tcPr>
          <w:p w14:paraId="1822F511" w14:textId="42C53C5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020435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0C493A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0627F0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A12EE2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BE985E0" w14:textId="787E2C6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76</w:t>
            </w:r>
          </w:p>
        </w:tc>
        <w:tc>
          <w:tcPr>
            <w:tcW w:w="0" w:type="auto"/>
          </w:tcPr>
          <w:p w14:paraId="68C190C1" w14:textId="3098AE3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4DB26A9" w14:textId="36AE7FEE"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8              </w:t>
            </w:r>
          </w:p>
        </w:tc>
        <w:tc>
          <w:tcPr>
            <w:tcW w:w="0" w:type="auto"/>
          </w:tcPr>
          <w:p w14:paraId="46670679" w14:textId="0D5ADF8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9702B1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F31269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BA20242" w14:textId="2F3B0311"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8              </w:t>
            </w:r>
          </w:p>
        </w:tc>
        <w:tc>
          <w:tcPr>
            <w:tcW w:w="0" w:type="auto"/>
          </w:tcPr>
          <w:p w14:paraId="113D9FE8" w14:textId="23A996C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42C399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FA8F83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0474AF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ACE3DB9" w14:textId="77777777" w:rsidTr="00723B0D">
        <w:trPr>
          <w:trHeight w:val="247"/>
        </w:trPr>
        <w:tc>
          <w:tcPr>
            <w:tcW w:w="0" w:type="auto"/>
          </w:tcPr>
          <w:p w14:paraId="52CBCA01" w14:textId="1B7A03E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77</w:t>
            </w:r>
          </w:p>
        </w:tc>
        <w:tc>
          <w:tcPr>
            <w:tcW w:w="0" w:type="auto"/>
          </w:tcPr>
          <w:p w14:paraId="6F11753B" w14:textId="6C60D4D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BCB55B8" w14:textId="5F6EA81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9              </w:t>
            </w:r>
          </w:p>
        </w:tc>
        <w:tc>
          <w:tcPr>
            <w:tcW w:w="0" w:type="auto"/>
          </w:tcPr>
          <w:p w14:paraId="12A41BEF" w14:textId="723EC4F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CD05A1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01E16E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D607162" w14:textId="05F1697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9              </w:t>
            </w:r>
          </w:p>
        </w:tc>
        <w:tc>
          <w:tcPr>
            <w:tcW w:w="0" w:type="auto"/>
          </w:tcPr>
          <w:p w14:paraId="37EA868E" w14:textId="3C090AD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B38DA2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F1567C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33B08D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B4019B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D45D72E" w14:textId="32F5377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78</w:t>
            </w:r>
          </w:p>
        </w:tc>
        <w:tc>
          <w:tcPr>
            <w:tcW w:w="0" w:type="auto"/>
          </w:tcPr>
          <w:p w14:paraId="0B5CE325" w14:textId="59D219EA"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582B758" w14:textId="3334A53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0             </w:t>
            </w:r>
          </w:p>
        </w:tc>
        <w:tc>
          <w:tcPr>
            <w:tcW w:w="0" w:type="auto"/>
          </w:tcPr>
          <w:p w14:paraId="02C06797" w14:textId="6D17200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A52BD4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335550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00C7391" w14:textId="196795E2"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0             </w:t>
            </w:r>
          </w:p>
        </w:tc>
        <w:tc>
          <w:tcPr>
            <w:tcW w:w="0" w:type="auto"/>
          </w:tcPr>
          <w:p w14:paraId="28BA6316" w14:textId="41F25BD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177FB9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2FAA27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437C9A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8DFA15D" w14:textId="77777777" w:rsidTr="00723B0D">
        <w:trPr>
          <w:trHeight w:val="247"/>
        </w:trPr>
        <w:tc>
          <w:tcPr>
            <w:tcW w:w="0" w:type="auto"/>
          </w:tcPr>
          <w:p w14:paraId="48E50D6C" w14:textId="045ED6E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79</w:t>
            </w:r>
          </w:p>
        </w:tc>
        <w:tc>
          <w:tcPr>
            <w:tcW w:w="0" w:type="auto"/>
          </w:tcPr>
          <w:p w14:paraId="1640BEC8" w14:textId="6C390FB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CE3AA44" w14:textId="05B34E22"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1             </w:t>
            </w:r>
          </w:p>
        </w:tc>
        <w:tc>
          <w:tcPr>
            <w:tcW w:w="0" w:type="auto"/>
          </w:tcPr>
          <w:p w14:paraId="5507C19A" w14:textId="2B34A6C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59B150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98360F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02C14B6" w14:textId="35EDB38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1             </w:t>
            </w:r>
          </w:p>
        </w:tc>
        <w:tc>
          <w:tcPr>
            <w:tcW w:w="0" w:type="auto"/>
          </w:tcPr>
          <w:p w14:paraId="4623654E" w14:textId="09BADAC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56F23D5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6285B4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5423B0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031BB3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36DAD70" w14:textId="45675EF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80</w:t>
            </w:r>
          </w:p>
        </w:tc>
        <w:tc>
          <w:tcPr>
            <w:tcW w:w="0" w:type="auto"/>
          </w:tcPr>
          <w:p w14:paraId="61A38783" w14:textId="641D5E1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992A705" w14:textId="4AC91A5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2             </w:t>
            </w:r>
          </w:p>
        </w:tc>
        <w:tc>
          <w:tcPr>
            <w:tcW w:w="0" w:type="auto"/>
          </w:tcPr>
          <w:p w14:paraId="6A1E6360" w14:textId="1DEDF77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AD73DA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E6613F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D184604" w14:textId="7B0E07C1"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2             </w:t>
            </w:r>
          </w:p>
        </w:tc>
        <w:tc>
          <w:tcPr>
            <w:tcW w:w="0" w:type="auto"/>
          </w:tcPr>
          <w:p w14:paraId="3742E125" w14:textId="606774D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BC40C2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B13FBF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8B699A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7711716" w14:textId="77777777" w:rsidTr="00723B0D">
        <w:trPr>
          <w:trHeight w:val="247"/>
        </w:trPr>
        <w:tc>
          <w:tcPr>
            <w:tcW w:w="0" w:type="auto"/>
          </w:tcPr>
          <w:p w14:paraId="4B784865" w14:textId="29B31E0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81</w:t>
            </w:r>
          </w:p>
        </w:tc>
        <w:tc>
          <w:tcPr>
            <w:tcW w:w="0" w:type="auto"/>
          </w:tcPr>
          <w:p w14:paraId="607E3A08" w14:textId="55AF543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58541F6" w14:textId="2004209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3             </w:t>
            </w:r>
          </w:p>
        </w:tc>
        <w:tc>
          <w:tcPr>
            <w:tcW w:w="0" w:type="auto"/>
          </w:tcPr>
          <w:p w14:paraId="44405A47" w14:textId="4D3BFA7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73D41C7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B544CA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C0CA935" w14:textId="644C67A7"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3             </w:t>
            </w:r>
          </w:p>
        </w:tc>
        <w:tc>
          <w:tcPr>
            <w:tcW w:w="0" w:type="auto"/>
          </w:tcPr>
          <w:p w14:paraId="6CC44598" w14:textId="7BFAE5B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40AED54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E38BE6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1EDB62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010E60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2660E98" w14:textId="57937C0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82</w:t>
            </w:r>
          </w:p>
        </w:tc>
        <w:tc>
          <w:tcPr>
            <w:tcW w:w="0" w:type="auto"/>
          </w:tcPr>
          <w:p w14:paraId="504ADF72" w14:textId="423EED9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36AE690" w14:textId="59644342"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4             </w:t>
            </w:r>
          </w:p>
        </w:tc>
        <w:tc>
          <w:tcPr>
            <w:tcW w:w="0" w:type="auto"/>
          </w:tcPr>
          <w:p w14:paraId="171C0D76" w14:textId="11042D0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A3D37F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998DF3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8B8FF33" w14:textId="62316B4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4             </w:t>
            </w:r>
          </w:p>
        </w:tc>
        <w:tc>
          <w:tcPr>
            <w:tcW w:w="0" w:type="auto"/>
          </w:tcPr>
          <w:p w14:paraId="7C2331C6" w14:textId="634BE73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D39687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E6ABBC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FB3CEC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347CB4B" w14:textId="77777777" w:rsidTr="00723B0D">
        <w:trPr>
          <w:trHeight w:val="247"/>
        </w:trPr>
        <w:tc>
          <w:tcPr>
            <w:tcW w:w="0" w:type="auto"/>
          </w:tcPr>
          <w:p w14:paraId="2C84FD12" w14:textId="500B27E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83</w:t>
            </w:r>
          </w:p>
        </w:tc>
        <w:tc>
          <w:tcPr>
            <w:tcW w:w="0" w:type="auto"/>
          </w:tcPr>
          <w:p w14:paraId="04ED6F76" w14:textId="032CABDF"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3D9C621" w14:textId="7675307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5             </w:t>
            </w:r>
          </w:p>
        </w:tc>
        <w:tc>
          <w:tcPr>
            <w:tcW w:w="0" w:type="auto"/>
          </w:tcPr>
          <w:p w14:paraId="7492A5AB" w14:textId="683F325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38EA8E7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968B3D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0C71611" w14:textId="1CED5511"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5             </w:t>
            </w:r>
          </w:p>
        </w:tc>
        <w:tc>
          <w:tcPr>
            <w:tcW w:w="0" w:type="auto"/>
          </w:tcPr>
          <w:p w14:paraId="50A66C68" w14:textId="71F0F56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B99B0A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21A5BC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83F666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8DC256E"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144EAED" w14:textId="5706F50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84</w:t>
            </w:r>
          </w:p>
        </w:tc>
        <w:tc>
          <w:tcPr>
            <w:tcW w:w="0" w:type="auto"/>
          </w:tcPr>
          <w:p w14:paraId="0BF561D0" w14:textId="63CA357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FB628A0" w14:textId="08D117E1"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6             </w:t>
            </w:r>
          </w:p>
        </w:tc>
        <w:tc>
          <w:tcPr>
            <w:tcW w:w="0" w:type="auto"/>
          </w:tcPr>
          <w:p w14:paraId="6A416793" w14:textId="5B7A14A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A2F705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8F639D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9168EDA" w14:textId="57E5319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6             </w:t>
            </w:r>
          </w:p>
        </w:tc>
        <w:tc>
          <w:tcPr>
            <w:tcW w:w="0" w:type="auto"/>
          </w:tcPr>
          <w:p w14:paraId="51732A8B" w14:textId="4402550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4A33FF2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D10B4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9ABA4C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6A80EA3" w14:textId="77777777" w:rsidTr="00723B0D">
        <w:trPr>
          <w:trHeight w:val="247"/>
        </w:trPr>
        <w:tc>
          <w:tcPr>
            <w:tcW w:w="0" w:type="auto"/>
          </w:tcPr>
          <w:p w14:paraId="68ECFF27" w14:textId="40F2F026"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85</w:t>
            </w:r>
          </w:p>
        </w:tc>
        <w:tc>
          <w:tcPr>
            <w:tcW w:w="0" w:type="auto"/>
          </w:tcPr>
          <w:p w14:paraId="670575C0" w14:textId="5F7223EC"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78326E2" w14:textId="588DD3B3"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7             </w:t>
            </w:r>
          </w:p>
        </w:tc>
        <w:tc>
          <w:tcPr>
            <w:tcW w:w="0" w:type="auto"/>
          </w:tcPr>
          <w:p w14:paraId="5D7787AA" w14:textId="75784D7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4D9C5D3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2B2279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7A555F9" w14:textId="0EAC1B1E"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7             </w:t>
            </w:r>
          </w:p>
        </w:tc>
        <w:tc>
          <w:tcPr>
            <w:tcW w:w="0" w:type="auto"/>
          </w:tcPr>
          <w:p w14:paraId="6CDFF8F0" w14:textId="28845F1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675E0AF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DD74CC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7A8ED6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53FFC4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EC76787" w14:textId="42F3BD2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86</w:t>
            </w:r>
          </w:p>
        </w:tc>
        <w:tc>
          <w:tcPr>
            <w:tcW w:w="0" w:type="auto"/>
          </w:tcPr>
          <w:p w14:paraId="52DB8F3E" w14:textId="38D8F1B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C131843" w14:textId="53FF665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8             </w:t>
            </w:r>
          </w:p>
        </w:tc>
        <w:tc>
          <w:tcPr>
            <w:tcW w:w="0" w:type="auto"/>
          </w:tcPr>
          <w:p w14:paraId="13969AE8" w14:textId="2340006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3C1849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2081AD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BFAE50E" w14:textId="7B98F648"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8             </w:t>
            </w:r>
          </w:p>
        </w:tc>
        <w:tc>
          <w:tcPr>
            <w:tcW w:w="0" w:type="auto"/>
          </w:tcPr>
          <w:p w14:paraId="333204FC" w14:textId="7940804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20F5F92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765027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91B3EA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7D8E63E" w14:textId="77777777" w:rsidTr="00723B0D">
        <w:trPr>
          <w:trHeight w:val="247"/>
        </w:trPr>
        <w:tc>
          <w:tcPr>
            <w:tcW w:w="0" w:type="auto"/>
          </w:tcPr>
          <w:p w14:paraId="4879D8BE" w14:textId="1BABF80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87</w:t>
            </w:r>
          </w:p>
        </w:tc>
        <w:tc>
          <w:tcPr>
            <w:tcW w:w="0" w:type="auto"/>
          </w:tcPr>
          <w:p w14:paraId="057CDDE6" w14:textId="75BE09A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259711C" w14:textId="08073D61"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9             </w:t>
            </w:r>
          </w:p>
        </w:tc>
        <w:tc>
          <w:tcPr>
            <w:tcW w:w="0" w:type="auto"/>
          </w:tcPr>
          <w:p w14:paraId="5C550D9F" w14:textId="695B6DB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45F86D6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68A87D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B8A71D6" w14:textId="362D24B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19             </w:t>
            </w:r>
          </w:p>
        </w:tc>
        <w:tc>
          <w:tcPr>
            <w:tcW w:w="0" w:type="auto"/>
          </w:tcPr>
          <w:p w14:paraId="393E0F0F" w14:textId="3A86AB0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CD4971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2B4B1E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91AE53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3B10F3D"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5A3B8A7" w14:textId="2F56F83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88</w:t>
            </w:r>
          </w:p>
        </w:tc>
        <w:tc>
          <w:tcPr>
            <w:tcW w:w="0" w:type="auto"/>
          </w:tcPr>
          <w:p w14:paraId="44EF9272" w14:textId="1684C4B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5D1E699" w14:textId="18CA772D"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20             </w:t>
            </w:r>
          </w:p>
        </w:tc>
        <w:tc>
          <w:tcPr>
            <w:tcW w:w="0" w:type="auto"/>
          </w:tcPr>
          <w:p w14:paraId="5088447D" w14:textId="738CF59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6B83F2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55ADF6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A3878E2" w14:textId="7CE5499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20             </w:t>
            </w:r>
          </w:p>
        </w:tc>
        <w:tc>
          <w:tcPr>
            <w:tcW w:w="0" w:type="auto"/>
          </w:tcPr>
          <w:p w14:paraId="63825E7A" w14:textId="5B5B965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1B6F493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7585CC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3EB448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0DB3F1C" w14:textId="77777777" w:rsidTr="00723B0D">
        <w:trPr>
          <w:trHeight w:val="247"/>
        </w:trPr>
        <w:tc>
          <w:tcPr>
            <w:tcW w:w="0" w:type="auto"/>
          </w:tcPr>
          <w:p w14:paraId="6AFAEA10" w14:textId="367E11E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89</w:t>
            </w:r>
          </w:p>
        </w:tc>
        <w:tc>
          <w:tcPr>
            <w:tcW w:w="0" w:type="auto"/>
          </w:tcPr>
          <w:p w14:paraId="36F2518A" w14:textId="7E7AE50F"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92EDA00" w14:textId="2A4AB105"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COMMENTS                         </w:t>
            </w:r>
          </w:p>
        </w:tc>
        <w:tc>
          <w:tcPr>
            <w:tcW w:w="0" w:type="auto"/>
          </w:tcPr>
          <w:p w14:paraId="656DF4AF" w14:textId="01B5D80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0" w:type="auto"/>
          </w:tcPr>
          <w:p w14:paraId="4650D0B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564C37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5ABA025" w14:textId="0344A43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COMMENTS                         </w:t>
            </w:r>
          </w:p>
        </w:tc>
        <w:tc>
          <w:tcPr>
            <w:tcW w:w="0" w:type="auto"/>
          </w:tcPr>
          <w:p w14:paraId="442B8535" w14:textId="63A351E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0" w:type="auto"/>
          </w:tcPr>
          <w:p w14:paraId="54A20CF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7D7F08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232C5C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C2ADEC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5CA3E7F" w14:textId="1D80B6C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90</w:t>
            </w:r>
          </w:p>
        </w:tc>
        <w:tc>
          <w:tcPr>
            <w:tcW w:w="0" w:type="auto"/>
          </w:tcPr>
          <w:p w14:paraId="0ACC486F" w14:textId="4BB26F14"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A0389F0" w14:textId="0E75E51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TERNAL_NOTES                   </w:t>
            </w:r>
          </w:p>
        </w:tc>
        <w:tc>
          <w:tcPr>
            <w:tcW w:w="0" w:type="auto"/>
          </w:tcPr>
          <w:p w14:paraId="54CF9E31" w14:textId="382E47D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0" w:type="auto"/>
          </w:tcPr>
          <w:p w14:paraId="3BF4AE1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4C8997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EB3C7D7" w14:textId="7B5C5F6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TERNAL_NOTES                   </w:t>
            </w:r>
          </w:p>
        </w:tc>
        <w:tc>
          <w:tcPr>
            <w:tcW w:w="0" w:type="auto"/>
          </w:tcPr>
          <w:p w14:paraId="22064EA3" w14:textId="0B8B1ED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VARCHAR2(240)</w:t>
            </w:r>
          </w:p>
        </w:tc>
        <w:tc>
          <w:tcPr>
            <w:tcW w:w="0" w:type="auto"/>
          </w:tcPr>
          <w:p w14:paraId="67037A4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B772FC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670459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05EF6EA" w14:textId="77777777" w:rsidTr="00723B0D">
        <w:trPr>
          <w:trHeight w:val="247"/>
        </w:trPr>
        <w:tc>
          <w:tcPr>
            <w:tcW w:w="0" w:type="auto"/>
          </w:tcPr>
          <w:p w14:paraId="41E0BE57" w14:textId="6DF112E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91</w:t>
            </w:r>
          </w:p>
        </w:tc>
        <w:tc>
          <w:tcPr>
            <w:tcW w:w="0" w:type="auto"/>
          </w:tcPr>
          <w:p w14:paraId="65F2E8C5" w14:textId="175C2B3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2D8AD40" w14:textId="5BE22F6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1     </w:t>
            </w:r>
          </w:p>
        </w:tc>
        <w:tc>
          <w:tcPr>
            <w:tcW w:w="0" w:type="auto"/>
          </w:tcPr>
          <w:p w14:paraId="3D7B485E" w14:textId="6287944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3D94090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32A307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4917163" w14:textId="21C46CE1"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1     </w:t>
            </w:r>
          </w:p>
        </w:tc>
        <w:tc>
          <w:tcPr>
            <w:tcW w:w="0" w:type="auto"/>
          </w:tcPr>
          <w:p w14:paraId="4AB7B310" w14:textId="732B9A0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045D4D5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A6C1AD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04E214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D0E33D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88EFB6C" w14:textId="546E6E7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292</w:t>
            </w:r>
          </w:p>
        </w:tc>
        <w:tc>
          <w:tcPr>
            <w:tcW w:w="0" w:type="auto"/>
          </w:tcPr>
          <w:p w14:paraId="70500EB6" w14:textId="45F25B0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4A5149F6" w14:textId="0F41FF14"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2     </w:t>
            </w:r>
          </w:p>
        </w:tc>
        <w:tc>
          <w:tcPr>
            <w:tcW w:w="0" w:type="auto"/>
          </w:tcPr>
          <w:p w14:paraId="2B8F474C" w14:textId="0650FC2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32AEFBC9"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DFE2B4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AD02EA6" w14:textId="0791AD5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2     </w:t>
            </w:r>
          </w:p>
        </w:tc>
        <w:tc>
          <w:tcPr>
            <w:tcW w:w="0" w:type="auto"/>
          </w:tcPr>
          <w:p w14:paraId="3F9A4B94" w14:textId="6AC058D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1D524C3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943104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CD4716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B8076CA" w14:textId="77777777" w:rsidTr="00723B0D">
        <w:trPr>
          <w:trHeight w:val="247"/>
        </w:trPr>
        <w:tc>
          <w:tcPr>
            <w:tcW w:w="0" w:type="auto"/>
          </w:tcPr>
          <w:p w14:paraId="6939E7F5" w14:textId="2B8FFF7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93</w:t>
            </w:r>
          </w:p>
        </w:tc>
        <w:tc>
          <w:tcPr>
            <w:tcW w:w="0" w:type="auto"/>
          </w:tcPr>
          <w:p w14:paraId="6D848774" w14:textId="7D9B2662"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04D6B19" w14:textId="71E3689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3     </w:t>
            </w:r>
          </w:p>
        </w:tc>
        <w:tc>
          <w:tcPr>
            <w:tcW w:w="0" w:type="auto"/>
          </w:tcPr>
          <w:p w14:paraId="05125E99" w14:textId="6BE553A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2CC3D61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FFA222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9FC0EAC" w14:textId="7AB4700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3     </w:t>
            </w:r>
          </w:p>
        </w:tc>
        <w:tc>
          <w:tcPr>
            <w:tcW w:w="0" w:type="auto"/>
          </w:tcPr>
          <w:p w14:paraId="05CBCFCE" w14:textId="701D957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76EFB3D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4D39DD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55C283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056B64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E06DD5F" w14:textId="4E48D30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94</w:t>
            </w:r>
          </w:p>
        </w:tc>
        <w:tc>
          <w:tcPr>
            <w:tcW w:w="0" w:type="auto"/>
          </w:tcPr>
          <w:p w14:paraId="28675982" w14:textId="441C6DB2"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FE19B75" w14:textId="3C318B1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4     </w:t>
            </w:r>
          </w:p>
        </w:tc>
        <w:tc>
          <w:tcPr>
            <w:tcW w:w="0" w:type="auto"/>
          </w:tcPr>
          <w:p w14:paraId="2D159911" w14:textId="57C638E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309DF88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754BE6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918F09F" w14:textId="773B5D17"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4     </w:t>
            </w:r>
          </w:p>
        </w:tc>
        <w:tc>
          <w:tcPr>
            <w:tcW w:w="0" w:type="auto"/>
          </w:tcPr>
          <w:p w14:paraId="5CD3EBFC" w14:textId="39FBA9C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491115C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F7DA7C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29B068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BAF236C" w14:textId="77777777" w:rsidTr="00723B0D">
        <w:trPr>
          <w:trHeight w:val="247"/>
        </w:trPr>
        <w:tc>
          <w:tcPr>
            <w:tcW w:w="0" w:type="auto"/>
          </w:tcPr>
          <w:p w14:paraId="4C5DFA35" w14:textId="5AD44FA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95</w:t>
            </w:r>
          </w:p>
        </w:tc>
        <w:tc>
          <w:tcPr>
            <w:tcW w:w="0" w:type="auto"/>
          </w:tcPr>
          <w:p w14:paraId="4C54B06D" w14:textId="11A9155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8011206" w14:textId="53B261A6"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5     </w:t>
            </w:r>
          </w:p>
        </w:tc>
        <w:tc>
          <w:tcPr>
            <w:tcW w:w="0" w:type="auto"/>
          </w:tcPr>
          <w:p w14:paraId="0C1D5483" w14:textId="6A82DC9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5C3FE16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9B6447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06E7217" w14:textId="3B6F286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5     </w:t>
            </w:r>
          </w:p>
        </w:tc>
        <w:tc>
          <w:tcPr>
            <w:tcW w:w="0" w:type="auto"/>
          </w:tcPr>
          <w:p w14:paraId="281B8771" w14:textId="06AD364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4327BE8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6C573D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FFA983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50D3A4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06727EB" w14:textId="1E0024D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96</w:t>
            </w:r>
          </w:p>
        </w:tc>
        <w:tc>
          <w:tcPr>
            <w:tcW w:w="0" w:type="auto"/>
          </w:tcPr>
          <w:p w14:paraId="60731240" w14:textId="1EA37B20"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98FFDB6" w14:textId="7D590B25"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6     </w:t>
            </w:r>
          </w:p>
        </w:tc>
        <w:tc>
          <w:tcPr>
            <w:tcW w:w="0" w:type="auto"/>
          </w:tcPr>
          <w:p w14:paraId="64050E80" w14:textId="3955C72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310A271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D8B122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B43FF65" w14:textId="326CCFCE"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6     </w:t>
            </w:r>
          </w:p>
        </w:tc>
        <w:tc>
          <w:tcPr>
            <w:tcW w:w="0" w:type="auto"/>
          </w:tcPr>
          <w:p w14:paraId="4AA9732C" w14:textId="3E08D6E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61B442A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B6D576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CBE213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E9AE6D8" w14:textId="77777777" w:rsidTr="00723B0D">
        <w:trPr>
          <w:trHeight w:val="247"/>
        </w:trPr>
        <w:tc>
          <w:tcPr>
            <w:tcW w:w="0" w:type="auto"/>
          </w:tcPr>
          <w:p w14:paraId="2F3F39C3" w14:textId="069212EB"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97</w:t>
            </w:r>
          </w:p>
        </w:tc>
        <w:tc>
          <w:tcPr>
            <w:tcW w:w="0" w:type="auto"/>
          </w:tcPr>
          <w:p w14:paraId="2797B28D" w14:textId="00B7450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1A9945B" w14:textId="5C0D9595"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7     </w:t>
            </w:r>
          </w:p>
        </w:tc>
        <w:tc>
          <w:tcPr>
            <w:tcW w:w="0" w:type="auto"/>
          </w:tcPr>
          <w:p w14:paraId="61AD2553" w14:textId="2AC505E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4A7DB8D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428232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2D9B1B1" w14:textId="136CDF0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7     </w:t>
            </w:r>
          </w:p>
        </w:tc>
        <w:tc>
          <w:tcPr>
            <w:tcW w:w="0" w:type="auto"/>
          </w:tcPr>
          <w:p w14:paraId="148285F5" w14:textId="7428445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6E59B36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243BD5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BC2E36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D42D05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66F186F" w14:textId="2CEC6770"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98</w:t>
            </w:r>
          </w:p>
        </w:tc>
        <w:tc>
          <w:tcPr>
            <w:tcW w:w="0" w:type="auto"/>
          </w:tcPr>
          <w:p w14:paraId="3F0907BB" w14:textId="11E0058C"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87A6D9E" w14:textId="10305AC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8     </w:t>
            </w:r>
          </w:p>
        </w:tc>
        <w:tc>
          <w:tcPr>
            <w:tcW w:w="0" w:type="auto"/>
          </w:tcPr>
          <w:p w14:paraId="6BCC3AAF" w14:textId="637FF1E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14F4482F"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A81E93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4DDFC3D" w14:textId="52B4536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8     </w:t>
            </w:r>
          </w:p>
        </w:tc>
        <w:tc>
          <w:tcPr>
            <w:tcW w:w="0" w:type="auto"/>
          </w:tcPr>
          <w:p w14:paraId="33228ECC" w14:textId="47D285D6"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4FCCEB6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36F5FE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2BDFA9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DC37900" w14:textId="77777777" w:rsidTr="00723B0D">
        <w:trPr>
          <w:trHeight w:val="247"/>
        </w:trPr>
        <w:tc>
          <w:tcPr>
            <w:tcW w:w="0" w:type="auto"/>
          </w:tcPr>
          <w:p w14:paraId="416B1344" w14:textId="0448F1A8"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299</w:t>
            </w:r>
          </w:p>
        </w:tc>
        <w:tc>
          <w:tcPr>
            <w:tcW w:w="0" w:type="auto"/>
          </w:tcPr>
          <w:p w14:paraId="43CEEFAB" w14:textId="5A4183D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4CD5666" w14:textId="2A187D55"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9     </w:t>
            </w:r>
          </w:p>
        </w:tc>
        <w:tc>
          <w:tcPr>
            <w:tcW w:w="0" w:type="auto"/>
          </w:tcPr>
          <w:p w14:paraId="04787ABF" w14:textId="3E70820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1D09B64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8A165F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2D11E08" w14:textId="6AEF692E"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9     </w:t>
            </w:r>
          </w:p>
        </w:tc>
        <w:tc>
          <w:tcPr>
            <w:tcW w:w="0" w:type="auto"/>
          </w:tcPr>
          <w:p w14:paraId="2B79CAF6" w14:textId="7265407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7A6BFFB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C3E9AE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8C94E0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85AC98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1909CDF" w14:textId="7D6B75D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00</w:t>
            </w:r>
          </w:p>
        </w:tc>
        <w:tc>
          <w:tcPr>
            <w:tcW w:w="0" w:type="auto"/>
          </w:tcPr>
          <w:p w14:paraId="63DEF32C" w14:textId="1E6B5BA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B23C8DB" w14:textId="088D0052"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10    </w:t>
            </w:r>
          </w:p>
        </w:tc>
        <w:tc>
          <w:tcPr>
            <w:tcW w:w="0" w:type="auto"/>
          </w:tcPr>
          <w:p w14:paraId="26DD6CA6" w14:textId="7D397FE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179DF62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1F8BB1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E2F20EC" w14:textId="7DA30BB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10    </w:t>
            </w:r>
          </w:p>
        </w:tc>
        <w:tc>
          <w:tcPr>
            <w:tcW w:w="0" w:type="auto"/>
          </w:tcPr>
          <w:p w14:paraId="510EF252" w14:textId="31676B1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457325E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D82014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F7721D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4AA9C8F" w14:textId="77777777" w:rsidTr="00723B0D">
        <w:trPr>
          <w:trHeight w:val="247"/>
        </w:trPr>
        <w:tc>
          <w:tcPr>
            <w:tcW w:w="0" w:type="auto"/>
          </w:tcPr>
          <w:p w14:paraId="7CC9FF2A" w14:textId="1E93F78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01</w:t>
            </w:r>
          </w:p>
        </w:tc>
        <w:tc>
          <w:tcPr>
            <w:tcW w:w="0" w:type="auto"/>
          </w:tcPr>
          <w:p w14:paraId="6C4EE94A" w14:textId="17A812F3"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A589F9D" w14:textId="2452067C"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11    </w:t>
            </w:r>
          </w:p>
        </w:tc>
        <w:tc>
          <w:tcPr>
            <w:tcW w:w="0" w:type="auto"/>
          </w:tcPr>
          <w:p w14:paraId="24F01AE2" w14:textId="21ED1C6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2A442991"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3FB74D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0BF56A5" w14:textId="730524A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11    </w:t>
            </w:r>
          </w:p>
        </w:tc>
        <w:tc>
          <w:tcPr>
            <w:tcW w:w="0" w:type="auto"/>
          </w:tcPr>
          <w:p w14:paraId="376BC44B" w14:textId="6783A15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3C564E9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612769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D5C300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B10696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17562D8" w14:textId="2D8C6BE2"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02</w:t>
            </w:r>
          </w:p>
        </w:tc>
        <w:tc>
          <w:tcPr>
            <w:tcW w:w="0" w:type="auto"/>
          </w:tcPr>
          <w:p w14:paraId="3F5DF84C" w14:textId="25EBC2B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30B50F5" w14:textId="79CF7B7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12    </w:t>
            </w:r>
          </w:p>
        </w:tc>
        <w:tc>
          <w:tcPr>
            <w:tcW w:w="0" w:type="auto"/>
          </w:tcPr>
          <w:p w14:paraId="342D7636" w14:textId="2066B67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4F1CB9BA"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1C0DF2A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E23DC71" w14:textId="275BE4EC"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NUMBER12    </w:t>
            </w:r>
          </w:p>
        </w:tc>
        <w:tc>
          <w:tcPr>
            <w:tcW w:w="0" w:type="auto"/>
          </w:tcPr>
          <w:p w14:paraId="20CCD616" w14:textId="3FD0DCC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6D3DC73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610257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479ADE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042E460" w14:textId="77777777" w:rsidTr="00723B0D">
        <w:trPr>
          <w:trHeight w:val="247"/>
        </w:trPr>
        <w:tc>
          <w:tcPr>
            <w:tcW w:w="0" w:type="auto"/>
          </w:tcPr>
          <w:p w14:paraId="448F9A32" w14:textId="7F139583"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03</w:t>
            </w:r>
          </w:p>
        </w:tc>
        <w:tc>
          <w:tcPr>
            <w:tcW w:w="0" w:type="auto"/>
          </w:tcPr>
          <w:p w14:paraId="541B5910" w14:textId="609A3A3A"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834A00B" w14:textId="27C07BD1"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DATE1       </w:t>
            </w:r>
          </w:p>
        </w:tc>
        <w:tc>
          <w:tcPr>
            <w:tcW w:w="0" w:type="auto"/>
          </w:tcPr>
          <w:p w14:paraId="55EC88AE" w14:textId="1F73BFE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6E446E6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24B39A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AF0BC20" w14:textId="0B6A0BE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DATE1       </w:t>
            </w:r>
          </w:p>
        </w:tc>
        <w:tc>
          <w:tcPr>
            <w:tcW w:w="0" w:type="auto"/>
          </w:tcPr>
          <w:p w14:paraId="706DF163" w14:textId="4AB34A50"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44D2540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3EE947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2C37A9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057519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9B674AE" w14:textId="2D5BCFA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04</w:t>
            </w:r>
          </w:p>
        </w:tc>
        <w:tc>
          <w:tcPr>
            <w:tcW w:w="0" w:type="auto"/>
          </w:tcPr>
          <w:p w14:paraId="17A71AB8" w14:textId="17B8A90D"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0B8C0B7" w14:textId="1E5AD6D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DATE2       </w:t>
            </w:r>
          </w:p>
        </w:tc>
        <w:tc>
          <w:tcPr>
            <w:tcW w:w="0" w:type="auto"/>
          </w:tcPr>
          <w:p w14:paraId="4AC5E4FA" w14:textId="36963A1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24EE230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EC2076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4A1CD2F" w14:textId="7E56578E"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DATE2       </w:t>
            </w:r>
          </w:p>
        </w:tc>
        <w:tc>
          <w:tcPr>
            <w:tcW w:w="0" w:type="auto"/>
          </w:tcPr>
          <w:p w14:paraId="5E495FB6" w14:textId="5B36AE7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3FE9A89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1F4F8F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E00660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2F1ADE5" w14:textId="77777777" w:rsidTr="00723B0D">
        <w:trPr>
          <w:trHeight w:val="247"/>
        </w:trPr>
        <w:tc>
          <w:tcPr>
            <w:tcW w:w="0" w:type="auto"/>
          </w:tcPr>
          <w:p w14:paraId="7EF32C94" w14:textId="363B2140"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05</w:t>
            </w:r>
          </w:p>
        </w:tc>
        <w:tc>
          <w:tcPr>
            <w:tcW w:w="0" w:type="auto"/>
          </w:tcPr>
          <w:p w14:paraId="520215BD" w14:textId="223A135E"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508C3C2" w14:textId="1DF1E99A"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DATE3       </w:t>
            </w:r>
          </w:p>
        </w:tc>
        <w:tc>
          <w:tcPr>
            <w:tcW w:w="0" w:type="auto"/>
          </w:tcPr>
          <w:p w14:paraId="2C4AC9FC" w14:textId="3C3E71A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4C33A09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3A484B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985363B" w14:textId="5169D1D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DATE3       </w:t>
            </w:r>
          </w:p>
        </w:tc>
        <w:tc>
          <w:tcPr>
            <w:tcW w:w="0" w:type="auto"/>
          </w:tcPr>
          <w:p w14:paraId="567E3ABE" w14:textId="5BD0B99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43A0658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B6422C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B97A06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EC0B99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BBDED97" w14:textId="15776254"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06</w:t>
            </w:r>
          </w:p>
        </w:tc>
        <w:tc>
          <w:tcPr>
            <w:tcW w:w="0" w:type="auto"/>
          </w:tcPr>
          <w:p w14:paraId="4050B5CA" w14:textId="2905C71B"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35ACAA4" w14:textId="649B8273"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DATE4       </w:t>
            </w:r>
          </w:p>
        </w:tc>
        <w:tc>
          <w:tcPr>
            <w:tcW w:w="0" w:type="auto"/>
          </w:tcPr>
          <w:p w14:paraId="7D1CE19F" w14:textId="429AAE1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58088E4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B46AA2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0F9B59D" w14:textId="63A48E5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DATE4       </w:t>
            </w:r>
          </w:p>
        </w:tc>
        <w:tc>
          <w:tcPr>
            <w:tcW w:w="0" w:type="auto"/>
          </w:tcPr>
          <w:p w14:paraId="46B92B04" w14:textId="716BC67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48B4104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EE0FC6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8401DB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1F0F212" w14:textId="77777777" w:rsidTr="00723B0D">
        <w:trPr>
          <w:trHeight w:val="247"/>
        </w:trPr>
        <w:tc>
          <w:tcPr>
            <w:tcW w:w="0" w:type="auto"/>
          </w:tcPr>
          <w:p w14:paraId="2690D63D" w14:textId="2003EE5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07</w:t>
            </w:r>
          </w:p>
        </w:tc>
        <w:tc>
          <w:tcPr>
            <w:tcW w:w="0" w:type="auto"/>
          </w:tcPr>
          <w:p w14:paraId="1D779A49" w14:textId="5DB414FF"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06697DF" w14:textId="3CE856E3"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DATE5       </w:t>
            </w:r>
          </w:p>
        </w:tc>
        <w:tc>
          <w:tcPr>
            <w:tcW w:w="0" w:type="auto"/>
          </w:tcPr>
          <w:p w14:paraId="4ADD0613" w14:textId="4316934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1C3EEC5C"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4FE36A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783651C" w14:textId="3AF6240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HEADER_GDF_ATTRIBUTE_DATE5       </w:t>
            </w:r>
          </w:p>
        </w:tc>
        <w:tc>
          <w:tcPr>
            <w:tcW w:w="0" w:type="auto"/>
          </w:tcPr>
          <w:p w14:paraId="26CA9EBE" w14:textId="4EA8C3E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4638A20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5AC0F6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4D7B2B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0CBEB64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544AEC2" w14:textId="51DB0719"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08</w:t>
            </w:r>
          </w:p>
        </w:tc>
        <w:tc>
          <w:tcPr>
            <w:tcW w:w="0" w:type="auto"/>
          </w:tcPr>
          <w:p w14:paraId="06F10027" w14:textId="609671B2"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69F8A11" w14:textId="385A0587"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NUMBER1       </w:t>
            </w:r>
          </w:p>
        </w:tc>
        <w:tc>
          <w:tcPr>
            <w:tcW w:w="0" w:type="auto"/>
          </w:tcPr>
          <w:p w14:paraId="1180AD55" w14:textId="541E127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108652B9"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0C20499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DB308A8" w14:textId="0FD2159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NUMBER1       </w:t>
            </w:r>
          </w:p>
        </w:tc>
        <w:tc>
          <w:tcPr>
            <w:tcW w:w="0" w:type="auto"/>
          </w:tcPr>
          <w:p w14:paraId="685FEBB9" w14:textId="3B714413"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42E2F81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8555D8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DF2F57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A03AAAB" w14:textId="77777777" w:rsidTr="00723B0D">
        <w:trPr>
          <w:trHeight w:val="247"/>
        </w:trPr>
        <w:tc>
          <w:tcPr>
            <w:tcW w:w="0" w:type="auto"/>
          </w:tcPr>
          <w:p w14:paraId="421A7C67" w14:textId="5AAC2A37"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09</w:t>
            </w:r>
          </w:p>
        </w:tc>
        <w:tc>
          <w:tcPr>
            <w:tcW w:w="0" w:type="auto"/>
          </w:tcPr>
          <w:p w14:paraId="0D234095" w14:textId="0694AB8F"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C713A58" w14:textId="7092D552"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NUMBER2       </w:t>
            </w:r>
          </w:p>
        </w:tc>
        <w:tc>
          <w:tcPr>
            <w:tcW w:w="0" w:type="auto"/>
          </w:tcPr>
          <w:p w14:paraId="3ED80DDF" w14:textId="20B6639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0198FDEE"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55245B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04A38EF" w14:textId="0993EA6D"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NUMBER2       </w:t>
            </w:r>
          </w:p>
        </w:tc>
        <w:tc>
          <w:tcPr>
            <w:tcW w:w="0" w:type="auto"/>
          </w:tcPr>
          <w:p w14:paraId="5A76DC86" w14:textId="034D52B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1CF6E74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129C0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FF7A1B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18295F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55D45259" w14:textId="19DC5B8C"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10</w:t>
            </w:r>
          </w:p>
        </w:tc>
        <w:tc>
          <w:tcPr>
            <w:tcW w:w="0" w:type="auto"/>
          </w:tcPr>
          <w:p w14:paraId="4D680350" w14:textId="1086440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A53EBE1" w14:textId="4C0E9D5B"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NUMBER3       </w:t>
            </w:r>
          </w:p>
        </w:tc>
        <w:tc>
          <w:tcPr>
            <w:tcW w:w="0" w:type="auto"/>
          </w:tcPr>
          <w:p w14:paraId="708CEC14" w14:textId="1017C9A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6949B73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4C05E3C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9008212" w14:textId="0A950888"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NUMBER3       </w:t>
            </w:r>
          </w:p>
        </w:tc>
        <w:tc>
          <w:tcPr>
            <w:tcW w:w="0" w:type="auto"/>
          </w:tcPr>
          <w:p w14:paraId="438A9D2B" w14:textId="486BDB3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37BC500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E576C2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ADD93F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74B28D97" w14:textId="77777777" w:rsidTr="00723B0D">
        <w:trPr>
          <w:trHeight w:val="247"/>
        </w:trPr>
        <w:tc>
          <w:tcPr>
            <w:tcW w:w="0" w:type="auto"/>
          </w:tcPr>
          <w:p w14:paraId="6DB3850D" w14:textId="35B0BBF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11</w:t>
            </w:r>
          </w:p>
        </w:tc>
        <w:tc>
          <w:tcPr>
            <w:tcW w:w="0" w:type="auto"/>
          </w:tcPr>
          <w:p w14:paraId="1B043C0F" w14:textId="09EC6111"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0C80DA81" w14:textId="67B77B8E"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NUMBER4       </w:t>
            </w:r>
          </w:p>
        </w:tc>
        <w:tc>
          <w:tcPr>
            <w:tcW w:w="0" w:type="auto"/>
          </w:tcPr>
          <w:p w14:paraId="464B2C2D" w14:textId="7BA0338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4CEAA5B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0E468D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59720FA" w14:textId="1274EDF9"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NUMBER4       </w:t>
            </w:r>
          </w:p>
        </w:tc>
        <w:tc>
          <w:tcPr>
            <w:tcW w:w="0" w:type="auto"/>
          </w:tcPr>
          <w:p w14:paraId="01D8EFFD" w14:textId="6CC60D3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7A7B763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D738D8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50A3C2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21925B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39A21A7C" w14:textId="5828A03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12</w:t>
            </w:r>
          </w:p>
        </w:tc>
        <w:tc>
          <w:tcPr>
            <w:tcW w:w="0" w:type="auto"/>
          </w:tcPr>
          <w:p w14:paraId="1ADED919" w14:textId="4C54763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23B4395" w14:textId="050BEC14"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NUMBER5       </w:t>
            </w:r>
          </w:p>
        </w:tc>
        <w:tc>
          <w:tcPr>
            <w:tcW w:w="0" w:type="auto"/>
          </w:tcPr>
          <w:p w14:paraId="669CB179" w14:textId="4BE4D745"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2451630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61509E8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CDE16C7" w14:textId="2ADA3583"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NUMBER5       </w:t>
            </w:r>
          </w:p>
        </w:tc>
        <w:tc>
          <w:tcPr>
            <w:tcW w:w="0" w:type="auto"/>
          </w:tcPr>
          <w:p w14:paraId="1F1CAE8E" w14:textId="04F71E2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2A61448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08F62D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7D06E0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CAF074D" w14:textId="77777777" w:rsidTr="00723B0D">
        <w:trPr>
          <w:trHeight w:val="247"/>
        </w:trPr>
        <w:tc>
          <w:tcPr>
            <w:tcW w:w="0" w:type="auto"/>
          </w:tcPr>
          <w:p w14:paraId="22455E7E" w14:textId="2998415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lastRenderedPageBreak/>
              <w:t>313</w:t>
            </w:r>
          </w:p>
        </w:tc>
        <w:tc>
          <w:tcPr>
            <w:tcW w:w="0" w:type="auto"/>
          </w:tcPr>
          <w:p w14:paraId="5A46D7A5" w14:textId="5F47AF7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ACBC6E8" w14:textId="356C678D"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DATE1         </w:t>
            </w:r>
          </w:p>
        </w:tc>
        <w:tc>
          <w:tcPr>
            <w:tcW w:w="0" w:type="auto"/>
          </w:tcPr>
          <w:p w14:paraId="269A96B0" w14:textId="25235234"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1393A0B4"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188C6C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73F5CCC" w14:textId="1043A415"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DATE1         </w:t>
            </w:r>
          </w:p>
        </w:tc>
        <w:tc>
          <w:tcPr>
            <w:tcW w:w="0" w:type="auto"/>
          </w:tcPr>
          <w:p w14:paraId="74D7CC08" w14:textId="174D7A9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15BB4B8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D4CBD2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4005AFB"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6ABC092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70429AEF" w14:textId="51107AA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14</w:t>
            </w:r>
          </w:p>
        </w:tc>
        <w:tc>
          <w:tcPr>
            <w:tcW w:w="0" w:type="auto"/>
          </w:tcPr>
          <w:p w14:paraId="463EB5D7" w14:textId="5C23246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ED2CC0C" w14:textId="1ACD4D1D"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DATE2         </w:t>
            </w:r>
          </w:p>
        </w:tc>
        <w:tc>
          <w:tcPr>
            <w:tcW w:w="0" w:type="auto"/>
          </w:tcPr>
          <w:p w14:paraId="27EAEB7C" w14:textId="57154A1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7A58C916"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B27576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F515240" w14:textId="0DFA63A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DATE2         </w:t>
            </w:r>
          </w:p>
        </w:tc>
        <w:tc>
          <w:tcPr>
            <w:tcW w:w="0" w:type="auto"/>
          </w:tcPr>
          <w:p w14:paraId="1DCD4BCD" w14:textId="1264CF5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67E1B656"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91CEA4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5550C0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F3B647F" w14:textId="77777777" w:rsidTr="00723B0D">
        <w:trPr>
          <w:trHeight w:val="247"/>
        </w:trPr>
        <w:tc>
          <w:tcPr>
            <w:tcW w:w="0" w:type="auto"/>
          </w:tcPr>
          <w:p w14:paraId="316F016F" w14:textId="003D5745"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15</w:t>
            </w:r>
          </w:p>
        </w:tc>
        <w:tc>
          <w:tcPr>
            <w:tcW w:w="0" w:type="auto"/>
          </w:tcPr>
          <w:p w14:paraId="0A96DF9C" w14:textId="4B38316C"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90D26CE" w14:textId="5114108D"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DATE3         </w:t>
            </w:r>
          </w:p>
        </w:tc>
        <w:tc>
          <w:tcPr>
            <w:tcW w:w="0" w:type="auto"/>
          </w:tcPr>
          <w:p w14:paraId="6896A372" w14:textId="66C82CD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76093ADB"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B23D9B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96452EC" w14:textId="59CE46C6"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DATE3         </w:t>
            </w:r>
          </w:p>
        </w:tc>
        <w:tc>
          <w:tcPr>
            <w:tcW w:w="0" w:type="auto"/>
          </w:tcPr>
          <w:p w14:paraId="68CDCA80" w14:textId="407235CF"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39DE752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6404AA8"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B7CD67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821496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448BE5BF" w14:textId="4C49B14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16</w:t>
            </w:r>
          </w:p>
        </w:tc>
        <w:tc>
          <w:tcPr>
            <w:tcW w:w="0" w:type="auto"/>
          </w:tcPr>
          <w:p w14:paraId="45F99971" w14:textId="45CCEA4E"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138061B7" w14:textId="09CBC1D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DATE4         </w:t>
            </w:r>
          </w:p>
        </w:tc>
        <w:tc>
          <w:tcPr>
            <w:tcW w:w="0" w:type="auto"/>
          </w:tcPr>
          <w:p w14:paraId="3F315EE8" w14:textId="286D482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6412B15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C292B6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27299A9" w14:textId="597E07D9"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DATE4         </w:t>
            </w:r>
          </w:p>
        </w:tc>
        <w:tc>
          <w:tcPr>
            <w:tcW w:w="0" w:type="auto"/>
          </w:tcPr>
          <w:p w14:paraId="517DA54F" w14:textId="788728C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5C3BBB6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7A90B02F"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1BC3F88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455BC751" w14:textId="77777777" w:rsidTr="00723B0D">
        <w:trPr>
          <w:trHeight w:val="247"/>
        </w:trPr>
        <w:tc>
          <w:tcPr>
            <w:tcW w:w="0" w:type="auto"/>
          </w:tcPr>
          <w:p w14:paraId="38AB3F6E" w14:textId="4223E2DE"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17</w:t>
            </w:r>
          </w:p>
        </w:tc>
        <w:tc>
          <w:tcPr>
            <w:tcW w:w="0" w:type="auto"/>
          </w:tcPr>
          <w:p w14:paraId="1CAD3DAC" w14:textId="614585A8"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3D23B9BD" w14:textId="68D86664"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DATE5         </w:t>
            </w:r>
          </w:p>
        </w:tc>
        <w:tc>
          <w:tcPr>
            <w:tcW w:w="0" w:type="auto"/>
          </w:tcPr>
          <w:p w14:paraId="1E9961BA" w14:textId="03764A1B"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7D46DCC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2290D80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29BD13B6" w14:textId="52FFFB94"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LINE_GDF_ATTRIBUTE_DATE5         </w:t>
            </w:r>
          </w:p>
        </w:tc>
        <w:tc>
          <w:tcPr>
            <w:tcW w:w="0" w:type="auto"/>
          </w:tcPr>
          <w:p w14:paraId="55A9EE4E" w14:textId="7435422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DATE</w:t>
            </w:r>
          </w:p>
        </w:tc>
        <w:tc>
          <w:tcPr>
            <w:tcW w:w="0" w:type="auto"/>
          </w:tcPr>
          <w:p w14:paraId="7328013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0C3CE3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2CAB3AD"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1569859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E757BCD" w14:textId="75C3253A"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18</w:t>
            </w:r>
          </w:p>
        </w:tc>
        <w:tc>
          <w:tcPr>
            <w:tcW w:w="0" w:type="auto"/>
          </w:tcPr>
          <w:p w14:paraId="1C1B3447" w14:textId="43255745"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5AB1423C" w14:textId="50DCEBE2"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FREIGHT_CHARGE                   </w:t>
            </w:r>
          </w:p>
        </w:tc>
        <w:tc>
          <w:tcPr>
            <w:tcW w:w="0" w:type="auto"/>
          </w:tcPr>
          <w:p w14:paraId="5D46EBB6" w14:textId="6C058EED"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04CD7EE3"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A896EC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56CB258" w14:textId="41633E3F"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FREIGHT_CHARGE                   </w:t>
            </w:r>
          </w:p>
        </w:tc>
        <w:tc>
          <w:tcPr>
            <w:tcW w:w="0" w:type="auto"/>
          </w:tcPr>
          <w:p w14:paraId="1602CE2F" w14:textId="3A387C02"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04ACB05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FF626E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513FBE04"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2EFFC379" w14:textId="77777777" w:rsidTr="00723B0D">
        <w:trPr>
          <w:trHeight w:val="247"/>
        </w:trPr>
        <w:tc>
          <w:tcPr>
            <w:tcW w:w="0" w:type="auto"/>
          </w:tcPr>
          <w:p w14:paraId="3A5A2DA1" w14:textId="5A78265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19</w:t>
            </w:r>
          </w:p>
        </w:tc>
        <w:tc>
          <w:tcPr>
            <w:tcW w:w="0" w:type="auto"/>
          </w:tcPr>
          <w:p w14:paraId="30955307" w14:textId="0A91D8B9"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B9F0FB4" w14:textId="465229F9"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SURANCE_CHARGE                 </w:t>
            </w:r>
          </w:p>
        </w:tc>
        <w:tc>
          <w:tcPr>
            <w:tcW w:w="0" w:type="auto"/>
          </w:tcPr>
          <w:p w14:paraId="502A5643" w14:textId="2C48FEE1"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033C3B82"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8C3A4AC"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491280A" w14:textId="1757DCCB"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INSURANCE_CHARGE                 </w:t>
            </w:r>
          </w:p>
        </w:tc>
        <w:tc>
          <w:tcPr>
            <w:tcW w:w="0" w:type="auto"/>
          </w:tcPr>
          <w:p w14:paraId="0FB9D20A" w14:textId="23FA3377"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66BB8B4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43DAB46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847A13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9A7559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0685B67" w14:textId="4E62E231"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20</w:t>
            </w:r>
          </w:p>
        </w:tc>
        <w:tc>
          <w:tcPr>
            <w:tcW w:w="0" w:type="auto"/>
          </w:tcPr>
          <w:p w14:paraId="3E872947" w14:textId="1833DED7"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62475EBC" w14:textId="59210C5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ACKING_CHARGE                   </w:t>
            </w:r>
          </w:p>
        </w:tc>
        <w:tc>
          <w:tcPr>
            <w:tcW w:w="0" w:type="auto"/>
          </w:tcPr>
          <w:p w14:paraId="670A47A2" w14:textId="0766BD0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106AFCED"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7375D93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B1B6AB4" w14:textId="20BE0C6C"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PACKING_CHARGE                   </w:t>
            </w:r>
          </w:p>
        </w:tc>
        <w:tc>
          <w:tcPr>
            <w:tcW w:w="0" w:type="auto"/>
          </w:tcPr>
          <w:p w14:paraId="35D92CC5" w14:textId="509534CC"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67974FF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2E2AA3E"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3CA9D042"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337E24B0" w14:textId="77777777" w:rsidTr="00723B0D">
        <w:trPr>
          <w:trHeight w:val="247"/>
        </w:trPr>
        <w:tc>
          <w:tcPr>
            <w:tcW w:w="0" w:type="auto"/>
          </w:tcPr>
          <w:p w14:paraId="1F54ACF0" w14:textId="428C59CD"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21</w:t>
            </w:r>
          </w:p>
        </w:tc>
        <w:tc>
          <w:tcPr>
            <w:tcW w:w="0" w:type="auto"/>
          </w:tcPr>
          <w:p w14:paraId="0E7B3461" w14:textId="18F8A956"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279521C4" w14:textId="63E48D53"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MISCELLANEOUS_CHARGE             </w:t>
            </w:r>
          </w:p>
        </w:tc>
        <w:tc>
          <w:tcPr>
            <w:tcW w:w="0" w:type="auto"/>
          </w:tcPr>
          <w:p w14:paraId="1F3D1C58" w14:textId="0B6F8839"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06752208"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56A73A03"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8696C44" w14:textId="35EF5950"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MISCELLANEOUS_CHARGE             </w:t>
            </w:r>
          </w:p>
        </w:tc>
        <w:tc>
          <w:tcPr>
            <w:tcW w:w="0" w:type="auto"/>
          </w:tcPr>
          <w:p w14:paraId="2F6B4B1D" w14:textId="0717446A"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422D6C4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39FCA57"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42250B0"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r w:rsidR="00095DC1" w:rsidRPr="0034692A" w14:paraId="561DE2B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8047EC3" w14:textId="1D5DEBCF" w:rsidR="00095DC1" w:rsidRPr="000F4B89" w:rsidRDefault="00095DC1" w:rsidP="00095DC1">
            <w:pPr>
              <w:keepLines/>
              <w:spacing w:after="0" w:line="240" w:lineRule="auto"/>
              <w:jc w:val="both"/>
              <w:rPr>
                <w:rFonts w:ascii="Calibri Light" w:hAnsi="Calibri Light" w:cs="Calibri Light"/>
                <w:color w:val="000000"/>
                <w:sz w:val="16"/>
                <w:szCs w:val="16"/>
              </w:rPr>
            </w:pPr>
            <w:r w:rsidRPr="000F4B89">
              <w:rPr>
                <w:rFonts w:cs="Calibri"/>
                <w:color w:val="000000"/>
                <w:sz w:val="16"/>
                <w:szCs w:val="16"/>
              </w:rPr>
              <w:t>322</w:t>
            </w:r>
          </w:p>
        </w:tc>
        <w:tc>
          <w:tcPr>
            <w:tcW w:w="0" w:type="auto"/>
          </w:tcPr>
          <w:p w14:paraId="4F7FBBD5" w14:textId="168509CF" w:rsidR="00095DC1" w:rsidRPr="00B811AF" w:rsidRDefault="00095DC1" w:rsidP="00095DC1">
            <w:pPr>
              <w:keepLines/>
              <w:spacing w:after="0" w:line="240" w:lineRule="auto"/>
              <w:jc w:val="both"/>
              <w:rPr>
                <w:rFonts w:ascii="Calibri Light" w:hAnsi="Calibri Light" w:cs="Calibri Light"/>
                <w:sz w:val="16"/>
                <w:szCs w:val="16"/>
              </w:rPr>
            </w:pPr>
            <w:r w:rsidRPr="005046D7">
              <w:rPr>
                <w:sz w:val="16"/>
                <w:szCs w:val="16"/>
              </w:rPr>
              <w:t>RA_INTERFACE_LINES_ALL</w:t>
            </w:r>
          </w:p>
        </w:tc>
        <w:tc>
          <w:tcPr>
            <w:tcW w:w="0" w:type="auto"/>
          </w:tcPr>
          <w:p w14:paraId="7255AEAC" w14:textId="520E89CF" w:rsidR="00095DC1" w:rsidRPr="000F4B8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COMMERCIAL_DISCOUNT              </w:t>
            </w:r>
          </w:p>
        </w:tc>
        <w:tc>
          <w:tcPr>
            <w:tcW w:w="0" w:type="auto"/>
          </w:tcPr>
          <w:p w14:paraId="5C1AE396" w14:textId="50C9A6C8"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0E99C8F0" w14:textId="77777777" w:rsidR="00095DC1" w:rsidRPr="00EE199F" w:rsidRDefault="00095DC1" w:rsidP="00095DC1">
            <w:pPr>
              <w:keepLines/>
              <w:spacing w:after="0" w:line="240" w:lineRule="auto"/>
              <w:jc w:val="both"/>
              <w:rPr>
                <w:rFonts w:ascii="Calibri Light" w:hAnsi="Calibri Light" w:cs="Calibri Light"/>
                <w:sz w:val="16"/>
                <w:szCs w:val="16"/>
              </w:rPr>
            </w:pPr>
          </w:p>
        </w:tc>
        <w:tc>
          <w:tcPr>
            <w:tcW w:w="0" w:type="auto"/>
          </w:tcPr>
          <w:p w14:paraId="3CBE51B1"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6C50B71C" w14:textId="3A420FE1" w:rsidR="00095DC1" w:rsidRPr="00A75E29" w:rsidRDefault="00095DC1" w:rsidP="00095DC1">
            <w:pPr>
              <w:keepLines/>
              <w:spacing w:after="0" w:line="240" w:lineRule="auto"/>
              <w:jc w:val="both"/>
              <w:rPr>
                <w:rFonts w:ascii="Calibri Light" w:eastAsia="Book Antiqua" w:hAnsi="Calibri Light" w:cs="Calibri Light"/>
                <w:color w:val="000000"/>
                <w:sz w:val="16"/>
                <w:szCs w:val="16"/>
              </w:rPr>
            </w:pPr>
            <w:r w:rsidRPr="000F4B89">
              <w:rPr>
                <w:sz w:val="16"/>
                <w:szCs w:val="16"/>
              </w:rPr>
              <w:t xml:space="preserve">COMMERCIAL_DISCOUNT              </w:t>
            </w:r>
          </w:p>
        </w:tc>
        <w:tc>
          <w:tcPr>
            <w:tcW w:w="0" w:type="auto"/>
          </w:tcPr>
          <w:p w14:paraId="6F8D95C5" w14:textId="22A842DE" w:rsidR="00095DC1" w:rsidRDefault="00095DC1" w:rsidP="00095DC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NUMBER</w:t>
            </w:r>
          </w:p>
        </w:tc>
        <w:tc>
          <w:tcPr>
            <w:tcW w:w="0" w:type="auto"/>
          </w:tcPr>
          <w:p w14:paraId="25B79649"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F0D41C5"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c>
          <w:tcPr>
            <w:tcW w:w="0" w:type="auto"/>
          </w:tcPr>
          <w:p w14:paraId="0AA0CE7A" w14:textId="77777777" w:rsidR="00095DC1" w:rsidRPr="00EE199F" w:rsidRDefault="00095DC1" w:rsidP="00095DC1">
            <w:pPr>
              <w:keepLines/>
              <w:spacing w:after="0" w:line="240" w:lineRule="auto"/>
              <w:jc w:val="both"/>
              <w:rPr>
                <w:rFonts w:ascii="Calibri Light" w:hAnsi="Calibri Light" w:cs="Calibri Light"/>
                <w:sz w:val="16"/>
                <w:szCs w:val="16"/>
                <w:lang w:val="en-US" w:eastAsia="en-US"/>
              </w:rPr>
            </w:pPr>
          </w:p>
        </w:tc>
      </w:tr>
    </w:tbl>
    <w:p w14:paraId="7D8FCB2B" w14:textId="58154758" w:rsidR="007C7BE3" w:rsidRDefault="007C7BE3" w:rsidP="007C7BE3"/>
    <w:p w14:paraId="435ED7CE" w14:textId="0A6B245B" w:rsidR="00BA77AE" w:rsidRDefault="00BA77AE" w:rsidP="00157CB1">
      <w:pPr>
        <w:pStyle w:val="Heading2"/>
      </w:pPr>
      <w:bookmarkStart w:id="62" w:name="_Toc89347448"/>
      <w:r>
        <w:t xml:space="preserve">Business Object: </w:t>
      </w:r>
      <w:r w:rsidR="00677882" w:rsidRPr="00200968">
        <w:t>RA_INTERFACE_DISTRIBUTIONS_ALL</w:t>
      </w:r>
      <w:bookmarkEnd w:id="62"/>
    </w:p>
    <w:tbl>
      <w:tblPr>
        <w:tblStyle w:val="GridTable4-Accent11"/>
        <w:tblW w:w="5000" w:type="pct"/>
        <w:tblLook w:val="0420" w:firstRow="1" w:lastRow="0" w:firstColumn="0" w:lastColumn="0" w:noHBand="0" w:noVBand="1"/>
      </w:tblPr>
      <w:tblGrid>
        <w:gridCol w:w="539"/>
        <w:gridCol w:w="2502"/>
        <w:gridCol w:w="2606"/>
        <w:gridCol w:w="1235"/>
        <w:gridCol w:w="539"/>
        <w:gridCol w:w="669"/>
        <w:gridCol w:w="2606"/>
        <w:gridCol w:w="1235"/>
        <w:gridCol w:w="676"/>
        <w:gridCol w:w="849"/>
        <w:gridCol w:w="492"/>
      </w:tblGrid>
      <w:tr w:rsidR="00723B0D" w:rsidRPr="0034692A" w14:paraId="78F50724" w14:textId="77777777" w:rsidTr="00723B0D">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56EA89BA" w14:textId="77777777" w:rsidR="0071688C" w:rsidRPr="0034692A" w:rsidRDefault="0071688C"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862" w:type="pct"/>
          </w:tcPr>
          <w:p w14:paraId="7EB28A3F" w14:textId="77777777" w:rsidR="0071688C" w:rsidRPr="0034692A" w:rsidRDefault="0071688C"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934" w:type="pct"/>
          </w:tcPr>
          <w:p w14:paraId="226E7F63" w14:textId="77777777" w:rsidR="0071688C" w:rsidRPr="0034692A" w:rsidRDefault="0071688C"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503" w:type="pct"/>
          </w:tcPr>
          <w:p w14:paraId="0419AD0B" w14:textId="77777777" w:rsidR="0071688C" w:rsidRPr="0034692A" w:rsidRDefault="0071688C"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63" w:type="pct"/>
          </w:tcPr>
          <w:p w14:paraId="68103BB0" w14:textId="77777777" w:rsidR="0071688C" w:rsidRPr="0034692A" w:rsidRDefault="0071688C"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280" w:type="pct"/>
          </w:tcPr>
          <w:p w14:paraId="51CEADB9" w14:textId="77777777" w:rsidR="0071688C" w:rsidRPr="0034692A" w:rsidRDefault="0071688C"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935" w:type="pct"/>
          </w:tcPr>
          <w:p w14:paraId="00EB636F" w14:textId="77777777" w:rsidR="0071688C" w:rsidRPr="0034692A" w:rsidRDefault="0071688C"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17" w:type="pct"/>
          </w:tcPr>
          <w:p w14:paraId="615248E7" w14:textId="77777777" w:rsidR="0071688C" w:rsidRPr="0034692A" w:rsidRDefault="0071688C"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190" w:type="pct"/>
          </w:tcPr>
          <w:p w14:paraId="2CC3ACDF" w14:textId="77777777" w:rsidR="0071688C" w:rsidRPr="0034692A" w:rsidRDefault="0071688C"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254" w:type="pct"/>
          </w:tcPr>
          <w:p w14:paraId="69CBBBFA" w14:textId="77777777" w:rsidR="0071688C" w:rsidRPr="0034692A" w:rsidRDefault="0071688C"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22" w:type="pct"/>
          </w:tcPr>
          <w:p w14:paraId="47F76546" w14:textId="77777777" w:rsidR="0071688C" w:rsidRPr="0034692A" w:rsidRDefault="0071688C"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FE51C7" w:rsidRPr="0034692A" w14:paraId="19DA0F51" w14:textId="77777777" w:rsidTr="00723B0D">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6B1FF2AD" w14:textId="77777777" w:rsidR="0071688C" w:rsidRPr="0034692A" w:rsidRDefault="0071688C" w:rsidP="009F491A">
            <w:pPr>
              <w:keepLines/>
              <w:spacing w:after="0" w:line="240" w:lineRule="auto"/>
              <w:rPr>
                <w:rFonts w:ascii="Calibri Light" w:hAnsi="Calibri Light" w:cs="Calibri Light"/>
                <w:sz w:val="16"/>
                <w:szCs w:val="16"/>
                <w:lang w:val="en-US" w:eastAsia="en-US"/>
              </w:rPr>
            </w:pPr>
          </w:p>
        </w:tc>
        <w:tc>
          <w:tcPr>
            <w:tcW w:w="862" w:type="pct"/>
          </w:tcPr>
          <w:p w14:paraId="43ADC7C4" w14:textId="77777777" w:rsidR="0071688C" w:rsidRPr="0034692A" w:rsidRDefault="0071688C" w:rsidP="009F491A">
            <w:pPr>
              <w:keepLines/>
              <w:spacing w:after="0" w:line="240" w:lineRule="auto"/>
              <w:rPr>
                <w:rFonts w:ascii="Calibri Light" w:hAnsi="Calibri Light" w:cs="Calibri Light"/>
                <w:sz w:val="16"/>
                <w:szCs w:val="16"/>
                <w:lang w:val="en-US" w:eastAsia="en-US"/>
              </w:rPr>
            </w:pPr>
          </w:p>
        </w:tc>
        <w:tc>
          <w:tcPr>
            <w:tcW w:w="934" w:type="pct"/>
          </w:tcPr>
          <w:p w14:paraId="7CD579D9" w14:textId="77777777" w:rsidR="0071688C" w:rsidRPr="0034692A" w:rsidRDefault="0071688C" w:rsidP="009F491A">
            <w:pPr>
              <w:keepLines/>
              <w:spacing w:after="0" w:line="240" w:lineRule="auto"/>
              <w:rPr>
                <w:rFonts w:ascii="Calibri Light" w:hAnsi="Calibri Light" w:cs="Calibri Light"/>
                <w:sz w:val="16"/>
                <w:szCs w:val="16"/>
                <w:lang w:val="en-US" w:eastAsia="en-US"/>
              </w:rPr>
            </w:pPr>
          </w:p>
        </w:tc>
        <w:tc>
          <w:tcPr>
            <w:tcW w:w="503" w:type="pct"/>
          </w:tcPr>
          <w:p w14:paraId="24B07D42" w14:textId="77777777" w:rsidR="0071688C" w:rsidRPr="0034692A" w:rsidRDefault="0071688C" w:rsidP="009F491A">
            <w:pPr>
              <w:keepLines/>
              <w:spacing w:after="0" w:line="240" w:lineRule="auto"/>
              <w:rPr>
                <w:rFonts w:ascii="Calibri Light" w:hAnsi="Calibri Light" w:cs="Calibri Light"/>
                <w:sz w:val="16"/>
                <w:szCs w:val="16"/>
                <w:lang w:val="en-US" w:eastAsia="en-US"/>
              </w:rPr>
            </w:pPr>
          </w:p>
        </w:tc>
        <w:tc>
          <w:tcPr>
            <w:tcW w:w="163" w:type="pct"/>
          </w:tcPr>
          <w:p w14:paraId="21C21788" w14:textId="77777777" w:rsidR="0071688C" w:rsidRPr="0034692A" w:rsidRDefault="0071688C" w:rsidP="009F491A">
            <w:pPr>
              <w:keepLines/>
              <w:spacing w:after="0" w:line="240" w:lineRule="auto"/>
              <w:rPr>
                <w:rFonts w:ascii="Calibri Light" w:hAnsi="Calibri Light" w:cs="Calibri Light"/>
                <w:sz w:val="16"/>
                <w:szCs w:val="16"/>
                <w:lang w:val="en-US" w:eastAsia="en-US"/>
              </w:rPr>
            </w:pPr>
          </w:p>
        </w:tc>
        <w:tc>
          <w:tcPr>
            <w:tcW w:w="280" w:type="pct"/>
          </w:tcPr>
          <w:p w14:paraId="2E0D8BFB" w14:textId="77777777" w:rsidR="0071688C" w:rsidRPr="0034692A" w:rsidRDefault="0071688C" w:rsidP="009F491A">
            <w:pPr>
              <w:keepLines/>
              <w:spacing w:after="0" w:line="240" w:lineRule="auto"/>
              <w:rPr>
                <w:rFonts w:ascii="Calibri Light" w:hAnsi="Calibri Light" w:cs="Calibri Light"/>
                <w:sz w:val="16"/>
                <w:szCs w:val="16"/>
                <w:lang w:val="en-US" w:eastAsia="en-US"/>
              </w:rPr>
            </w:pPr>
          </w:p>
        </w:tc>
        <w:tc>
          <w:tcPr>
            <w:tcW w:w="935" w:type="pct"/>
          </w:tcPr>
          <w:p w14:paraId="58BFF246" w14:textId="77777777" w:rsidR="0071688C" w:rsidRPr="0034692A" w:rsidRDefault="0071688C" w:rsidP="009F491A">
            <w:pPr>
              <w:keepLines/>
              <w:spacing w:after="0" w:line="240" w:lineRule="auto"/>
              <w:rPr>
                <w:rFonts w:ascii="Calibri Light" w:hAnsi="Calibri Light" w:cs="Calibri Light"/>
                <w:sz w:val="16"/>
                <w:szCs w:val="16"/>
                <w:lang w:val="en-US" w:eastAsia="en-US"/>
              </w:rPr>
            </w:pPr>
          </w:p>
        </w:tc>
        <w:tc>
          <w:tcPr>
            <w:tcW w:w="617" w:type="pct"/>
          </w:tcPr>
          <w:p w14:paraId="56BE5C51" w14:textId="77777777" w:rsidR="0071688C" w:rsidRPr="0034692A" w:rsidRDefault="0071688C" w:rsidP="009F491A">
            <w:pPr>
              <w:keepLines/>
              <w:spacing w:after="0" w:line="240" w:lineRule="auto"/>
              <w:rPr>
                <w:rFonts w:ascii="Calibri Light" w:hAnsi="Calibri Light" w:cs="Calibri Light"/>
                <w:sz w:val="16"/>
                <w:szCs w:val="16"/>
                <w:lang w:val="en-US" w:eastAsia="en-US"/>
              </w:rPr>
            </w:pPr>
          </w:p>
        </w:tc>
        <w:tc>
          <w:tcPr>
            <w:tcW w:w="190" w:type="pct"/>
          </w:tcPr>
          <w:p w14:paraId="5FE8770D" w14:textId="77777777" w:rsidR="0071688C" w:rsidRPr="0034692A" w:rsidRDefault="0071688C" w:rsidP="009F491A">
            <w:pPr>
              <w:keepLines/>
              <w:spacing w:after="0" w:line="240" w:lineRule="auto"/>
              <w:rPr>
                <w:rFonts w:ascii="Calibri Light" w:hAnsi="Calibri Light" w:cs="Calibri Light"/>
                <w:sz w:val="16"/>
                <w:szCs w:val="16"/>
                <w:lang w:val="en-US" w:eastAsia="en-US"/>
              </w:rPr>
            </w:pPr>
          </w:p>
        </w:tc>
        <w:tc>
          <w:tcPr>
            <w:tcW w:w="254" w:type="pct"/>
          </w:tcPr>
          <w:p w14:paraId="742C0F93" w14:textId="77777777" w:rsidR="0071688C" w:rsidRPr="0034692A" w:rsidRDefault="0071688C" w:rsidP="009F491A">
            <w:pPr>
              <w:keepLines/>
              <w:spacing w:after="0" w:line="240" w:lineRule="auto"/>
              <w:rPr>
                <w:rFonts w:ascii="Calibri Light" w:hAnsi="Calibri Light" w:cs="Calibri Light"/>
                <w:sz w:val="16"/>
                <w:szCs w:val="16"/>
                <w:lang w:val="en-US" w:eastAsia="en-US"/>
              </w:rPr>
            </w:pPr>
          </w:p>
        </w:tc>
        <w:tc>
          <w:tcPr>
            <w:tcW w:w="122" w:type="pct"/>
          </w:tcPr>
          <w:p w14:paraId="595E8325" w14:textId="77777777" w:rsidR="0071688C" w:rsidRPr="0034692A" w:rsidRDefault="0071688C" w:rsidP="009F491A">
            <w:pPr>
              <w:keepLines/>
              <w:spacing w:after="0" w:line="240" w:lineRule="auto"/>
              <w:rPr>
                <w:rFonts w:ascii="Calibri Light" w:hAnsi="Calibri Light" w:cs="Calibri Light"/>
                <w:sz w:val="16"/>
                <w:szCs w:val="16"/>
                <w:lang w:val="en-US" w:eastAsia="en-US"/>
              </w:rPr>
            </w:pPr>
          </w:p>
        </w:tc>
      </w:tr>
      <w:tr w:rsidR="006D4051" w:rsidRPr="0034692A" w14:paraId="32985646" w14:textId="77777777" w:rsidTr="00723B0D">
        <w:trPr>
          <w:trHeight w:val="247"/>
        </w:trPr>
        <w:tc>
          <w:tcPr>
            <w:tcW w:w="140" w:type="pct"/>
          </w:tcPr>
          <w:p w14:paraId="5D8A46FA" w14:textId="2A2FADFC"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862" w:type="pct"/>
          </w:tcPr>
          <w:p w14:paraId="1CD1D9A3" w14:textId="4B5E6FC7" w:rsidR="006D4051" w:rsidRPr="00677882" w:rsidRDefault="006D4051" w:rsidP="006D4051">
            <w:pPr>
              <w:keepLines/>
              <w:spacing w:after="0" w:line="240" w:lineRule="auto"/>
              <w:jc w:val="both"/>
              <w:rPr>
                <w:rFonts w:ascii="Calibri Light" w:hAnsi="Calibri Light" w:cs="Calibri Light"/>
                <w:color w:val="000000"/>
                <w:sz w:val="16"/>
                <w:szCs w:val="16"/>
              </w:rPr>
            </w:pPr>
            <w:r w:rsidRPr="00677882">
              <w:rPr>
                <w:rFonts w:ascii="Calibri Light" w:hAnsi="Calibri Light" w:cs="Calibri Light"/>
                <w:color w:val="000000"/>
                <w:sz w:val="16"/>
                <w:szCs w:val="16"/>
              </w:rPr>
              <w:t>RA_INTERFACE_DISTRIBUTIONS_ALL</w:t>
            </w:r>
          </w:p>
        </w:tc>
        <w:tc>
          <w:tcPr>
            <w:tcW w:w="934" w:type="pct"/>
          </w:tcPr>
          <w:p w14:paraId="3996FC83" w14:textId="5555FAD0"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OPERATING_UNIT                  </w:t>
            </w:r>
          </w:p>
        </w:tc>
        <w:tc>
          <w:tcPr>
            <w:tcW w:w="503" w:type="pct"/>
          </w:tcPr>
          <w:p w14:paraId="7061ED34" w14:textId="1381CECE"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40) </w:t>
            </w:r>
          </w:p>
        </w:tc>
        <w:tc>
          <w:tcPr>
            <w:tcW w:w="163" w:type="pct"/>
          </w:tcPr>
          <w:p w14:paraId="77D5C5E5" w14:textId="01FB9123"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80" w:type="pct"/>
          </w:tcPr>
          <w:p w14:paraId="5F15D282" w14:textId="1CCC018E"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6339A9DA" w14:textId="035E56EC"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OPERATING_UNIT                  </w:t>
            </w:r>
          </w:p>
        </w:tc>
        <w:tc>
          <w:tcPr>
            <w:tcW w:w="617" w:type="pct"/>
          </w:tcPr>
          <w:p w14:paraId="36360E3A" w14:textId="16B6C946"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40) </w:t>
            </w:r>
          </w:p>
        </w:tc>
        <w:tc>
          <w:tcPr>
            <w:tcW w:w="190" w:type="pct"/>
          </w:tcPr>
          <w:p w14:paraId="52CC8E7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0C82BC22" w14:textId="6940B7D2"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0E7827B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D15DC4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75C2363" w14:textId="02326262"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862" w:type="pct"/>
          </w:tcPr>
          <w:p w14:paraId="04C66E73" w14:textId="2DED1FA9"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4B87F151" w14:textId="01B53C0C"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CCOUNT_CLASS                   </w:t>
            </w:r>
          </w:p>
        </w:tc>
        <w:tc>
          <w:tcPr>
            <w:tcW w:w="503" w:type="pct"/>
          </w:tcPr>
          <w:p w14:paraId="39418B77" w14:textId="480A08B6"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0) </w:t>
            </w:r>
          </w:p>
        </w:tc>
        <w:tc>
          <w:tcPr>
            <w:tcW w:w="163" w:type="pct"/>
          </w:tcPr>
          <w:p w14:paraId="2290224F" w14:textId="77C74FB4"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80" w:type="pct"/>
          </w:tcPr>
          <w:p w14:paraId="0E80EE8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034B122D" w14:textId="53281792"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ACCOUNT_CLASS                   </w:t>
            </w:r>
          </w:p>
        </w:tc>
        <w:tc>
          <w:tcPr>
            <w:tcW w:w="617" w:type="pct"/>
          </w:tcPr>
          <w:p w14:paraId="7205021D" w14:textId="247C41BF"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0) </w:t>
            </w:r>
          </w:p>
        </w:tc>
        <w:tc>
          <w:tcPr>
            <w:tcW w:w="190" w:type="pct"/>
          </w:tcPr>
          <w:p w14:paraId="452F1477" w14:textId="793C1239"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3A30E27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006BA7E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522CD056" w14:textId="77777777" w:rsidTr="00723B0D">
        <w:trPr>
          <w:trHeight w:val="247"/>
        </w:trPr>
        <w:tc>
          <w:tcPr>
            <w:tcW w:w="140" w:type="pct"/>
          </w:tcPr>
          <w:p w14:paraId="0AB07DF1" w14:textId="61F5082A"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862" w:type="pct"/>
          </w:tcPr>
          <w:p w14:paraId="2FDC45F1" w14:textId="7CE4564E"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073FBA7" w14:textId="20CD556E"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MOUNT                          </w:t>
            </w:r>
          </w:p>
        </w:tc>
        <w:tc>
          <w:tcPr>
            <w:tcW w:w="503" w:type="pct"/>
          </w:tcPr>
          <w:p w14:paraId="6C8A0BFC" w14:textId="43FD04F6"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NUMBER </w:t>
            </w:r>
          </w:p>
        </w:tc>
        <w:tc>
          <w:tcPr>
            <w:tcW w:w="163" w:type="pct"/>
          </w:tcPr>
          <w:p w14:paraId="06FAA5FB" w14:textId="3449B43D"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80" w:type="pct"/>
          </w:tcPr>
          <w:p w14:paraId="58BE432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16233F7C" w14:textId="441D2251"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AMOUNT                          </w:t>
            </w:r>
          </w:p>
        </w:tc>
        <w:tc>
          <w:tcPr>
            <w:tcW w:w="617" w:type="pct"/>
          </w:tcPr>
          <w:p w14:paraId="61472560" w14:textId="4DF2FE40"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NUMBER </w:t>
            </w:r>
          </w:p>
        </w:tc>
        <w:tc>
          <w:tcPr>
            <w:tcW w:w="190" w:type="pct"/>
          </w:tcPr>
          <w:p w14:paraId="0171CFF6" w14:textId="4C58F55F"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0643BC0E" w14:textId="1856932D"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F92149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2B32745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C4147FD" w14:textId="104726CE"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862" w:type="pct"/>
          </w:tcPr>
          <w:p w14:paraId="0F737919" w14:textId="5ECFEC37"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BF972CC" w14:textId="005311DE"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PERCENT                         </w:t>
            </w:r>
          </w:p>
        </w:tc>
        <w:tc>
          <w:tcPr>
            <w:tcW w:w="503" w:type="pct"/>
          </w:tcPr>
          <w:p w14:paraId="0BB5D73A" w14:textId="5CB418D9"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163" w:type="pct"/>
          </w:tcPr>
          <w:p w14:paraId="5A0E7AC0" w14:textId="0A9447C7"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80" w:type="pct"/>
          </w:tcPr>
          <w:p w14:paraId="7887F7C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133A94CC" w14:textId="2CBA54F2"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PERCENT                         </w:t>
            </w:r>
          </w:p>
        </w:tc>
        <w:tc>
          <w:tcPr>
            <w:tcW w:w="617" w:type="pct"/>
          </w:tcPr>
          <w:p w14:paraId="496B0C6F" w14:textId="7E10AA1F"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190" w:type="pct"/>
          </w:tcPr>
          <w:p w14:paraId="2AC8CC4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7450897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0B7833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111978B" w14:textId="77777777" w:rsidTr="00723B0D">
        <w:trPr>
          <w:trHeight w:val="247"/>
        </w:trPr>
        <w:tc>
          <w:tcPr>
            <w:tcW w:w="140" w:type="pct"/>
          </w:tcPr>
          <w:p w14:paraId="49A5AB0F" w14:textId="14A85467"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862" w:type="pct"/>
          </w:tcPr>
          <w:p w14:paraId="73A0318B" w14:textId="69A5D9D0"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3998C31" w14:textId="0DE11EE9"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CCOUNTED_AMT_IN_LEDGER_CURR    </w:t>
            </w:r>
          </w:p>
        </w:tc>
        <w:tc>
          <w:tcPr>
            <w:tcW w:w="503" w:type="pct"/>
          </w:tcPr>
          <w:p w14:paraId="14A426D2" w14:textId="042A219D"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NUMBER </w:t>
            </w:r>
          </w:p>
        </w:tc>
        <w:tc>
          <w:tcPr>
            <w:tcW w:w="163" w:type="pct"/>
          </w:tcPr>
          <w:p w14:paraId="7871F2CB" w14:textId="10DBD778" w:rsidR="006D4051" w:rsidRPr="00550CA8" w:rsidRDefault="006D4051" w:rsidP="006D4051">
            <w:pPr>
              <w:keepLines/>
              <w:spacing w:after="0" w:line="240" w:lineRule="auto"/>
              <w:jc w:val="both"/>
              <w:rPr>
                <w:rFonts w:ascii="Calibri Light" w:hAnsi="Calibri Light" w:cs="Calibri Light"/>
                <w:sz w:val="16"/>
                <w:szCs w:val="16"/>
              </w:rPr>
            </w:pPr>
          </w:p>
        </w:tc>
        <w:tc>
          <w:tcPr>
            <w:tcW w:w="280" w:type="pct"/>
          </w:tcPr>
          <w:p w14:paraId="467C51E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A5EE402" w14:textId="03598163"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ACCOUNTED_AMT_IN_LEDGER_CURR    </w:t>
            </w:r>
          </w:p>
        </w:tc>
        <w:tc>
          <w:tcPr>
            <w:tcW w:w="617" w:type="pct"/>
          </w:tcPr>
          <w:p w14:paraId="155DF972" w14:textId="605B7566"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NUMBER </w:t>
            </w:r>
          </w:p>
        </w:tc>
        <w:tc>
          <w:tcPr>
            <w:tcW w:w="190" w:type="pct"/>
          </w:tcPr>
          <w:p w14:paraId="51374049" w14:textId="0776EE98"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FAA215C" w14:textId="1828E2EB"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CCEB56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141DF8A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AEF7DA6" w14:textId="18BAA34D"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862" w:type="pct"/>
          </w:tcPr>
          <w:p w14:paraId="20B40E17" w14:textId="1AA1E69E"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68D5874" w14:textId="106B7909"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CONTEXT          </w:t>
            </w:r>
          </w:p>
        </w:tc>
        <w:tc>
          <w:tcPr>
            <w:tcW w:w="503" w:type="pct"/>
          </w:tcPr>
          <w:p w14:paraId="67873AA5" w14:textId="5F584346"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63" w:type="pct"/>
          </w:tcPr>
          <w:p w14:paraId="49E1CA58" w14:textId="292A818D" w:rsidR="006D4051" w:rsidRPr="00550CA8" w:rsidRDefault="006D4051" w:rsidP="006D4051">
            <w:pPr>
              <w:keepLines/>
              <w:spacing w:after="0" w:line="240" w:lineRule="auto"/>
              <w:jc w:val="both"/>
              <w:rPr>
                <w:rFonts w:ascii="Calibri Light" w:hAnsi="Calibri Light" w:cs="Calibri Light"/>
                <w:sz w:val="16"/>
                <w:szCs w:val="16"/>
              </w:rPr>
            </w:pPr>
          </w:p>
        </w:tc>
        <w:tc>
          <w:tcPr>
            <w:tcW w:w="280" w:type="pct"/>
          </w:tcPr>
          <w:p w14:paraId="761C7C3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3DD6398D" w14:textId="1BC572A8"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INTERFACE_LINE_CONTEXT          </w:t>
            </w:r>
          </w:p>
        </w:tc>
        <w:tc>
          <w:tcPr>
            <w:tcW w:w="617" w:type="pct"/>
          </w:tcPr>
          <w:p w14:paraId="5E6A9B88" w14:textId="2FB3B9ED"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90" w:type="pct"/>
          </w:tcPr>
          <w:p w14:paraId="3ADD8AE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027436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D51545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25FDF714" w14:textId="77777777" w:rsidTr="00723B0D">
        <w:trPr>
          <w:trHeight w:val="247"/>
        </w:trPr>
        <w:tc>
          <w:tcPr>
            <w:tcW w:w="140" w:type="pct"/>
          </w:tcPr>
          <w:p w14:paraId="5CD91773" w14:textId="4B177712"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862" w:type="pct"/>
          </w:tcPr>
          <w:p w14:paraId="0F658F7D" w14:textId="5018FE02"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463E79CA" w14:textId="060F0C72"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       </w:t>
            </w:r>
          </w:p>
        </w:tc>
        <w:tc>
          <w:tcPr>
            <w:tcW w:w="503" w:type="pct"/>
          </w:tcPr>
          <w:p w14:paraId="65D309E1" w14:textId="5819B9F5"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63" w:type="pct"/>
          </w:tcPr>
          <w:p w14:paraId="6C2EF239" w14:textId="7D91EABC" w:rsidR="006D4051" w:rsidRPr="00550CA8" w:rsidRDefault="006D4051" w:rsidP="006D4051">
            <w:pPr>
              <w:keepLines/>
              <w:spacing w:after="0" w:line="240" w:lineRule="auto"/>
              <w:jc w:val="both"/>
              <w:rPr>
                <w:rFonts w:ascii="Calibri Light" w:hAnsi="Calibri Light" w:cs="Calibri Light"/>
                <w:sz w:val="16"/>
                <w:szCs w:val="16"/>
              </w:rPr>
            </w:pPr>
          </w:p>
        </w:tc>
        <w:tc>
          <w:tcPr>
            <w:tcW w:w="280" w:type="pct"/>
          </w:tcPr>
          <w:p w14:paraId="600F6DB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4AF0ECCE" w14:textId="00CC59A6"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INTERFACE_LINE_ATTRIBUTE1       </w:t>
            </w:r>
          </w:p>
        </w:tc>
        <w:tc>
          <w:tcPr>
            <w:tcW w:w="617" w:type="pct"/>
          </w:tcPr>
          <w:p w14:paraId="17B9872F" w14:textId="1CF073D8"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90" w:type="pct"/>
          </w:tcPr>
          <w:p w14:paraId="4383E29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35980CB3" w14:textId="1EE91B33"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52C0D1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1A85B36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AFC930F" w14:textId="5E3FCCEC"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lastRenderedPageBreak/>
              <w:t>8</w:t>
            </w:r>
          </w:p>
        </w:tc>
        <w:tc>
          <w:tcPr>
            <w:tcW w:w="862" w:type="pct"/>
          </w:tcPr>
          <w:p w14:paraId="66A2634A" w14:textId="69D57EEC"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7EC7FA9A" w14:textId="0A5D239A"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2       </w:t>
            </w:r>
          </w:p>
        </w:tc>
        <w:tc>
          <w:tcPr>
            <w:tcW w:w="503" w:type="pct"/>
          </w:tcPr>
          <w:p w14:paraId="58E5D54A" w14:textId="6DFFCA90"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63" w:type="pct"/>
          </w:tcPr>
          <w:p w14:paraId="04344EBB" w14:textId="3CD6D40D" w:rsidR="006D4051" w:rsidRPr="00550CA8" w:rsidRDefault="006D4051" w:rsidP="006D4051">
            <w:pPr>
              <w:keepLines/>
              <w:spacing w:after="0" w:line="240" w:lineRule="auto"/>
              <w:jc w:val="both"/>
              <w:rPr>
                <w:rFonts w:ascii="Calibri Light" w:hAnsi="Calibri Light" w:cs="Calibri Light"/>
                <w:sz w:val="16"/>
                <w:szCs w:val="16"/>
              </w:rPr>
            </w:pPr>
          </w:p>
        </w:tc>
        <w:tc>
          <w:tcPr>
            <w:tcW w:w="280" w:type="pct"/>
          </w:tcPr>
          <w:p w14:paraId="65BCFD0D" w14:textId="77777777" w:rsidR="006D4051" w:rsidRPr="00FE51C7" w:rsidRDefault="006D4051" w:rsidP="006D4051">
            <w:pPr>
              <w:keepLines/>
              <w:spacing w:after="0" w:line="240" w:lineRule="auto"/>
              <w:jc w:val="both"/>
              <w:rPr>
                <w:rFonts w:ascii="Calibri Light" w:hAnsi="Calibri Light" w:cs="Calibri Light"/>
                <w:sz w:val="16"/>
                <w:szCs w:val="16"/>
              </w:rPr>
            </w:pPr>
          </w:p>
        </w:tc>
        <w:tc>
          <w:tcPr>
            <w:tcW w:w="935" w:type="pct"/>
          </w:tcPr>
          <w:p w14:paraId="1E44C081" w14:textId="3A97D4C6" w:rsidR="006D4051" w:rsidRPr="00FE51C7"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2       </w:t>
            </w:r>
          </w:p>
        </w:tc>
        <w:tc>
          <w:tcPr>
            <w:tcW w:w="617" w:type="pct"/>
          </w:tcPr>
          <w:p w14:paraId="4E99D41A" w14:textId="4F98E887" w:rsidR="006D4051" w:rsidRPr="00FE51C7"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90" w:type="pct"/>
          </w:tcPr>
          <w:p w14:paraId="7E6ACEF8" w14:textId="50109703"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293050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3D344D4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BDFFD45" w14:textId="77777777" w:rsidTr="00723B0D">
        <w:trPr>
          <w:trHeight w:val="247"/>
        </w:trPr>
        <w:tc>
          <w:tcPr>
            <w:tcW w:w="140" w:type="pct"/>
          </w:tcPr>
          <w:p w14:paraId="6B0B930A" w14:textId="50A55C57"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9</w:t>
            </w:r>
          </w:p>
        </w:tc>
        <w:tc>
          <w:tcPr>
            <w:tcW w:w="862" w:type="pct"/>
          </w:tcPr>
          <w:p w14:paraId="3614D0A8" w14:textId="3E7308AA"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79597C5" w14:textId="322B7ABB"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3       </w:t>
            </w:r>
          </w:p>
        </w:tc>
        <w:tc>
          <w:tcPr>
            <w:tcW w:w="503" w:type="pct"/>
          </w:tcPr>
          <w:p w14:paraId="20EC3922" w14:textId="090AD8FF"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63" w:type="pct"/>
          </w:tcPr>
          <w:p w14:paraId="21589BA7" w14:textId="4458D8C5" w:rsidR="006D4051" w:rsidRPr="00550CA8" w:rsidRDefault="006D4051" w:rsidP="006D4051">
            <w:pPr>
              <w:keepLines/>
              <w:spacing w:after="0" w:line="240" w:lineRule="auto"/>
              <w:jc w:val="both"/>
              <w:rPr>
                <w:rFonts w:ascii="Calibri Light" w:hAnsi="Calibri Light" w:cs="Calibri Light"/>
                <w:sz w:val="16"/>
                <w:szCs w:val="16"/>
              </w:rPr>
            </w:pPr>
          </w:p>
        </w:tc>
        <w:tc>
          <w:tcPr>
            <w:tcW w:w="280" w:type="pct"/>
          </w:tcPr>
          <w:p w14:paraId="5F582863" w14:textId="77777777" w:rsidR="006D4051" w:rsidRPr="00FE51C7" w:rsidRDefault="006D4051" w:rsidP="006D4051">
            <w:pPr>
              <w:keepLines/>
              <w:spacing w:after="0" w:line="240" w:lineRule="auto"/>
              <w:jc w:val="both"/>
              <w:rPr>
                <w:rFonts w:ascii="Calibri Light" w:hAnsi="Calibri Light" w:cs="Calibri Light"/>
                <w:sz w:val="16"/>
                <w:szCs w:val="16"/>
              </w:rPr>
            </w:pPr>
          </w:p>
        </w:tc>
        <w:tc>
          <w:tcPr>
            <w:tcW w:w="935" w:type="pct"/>
          </w:tcPr>
          <w:p w14:paraId="54124C2F" w14:textId="6DCA94DB"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3       </w:t>
            </w:r>
          </w:p>
        </w:tc>
        <w:tc>
          <w:tcPr>
            <w:tcW w:w="617" w:type="pct"/>
          </w:tcPr>
          <w:p w14:paraId="5D018854" w14:textId="381D72B0"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90" w:type="pct"/>
          </w:tcPr>
          <w:p w14:paraId="1ED7F5E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E0079C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34C943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C825A3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18AC0F4" w14:textId="72D450F1"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862" w:type="pct"/>
          </w:tcPr>
          <w:p w14:paraId="43190FA8" w14:textId="5E202EEF"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37A70A8" w14:textId="49103546"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4       </w:t>
            </w:r>
          </w:p>
        </w:tc>
        <w:tc>
          <w:tcPr>
            <w:tcW w:w="503" w:type="pct"/>
          </w:tcPr>
          <w:p w14:paraId="7B40AD0D" w14:textId="00336AA9"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63" w:type="pct"/>
          </w:tcPr>
          <w:p w14:paraId="7B3BCB9F" w14:textId="4908EF27" w:rsidR="006D4051" w:rsidRPr="00550CA8" w:rsidRDefault="006D4051" w:rsidP="006D4051">
            <w:pPr>
              <w:keepLines/>
              <w:spacing w:after="0" w:line="240" w:lineRule="auto"/>
              <w:jc w:val="both"/>
              <w:rPr>
                <w:rFonts w:ascii="Calibri Light" w:hAnsi="Calibri Light" w:cs="Calibri Light"/>
                <w:sz w:val="16"/>
                <w:szCs w:val="16"/>
              </w:rPr>
            </w:pPr>
          </w:p>
        </w:tc>
        <w:tc>
          <w:tcPr>
            <w:tcW w:w="280" w:type="pct"/>
          </w:tcPr>
          <w:p w14:paraId="3FFF955D" w14:textId="77777777" w:rsidR="006D4051" w:rsidRPr="00FE51C7" w:rsidRDefault="006D4051" w:rsidP="006D4051">
            <w:pPr>
              <w:keepLines/>
              <w:spacing w:after="0" w:line="240" w:lineRule="auto"/>
              <w:jc w:val="both"/>
              <w:rPr>
                <w:rFonts w:ascii="Calibri Light" w:hAnsi="Calibri Light" w:cs="Calibri Light"/>
                <w:sz w:val="16"/>
                <w:szCs w:val="16"/>
              </w:rPr>
            </w:pPr>
          </w:p>
        </w:tc>
        <w:tc>
          <w:tcPr>
            <w:tcW w:w="935" w:type="pct"/>
          </w:tcPr>
          <w:p w14:paraId="4B11DB57" w14:textId="0FBD9491" w:rsidR="006D4051" w:rsidRPr="00550CA8"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4       </w:t>
            </w:r>
          </w:p>
        </w:tc>
        <w:tc>
          <w:tcPr>
            <w:tcW w:w="617" w:type="pct"/>
          </w:tcPr>
          <w:p w14:paraId="0718682F" w14:textId="5CC59623"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90" w:type="pct"/>
          </w:tcPr>
          <w:p w14:paraId="4E6182C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0DE3E75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7B2F9C0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0FDE4C3C" w14:textId="77777777" w:rsidTr="00723B0D">
        <w:trPr>
          <w:trHeight w:val="247"/>
        </w:trPr>
        <w:tc>
          <w:tcPr>
            <w:tcW w:w="140" w:type="pct"/>
          </w:tcPr>
          <w:p w14:paraId="16402DA5" w14:textId="56321780"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1</w:t>
            </w:r>
          </w:p>
        </w:tc>
        <w:tc>
          <w:tcPr>
            <w:tcW w:w="862" w:type="pct"/>
          </w:tcPr>
          <w:p w14:paraId="3723C166" w14:textId="13B5641D"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71BF3134" w14:textId="0DD8AC94"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INTERFACE_LINE_ATTRIBUTE5       </w:t>
            </w:r>
          </w:p>
        </w:tc>
        <w:tc>
          <w:tcPr>
            <w:tcW w:w="503" w:type="pct"/>
          </w:tcPr>
          <w:p w14:paraId="4ECF9F36" w14:textId="4F8F7577"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63" w:type="pct"/>
          </w:tcPr>
          <w:p w14:paraId="0E1BB642" w14:textId="58B47B2C"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582BBB1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0B48B1E" w14:textId="76F92DA7"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INTERFACE_LINE_ATTRIBUTE5       </w:t>
            </w:r>
          </w:p>
        </w:tc>
        <w:tc>
          <w:tcPr>
            <w:tcW w:w="617" w:type="pct"/>
          </w:tcPr>
          <w:p w14:paraId="4949AEC0" w14:textId="231DB281"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90" w:type="pct"/>
          </w:tcPr>
          <w:p w14:paraId="2AC1E613" w14:textId="25AA4CE8"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BA4371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15E1BB6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539BD0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2DD4A1A" w14:textId="5ABC5D58"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2</w:t>
            </w:r>
          </w:p>
        </w:tc>
        <w:tc>
          <w:tcPr>
            <w:tcW w:w="862" w:type="pct"/>
          </w:tcPr>
          <w:p w14:paraId="2E70AC9A" w14:textId="30CE657B"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39A4BD0" w14:textId="4C615DB1"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INTERFACE_LINE_ATTRIBUTE6       </w:t>
            </w:r>
          </w:p>
        </w:tc>
        <w:tc>
          <w:tcPr>
            <w:tcW w:w="503" w:type="pct"/>
          </w:tcPr>
          <w:p w14:paraId="415B496C" w14:textId="4D9A262E"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63" w:type="pct"/>
          </w:tcPr>
          <w:p w14:paraId="661C8C6C" w14:textId="1409C72F"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044036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7C440732" w14:textId="50595B99"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6       </w:t>
            </w:r>
          </w:p>
        </w:tc>
        <w:tc>
          <w:tcPr>
            <w:tcW w:w="617" w:type="pct"/>
          </w:tcPr>
          <w:p w14:paraId="58D4F596" w14:textId="4555C705"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90" w:type="pct"/>
          </w:tcPr>
          <w:p w14:paraId="7CDE4F0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778AFA6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9B58EF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C51F010" w14:textId="77777777" w:rsidTr="00723B0D">
        <w:trPr>
          <w:trHeight w:val="247"/>
        </w:trPr>
        <w:tc>
          <w:tcPr>
            <w:tcW w:w="140" w:type="pct"/>
          </w:tcPr>
          <w:p w14:paraId="4125836D" w14:textId="0755DCA1"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862" w:type="pct"/>
          </w:tcPr>
          <w:p w14:paraId="572FBABF" w14:textId="7917FB51"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D1C1C88" w14:textId="4E54246B"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7       </w:t>
            </w:r>
          </w:p>
        </w:tc>
        <w:tc>
          <w:tcPr>
            <w:tcW w:w="503" w:type="pct"/>
          </w:tcPr>
          <w:p w14:paraId="1A7F83DF" w14:textId="2DB793AB"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63" w:type="pct"/>
          </w:tcPr>
          <w:p w14:paraId="28F2BC2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0329229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5C202549" w14:textId="0F1BE735"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7       </w:t>
            </w:r>
          </w:p>
        </w:tc>
        <w:tc>
          <w:tcPr>
            <w:tcW w:w="617" w:type="pct"/>
          </w:tcPr>
          <w:p w14:paraId="58435117" w14:textId="06C0E19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90" w:type="pct"/>
          </w:tcPr>
          <w:p w14:paraId="298ABB9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A4B80B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D951BA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275CEF8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E5CF209" w14:textId="03FDAFEF"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862" w:type="pct"/>
          </w:tcPr>
          <w:p w14:paraId="7EBE2DF7" w14:textId="28115840"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0F64FBE" w14:textId="0D0603E7"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8       </w:t>
            </w:r>
          </w:p>
        </w:tc>
        <w:tc>
          <w:tcPr>
            <w:tcW w:w="503" w:type="pct"/>
          </w:tcPr>
          <w:p w14:paraId="645E2555" w14:textId="76A8E29B"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63" w:type="pct"/>
          </w:tcPr>
          <w:p w14:paraId="0ACB0AA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2A640A7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5AF29614" w14:textId="3C81A1F0"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8       </w:t>
            </w:r>
          </w:p>
        </w:tc>
        <w:tc>
          <w:tcPr>
            <w:tcW w:w="617" w:type="pct"/>
          </w:tcPr>
          <w:p w14:paraId="27745A1B" w14:textId="309AF80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90" w:type="pct"/>
          </w:tcPr>
          <w:p w14:paraId="35B1734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73A16BB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12AD8F3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216586A8" w14:textId="77777777" w:rsidTr="00723B0D">
        <w:trPr>
          <w:trHeight w:val="247"/>
        </w:trPr>
        <w:tc>
          <w:tcPr>
            <w:tcW w:w="140" w:type="pct"/>
          </w:tcPr>
          <w:p w14:paraId="2EDF632C" w14:textId="36531414"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862" w:type="pct"/>
          </w:tcPr>
          <w:p w14:paraId="4AEC6A52" w14:textId="3C73529C"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AB7B5BC" w14:textId="3AD05F07"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9       </w:t>
            </w:r>
          </w:p>
        </w:tc>
        <w:tc>
          <w:tcPr>
            <w:tcW w:w="503" w:type="pct"/>
          </w:tcPr>
          <w:p w14:paraId="24C3E75B" w14:textId="480A4C32"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63" w:type="pct"/>
          </w:tcPr>
          <w:p w14:paraId="0A8F63C8" w14:textId="1F3E0B55"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39F39B5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519B2E79" w14:textId="542E4B2E"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9       </w:t>
            </w:r>
          </w:p>
        </w:tc>
        <w:tc>
          <w:tcPr>
            <w:tcW w:w="617" w:type="pct"/>
          </w:tcPr>
          <w:p w14:paraId="4952B7F1" w14:textId="44292743"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90" w:type="pct"/>
          </w:tcPr>
          <w:p w14:paraId="0567662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AC7AD1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0947C53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0071E934"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4C2F5E2" w14:textId="2C361C35"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6</w:t>
            </w:r>
          </w:p>
        </w:tc>
        <w:tc>
          <w:tcPr>
            <w:tcW w:w="862" w:type="pct"/>
          </w:tcPr>
          <w:p w14:paraId="565FCC1F" w14:textId="2F350FD4"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426A61E" w14:textId="66DA6C87"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0      </w:t>
            </w:r>
          </w:p>
        </w:tc>
        <w:tc>
          <w:tcPr>
            <w:tcW w:w="503" w:type="pct"/>
          </w:tcPr>
          <w:p w14:paraId="49BF931B" w14:textId="4E19E59E"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63" w:type="pct"/>
          </w:tcPr>
          <w:p w14:paraId="557B543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75AA0E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6ADC102A" w14:textId="0F06F92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0      </w:t>
            </w:r>
          </w:p>
        </w:tc>
        <w:tc>
          <w:tcPr>
            <w:tcW w:w="617" w:type="pct"/>
          </w:tcPr>
          <w:p w14:paraId="17650F79" w14:textId="79D41A91"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90" w:type="pct"/>
          </w:tcPr>
          <w:p w14:paraId="1B0F644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3887EBE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1713E5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2379537" w14:textId="77777777" w:rsidTr="00723B0D">
        <w:trPr>
          <w:trHeight w:val="247"/>
        </w:trPr>
        <w:tc>
          <w:tcPr>
            <w:tcW w:w="140" w:type="pct"/>
          </w:tcPr>
          <w:p w14:paraId="4C4DA6A8" w14:textId="32E4E809"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862" w:type="pct"/>
          </w:tcPr>
          <w:p w14:paraId="59FF6009" w14:textId="21ACF3BC"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5140D6A" w14:textId="648260D7"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1      </w:t>
            </w:r>
          </w:p>
        </w:tc>
        <w:tc>
          <w:tcPr>
            <w:tcW w:w="503" w:type="pct"/>
          </w:tcPr>
          <w:p w14:paraId="5D5374AC" w14:textId="528AB4DD"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63" w:type="pct"/>
          </w:tcPr>
          <w:p w14:paraId="65AFCA2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23EBABB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3283C84" w14:textId="19904387"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1      </w:t>
            </w:r>
          </w:p>
        </w:tc>
        <w:tc>
          <w:tcPr>
            <w:tcW w:w="617" w:type="pct"/>
          </w:tcPr>
          <w:p w14:paraId="59A65909" w14:textId="590C15B9"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90" w:type="pct"/>
          </w:tcPr>
          <w:p w14:paraId="5DB29A3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27D40C8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0CF2306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1C364D3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EC67F7B" w14:textId="12A65F63"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862" w:type="pct"/>
          </w:tcPr>
          <w:p w14:paraId="40154CCD" w14:textId="030F4439"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0C303A61" w14:textId="78CA0439"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2      </w:t>
            </w:r>
          </w:p>
        </w:tc>
        <w:tc>
          <w:tcPr>
            <w:tcW w:w="503" w:type="pct"/>
          </w:tcPr>
          <w:p w14:paraId="313C4FEA" w14:textId="2E4973A7"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63" w:type="pct"/>
          </w:tcPr>
          <w:p w14:paraId="71D29215" w14:textId="3442731B"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363B13C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1373C07F" w14:textId="4E7B5208"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2      </w:t>
            </w:r>
          </w:p>
        </w:tc>
        <w:tc>
          <w:tcPr>
            <w:tcW w:w="617" w:type="pct"/>
          </w:tcPr>
          <w:p w14:paraId="5AAC88E0" w14:textId="3FAA4D8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90" w:type="pct"/>
          </w:tcPr>
          <w:p w14:paraId="280BD0D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856BAC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248C18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7C43667F" w14:textId="77777777" w:rsidTr="00723B0D">
        <w:trPr>
          <w:trHeight w:val="247"/>
        </w:trPr>
        <w:tc>
          <w:tcPr>
            <w:tcW w:w="140" w:type="pct"/>
          </w:tcPr>
          <w:p w14:paraId="5C2E1940" w14:textId="13A622B3"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862" w:type="pct"/>
          </w:tcPr>
          <w:p w14:paraId="6F8B844A" w14:textId="7BB8F8C6"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65EF521" w14:textId="79110307"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3      </w:t>
            </w:r>
          </w:p>
        </w:tc>
        <w:tc>
          <w:tcPr>
            <w:tcW w:w="503" w:type="pct"/>
          </w:tcPr>
          <w:p w14:paraId="13EEE2B6" w14:textId="52E6A0B0"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63" w:type="pct"/>
          </w:tcPr>
          <w:p w14:paraId="4E7C0CE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0808AB6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4FA456F3" w14:textId="6C06DB63"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3      </w:t>
            </w:r>
          </w:p>
        </w:tc>
        <w:tc>
          <w:tcPr>
            <w:tcW w:w="617" w:type="pct"/>
          </w:tcPr>
          <w:p w14:paraId="6EA87B85" w14:textId="036CD610"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90" w:type="pct"/>
          </w:tcPr>
          <w:p w14:paraId="509795F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260763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9A3641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262E94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B21942B" w14:textId="678DD650"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862" w:type="pct"/>
          </w:tcPr>
          <w:p w14:paraId="023E3647" w14:textId="022CBB5F"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27B4F0A0" w14:textId="1CAE1B5B"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4      </w:t>
            </w:r>
          </w:p>
        </w:tc>
        <w:tc>
          <w:tcPr>
            <w:tcW w:w="503" w:type="pct"/>
          </w:tcPr>
          <w:p w14:paraId="637FF1C2" w14:textId="74AF63AA"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63" w:type="pct"/>
          </w:tcPr>
          <w:p w14:paraId="3E6A82D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1729F9A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405C2296" w14:textId="5E1B670A"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4      </w:t>
            </w:r>
          </w:p>
        </w:tc>
        <w:tc>
          <w:tcPr>
            <w:tcW w:w="617" w:type="pct"/>
          </w:tcPr>
          <w:p w14:paraId="29A7ABEF" w14:textId="015CE920"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90" w:type="pct"/>
          </w:tcPr>
          <w:p w14:paraId="207BC8B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7CEF21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92B04C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4F450E1" w14:textId="77777777" w:rsidTr="00723B0D">
        <w:trPr>
          <w:trHeight w:val="247"/>
        </w:trPr>
        <w:tc>
          <w:tcPr>
            <w:tcW w:w="140" w:type="pct"/>
          </w:tcPr>
          <w:p w14:paraId="16D2A409" w14:textId="47639820"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862" w:type="pct"/>
          </w:tcPr>
          <w:p w14:paraId="29EBA65E" w14:textId="091CE43C"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05A275C" w14:textId="5E5C369E"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5      </w:t>
            </w:r>
          </w:p>
        </w:tc>
        <w:tc>
          <w:tcPr>
            <w:tcW w:w="503" w:type="pct"/>
          </w:tcPr>
          <w:p w14:paraId="2DA4CBA4" w14:textId="078F67E6"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30) </w:t>
            </w:r>
          </w:p>
        </w:tc>
        <w:tc>
          <w:tcPr>
            <w:tcW w:w="163" w:type="pct"/>
          </w:tcPr>
          <w:p w14:paraId="2625168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7DE7C4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D53A3D0" w14:textId="5C4CD10F"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5      </w:t>
            </w:r>
          </w:p>
        </w:tc>
        <w:tc>
          <w:tcPr>
            <w:tcW w:w="617" w:type="pct"/>
          </w:tcPr>
          <w:p w14:paraId="7CC0368E" w14:textId="646824C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30) </w:t>
            </w:r>
          </w:p>
        </w:tc>
        <w:tc>
          <w:tcPr>
            <w:tcW w:w="190" w:type="pct"/>
          </w:tcPr>
          <w:p w14:paraId="74F9D72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2FC0C14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10C371E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06C595D4"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213E5CB" w14:textId="52CFCE07"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862" w:type="pct"/>
          </w:tcPr>
          <w:p w14:paraId="30637D2E" w14:textId="346C9888"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73C61EC8" w14:textId="12A82CF5"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                        </w:t>
            </w:r>
          </w:p>
        </w:tc>
        <w:tc>
          <w:tcPr>
            <w:tcW w:w="503" w:type="pct"/>
          </w:tcPr>
          <w:p w14:paraId="1297CD07" w14:textId="23918ED7"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64A14E7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1B4B618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35E84F88" w14:textId="09FD11E8"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1                        </w:t>
            </w:r>
          </w:p>
        </w:tc>
        <w:tc>
          <w:tcPr>
            <w:tcW w:w="617" w:type="pct"/>
          </w:tcPr>
          <w:p w14:paraId="2C3FDAB1" w14:textId="0A57A9F5"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8B57A5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52229E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1AAD55E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76EB67AF" w14:textId="77777777" w:rsidTr="00723B0D">
        <w:trPr>
          <w:trHeight w:val="247"/>
        </w:trPr>
        <w:tc>
          <w:tcPr>
            <w:tcW w:w="140" w:type="pct"/>
          </w:tcPr>
          <w:p w14:paraId="30F6FD98" w14:textId="091FCA8C"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862" w:type="pct"/>
          </w:tcPr>
          <w:p w14:paraId="0E6B8F4E" w14:textId="452475DC"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4F656A11" w14:textId="58D17983"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                        </w:t>
            </w:r>
          </w:p>
        </w:tc>
        <w:tc>
          <w:tcPr>
            <w:tcW w:w="503" w:type="pct"/>
          </w:tcPr>
          <w:p w14:paraId="00A2FA00" w14:textId="22218EFF"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075D941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2C06F1C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1761FD9" w14:textId="4CA4A28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2                        </w:t>
            </w:r>
          </w:p>
        </w:tc>
        <w:tc>
          <w:tcPr>
            <w:tcW w:w="617" w:type="pct"/>
          </w:tcPr>
          <w:p w14:paraId="4BB07AAC" w14:textId="601FDBC4"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4C5EE87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70092CC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B08427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B79EB90"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17DF8A9" w14:textId="23AA14D5"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862" w:type="pct"/>
          </w:tcPr>
          <w:p w14:paraId="18B952E0" w14:textId="22CA490F"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18AD08EF" w14:textId="772F6D81"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3                        </w:t>
            </w:r>
          </w:p>
        </w:tc>
        <w:tc>
          <w:tcPr>
            <w:tcW w:w="503" w:type="pct"/>
          </w:tcPr>
          <w:p w14:paraId="413C7D16" w14:textId="7C778BA6"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48977AA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64A15D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1334AE87" w14:textId="62FB3C07"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3                        </w:t>
            </w:r>
          </w:p>
        </w:tc>
        <w:tc>
          <w:tcPr>
            <w:tcW w:w="617" w:type="pct"/>
          </w:tcPr>
          <w:p w14:paraId="67182737" w14:textId="413EDE25"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4A54F5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74E14E5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0288218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78794E51" w14:textId="77777777" w:rsidTr="00723B0D">
        <w:trPr>
          <w:trHeight w:val="247"/>
        </w:trPr>
        <w:tc>
          <w:tcPr>
            <w:tcW w:w="140" w:type="pct"/>
          </w:tcPr>
          <w:p w14:paraId="16665683" w14:textId="4EEDFD27"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862" w:type="pct"/>
          </w:tcPr>
          <w:p w14:paraId="6F118F8B" w14:textId="45619539"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0FBCAAEE" w14:textId="7188E2AC"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4                        </w:t>
            </w:r>
          </w:p>
        </w:tc>
        <w:tc>
          <w:tcPr>
            <w:tcW w:w="503" w:type="pct"/>
          </w:tcPr>
          <w:p w14:paraId="53F6216F" w14:textId="1135564B"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246D894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1938162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17B59F59" w14:textId="5B3ABA79"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4                        </w:t>
            </w:r>
          </w:p>
        </w:tc>
        <w:tc>
          <w:tcPr>
            <w:tcW w:w="617" w:type="pct"/>
          </w:tcPr>
          <w:p w14:paraId="2DAEC504" w14:textId="23DD1985"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4C9005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E1E29C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76355E8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93789F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349B985" w14:textId="1B15AFD7"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862" w:type="pct"/>
          </w:tcPr>
          <w:p w14:paraId="3E5EC4F6" w14:textId="4BA67E34"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4B6DA33" w14:textId="2B6CE795"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5                        </w:t>
            </w:r>
          </w:p>
        </w:tc>
        <w:tc>
          <w:tcPr>
            <w:tcW w:w="503" w:type="pct"/>
          </w:tcPr>
          <w:p w14:paraId="05DDB64A" w14:textId="463C3FCE"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25A6ED9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0FF61A0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6F51DD74" w14:textId="77109D4E"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5                        </w:t>
            </w:r>
          </w:p>
        </w:tc>
        <w:tc>
          <w:tcPr>
            <w:tcW w:w="617" w:type="pct"/>
          </w:tcPr>
          <w:p w14:paraId="32A99398" w14:textId="7428C241"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E8FE9C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208AD5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01EFD7D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72FC8D70" w14:textId="77777777" w:rsidTr="00723B0D">
        <w:trPr>
          <w:trHeight w:val="247"/>
        </w:trPr>
        <w:tc>
          <w:tcPr>
            <w:tcW w:w="140" w:type="pct"/>
          </w:tcPr>
          <w:p w14:paraId="27EBBA4C" w14:textId="2A078973"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862" w:type="pct"/>
          </w:tcPr>
          <w:p w14:paraId="1956C88F" w14:textId="4D446A34"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158CC59" w14:textId="0BFD05CA"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6                        </w:t>
            </w:r>
          </w:p>
        </w:tc>
        <w:tc>
          <w:tcPr>
            <w:tcW w:w="503" w:type="pct"/>
          </w:tcPr>
          <w:p w14:paraId="36A4473A" w14:textId="1068A365"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574D4E3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BBD8AA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417C6B14" w14:textId="536FA203"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6                        </w:t>
            </w:r>
          </w:p>
        </w:tc>
        <w:tc>
          <w:tcPr>
            <w:tcW w:w="617" w:type="pct"/>
          </w:tcPr>
          <w:p w14:paraId="5D24AC44" w14:textId="5AB127A1"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62F189E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744AE5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0E16C1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0E3F5FB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05806D9" w14:textId="7E30B90C"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862" w:type="pct"/>
          </w:tcPr>
          <w:p w14:paraId="2C0BA925" w14:textId="54AB3A83"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664C303" w14:textId="04D3D4E0" w:rsidR="006D4051" w:rsidRPr="00B77A8B"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7                        </w:t>
            </w:r>
          </w:p>
        </w:tc>
        <w:tc>
          <w:tcPr>
            <w:tcW w:w="503" w:type="pct"/>
          </w:tcPr>
          <w:p w14:paraId="729A2A5F" w14:textId="19512034"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1F58680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1D9B0B5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600ED0AF" w14:textId="7CA71D7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7                        </w:t>
            </w:r>
          </w:p>
        </w:tc>
        <w:tc>
          <w:tcPr>
            <w:tcW w:w="617" w:type="pct"/>
          </w:tcPr>
          <w:p w14:paraId="3368BFBD" w14:textId="594A3A9B"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54907A4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5B077C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1DEFA95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2AE8D94A" w14:textId="77777777" w:rsidTr="00723B0D">
        <w:trPr>
          <w:trHeight w:val="247"/>
        </w:trPr>
        <w:tc>
          <w:tcPr>
            <w:tcW w:w="140" w:type="pct"/>
          </w:tcPr>
          <w:p w14:paraId="4A316B42" w14:textId="2E37EB02"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lastRenderedPageBreak/>
              <w:t>29</w:t>
            </w:r>
          </w:p>
        </w:tc>
        <w:tc>
          <w:tcPr>
            <w:tcW w:w="862" w:type="pct"/>
          </w:tcPr>
          <w:p w14:paraId="64ECA6DB" w14:textId="47F08377"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5C9FE44" w14:textId="4D9A5B95"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8                        </w:t>
            </w:r>
          </w:p>
        </w:tc>
        <w:tc>
          <w:tcPr>
            <w:tcW w:w="503" w:type="pct"/>
          </w:tcPr>
          <w:p w14:paraId="112C6753" w14:textId="584D1B71"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6F848ED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B6927C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1C27A409" w14:textId="32231A6E"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8                        </w:t>
            </w:r>
          </w:p>
        </w:tc>
        <w:tc>
          <w:tcPr>
            <w:tcW w:w="617" w:type="pct"/>
          </w:tcPr>
          <w:p w14:paraId="37CC9D39" w14:textId="0FB7347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3FB8772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22BF54F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12BDDC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C02761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6DC446C" w14:textId="323F8A10"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862" w:type="pct"/>
          </w:tcPr>
          <w:p w14:paraId="4B3992D0" w14:textId="70F037D5"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7AC21C83" w14:textId="35B84489"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9                        </w:t>
            </w:r>
          </w:p>
        </w:tc>
        <w:tc>
          <w:tcPr>
            <w:tcW w:w="503" w:type="pct"/>
          </w:tcPr>
          <w:p w14:paraId="03CCBD76" w14:textId="2122B2DE"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608D12A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1F12B3F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B8EF641" w14:textId="07B9B585"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9                        </w:t>
            </w:r>
          </w:p>
        </w:tc>
        <w:tc>
          <w:tcPr>
            <w:tcW w:w="617" w:type="pct"/>
          </w:tcPr>
          <w:p w14:paraId="2689E831" w14:textId="026458C8"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139D6BB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1939B24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57A32F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57EA269" w14:textId="77777777" w:rsidTr="00723B0D">
        <w:trPr>
          <w:trHeight w:val="247"/>
        </w:trPr>
        <w:tc>
          <w:tcPr>
            <w:tcW w:w="140" w:type="pct"/>
          </w:tcPr>
          <w:p w14:paraId="554EEE9B" w14:textId="4AA05596"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862" w:type="pct"/>
          </w:tcPr>
          <w:p w14:paraId="5024996F" w14:textId="4A9ACAC8"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271F0B19" w14:textId="792A1AB3"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0                       </w:t>
            </w:r>
          </w:p>
        </w:tc>
        <w:tc>
          <w:tcPr>
            <w:tcW w:w="503" w:type="pct"/>
          </w:tcPr>
          <w:p w14:paraId="6CF97467" w14:textId="4B34A8F1"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38F387B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1AA00F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1F5131A" w14:textId="7A7574B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10                       </w:t>
            </w:r>
          </w:p>
        </w:tc>
        <w:tc>
          <w:tcPr>
            <w:tcW w:w="617" w:type="pct"/>
          </w:tcPr>
          <w:p w14:paraId="51EA859D" w14:textId="5EAE8FD3"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D14C89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115FA8D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1DDDEA9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24007CA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CFA9EC7" w14:textId="04004A2A"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862" w:type="pct"/>
          </w:tcPr>
          <w:p w14:paraId="15AA11D6" w14:textId="2F6243C8"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87AF48B" w14:textId="5F4F4A8C"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1                       </w:t>
            </w:r>
          </w:p>
        </w:tc>
        <w:tc>
          <w:tcPr>
            <w:tcW w:w="503" w:type="pct"/>
          </w:tcPr>
          <w:p w14:paraId="60043C01" w14:textId="3E420B87"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1D7EE57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28356CF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4A2AADC" w14:textId="070AD883"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11                       </w:t>
            </w:r>
          </w:p>
        </w:tc>
        <w:tc>
          <w:tcPr>
            <w:tcW w:w="617" w:type="pct"/>
          </w:tcPr>
          <w:p w14:paraId="0F816CF4" w14:textId="69D0811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733D748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17AB449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0742D7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6517E06" w14:textId="77777777" w:rsidTr="00723B0D">
        <w:trPr>
          <w:trHeight w:val="247"/>
        </w:trPr>
        <w:tc>
          <w:tcPr>
            <w:tcW w:w="140" w:type="pct"/>
          </w:tcPr>
          <w:p w14:paraId="1793D45F" w14:textId="1A29EB9A"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862" w:type="pct"/>
          </w:tcPr>
          <w:p w14:paraId="1D46ED8C" w14:textId="67CF236D"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4513CDB4" w14:textId="7FEBD112"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2                       </w:t>
            </w:r>
          </w:p>
        </w:tc>
        <w:tc>
          <w:tcPr>
            <w:tcW w:w="503" w:type="pct"/>
          </w:tcPr>
          <w:p w14:paraId="23C754EC" w14:textId="06C11C0E"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3111B61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0F83F18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53D52846" w14:textId="4620D934"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12                       </w:t>
            </w:r>
          </w:p>
        </w:tc>
        <w:tc>
          <w:tcPr>
            <w:tcW w:w="617" w:type="pct"/>
          </w:tcPr>
          <w:p w14:paraId="3376DEAC" w14:textId="7EF48433"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72492CC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7C477BE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D69FE6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0534E42D"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9BF43AB" w14:textId="55402B37"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862" w:type="pct"/>
          </w:tcPr>
          <w:p w14:paraId="7993CC89" w14:textId="108EE94A"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61AA6AC" w14:textId="14C0952E"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3                       </w:t>
            </w:r>
          </w:p>
        </w:tc>
        <w:tc>
          <w:tcPr>
            <w:tcW w:w="503" w:type="pct"/>
          </w:tcPr>
          <w:p w14:paraId="3778D48D" w14:textId="395DE8AD"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317EE45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6C09A8A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4997F578" w14:textId="753981E5"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13                       </w:t>
            </w:r>
          </w:p>
        </w:tc>
        <w:tc>
          <w:tcPr>
            <w:tcW w:w="617" w:type="pct"/>
          </w:tcPr>
          <w:p w14:paraId="65B0DE86" w14:textId="0580919E"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4D55A40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982893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FD6F9A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5FBF334" w14:textId="77777777" w:rsidTr="00723B0D">
        <w:trPr>
          <w:trHeight w:val="247"/>
        </w:trPr>
        <w:tc>
          <w:tcPr>
            <w:tcW w:w="140" w:type="pct"/>
          </w:tcPr>
          <w:p w14:paraId="020B1211" w14:textId="19C6C6A2"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862" w:type="pct"/>
          </w:tcPr>
          <w:p w14:paraId="7DC0BCAF" w14:textId="55986372"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61393B7" w14:textId="3B27C015"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4                       </w:t>
            </w:r>
          </w:p>
        </w:tc>
        <w:tc>
          <w:tcPr>
            <w:tcW w:w="503" w:type="pct"/>
          </w:tcPr>
          <w:p w14:paraId="1816B3EA" w14:textId="62B41966"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3A00E91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FFA92A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5AD8400B" w14:textId="3A391E8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14                       </w:t>
            </w:r>
          </w:p>
        </w:tc>
        <w:tc>
          <w:tcPr>
            <w:tcW w:w="617" w:type="pct"/>
          </w:tcPr>
          <w:p w14:paraId="351DD51E" w14:textId="305EFBE5"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5485A1A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2598A2D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BAC245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0274E2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873F8B0" w14:textId="79BEECAC"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862" w:type="pct"/>
          </w:tcPr>
          <w:p w14:paraId="741854C5" w14:textId="522BE2A8"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4790BCA" w14:textId="7F00AC35"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5                       </w:t>
            </w:r>
          </w:p>
        </w:tc>
        <w:tc>
          <w:tcPr>
            <w:tcW w:w="503" w:type="pct"/>
          </w:tcPr>
          <w:p w14:paraId="12C638E6" w14:textId="323F551E"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5981945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5B249DB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6C2E2E6" w14:textId="3C5445DB"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15                       </w:t>
            </w:r>
          </w:p>
        </w:tc>
        <w:tc>
          <w:tcPr>
            <w:tcW w:w="617" w:type="pct"/>
          </w:tcPr>
          <w:p w14:paraId="1D876999" w14:textId="46F23B1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6EEAD67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23282C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6D0B7C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BC8BDB9" w14:textId="77777777" w:rsidTr="00723B0D">
        <w:trPr>
          <w:trHeight w:val="247"/>
        </w:trPr>
        <w:tc>
          <w:tcPr>
            <w:tcW w:w="140" w:type="pct"/>
          </w:tcPr>
          <w:p w14:paraId="4FB8645B" w14:textId="2C8A68B0"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862" w:type="pct"/>
          </w:tcPr>
          <w:p w14:paraId="6FEECA87" w14:textId="78A3237D"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6DC8438" w14:textId="57DB7180"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6                       </w:t>
            </w:r>
          </w:p>
        </w:tc>
        <w:tc>
          <w:tcPr>
            <w:tcW w:w="503" w:type="pct"/>
          </w:tcPr>
          <w:p w14:paraId="44C936D4" w14:textId="42B12B6D"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76493EB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2F84BF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3A885B2A" w14:textId="0808BA3A"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16                       </w:t>
            </w:r>
          </w:p>
        </w:tc>
        <w:tc>
          <w:tcPr>
            <w:tcW w:w="617" w:type="pct"/>
          </w:tcPr>
          <w:p w14:paraId="1C1E38E5" w14:textId="55D18BFD"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4E796C7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2343628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B26D51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7644E29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D683C76" w14:textId="54DEF87C"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8</w:t>
            </w:r>
          </w:p>
        </w:tc>
        <w:tc>
          <w:tcPr>
            <w:tcW w:w="862" w:type="pct"/>
          </w:tcPr>
          <w:p w14:paraId="02E462A6" w14:textId="25957829"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0EA91D60" w14:textId="189E2C45"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7                       </w:t>
            </w:r>
          </w:p>
        </w:tc>
        <w:tc>
          <w:tcPr>
            <w:tcW w:w="503" w:type="pct"/>
          </w:tcPr>
          <w:p w14:paraId="08D89FA8" w14:textId="21DBD209"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7971A7D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18413C6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19B6E59B" w14:textId="51DD0A7A"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17                       </w:t>
            </w:r>
          </w:p>
        </w:tc>
        <w:tc>
          <w:tcPr>
            <w:tcW w:w="617" w:type="pct"/>
          </w:tcPr>
          <w:p w14:paraId="189328E7" w14:textId="62F4504F"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6094E53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B2AF4E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A0328E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23EA185C" w14:textId="77777777" w:rsidTr="00723B0D">
        <w:trPr>
          <w:trHeight w:val="247"/>
        </w:trPr>
        <w:tc>
          <w:tcPr>
            <w:tcW w:w="140" w:type="pct"/>
          </w:tcPr>
          <w:p w14:paraId="16B78AB4" w14:textId="08EF9101"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9</w:t>
            </w:r>
          </w:p>
        </w:tc>
        <w:tc>
          <w:tcPr>
            <w:tcW w:w="862" w:type="pct"/>
          </w:tcPr>
          <w:p w14:paraId="1A50C979" w14:textId="722F7936"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284DF5A2" w14:textId="071514B5"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8                       </w:t>
            </w:r>
          </w:p>
        </w:tc>
        <w:tc>
          <w:tcPr>
            <w:tcW w:w="503" w:type="pct"/>
          </w:tcPr>
          <w:p w14:paraId="51D5170D" w14:textId="09156A28"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76E2275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5D0BF15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E37AF57" w14:textId="27E7C82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18                       </w:t>
            </w:r>
          </w:p>
        </w:tc>
        <w:tc>
          <w:tcPr>
            <w:tcW w:w="617" w:type="pct"/>
          </w:tcPr>
          <w:p w14:paraId="294E70AD" w14:textId="51B9DA03"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41456F0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1FC1DCC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B407C3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2DA02C33"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947B70D" w14:textId="699A92AD"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40</w:t>
            </w:r>
          </w:p>
        </w:tc>
        <w:tc>
          <w:tcPr>
            <w:tcW w:w="862" w:type="pct"/>
          </w:tcPr>
          <w:p w14:paraId="1F463548" w14:textId="2249EEED"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376D08A" w14:textId="4EC81BBA"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19                       </w:t>
            </w:r>
          </w:p>
        </w:tc>
        <w:tc>
          <w:tcPr>
            <w:tcW w:w="503" w:type="pct"/>
          </w:tcPr>
          <w:p w14:paraId="602B1F9D" w14:textId="15962D91"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7168AFE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5832653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0623039" w14:textId="01F583B7"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19                       </w:t>
            </w:r>
          </w:p>
        </w:tc>
        <w:tc>
          <w:tcPr>
            <w:tcW w:w="617" w:type="pct"/>
          </w:tcPr>
          <w:p w14:paraId="71E0BF7D" w14:textId="61ED93D5"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561F14D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01708F9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641993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1661FACC" w14:textId="77777777" w:rsidTr="00723B0D">
        <w:trPr>
          <w:trHeight w:val="247"/>
        </w:trPr>
        <w:tc>
          <w:tcPr>
            <w:tcW w:w="140" w:type="pct"/>
          </w:tcPr>
          <w:p w14:paraId="5BEA9BF4" w14:textId="69F9E357"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41</w:t>
            </w:r>
          </w:p>
        </w:tc>
        <w:tc>
          <w:tcPr>
            <w:tcW w:w="862" w:type="pct"/>
          </w:tcPr>
          <w:p w14:paraId="526DBFB3" w14:textId="095FB991"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7600A9F" w14:textId="6DDC7C58"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0                       </w:t>
            </w:r>
          </w:p>
        </w:tc>
        <w:tc>
          <w:tcPr>
            <w:tcW w:w="503" w:type="pct"/>
          </w:tcPr>
          <w:p w14:paraId="1A845260" w14:textId="3D5ECD85"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6158F3D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2C8F0CB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06E8B11D" w14:textId="42CAC245"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20                       </w:t>
            </w:r>
          </w:p>
        </w:tc>
        <w:tc>
          <w:tcPr>
            <w:tcW w:w="617" w:type="pct"/>
          </w:tcPr>
          <w:p w14:paraId="27DF6214" w14:textId="724D3E0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3FC26A1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206DB40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B9F393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E21DEB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718022C" w14:textId="32938169"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42</w:t>
            </w:r>
          </w:p>
        </w:tc>
        <w:tc>
          <w:tcPr>
            <w:tcW w:w="862" w:type="pct"/>
          </w:tcPr>
          <w:p w14:paraId="4F1830EB" w14:textId="385E9D62"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E198687" w14:textId="3E9B2AA3"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1                       </w:t>
            </w:r>
          </w:p>
        </w:tc>
        <w:tc>
          <w:tcPr>
            <w:tcW w:w="503" w:type="pct"/>
          </w:tcPr>
          <w:p w14:paraId="644ADD1B" w14:textId="78FF49D8"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27113C9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5B4E0FE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5CC5AADF" w14:textId="778BB32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21                       </w:t>
            </w:r>
          </w:p>
        </w:tc>
        <w:tc>
          <w:tcPr>
            <w:tcW w:w="617" w:type="pct"/>
          </w:tcPr>
          <w:p w14:paraId="26391A8F" w14:textId="1852533D"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77BCA8D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1BA6A94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3B9132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DD6A50C" w14:textId="77777777" w:rsidTr="00723B0D">
        <w:trPr>
          <w:trHeight w:val="247"/>
        </w:trPr>
        <w:tc>
          <w:tcPr>
            <w:tcW w:w="140" w:type="pct"/>
          </w:tcPr>
          <w:p w14:paraId="78CC1BBE" w14:textId="5FD855D6"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43</w:t>
            </w:r>
          </w:p>
        </w:tc>
        <w:tc>
          <w:tcPr>
            <w:tcW w:w="862" w:type="pct"/>
          </w:tcPr>
          <w:p w14:paraId="49512F33" w14:textId="20C88ACD"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4A8C9603" w14:textId="61BF93FE"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2                       </w:t>
            </w:r>
          </w:p>
        </w:tc>
        <w:tc>
          <w:tcPr>
            <w:tcW w:w="503" w:type="pct"/>
          </w:tcPr>
          <w:p w14:paraId="0E63CCCE" w14:textId="74C0DE33"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25B4BAE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2172EF0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5147F751" w14:textId="4564A0BB"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22                       </w:t>
            </w:r>
          </w:p>
        </w:tc>
        <w:tc>
          <w:tcPr>
            <w:tcW w:w="617" w:type="pct"/>
          </w:tcPr>
          <w:p w14:paraId="50E7C53A" w14:textId="29500ED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6686240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31FFD5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3D47280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FC0E61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C44EB21" w14:textId="0961D188"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44</w:t>
            </w:r>
          </w:p>
        </w:tc>
        <w:tc>
          <w:tcPr>
            <w:tcW w:w="862" w:type="pct"/>
          </w:tcPr>
          <w:p w14:paraId="1AFD1EFE" w14:textId="488197EA"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7B9AAD1E" w14:textId="0D9D5CE1"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3                       </w:t>
            </w:r>
          </w:p>
        </w:tc>
        <w:tc>
          <w:tcPr>
            <w:tcW w:w="503" w:type="pct"/>
          </w:tcPr>
          <w:p w14:paraId="77F05699" w14:textId="261938C0"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5A3731C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127D856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747449D0" w14:textId="4076FD60"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23                       </w:t>
            </w:r>
          </w:p>
        </w:tc>
        <w:tc>
          <w:tcPr>
            <w:tcW w:w="617" w:type="pct"/>
          </w:tcPr>
          <w:p w14:paraId="2C4098A4" w14:textId="7F5568F3"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452C8A9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8CDB9D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75F580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56A90D1F" w14:textId="77777777" w:rsidTr="00723B0D">
        <w:trPr>
          <w:trHeight w:val="247"/>
        </w:trPr>
        <w:tc>
          <w:tcPr>
            <w:tcW w:w="140" w:type="pct"/>
          </w:tcPr>
          <w:p w14:paraId="30D85C7E" w14:textId="08AFF945"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45</w:t>
            </w:r>
          </w:p>
        </w:tc>
        <w:tc>
          <w:tcPr>
            <w:tcW w:w="862" w:type="pct"/>
          </w:tcPr>
          <w:p w14:paraId="77612B35" w14:textId="2EADC3C0"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5C37D7F" w14:textId="6900E2E7"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4                       </w:t>
            </w:r>
          </w:p>
        </w:tc>
        <w:tc>
          <w:tcPr>
            <w:tcW w:w="503" w:type="pct"/>
          </w:tcPr>
          <w:p w14:paraId="17B26B0C" w14:textId="30A2D8B8"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32C1732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26B065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1EE01945" w14:textId="2FE324BE"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24                       </w:t>
            </w:r>
          </w:p>
        </w:tc>
        <w:tc>
          <w:tcPr>
            <w:tcW w:w="617" w:type="pct"/>
          </w:tcPr>
          <w:p w14:paraId="16362CBB" w14:textId="0AA82A3E"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375ED26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BBABCC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5E8950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9C889F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8C104A5" w14:textId="61FA7BA5"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46</w:t>
            </w:r>
          </w:p>
        </w:tc>
        <w:tc>
          <w:tcPr>
            <w:tcW w:w="862" w:type="pct"/>
          </w:tcPr>
          <w:p w14:paraId="6FDBF3B2" w14:textId="5B3B6B20"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420F7FC" w14:textId="620D967A"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5                       </w:t>
            </w:r>
          </w:p>
        </w:tc>
        <w:tc>
          <w:tcPr>
            <w:tcW w:w="503" w:type="pct"/>
          </w:tcPr>
          <w:p w14:paraId="5FD6765B" w14:textId="7260E2CF"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41876BE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03437DE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4F409EA4" w14:textId="380550D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25                       </w:t>
            </w:r>
          </w:p>
        </w:tc>
        <w:tc>
          <w:tcPr>
            <w:tcW w:w="617" w:type="pct"/>
          </w:tcPr>
          <w:p w14:paraId="7D12D01F" w14:textId="706938A7"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55C71E3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2DFD01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F3E081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7AB56B13" w14:textId="77777777" w:rsidTr="00723B0D">
        <w:trPr>
          <w:trHeight w:val="247"/>
        </w:trPr>
        <w:tc>
          <w:tcPr>
            <w:tcW w:w="140" w:type="pct"/>
          </w:tcPr>
          <w:p w14:paraId="4C1E23D2" w14:textId="61664FE4"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47</w:t>
            </w:r>
          </w:p>
        </w:tc>
        <w:tc>
          <w:tcPr>
            <w:tcW w:w="862" w:type="pct"/>
          </w:tcPr>
          <w:p w14:paraId="3B511D5C" w14:textId="11898451"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1E025BE" w14:textId="3E52A900"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6                       </w:t>
            </w:r>
          </w:p>
        </w:tc>
        <w:tc>
          <w:tcPr>
            <w:tcW w:w="503" w:type="pct"/>
          </w:tcPr>
          <w:p w14:paraId="7F14C342" w14:textId="09EA027C"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5A93C7F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26C2F6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3B63F509" w14:textId="3EFAE3FB"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26                       </w:t>
            </w:r>
          </w:p>
        </w:tc>
        <w:tc>
          <w:tcPr>
            <w:tcW w:w="617" w:type="pct"/>
          </w:tcPr>
          <w:p w14:paraId="04BC3A1B" w14:textId="0FAF5E59"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440DDD7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2F73A1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17D305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D3A98C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4814288" w14:textId="2D13CDB3"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48</w:t>
            </w:r>
          </w:p>
        </w:tc>
        <w:tc>
          <w:tcPr>
            <w:tcW w:w="862" w:type="pct"/>
          </w:tcPr>
          <w:p w14:paraId="4DE24355" w14:textId="63A5DB29"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7C3DEB3E" w14:textId="042A474F"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7                       </w:t>
            </w:r>
          </w:p>
        </w:tc>
        <w:tc>
          <w:tcPr>
            <w:tcW w:w="503" w:type="pct"/>
          </w:tcPr>
          <w:p w14:paraId="6E76A1C8" w14:textId="716DF615"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5829640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6EF297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6015F080" w14:textId="3A08DD8A"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27                       </w:t>
            </w:r>
          </w:p>
        </w:tc>
        <w:tc>
          <w:tcPr>
            <w:tcW w:w="617" w:type="pct"/>
          </w:tcPr>
          <w:p w14:paraId="44B84288" w14:textId="55C3439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6BDD21B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1D62455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E09E8F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7A903F36" w14:textId="77777777" w:rsidTr="00723B0D">
        <w:trPr>
          <w:trHeight w:val="247"/>
        </w:trPr>
        <w:tc>
          <w:tcPr>
            <w:tcW w:w="140" w:type="pct"/>
          </w:tcPr>
          <w:p w14:paraId="670DF628" w14:textId="6BC706C5"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49</w:t>
            </w:r>
          </w:p>
        </w:tc>
        <w:tc>
          <w:tcPr>
            <w:tcW w:w="862" w:type="pct"/>
          </w:tcPr>
          <w:p w14:paraId="1DA95159" w14:textId="6CD59586"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03A27DA1" w14:textId="64FE6129"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8                       </w:t>
            </w:r>
          </w:p>
        </w:tc>
        <w:tc>
          <w:tcPr>
            <w:tcW w:w="503" w:type="pct"/>
          </w:tcPr>
          <w:p w14:paraId="0BBA491B" w14:textId="228675D2"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04934C7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21E8C81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7A512545" w14:textId="0127CA4F"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28                       </w:t>
            </w:r>
          </w:p>
        </w:tc>
        <w:tc>
          <w:tcPr>
            <w:tcW w:w="617" w:type="pct"/>
          </w:tcPr>
          <w:p w14:paraId="160FBF21" w14:textId="3F04C7BB"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7524209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0603254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1B93E1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4097DF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7FC88C7" w14:textId="4D5B9CFD"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lastRenderedPageBreak/>
              <w:t>50</w:t>
            </w:r>
          </w:p>
        </w:tc>
        <w:tc>
          <w:tcPr>
            <w:tcW w:w="862" w:type="pct"/>
          </w:tcPr>
          <w:p w14:paraId="3E18163B" w14:textId="58D62985"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D19AA67" w14:textId="0DE25C55"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29                       </w:t>
            </w:r>
          </w:p>
        </w:tc>
        <w:tc>
          <w:tcPr>
            <w:tcW w:w="503" w:type="pct"/>
          </w:tcPr>
          <w:p w14:paraId="1CAB0A83" w14:textId="1B62CC3D"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68BEF5F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00EDFAC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44BAE1DD" w14:textId="6E88DDA3"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29                       </w:t>
            </w:r>
          </w:p>
        </w:tc>
        <w:tc>
          <w:tcPr>
            <w:tcW w:w="617" w:type="pct"/>
          </w:tcPr>
          <w:p w14:paraId="5077A3E4" w14:textId="356F1C8A"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18D7478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15DF0C5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8E9FFD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5A0957F6" w14:textId="77777777" w:rsidTr="00723B0D">
        <w:trPr>
          <w:trHeight w:val="247"/>
        </w:trPr>
        <w:tc>
          <w:tcPr>
            <w:tcW w:w="140" w:type="pct"/>
          </w:tcPr>
          <w:p w14:paraId="7073C55B" w14:textId="4EA285A1"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51</w:t>
            </w:r>
          </w:p>
        </w:tc>
        <w:tc>
          <w:tcPr>
            <w:tcW w:w="862" w:type="pct"/>
          </w:tcPr>
          <w:p w14:paraId="24671D09" w14:textId="2B03A643"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22D1A82E" w14:textId="3FFCD4B6"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SEGMENT30                       </w:t>
            </w:r>
          </w:p>
        </w:tc>
        <w:tc>
          <w:tcPr>
            <w:tcW w:w="503" w:type="pct"/>
          </w:tcPr>
          <w:p w14:paraId="602DB23E" w14:textId="3841F68F"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541BE3F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D04723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3E9E5D68" w14:textId="13ABA51D"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EGMENT30                       </w:t>
            </w:r>
          </w:p>
        </w:tc>
        <w:tc>
          <w:tcPr>
            <w:tcW w:w="617" w:type="pct"/>
          </w:tcPr>
          <w:p w14:paraId="5C7225D0" w14:textId="02A6982D"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2217DE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79E7922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3DEEBD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E929F8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BDD225B" w14:textId="4BED44A9"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52</w:t>
            </w:r>
          </w:p>
        </w:tc>
        <w:tc>
          <w:tcPr>
            <w:tcW w:w="862" w:type="pct"/>
          </w:tcPr>
          <w:p w14:paraId="1D7BE8E2" w14:textId="460E351A"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5A1E844" w14:textId="61792DEC"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COMMENTS                        </w:t>
            </w:r>
          </w:p>
        </w:tc>
        <w:tc>
          <w:tcPr>
            <w:tcW w:w="503" w:type="pct"/>
          </w:tcPr>
          <w:p w14:paraId="1F583B18" w14:textId="559CA0D8"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40) </w:t>
            </w:r>
          </w:p>
        </w:tc>
        <w:tc>
          <w:tcPr>
            <w:tcW w:w="163" w:type="pct"/>
          </w:tcPr>
          <w:p w14:paraId="16DFB8A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1FBB833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77A660D9" w14:textId="3AEA01F5"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COMMENTS                        </w:t>
            </w:r>
          </w:p>
        </w:tc>
        <w:tc>
          <w:tcPr>
            <w:tcW w:w="617" w:type="pct"/>
          </w:tcPr>
          <w:p w14:paraId="44DE4CAF" w14:textId="4C28B91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40) </w:t>
            </w:r>
          </w:p>
        </w:tc>
        <w:tc>
          <w:tcPr>
            <w:tcW w:w="190" w:type="pct"/>
          </w:tcPr>
          <w:p w14:paraId="1F30A62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2861D73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C8A3EA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53380DF2" w14:textId="77777777" w:rsidTr="00723B0D">
        <w:trPr>
          <w:trHeight w:val="247"/>
        </w:trPr>
        <w:tc>
          <w:tcPr>
            <w:tcW w:w="140" w:type="pct"/>
          </w:tcPr>
          <w:p w14:paraId="73859C22" w14:textId="686FD2B2"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53</w:t>
            </w:r>
          </w:p>
        </w:tc>
        <w:tc>
          <w:tcPr>
            <w:tcW w:w="862" w:type="pct"/>
          </w:tcPr>
          <w:p w14:paraId="67C3AA8D" w14:textId="2A17FB57"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872DA22" w14:textId="00E38E7B"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            </w:t>
            </w:r>
          </w:p>
        </w:tc>
        <w:tc>
          <w:tcPr>
            <w:tcW w:w="503" w:type="pct"/>
          </w:tcPr>
          <w:p w14:paraId="49272E4E" w14:textId="74D35096"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7F284C0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7F8FB9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35D883EE" w14:textId="3E59E53A"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1            </w:t>
            </w:r>
          </w:p>
        </w:tc>
        <w:tc>
          <w:tcPr>
            <w:tcW w:w="617" w:type="pct"/>
          </w:tcPr>
          <w:p w14:paraId="4E4A2484" w14:textId="51523AF1"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0D67BAB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F73B5E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7515750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1813F86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C52FEF2" w14:textId="24F2E58F"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54</w:t>
            </w:r>
          </w:p>
        </w:tc>
        <w:tc>
          <w:tcPr>
            <w:tcW w:w="862" w:type="pct"/>
          </w:tcPr>
          <w:p w14:paraId="070B5A04" w14:textId="75120AB9"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9890599" w14:textId="34DDACB2"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            </w:t>
            </w:r>
          </w:p>
        </w:tc>
        <w:tc>
          <w:tcPr>
            <w:tcW w:w="503" w:type="pct"/>
          </w:tcPr>
          <w:p w14:paraId="78A8969F" w14:textId="69C78DB0"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76A73C0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08B6087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4A6ED0A9" w14:textId="19BBB804"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2            </w:t>
            </w:r>
          </w:p>
        </w:tc>
        <w:tc>
          <w:tcPr>
            <w:tcW w:w="617" w:type="pct"/>
          </w:tcPr>
          <w:p w14:paraId="1847B5AB" w14:textId="5AAC233D"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1211258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36D9A60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6C3294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55BF18C4" w14:textId="77777777" w:rsidTr="00723B0D">
        <w:trPr>
          <w:trHeight w:val="247"/>
        </w:trPr>
        <w:tc>
          <w:tcPr>
            <w:tcW w:w="140" w:type="pct"/>
          </w:tcPr>
          <w:p w14:paraId="6EE0DE80" w14:textId="155D7233"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55</w:t>
            </w:r>
          </w:p>
        </w:tc>
        <w:tc>
          <w:tcPr>
            <w:tcW w:w="862" w:type="pct"/>
          </w:tcPr>
          <w:p w14:paraId="43C4C5A4" w14:textId="50325E68"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EDF0934" w14:textId="3737025B"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3            </w:t>
            </w:r>
          </w:p>
        </w:tc>
        <w:tc>
          <w:tcPr>
            <w:tcW w:w="503" w:type="pct"/>
          </w:tcPr>
          <w:p w14:paraId="7D710DEB" w14:textId="27939B3D"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752FDE4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86FA8B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7EA7E9E9" w14:textId="518F320A"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3            </w:t>
            </w:r>
          </w:p>
        </w:tc>
        <w:tc>
          <w:tcPr>
            <w:tcW w:w="617" w:type="pct"/>
          </w:tcPr>
          <w:p w14:paraId="0AC59EC3" w14:textId="18D0C663"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5A684FE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ECEC33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0D24BEF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BC9AB3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7B62068" w14:textId="3CF2BA70"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56</w:t>
            </w:r>
          </w:p>
        </w:tc>
        <w:tc>
          <w:tcPr>
            <w:tcW w:w="862" w:type="pct"/>
          </w:tcPr>
          <w:p w14:paraId="1105F998" w14:textId="375C97B8"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2D44FE75" w14:textId="54622C4B"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4            </w:t>
            </w:r>
          </w:p>
        </w:tc>
        <w:tc>
          <w:tcPr>
            <w:tcW w:w="503" w:type="pct"/>
          </w:tcPr>
          <w:p w14:paraId="4AE297DC" w14:textId="64B74820"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71E8A61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0538B20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6B1258C8" w14:textId="7D7F997F"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4            </w:t>
            </w:r>
          </w:p>
        </w:tc>
        <w:tc>
          <w:tcPr>
            <w:tcW w:w="617" w:type="pct"/>
          </w:tcPr>
          <w:p w14:paraId="39E4F13C" w14:textId="1C5774A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1F0758F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77EC270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39A360E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0488FF48" w14:textId="77777777" w:rsidTr="00723B0D">
        <w:trPr>
          <w:trHeight w:val="247"/>
        </w:trPr>
        <w:tc>
          <w:tcPr>
            <w:tcW w:w="140" w:type="pct"/>
          </w:tcPr>
          <w:p w14:paraId="09920282" w14:textId="46E71F19"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57</w:t>
            </w:r>
          </w:p>
        </w:tc>
        <w:tc>
          <w:tcPr>
            <w:tcW w:w="862" w:type="pct"/>
          </w:tcPr>
          <w:p w14:paraId="4176E435" w14:textId="763542CF"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091D9AD3" w14:textId="554A297D"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5            </w:t>
            </w:r>
          </w:p>
        </w:tc>
        <w:tc>
          <w:tcPr>
            <w:tcW w:w="503" w:type="pct"/>
          </w:tcPr>
          <w:p w14:paraId="4FC954C3" w14:textId="6656F313"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79C59AF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2CD63B8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31B5E556" w14:textId="2330A49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5            </w:t>
            </w:r>
          </w:p>
        </w:tc>
        <w:tc>
          <w:tcPr>
            <w:tcW w:w="617" w:type="pct"/>
          </w:tcPr>
          <w:p w14:paraId="2A2BD86E" w14:textId="6223A08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6F1AB2A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E4571F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7931BF6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1259E0A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A1635C7" w14:textId="2BA0D5B4"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58</w:t>
            </w:r>
          </w:p>
        </w:tc>
        <w:tc>
          <w:tcPr>
            <w:tcW w:w="862" w:type="pct"/>
          </w:tcPr>
          <w:p w14:paraId="6119D348" w14:textId="7450FEA6"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6CB4FA4" w14:textId="19267E00"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6            </w:t>
            </w:r>
          </w:p>
        </w:tc>
        <w:tc>
          <w:tcPr>
            <w:tcW w:w="503" w:type="pct"/>
          </w:tcPr>
          <w:p w14:paraId="30BB224B" w14:textId="30B81EFB"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161F575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B65572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09CD4AC3" w14:textId="1C27B7B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6            </w:t>
            </w:r>
          </w:p>
        </w:tc>
        <w:tc>
          <w:tcPr>
            <w:tcW w:w="617" w:type="pct"/>
          </w:tcPr>
          <w:p w14:paraId="23B9DB48" w14:textId="0BD173A5"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C1E14B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190DE68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552BE4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82E3300" w14:textId="77777777" w:rsidTr="00723B0D">
        <w:trPr>
          <w:trHeight w:val="247"/>
        </w:trPr>
        <w:tc>
          <w:tcPr>
            <w:tcW w:w="140" w:type="pct"/>
          </w:tcPr>
          <w:p w14:paraId="16B50CD6" w14:textId="54332924"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59</w:t>
            </w:r>
          </w:p>
        </w:tc>
        <w:tc>
          <w:tcPr>
            <w:tcW w:w="862" w:type="pct"/>
          </w:tcPr>
          <w:p w14:paraId="3ABA239E" w14:textId="62462575"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11F52EE1" w14:textId="74BC7474"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7            </w:t>
            </w:r>
          </w:p>
        </w:tc>
        <w:tc>
          <w:tcPr>
            <w:tcW w:w="503" w:type="pct"/>
          </w:tcPr>
          <w:p w14:paraId="06143659" w14:textId="22895F6C"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5075A82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CC1E13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44EA32DB" w14:textId="3AC07094"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7            </w:t>
            </w:r>
          </w:p>
        </w:tc>
        <w:tc>
          <w:tcPr>
            <w:tcW w:w="617" w:type="pct"/>
          </w:tcPr>
          <w:p w14:paraId="67ADCBA8" w14:textId="7D4E414D"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116ACC8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935A22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99B5C3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2CA7163E"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033C071" w14:textId="49BE203F"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60</w:t>
            </w:r>
          </w:p>
        </w:tc>
        <w:tc>
          <w:tcPr>
            <w:tcW w:w="862" w:type="pct"/>
          </w:tcPr>
          <w:p w14:paraId="5C6A538A" w14:textId="3817DCC9"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7613C094" w14:textId="7CCC77A7"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8            </w:t>
            </w:r>
          </w:p>
        </w:tc>
        <w:tc>
          <w:tcPr>
            <w:tcW w:w="503" w:type="pct"/>
          </w:tcPr>
          <w:p w14:paraId="6ECFE81F" w14:textId="0B1E7CB7"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3908DEE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245D191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2977B64" w14:textId="03ABA9F9"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8            </w:t>
            </w:r>
          </w:p>
        </w:tc>
        <w:tc>
          <w:tcPr>
            <w:tcW w:w="617" w:type="pct"/>
          </w:tcPr>
          <w:p w14:paraId="2865797B" w14:textId="3E2C284D"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57F2287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000753B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34228DC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1AB14B08" w14:textId="77777777" w:rsidTr="00723B0D">
        <w:trPr>
          <w:trHeight w:val="247"/>
        </w:trPr>
        <w:tc>
          <w:tcPr>
            <w:tcW w:w="140" w:type="pct"/>
          </w:tcPr>
          <w:p w14:paraId="135758B3" w14:textId="1DE7E662"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61</w:t>
            </w:r>
          </w:p>
        </w:tc>
        <w:tc>
          <w:tcPr>
            <w:tcW w:w="862" w:type="pct"/>
          </w:tcPr>
          <w:p w14:paraId="18F28E2A" w14:textId="067DD859"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2C44B182" w14:textId="4B174910"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9            </w:t>
            </w:r>
          </w:p>
        </w:tc>
        <w:tc>
          <w:tcPr>
            <w:tcW w:w="503" w:type="pct"/>
          </w:tcPr>
          <w:p w14:paraId="625A904E" w14:textId="2BA34116"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475EF67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2123512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62EC6DE0" w14:textId="6BA45E84"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9            </w:t>
            </w:r>
          </w:p>
        </w:tc>
        <w:tc>
          <w:tcPr>
            <w:tcW w:w="617" w:type="pct"/>
          </w:tcPr>
          <w:p w14:paraId="23401320" w14:textId="3F12D93B"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6C2A89E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36F9C74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75FA10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D8372D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3C7618B" w14:textId="647DFABE"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62</w:t>
            </w:r>
          </w:p>
        </w:tc>
        <w:tc>
          <w:tcPr>
            <w:tcW w:w="862" w:type="pct"/>
          </w:tcPr>
          <w:p w14:paraId="22F5FB12" w14:textId="24E19331"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1ADB8C1" w14:textId="575ACD58"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0           </w:t>
            </w:r>
          </w:p>
        </w:tc>
        <w:tc>
          <w:tcPr>
            <w:tcW w:w="503" w:type="pct"/>
          </w:tcPr>
          <w:p w14:paraId="1095AE71" w14:textId="3104C335"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5951CED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3279B56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0230DDFA" w14:textId="1BCADC7A"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10           </w:t>
            </w:r>
          </w:p>
        </w:tc>
        <w:tc>
          <w:tcPr>
            <w:tcW w:w="617" w:type="pct"/>
          </w:tcPr>
          <w:p w14:paraId="27C08415" w14:textId="51247C4E"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1F97DF5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205EEE0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74DF81C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2FEC9E6F" w14:textId="77777777" w:rsidTr="00723B0D">
        <w:trPr>
          <w:trHeight w:val="247"/>
        </w:trPr>
        <w:tc>
          <w:tcPr>
            <w:tcW w:w="140" w:type="pct"/>
          </w:tcPr>
          <w:p w14:paraId="64AF408F" w14:textId="50092D41"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63</w:t>
            </w:r>
          </w:p>
        </w:tc>
        <w:tc>
          <w:tcPr>
            <w:tcW w:w="862" w:type="pct"/>
          </w:tcPr>
          <w:p w14:paraId="324CAA68" w14:textId="7CD895DD"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4232264E" w14:textId="51847D56"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1           </w:t>
            </w:r>
          </w:p>
        </w:tc>
        <w:tc>
          <w:tcPr>
            <w:tcW w:w="503" w:type="pct"/>
          </w:tcPr>
          <w:p w14:paraId="18F465F7" w14:textId="1EC19668"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72F8703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3FF61D1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5FC6C1DD" w14:textId="5078E4C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11           </w:t>
            </w:r>
          </w:p>
        </w:tc>
        <w:tc>
          <w:tcPr>
            <w:tcW w:w="617" w:type="pct"/>
          </w:tcPr>
          <w:p w14:paraId="67081233" w14:textId="7FC1AE4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3BAF235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8EBA14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12966D5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08E82F5B"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A27C022" w14:textId="0B19F57A"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64</w:t>
            </w:r>
          </w:p>
        </w:tc>
        <w:tc>
          <w:tcPr>
            <w:tcW w:w="862" w:type="pct"/>
          </w:tcPr>
          <w:p w14:paraId="4202BF01" w14:textId="1BFA420A"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7E665D5B" w14:textId="62C93A4F"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2           </w:t>
            </w:r>
          </w:p>
        </w:tc>
        <w:tc>
          <w:tcPr>
            <w:tcW w:w="503" w:type="pct"/>
          </w:tcPr>
          <w:p w14:paraId="38185DA7" w14:textId="03B3D892"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19CD913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E495BC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5F53995E" w14:textId="48EE53F4"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12           </w:t>
            </w:r>
          </w:p>
        </w:tc>
        <w:tc>
          <w:tcPr>
            <w:tcW w:w="617" w:type="pct"/>
          </w:tcPr>
          <w:p w14:paraId="252F9985" w14:textId="4448A460"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E214C2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E73168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3035541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281DF88" w14:textId="77777777" w:rsidTr="00723B0D">
        <w:trPr>
          <w:trHeight w:val="247"/>
        </w:trPr>
        <w:tc>
          <w:tcPr>
            <w:tcW w:w="140" w:type="pct"/>
          </w:tcPr>
          <w:p w14:paraId="2E983490" w14:textId="7DEAFB25"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65</w:t>
            </w:r>
          </w:p>
        </w:tc>
        <w:tc>
          <w:tcPr>
            <w:tcW w:w="862" w:type="pct"/>
          </w:tcPr>
          <w:p w14:paraId="20253CE0" w14:textId="6AC42BC2"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4F9D1891" w14:textId="5CCEE262"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3           </w:t>
            </w:r>
          </w:p>
        </w:tc>
        <w:tc>
          <w:tcPr>
            <w:tcW w:w="503" w:type="pct"/>
          </w:tcPr>
          <w:p w14:paraId="58C45F8C" w14:textId="258802C7"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009254C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08CB24B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744D6DAE" w14:textId="7A179C6A"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13           </w:t>
            </w:r>
          </w:p>
        </w:tc>
        <w:tc>
          <w:tcPr>
            <w:tcW w:w="617" w:type="pct"/>
          </w:tcPr>
          <w:p w14:paraId="59759DB0" w14:textId="31D6E000"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102F59B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0391366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74E078A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56AA96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612DAB0" w14:textId="3AB1B2A1"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66</w:t>
            </w:r>
          </w:p>
        </w:tc>
        <w:tc>
          <w:tcPr>
            <w:tcW w:w="862" w:type="pct"/>
          </w:tcPr>
          <w:p w14:paraId="4C5C77FD" w14:textId="02CF9F2D"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12740E0A" w14:textId="07CFA2D8"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4           </w:t>
            </w:r>
          </w:p>
        </w:tc>
        <w:tc>
          <w:tcPr>
            <w:tcW w:w="503" w:type="pct"/>
          </w:tcPr>
          <w:p w14:paraId="094B430B" w14:textId="6DDF466F"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2757B35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6A871EB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5CB228B9" w14:textId="76D89A79"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14           </w:t>
            </w:r>
          </w:p>
        </w:tc>
        <w:tc>
          <w:tcPr>
            <w:tcW w:w="617" w:type="pct"/>
          </w:tcPr>
          <w:p w14:paraId="39D11DAB" w14:textId="1B5C33C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66C088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198F1F7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2B719E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F48648C" w14:textId="77777777" w:rsidTr="00723B0D">
        <w:trPr>
          <w:trHeight w:val="247"/>
        </w:trPr>
        <w:tc>
          <w:tcPr>
            <w:tcW w:w="140" w:type="pct"/>
          </w:tcPr>
          <w:p w14:paraId="2D12BCE1" w14:textId="4E1E8B73"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67</w:t>
            </w:r>
          </w:p>
        </w:tc>
        <w:tc>
          <w:tcPr>
            <w:tcW w:w="862" w:type="pct"/>
          </w:tcPr>
          <w:p w14:paraId="42E4CF91" w14:textId="721A31D3"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EFBC09F" w14:textId="43A6F8C2"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5           </w:t>
            </w:r>
          </w:p>
        </w:tc>
        <w:tc>
          <w:tcPr>
            <w:tcW w:w="503" w:type="pct"/>
          </w:tcPr>
          <w:p w14:paraId="7B197085" w14:textId="299E0EBB"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19FE999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57566E9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9DDC763" w14:textId="6EAAF97B"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15           </w:t>
            </w:r>
          </w:p>
        </w:tc>
        <w:tc>
          <w:tcPr>
            <w:tcW w:w="617" w:type="pct"/>
          </w:tcPr>
          <w:p w14:paraId="3C36F8B5" w14:textId="3B3AE941"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3F0062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A27F9A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7AA24BF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04D9A58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0633F75" w14:textId="04D8A721"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68</w:t>
            </w:r>
          </w:p>
        </w:tc>
        <w:tc>
          <w:tcPr>
            <w:tcW w:w="862" w:type="pct"/>
          </w:tcPr>
          <w:p w14:paraId="6A86342F" w14:textId="71F6597F"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98CD042" w14:textId="77A1FE78"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6           </w:t>
            </w:r>
          </w:p>
        </w:tc>
        <w:tc>
          <w:tcPr>
            <w:tcW w:w="503" w:type="pct"/>
          </w:tcPr>
          <w:p w14:paraId="6A1E3E01" w14:textId="2FA7DFE5"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253D97E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6F8AC0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4CECEDE6" w14:textId="3031E8AF"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16           </w:t>
            </w:r>
          </w:p>
        </w:tc>
        <w:tc>
          <w:tcPr>
            <w:tcW w:w="617" w:type="pct"/>
          </w:tcPr>
          <w:p w14:paraId="386F6A78" w14:textId="5E13308A"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554563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2F7D111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C0487C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0079ED4" w14:textId="77777777" w:rsidTr="00723B0D">
        <w:trPr>
          <w:trHeight w:val="247"/>
        </w:trPr>
        <w:tc>
          <w:tcPr>
            <w:tcW w:w="140" w:type="pct"/>
          </w:tcPr>
          <w:p w14:paraId="17230D56" w14:textId="06904321"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69</w:t>
            </w:r>
          </w:p>
        </w:tc>
        <w:tc>
          <w:tcPr>
            <w:tcW w:w="862" w:type="pct"/>
          </w:tcPr>
          <w:p w14:paraId="36C36C91" w14:textId="12D458FF"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0228C5BB" w14:textId="1CAC3330"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7           </w:t>
            </w:r>
          </w:p>
        </w:tc>
        <w:tc>
          <w:tcPr>
            <w:tcW w:w="503" w:type="pct"/>
          </w:tcPr>
          <w:p w14:paraId="71363C3F" w14:textId="5645245D"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48B2284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5BF67F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4B04F9A0" w14:textId="05B844F0"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17           </w:t>
            </w:r>
          </w:p>
        </w:tc>
        <w:tc>
          <w:tcPr>
            <w:tcW w:w="617" w:type="pct"/>
          </w:tcPr>
          <w:p w14:paraId="18E94944" w14:textId="2139F461"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48AC7CE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1C3FD95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882E13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FCF0DB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34365E3" w14:textId="676C0DEC"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70</w:t>
            </w:r>
          </w:p>
        </w:tc>
        <w:tc>
          <w:tcPr>
            <w:tcW w:w="862" w:type="pct"/>
          </w:tcPr>
          <w:p w14:paraId="7BA8B7C3" w14:textId="7766EBDA"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129EAF40" w14:textId="15347A01"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8           </w:t>
            </w:r>
          </w:p>
        </w:tc>
        <w:tc>
          <w:tcPr>
            <w:tcW w:w="503" w:type="pct"/>
          </w:tcPr>
          <w:p w14:paraId="6CB5E404" w14:textId="3590EB43"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18F96F6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3432B4E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1851F102" w14:textId="093969FB"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18           </w:t>
            </w:r>
          </w:p>
        </w:tc>
        <w:tc>
          <w:tcPr>
            <w:tcW w:w="617" w:type="pct"/>
          </w:tcPr>
          <w:p w14:paraId="1A97A854" w14:textId="4760E35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472166B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76F8B1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3D39070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62EC520" w14:textId="77777777" w:rsidTr="00723B0D">
        <w:trPr>
          <w:trHeight w:val="247"/>
        </w:trPr>
        <w:tc>
          <w:tcPr>
            <w:tcW w:w="140" w:type="pct"/>
          </w:tcPr>
          <w:p w14:paraId="7D83DCEB" w14:textId="375EF4C5"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lastRenderedPageBreak/>
              <w:t>71</w:t>
            </w:r>
          </w:p>
        </w:tc>
        <w:tc>
          <w:tcPr>
            <w:tcW w:w="862" w:type="pct"/>
          </w:tcPr>
          <w:p w14:paraId="46BF1F14" w14:textId="4272F365"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2D1817E9" w14:textId="1939295E"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19           </w:t>
            </w:r>
          </w:p>
        </w:tc>
        <w:tc>
          <w:tcPr>
            <w:tcW w:w="503" w:type="pct"/>
          </w:tcPr>
          <w:p w14:paraId="105A10BA" w14:textId="139E3D43"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6A40633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32A54C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4A030114" w14:textId="7AA37DE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19           </w:t>
            </w:r>
          </w:p>
        </w:tc>
        <w:tc>
          <w:tcPr>
            <w:tcW w:w="617" w:type="pct"/>
          </w:tcPr>
          <w:p w14:paraId="704D2B3D" w14:textId="6AFE39A0"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5B80AE3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72A8FD0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7FED49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0A3EC44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D91AB06" w14:textId="50E101D5"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72</w:t>
            </w:r>
          </w:p>
        </w:tc>
        <w:tc>
          <w:tcPr>
            <w:tcW w:w="862" w:type="pct"/>
          </w:tcPr>
          <w:p w14:paraId="185AD4E8" w14:textId="4EF0446E"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FA685F2" w14:textId="40F4CD0C"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0           </w:t>
            </w:r>
          </w:p>
        </w:tc>
        <w:tc>
          <w:tcPr>
            <w:tcW w:w="503" w:type="pct"/>
          </w:tcPr>
          <w:p w14:paraId="626D818F" w14:textId="38A0F79A"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1E10337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6E9391B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E49A40C" w14:textId="6D21D7D7"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20           </w:t>
            </w:r>
          </w:p>
        </w:tc>
        <w:tc>
          <w:tcPr>
            <w:tcW w:w="617" w:type="pct"/>
          </w:tcPr>
          <w:p w14:paraId="5A272B5C" w14:textId="35F591BB"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BB761C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352FFF9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0D6C2E7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1604990" w14:textId="77777777" w:rsidTr="00723B0D">
        <w:trPr>
          <w:trHeight w:val="247"/>
        </w:trPr>
        <w:tc>
          <w:tcPr>
            <w:tcW w:w="140" w:type="pct"/>
          </w:tcPr>
          <w:p w14:paraId="594E68A0" w14:textId="6310212B"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73</w:t>
            </w:r>
          </w:p>
        </w:tc>
        <w:tc>
          <w:tcPr>
            <w:tcW w:w="862" w:type="pct"/>
          </w:tcPr>
          <w:p w14:paraId="3010A2A2" w14:textId="727E0886"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093BF8E5" w14:textId="0A6B0D4B"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1           </w:t>
            </w:r>
          </w:p>
        </w:tc>
        <w:tc>
          <w:tcPr>
            <w:tcW w:w="503" w:type="pct"/>
          </w:tcPr>
          <w:p w14:paraId="5CC82D13" w14:textId="124794A2"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0676217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CEEE43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73B4FF58" w14:textId="4662338A"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21           </w:t>
            </w:r>
          </w:p>
        </w:tc>
        <w:tc>
          <w:tcPr>
            <w:tcW w:w="617" w:type="pct"/>
          </w:tcPr>
          <w:p w14:paraId="01B4C131" w14:textId="28E48E4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0E642FC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3489708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17AF0BB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23D51E5D"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314EEDF" w14:textId="7CD551D3"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74</w:t>
            </w:r>
          </w:p>
        </w:tc>
        <w:tc>
          <w:tcPr>
            <w:tcW w:w="862" w:type="pct"/>
          </w:tcPr>
          <w:p w14:paraId="651CBC33" w14:textId="6819F157"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1A6CCC8B" w14:textId="47E9B81C"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2           </w:t>
            </w:r>
          </w:p>
        </w:tc>
        <w:tc>
          <w:tcPr>
            <w:tcW w:w="503" w:type="pct"/>
          </w:tcPr>
          <w:p w14:paraId="5AEFA612" w14:textId="5F1DBB7A"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36C2D58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6B85B55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0389BD25" w14:textId="40600648"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22           </w:t>
            </w:r>
          </w:p>
        </w:tc>
        <w:tc>
          <w:tcPr>
            <w:tcW w:w="617" w:type="pct"/>
          </w:tcPr>
          <w:p w14:paraId="5629EA50" w14:textId="6332D703"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10EEFE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5165FE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66961A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22A1AF5D" w14:textId="77777777" w:rsidTr="00723B0D">
        <w:trPr>
          <w:trHeight w:val="247"/>
        </w:trPr>
        <w:tc>
          <w:tcPr>
            <w:tcW w:w="140" w:type="pct"/>
          </w:tcPr>
          <w:p w14:paraId="71517EFE" w14:textId="1EB0F860"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75</w:t>
            </w:r>
          </w:p>
        </w:tc>
        <w:tc>
          <w:tcPr>
            <w:tcW w:w="862" w:type="pct"/>
          </w:tcPr>
          <w:p w14:paraId="5E81C504" w14:textId="464C8FC4"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3701647" w14:textId="6C48D70C"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3           </w:t>
            </w:r>
          </w:p>
        </w:tc>
        <w:tc>
          <w:tcPr>
            <w:tcW w:w="503" w:type="pct"/>
          </w:tcPr>
          <w:p w14:paraId="6E1363E1" w14:textId="12AE331B"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78EB908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001419C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1E2EC56F" w14:textId="3EDDC72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23           </w:t>
            </w:r>
          </w:p>
        </w:tc>
        <w:tc>
          <w:tcPr>
            <w:tcW w:w="617" w:type="pct"/>
          </w:tcPr>
          <w:p w14:paraId="035905C0" w14:textId="306F882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093E506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369E1A2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A5D917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7AB3FE4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75E519A" w14:textId="063543EF"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76</w:t>
            </w:r>
          </w:p>
        </w:tc>
        <w:tc>
          <w:tcPr>
            <w:tcW w:w="862" w:type="pct"/>
          </w:tcPr>
          <w:p w14:paraId="586D66FF" w14:textId="02342108"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78152D9C" w14:textId="416ECF23"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4           </w:t>
            </w:r>
          </w:p>
        </w:tc>
        <w:tc>
          <w:tcPr>
            <w:tcW w:w="503" w:type="pct"/>
          </w:tcPr>
          <w:p w14:paraId="5F83A5DE" w14:textId="3FEB48FB"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587F1A9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1F2B6CF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5FFF36D6" w14:textId="5D2D280F"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24           </w:t>
            </w:r>
          </w:p>
        </w:tc>
        <w:tc>
          <w:tcPr>
            <w:tcW w:w="617" w:type="pct"/>
          </w:tcPr>
          <w:p w14:paraId="5CE78F0D" w14:textId="41C6EF86"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3A67C15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3971C5E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CC1325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AA6B896" w14:textId="77777777" w:rsidTr="00723B0D">
        <w:trPr>
          <w:trHeight w:val="247"/>
        </w:trPr>
        <w:tc>
          <w:tcPr>
            <w:tcW w:w="140" w:type="pct"/>
          </w:tcPr>
          <w:p w14:paraId="77E85BC6" w14:textId="447BDF1F"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77</w:t>
            </w:r>
          </w:p>
        </w:tc>
        <w:tc>
          <w:tcPr>
            <w:tcW w:w="862" w:type="pct"/>
          </w:tcPr>
          <w:p w14:paraId="2815BE48" w14:textId="24E3E6AE"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53193AA" w14:textId="530D3B38"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5           </w:t>
            </w:r>
          </w:p>
        </w:tc>
        <w:tc>
          <w:tcPr>
            <w:tcW w:w="503" w:type="pct"/>
          </w:tcPr>
          <w:p w14:paraId="39FAD3D9" w14:textId="405BAB89"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669E05A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574C692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96AFCEC" w14:textId="2866B6F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25           </w:t>
            </w:r>
          </w:p>
        </w:tc>
        <w:tc>
          <w:tcPr>
            <w:tcW w:w="617" w:type="pct"/>
          </w:tcPr>
          <w:p w14:paraId="0875B7F7" w14:textId="07DFB9BB"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71F241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70B9853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1839560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15B509D"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1367272" w14:textId="5F2B840C"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78</w:t>
            </w:r>
          </w:p>
        </w:tc>
        <w:tc>
          <w:tcPr>
            <w:tcW w:w="862" w:type="pct"/>
          </w:tcPr>
          <w:p w14:paraId="70D138E2" w14:textId="56157296"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25803329" w14:textId="3DA5B474"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6           </w:t>
            </w:r>
          </w:p>
        </w:tc>
        <w:tc>
          <w:tcPr>
            <w:tcW w:w="503" w:type="pct"/>
          </w:tcPr>
          <w:p w14:paraId="42376584" w14:textId="17D08542"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623E469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0A267C8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01830116" w14:textId="0785202F"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26           </w:t>
            </w:r>
          </w:p>
        </w:tc>
        <w:tc>
          <w:tcPr>
            <w:tcW w:w="617" w:type="pct"/>
          </w:tcPr>
          <w:p w14:paraId="19CD6084" w14:textId="2CE4EA71"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76FC724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DB920B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227F12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7E9B17E7" w14:textId="77777777" w:rsidTr="00723B0D">
        <w:trPr>
          <w:trHeight w:val="247"/>
        </w:trPr>
        <w:tc>
          <w:tcPr>
            <w:tcW w:w="140" w:type="pct"/>
          </w:tcPr>
          <w:p w14:paraId="2090B612" w14:textId="2375ADC2"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79</w:t>
            </w:r>
          </w:p>
        </w:tc>
        <w:tc>
          <w:tcPr>
            <w:tcW w:w="862" w:type="pct"/>
          </w:tcPr>
          <w:p w14:paraId="6AA58B81" w14:textId="0FD9B904"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BE5D231" w14:textId="19088934"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7           </w:t>
            </w:r>
          </w:p>
        </w:tc>
        <w:tc>
          <w:tcPr>
            <w:tcW w:w="503" w:type="pct"/>
          </w:tcPr>
          <w:p w14:paraId="6ABD8514" w14:textId="3594EA54"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03A7440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2E9B2B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1A7AA93F" w14:textId="19305C61"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27           </w:t>
            </w:r>
          </w:p>
        </w:tc>
        <w:tc>
          <w:tcPr>
            <w:tcW w:w="617" w:type="pct"/>
          </w:tcPr>
          <w:p w14:paraId="6EBB8C48" w14:textId="6502AAAB"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2C01A16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59A31B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1771AA3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345B2C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2778AC4" w14:textId="7497A671"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80</w:t>
            </w:r>
          </w:p>
        </w:tc>
        <w:tc>
          <w:tcPr>
            <w:tcW w:w="862" w:type="pct"/>
          </w:tcPr>
          <w:p w14:paraId="2F1353DA" w14:textId="2E9B7DBC"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13849316" w14:textId="7784592B"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8           </w:t>
            </w:r>
          </w:p>
        </w:tc>
        <w:tc>
          <w:tcPr>
            <w:tcW w:w="503" w:type="pct"/>
          </w:tcPr>
          <w:p w14:paraId="600B7201" w14:textId="2CEE5895"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3221875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B524C4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F443B2C" w14:textId="6F54BCA4"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28           </w:t>
            </w:r>
          </w:p>
        </w:tc>
        <w:tc>
          <w:tcPr>
            <w:tcW w:w="617" w:type="pct"/>
          </w:tcPr>
          <w:p w14:paraId="679ECD7D" w14:textId="325A561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523E31B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370521C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AECA36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F723868" w14:textId="77777777" w:rsidTr="00723B0D">
        <w:trPr>
          <w:trHeight w:val="247"/>
        </w:trPr>
        <w:tc>
          <w:tcPr>
            <w:tcW w:w="140" w:type="pct"/>
          </w:tcPr>
          <w:p w14:paraId="75A8129A" w14:textId="78D93B60"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81</w:t>
            </w:r>
          </w:p>
        </w:tc>
        <w:tc>
          <w:tcPr>
            <w:tcW w:w="862" w:type="pct"/>
          </w:tcPr>
          <w:p w14:paraId="4BDE8DE3" w14:textId="1E336061"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3F625B1" w14:textId="2B5DB930"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29           </w:t>
            </w:r>
          </w:p>
        </w:tc>
        <w:tc>
          <w:tcPr>
            <w:tcW w:w="503" w:type="pct"/>
          </w:tcPr>
          <w:p w14:paraId="0510C42E" w14:textId="4EC90B38"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6F42DA1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2B6C70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68FF3E39" w14:textId="20D5E3C1"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29           </w:t>
            </w:r>
          </w:p>
        </w:tc>
        <w:tc>
          <w:tcPr>
            <w:tcW w:w="617" w:type="pct"/>
          </w:tcPr>
          <w:p w14:paraId="2302FE54" w14:textId="4EA650E7"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44E3AC6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D5943E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148FE5D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7A77F95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786FB67" w14:textId="40C7DBAB"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82</w:t>
            </w:r>
          </w:p>
        </w:tc>
        <w:tc>
          <w:tcPr>
            <w:tcW w:w="862" w:type="pct"/>
          </w:tcPr>
          <w:p w14:paraId="70678F55" w14:textId="34051CDD"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4FF2A5D1" w14:textId="459635F0"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IM_TAX_SEGMENT30           </w:t>
            </w:r>
          </w:p>
        </w:tc>
        <w:tc>
          <w:tcPr>
            <w:tcW w:w="503" w:type="pct"/>
          </w:tcPr>
          <w:p w14:paraId="2AD0192B" w14:textId="11C03AF0"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0C62631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357FFC0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09F3E1B3" w14:textId="488F2679"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IM_TAX_SEGMENT30           </w:t>
            </w:r>
          </w:p>
        </w:tc>
        <w:tc>
          <w:tcPr>
            <w:tcW w:w="617" w:type="pct"/>
          </w:tcPr>
          <w:p w14:paraId="6C264500" w14:textId="5D7A9ADD"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1331FAF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7F75101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8F858E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29612CF" w14:textId="77777777" w:rsidTr="00723B0D">
        <w:trPr>
          <w:trHeight w:val="247"/>
        </w:trPr>
        <w:tc>
          <w:tcPr>
            <w:tcW w:w="140" w:type="pct"/>
          </w:tcPr>
          <w:p w14:paraId="2C06098E" w14:textId="4E430A75"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83</w:t>
            </w:r>
          </w:p>
        </w:tc>
        <w:tc>
          <w:tcPr>
            <w:tcW w:w="862" w:type="pct"/>
          </w:tcPr>
          <w:p w14:paraId="7EA9477A" w14:textId="433129E5"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3F280AAE" w14:textId="2EA00750"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CATEGORY              </w:t>
            </w:r>
          </w:p>
        </w:tc>
        <w:tc>
          <w:tcPr>
            <w:tcW w:w="503" w:type="pct"/>
          </w:tcPr>
          <w:p w14:paraId="7E2E9CAF" w14:textId="16A1C9A1"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25) </w:t>
            </w:r>
          </w:p>
        </w:tc>
        <w:tc>
          <w:tcPr>
            <w:tcW w:w="163" w:type="pct"/>
          </w:tcPr>
          <w:p w14:paraId="5D3DDFD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29C1BF2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08D033C3" w14:textId="36C3D51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_CATEGORY              </w:t>
            </w:r>
          </w:p>
        </w:tc>
        <w:tc>
          <w:tcPr>
            <w:tcW w:w="617" w:type="pct"/>
          </w:tcPr>
          <w:p w14:paraId="365E7078" w14:textId="4393EE2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25) </w:t>
            </w:r>
          </w:p>
        </w:tc>
        <w:tc>
          <w:tcPr>
            <w:tcW w:w="190" w:type="pct"/>
          </w:tcPr>
          <w:p w14:paraId="600D810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011B2CA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0A8BDC7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943D2C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2371C6D" w14:textId="7CF51473"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84</w:t>
            </w:r>
          </w:p>
        </w:tc>
        <w:tc>
          <w:tcPr>
            <w:tcW w:w="862" w:type="pct"/>
          </w:tcPr>
          <w:p w14:paraId="174A2B69" w14:textId="50210757"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13701C43" w14:textId="4C455AB5"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                      </w:t>
            </w:r>
          </w:p>
        </w:tc>
        <w:tc>
          <w:tcPr>
            <w:tcW w:w="503" w:type="pct"/>
          </w:tcPr>
          <w:p w14:paraId="4EF8FAE6" w14:textId="57C0E10E"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40BE2B1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5A88BE0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4AEF82EA" w14:textId="11D3754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                      </w:t>
            </w:r>
          </w:p>
        </w:tc>
        <w:tc>
          <w:tcPr>
            <w:tcW w:w="617" w:type="pct"/>
          </w:tcPr>
          <w:p w14:paraId="617E1975" w14:textId="1D24D851"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3DA37E2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442BD0D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FF8DD0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7458139B" w14:textId="77777777" w:rsidTr="00723B0D">
        <w:trPr>
          <w:trHeight w:val="247"/>
        </w:trPr>
        <w:tc>
          <w:tcPr>
            <w:tcW w:w="140" w:type="pct"/>
          </w:tcPr>
          <w:p w14:paraId="3AB5A1CE" w14:textId="611E79D5"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85</w:t>
            </w:r>
          </w:p>
        </w:tc>
        <w:tc>
          <w:tcPr>
            <w:tcW w:w="862" w:type="pct"/>
          </w:tcPr>
          <w:p w14:paraId="650D3D9E" w14:textId="1E236395"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4801B1D0" w14:textId="1BB5B902"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2                      </w:t>
            </w:r>
          </w:p>
        </w:tc>
        <w:tc>
          <w:tcPr>
            <w:tcW w:w="503" w:type="pct"/>
          </w:tcPr>
          <w:p w14:paraId="040F431F" w14:textId="1D86BF70"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588EA57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36EE90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00EF6640" w14:textId="78460F88"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2                      </w:t>
            </w:r>
          </w:p>
        </w:tc>
        <w:tc>
          <w:tcPr>
            <w:tcW w:w="617" w:type="pct"/>
          </w:tcPr>
          <w:p w14:paraId="7B326682" w14:textId="298B5619"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5793917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33FB05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D5C98A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B08C5DD"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B9EED8B" w14:textId="6934DC88"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86</w:t>
            </w:r>
          </w:p>
        </w:tc>
        <w:tc>
          <w:tcPr>
            <w:tcW w:w="862" w:type="pct"/>
          </w:tcPr>
          <w:p w14:paraId="4B0BE575" w14:textId="4EB00FD6"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226E8C01" w14:textId="258740BE"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3                      </w:t>
            </w:r>
          </w:p>
        </w:tc>
        <w:tc>
          <w:tcPr>
            <w:tcW w:w="503" w:type="pct"/>
          </w:tcPr>
          <w:p w14:paraId="05FDB552" w14:textId="556AEE00"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7121ABA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33C4287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07508F89" w14:textId="32CEDB34"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3                      </w:t>
            </w:r>
          </w:p>
        </w:tc>
        <w:tc>
          <w:tcPr>
            <w:tcW w:w="617" w:type="pct"/>
          </w:tcPr>
          <w:p w14:paraId="389F2062" w14:textId="6172B92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4BAA307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B12D99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7D31655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B0FC78A" w14:textId="77777777" w:rsidTr="00723B0D">
        <w:trPr>
          <w:trHeight w:val="247"/>
        </w:trPr>
        <w:tc>
          <w:tcPr>
            <w:tcW w:w="140" w:type="pct"/>
          </w:tcPr>
          <w:p w14:paraId="7BE34303" w14:textId="2BFD4CC9"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87</w:t>
            </w:r>
          </w:p>
        </w:tc>
        <w:tc>
          <w:tcPr>
            <w:tcW w:w="862" w:type="pct"/>
          </w:tcPr>
          <w:p w14:paraId="588ECFFC" w14:textId="535C743C"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79CDE729" w14:textId="50CB89A5"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4                      </w:t>
            </w:r>
          </w:p>
        </w:tc>
        <w:tc>
          <w:tcPr>
            <w:tcW w:w="503" w:type="pct"/>
          </w:tcPr>
          <w:p w14:paraId="6B2A1052" w14:textId="02394654"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47C1008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523DA2F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1A2B85A" w14:textId="44BC2B0A"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4                      </w:t>
            </w:r>
          </w:p>
        </w:tc>
        <w:tc>
          <w:tcPr>
            <w:tcW w:w="617" w:type="pct"/>
          </w:tcPr>
          <w:p w14:paraId="7A871282" w14:textId="0936C0C1"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2ADDFFD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21AB885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C9A007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070FED8E"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BD39F1D" w14:textId="2F778CC5"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88</w:t>
            </w:r>
          </w:p>
        </w:tc>
        <w:tc>
          <w:tcPr>
            <w:tcW w:w="862" w:type="pct"/>
          </w:tcPr>
          <w:p w14:paraId="008C13A6" w14:textId="1CE4066E"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18DA8160" w14:textId="2B6C69DE"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5                      </w:t>
            </w:r>
          </w:p>
        </w:tc>
        <w:tc>
          <w:tcPr>
            <w:tcW w:w="503" w:type="pct"/>
          </w:tcPr>
          <w:p w14:paraId="11A210F4" w14:textId="6A4BAD33"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11710DC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392AAF8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359B8AAB" w14:textId="01CBED9D"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5                      </w:t>
            </w:r>
          </w:p>
        </w:tc>
        <w:tc>
          <w:tcPr>
            <w:tcW w:w="617" w:type="pct"/>
          </w:tcPr>
          <w:p w14:paraId="2B239717" w14:textId="148D5195"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0F68267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2997BC2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3D191A3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320FDFE" w14:textId="77777777" w:rsidTr="00723B0D">
        <w:trPr>
          <w:trHeight w:val="247"/>
        </w:trPr>
        <w:tc>
          <w:tcPr>
            <w:tcW w:w="140" w:type="pct"/>
          </w:tcPr>
          <w:p w14:paraId="665A5FEA" w14:textId="18601B90"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89</w:t>
            </w:r>
          </w:p>
        </w:tc>
        <w:tc>
          <w:tcPr>
            <w:tcW w:w="862" w:type="pct"/>
          </w:tcPr>
          <w:p w14:paraId="341E9483" w14:textId="72D75B43"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14342CC6" w14:textId="792624D7"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6                      </w:t>
            </w:r>
          </w:p>
        </w:tc>
        <w:tc>
          <w:tcPr>
            <w:tcW w:w="503" w:type="pct"/>
          </w:tcPr>
          <w:p w14:paraId="30A670D6" w14:textId="74406F91"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7C43917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730664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6CFDEB3" w14:textId="07673E63"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6                      </w:t>
            </w:r>
          </w:p>
        </w:tc>
        <w:tc>
          <w:tcPr>
            <w:tcW w:w="617" w:type="pct"/>
          </w:tcPr>
          <w:p w14:paraId="0F9F4203" w14:textId="0C7F6DB7"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6BB41D6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77D971C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BEECC5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4838533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7D7004E" w14:textId="3A0E2D6B"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90</w:t>
            </w:r>
          </w:p>
        </w:tc>
        <w:tc>
          <w:tcPr>
            <w:tcW w:w="862" w:type="pct"/>
          </w:tcPr>
          <w:p w14:paraId="3E3392DE" w14:textId="4AD5071C"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B962304" w14:textId="476038FA"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7                      </w:t>
            </w:r>
          </w:p>
        </w:tc>
        <w:tc>
          <w:tcPr>
            <w:tcW w:w="503" w:type="pct"/>
          </w:tcPr>
          <w:p w14:paraId="29CA3E86" w14:textId="6705100D"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4ECD6E0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3A01CF3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72783DCF" w14:textId="1ED0FEB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7                      </w:t>
            </w:r>
          </w:p>
        </w:tc>
        <w:tc>
          <w:tcPr>
            <w:tcW w:w="617" w:type="pct"/>
          </w:tcPr>
          <w:p w14:paraId="09E82890" w14:textId="0FA0BBE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2A68C14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0FCAA32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BE195A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008C5369" w14:textId="77777777" w:rsidTr="00723B0D">
        <w:trPr>
          <w:trHeight w:val="247"/>
        </w:trPr>
        <w:tc>
          <w:tcPr>
            <w:tcW w:w="140" w:type="pct"/>
          </w:tcPr>
          <w:p w14:paraId="19150CD7" w14:textId="4CF12DFF"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91</w:t>
            </w:r>
          </w:p>
        </w:tc>
        <w:tc>
          <w:tcPr>
            <w:tcW w:w="862" w:type="pct"/>
          </w:tcPr>
          <w:p w14:paraId="579A56DE" w14:textId="697E9B0E"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703566B" w14:textId="5176A5D0"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8                      </w:t>
            </w:r>
          </w:p>
        </w:tc>
        <w:tc>
          <w:tcPr>
            <w:tcW w:w="503" w:type="pct"/>
          </w:tcPr>
          <w:p w14:paraId="3617238F" w14:textId="48459EA9"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30BBF2E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3561519E"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7184F6DB" w14:textId="52C9478E"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8                      </w:t>
            </w:r>
          </w:p>
        </w:tc>
        <w:tc>
          <w:tcPr>
            <w:tcW w:w="617" w:type="pct"/>
          </w:tcPr>
          <w:p w14:paraId="14FF354F" w14:textId="24547BA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1DACD40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0A4E7FC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00881B4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7A3928AD"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5D36A7B" w14:textId="5B7E7E74"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lastRenderedPageBreak/>
              <w:t>92</w:t>
            </w:r>
          </w:p>
        </w:tc>
        <w:tc>
          <w:tcPr>
            <w:tcW w:w="862" w:type="pct"/>
          </w:tcPr>
          <w:p w14:paraId="4AA8E2A6" w14:textId="390F58C7"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4C0BDEC8" w14:textId="4FC3F1FB"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9                      </w:t>
            </w:r>
          </w:p>
        </w:tc>
        <w:tc>
          <w:tcPr>
            <w:tcW w:w="503" w:type="pct"/>
          </w:tcPr>
          <w:p w14:paraId="7E6E8EBF" w14:textId="31E48E5D"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72672B65"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AF8C53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34B1BA40" w14:textId="0ECAF84E"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9                      </w:t>
            </w:r>
          </w:p>
        </w:tc>
        <w:tc>
          <w:tcPr>
            <w:tcW w:w="617" w:type="pct"/>
          </w:tcPr>
          <w:p w14:paraId="2142EDD0" w14:textId="5817C7F9"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1FA9FFC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7C57BF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E32497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11421037" w14:textId="77777777" w:rsidTr="00723B0D">
        <w:trPr>
          <w:trHeight w:val="247"/>
        </w:trPr>
        <w:tc>
          <w:tcPr>
            <w:tcW w:w="140" w:type="pct"/>
          </w:tcPr>
          <w:p w14:paraId="11DC88BC" w14:textId="1EC61AC9"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93</w:t>
            </w:r>
          </w:p>
        </w:tc>
        <w:tc>
          <w:tcPr>
            <w:tcW w:w="862" w:type="pct"/>
          </w:tcPr>
          <w:p w14:paraId="547649CB" w14:textId="1CCDAB54"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58F9E51C" w14:textId="2B2706B9"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503" w:type="pct"/>
          </w:tcPr>
          <w:p w14:paraId="05D74063" w14:textId="28365EE0"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2DCDC7F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A7C484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1CEEDDC9" w14:textId="1BA47EBD"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0                     </w:t>
            </w:r>
          </w:p>
        </w:tc>
        <w:tc>
          <w:tcPr>
            <w:tcW w:w="617" w:type="pct"/>
          </w:tcPr>
          <w:p w14:paraId="12BF2EC1" w14:textId="235F784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4B716792"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89F347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6EAD813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14B46CD2"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E01996B" w14:textId="30FE410D"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94</w:t>
            </w:r>
          </w:p>
        </w:tc>
        <w:tc>
          <w:tcPr>
            <w:tcW w:w="862" w:type="pct"/>
          </w:tcPr>
          <w:p w14:paraId="6E674881" w14:textId="1932719C"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0B556445" w14:textId="1339A733"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1                     </w:t>
            </w:r>
          </w:p>
        </w:tc>
        <w:tc>
          <w:tcPr>
            <w:tcW w:w="503" w:type="pct"/>
          </w:tcPr>
          <w:p w14:paraId="65F451A7" w14:textId="48E29017"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68ED6269"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5E541D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771AC970" w14:textId="109EC73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1                     </w:t>
            </w:r>
          </w:p>
        </w:tc>
        <w:tc>
          <w:tcPr>
            <w:tcW w:w="617" w:type="pct"/>
          </w:tcPr>
          <w:p w14:paraId="59AEB7B6" w14:textId="2096B11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1ECA9BD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DC9F91F"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8670EE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A869CAE" w14:textId="77777777" w:rsidTr="00723B0D">
        <w:trPr>
          <w:trHeight w:val="247"/>
        </w:trPr>
        <w:tc>
          <w:tcPr>
            <w:tcW w:w="140" w:type="pct"/>
          </w:tcPr>
          <w:p w14:paraId="7D39BD9F" w14:textId="251253C2"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95</w:t>
            </w:r>
          </w:p>
        </w:tc>
        <w:tc>
          <w:tcPr>
            <w:tcW w:w="862" w:type="pct"/>
          </w:tcPr>
          <w:p w14:paraId="2B2C7F97" w14:textId="3F3D3B13"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65277D06" w14:textId="25D007A7"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2                     </w:t>
            </w:r>
          </w:p>
        </w:tc>
        <w:tc>
          <w:tcPr>
            <w:tcW w:w="503" w:type="pct"/>
          </w:tcPr>
          <w:p w14:paraId="36F43FB9" w14:textId="36BE9E98"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533D6F4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6E3C7A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1B6FDE23" w14:textId="364C74E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2                     </w:t>
            </w:r>
          </w:p>
        </w:tc>
        <w:tc>
          <w:tcPr>
            <w:tcW w:w="617" w:type="pct"/>
          </w:tcPr>
          <w:p w14:paraId="2DA9B7A9" w14:textId="50154D2C"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62F7AB27"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26DF26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5EFA11B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3336AE51"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5F39DAF" w14:textId="4B24109E"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96</w:t>
            </w:r>
          </w:p>
        </w:tc>
        <w:tc>
          <w:tcPr>
            <w:tcW w:w="862" w:type="pct"/>
          </w:tcPr>
          <w:p w14:paraId="0DF518AC" w14:textId="2B1013BB"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0EC026A6" w14:textId="38C24705"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3                     </w:t>
            </w:r>
          </w:p>
        </w:tc>
        <w:tc>
          <w:tcPr>
            <w:tcW w:w="503" w:type="pct"/>
          </w:tcPr>
          <w:p w14:paraId="7C976F90" w14:textId="49D6F7B2"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589FEF8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0AB516F1"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603DC98E" w14:textId="2E2E5E9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3                     </w:t>
            </w:r>
          </w:p>
        </w:tc>
        <w:tc>
          <w:tcPr>
            <w:tcW w:w="617" w:type="pct"/>
          </w:tcPr>
          <w:p w14:paraId="3D6A3AA8" w14:textId="5C3E6E32"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2F59125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0721DFF0"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3998BA7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21F97C20" w14:textId="77777777" w:rsidTr="00723B0D">
        <w:trPr>
          <w:trHeight w:val="247"/>
        </w:trPr>
        <w:tc>
          <w:tcPr>
            <w:tcW w:w="140" w:type="pct"/>
          </w:tcPr>
          <w:p w14:paraId="415B9DC9" w14:textId="419E60C1"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97</w:t>
            </w:r>
          </w:p>
        </w:tc>
        <w:tc>
          <w:tcPr>
            <w:tcW w:w="862" w:type="pct"/>
          </w:tcPr>
          <w:p w14:paraId="72C111E4" w14:textId="22D1BFE2"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73D84AEA" w14:textId="102B4AE2"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4                     </w:t>
            </w:r>
          </w:p>
        </w:tc>
        <w:tc>
          <w:tcPr>
            <w:tcW w:w="503" w:type="pct"/>
          </w:tcPr>
          <w:p w14:paraId="4BBEF336" w14:textId="56E956A2"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7785305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4B9D402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6AB295B1" w14:textId="43EEE2E7"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4                     </w:t>
            </w:r>
          </w:p>
        </w:tc>
        <w:tc>
          <w:tcPr>
            <w:tcW w:w="617" w:type="pct"/>
          </w:tcPr>
          <w:p w14:paraId="6025A7BA" w14:textId="62164C81"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1FA07126"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69218BD4"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46FE39BA"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r w:rsidR="006D4051" w:rsidRPr="0034692A" w14:paraId="688BBADD"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27C3872" w14:textId="73F2A068" w:rsidR="006D4051"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98</w:t>
            </w:r>
          </w:p>
        </w:tc>
        <w:tc>
          <w:tcPr>
            <w:tcW w:w="862" w:type="pct"/>
          </w:tcPr>
          <w:p w14:paraId="328E5378" w14:textId="63BAF77F" w:rsidR="006D4051" w:rsidRPr="00882107" w:rsidRDefault="006D4051" w:rsidP="006D4051">
            <w:pPr>
              <w:keepLines/>
              <w:spacing w:after="0" w:line="240" w:lineRule="auto"/>
              <w:jc w:val="both"/>
              <w:rPr>
                <w:rFonts w:ascii="Calibri Light" w:eastAsia="Book Antiqua" w:hAnsi="Calibri Light" w:cs="Calibri Light"/>
                <w:color w:val="000000"/>
                <w:sz w:val="16"/>
                <w:szCs w:val="16"/>
              </w:rPr>
            </w:pPr>
            <w:r w:rsidRPr="008A73D7">
              <w:rPr>
                <w:rFonts w:ascii="Calibri Light" w:hAnsi="Calibri Light" w:cs="Calibri Light"/>
                <w:color w:val="000000"/>
                <w:sz w:val="16"/>
                <w:szCs w:val="16"/>
              </w:rPr>
              <w:t>RA_INTERFACE_DISTRIBUTIONS_ALL</w:t>
            </w:r>
          </w:p>
        </w:tc>
        <w:tc>
          <w:tcPr>
            <w:tcW w:w="934" w:type="pct"/>
          </w:tcPr>
          <w:p w14:paraId="1924E535" w14:textId="67E47F30" w:rsidR="006D4051" w:rsidRPr="00483FA8" w:rsidRDefault="006D4051" w:rsidP="006D4051">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5                     </w:t>
            </w:r>
          </w:p>
        </w:tc>
        <w:tc>
          <w:tcPr>
            <w:tcW w:w="503" w:type="pct"/>
          </w:tcPr>
          <w:p w14:paraId="3779E817" w14:textId="50AD5F11" w:rsidR="006D4051" w:rsidRPr="00920174" w:rsidRDefault="006D4051" w:rsidP="006D4051">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VARCHAR2(150) </w:t>
            </w:r>
          </w:p>
        </w:tc>
        <w:tc>
          <w:tcPr>
            <w:tcW w:w="163" w:type="pct"/>
          </w:tcPr>
          <w:p w14:paraId="5AC978EB"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80" w:type="pct"/>
          </w:tcPr>
          <w:p w14:paraId="7E30C2E8"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935" w:type="pct"/>
          </w:tcPr>
          <w:p w14:paraId="2FB241EE" w14:textId="3E8385EB"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5                     </w:t>
            </w:r>
          </w:p>
        </w:tc>
        <w:tc>
          <w:tcPr>
            <w:tcW w:w="617" w:type="pct"/>
          </w:tcPr>
          <w:p w14:paraId="649826D8" w14:textId="0C81D0A0" w:rsidR="006D4051" w:rsidRPr="00920174" w:rsidRDefault="006D4051" w:rsidP="006D4051">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VARCHAR2(150) </w:t>
            </w:r>
          </w:p>
        </w:tc>
        <w:tc>
          <w:tcPr>
            <w:tcW w:w="190" w:type="pct"/>
          </w:tcPr>
          <w:p w14:paraId="3C170F13"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254" w:type="pct"/>
          </w:tcPr>
          <w:p w14:paraId="5BAA273D"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c>
          <w:tcPr>
            <w:tcW w:w="122" w:type="pct"/>
          </w:tcPr>
          <w:p w14:paraId="29B0391C" w14:textId="77777777" w:rsidR="006D4051" w:rsidRPr="00920174" w:rsidRDefault="006D4051" w:rsidP="006D4051">
            <w:pPr>
              <w:keepLines/>
              <w:spacing w:after="0" w:line="240" w:lineRule="auto"/>
              <w:jc w:val="both"/>
              <w:rPr>
                <w:rFonts w:ascii="Calibri Light" w:hAnsi="Calibri Light" w:cs="Calibri Light"/>
                <w:sz w:val="16"/>
                <w:szCs w:val="16"/>
                <w:lang w:val="en-US" w:eastAsia="en-US"/>
              </w:rPr>
            </w:pPr>
          </w:p>
        </w:tc>
      </w:tr>
    </w:tbl>
    <w:p w14:paraId="1DC8D39B" w14:textId="1F6C8ED8" w:rsidR="00BA77AE" w:rsidRDefault="00BA77AE" w:rsidP="00BA77AE"/>
    <w:bookmarkEnd w:id="36"/>
    <w:bookmarkEnd w:id="37"/>
    <w:bookmarkEnd w:id="40"/>
    <w:bookmarkEnd w:id="41"/>
    <w:bookmarkEnd w:id="42"/>
    <w:p w14:paraId="10580A52" w14:textId="77777777" w:rsidR="00DF01AB" w:rsidRDefault="00DF01AB" w:rsidP="00801565">
      <w:pPr>
        <w:tabs>
          <w:tab w:val="left" w:pos="7200"/>
        </w:tabs>
        <w:jc w:val="both"/>
        <w:rPr>
          <w:rFonts w:ascii="Calibri Light" w:hAnsi="Calibri Light" w:cs="Calibri Light"/>
        </w:rPr>
      </w:pPr>
    </w:p>
    <w:p w14:paraId="76B01D8A" w14:textId="56433B07" w:rsidR="00200968" w:rsidRDefault="00200968" w:rsidP="00200968">
      <w:pPr>
        <w:pStyle w:val="Heading2"/>
      </w:pPr>
      <w:bookmarkStart w:id="63" w:name="_Toc89347449"/>
      <w:r>
        <w:t xml:space="preserve">Business Object: </w:t>
      </w:r>
      <w:r w:rsidRPr="00200968">
        <w:t>RA_INTERFACE_SALESCREDITS_ALL</w:t>
      </w:r>
      <w:bookmarkEnd w:id="63"/>
    </w:p>
    <w:tbl>
      <w:tblPr>
        <w:tblStyle w:val="GridTable4-Accent11"/>
        <w:tblW w:w="5000" w:type="pct"/>
        <w:tblLook w:val="0420" w:firstRow="1" w:lastRow="0" w:firstColumn="0" w:lastColumn="0" w:noHBand="0" w:noVBand="1"/>
      </w:tblPr>
      <w:tblGrid>
        <w:gridCol w:w="548"/>
        <w:gridCol w:w="2480"/>
        <w:gridCol w:w="2447"/>
        <w:gridCol w:w="1260"/>
        <w:gridCol w:w="547"/>
        <w:gridCol w:w="680"/>
        <w:gridCol w:w="2372"/>
        <w:gridCol w:w="1563"/>
        <w:gridCol w:w="687"/>
        <w:gridCol w:w="865"/>
        <w:gridCol w:w="499"/>
      </w:tblGrid>
      <w:tr w:rsidR="00723B0D" w:rsidRPr="0034692A" w14:paraId="489A0EE7" w14:textId="77777777" w:rsidTr="00723B0D">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5D6A3396" w14:textId="77777777" w:rsidR="00200968" w:rsidRPr="0034692A" w:rsidRDefault="00200968" w:rsidP="00A5121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834" w:type="pct"/>
          </w:tcPr>
          <w:p w14:paraId="4E49F674" w14:textId="77777777" w:rsidR="00200968" w:rsidRPr="0034692A" w:rsidRDefault="00200968" w:rsidP="00A5121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939" w:type="pct"/>
          </w:tcPr>
          <w:p w14:paraId="0680AEBD" w14:textId="77777777" w:rsidR="00200968" w:rsidRPr="0034692A" w:rsidRDefault="00200968" w:rsidP="00A5121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508" w:type="pct"/>
          </w:tcPr>
          <w:p w14:paraId="11BC4009" w14:textId="77777777" w:rsidR="00200968" w:rsidRPr="0034692A" w:rsidRDefault="00200968" w:rsidP="00A5121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68" w:type="pct"/>
          </w:tcPr>
          <w:p w14:paraId="7DF155A9" w14:textId="77777777" w:rsidR="00200968" w:rsidRPr="0034692A" w:rsidRDefault="00200968" w:rsidP="00A5121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284" w:type="pct"/>
          </w:tcPr>
          <w:p w14:paraId="2E701DAC" w14:textId="77777777" w:rsidR="00200968" w:rsidRPr="0034692A" w:rsidRDefault="00200968" w:rsidP="00A5121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939" w:type="pct"/>
          </w:tcPr>
          <w:p w14:paraId="1E2F0AE8" w14:textId="77777777" w:rsidR="00200968" w:rsidRPr="0034692A" w:rsidRDefault="00200968" w:rsidP="00A5121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22" w:type="pct"/>
          </w:tcPr>
          <w:p w14:paraId="0DC21B55" w14:textId="77777777" w:rsidR="00200968" w:rsidRPr="0034692A" w:rsidRDefault="00200968" w:rsidP="00A5121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190" w:type="pct"/>
          </w:tcPr>
          <w:p w14:paraId="6A9F566E" w14:textId="77777777" w:rsidR="00200968" w:rsidRPr="0034692A" w:rsidRDefault="00200968" w:rsidP="00A5121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254" w:type="pct"/>
          </w:tcPr>
          <w:p w14:paraId="7DC3AFE5" w14:textId="77777777" w:rsidR="00200968" w:rsidRPr="0034692A" w:rsidRDefault="00200968" w:rsidP="00A5121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22" w:type="pct"/>
          </w:tcPr>
          <w:p w14:paraId="573FE0A5" w14:textId="77777777" w:rsidR="00200968" w:rsidRPr="0034692A" w:rsidRDefault="00200968" w:rsidP="00A5121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23B0D" w:rsidRPr="0034692A" w14:paraId="1B7A2B59" w14:textId="77777777" w:rsidTr="00723B0D">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593AA283" w14:textId="77777777" w:rsidR="00200968" w:rsidRPr="0034692A" w:rsidRDefault="00200968" w:rsidP="00A5121C">
            <w:pPr>
              <w:keepLines/>
              <w:spacing w:after="0" w:line="240" w:lineRule="auto"/>
              <w:rPr>
                <w:rFonts w:ascii="Calibri Light" w:hAnsi="Calibri Light" w:cs="Calibri Light"/>
                <w:sz w:val="16"/>
                <w:szCs w:val="16"/>
                <w:lang w:val="en-US" w:eastAsia="en-US"/>
              </w:rPr>
            </w:pPr>
          </w:p>
        </w:tc>
        <w:tc>
          <w:tcPr>
            <w:tcW w:w="834" w:type="pct"/>
          </w:tcPr>
          <w:p w14:paraId="39795953" w14:textId="77777777" w:rsidR="00200968" w:rsidRPr="0034692A" w:rsidRDefault="00200968" w:rsidP="00A5121C">
            <w:pPr>
              <w:keepLines/>
              <w:spacing w:after="0" w:line="240" w:lineRule="auto"/>
              <w:rPr>
                <w:rFonts w:ascii="Calibri Light" w:hAnsi="Calibri Light" w:cs="Calibri Light"/>
                <w:sz w:val="16"/>
                <w:szCs w:val="16"/>
                <w:lang w:val="en-US" w:eastAsia="en-US"/>
              </w:rPr>
            </w:pPr>
          </w:p>
        </w:tc>
        <w:tc>
          <w:tcPr>
            <w:tcW w:w="939" w:type="pct"/>
          </w:tcPr>
          <w:p w14:paraId="7F64A7E7" w14:textId="77777777" w:rsidR="00200968" w:rsidRPr="0034692A" w:rsidRDefault="00200968" w:rsidP="00A5121C">
            <w:pPr>
              <w:keepLines/>
              <w:spacing w:after="0" w:line="240" w:lineRule="auto"/>
              <w:rPr>
                <w:rFonts w:ascii="Calibri Light" w:hAnsi="Calibri Light" w:cs="Calibri Light"/>
                <w:sz w:val="16"/>
                <w:szCs w:val="16"/>
                <w:lang w:val="en-US" w:eastAsia="en-US"/>
              </w:rPr>
            </w:pPr>
          </w:p>
        </w:tc>
        <w:tc>
          <w:tcPr>
            <w:tcW w:w="508" w:type="pct"/>
          </w:tcPr>
          <w:p w14:paraId="538A588E" w14:textId="77777777" w:rsidR="00200968" w:rsidRPr="0034692A" w:rsidRDefault="00200968" w:rsidP="00A5121C">
            <w:pPr>
              <w:keepLines/>
              <w:spacing w:after="0" w:line="240" w:lineRule="auto"/>
              <w:rPr>
                <w:rFonts w:ascii="Calibri Light" w:hAnsi="Calibri Light" w:cs="Calibri Light"/>
                <w:sz w:val="16"/>
                <w:szCs w:val="16"/>
                <w:lang w:val="en-US" w:eastAsia="en-US"/>
              </w:rPr>
            </w:pPr>
          </w:p>
        </w:tc>
        <w:tc>
          <w:tcPr>
            <w:tcW w:w="168" w:type="pct"/>
          </w:tcPr>
          <w:p w14:paraId="7D74215D" w14:textId="77777777" w:rsidR="00200968" w:rsidRPr="0034692A" w:rsidRDefault="00200968" w:rsidP="00A5121C">
            <w:pPr>
              <w:keepLines/>
              <w:spacing w:after="0" w:line="240" w:lineRule="auto"/>
              <w:rPr>
                <w:rFonts w:ascii="Calibri Light" w:hAnsi="Calibri Light" w:cs="Calibri Light"/>
                <w:sz w:val="16"/>
                <w:szCs w:val="16"/>
                <w:lang w:val="en-US" w:eastAsia="en-US"/>
              </w:rPr>
            </w:pPr>
          </w:p>
        </w:tc>
        <w:tc>
          <w:tcPr>
            <w:tcW w:w="284" w:type="pct"/>
          </w:tcPr>
          <w:p w14:paraId="6B30EE8F" w14:textId="77777777" w:rsidR="00200968" w:rsidRPr="0034692A" w:rsidRDefault="00200968" w:rsidP="00A5121C">
            <w:pPr>
              <w:keepLines/>
              <w:spacing w:after="0" w:line="240" w:lineRule="auto"/>
              <w:rPr>
                <w:rFonts w:ascii="Calibri Light" w:hAnsi="Calibri Light" w:cs="Calibri Light"/>
                <w:sz w:val="16"/>
                <w:szCs w:val="16"/>
                <w:lang w:val="en-US" w:eastAsia="en-US"/>
              </w:rPr>
            </w:pPr>
          </w:p>
        </w:tc>
        <w:tc>
          <w:tcPr>
            <w:tcW w:w="939" w:type="pct"/>
          </w:tcPr>
          <w:p w14:paraId="4F3CD4DE" w14:textId="77777777" w:rsidR="00200968" w:rsidRPr="0034692A" w:rsidRDefault="00200968" w:rsidP="00A5121C">
            <w:pPr>
              <w:keepLines/>
              <w:spacing w:after="0" w:line="240" w:lineRule="auto"/>
              <w:rPr>
                <w:rFonts w:ascii="Calibri Light" w:hAnsi="Calibri Light" w:cs="Calibri Light"/>
                <w:sz w:val="16"/>
                <w:szCs w:val="16"/>
                <w:lang w:val="en-US" w:eastAsia="en-US"/>
              </w:rPr>
            </w:pPr>
          </w:p>
        </w:tc>
        <w:tc>
          <w:tcPr>
            <w:tcW w:w="622" w:type="pct"/>
          </w:tcPr>
          <w:p w14:paraId="6BBF184B" w14:textId="77777777" w:rsidR="00200968" w:rsidRPr="0034692A" w:rsidRDefault="00200968" w:rsidP="00A5121C">
            <w:pPr>
              <w:keepLines/>
              <w:spacing w:after="0" w:line="240" w:lineRule="auto"/>
              <w:rPr>
                <w:rFonts w:ascii="Calibri Light" w:hAnsi="Calibri Light" w:cs="Calibri Light"/>
                <w:sz w:val="16"/>
                <w:szCs w:val="16"/>
                <w:lang w:val="en-US" w:eastAsia="en-US"/>
              </w:rPr>
            </w:pPr>
          </w:p>
        </w:tc>
        <w:tc>
          <w:tcPr>
            <w:tcW w:w="190" w:type="pct"/>
          </w:tcPr>
          <w:p w14:paraId="1D13F8AC" w14:textId="77777777" w:rsidR="00200968" w:rsidRPr="0034692A" w:rsidRDefault="00200968" w:rsidP="00A5121C">
            <w:pPr>
              <w:keepLines/>
              <w:spacing w:after="0" w:line="240" w:lineRule="auto"/>
              <w:rPr>
                <w:rFonts w:ascii="Calibri Light" w:hAnsi="Calibri Light" w:cs="Calibri Light"/>
                <w:sz w:val="16"/>
                <w:szCs w:val="16"/>
                <w:lang w:val="en-US" w:eastAsia="en-US"/>
              </w:rPr>
            </w:pPr>
          </w:p>
        </w:tc>
        <w:tc>
          <w:tcPr>
            <w:tcW w:w="254" w:type="pct"/>
          </w:tcPr>
          <w:p w14:paraId="2237A90A" w14:textId="77777777" w:rsidR="00200968" w:rsidRPr="0034692A" w:rsidRDefault="00200968" w:rsidP="00A5121C">
            <w:pPr>
              <w:keepLines/>
              <w:spacing w:after="0" w:line="240" w:lineRule="auto"/>
              <w:rPr>
                <w:rFonts w:ascii="Calibri Light" w:hAnsi="Calibri Light" w:cs="Calibri Light"/>
                <w:sz w:val="16"/>
                <w:szCs w:val="16"/>
                <w:lang w:val="en-US" w:eastAsia="en-US"/>
              </w:rPr>
            </w:pPr>
          </w:p>
        </w:tc>
        <w:tc>
          <w:tcPr>
            <w:tcW w:w="122" w:type="pct"/>
          </w:tcPr>
          <w:p w14:paraId="4C5CB435" w14:textId="77777777" w:rsidR="00200968" w:rsidRPr="0034692A" w:rsidRDefault="00200968" w:rsidP="00A5121C">
            <w:pPr>
              <w:keepLines/>
              <w:spacing w:after="0" w:line="240" w:lineRule="auto"/>
              <w:rPr>
                <w:rFonts w:ascii="Calibri Light" w:hAnsi="Calibri Light" w:cs="Calibri Light"/>
                <w:sz w:val="16"/>
                <w:szCs w:val="16"/>
                <w:lang w:val="en-US" w:eastAsia="en-US"/>
              </w:rPr>
            </w:pPr>
          </w:p>
        </w:tc>
      </w:tr>
      <w:tr w:rsidR="001C3AC2" w:rsidRPr="0034692A" w14:paraId="6744D4B5" w14:textId="77777777" w:rsidTr="00723B0D">
        <w:trPr>
          <w:trHeight w:val="247"/>
        </w:trPr>
        <w:tc>
          <w:tcPr>
            <w:tcW w:w="140" w:type="pct"/>
          </w:tcPr>
          <w:p w14:paraId="38DDC3DC" w14:textId="25FEA5F9"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w:t>
            </w:r>
          </w:p>
        </w:tc>
        <w:tc>
          <w:tcPr>
            <w:tcW w:w="834" w:type="pct"/>
          </w:tcPr>
          <w:p w14:paraId="2EAF9030" w14:textId="20C107F1" w:rsidR="001C3AC2" w:rsidRPr="000212E7" w:rsidRDefault="001C3AC2" w:rsidP="001C3AC2">
            <w:pPr>
              <w:keepLines/>
              <w:spacing w:after="0" w:line="240" w:lineRule="auto"/>
              <w:jc w:val="both"/>
              <w:rPr>
                <w:rFonts w:ascii="Calibri Light" w:hAnsi="Calibri Light" w:cs="Calibri Light"/>
                <w:color w:val="000000"/>
                <w:sz w:val="16"/>
                <w:szCs w:val="16"/>
              </w:rPr>
            </w:pPr>
            <w:r w:rsidRPr="000212E7">
              <w:rPr>
                <w:rFonts w:ascii="Calibri Light" w:hAnsi="Calibri Light" w:cs="Calibri Light"/>
                <w:color w:val="000000"/>
                <w:sz w:val="16"/>
                <w:szCs w:val="16"/>
              </w:rPr>
              <w:t>RA_INTERFACE_SALESCREDITS_ALL</w:t>
            </w:r>
          </w:p>
        </w:tc>
        <w:tc>
          <w:tcPr>
            <w:tcW w:w="939" w:type="pct"/>
          </w:tcPr>
          <w:p w14:paraId="203B3CEF" w14:textId="6410A288"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OPERATING_UNIT                  </w:t>
            </w:r>
          </w:p>
        </w:tc>
        <w:tc>
          <w:tcPr>
            <w:tcW w:w="508" w:type="pct"/>
          </w:tcPr>
          <w:p w14:paraId="1B9D58D8" w14:textId="5C045FA9"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240)</w:t>
            </w:r>
          </w:p>
        </w:tc>
        <w:tc>
          <w:tcPr>
            <w:tcW w:w="168" w:type="pct"/>
          </w:tcPr>
          <w:p w14:paraId="7E661CE6" w14:textId="414B9B90"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84" w:type="pct"/>
          </w:tcPr>
          <w:p w14:paraId="2E6F99DE"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0A6EAC4C" w14:textId="07AF270A"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OPERATING_UNIT                  </w:t>
            </w:r>
          </w:p>
        </w:tc>
        <w:tc>
          <w:tcPr>
            <w:tcW w:w="622" w:type="pct"/>
          </w:tcPr>
          <w:p w14:paraId="52D4A07F" w14:textId="2AA7E905"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240)</w:t>
            </w:r>
          </w:p>
        </w:tc>
        <w:tc>
          <w:tcPr>
            <w:tcW w:w="190" w:type="pct"/>
          </w:tcPr>
          <w:p w14:paraId="421E0D84"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15F95194"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18BB5F54"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5001999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6A110A0" w14:textId="353202CC"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2</w:t>
            </w:r>
          </w:p>
        </w:tc>
        <w:tc>
          <w:tcPr>
            <w:tcW w:w="834" w:type="pct"/>
          </w:tcPr>
          <w:p w14:paraId="7C07A10A" w14:textId="4552B67E"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4BB9F172" w14:textId="0CA6A9A1"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ALESREP_NUMBER                 </w:t>
            </w:r>
          </w:p>
        </w:tc>
        <w:tc>
          <w:tcPr>
            <w:tcW w:w="508" w:type="pct"/>
          </w:tcPr>
          <w:p w14:paraId="37708326" w14:textId="2ED6BAA6"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68" w:type="pct"/>
          </w:tcPr>
          <w:p w14:paraId="72640F62" w14:textId="40D4DDBE"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84" w:type="pct"/>
          </w:tcPr>
          <w:p w14:paraId="03AF26DB"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71724399" w14:textId="657966B9"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SALESREP_NUMBER                 </w:t>
            </w:r>
          </w:p>
        </w:tc>
        <w:tc>
          <w:tcPr>
            <w:tcW w:w="622" w:type="pct"/>
          </w:tcPr>
          <w:p w14:paraId="47982C95" w14:textId="06A33E0F"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90" w:type="pct"/>
          </w:tcPr>
          <w:p w14:paraId="33F32E77"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134A5902"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26456A09"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2EC77442" w14:textId="77777777" w:rsidTr="00723B0D">
        <w:trPr>
          <w:trHeight w:val="247"/>
        </w:trPr>
        <w:tc>
          <w:tcPr>
            <w:tcW w:w="140" w:type="pct"/>
          </w:tcPr>
          <w:p w14:paraId="686ED44E" w14:textId="5AA20E92"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3</w:t>
            </w:r>
          </w:p>
        </w:tc>
        <w:tc>
          <w:tcPr>
            <w:tcW w:w="834" w:type="pct"/>
          </w:tcPr>
          <w:p w14:paraId="7ED39DFB" w14:textId="112FE0BC"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1760AABC" w14:textId="70C64267"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ALES_CREDIT_TYPE_NAME          </w:t>
            </w:r>
          </w:p>
        </w:tc>
        <w:tc>
          <w:tcPr>
            <w:tcW w:w="508" w:type="pct"/>
          </w:tcPr>
          <w:p w14:paraId="7282AE35" w14:textId="7EC34D7D"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68" w:type="pct"/>
          </w:tcPr>
          <w:p w14:paraId="1A622523" w14:textId="0C9BBF7A"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84" w:type="pct"/>
          </w:tcPr>
          <w:p w14:paraId="4237692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62CB1620" w14:textId="7D66BAF8"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SALES_CREDIT_TYPE_NAME          </w:t>
            </w:r>
          </w:p>
        </w:tc>
        <w:tc>
          <w:tcPr>
            <w:tcW w:w="622" w:type="pct"/>
          </w:tcPr>
          <w:p w14:paraId="241CB29A" w14:textId="3F9085BD"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90" w:type="pct"/>
          </w:tcPr>
          <w:p w14:paraId="7BFC83C6"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21584E39"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53BDADF5"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42F4816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4C3E32A" w14:textId="1615D54D"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4</w:t>
            </w:r>
          </w:p>
        </w:tc>
        <w:tc>
          <w:tcPr>
            <w:tcW w:w="834" w:type="pct"/>
          </w:tcPr>
          <w:p w14:paraId="59EE9E45" w14:textId="74CD416B"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323A9901" w14:textId="00EE5D1D"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ALES_CREDIT_AMOUNT_SPLIT       </w:t>
            </w:r>
          </w:p>
        </w:tc>
        <w:tc>
          <w:tcPr>
            <w:tcW w:w="508" w:type="pct"/>
          </w:tcPr>
          <w:p w14:paraId="0D0C9056" w14:textId="2580B6CA"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168" w:type="pct"/>
          </w:tcPr>
          <w:p w14:paraId="3609E5F8" w14:textId="28D9A534" w:rsidR="001C3AC2" w:rsidRPr="00550CA8" w:rsidRDefault="001C3AC2" w:rsidP="001C3AC2">
            <w:pPr>
              <w:keepLines/>
              <w:spacing w:after="0" w:line="240" w:lineRule="auto"/>
              <w:jc w:val="both"/>
              <w:rPr>
                <w:rFonts w:ascii="Calibri Light" w:hAnsi="Calibri Light" w:cs="Calibri Light"/>
                <w:sz w:val="16"/>
                <w:szCs w:val="16"/>
              </w:rPr>
            </w:pPr>
          </w:p>
        </w:tc>
        <w:tc>
          <w:tcPr>
            <w:tcW w:w="284" w:type="pct"/>
          </w:tcPr>
          <w:p w14:paraId="34C833C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7F78686F" w14:textId="691FAE48"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SALES_CREDIT_AMOUNT_SPLIT       </w:t>
            </w:r>
          </w:p>
        </w:tc>
        <w:tc>
          <w:tcPr>
            <w:tcW w:w="622" w:type="pct"/>
          </w:tcPr>
          <w:p w14:paraId="494B5B2A" w14:textId="266777A8"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190" w:type="pct"/>
          </w:tcPr>
          <w:p w14:paraId="6AF54960"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5F0CD006"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0995629B"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3E766C89" w14:textId="77777777" w:rsidTr="00723B0D">
        <w:trPr>
          <w:trHeight w:val="247"/>
        </w:trPr>
        <w:tc>
          <w:tcPr>
            <w:tcW w:w="140" w:type="pct"/>
          </w:tcPr>
          <w:p w14:paraId="3915A6AF" w14:textId="5EA4B1C7"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5</w:t>
            </w:r>
          </w:p>
        </w:tc>
        <w:tc>
          <w:tcPr>
            <w:tcW w:w="834" w:type="pct"/>
          </w:tcPr>
          <w:p w14:paraId="0EA865FD" w14:textId="01539DC3"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6D5D494A" w14:textId="5376C008"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SALES_CREDIT_PERCENT_SPLIT      </w:t>
            </w:r>
          </w:p>
        </w:tc>
        <w:tc>
          <w:tcPr>
            <w:tcW w:w="508" w:type="pct"/>
          </w:tcPr>
          <w:p w14:paraId="2ED1866F" w14:textId="55F118F5"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NUMBER</w:t>
            </w:r>
          </w:p>
        </w:tc>
        <w:tc>
          <w:tcPr>
            <w:tcW w:w="168" w:type="pct"/>
          </w:tcPr>
          <w:p w14:paraId="371F0F31" w14:textId="7461AE1A"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284" w:type="pct"/>
          </w:tcPr>
          <w:p w14:paraId="3D968D7D"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53BEC136" w14:textId="7F6DF976"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SALES_CREDIT_PERCENT_SPLIT      </w:t>
            </w:r>
          </w:p>
        </w:tc>
        <w:tc>
          <w:tcPr>
            <w:tcW w:w="622" w:type="pct"/>
          </w:tcPr>
          <w:p w14:paraId="5807156C" w14:textId="6A663342"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NUMBER</w:t>
            </w:r>
          </w:p>
        </w:tc>
        <w:tc>
          <w:tcPr>
            <w:tcW w:w="190" w:type="pct"/>
          </w:tcPr>
          <w:p w14:paraId="22CDC427"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4AEABF92"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2AC40EB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097A2ED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02E919E" w14:textId="6F451215"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6</w:t>
            </w:r>
          </w:p>
        </w:tc>
        <w:tc>
          <w:tcPr>
            <w:tcW w:w="834" w:type="pct"/>
          </w:tcPr>
          <w:p w14:paraId="75955008" w14:textId="7FD7E6ED"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7C2C49D9" w14:textId="0DB1C9FA"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CONTEXT          </w:t>
            </w:r>
          </w:p>
        </w:tc>
        <w:tc>
          <w:tcPr>
            <w:tcW w:w="508" w:type="pct"/>
          </w:tcPr>
          <w:p w14:paraId="4A1A0F47" w14:textId="1D5743FA"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68" w:type="pct"/>
          </w:tcPr>
          <w:p w14:paraId="64C903F6" w14:textId="77777777" w:rsidR="001C3AC2" w:rsidRPr="00550CA8" w:rsidRDefault="001C3AC2" w:rsidP="001C3AC2">
            <w:pPr>
              <w:keepLines/>
              <w:spacing w:after="0" w:line="240" w:lineRule="auto"/>
              <w:jc w:val="both"/>
              <w:rPr>
                <w:rFonts w:ascii="Calibri Light" w:hAnsi="Calibri Light" w:cs="Calibri Light"/>
                <w:sz w:val="16"/>
                <w:szCs w:val="16"/>
              </w:rPr>
            </w:pPr>
          </w:p>
        </w:tc>
        <w:tc>
          <w:tcPr>
            <w:tcW w:w="284" w:type="pct"/>
          </w:tcPr>
          <w:p w14:paraId="0EA9E729"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2715CDDD" w14:textId="390826FE"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INTERFACE_LINE_CONTEXT          </w:t>
            </w:r>
          </w:p>
        </w:tc>
        <w:tc>
          <w:tcPr>
            <w:tcW w:w="622" w:type="pct"/>
          </w:tcPr>
          <w:p w14:paraId="0A875315" w14:textId="6DC952E6"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90" w:type="pct"/>
          </w:tcPr>
          <w:p w14:paraId="048AFE29"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634520D7"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6E09CFEA"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134E4285" w14:textId="77777777" w:rsidTr="00723B0D">
        <w:trPr>
          <w:trHeight w:val="247"/>
        </w:trPr>
        <w:tc>
          <w:tcPr>
            <w:tcW w:w="140" w:type="pct"/>
          </w:tcPr>
          <w:p w14:paraId="2F64624C" w14:textId="47D393F5"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7</w:t>
            </w:r>
          </w:p>
        </w:tc>
        <w:tc>
          <w:tcPr>
            <w:tcW w:w="834" w:type="pct"/>
          </w:tcPr>
          <w:p w14:paraId="391BD62D" w14:textId="18C30EEF"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7BF44AA5" w14:textId="789E3D4E"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       </w:t>
            </w:r>
          </w:p>
        </w:tc>
        <w:tc>
          <w:tcPr>
            <w:tcW w:w="508" w:type="pct"/>
          </w:tcPr>
          <w:p w14:paraId="65E09506" w14:textId="37D7808C"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68" w:type="pct"/>
          </w:tcPr>
          <w:p w14:paraId="73C1F565" w14:textId="77777777" w:rsidR="001C3AC2" w:rsidRPr="00550CA8" w:rsidRDefault="001C3AC2" w:rsidP="001C3AC2">
            <w:pPr>
              <w:keepLines/>
              <w:spacing w:after="0" w:line="240" w:lineRule="auto"/>
              <w:jc w:val="both"/>
              <w:rPr>
                <w:rFonts w:ascii="Calibri Light" w:hAnsi="Calibri Light" w:cs="Calibri Light"/>
                <w:sz w:val="16"/>
                <w:szCs w:val="16"/>
              </w:rPr>
            </w:pPr>
          </w:p>
        </w:tc>
        <w:tc>
          <w:tcPr>
            <w:tcW w:w="284" w:type="pct"/>
          </w:tcPr>
          <w:p w14:paraId="72F02B4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02BA6D37" w14:textId="08CCB352"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INTERFACE_LINE_ATTRIBUTE1       </w:t>
            </w:r>
          </w:p>
        </w:tc>
        <w:tc>
          <w:tcPr>
            <w:tcW w:w="622" w:type="pct"/>
          </w:tcPr>
          <w:p w14:paraId="44FC7FAB" w14:textId="5F7E3F48"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90" w:type="pct"/>
          </w:tcPr>
          <w:p w14:paraId="25BA8ECE"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01052A7D"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3E3BB2FC"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392D17CC"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C5AA682" w14:textId="1AE0003D"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8</w:t>
            </w:r>
          </w:p>
        </w:tc>
        <w:tc>
          <w:tcPr>
            <w:tcW w:w="834" w:type="pct"/>
          </w:tcPr>
          <w:p w14:paraId="7CB299EC" w14:textId="0E209702"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6AC7E4A0" w14:textId="69A2D018"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2       </w:t>
            </w:r>
          </w:p>
        </w:tc>
        <w:tc>
          <w:tcPr>
            <w:tcW w:w="508" w:type="pct"/>
          </w:tcPr>
          <w:p w14:paraId="119AAB90" w14:textId="616B5393"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68" w:type="pct"/>
          </w:tcPr>
          <w:p w14:paraId="75B47A44" w14:textId="77777777" w:rsidR="001C3AC2" w:rsidRPr="00550CA8" w:rsidRDefault="001C3AC2" w:rsidP="001C3AC2">
            <w:pPr>
              <w:keepLines/>
              <w:spacing w:after="0" w:line="240" w:lineRule="auto"/>
              <w:jc w:val="both"/>
              <w:rPr>
                <w:rFonts w:ascii="Calibri Light" w:hAnsi="Calibri Light" w:cs="Calibri Light"/>
                <w:sz w:val="16"/>
                <w:szCs w:val="16"/>
              </w:rPr>
            </w:pPr>
          </w:p>
        </w:tc>
        <w:tc>
          <w:tcPr>
            <w:tcW w:w="284" w:type="pct"/>
          </w:tcPr>
          <w:p w14:paraId="27C3836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1295EF33" w14:textId="30080A7C"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INTERFACE_LINE_ATTRIBUTE2       </w:t>
            </w:r>
          </w:p>
        </w:tc>
        <w:tc>
          <w:tcPr>
            <w:tcW w:w="622" w:type="pct"/>
          </w:tcPr>
          <w:p w14:paraId="1D064202" w14:textId="094EA592"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90" w:type="pct"/>
          </w:tcPr>
          <w:p w14:paraId="141F0F56"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069C0A19"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2B3C08D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018542A3" w14:textId="77777777" w:rsidTr="00723B0D">
        <w:trPr>
          <w:trHeight w:val="247"/>
        </w:trPr>
        <w:tc>
          <w:tcPr>
            <w:tcW w:w="140" w:type="pct"/>
          </w:tcPr>
          <w:p w14:paraId="11F6BD36" w14:textId="1E75DCA9"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9</w:t>
            </w:r>
          </w:p>
        </w:tc>
        <w:tc>
          <w:tcPr>
            <w:tcW w:w="834" w:type="pct"/>
          </w:tcPr>
          <w:p w14:paraId="41C57AC3" w14:textId="134DD356"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500362E1" w14:textId="2616252D"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3       </w:t>
            </w:r>
          </w:p>
        </w:tc>
        <w:tc>
          <w:tcPr>
            <w:tcW w:w="508" w:type="pct"/>
          </w:tcPr>
          <w:p w14:paraId="2CF53BFD" w14:textId="6D720AA3"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68" w:type="pct"/>
          </w:tcPr>
          <w:p w14:paraId="570B221D" w14:textId="77777777" w:rsidR="001C3AC2" w:rsidRPr="00550CA8" w:rsidRDefault="001C3AC2" w:rsidP="001C3AC2">
            <w:pPr>
              <w:keepLines/>
              <w:spacing w:after="0" w:line="240" w:lineRule="auto"/>
              <w:jc w:val="both"/>
              <w:rPr>
                <w:rFonts w:ascii="Calibri Light" w:hAnsi="Calibri Light" w:cs="Calibri Light"/>
                <w:sz w:val="16"/>
                <w:szCs w:val="16"/>
              </w:rPr>
            </w:pPr>
          </w:p>
        </w:tc>
        <w:tc>
          <w:tcPr>
            <w:tcW w:w="284" w:type="pct"/>
          </w:tcPr>
          <w:p w14:paraId="61289E21" w14:textId="77777777" w:rsidR="001C3AC2" w:rsidRPr="00FE51C7" w:rsidRDefault="001C3AC2" w:rsidP="001C3AC2">
            <w:pPr>
              <w:keepLines/>
              <w:spacing w:after="0" w:line="240" w:lineRule="auto"/>
              <w:jc w:val="both"/>
              <w:rPr>
                <w:rFonts w:ascii="Calibri Light" w:hAnsi="Calibri Light" w:cs="Calibri Light"/>
                <w:sz w:val="16"/>
                <w:szCs w:val="16"/>
              </w:rPr>
            </w:pPr>
          </w:p>
        </w:tc>
        <w:tc>
          <w:tcPr>
            <w:tcW w:w="939" w:type="pct"/>
          </w:tcPr>
          <w:p w14:paraId="6E4751E5" w14:textId="3F870BA4" w:rsidR="001C3AC2" w:rsidRPr="00FE51C7"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3       </w:t>
            </w:r>
          </w:p>
        </w:tc>
        <w:tc>
          <w:tcPr>
            <w:tcW w:w="622" w:type="pct"/>
          </w:tcPr>
          <w:p w14:paraId="411DAC56" w14:textId="2932818C" w:rsidR="001C3AC2" w:rsidRPr="00FE51C7"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90" w:type="pct"/>
          </w:tcPr>
          <w:p w14:paraId="2A6939A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21D6AB45"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43752E7D"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151A3EB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05A16CB" w14:textId="2A9EF139"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0</w:t>
            </w:r>
          </w:p>
        </w:tc>
        <w:tc>
          <w:tcPr>
            <w:tcW w:w="834" w:type="pct"/>
          </w:tcPr>
          <w:p w14:paraId="4B2950B3" w14:textId="2BB15925"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0B09B813" w14:textId="3A9CFDE0"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4       </w:t>
            </w:r>
          </w:p>
        </w:tc>
        <w:tc>
          <w:tcPr>
            <w:tcW w:w="508" w:type="pct"/>
          </w:tcPr>
          <w:p w14:paraId="0EE76A9A" w14:textId="4B0F000E"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68" w:type="pct"/>
          </w:tcPr>
          <w:p w14:paraId="5EF1442D" w14:textId="77777777" w:rsidR="001C3AC2" w:rsidRPr="00550CA8" w:rsidRDefault="001C3AC2" w:rsidP="001C3AC2">
            <w:pPr>
              <w:keepLines/>
              <w:spacing w:after="0" w:line="240" w:lineRule="auto"/>
              <w:jc w:val="both"/>
              <w:rPr>
                <w:rFonts w:ascii="Calibri Light" w:hAnsi="Calibri Light" w:cs="Calibri Light"/>
                <w:sz w:val="16"/>
                <w:szCs w:val="16"/>
              </w:rPr>
            </w:pPr>
          </w:p>
        </w:tc>
        <w:tc>
          <w:tcPr>
            <w:tcW w:w="284" w:type="pct"/>
          </w:tcPr>
          <w:p w14:paraId="68D14EF5" w14:textId="77777777" w:rsidR="001C3AC2" w:rsidRPr="00FE51C7" w:rsidRDefault="001C3AC2" w:rsidP="001C3AC2">
            <w:pPr>
              <w:keepLines/>
              <w:spacing w:after="0" w:line="240" w:lineRule="auto"/>
              <w:jc w:val="both"/>
              <w:rPr>
                <w:rFonts w:ascii="Calibri Light" w:hAnsi="Calibri Light" w:cs="Calibri Light"/>
                <w:sz w:val="16"/>
                <w:szCs w:val="16"/>
              </w:rPr>
            </w:pPr>
          </w:p>
        </w:tc>
        <w:tc>
          <w:tcPr>
            <w:tcW w:w="939" w:type="pct"/>
          </w:tcPr>
          <w:p w14:paraId="40CEFA53" w14:textId="3AD66F31"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4       </w:t>
            </w:r>
          </w:p>
        </w:tc>
        <w:tc>
          <w:tcPr>
            <w:tcW w:w="622" w:type="pct"/>
          </w:tcPr>
          <w:p w14:paraId="5F661C84" w14:textId="11A0917B"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90" w:type="pct"/>
          </w:tcPr>
          <w:p w14:paraId="6B60D00A"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7C19F289"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0A7A68FC"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1E1EDBD9" w14:textId="77777777" w:rsidTr="00723B0D">
        <w:trPr>
          <w:trHeight w:val="247"/>
        </w:trPr>
        <w:tc>
          <w:tcPr>
            <w:tcW w:w="140" w:type="pct"/>
          </w:tcPr>
          <w:p w14:paraId="2AE51B5F" w14:textId="2E98E988"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1</w:t>
            </w:r>
          </w:p>
        </w:tc>
        <w:tc>
          <w:tcPr>
            <w:tcW w:w="834" w:type="pct"/>
          </w:tcPr>
          <w:p w14:paraId="3257CF06" w14:textId="4DB59E2F"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6DADE5E7" w14:textId="33C43BA3"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5       </w:t>
            </w:r>
          </w:p>
        </w:tc>
        <w:tc>
          <w:tcPr>
            <w:tcW w:w="508" w:type="pct"/>
          </w:tcPr>
          <w:p w14:paraId="4359CF1F" w14:textId="19820835"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68" w:type="pct"/>
          </w:tcPr>
          <w:p w14:paraId="676BAA02" w14:textId="77777777" w:rsidR="001C3AC2" w:rsidRPr="00550CA8" w:rsidRDefault="001C3AC2" w:rsidP="001C3AC2">
            <w:pPr>
              <w:keepLines/>
              <w:spacing w:after="0" w:line="240" w:lineRule="auto"/>
              <w:jc w:val="both"/>
              <w:rPr>
                <w:rFonts w:ascii="Calibri Light" w:hAnsi="Calibri Light" w:cs="Calibri Light"/>
                <w:sz w:val="16"/>
                <w:szCs w:val="16"/>
              </w:rPr>
            </w:pPr>
          </w:p>
        </w:tc>
        <w:tc>
          <w:tcPr>
            <w:tcW w:w="284" w:type="pct"/>
          </w:tcPr>
          <w:p w14:paraId="2865EF16" w14:textId="77777777" w:rsidR="001C3AC2" w:rsidRPr="00FE51C7" w:rsidRDefault="001C3AC2" w:rsidP="001C3AC2">
            <w:pPr>
              <w:keepLines/>
              <w:spacing w:after="0" w:line="240" w:lineRule="auto"/>
              <w:jc w:val="both"/>
              <w:rPr>
                <w:rFonts w:ascii="Calibri Light" w:hAnsi="Calibri Light" w:cs="Calibri Light"/>
                <w:sz w:val="16"/>
                <w:szCs w:val="16"/>
              </w:rPr>
            </w:pPr>
          </w:p>
        </w:tc>
        <w:tc>
          <w:tcPr>
            <w:tcW w:w="939" w:type="pct"/>
          </w:tcPr>
          <w:p w14:paraId="6991E918" w14:textId="4F7471C2" w:rsidR="001C3AC2" w:rsidRPr="00550CA8"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5       </w:t>
            </w:r>
          </w:p>
        </w:tc>
        <w:tc>
          <w:tcPr>
            <w:tcW w:w="622" w:type="pct"/>
          </w:tcPr>
          <w:p w14:paraId="1DA83036" w14:textId="57F9E94F"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90" w:type="pct"/>
          </w:tcPr>
          <w:p w14:paraId="584E5012"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4F62B52E"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18CD7C1B"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6EA71F58"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0E4C49D" w14:textId="3B43C75F"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12</w:t>
            </w:r>
          </w:p>
        </w:tc>
        <w:tc>
          <w:tcPr>
            <w:tcW w:w="834" w:type="pct"/>
          </w:tcPr>
          <w:p w14:paraId="03577808" w14:textId="4B823E53"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4DA478D6" w14:textId="0A30BE13"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INTERFACE_LINE_ATTRIBUTE6       </w:t>
            </w:r>
          </w:p>
        </w:tc>
        <w:tc>
          <w:tcPr>
            <w:tcW w:w="508" w:type="pct"/>
          </w:tcPr>
          <w:p w14:paraId="39BC90D8" w14:textId="2C819B0B"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68" w:type="pct"/>
          </w:tcPr>
          <w:p w14:paraId="120D85EA"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2BD71483"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753AA966" w14:textId="413CF9D7"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INTERFACE_LINE_ATTRIBUTE6       </w:t>
            </w:r>
          </w:p>
        </w:tc>
        <w:tc>
          <w:tcPr>
            <w:tcW w:w="622" w:type="pct"/>
          </w:tcPr>
          <w:p w14:paraId="668196A7" w14:textId="29785C6F"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90" w:type="pct"/>
          </w:tcPr>
          <w:p w14:paraId="147D7464"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2BE6CD23"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50588304"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00DF7C14" w14:textId="77777777" w:rsidTr="00723B0D">
        <w:trPr>
          <w:trHeight w:val="247"/>
        </w:trPr>
        <w:tc>
          <w:tcPr>
            <w:tcW w:w="140" w:type="pct"/>
          </w:tcPr>
          <w:p w14:paraId="1C6A6C94" w14:textId="32444D7F"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3</w:t>
            </w:r>
          </w:p>
        </w:tc>
        <w:tc>
          <w:tcPr>
            <w:tcW w:w="834" w:type="pct"/>
          </w:tcPr>
          <w:p w14:paraId="39D43C1D" w14:textId="5E9DDA68"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1E12EFEA" w14:textId="0AF89AEC"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 xml:space="preserve">INTERFACE_LINE_ATTRIBUTE7       </w:t>
            </w:r>
          </w:p>
        </w:tc>
        <w:tc>
          <w:tcPr>
            <w:tcW w:w="508" w:type="pct"/>
          </w:tcPr>
          <w:p w14:paraId="578AB381" w14:textId="0325BAE9"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68" w:type="pct"/>
          </w:tcPr>
          <w:p w14:paraId="7F155159"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6FDEBC57"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4EEC3CEE" w14:textId="5B498931"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7       </w:t>
            </w:r>
          </w:p>
        </w:tc>
        <w:tc>
          <w:tcPr>
            <w:tcW w:w="622" w:type="pct"/>
          </w:tcPr>
          <w:p w14:paraId="57EA62E2" w14:textId="097ED4E9"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90" w:type="pct"/>
          </w:tcPr>
          <w:p w14:paraId="55E04B92"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18C00738"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19E1A765"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516A1FFF"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8A7A917" w14:textId="015DCDA5"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4</w:t>
            </w:r>
          </w:p>
        </w:tc>
        <w:tc>
          <w:tcPr>
            <w:tcW w:w="834" w:type="pct"/>
          </w:tcPr>
          <w:p w14:paraId="730E9612" w14:textId="68D0A2F8"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11A01728" w14:textId="7E5C162A"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8       </w:t>
            </w:r>
          </w:p>
        </w:tc>
        <w:tc>
          <w:tcPr>
            <w:tcW w:w="508" w:type="pct"/>
          </w:tcPr>
          <w:p w14:paraId="45A516E6" w14:textId="59801BD0"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68" w:type="pct"/>
          </w:tcPr>
          <w:p w14:paraId="696C4653"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79D2D702"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288F6768" w14:textId="2F20FFB5"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8       </w:t>
            </w:r>
          </w:p>
        </w:tc>
        <w:tc>
          <w:tcPr>
            <w:tcW w:w="622" w:type="pct"/>
          </w:tcPr>
          <w:p w14:paraId="207EC80A" w14:textId="61BAA62A"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90" w:type="pct"/>
          </w:tcPr>
          <w:p w14:paraId="3ACCF782"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644001D4"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0693066C"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277509B6" w14:textId="77777777" w:rsidTr="00723B0D">
        <w:trPr>
          <w:trHeight w:val="247"/>
        </w:trPr>
        <w:tc>
          <w:tcPr>
            <w:tcW w:w="140" w:type="pct"/>
          </w:tcPr>
          <w:p w14:paraId="6F5A4D67" w14:textId="06A6D184"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5</w:t>
            </w:r>
          </w:p>
        </w:tc>
        <w:tc>
          <w:tcPr>
            <w:tcW w:w="834" w:type="pct"/>
          </w:tcPr>
          <w:p w14:paraId="76586B77" w14:textId="2708E01C"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391FA898" w14:textId="2DCB3F92"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9       </w:t>
            </w:r>
          </w:p>
        </w:tc>
        <w:tc>
          <w:tcPr>
            <w:tcW w:w="508" w:type="pct"/>
          </w:tcPr>
          <w:p w14:paraId="0E93AC82" w14:textId="22B7E9FC"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68" w:type="pct"/>
          </w:tcPr>
          <w:p w14:paraId="524DB02C"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096C63A0"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1E36AA39" w14:textId="1FFE939B"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9       </w:t>
            </w:r>
          </w:p>
        </w:tc>
        <w:tc>
          <w:tcPr>
            <w:tcW w:w="622" w:type="pct"/>
          </w:tcPr>
          <w:p w14:paraId="322D0FEB" w14:textId="508589F3"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90" w:type="pct"/>
          </w:tcPr>
          <w:p w14:paraId="05C88197"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782041D0"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0889BF1A"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07457AE7"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002469C" w14:textId="48C06CA0"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lastRenderedPageBreak/>
              <w:t>16</w:t>
            </w:r>
          </w:p>
        </w:tc>
        <w:tc>
          <w:tcPr>
            <w:tcW w:w="834" w:type="pct"/>
          </w:tcPr>
          <w:p w14:paraId="025BB10F" w14:textId="1A8A47C0"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12A42C86" w14:textId="695296AF"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0      </w:t>
            </w:r>
          </w:p>
        </w:tc>
        <w:tc>
          <w:tcPr>
            <w:tcW w:w="508" w:type="pct"/>
          </w:tcPr>
          <w:p w14:paraId="3F4CBA45" w14:textId="049836DA"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68" w:type="pct"/>
          </w:tcPr>
          <w:p w14:paraId="7D92AC46"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7EE7F702"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23FBF20D" w14:textId="0471546A"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0      </w:t>
            </w:r>
          </w:p>
        </w:tc>
        <w:tc>
          <w:tcPr>
            <w:tcW w:w="622" w:type="pct"/>
          </w:tcPr>
          <w:p w14:paraId="1381ACF9" w14:textId="2E0A1050"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90" w:type="pct"/>
          </w:tcPr>
          <w:p w14:paraId="70D59489"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4CB041EE"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20DE3289"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6F005DA2" w14:textId="77777777" w:rsidTr="00723B0D">
        <w:trPr>
          <w:trHeight w:val="247"/>
        </w:trPr>
        <w:tc>
          <w:tcPr>
            <w:tcW w:w="140" w:type="pct"/>
          </w:tcPr>
          <w:p w14:paraId="0F88AE30" w14:textId="191419E4"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7</w:t>
            </w:r>
          </w:p>
        </w:tc>
        <w:tc>
          <w:tcPr>
            <w:tcW w:w="834" w:type="pct"/>
          </w:tcPr>
          <w:p w14:paraId="098F18BE" w14:textId="45EF3F5B"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51B4F86E" w14:textId="206B9ED4"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1      </w:t>
            </w:r>
          </w:p>
        </w:tc>
        <w:tc>
          <w:tcPr>
            <w:tcW w:w="508" w:type="pct"/>
          </w:tcPr>
          <w:p w14:paraId="26AB71C6" w14:textId="5E7CF58D"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68" w:type="pct"/>
          </w:tcPr>
          <w:p w14:paraId="1A387C4B"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0405080A"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5012235A" w14:textId="0AC01557"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1      </w:t>
            </w:r>
          </w:p>
        </w:tc>
        <w:tc>
          <w:tcPr>
            <w:tcW w:w="622" w:type="pct"/>
          </w:tcPr>
          <w:p w14:paraId="62E3049E" w14:textId="53208927"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90" w:type="pct"/>
          </w:tcPr>
          <w:p w14:paraId="3A3501D5"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1E941974"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32A13F26"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012C0886"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C14FEF8" w14:textId="3331F94D"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8</w:t>
            </w:r>
          </w:p>
        </w:tc>
        <w:tc>
          <w:tcPr>
            <w:tcW w:w="834" w:type="pct"/>
          </w:tcPr>
          <w:p w14:paraId="4C865852" w14:textId="065E5F27"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58F70EBD" w14:textId="5BB8EA07"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2      </w:t>
            </w:r>
          </w:p>
        </w:tc>
        <w:tc>
          <w:tcPr>
            <w:tcW w:w="508" w:type="pct"/>
          </w:tcPr>
          <w:p w14:paraId="18FD5768" w14:textId="7AE51070"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68" w:type="pct"/>
          </w:tcPr>
          <w:p w14:paraId="4A0EF617"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3B03AAD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16BEF0AD" w14:textId="05FF723E"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2      </w:t>
            </w:r>
          </w:p>
        </w:tc>
        <w:tc>
          <w:tcPr>
            <w:tcW w:w="622" w:type="pct"/>
          </w:tcPr>
          <w:p w14:paraId="3623D126" w14:textId="223A90EF"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90" w:type="pct"/>
          </w:tcPr>
          <w:p w14:paraId="171B7068"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12B3F1D8"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1C519774"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17E8F93A" w14:textId="77777777" w:rsidTr="00723B0D">
        <w:trPr>
          <w:trHeight w:val="247"/>
        </w:trPr>
        <w:tc>
          <w:tcPr>
            <w:tcW w:w="140" w:type="pct"/>
          </w:tcPr>
          <w:p w14:paraId="114FA5D2" w14:textId="1F35BEAA"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19</w:t>
            </w:r>
          </w:p>
        </w:tc>
        <w:tc>
          <w:tcPr>
            <w:tcW w:w="834" w:type="pct"/>
          </w:tcPr>
          <w:p w14:paraId="3799120D" w14:textId="6D750D84"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06565AE0" w14:textId="5FF70587"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3      </w:t>
            </w:r>
          </w:p>
        </w:tc>
        <w:tc>
          <w:tcPr>
            <w:tcW w:w="508" w:type="pct"/>
          </w:tcPr>
          <w:p w14:paraId="39E8EC96" w14:textId="40B4A04F"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68" w:type="pct"/>
          </w:tcPr>
          <w:p w14:paraId="37C90C96"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36F4A505"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626B7214" w14:textId="33CE5A83"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3      </w:t>
            </w:r>
          </w:p>
        </w:tc>
        <w:tc>
          <w:tcPr>
            <w:tcW w:w="622" w:type="pct"/>
          </w:tcPr>
          <w:p w14:paraId="4F044B1F" w14:textId="3BD6ECA7"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90" w:type="pct"/>
          </w:tcPr>
          <w:p w14:paraId="72C2C6A4"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354B6E60"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29D628D3"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14ADFD6A"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FADDFFD" w14:textId="6BE0425E"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0</w:t>
            </w:r>
          </w:p>
        </w:tc>
        <w:tc>
          <w:tcPr>
            <w:tcW w:w="834" w:type="pct"/>
          </w:tcPr>
          <w:p w14:paraId="2C76D669" w14:textId="3E94838E"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660C4A64" w14:textId="229BF6F8"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4      </w:t>
            </w:r>
          </w:p>
        </w:tc>
        <w:tc>
          <w:tcPr>
            <w:tcW w:w="508" w:type="pct"/>
          </w:tcPr>
          <w:p w14:paraId="008ECCC7" w14:textId="6C76C7D8"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68" w:type="pct"/>
          </w:tcPr>
          <w:p w14:paraId="015297BC"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5893A591"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33439FB3" w14:textId="0E7330F4"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4      </w:t>
            </w:r>
          </w:p>
        </w:tc>
        <w:tc>
          <w:tcPr>
            <w:tcW w:w="622" w:type="pct"/>
          </w:tcPr>
          <w:p w14:paraId="44527676" w14:textId="3F41959D"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90" w:type="pct"/>
          </w:tcPr>
          <w:p w14:paraId="2A975DF1"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0BFBAE8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51646CC7"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33AE1997" w14:textId="77777777" w:rsidTr="00723B0D">
        <w:trPr>
          <w:trHeight w:val="247"/>
        </w:trPr>
        <w:tc>
          <w:tcPr>
            <w:tcW w:w="140" w:type="pct"/>
          </w:tcPr>
          <w:p w14:paraId="71DF8D4B" w14:textId="155EFC59"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1</w:t>
            </w:r>
          </w:p>
        </w:tc>
        <w:tc>
          <w:tcPr>
            <w:tcW w:w="834" w:type="pct"/>
          </w:tcPr>
          <w:p w14:paraId="283C6285" w14:textId="6287A923"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2F9C4DED" w14:textId="545E4349"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INTERFACE_LINE_ATTRIBUTE15      </w:t>
            </w:r>
          </w:p>
        </w:tc>
        <w:tc>
          <w:tcPr>
            <w:tcW w:w="508" w:type="pct"/>
          </w:tcPr>
          <w:p w14:paraId="1A664D20" w14:textId="23DD9ECF"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68" w:type="pct"/>
          </w:tcPr>
          <w:p w14:paraId="61A977CD"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3D65CFA3"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05DB63BB" w14:textId="7429C08D"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INTERFACE_LINE_ATTRIBUTE15      </w:t>
            </w:r>
          </w:p>
        </w:tc>
        <w:tc>
          <w:tcPr>
            <w:tcW w:w="622" w:type="pct"/>
          </w:tcPr>
          <w:p w14:paraId="4C8DA34C" w14:textId="521584CC"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90" w:type="pct"/>
          </w:tcPr>
          <w:p w14:paraId="70BE7472"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55863173"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1823E252"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613E7B5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918795E" w14:textId="7803A0E5"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2</w:t>
            </w:r>
          </w:p>
        </w:tc>
        <w:tc>
          <w:tcPr>
            <w:tcW w:w="834" w:type="pct"/>
          </w:tcPr>
          <w:p w14:paraId="7AF4D7DF" w14:textId="097099A8"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1E0A8637" w14:textId="3F483464"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_CATEGORY              </w:t>
            </w:r>
          </w:p>
        </w:tc>
        <w:tc>
          <w:tcPr>
            <w:tcW w:w="508" w:type="pct"/>
          </w:tcPr>
          <w:p w14:paraId="14CBBDBB" w14:textId="08223010"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30)</w:t>
            </w:r>
          </w:p>
        </w:tc>
        <w:tc>
          <w:tcPr>
            <w:tcW w:w="168" w:type="pct"/>
          </w:tcPr>
          <w:p w14:paraId="673A68ED"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46D83C91"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709852CD" w14:textId="00CCDF1B"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_CATEGORY              </w:t>
            </w:r>
          </w:p>
        </w:tc>
        <w:tc>
          <w:tcPr>
            <w:tcW w:w="622" w:type="pct"/>
          </w:tcPr>
          <w:p w14:paraId="1EAD714B" w14:textId="1E945B01"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30)</w:t>
            </w:r>
          </w:p>
        </w:tc>
        <w:tc>
          <w:tcPr>
            <w:tcW w:w="190" w:type="pct"/>
          </w:tcPr>
          <w:p w14:paraId="7EE01698"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75CFC8F1"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3F5CABFA"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316D089F" w14:textId="77777777" w:rsidTr="00723B0D">
        <w:trPr>
          <w:trHeight w:val="247"/>
        </w:trPr>
        <w:tc>
          <w:tcPr>
            <w:tcW w:w="140" w:type="pct"/>
          </w:tcPr>
          <w:p w14:paraId="350EE3E4" w14:textId="3E4064BB"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3</w:t>
            </w:r>
          </w:p>
        </w:tc>
        <w:tc>
          <w:tcPr>
            <w:tcW w:w="834" w:type="pct"/>
          </w:tcPr>
          <w:p w14:paraId="17498483" w14:textId="3FC371C3"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7A6D5187" w14:textId="500EB73F"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                      </w:t>
            </w:r>
          </w:p>
        </w:tc>
        <w:tc>
          <w:tcPr>
            <w:tcW w:w="508" w:type="pct"/>
          </w:tcPr>
          <w:p w14:paraId="4EDDB43C" w14:textId="229A8685"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2A5835F1"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151A37B8"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29D8472A" w14:textId="4E97C847"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                      </w:t>
            </w:r>
          </w:p>
        </w:tc>
        <w:tc>
          <w:tcPr>
            <w:tcW w:w="622" w:type="pct"/>
          </w:tcPr>
          <w:p w14:paraId="692EEE5F" w14:textId="3C74077C"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487BA3BA"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4A450204"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546B3F6D"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3C823E04"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EF0954D" w14:textId="4765375E"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4</w:t>
            </w:r>
          </w:p>
        </w:tc>
        <w:tc>
          <w:tcPr>
            <w:tcW w:w="834" w:type="pct"/>
          </w:tcPr>
          <w:p w14:paraId="2E9C8723" w14:textId="47F0145D"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45F90D3A" w14:textId="5F98BA56"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2                      </w:t>
            </w:r>
          </w:p>
        </w:tc>
        <w:tc>
          <w:tcPr>
            <w:tcW w:w="508" w:type="pct"/>
          </w:tcPr>
          <w:p w14:paraId="7E7D36CB" w14:textId="1D275258"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24AC09F3"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77068105"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4F90A389" w14:textId="2FEB31D9"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2                      </w:t>
            </w:r>
          </w:p>
        </w:tc>
        <w:tc>
          <w:tcPr>
            <w:tcW w:w="622" w:type="pct"/>
          </w:tcPr>
          <w:p w14:paraId="7ADEAF62" w14:textId="4A4FFCE2"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4BFB4307"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01474A46"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26F91408"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52CCA085" w14:textId="77777777" w:rsidTr="00723B0D">
        <w:trPr>
          <w:trHeight w:val="247"/>
        </w:trPr>
        <w:tc>
          <w:tcPr>
            <w:tcW w:w="140" w:type="pct"/>
          </w:tcPr>
          <w:p w14:paraId="6B91ECE4" w14:textId="1109FE66"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5</w:t>
            </w:r>
          </w:p>
        </w:tc>
        <w:tc>
          <w:tcPr>
            <w:tcW w:w="834" w:type="pct"/>
          </w:tcPr>
          <w:p w14:paraId="5839C948" w14:textId="604A1B69"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3BEBC312" w14:textId="013155E7"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3                      </w:t>
            </w:r>
          </w:p>
        </w:tc>
        <w:tc>
          <w:tcPr>
            <w:tcW w:w="508" w:type="pct"/>
          </w:tcPr>
          <w:p w14:paraId="5EA7634D" w14:textId="088EAC06"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5699720A"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57B8C724"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66BCA44A" w14:textId="6CE41FE8"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3                      </w:t>
            </w:r>
          </w:p>
        </w:tc>
        <w:tc>
          <w:tcPr>
            <w:tcW w:w="622" w:type="pct"/>
          </w:tcPr>
          <w:p w14:paraId="6DF7A085" w14:textId="79A545F6"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4FD5EEE6"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5D3ACCA3"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33C97650"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2E29866F"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F36F6C5" w14:textId="47713C16"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6</w:t>
            </w:r>
          </w:p>
        </w:tc>
        <w:tc>
          <w:tcPr>
            <w:tcW w:w="834" w:type="pct"/>
          </w:tcPr>
          <w:p w14:paraId="4AA59EFC" w14:textId="160A6D01"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4ED104F5" w14:textId="5CB93E88"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4                      </w:t>
            </w:r>
          </w:p>
        </w:tc>
        <w:tc>
          <w:tcPr>
            <w:tcW w:w="508" w:type="pct"/>
          </w:tcPr>
          <w:p w14:paraId="43B81BEC" w14:textId="646A228B"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0913FC50"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5EC338CA"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02669246" w14:textId="06A8EB77"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4                      </w:t>
            </w:r>
          </w:p>
        </w:tc>
        <w:tc>
          <w:tcPr>
            <w:tcW w:w="622" w:type="pct"/>
          </w:tcPr>
          <w:p w14:paraId="340648B1" w14:textId="5479E2BB"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701F9028"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05EA47EB"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07D5BFBE"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4FE711E1" w14:textId="77777777" w:rsidTr="00723B0D">
        <w:trPr>
          <w:trHeight w:val="247"/>
        </w:trPr>
        <w:tc>
          <w:tcPr>
            <w:tcW w:w="140" w:type="pct"/>
          </w:tcPr>
          <w:p w14:paraId="0A1722D3" w14:textId="5E1AF833"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7</w:t>
            </w:r>
          </w:p>
        </w:tc>
        <w:tc>
          <w:tcPr>
            <w:tcW w:w="834" w:type="pct"/>
          </w:tcPr>
          <w:p w14:paraId="349FAB9B" w14:textId="29047B62"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6C872090" w14:textId="49A0C96A"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5                      </w:t>
            </w:r>
          </w:p>
        </w:tc>
        <w:tc>
          <w:tcPr>
            <w:tcW w:w="508" w:type="pct"/>
          </w:tcPr>
          <w:p w14:paraId="16F92A8D" w14:textId="56BC0975"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6FE22EF9"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5330F8CC"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18C58B25" w14:textId="195DE22A"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5                      </w:t>
            </w:r>
          </w:p>
        </w:tc>
        <w:tc>
          <w:tcPr>
            <w:tcW w:w="622" w:type="pct"/>
          </w:tcPr>
          <w:p w14:paraId="6D77C688" w14:textId="62FBFD38"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2708432C"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0305BAE4"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0DDF7062"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1F1E45A4"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EA5D102" w14:textId="4BB09F0F"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8</w:t>
            </w:r>
          </w:p>
        </w:tc>
        <w:tc>
          <w:tcPr>
            <w:tcW w:w="834" w:type="pct"/>
          </w:tcPr>
          <w:p w14:paraId="6A50259F" w14:textId="2BFE2509"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1FC0342F" w14:textId="385BBCED"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6                      </w:t>
            </w:r>
          </w:p>
        </w:tc>
        <w:tc>
          <w:tcPr>
            <w:tcW w:w="508" w:type="pct"/>
          </w:tcPr>
          <w:p w14:paraId="2B9EA65F" w14:textId="06C3BAFA"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0061664E"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339E5F01"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5DAF8AB2" w14:textId="41BA25FF"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6                      </w:t>
            </w:r>
          </w:p>
        </w:tc>
        <w:tc>
          <w:tcPr>
            <w:tcW w:w="622" w:type="pct"/>
          </w:tcPr>
          <w:p w14:paraId="3268B504" w14:textId="782E2CA6"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75F538E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5B962AE6"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2AF89FFC"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037EAFDC" w14:textId="77777777" w:rsidTr="00723B0D">
        <w:trPr>
          <w:trHeight w:val="247"/>
        </w:trPr>
        <w:tc>
          <w:tcPr>
            <w:tcW w:w="140" w:type="pct"/>
          </w:tcPr>
          <w:p w14:paraId="676255CE" w14:textId="51D2D6D1"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29</w:t>
            </w:r>
          </w:p>
        </w:tc>
        <w:tc>
          <w:tcPr>
            <w:tcW w:w="834" w:type="pct"/>
          </w:tcPr>
          <w:p w14:paraId="4282A6A3" w14:textId="4FDF9A38"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293F9D26" w14:textId="326BACA3" w:rsidR="001C3AC2" w:rsidRPr="00B77A8B"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7                      </w:t>
            </w:r>
          </w:p>
        </w:tc>
        <w:tc>
          <w:tcPr>
            <w:tcW w:w="508" w:type="pct"/>
          </w:tcPr>
          <w:p w14:paraId="087C7DCB" w14:textId="1DE8CAC2"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2AF2970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3799EAC6"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26D07CFB" w14:textId="1D507F15"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7                      </w:t>
            </w:r>
          </w:p>
        </w:tc>
        <w:tc>
          <w:tcPr>
            <w:tcW w:w="622" w:type="pct"/>
          </w:tcPr>
          <w:p w14:paraId="275774DD" w14:textId="1E73DE4F"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612B074B"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4AC3AD40"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4FDA4465"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09A0C924"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E2D443E" w14:textId="2087FDFF"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0</w:t>
            </w:r>
          </w:p>
        </w:tc>
        <w:tc>
          <w:tcPr>
            <w:tcW w:w="834" w:type="pct"/>
          </w:tcPr>
          <w:p w14:paraId="199FD6A4" w14:textId="502C28EA"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23FA1C6F" w14:textId="67CAA934" w:rsidR="001C3AC2" w:rsidRPr="00483FA8"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8                      </w:t>
            </w:r>
          </w:p>
        </w:tc>
        <w:tc>
          <w:tcPr>
            <w:tcW w:w="508" w:type="pct"/>
          </w:tcPr>
          <w:p w14:paraId="4D219368" w14:textId="06B74853"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1C20E8C1"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358E0423"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24418C42" w14:textId="3427FB22"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8                      </w:t>
            </w:r>
          </w:p>
        </w:tc>
        <w:tc>
          <w:tcPr>
            <w:tcW w:w="622" w:type="pct"/>
          </w:tcPr>
          <w:p w14:paraId="01AE75C7" w14:textId="5E2435DE"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1CE916CE"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351CA991"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27A1EA28"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6B7865EF" w14:textId="77777777" w:rsidTr="00723B0D">
        <w:trPr>
          <w:trHeight w:val="247"/>
        </w:trPr>
        <w:tc>
          <w:tcPr>
            <w:tcW w:w="140" w:type="pct"/>
          </w:tcPr>
          <w:p w14:paraId="78511DED" w14:textId="1C27F2F6"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1</w:t>
            </w:r>
          </w:p>
        </w:tc>
        <w:tc>
          <w:tcPr>
            <w:tcW w:w="834" w:type="pct"/>
          </w:tcPr>
          <w:p w14:paraId="5AF6019C" w14:textId="492A794A"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2AA8A8E5" w14:textId="64CA0E60" w:rsidR="001C3AC2" w:rsidRPr="00483FA8"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9                      </w:t>
            </w:r>
          </w:p>
        </w:tc>
        <w:tc>
          <w:tcPr>
            <w:tcW w:w="508" w:type="pct"/>
          </w:tcPr>
          <w:p w14:paraId="23643043" w14:textId="405E5572"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559C305D"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63F83833"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4490E341" w14:textId="7CDA0B29"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9                      </w:t>
            </w:r>
          </w:p>
        </w:tc>
        <w:tc>
          <w:tcPr>
            <w:tcW w:w="622" w:type="pct"/>
          </w:tcPr>
          <w:p w14:paraId="056B0F95" w14:textId="2E337631"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774167D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233ABE50"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1FA3D6E9"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30E49279"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4EB71FF" w14:textId="43A07A3E"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2</w:t>
            </w:r>
          </w:p>
        </w:tc>
        <w:tc>
          <w:tcPr>
            <w:tcW w:w="834" w:type="pct"/>
          </w:tcPr>
          <w:p w14:paraId="5780F3F7" w14:textId="7D7BF561"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091C2AA4" w14:textId="36965497" w:rsidR="001C3AC2" w:rsidRPr="00483FA8"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0                     </w:t>
            </w:r>
          </w:p>
        </w:tc>
        <w:tc>
          <w:tcPr>
            <w:tcW w:w="508" w:type="pct"/>
          </w:tcPr>
          <w:p w14:paraId="189C9C3D" w14:textId="7E00C037"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4B228EA6"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07C762E1"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07290CC9" w14:textId="53EB0C7E"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0                     </w:t>
            </w:r>
          </w:p>
        </w:tc>
        <w:tc>
          <w:tcPr>
            <w:tcW w:w="622" w:type="pct"/>
          </w:tcPr>
          <w:p w14:paraId="4CDC3397" w14:textId="074A08E6"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36B40704"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337DF228"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01BFA9D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18F3B255" w14:textId="77777777" w:rsidTr="00723B0D">
        <w:trPr>
          <w:trHeight w:val="247"/>
        </w:trPr>
        <w:tc>
          <w:tcPr>
            <w:tcW w:w="140" w:type="pct"/>
          </w:tcPr>
          <w:p w14:paraId="4BD40A38" w14:textId="7E7E832C"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3</w:t>
            </w:r>
          </w:p>
        </w:tc>
        <w:tc>
          <w:tcPr>
            <w:tcW w:w="834" w:type="pct"/>
          </w:tcPr>
          <w:p w14:paraId="2098E428" w14:textId="178180DA"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247595E5" w14:textId="4037E4EB" w:rsidR="001C3AC2" w:rsidRPr="00483FA8"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1                     </w:t>
            </w:r>
          </w:p>
        </w:tc>
        <w:tc>
          <w:tcPr>
            <w:tcW w:w="508" w:type="pct"/>
          </w:tcPr>
          <w:p w14:paraId="4E0430FB" w14:textId="7DDAFAF5"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11D7EF45"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2402D4A1"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1BA3DE8F" w14:textId="7B4B2D7D"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1                     </w:t>
            </w:r>
          </w:p>
        </w:tc>
        <w:tc>
          <w:tcPr>
            <w:tcW w:w="622" w:type="pct"/>
          </w:tcPr>
          <w:p w14:paraId="789DE505" w14:textId="3E4423E4"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5C67DF2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17E9FD58"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06A8E8B2"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65FFA625"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80D2D29" w14:textId="567B2957"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4</w:t>
            </w:r>
          </w:p>
        </w:tc>
        <w:tc>
          <w:tcPr>
            <w:tcW w:w="834" w:type="pct"/>
          </w:tcPr>
          <w:p w14:paraId="0C8A6646" w14:textId="5E38F35A"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34823FE1" w14:textId="3B55F0D3" w:rsidR="001C3AC2" w:rsidRPr="00483FA8"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2                     </w:t>
            </w:r>
          </w:p>
        </w:tc>
        <w:tc>
          <w:tcPr>
            <w:tcW w:w="508" w:type="pct"/>
          </w:tcPr>
          <w:p w14:paraId="03D97A47" w14:textId="54DA884E"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4934999C"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01F5C8C5"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4D23F1E7" w14:textId="0E1D0DF2"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2                     </w:t>
            </w:r>
          </w:p>
        </w:tc>
        <w:tc>
          <w:tcPr>
            <w:tcW w:w="622" w:type="pct"/>
          </w:tcPr>
          <w:p w14:paraId="7703F792" w14:textId="5721AE7B"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6E3D85E9"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49472EC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4ADB9C15"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175FCA9E" w14:textId="77777777" w:rsidTr="00723B0D">
        <w:trPr>
          <w:trHeight w:val="247"/>
        </w:trPr>
        <w:tc>
          <w:tcPr>
            <w:tcW w:w="140" w:type="pct"/>
          </w:tcPr>
          <w:p w14:paraId="1B95D573" w14:textId="4DEDE045"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5</w:t>
            </w:r>
          </w:p>
        </w:tc>
        <w:tc>
          <w:tcPr>
            <w:tcW w:w="834" w:type="pct"/>
          </w:tcPr>
          <w:p w14:paraId="5E2A67DB" w14:textId="49DC9A76"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1BDF168D" w14:textId="6B04A63E" w:rsidR="001C3AC2" w:rsidRPr="00483FA8"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3                     </w:t>
            </w:r>
          </w:p>
        </w:tc>
        <w:tc>
          <w:tcPr>
            <w:tcW w:w="508" w:type="pct"/>
          </w:tcPr>
          <w:p w14:paraId="5870D877" w14:textId="5EAC098D"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7C2D44BD"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6FB2FBFF"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407A50DC" w14:textId="0BACC85F"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3                     </w:t>
            </w:r>
          </w:p>
        </w:tc>
        <w:tc>
          <w:tcPr>
            <w:tcW w:w="622" w:type="pct"/>
          </w:tcPr>
          <w:p w14:paraId="2F7CDF11" w14:textId="422F778E"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64864C2A"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0F24E1EB"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14FBB51D"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03C78CCF" w14:textId="77777777" w:rsidTr="00723B0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0ECC1E6" w14:textId="39C1A5F6"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6</w:t>
            </w:r>
          </w:p>
        </w:tc>
        <w:tc>
          <w:tcPr>
            <w:tcW w:w="834" w:type="pct"/>
          </w:tcPr>
          <w:p w14:paraId="25D77EBB" w14:textId="2F1E87BF"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57258E2B" w14:textId="2C6A7F54" w:rsidR="001C3AC2" w:rsidRPr="00483FA8"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4                     </w:t>
            </w:r>
          </w:p>
        </w:tc>
        <w:tc>
          <w:tcPr>
            <w:tcW w:w="508" w:type="pct"/>
          </w:tcPr>
          <w:p w14:paraId="56CBF757" w14:textId="08F751AC"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69DC97C6"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4EB77898"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6F9A4E1C" w14:textId="7E8F949D"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4                     </w:t>
            </w:r>
          </w:p>
        </w:tc>
        <w:tc>
          <w:tcPr>
            <w:tcW w:w="622" w:type="pct"/>
          </w:tcPr>
          <w:p w14:paraId="0DB381C9" w14:textId="320A5861"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3A86A801"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5AE7F9BD"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1064BD87"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r w:rsidR="001C3AC2" w:rsidRPr="0034692A" w14:paraId="77EB990C" w14:textId="77777777" w:rsidTr="00723B0D">
        <w:trPr>
          <w:trHeight w:val="247"/>
        </w:trPr>
        <w:tc>
          <w:tcPr>
            <w:tcW w:w="140" w:type="pct"/>
          </w:tcPr>
          <w:p w14:paraId="19718D7C" w14:textId="5508A19D" w:rsidR="001C3AC2"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37</w:t>
            </w:r>
          </w:p>
        </w:tc>
        <w:tc>
          <w:tcPr>
            <w:tcW w:w="834" w:type="pct"/>
          </w:tcPr>
          <w:p w14:paraId="344D8EF0" w14:textId="414A6CEC" w:rsidR="001C3AC2" w:rsidRPr="00882107" w:rsidRDefault="001C3AC2" w:rsidP="001C3AC2">
            <w:pPr>
              <w:keepLines/>
              <w:spacing w:after="0" w:line="240" w:lineRule="auto"/>
              <w:jc w:val="both"/>
              <w:rPr>
                <w:rFonts w:ascii="Calibri Light" w:eastAsia="Book Antiqua" w:hAnsi="Calibri Light" w:cs="Calibri Light"/>
                <w:color w:val="000000"/>
                <w:sz w:val="16"/>
                <w:szCs w:val="16"/>
              </w:rPr>
            </w:pPr>
            <w:r w:rsidRPr="00861138">
              <w:rPr>
                <w:rFonts w:ascii="Calibri Light" w:hAnsi="Calibri Light" w:cs="Calibri Light"/>
                <w:color w:val="000000"/>
                <w:sz w:val="16"/>
                <w:szCs w:val="16"/>
              </w:rPr>
              <w:t>RA_INTERFACE_SALESCREDITS_ALL</w:t>
            </w:r>
          </w:p>
        </w:tc>
        <w:tc>
          <w:tcPr>
            <w:tcW w:w="939" w:type="pct"/>
          </w:tcPr>
          <w:p w14:paraId="1E714C34" w14:textId="0CA37516" w:rsidR="001C3AC2" w:rsidRPr="00483FA8" w:rsidRDefault="001C3AC2" w:rsidP="001C3AC2">
            <w:pPr>
              <w:keepLines/>
              <w:spacing w:after="0" w:line="240" w:lineRule="auto"/>
              <w:jc w:val="both"/>
              <w:rPr>
                <w:rFonts w:ascii="Calibri Light" w:eastAsia="Book Antiqua" w:hAnsi="Calibri Light" w:cs="Calibri Light"/>
                <w:color w:val="000000"/>
                <w:sz w:val="16"/>
                <w:szCs w:val="16"/>
              </w:rPr>
            </w:pPr>
            <w:r>
              <w:rPr>
                <w:rFonts w:ascii="Calibri Light" w:hAnsi="Calibri Light" w:cs="Calibri Light"/>
                <w:color w:val="000000"/>
                <w:sz w:val="16"/>
                <w:szCs w:val="16"/>
              </w:rPr>
              <w:t xml:space="preserve">ATTRIBUTE15                     </w:t>
            </w:r>
          </w:p>
        </w:tc>
        <w:tc>
          <w:tcPr>
            <w:tcW w:w="508" w:type="pct"/>
          </w:tcPr>
          <w:p w14:paraId="7B853783" w14:textId="1304F919" w:rsidR="001C3AC2" w:rsidRPr="00920174" w:rsidRDefault="001C3AC2" w:rsidP="001C3AC2">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VARCHAR2(150)</w:t>
            </w:r>
          </w:p>
        </w:tc>
        <w:tc>
          <w:tcPr>
            <w:tcW w:w="168" w:type="pct"/>
          </w:tcPr>
          <w:p w14:paraId="40AF8783"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84" w:type="pct"/>
          </w:tcPr>
          <w:p w14:paraId="28EE8E39"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939" w:type="pct"/>
          </w:tcPr>
          <w:p w14:paraId="62D2EE2E" w14:textId="65453C66"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 xml:space="preserve">ATTRIBUTE15                     </w:t>
            </w:r>
          </w:p>
        </w:tc>
        <w:tc>
          <w:tcPr>
            <w:tcW w:w="622" w:type="pct"/>
          </w:tcPr>
          <w:p w14:paraId="510853DF" w14:textId="51ED5A41" w:rsidR="001C3AC2" w:rsidRPr="00920174" w:rsidRDefault="001C3AC2" w:rsidP="001C3AC2">
            <w:pPr>
              <w:keepLines/>
              <w:spacing w:after="0" w:line="240" w:lineRule="auto"/>
              <w:jc w:val="both"/>
              <w:rPr>
                <w:rFonts w:ascii="Calibri Light" w:hAnsi="Calibri Light" w:cs="Calibri Light"/>
                <w:sz w:val="16"/>
                <w:szCs w:val="16"/>
              </w:rPr>
            </w:pPr>
            <w:r>
              <w:rPr>
                <w:rFonts w:ascii="Calibri Light" w:hAnsi="Calibri Light" w:cs="Calibri Light"/>
                <w:color w:val="000000"/>
                <w:sz w:val="16"/>
                <w:szCs w:val="16"/>
              </w:rPr>
              <w:t>VARCHAR2(150)</w:t>
            </w:r>
          </w:p>
        </w:tc>
        <w:tc>
          <w:tcPr>
            <w:tcW w:w="190" w:type="pct"/>
          </w:tcPr>
          <w:p w14:paraId="478660D6"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254" w:type="pct"/>
          </w:tcPr>
          <w:p w14:paraId="093DCEE2"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c>
          <w:tcPr>
            <w:tcW w:w="122" w:type="pct"/>
          </w:tcPr>
          <w:p w14:paraId="23365F1D" w14:textId="77777777" w:rsidR="001C3AC2" w:rsidRPr="00920174" w:rsidRDefault="001C3AC2" w:rsidP="001C3AC2">
            <w:pPr>
              <w:keepLines/>
              <w:spacing w:after="0" w:line="240" w:lineRule="auto"/>
              <w:jc w:val="both"/>
              <w:rPr>
                <w:rFonts w:ascii="Calibri Light" w:hAnsi="Calibri Light" w:cs="Calibri Light"/>
                <w:sz w:val="16"/>
                <w:szCs w:val="16"/>
                <w:lang w:val="en-US" w:eastAsia="en-US"/>
              </w:rPr>
            </w:pPr>
          </w:p>
        </w:tc>
      </w:tr>
    </w:tbl>
    <w:p w14:paraId="45E625BD" w14:textId="77777777" w:rsidR="00200968" w:rsidRDefault="00200968" w:rsidP="00200968"/>
    <w:p w14:paraId="715BDF5D" w14:textId="1A5A2C09" w:rsidR="00200968" w:rsidRDefault="00200968" w:rsidP="00801565">
      <w:pPr>
        <w:tabs>
          <w:tab w:val="left" w:pos="7200"/>
        </w:tabs>
        <w:jc w:val="both"/>
        <w:rPr>
          <w:rFonts w:ascii="Calibri Light" w:hAnsi="Calibri Light" w:cs="Calibri Light"/>
        </w:rPr>
        <w:sectPr w:rsidR="00200968" w:rsidSect="00931FAC">
          <w:type w:val="continuous"/>
          <w:pgSz w:w="16838" w:h="11906" w:orient="landscape"/>
          <w:pgMar w:top="970" w:right="1440" w:bottom="1157" w:left="1440" w:header="709" w:footer="709" w:gutter="0"/>
          <w:cols w:space="708"/>
          <w:docGrid w:linePitch="360"/>
        </w:sectPr>
      </w:pPr>
    </w:p>
    <w:p w14:paraId="46011A83" w14:textId="77777777" w:rsidR="00F105CB" w:rsidRPr="00F105CB" w:rsidRDefault="00F105CB" w:rsidP="00F105CB"/>
    <w:p w14:paraId="49A12003" w14:textId="70FDF4CD" w:rsidR="00794795" w:rsidRDefault="00384BE2" w:rsidP="00794795">
      <w:pPr>
        <w:pStyle w:val="Heading1"/>
      </w:pPr>
      <w:bookmarkStart w:id="64" w:name="_Toc89347450"/>
      <w:r>
        <w:t>Open and Closed Issues</w:t>
      </w:r>
      <w:r w:rsidR="00794795">
        <w:t xml:space="preserve"> for this deliverable</w:t>
      </w:r>
      <w:bookmarkEnd w:id="64"/>
    </w:p>
    <w:p w14:paraId="708AE933" w14:textId="77777777" w:rsidR="00794795" w:rsidRDefault="00794795" w:rsidP="00AE65C0">
      <w:pPr>
        <w:pStyle w:val="Heading2"/>
      </w:pPr>
      <w:bookmarkStart w:id="65" w:name="_Toc89347451"/>
      <w:r>
        <w:t>Open Issues</w:t>
      </w:r>
      <w:bookmarkEnd w:id="65"/>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723B0D">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723B0D">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723B0D">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723B0D">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723B0D">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723B0D">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AE65C0">
      <w:pPr>
        <w:pStyle w:val="Heading2"/>
      </w:pPr>
      <w:bookmarkStart w:id="66" w:name="_Toc89347452"/>
      <w:r>
        <w:t>Closed Issues</w:t>
      </w:r>
      <w:bookmarkEnd w:id="66"/>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723B0D">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723B0D">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723B0D">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723B0D">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723B0D">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723B0D">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B58991A"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50F64E5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4293069"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B32F1D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C74290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56072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5CF2FB"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E2472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2DD14178"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C9744E"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7E7FBAC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52CB04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E7404F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63F02C49" w14:textId="77777777" w:rsidR="009F491A" w:rsidRPr="00AC296E" w:rsidRDefault="009F491A"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9F491A" w:rsidRPr="00EB46ED" w:rsidRDefault="00E82969" w:rsidP="00801565">
                            <w:pPr>
                              <w:pStyle w:val="Header"/>
                              <w:tabs>
                                <w:tab w:val="left" w:pos="380"/>
                              </w:tabs>
                              <w:jc w:val="right"/>
                              <w:rPr>
                                <w:rFonts w:ascii="Verdana" w:hAnsi="Verdana" w:cs="Arial"/>
                                <w:b/>
                                <w:bCs/>
                                <w:color w:val="01D2A2"/>
                                <w:spacing w:val="2"/>
                                <w:sz w:val="18"/>
                                <w:szCs w:val="18"/>
                              </w:rPr>
                            </w:pPr>
                            <w:hyperlink r:id="rId26" w:history="1">
                              <w:r w:rsidR="009F491A"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ybQQIAAIAEAAAOAAAAZHJzL2Uyb0RvYy54bWysVN9v2jAQfp+0/8Hy+0hCgL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" filled="f" stroked="f" strokeweight=".5pt">
                <v:textbox>
                  <w:txbxContent>
                    <w:p w14:paraId="7473A2A7"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B58991A"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50F64E5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4293069"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B32F1D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C74290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56072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5CF2FB"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E2472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2DD14178"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C9744E"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7E7FBAC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52CB04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E7404F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63F02C49" w14:textId="77777777" w:rsidR="009F491A" w:rsidRPr="00AC296E" w:rsidRDefault="009F491A"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9F491A" w:rsidRPr="00EB46ED" w:rsidRDefault="004725C6" w:rsidP="00801565">
                      <w:pPr>
                        <w:pStyle w:val="Header"/>
                        <w:tabs>
                          <w:tab w:val="left" w:pos="380"/>
                        </w:tabs>
                        <w:jc w:val="right"/>
                        <w:rPr>
                          <w:rFonts w:ascii="Verdana" w:hAnsi="Verdana" w:cs="Arial"/>
                          <w:b/>
                          <w:bCs/>
                          <w:color w:val="01D2A2"/>
                          <w:spacing w:val="2"/>
                          <w:sz w:val="18"/>
                          <w:szCs w:val="18"/>
                        </w:rPr>
                      </w:pPr>
                      <w:hyperlink r:id="rId28" w:history="1">
                        <w:r w:rsidR="009F491A"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9F491A" w:rsidRPr="00EB46ED" w:rsidRDefault="009F491A"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" filled="f" stroked="f" strokeweight=".5pt">
                <v:textbox>
                  <w:txbxContent>
                    <w:p w14:paraId="41485BFA" w14:textId="0FDA0D5E" w:rsidR="009F491A" w:rsidRPr="00EB46ED" w:rsidRDefault="009F491A"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0"/>
      <w:headerReference w:type="default" r:id="rId31"/>
      <w:headerReference w:type="first" r:id="rId32"/>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855B2C" w14:textId="77777777" w:rsidR="00E82969" w:rsidRDefault="00E82969" w:rsidP="00305C0B">
      <w:pPr>
        <w:spacing w:after="0" w:line="240" w:lineRule="auto"/>
      </w:pPr>
      <w:r>
        <w:separator/>
      </w:r>
    </w:p>
  </w:endnote>
  <w:endnote w:type="continuationSeparator" w:id="0">
    <w:p w14:paraId="3498AAD6" w14:textId="77777777" w:rsidR="00E82969" w:rsidRDefault="00E82969" w:rsidP="00305C0B">
      <w:pPr>
        <w:spacing w:after="0" w:line="240" w:lineRule="auto"/>
      </w:pPr>
      <w:r>
        <w:continuationSeparator/>
      </w:r>
    </w:p>
  </w:endnote>
  <w:endnote w:type="continuationNotice" w:id="1">
    <w:p w14:paraId="7CC45E27" w14:textId="77777777" w:rsidR="00E82969" w:rsidRDefault="00E829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14:paraId="742FFCAF" w14:textId="73F867DD" w:rsidR="009F491A" w:rsidRDefault="009F49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9F491A" w:rsidRPr="0009551E" w:rsidRDefault="009F491A"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37A0260B" w:rsidR="009F491A" w:rsidRDefault="009F491A">
    <w:pPr>
      <w:pStyle w:val="Footer"/>
      <w:jc w:val="center"/>
    </w:pPr>
  </w:p>
  <w:p w14:paraId="256B6E3F" w14:textId="77777777" w:rsidR="009F491A" w:rsidRDefault="009F49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14:paraId="741E91B5" w14:textId="55F64C95" w:rsidR="009F491A" w:rsidRDefault="009F49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9F491A" w:rsidRPr="0009551E" w:rsidRDefault="009F491A"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13E45" w14:textId="77777777" w:rsidR="00E82969" w:rsidRDefault="00E82969" w:rsidP="00305C0B">
      <w:pPr>
        <w:spacing w:after="0" w:line="240" w:lineRule="auto"/>
      </w:pPr>
      <w:r>
        <w:separator/>
      </w:r>
    </w:p>
  </w:footnote>
  <w:footnote w:type="continuationSeparator" w:id="0">
    <w:p w14:paraId="5FDA4938" w14:textId="77777777" w:rsidR="00E82969" w:rsidRDefault="00E82969" w:rsidP="00305C0B">
      <w:pPr>
        <w:spacing w:after="0" w:line="240" w:lineRule="auto"/>
      </w:pPr>
      <w:r>
        <w:continuationSeparator/>
      </w:r>
    </w:p>
  </w:footnote>
  <w:footnote w:type="continuationNotice" w:id="1">
    <w:p w14:paraId="7AB20EF5" w14:textId="77777777" w:rsidR="00E82969" w:rsidRDefault="00E829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2C035209" w:rsidR="009F491A" w:rsidRDefault="00E82969">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o:spid="_x0000_s2053" type="#_x0000_t136" style="position:absolute;margin-left:0;margin-top:0;width:397.65pt;height:238.6pt;rotation:315;z-index:-25165823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39AC814A" w:rsidR="009F491A" w:rsidRDefault="00E82969">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o:spid="_x0000_s2062" type="#_x0000_t136" style="position:absolute;margin-left:0;margin-top:0;width:397.65pt;height:238.6pt;rotation:315;z-index:-251658225;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75C2B7F0" w:rsidR="009F491A" w:rsidRDefault="00E82969">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o:spid="_x0000_s2063" type="#_x0000_t136" style="position:absolute;margin-left:0;margin-top:0;width:397.65pt;height:238.6pt;rotation:315;z-index:-25165822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4F79E83E" w:rsidR="009F491A" w:rsidRDefault="00E82969">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o:spid="_x0000_s2061" type="#_x0000_t136" style="position:absolute;margin-left:0;margin-top:0;width:397.65pt;height:238.6pt;rotation:315;z-index:-25165822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27CE767F" w:rsidR="009F491A" w:rsidRPr="00100645" w:rsidRDefault="00E82969" w:rsidP="00100645">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o:spid="_x0000_s2054" type="#_x0000_t136" style="position:absolute;margin-left:0;margin-top:0;width:397.65pt;height:238.6pt;rotation:315;z-index:-251658233;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009F491A" w:rsidRPr="00100645">
      <w:rPr>
        <w:sz w:val="21"/>
        <w:szCs w:val="21"/>
      </w:rPr>
      <w:br/>
    </w:r>
  </w:p>
  <w:p w14:paraId="6FB8B168" w14:textId="77777777" w:rsidR="009F491A" w:rsidRDefault="009F491A"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3317F1AE" w:rsidR="009F491A" w:rsidRDefault="00E82969">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o:spid="_x0000_s2052" type="#_x0000_t136" style="position:absolute;margin-left:0;margin-top:0;width:397.65pt;height:238.6pt;rotation:315;z-index:-25165823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3D968AA" w:rsidR="009F491A" w:rsidRDefault="00E82969">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o:spid="_x0000_s2056" type="#_x0000_t136" style="position:absolute;margin-left:0;margin-top:0;width:397.65pt;height:238.6pt;rotation:315;z-index:-251658231;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3C3B31A6" w:rsidR="009F491A" w:rsidRDefault="00E82969">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o:spid="_x0000_s2057" type="#_x0000_t136" style="position:absolute;margin-left:0;margin-top:0;width:397.65pt;height:238.6pt;rotation:315;z-index:-251658230;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3725EED9" w:rsidR="009F491A" w:rsidRDefault="00E82969">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o:spid="_x0000_s2055" type="#_x0000_t136" style="position:absolute;margin-left:0;margin-top:0;width:397.65pt;height:238.6pt;rotation:315;z-index:-251658232;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3AC98F1B" w:rsidR="009F491A" w:rsidRDefault="00E82969">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o:spid="_x0000_s2059" type="#_x0000_t136" style="position:absolute;margin-left:0;margin-top:0;width:397.65pt;height:238.6pt;rotation:315;z-index:-251658228;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06DB12D3" w:rsidR="009F491A" w:rsidRDefault="00E82969">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o:spid="_x0000_s2060" type="#_x0000_t136" style="position:absolute;margin-left:0;margin-top:0;width:397.65pt;height:238.6pt;rotation:315;z-index:-251658227;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3323F97F" w:rsidR="009F491A" w:rsidRDefault="00E82969">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o:spid="_x0000_s2058" type="#_x0000_t136" style="position:absolute;margin-left:0;margin-top:0;width:397.65pt;height:238.6pt;rotation:315;z-index:-251658229;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QUAHN9OCSwAAAA="/>
  </w:docVars>
  <w:rsids>
    <w:rsidRoot w:val="006975D1"/>
    <w:rsid w:val="000011AD"/>
    <w:rsid w:val="00001642"/>
    <w:rsid w:val="000018B7"/>
    <w:rsid w:val="0000200A"/>
    <w:rsid w:val="00002571"/>
    <w:rsid w:val="00002FC2"/>
    <w:rsid w:val="000037E4"/>
    <w:rsid w:val="000046F1"/>
    <w:rsid w:val="00004AF1"/>
    <w:rsid w:val="00004EFF"/>
    <w:rsid w:val="000053AC"/>
    <w:rsid w:val="0000552C"/>
    <w:rsid w:val="00005701"/>
    <w:rsid w:val="00005854"/>
    <w:rsid w:val="00005900"/>
    <w:rsid w:val="00007656"/>
    <w:rsid w:val="00007E16"/>
    <w:rsid w:val="00010462"/>
    <w:rsid w:val="00010AC5"/>
    <w:rsid w:val="00011186"/>
    <w:rsid w:val="00011444"/>
    <w:rsid w:val="000127C2"/>
    <w:rsid w:val="000136FD"/>
    <w:rsid w:val="00014C53"/>
    <w:rsid w:val="00015450"/>
    <w:rsid w:val="00015D94"/>
    <w:rsid w:val="000161B8"/>
    <w:rsid w:val="00016CA8"/>
    <w:rsid w:val="00017044"/>
    <w:rsid w:val="000174CB"/>
    <w:rsid w:val="000212E7"/>
    <w:rsid w:val="00021F8F"/>
    <w:rsid w:val="00022257"/>
    <w:rsid w:val="000230BA"/>
    <w:rsid w:val="0002327E"/>
    <w:rsid w:val="00023682"/>
    <w:rsid w:val="00023B7F"/>
    <w:rsid w:val="00024077"/>
    <w:rsid w:val="00024B96"/>
    <w:rsid w:val="0002607F"/>
    <w:rsid w:val="00026B83"/>
    <w:rsid w:val="00026C2F"/>
    <w:rsid w:val="00027105"/>
    <w:rsid w:val="00027213"/>
    <w:rsid w:val="000277B0"/>
    <w:rsid w:val="000310EB"/>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37B6C"/>
    <w:rsid w:val="00040481"/>
    <w:rsid w:val="00041AC1"/>
    <w:rsid w:val="00042661"/>
    <w:rsid w:val="00042701"/>
    <w:rsid w:val="00042B27"/>
    <w:rsid w:val="000432BB"/>
    <w:rsid w:val="00044B1A"/>
    <w:rsid w:val="0004510E"/>
    <w:rsid w:val="0004547C"/>
    <w:rsid w:val="000454E2"/>
    <w:rsid w:val="00045560"/>
    <w:rsid w:val="00045C22"/>
    <w:rsid w:val="00047068"/>
    <w:rsid w:val="00047D4C"/>
    <w:rsid w:val="00050348"/>
    <w:rsid w:val="000504CB"/>
    <w:rsid w:val="000504FD"/>
    <w:rsid w:val="00050686"/>
    <w:rsid w:val="00050828"/>
    <w:rsid w:val="00050A8D"/>
    <w:rsid w:val="00050CC5"/>
    <w:rsid w:val="000514B2"/>
    <w:rsid w:val="0005464D"/>
    <w:rsid w:val="00055071"/>
    <w:rsid w:val="0005558B"/>
    <w:rsid w:val="00055B43"/>
    <w:rsid w:val="00055DAD"/>
    <w:rsid w:val="0005722E"/>
    <w:rsid w:val="0005736B"/>
    <w:rsid w:val="0005747A"/>
    <w:rsid w:val="00057D0A"/>
    <w:rsid w:val="00057EBA"/>
    <w:rsid w:val="00060AEE"/>
    <w:rsid w:val="000618CE"/>
    <w:rsid w:val="000619E3"/>
    <w:rsid w:val="0006263E"/>
    <w:rsid w:val="00063853"/>
    <w:rsid w:val="00063F44"/>
    <w:rsid w:val="00064F45"/>
    <w:rsid w:val="00066042"/>
    <w:rsid w:val="00066650"/>
    <w:rsid w:val="000671CA"/>
    <w:rsid w:val="0006724B"/>
    <w:rsid w:val="00070B7D"/>
    <w:rsid w:val="00070D4B"/>
    <w:rsid w:val="00071139"/>
    <w:rsid w:val="000720A5"/>
    <w:rsid w:val="0007211A"/>
    <w:rsid w:val="0007346B"/>
    <w:rsid w:val="000747C0"/>
    <w:rsid w:val="000753C2"/>
    <w:rsid w:val="000756F8"/>
    <w:rsid w:val="00075C54"/>
    <w:rsid w:val="00075F53"/>
    <w:rsid w:val="0007658C"/>
    <w:rsid w:val="00076A92"/>
    <w:rsid w:val="00076FDD"/>
    <w:rsid w:val="000802C6"/>
    <w:rsid w:val="00080425"/>
    <w:rsid w:val="00080C9E"/>
    <w:rsid w:val="00081182"/>
    <w:rsid w:val="000823DB"/>
    <w:rsid w:val="000823F5"/>
    <w:rsid w:val="00082FB1"/>
    <w:rsid w:val="00083395"/>
    <w:rsid w:val="00083AF4"/>
    <w:rsid w:val="00083CE0"/>
    <w:rsid w:val="00083D12"/>
    <w:rsid w:val="0008434C"/>
    <w:rsid w:val="0008434F"/>
    <w:rsid w:val="00084A91"/>
    <w:rsid w:val="000857E7"/>
    <w:rsid w:val="00085AB2"/>
    <w:rsid w:val="00085E46"/>
    <w:rsid w:val="0008671A"/>
    <w:rsid w:val="00086F5C"/>
    <w:rsid w:val="00086FB1"/>
    <w:rsid w:val="00087AAC"/>
    <w:rsid w:val="00087AFC"/>
    <w:rsid w:val="00090198"/>
    <w:rsid w:val="00091021"/>
    <w:rsid w:val="0009196A"/>
    <w:rsid w:val="0009251E"/>
    <w:rsid w:val="00093F4C"/>
    <w:rsid w:val="00094D74"/>
    <w:rsid w:val="0009551E"/>
    <w:rsid w:val="00095DC1"/>
    <w:rsid w:val="00096159"/>
    <w:rsid w:val="000962DB"/>
    <w:rsid w:val="00096325"/>
    <w:rsid w:val="00096728"/>
    <w:rsid w:val="00097128"/>
    <w:rsid w:val="00097C61"/>
    <w:rsid w:val="000A0A6D"/>
    <w:rsid w:val="000A0B1A"/>
    <w:rsid w:val="000A1579"/>
    <w:rsid w:val="000A1A4E"/>
    <w:rsid w:val="000A1AC5"/>
    <w:rsid w:val="000A1CDE"/>
    <w:rsid w:val="000A36EE"/>
    <w:rsid w:val="000A3DCA"/>
    <w:rsid w:val="000A566A"/>
    <w:rsid w:val="000A6112"/>
    <w:rsid w:val="000A6229"/>
    <w:rsid w:val="000A6908"/>
    <w:rsid w:val="000B28F5"/>
    <w:rsid w:val="000B2A48"/>
    <w:rsid w:val="000B67F2"/>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41DF"/>
    <w:rsid w:val="000C5627"/>
    <w:rsid w:val="000C6B75"/>
    <w:rsid w:val="000D26E5"/>
    <w:rsid w:val="000D2E3C"/>
    <w:rsid w:val="000D571E"/>
    <w:rsid w:val="000D621F"/>
    <w:rsid w:val="000D7117"/>
    <w:rsid w:val="000D7627"/>
    <w:rsid w:val="000E02E9"/>
    <w:rsid w:val="000E0CDD"/>
    <w:rsid w:val="000E250F"/>
    <w:rsid w:val="000E2B07"/>
    <w:rsid w:val="000E2C9D"/>
    <w:rsid w:val="000E3618"/>
    <w:rsid w:val="000E52E6"/>
    <w:rsid w:val="000E552D"/>
    <w:rsid w:val="000E57E1"/>
    <w:rsid w:val="000E58EA"/>
    <w:rsid w:val="000E5C4F"/>
    <w:rsid w:val="000E61B5"/>
    <w:rsid w:val="000F024A"/>
    <w:rsid w:val="000F2D99"/>
    <w:rsid w:val="000F32CB"/>
    <w:rsid w:val="000F3A38"/>
    <w:rsid w:val="000F3B86"/>
    <w:rsid w:val="000F4B7B"/>
    <w:rsid w:val="000F4B89"/>
    <w:rsid w:val="000F542A"/>
    <w:rsid w:val="000F54B3"/>
    <w:rsid w:val="000F6090"/>
    <w:rsid w:val="000F7459"/>
    <w:rsid w:val="000F798D"/>
    <w:rsid w:val="00100026"/>
    <w:rsid w:val="00100645"/>
    <w:rsid w:val="00101347"/>
    <w:rsid w:val="0010386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31A0"/>
    <w:rsid w:val="00113582"/>
    <w:rsid w:val="00113F8E"/>
    <w:rsid w:val="001141C9"/>
    <w:rsid w:val="001142B1"/>
    <w:rsid w:val="0011433B"/>
    <w:rsid w:val="001151BB"/>
    <w:rsid w:val="0011778C"/>
    <w:rsid w:val="00117A59"/>
    <w:rsid w:val="00117DD9"/>
    <w:rsid w:val="0012086E"/>
    <w:rsid w:val="00120AB4"/>
    <w:rsid w:val="00120CF6"/>
    <w:rsid w:val="00123250"/>
    <w:rsid w:val="001244CD"/>
    <w:rsid w:val="00124A04"/>
    <w:rsid w:val="001250F5"/>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8E"/>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715"/>
    <w:rsid w:val="001417FE"/>
    <w:rsid w:val="00141A05"/>
    <w:rsid w:val="00141B94"/>
    <w:rsid w:val="00141D1E"/>
    <w:rsid w:val="00141E7B"/>
    <w:rsid w:val="001420AA"/>
    <w:rsid w:val="00142605"/>
    <w:rsid w:val="00142798"/>
    <w:rsid w:val="001427AE"/>
    <w:rsid w:val="0014315A"/>
    <w:rsid w:val="00143871"/>
    <w:rsid w:val="00143FF6"/>
    <w:rsid w:val="00144158"/>
    <w:rsid w:val="001446E6"/>
    <w:rsid w:val="001448AF"/>
    <w:rsid w:val="00144C23"/>
    <w:rsid w:val="00145E39"/>
    <w:rsid w:val="00146111"/>
    <w:rsid w:val="00146543"/>
    <w:rsid w:val="00146592"/>
    <w:rsid w:val="00146D3A"/>
    <w:rsid w:val="00146E5B"/>
    <w:rsid w:val="001472A3"/>
    <w:rsid w:val="001504A2"/>
    <w:rsid w:val="00150FA1"/>
    <w:rsid w:val="0015160F"/>
    <w:rsid w:val="001520C5"/>
    <w:rsid w:val="001522EA"/>
    <w:rsid w:val="001538BB"/>
    <w:rsid w:val="00154105"/>
    <w:rsid w:val="00155F6C"/>
    <w:rsid w:val="00156CA8"/>
    <w:rsid w:val="00157CB1"/>
    <w:rsid w:val="00157DDE"/>
    <w:rsid w:val="0016009B"/>
    <w:rsid w:val="00161176"/>
    <w:rsid w:val="0016193D"/>
    <w:rsid w:val="00161B44"/>
    <w:rsid w:val="00161F36"/>
    <w:rsid w:val="001624F5"/>
    <w:rsid w:val="00162A2B"/>
    <w:rsid w:val="001635D4"/>
    <w:rsid w:val="00163E0A"/>
    <w:rsid w:val="00164F71"/>
    <w:rsid w:val="00165DD9"/>
    <w:rsid w:val="00166C65"/>
    <w:rsid w:val="0016717B"/>
    <w:rsid w:val="00167559"/>
    <w:rsid w:val="00167E23"/>
    <w:rsid w:val="001714B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1F9C"/>
    <w:rsid w:val="0018219C"/>
    <w:rsid w:val="00182540"/>
    <w:rsid w:val="00182852"/>
    <w:rsid w:val="00184D8D"/>
    <w:rsid w:val="00185CC0"/>
    <w:rsid w:val="00186A07"/>
    <w:rsid w:val="00187182"/>
    <w:rsid w:val="001900F5"/>
    <w:rsid w:val="00190195"/>
    <w:rsid w:val="00190BE4"/>
    <w:rsid w:val="00191121"/>
    <w:rsid w:val="0019312A"/>
    <w:rsid w:val="00193740"/>
    <w:rsid w:val="00194025"/>
    <w:rsid w:val="00194200"/>
    <w:rsid w:val="00194910"/>
    <w:rsid w:val="00194B5C"/>
    <w:rsid w:val="00195DC0"/>
    <w:rsid w:val="00195F32"/>
    <w:rsid w:val="001969E4"/>
    <w:rsid w:val="00196A59"/>
    <w:rsid w:val="00197B40"/>
    <w:rsid w:val="00197F66"/>
    <w:rsid w:val="001A0113"/>
    <w:rsid w:val="001A2DC2"/>
    <w:rsid w:val="001A36C6"/>
    <w:rsid w:val="001A3B6B"/>
    <w:rsid w:val="001A4677"/>
    <w:rsid w:val="001A5135"/>
    <w:rsid w:val="001A563F"/>
    <w:rsid w:val="001A6E99"/>
    <w:rsid w:val="001A7A44"/>
    <w:rsid w:val="001B082D"/>
    <w:rsid w:val="001B0D53"/>
    <w:rsid w:val="001B0F17"/>
    <w:rsid w:val="001B111C"/>
    <w:rsid w:val="001B1596"/>
    <w:rsid w:val="001B2C23"/>
    <w:rsid w:val="001B401A"/>
    <w:rsid w:val="001B47F5"/>
    <w:rsid w:val="001B69E8"/>
    <w:rsid w:val="001B727B"/>
    <w:rsid w:val="001B7419"/>
    <w:rsid w:val="001B7CE0"/>
    <w:rsid w:val="001C13AE"/>
    <w:rsid w:val="001C13CD"/>
    <w:rsid w:val="001C3AC2"/>
    <w:rsid w:val="001C3F2A"/>
    <w:rsid w:val="001C518B"/>
    <w:rsid w:val="001C650D"/>
    <w:rsid w:val="001D088D"/>
    <w:rsid w:val="001D1747"/>
    <w:rsid w:val="001D1E7C"/>
    <w:rsid w:val="001D20E4"/>
    <w:rsid w:val="001D2436"/>
    <w:rsid w:val="001D2BAE"/>
    <w:rsid w:val="001D4128"/>
    <w:rsid w:val="001D5E34"/>
    <w:rsid w:val="001D691E"/>
    <w:rsid w:val="001D7291"/>
    <w:rsid w:val="001E0C45"/>
    <w:rsid w:val="001E0D7E"/>
    <w:rsid w:val="001E103D"/>
    <w:rsid w:val="001E10AF"/>
    <w:rsid w:val="001E19D8"/>
    <w:rsid w:val="001E1D1B"/>
    <w:rsid w:val="001E1F52"/>
    <w:rsid w:val="001E205A"/>
    <w:rsid w:val="001E2C61"/>
    <w:rsid w:val="001E320B"/>
    <w:rsid w:val="001E35F5"/>
    <w:rsid w:val="001E37A5"/>
    <w:rsid w:val="001E3E5D"/>
    <w:rsid w:val="001E42D5"/>
    <w:rsid w:val="001E596B"/>
    <w:rsid w:val="001E5D49"/>
    <w:rsid w:val="001E6156"/>
    <w:rsid w:val="001E6BBE"/>
    <w:rsid w:val="001E6D9B"/>
    <w:rsid w:val="001E75F9"/>
    <w:rsid w:val="001E760E"/>
    <w:rsid w:val="001F0353"/>
    <w:rsid w:val="001F03D8"/>
    <w:rsid w:val="001F0B92"/>
    <w:rsid w:val="001F101A"/>
    <w:rsid w:val="001F1BAA"/>
    <w:rsid w:val="001F2579"/>
    <w:rsid w:val="001F2D33"/>
    <w:rsid w:val="001F2E4C"/>
    <w:rsid w:val="001F3548"/>
    <w:rsid w:val="001F3621"/>
    <w:rsid w:val="001F3ECC"/>
    <w:rsid w:val="001F4337"/>
    <w:rsid w:val="001F59A3"/>
    <w:rsid w:val="001F5B53"/>
    <w:rsid w:val="001F5CBF"/>
    <w:rsid w:val="001F5F63"/>
    <w:rsid w:val="001F7832"/>
    <w:rsid w:val="002000F4"/>
    <w:rsid w:val="00200968"/>
    <w:rsid w:val="00200BCF"/>
    <w:rsid w:val="00201287"/>
    <w:rsid w:val="00201B2A"/>
    <w:rsid w:val="00201DF3"/>
    <w:rsid w:val="00203A96"/>
    <w:rsid w:val="00204A96"/>
    <w:rsid w:val="00204C5E"/>
    <w:rsid w:val="0020523D"/>
    <w:rsid w:val="00205B08"/>
    <w:rsid w:val="002065C9"/>
    <w:rsid w:val="002065F0"/>
    <w:rsid w:val="00206A14"/>
    <w:rsid w:val="002073B0"/>
    <w:rsid w:val="00207445"/>
    <w:rsid w:val="00207BC7"/>
    <w:rsid w:val="002104F0"/>
    <w:rsid w:val="00211C6A"/>
    <w:rsid w:val="002125C6"/>
    <w:rsid w:val="00213466"/>
    <w:rsid w:val="00214657"/>
    <w:rsid w:val="00214687"/>
    <w:rsid w:val="0021505F"/>
    <w:rsid w:val="00215665"/>
    <w:rsid w:val="002179CF"/>
    <w:rsid w:val="002205BF"/>
    <w:rsid w:val="002214C4"/>
    <w:rsid w:val="00221B7D"/>
    <w:rsid w:val="00221DAF"/>
    <w:rsid w:val="002226D6"/>
    <w:rsid w:val="00223E93"/>
    <w:rsid w:val="002240FF"/>
    <w:rsid w:val="00224982"/>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DA1"/>
    <w:rsid w:val="00234EB0"/>
    <w:rsid w:val="00234F1B"/>
    <w:rsid w:val="002356D9"/>
    <w:rsid w:val="00235B76"/>
    <w:rsid w:val="00236452"/>
    <w:rsid w:val="002370E2"/>
    <w:rsid w:val="002415F5"/>
    <w:rsid w:val="002428AB"/>
    <w:rsid w:val="002433F5"/>
    <w:rsid w:val="00243C25"/>
    <w:rsid w:val="00245423"/>
    <w:rsid w:val="0024546D"/>
    <w:rsid w:val="0024584B"/>
    <w:rsid w:val="00245A46"/>
    <w:rsid w:val="00245BF1"/>
    <w:rsid w:val="0024741B"/>
    <w:rsid w:val="00250FA0"/>
    <w:rsid w:val="002510AF"/>
    <w:rsid w:val="00253BF1"/>
    <w:rsid w:val="002550C3"/>
    <w:rsid w:val="00255550"/>
    <w:rsid w:val="00256030"/>
    <w:rsid w:val="00256310"/>
    <w:rsid w:val="002566FE"/>
    <w:rsid w:val="00256E74"/>
    <w:rsid w:val="00257335"/>
    <w:rsid w:val="00257A89"/>
    <w:rsid w:val="002601CA"/>
    <w:rsid w:val="002618C8"/>
    <w:rsid w:val="00261F42"/>
    <w:rsid w:val="00262D70"/>
    <w:rsid w:val="00263B4F"/>
    <w:rsid w:val="00263EF4"/>
    <w:rsid w:val="002656BC"/>
    <w:rsid w:val="00265C02"/>
    <w:rsid w:val="002664F1"/>
    <w:rsid w:val="00266C56"/>
    <w:rsid w:val="00267FC8"/>
    <w:rsid w:val="00270681"/>
    <w:rsid w:val="002711AE"/>
    <w:rsid w:val="002719EB"/>
    <w:rsid w:val="00271E5B"/>
    <w:rsid w:val="002734E4"/>
    <w:rsid w:val="00273C78"/>
    <w:rsid w:val="00274402"/>
    <w:rsid w:val="00274C91"/>
    <w:rsid w:val="002752CA"/>
    <w:rsid w:val="00275411"/>
    <w:rsid w:val="0027542C"/>
    <w:rsid w:val="00276960"/>
    <w:rsid w:val="002805D1"/>
    <w:rsid w:val="0028126C"/>
    <w:rsid w:val="0028172D"/>
    <w:rsid w:val="00283825"/>
    <w:rsid w:val="00284295"/>
    <w:rsid w:val="002842C2"/>
    <w:rsid w:val="00284AAF"/>
    <w:rsid w:val="00284BBC"/>
    <w:rsid w:val="00284D4B"/>
    <w:rsid w:val="00284D84"/>
    <w:rsid w:val="002863F0"/>
    <w:rsid w:val="00286E02"/>
    <w:rsid w:val="00290590"/>
    <w:rsid w:val="002905D1"/>
    <w:rsid w:val="00290897"/>
    <w:rsid w:val="00290C4F"/>
    <w:rsid w:val="00291317"/>
    <w:rsid w:val="002915A8"/>
    <w:rsid w:val="0029178D"/>
    <w:rsid w:val="00291A06"/>
    <w:rsid w:val="00293D63"/>
    <w:rsid w:val="002948FE"/>
    <w:rsid w:val="00294FE9"/>
    <w:rsid w:val="002950D2"/>
    <w:rsid w:val="002953B1"/>
    <w:rsid w:val="00295ABB"/>
    <w:rsid w:val="00296DAF"/>
    <w:rsid w:val="00297152"/>
    <w:rsid w:val="002975D5"/>
    <w:rsid w:val="0029772B"/>
    <w:rsid w:val="002A0BBF"/>
    <w:rsid w:val="002A0D7D"/>
    <w:rsid w:val="002A123B"/>
    <w:rsid w:val="002A178D"/>
    <w:rsid w:val="002A2AE6"/>
    <w:rsid w:val="002A3C1A"/>
    <w:rsid w:val="002A48EE"/>
    <w:rsid w:val="002A4DD7"/>
    <w:rsid w:val="002A4DEE"/>
    <w:rsid w:val="002A4DF9"/>
    <w:rsid w:val="002A5086"/>
    <w:rsid w:val="002A6A2C"/>
    <w:rsid w:val="002A70F0"/>
    <w:rsid w:val="002A7548"/>
    <w:rsid w:val="002A79EA"/>
    <w:rsid w:val="002A7F15"/>
    <w:rsid w:val="002B063E"/>
    <w:rsid w:val="002B0A5F"/>
    <w:rsid w:val="002B14B6"/>
    <w:rsid w:val="002B15B9"/>
    <w:rsid w:val="002B18DD"/>
    <w:rsid w:val="002B1C3B"/>
    <w:rsid w:val="002B1DD7"/>
    <w:rsid w:val="002B277F"/>
    <w:rsid w:val="002B2E42"/>
    <w:rsid w:val="002B37AB"/>
    <w:rsid w:val="002B3897"/>
    <w:rsid w:val="002B39F4"/>
    <w:rsid w:val="002B3AF7"/>
    <w:rsid w:val="002B4771"/>
    <w:rsid w:val="002B4AFD"/>
    <w:rsid w:val="002B5408"/>
    <w:rsid w:val="002B6114"/>
    <w:rsid w:val="002B68B2"/>
    <w:rsid w:val="002B7281"/>
    <w:rsid w:val="002B73C8"/>
    <w:rsid w:val="002B747D"/>
    <w:rsid w:val="002B7833"/>
    <w:rsid w:val="002B7AD5"/>
    <w:rsid w:val="002B7D69"/>
    <w:rsid w:val="002C0291"/>
    <w:rsid w:val="002C159F"/>
    <w:rsid w:val="002C1ACD"/>
    <w:rsid w:val="002C1C88"/>
    <w:rsid w:val="002C216C"/>
    <w:rsid w:val="002C2ACF"/>
    <w:rsid w:val="002C327D"/>
    <w:rsid w:val="002C4312"/>
    <w:rsid w:val="002C48D9"/>
    <w:rsid w:val="002C4D09"/>
    <w:rsid w:val="002C4D8D"/>
    <w:rsid w:val="002C4E27"/>
    <w:rsid w:val="002C68D9"/>
    <w:rsid w:val="002C7ACB"/>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993"/>
    <w:rsid w:val="002D60EE"/>
    <w:rsid w:val="002D649B"/>
    <w:rsid w:val="002D720B"/>
    <w:rsid w:val="002D7AE1"/>
    <w:rsid w:val="002E0CE1"/>
    <w:rsid w:val="002E193F"/>
    <w:rsid w:val="002E249F"/>
    <w:rsid w:val="002E3440"/>
    <w:rsid w:val="002E3923"/>
    <w:rsid w:val="002E3AA0"/>
    <w:rsid w:val="002E4E61"/>
    <w:rsid w:val="002E504B"/>
    <w:rsid w:val="002E5320"/>
    <w:rsid w:val="002E66EA"/>
    <w:rsid w:val="002E6E71"/>
    <w:rsid w:val="002E76D3"/>
    <w:rsid w:val="002E7DC5"/>
    <w:rsid w:val="002F0844"/>
    <w:rsid w:val="002F0F75"/>
    <w:rsid w:val="002F1471"/>
    <w:rsid w:val="002F1488"/>
    <w:rsid w:val="002F1B44"/>
    <w:rsid w:val="002F2622"/>
    <w:rsid w:val="002F2FB1"/>
    <w:rsid w:val="002F3C4D"/>
    <w:rsid w:val="002F54CA"/>
    <w:rsid w:val="002F56B8"/>
    <w:rsid w:val="002F56EA"/>
    <w:rsid w:val="002F5A33"/>
    <w:rsid w:val="002F5FC5"/>
    <w:rsid w:val="002F6DEF"/>
    <w:rsid w:val="002F7A71"/>
    <w:rsid w:val="002F7FFA"/>
    <w:rsid w:val="00300145"/>
    <w:rsid w:val="0030035C"/>
    <w:rsid w:val="00300A03"/>
    <w:rsid w:val="003010BD"/>
    <w:rsid w:val="00301DC7"/>
    <w:rsid w:val="003020F9"/>
    <w:rsid w:val="003022DE"/>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76"/>
    <w:rsid w:val="00311CA3"/>
    <w:rsid w:val="00311F4E"/>
    <w:rsid w:val="00312145"/>
    <w:rsid w:val="00312318"/>
    <w:rsid w:val="003124B5"/>
    <w:rsid w:val="003132FA"/>
    <w:rsid w:val="00314255"/>
    <w:rsid w:val="00314504"/>
    <w:rsid w:val="00315466"/>
    <w:rsid w:val="00315C8A"/>
    <w:rsid w:val="00315FB0"/>
    <w:rsid w:val="003165C8"/>
    <w:rsid w:val="00316DA1"/>
    <w:rsid w:val="00317640"/>
    <w:rsid w:val="00317A86"/>
    <w:rsid w:val="00317A8B"/>
    <w:rsid w:val="00320437"/>
    <w:rsid w:val="00320A97"/>
    <w:rsid w:val="00320BD3"/>
    <w:rsid w:val="00320C20"/>
    <w:rsid w:val="00321479"/>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30224"/>
    <w:rsid w:val="003303A2"/>
    <w:rsid w:val="00330BC6"/>
    <w:rsid w:val="00330F8F"/>
    <w:rsid w:val="003331D7"/>
    <w:rsid w:val="00333371"/>
    <w:rsid w:val="0033436E"/>
    <w:rsid w:val="00334C89"/>
    <w:rsid w:val="00334DCB"/>
    <w:rsid w:val="00334FC9"/>
    <w:rsid w:val="00335481"/>
    <w:rsid w:val="003354B9"/>
    <w:rsid w:val="00337073"/>
    <w:rsid w:val="00337360"/>
    <w:rsid w:val="00337673"/>
    <w:rsid w:val="00337BEB"/>
    <w:rsid w:val="00340C6D"/>
    <w:rsid w:val="00341396"/>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2B6C"/>
    <w:rsid w:val="00353102"/>
    <w:rsid w:val="00354C4A"/>
    <w:rsid w:val="0035500A"/>
    <w:rsid w:val="00355788"/>
    <w:rsid w:val="00355AF0"/>
    <w:rsid w:val="003571D7"/>
    <w:rsid w:val="00357BB2"/>
    <w:rsid w:val="0036100A"/>
    <w:rsid w:val="00361EEA"/>
    <w:rsid w:val="003628F9"/>
    <w:rsid w:val="00362A4B"/>
    <w:rsid w:val="00362C75"/>
    <w:rsid w:val="00364331"/>
    <w:rsid w:val="003644F2"/>
    <w:rsid w:val="00364A52"/>
    <w:rsid w:val="00365776"/>
    <w:rsid w:val="0036592F"/>
    <w:rsid w:val="00366348"/>
    <w:rsid w:val="003672E2"/>
    <w:rsid w:val="00370B94"/>
    <w:rsid w:val="003725CD"/>
    <w:rsid w:val="003726E2"/>
    <w:rsid w:val="00373669"/>
    <w:rsid w:val="0037366D"/>
    <w:rsid w:val="00373970"/>
    <w:rsid w:val="00373F2A"/>
    <w:rsid w:val="00374645"/>
    <w:rsid w:val="003746A3"/>
    <w:rsid w:val="00375C51"/>
    <w:rsid w:val="003765BF"/>
    <w:rsid w:val="00376A11"/>
    <w:rsid w:val="00376FEC"/>
    <w:rsid w:val="00377D26"/>
    <w:rsid w:val="00377D6C"/>
    <w:rsid w:val="003809DA"/>
    <w:rsid w:val="0038164A"/>
    <w:rsid w:val="00381987"/>
    <w:rsid w:val="00382479"/>
    <w:rsid w:val="00383815"/>
    <w:rsid w:val="00384174"/>
    <w:rsid w:val="003841DB"/>
    <w:rsid w:val="003849F9"/>
    <w:rsid w:val="00384BE2"/>
    <w:rsid w:val="00385246"/>
    <w:rsid w:val="00385747"/>
    <w:rsid w:val="003869AD"/>
    <w:rsid w:val="0038713E"/>
    <w:rsid w:val="00387193"/>
    <w:rsid w:val="00387208"/>
    <w:rsid w:val="003872D4"/>
    <w:rsid w:val="00387849"/>
    <w:rsid w:val="00390B39"/>
    <w:rsid w:val="00390E34"/>
    <w:rsid w:val="003912BD"/>
    <w:rsid w:val="00393029"/>
    <w:rsid w:val="00393BDF"/>
    <w:rsid w:val="0039437F"/>
    <w:rsid w:val="00394BAC"/>
    <w:rsid w:val="00396285"/>
    <w:rsid w:val="003979D2"/>
    <w:rsid w:val="00397F22"/>
    <w:rsid w:val="00397FC7"/>
    <w:rsid w:val="003A024F"/>
    <w:rsid w:val="003A0B3C"/>
    <w:rsid w:val="003A0FE5"/>
    <w:rsid w:val="003A1004"/>
    <w:rsid w:val="003A1486"/>
    <w:rsid w:val="003A24F3"/>
    <w:rsid w:val="003A295E"/>
    <w:rsid w:val="003A2AA5"/>
    <w:rsid w:val="003A331A"/>
    <w:rsid w:val="003A3918"/>
    <w:rsid w:val="003A4352"/>
    <w:rsid w:val="003A4681"/>
    <w:rsid w:val="003A554F"/>
    <w:rsid w:val="003A55A8"/>
    <w:rsid w:val="003A5DA1"/>
    <w:rsid w:val="003A61E3"/>
    <w:rsid w:val="003A7181"/>
    <w:rsid w:val="003A7394"/>
    <w:rsid w:val="003A7C20"/>
    <w:rsid w:val="003A7F76"/>
    <w:rsid w:val="003B07F3"/>
    <w:rsid w:val="003B0B91"/>
    <w:rsid w:val="003B1494"/>
    <w:rsid w:val="003B2081"/>
    <w:rsid w:val="003B35C5"/>
    <w:rsid w:val="003B45D4"/>
    <w:rsid w:val="003B46B9"/>
    <w:rsid w:val="003B60E8"/>
    <w:rsid w:val="003B71FE"/>
    <w:rsid w:val="003B76FF"/>
    <w:rsid w:val="003C07A0"/>
    <w:rsid w:val="003C0EB3"/>
    <w:rsid w:val="003C36F6"/>
    <w:rsid w:val="003C4437"/>
    <w:rsid w:val="003C4A1C"/>
    <w:rsid w:val="003C6C56"/>
    <w:rsid w:val="003C7717"/>
    <w:rsid w:val="003D1406"/>
    <w:rsid w:val="003D17EF"/>
    <w:rsid w:val="003D1983"/>
    <w:rsid w:val="003D25F0"/>
    <w:rsid w:val="003D36AF"/>
    <w:rsid w:val="003D45FE"/>
    <w:rsid w:val="003D50F4"/>
    <w:rsid w:val="003D5131"/>
    <w:rsid w:val="003D52EF"/>
    <w:rsid w:val="003D5A79"/>
    <w:rsid w:val="003D5FE8"/>
    <w:rsid w:val="003D6600"/>
    <w:rsid w:val="003D7173"/>
    <w:rsid w:val="003D78B0"/>
    <w:rsid w:val="003D7F24"/>
    <w:rsid w:val="003E0CB2"/>
    <w:rsid w:val="003E0FEF"/>
    <w:rsid w:val="003E16F3"/>
    <w:rsid w:val="003E1C90"/>
    <w:rsid w:val="003E20EB"/>
    <w:rsid w:val="003E233B"/>
    <w:rsid w:val="003E25CB"/>
    <w:rsid w:val="003E2851"/>
    <w:rsid w:val="003E2CC0"/>
    <w:rsid w:val="003E49F5"/>
    <w:rsid w:val="003E4E80"/>
    <w:rsid w:val="003E5CC0"/>
    <w:rsid w:val="003E654A"/>
    <w:rsid w:val="003E7577"/>
    <w:rsid w:val="003F0062"/>
    <w:rsid w:val="003F158C"/>
    <w:rsid w:val="003F17BA"/>
    <w:rsid w:val="003F17DD"/>
    <w:rsid w:val="003F1E67"/>
    <w:rsid w:val="003F3261"/>
    <w:rsid w:val="003F456A"/>
    <w:rsid w:val="003F4D2F"/>
    <w:rsid w:val="003F50D0"/>
    <w:rsid w:val="003F5D6D"/>
    <w:rsid w:val="003F6F98"/>
    <w:rsid w:val="003F7104"/>
    <w:rsid w:val="003F7FB7"/>
    <w:rsid w:val="00400006"/>
    <w:rsid w:val="004001A4"/>
    <w:rsid w:val="00400C48"/>
    <w:rsid w:val="004017D1"/>
    <w:rsid w:val="00401A8D"/>
    <w:rsid w:val="0040418F"/>
    <w:rsid w:val="00404A92"/>
    <w:rsid w:val="00405517"/>
    <w:rsid w:val="00405A8D"/>
    <w:rsid w:val="00405ED1"/>
    <w:rsid w:val="00406197"/>
    <w:rsid w:val="0040734C"/>
    <w:rsid w:val="004078A2"/>
    <w:rsid w:val="00407C4E"/>
    <w:rsid w:val="0041037F"/>
    <w:rsid w:val="004108D0"/>
    <w:rsid w:val="00412B9B"/>
    <w:rsid w:val="00413396"/>
    <w:rsid w:val="004140F6"/>
    <w:rsid w:val="004145E9"/>
    <w:rsid w:val="004149EF"/>
    <w:rsid w:val="00415022"/>
    <w:rsid w:val="00415691"/>
    <w:rsid w:val="004156C2"/>
    <w:rsid w:val="00416467"/>
    <w:rsid w:val="00416A9E"/>
    <w:rsid w:val="0041768E"/>
    <w:rsid w:val="00421220"/>
    <w:rsid w:val="0042141F"/>
    <w:rsid w:val="004217CB"/>
    <w:rsid w:val="0042196F"/>
    <w:rsid w:val="0042209D"/>
    <w:rsid w:val="004221A7"/>
    <w:rsid w:val="00422376"/>
    <w:rsid w:val="0042250D"/>
    <w:rsid w:val="00422CB2"/>
    <w:rsid w:val="00423FDC"/>
    <w:rsid w:val="004241C7"/>
    <w:rsid w:val="004249B5"/>
    <w:rsid w:val="00425DFE"/>
    <w:rsid w:val="00425F56"/>
    <w:rsid w:val="00426517"/>
    <w:rsid w:val="00426D35"/>
    <w:rsid w:val="00427474"/>
    <w:rsid w:val="00427FCA"/>
    <w:rsid w:val="00430607"/>
    <w:rsid w:val="004306DC"/>
    <w:rsid w:val="004307C7"/>
    <w:rsid w:val="00430B3A"/>
    <w:rsid w:val="00432474"/>
    <w:rsid w:val="00432C60"/>
    <w:rsid w:val="00433B08"/>
    <w:rsid w:val="00434314"/>
    <w:rsid w:val="004344DF"/>
    <w:rsid w:val="00434B21"/>
    <w:rsid w:val="00435224"/>
    <w:rsid w:val="004360EB"/>
    <w:rsid w:val="0043725A"/>
    <w:rsid w:val="0044045C"/>
    <w:rsid w:val="00440885"/>
    <w:rsid w:val="004408C1"/>
    <w:rsid w:val="004410CA"/>
    <w:rsid w:val="00441301"/>
    <w:rsid w:val="0044188B"/>
    <w:rsid w:val="004424CC"/>
    <w:rsid w:val="00442524"/>
    <w:rsid w:val="004427DF"/>
    <w:rsid w:val="00443E3D"/>
    <w:rsid w:val="0044489A"/>
    <w:rsid w:val="00444F0E"/>
    <w:rsid w:val="004457F8"/>
    <w:rsid w:val="0044583C"/>
    <w:rsid w:val="00445A6E"/>
    <w:rsid w:val="004463B6"/>
    <w:rsid w:val="00446597"/>
    <w:rsid w:val="00447378"/>
    <w:rsid w:val="00450AAB"/>
    <w:rsid w:val="00451D54"/>
    <w:rsid w:val="00452285"/>
    <w:rsid w:val="00452EEF"/>
    <w:rsid w:val="00453FC1"/>
    <w:rsid w:val="00454219"/>
    <w:rsid w:val="00454E84"/>
    <w:rsid w:val="0045536A"/>
    <w:rsid w:val="004565D4"/>
    <w:rsid w:val="00457E23"/>
    <w:rsid w:val="00457F96"/>
    <w:rsid w:val="00460AC3"/>
    <w:rsid w:val="00460CDA"/>
    <w:rsid w:val="0046162C"/>
    <w:rsid w:val="0046165A"/>
    <w:rsid w:val="004616C2"/>
    <w:rsid w:val="0046185C"/>
    <w:rsid w:val="00461B8A"/>
    <w:rsid w:val="00462FE3"/>
    <w:rsid w:val="004634FD"/>
    <w:rsid w:val="004634FE"/>
    <w:rsid w:val="004638AB"/>
    <w:rsid w:val="004642CE"/>
    <w:rsid w:val="004643D7"/>
    <w:rsid w:val="00464E4B"/>
    <w:rsid w:val="00465547"/>
    <w:rsid w:val="004655DE"/>
    <w:rsid w:val="00465653"/>
    <w:rsid w:val="0046594E"/>
    <w:rsid w:val="00465A5C"/>
    <w:rsid w:val="00465FEB"/>
    <w:rsid w:val="0046682E"/>
    <w:rsid w:val="004669F0"/>
    <w:rsid w:val="00466E2F"/>
    <w:rsid w:val="00466E41"/>
    <w:rsid w:val="004673EE"/>
    <w:rsid w:val="00467650"/>
    <w:rsid w:val="0046795F"/>
    <w:rsid w:val="00467DC6"/>
    <w:rsid w:val="00467FC9"/>
    <w:rsid w:val="00470085"/>
    <w:rsid w:val="0047022E"/>
    <w:rsid w:val="0047070C"/>
    <w:rsid w:val="004709E2"/>
    <w:rsid w:val="00470A3F"/>
    <w:rsid w:val="00470EAE"/>
    <w:rsid w:val="00470FE9"/>
    <w:rsid w:val="004718D9"/>
    <w:rsid w:val="004725C6"/>
    <w:rsid w:val="004750B0"/>
    <w:rsid w:val="00475209"/>
    <w:rsid w:val="00475751"/>
    <w:rsid w:val="00475B16"/>
    <w:rsid w:val="00475BD2"/>
    <w:rsid w:val="00476750"/>
    <w:rsid w:val="0047676B"/>
    <w:rsid w:val="00476D58"/>
    <w:rsid w:val="00480417"/>
    <w:rsid w:val="0048043E"/>
    <w:rsid w:val="004806D3"/>
    <w:rsid w:val="00480C2A"/>
    <w:rsid w:val="00480C60"/>
    <w:rsid w:val="00482160"/>
    <w:rsid w:val="00483957"/>
    <w:rsid w:val="00483B27"/>
    <w:rsid w:val="00483FA8"/>
    <w:rsid w:val="00484D1D"/>
    <w:rsid w:val="00490E19"/>
    <w:rsid w:val="004916CF"/>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B91"/>
    <w:rsid w:val="004A01FD"/>
    <w:rsid w:val="004A1E43"/>
    <w:rsid w:val="004A3513"/>
    <w:rsid w:val="004A39D0"/>
    <w:rsid w:val="004A3B3B"/>
    <w:rsid w:val="004A414C"/>
    <w:rsid w:val="004A498D"/>
    <w:rsid w:val="004A49E9"/>
    <w:rsid w:val="004A58B4"/>
    <w:rsid w:val="004A5E1E"/>
    <w:rsid w:val="004A6253"/>
    <w:rsid w:val="004A6975"/>
    <w:rsid w:val="004A6A8F"/>
    <w:rsid w:val="004A79AB"/>
    <w:rsid w:val="004A7A35"/>
    <w:rsid w:val="004A7DB8"/>
    <w:rsid w:val="004B1314"/>
    <w:rsid w:val="004B1633"/>
    <w:rsid w:val="004B22C0"/>
    <w:rsid w:val="004B2EB5"/>
    <w:rsid w:val="004B319F"/>
    <w:rsid w:val="004B3598"/>
    <w:rsid w:val="004B37C8"/>
    <w:rsid w:val="004B3C2A"/>
    <w:rsid w:val="004B5C41"/>
    <w:rsid w:val="004B6362"/>
    <w:rsid w:val="004B63C0"/>
    <w:rsid w:val="004B68E6"/>
    <w:rsid w:val="004B7638"/>
    <w:rsid w:val="004B76EA"/>
    <w:rsid w:val="004C001C"/>
    <w:rsid w:val="004C06BF"/>
    <w:rsid w:val="004C113B"/>
    <w:rsid w:val="004C12B3"/>
    <w:rsid w:val="004C14A1"/>
    <w:rsid w:val="004C1562"/>
    <w:rsid w:val="004C2197"/>
    <w:rsid w:val="004C21B0"/>
    <w:rsid w:val="004C22C1"/>
    <w:rsid w:val="004C2AE8"/>
    <w:rsid w:val="004C319F"/>
    <w:rsid w:val="004C33C2"/>
    <w:rsid w:val="004C3E82"/>
    <w:rsid w:val="004C46F4"/>
    <w:rsid w:val="004C5B7B"/>
    <w:rsid w:val="004C6210"/>
    <w:rsid w:val="004C696C"/>
    <w:rsid w:val="004C6D97"/>
    <w:rsid w:val="004C7897"/>
    <w:rsid w:val="004C7BA0"/>
    <w:rsid w:val="004C7C19"/>
    <w:rsid w:val="004D0993"/>
    <w:rsid w:val="004D0D0A"/>
    <w:rsid w:val="004D0D20"/>
    <w:rsid w:val="004D0DB9"/>
    <w:rsid w:val="004D1F89"/>
    <w:rsid w:val="004D2DFA"/>
    <w:rsid w:val="004D330F"/>
    <w:rsid w:val="004D382A"/>
    <w:rsid w:val="004D3CA3"/>
    <w:rsid w:val="004D43E8"/>
    <w:rsid w:val="004D4D00"/>
    <w:rsid w:val="004D52E3"/>
    <w:rsid w:val="004D5C94"/>
    <w:rsid w:val="004D6356"/>
    <w:rsid w:val="004D656D"/>
    <w:rsid w:val="004D6B3D"/>
    <w:rsid w:val="004E0428"/>
    <w:rsid w:val="004E1B48"/>
    <w:rsid w:val="004E2070"/>
    <w:rsid w:val="004E25B8"/>
    <w:rsid w:val="004E305E"/>
    <w:rsid w:val="004E36C2"/>
    <w:rsid w:val="004E3A6F"/>
    <w:rsid w:val="004E3B36"/>
    <w:rsid w:val="004E42FB"/>
    <w:rsid w:val="004E43F9"/>
    <w:rsid w:val="004E4DC6"/>
    <w:rsid w:val="004E4E87"/>
    <w:rsid w:val="004E5036"/>
    <w:rsid w:val="004E582C"/>
    <w:rsid w:val="004E6AC7"/>
    <w:rsid w:val="004E6EBD"/>
    <w:rsid w:val="004E7617"/>
    <w:rsid w:val="004E7CCD"/>
    <w:rsid w:val="004E7D37"/>
    <w:rsid w:val="004F1254"/>
    <w:rsid w:val="004F1CFD"/>
    <w:rsid w:val="004F24A6"/>
    <w:rsid w:val="004F2A03"/>
    <w:rsid w:val="004F5698"/>
    <w:rsid w:val="004F5727"/>
    <w:rsid w:val="004F5DE7"/>
    <w:rsid w:val="004F5E38"/>
    <w:rsid w:val="004F60A7"/>
    <w:rsid w:val="004F677D"/>
    <w:rsid w:val="004F706D"/>
    <w:rsid w:val="004F7D4A"/>
    <w:rsid w:val="00500AC2"/>
    <w:rsid w:val="005017B0"/>
    <w:rsid w:val="00502681"/>
    <w:rsid w:val="00502E41"/>
    <w:rsid w:val="00503ACF"/>
    <w:rsid w:val="005042ED"/>
    <w:rsid w:val="00505380"/>
    <w:rsid w:val="00505452"/>
    <w:rsid w:val="00505C48"/>
    <w:rsid w:val="00507706"/>
    <w:rsid w:val="00507AC0"/>
    <w:rsid w:val="00507F45"/>
    <w:rsid w:val="00510321"/>
    <w:rsid w:val="00510A4E"/>
    <w:rsid w:val="005115A8"/>
    <w:rsid w:val="0051193F"/>
    <w:rsid w:val="00511BE9"/>
    <w:rsid w:val="005121F1"/>
    <w:rsid w:val="00512619"/>
    <w:rsid w:val="00512AF8"/>
    <w:rsid w:val="00513AA5"/>
    <w:rsid w:val="005149E7"/>
    <w:rsid w:val="0051535E"/>
    <w:rsid w:val="0051570B"/>
    <w:rsid w:val="00515BFD"/>
    <w:rsid w:val="00515FA9"/>
    <w:rsid w:val="005163A9"/>
    <w:rsid w:val="00516799"/>
    <w:rsid w:val="00517051"/>
    <w:rsid w:val="005171FE"/>
    <w:rsid w:val="00517E69"/>
    <w:rsid w:val="00520697"/>
    <w:rsid w:val="0052153B"/>
    <w:rsid w:val="005219AD"/>
    <w:rsid w:val="005220A9"/>
    <w:rsid w:val="005227A7"/>
    <w:rsid w:val="00523397"/>
    <w:rsid w:val="0052393D"/>
    <w:rsid w:val="005240BE"/>
    <w:rsid w:val="00524373"/>
    <w:rsid w:val="005243B9"/>
    <w:rsid w:val="00524B45"/>
    <w:rsid w:val="00524B8D"/>
    <w:rsid w:val="00524D5A"/>
    <w:rsid w:val="00524EE3"/>
    <w:rsid w:val="00525482"/>
    <w:rsid w:val="005262EF"/>
    <w:rsid w:val="00526332"/>
    <w:rsid w:val="00526356"/>
    <w:rsid w:val="00526F96"/>
    <w:rsid w:val="0052759E"/>
    <w:rsid w:val="00530DEF"/>
    <w:rsid w:val="00531135"/>
    <w:rsid w:val="00531DE9"/>
    <w:rsid w:val="0053231E"/>
    <w:rsid w:val="005332A1"/>
    <w:rsid w:val="00533605"/>
    <w:rsid w:val="00533706"/>
    <w:rsid w:val="0053479C"/>
    <w:rsid w:val="005351CA"/>
    <w:rsid w:val="00536350"/>
    <w:rsid w:val="00536E0D"/>
    <w:rsid w:val="00537FB1"/>
    <w:rsid w:val="00541048"/>
    <w:rsid w:val="005425AE"/>
    <w:rsid w:val="00543132"/>
    <w:rsid w:val="005434F2"/>
    <w:rsid w:val="00543769"/>
    <w:rsid w:val="00543876"/>
    <w:rsid w:val="00543E61"/>
    <w:rsid w:val="00544051"/>
    <w:rsid w:val="0054431C"/>
    <w:rsid w:val="005443CF"/>
    <w:rsid w:val="00545356"/>
    <w:rsid w:val="00545862"/>
    <w:rsid w:val="00546F94"/>
    <w:rsid w:val="00550CA8"/>
    <w:rsid w:val="00550D82"/>
    <w:rsid w:val="0055101A"/>
    <w:rsid w:val="00551BC0"/>
    <w:rsid w:val="00551EC2"/>
    <w:rsid w:val="005523E6"/>
    <w:rsid w:val="00552453"/>
    <w:rsid w:val="00553DD8"/>
    <w:rsid w:val="00553FD8"/>
    <w:rsid w:val="005541A1"/>
    <w:rsid w:val="00555A2A"/>
    <w:rsid w:val="00555C41"/>
    <w:rsid w:val="005566F3"/>
    <w:rsid w:val="00556939"/>
    <w:rsid w:val="005572E2"/>
    <w:rsid w:val="005603D9"/>
    <w:rsid w:val="005612F3"/>
    <w:rsid w:val="00561551"/>
    <w:rsid w:val="00562EF1"/>
    <w:rsid w:val="00563B94"/>
    <w:rsid w:val="00564564"/>
    <w:rsid w:val="00566241"/>
    <w:rsid w:val="00567072"/>
    <w:rsid w:val="00567379"/>
    <w:rsid w:val="00567597"/>
    <w:rsid w:val="005678A4"/>
    <w:rsid w:val="00571047"/>
    <w:rsid w:val="00571F75"/>
    <w:rsid w:val="00572648"/>
    <w:rsid w:val="0057295D"/>
    <w:rsid w:val="00574474"/>
    <w:rsid w:val="005745BF"/>
    <w:rsid w:val="00575C1B"/>
    <w:rsid w:val="00576102"/>
    <w:rsid w:val="00576377"/>
    <w:rsid w:val="0057747E"/>
    <w:rsid w:val="00577D6E"/>
    <w:rsid w:val="00580278"/>
    <w:rsid w:val="005816C1"/>
    <w:rsid w:val="00581ECA"/>
    <w:rsid w:val="0058279A"/>
    <w:rsid w:val="00582C5C"/>
    <w:rsid w:val="005831D8"/>
    <w:rsid w:val="00583F91"/>
    <w:rsid w:val="00584F63"/>
    <w:rsid w:val="0058505F"/>
    <w:rsid w:val="00585AD9"/>
    <w:rsid w:val="00585BC0"/>
    <w:rsid w:val="00586151"/>
    <w:rsid w:val="00586DD9"/>
    <w:rsid w:val="00586E87"/>
    <w:rsid w:val="005875BB"/>
    <w:rsid w:val="00587881"/>
    <w:rsid w:val="00590110"/>
    <w:rsid w:val="00590D5B"/>
    <w:rsid w:val="005914CC"/>
    <w:rsid w:val="005916D9"/>
    <w:rsid w:val="005919B2"/>
    <w:rsid w:val="00591CA2"/>
    <w:rsid w:val="00591E7E"/>
    <w:rsid w:val="0059219D"/>
    <w:rsid w:val="00592462"/>
    <w:rsid w:val="00592869"/>
    <w:rsid w:val="0059325B"/>
    <w:rsid w:val="005939EC"/>
    <w:rsid w:val="005943AF"/>
    <w:rsid w:val="00595ED5"/>
    <w:rsid w:val="00595F1B"/>
    <w:rsid w:val="0059615A"/>
    <w:rsid w:val="0059756C"/>
    <w:rsid w:val="0059761B"/>
    <w:rsid w:val="0059773F"/>
    <w:rsid w:val="005A01A1"/>
    <w:rsid w:val="005A0512"/>
    <w:rsid w:val="005A1D55"/>
    <w:rsid w:val="005A24AA"/>
    <w:rsid w:val="005A40DE"/>
    <w:rsid w:val="005A42DC"/>
    <w:rsid w:val="005A4B5D"/>
    <w:rsid w:val="005A4DF7"/>
    <w:rsid w:val="005A4F76"/>
    <w:rsid w:val="005A53E4"/>
    <w:rsid w:val="005A55BD"/>
    <w:rsid w:val="005A593C"/>
    <w:rsid w:val="005A6629"/>
    <w:rsid w:val="005A7012"/>
    <w:rsid w:val="005A78D4"/>
    <w:rsid w:val="005B0968"/>
    <w:rsid w:val="005B0CFB"/>
    <w:rsid w:val="005B1A68"/>
    <w:rsid w:val="005B1AAF"/>
    <w:rsid w:val="005B2495"/>
    <w:rsid w:val="005B254C"/>
    <w:rsid w:val="005B2623"/>
    <w:rsid w:val="005B2FD9"/>
    <w:rsid w:val="005B4CCB"/>
    <w:rsid w:val="005B51E3"/>
    <w:rsid w:val="005B59F8"/>
    <w:rsid w:val="005B5DEF"/>
    <w:rsid w:val="005B63B5"/>
    <w:rsid w:val="005B66C3"/>
    <w:rsid w:val="005B6D5D"/>
    <w:rsid w:val="005B7329"/>
    <w:rsid w:val="005B7A1C"/>
    <w:rsid w:val="005B7B08"/>
    <w:rsid w:val="005B7BA5"/>
    <w:rsid w:val="005B7CA5"/>
    <w:rsid w:val="005B7CFC"/>
    <w:rsid w:val="005C0181"/>
    <w:rsid w:val="005C0452"/>
    <w:rsid w:val="005C087D"/>
    <w:rsid w:val="005C0B15"/>
    <w:rsid w:val="005C1316"/>
    <w:rsid w:val="005C13CE"/>
    <w:rsid w:val="005C21A4"/>
    <w:rsid w:val="005C2399"/>
    <w:rsid w:val="005C2994"/>
    <w:rsid w:val="005C3187"/>
    <w:rsid w:val="005C3277"/>
    <w:rsid w:val="005C3869"/>
    <w:rsid w:val="005C3A0F"/>
    <w:rsid w:val="005C47F5"/>
    <w:rsid w:val="005C4949"/>
    <w:rsid w:val="005C4CD8"/>
    <w:rsid w:val="005C4D43"/>
    <w:rsid w:val="005C4F2C"/>
    <w:rsid w:val="005C500F"/>
    <w:rsid w:val="005C528E"/>
    <w:rsid w:val="005C589F"/>
    <w:rsid w:val="005C5E5C"/>
    <w:rsid w:val="005C63C3"/>
    <w:rsid w:val="005C689F"/>
    <w:rsid w:val="005C6D8C"/>
    <w:rsid w:val="005C7C1C"/>
    <w:rsid w:val="005C7FAF"/>
    <w:rsid w:val="005D1752"/>
    <w:rsid w:val="005D17C0"/>
    <w:rsid w:val="005D219E"/>
    <w:rsid w:val="005D27A6"/>
    <w:rsid w:val="005D292F"/>
    <w:rsid w:val="005D4560"/>
    <w:rsid w:val="005D482E"/>
    <w:rsid w:val="005D4B76"/>
    <w:rsid w:val="005D523B"/>
    <w:rsid w:val="005D52CB"/>
    <w:rsid w:val="005D55B0"/>
    <w:rsid w:val="005D68F9"/>
    <w:rsid w:val="005D768C"/>
    <w:rsid w:val="005D76BA"/>
    <w:rsid w:val="005D78E7"/>
    <w:rsid w:val="005E0786"/>
    <w:rsid w:val="005E124B"/>
    <w:rsid w:val="005E1668"/>
    <w:rsid w:val="005E1E2E"/>
    <w:rsid w:val="005E3A17"/>
    <w:rsid w:val="005E43A9"/>
    <w:rsid w:val="005E4527"/>
    <w:rsid w:val="005E5615"/>
    <w:rsid w:val="005E5713"/>
    <w:rsid w:val="005E623F"/>
    <w:rsid w:val="005E6444"/>
    <w:rsid w:val="005E655D"/>
    <w:rsid w:val="005E7731"/>
    <w:rsid w:val="005F3149"/>
    <w:rsid w:val="005F37DF"/>
    <w:rsid w:val="005F3BBB"/>
    <w:rsid w:val="005F46A8"/>
    <w:rsid w:val="005F5861"/>
    <w:rsid w:val="005F620A"/>
    <w:rsid w:val="005F6596"/>
    <w:rsid w:val="005F6886"/>
    <w:rsid w:val="005F7570"/>
    <w:rsid w:val="005F773C"/>
    <w:rsid w:val="005F7841"/>
    <w:rsid w:val="005F7B68"/>
    <w:rsid w:val="006001A5"/>
    <w:rsid w:val="006007A8"/>
    <w:rsid w:val="0060081B"/>
    <w:rsid w:val="00600DAF"/>
    <w:rsid w:val="00601C7F"/>
    <w:rsid w:val="00602D64"/>
    <w:rsid w:val="0060319B"/>
    <w:rsid w:val="00603D49"/>
    <w:rsid w:val="00606010"/>
    <w:rsid w:val="0060616A"/>
    <w:rsid w:val="006068EF"/>
    <w:rsid w:val="00607142"/>
    <w:rsid w:val="00607684"/>
    <w:rsid w:val="006078D5"/>
    <w:rsid w:val="00607B65"/>
    <w:rsid w:val="00607C33"/>
    <w:rsid w:val="00607E1F"/>
    <w:rsid w:val="00607FC2"/>
    <w:rsid w:val="00611103"/>
    <w:rsid w:val="0061254F"/>
    <w:rsid w:val="00612705"/>
    <w:rsid w:val="0061319A"/>
    <w:rsid w:val="00613FD6"/>
    <w:rsid w:val="00613FF2"/>
    <w:rsid w:val="00614029"/>
    <w:rsid w:val="0061406C"/>
    <w:rsid w:val="00614565"/>
    <w:rsid w:val="00614A34"/>
    <w:rsid w:val="006150A7"/>
    <w:rsid w:val="006165FF"/>
    <w:rsid w:val="006168AA"/>
    <w:rsid w:val="00620173"/>
    <w:rsid w:val="0062058D"/>
    <w:rsid w:val="00620BBC"/>
    <w:rsid w:val="00620C03"/>
    <w:rsid w:val="00621949"/>
    <w:rsid w:val="00622027"/>
    <w:rsid w:val="006225E7"/>
    <w:rsid w:val="00622CEC"/>
    <w:rsid w:val="00624572"/>
    <w:rsid w:val="00624D74"/>
    <w:rsid w:val="00625112"/>
    <w:rsid w:val="00626FE8"/>
    <w:rsid w:val="00627041"/>
    <w:rsid w:val="006303AC"/>
    <w:rsid w:val="006303F9"/>
    <w:rsid w:val="00630638"/>
    <w:rsid w:val="00630F4F"/>
    <w:rsid w:val="006329D4"/>
    <w:rsid w:val="00633298"/>
    <w:rsid w:val="0063436E"/>
    <w:rsid w:val="006358E6"/>
    <w:rsid w:val="006359FC"/>
    <w:rsid w:val="00635C0C"/>
    <w:rsid w:val="00635CD0"/>
    <w:rsid w:val="00635E9D"/>
    <w:rsid w:val="00636708"/>
    <w:rsid w:val="006367CA"/>
    <w:rsid w:val="00636888"/>
    <w:rsid w:val="00636D22"/>
    <w:rsid w:val="00637050"/>
    <w:rsid w:val="00637D35"/>
    <w:rsid w:val="00637F14"/>
    <w:rsid w:val="0064005F"/>
    <w:rsid w:val="00640577"/>
    <w:rsid w:val="0064082B"/>
    <w:rsid w:val="00640A86"/>
    <w:rsid w:val="006425BA"/>
    <w:rsid w:val="00642B33"/>
    <w:rsid w:val="006433E2"/>
    <w:rsid w:val="0064367C"/>
    <w:rsid w:val="00643916"/>
    <w:rsid w:val="00643F0E"/>
    <w:rsid w:val="006445F4"/>
    <w:rsid w:val="006448A7"/>
    <w:rsid w:val="00644AE8"/>
    <w:rsid w:val="00644F34"/>
    <w:rsid w:val="006451E3"/>
    <w:rsid w:val="00645918"/>
    <w:rsid w:val="00645F38"/>
    <w:rsid w:val="00647179"/>
    <w:rsid w:val="00647419"/>
    <w:rsid w:val="006474DE"/>
    <w:rsid w:val="00647E3F"/>
    <w:rsid w:val="006509A8"/>
    <w:rsid w:val="006509E0"/>
    <w:rsid w:val="00650E40"/>
    <w:rsid w:val="00652D1A"/>
    <w:rsid w:val="00652F4B"/>
    <w:rsid w:val="00654199"/>
    <w:rsid w:val="00654455"/>
    <w:rsid w:val="00654934"/>
    <w:rsid w:val="00655B92"/>
    <w:rsid w:val="00656926"/>
    <w:rsid w:val="00657AEB"/>
    <w:rsid w:val="00657CA5"/>
    <w:rsid w:val="00660315"/>
    <w:rsid w:val="0066044E"/>
    <w:rsid w:val="006605DF"/>
    <w:rsid w:val="0066285E"/>
    <w:rsid w:val="00662BE1"/>
    <w:rsid w:val="00662C3B"/>
    <w:rsid w:val="0066310D"/>
    <w:rsid w:val="00663E74"/>
    <w:rsid w:val="00664A43"/>
    <w:rsid w:val="00664D2F"/>
    <w:rsid w:val="00665C0F"/>
    <w:rsid w:val="00665C2D"/>
    <w:rsid w:val="00666C16"/>
    <w:rsid w:val="00670ACB"/>
    <w:rsid w:val="00670F81"/>
    <w:rsid w:val="00672898"/>
    <w:rsid w:val="00672AF1"/>
    <w:rsid w:val="00673061"/>
    <w:rsid w:val="00673DD9"/>
    <w:rsid w:val="006749B8"/>
    <w:rsid w:val="00674A8D"/>
    <w:rsid w:val="006753D5"/>
    <w:rsid w:val="006756F5"/>
    <w:rsid w:val="00675A23"/>
    <w:rsid w:val="00676446"/>
    <w:rsid w:val="00677882"/>
    <w:rsid w:val="00677A36"/>
    <w:rsid w:val="00677B03"/>
    <w:rsid w:val="00677FE0"/>
    <w:rsid w:val="006809B1"/>
    <w:rsid w:val="00681D64"/>
    <w:rsid w:val="00681EA7"/>
    <w:rsid w:val="00683595"/>
    <w:rsid w:val="00683E0E"/>
    <w:rsid w:val="00690B26"/>
    <w:rsid w:val="00691927"/>
    <w:rsid w:val="0069210B"/>
    <w:rsid w:val="006929B9"/>
    <w:rsid w:val="00692ECE"/>
    <w:rsid w:val="00693A19"/>
    <w:rsid w:val="00694C9D"/>
    <w:rsid w:val="006953E2"/>
    <w:rsid w:val="006963C4"/>
    <w:rsid w:val="006964FF"/>
    <w:rsid w:val="00696576"/>
    <w:rsid w:val="00696A34"/>
    <w:rsid w:val="006975D1"/>
    <w:rsid w:val="0069784D"/>
    <w:rsid w:val="006A022F"/>
    <w:rsid w:val="006A031F"/>
    <w:rsid w:val="006A1109"/>
    <w:rsid w:val="006A17BB"/>
    <w:rsid w:val="006A2795"/>
    <w:rsid w:val="006A2E5A"/>
    <w:rsid w:val="006A38DB"/>
    <w:rsid w:val="006A4842"/>
    <w:rsid w:val="006A558F"/>
    <w:rsid w:val="006A63FF"/>
    <w:rsid w:val="006A643C"/>
    <w:rsid w:val="006A6491"/>
    <w:rsid w:val="006A66FB"/>
    <w:rsid w:val="006A677D"/>
    <w:rsid w:val="006A6CAE"/>
    <w:rsid w:val="006A7505"/>
    <w:rsid w:val="006A7E86"/>
    <w:rsid w:val="006B0828"/>
    <w:rsid w:val="006B20AA"/>
    <w:rsid w:val="006B3C1C"/>
    <w:rsid w:val="006B3CB3"/>
    <w:rsid w:val="006B426D"/>
    <w:rsid w:val="006B4A5D"/>
    <w:rsid w:val="006B5B3D"/>
    <w:rsid w:val="006B5BDA"/>
    <w:rsid w:val="006B6338"/>
    <w:rsid w:val="006B6756"/>
    <w:rsid w:val="006B7163"/>
    <w:rsid w:val="006B7575"/>
    <w:rsid w:val="006C07AF"/>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2ACA"/>
    <w:rsid w:val="006D4051"/>
    <w:rsid w:val="006D4B8B"/>
    <w:rsid w:val="006D5295"/>
    <w:rsid w:val="006D5A36"/>
    <w:rsid w:val="006D69F6"/>
    <w:rsid w:val="006D6F1C"/>
    <w:rsid w:val="006D73D7"/>
    <w:rsid w:val="006D775E"/>
    <w:rsid w:val="006D77E6"/>
    <w:rsid w:val="006E068B"/>
    <w:rsid w:val="006E1CCC"/>
    <w:rsid w:val="006E2330"/>
    <w:rsid w:val="006E2AFA"/>
    <w:rsid w:val="006E30B8"/>
    <w:rsid w:val="006E38AF"/>
    <w:rsid w:val="006E390D"/>
    <w:rsid w:val="006E3A1F"/>
    <w:rsid w:val="006E4E73"/>
    <w:rsid w:val="006E6376"/>
    <w:rsid w:val="006E6BED"/>
    <w:rsid w:val="006E7355"/>
    <w:rsid w:val="006E773D"/>
    <w:rsid w:val="006E7928"/>
    <w:rsid w:val="006E7F8D"/>
    <w:rsid w:val="006F0360"/>
    <w:rsid w:val="006F05DB"/>
    <w:rsid w:val="006F0D02"/>
    <w:rsid w:val="006F1677"/>
    <w:rsid w:val="006F17FF"/>
    <w:rsid w:val="006F22E4"/>
    <w:rsid w:val="006F2533"/>
    <w:rsid w:val="006F2923"/>
    <w:rsid w:val="006F2D55"/>
    <w:rsid w:val="006F303B"/>
    <w:rsid w:val="006F3471"/>
    <w:rsid w:val="006F4286"/>
    <w:rsid w:val="006F42EE"/>
    <w:rsid w:val="006F43E8"/>
    <w:rsid w:val="006F54C4"/>
    <w:rsid w:val="006F5D50"/>
    <w:rsid w:val="006F5EFE"/>
    <w:rsid w:val="006F6D10"/>
    <w:rsid w:val="0070057A"/>
    <w:rsid w:val="00701BBF"/>
    <w:rsid w:val="00702A62"/>
    <w:rsid w:val="007039F9"/>
    <w:rsid w:val="00703C9E"/>
    <w:rsid w:val="00703E76"/>
    <w:rsid w:val="007042AC"/>
    <w:rsid w:val="00704E3E"/>
    <w:rsid w:val="0070524E"/>
    <w:rsid w:val="0070529A"/>
    <w:rsid w:val="007058A1"/>
    <w:rsid w:val="00706DC7"/>
    <w:rsid w:val="00706EC3"/>
    <w:rsid w:val="00707837"/>
    <w:rsid w:val="00707D16"/>
    <w:rsid w:val="00711B2A"/>
    <w:rsid w:val="00711E82"/>
    <w:rsid w:val="00712B37"/>
    <w:rsid w:val="00712B5B"/>
    <w:rsid w:val="00713B60"/>
    <w:rsid w:val="0071411B"/>
    <w:rsid w:val="007141DC"/>
    <w:rsid w:val="0071511D"/>
    <w:rsid w:val="00715708"/>
    <w:rsid w:val="00715BB9"/>
    <w:rsid w:val="0071688C"/>
    <w:rsid w:val="00720352"/>
    <w:rsid w:val="00720456"/>
    <w:rsid w:val="00720FD7"/>
    <w:rsid w:val="00721737"/>
    <w:rsid w:val="00722B70"/>
    <w:rsid w:val="00723094"/>
    <w:rsid w:val="00723205"/>
    <w:rsid w:val="00723B0D"/>
    <w:rsid w:val="0072463E"/>
    <w:rsid w:val="00726DFD"/>
    <w:rsid w:val="00727528"/>
    <w:rsid w:val="007300CA"/>
    <w:rsid w:val="00730417"/>
    <w:rsid w:val="007310C1"/>
    <w:rsid w:val="00731313"/>
    <w:rsid w:val="0073290E"/>
    <w:rsid w:val="00732FB4"/>
    <w:rsid w:val="00733575"/>
    <w:rsid w:val="007335F4"/>
    <w:rsid w:val="00733676"/>
    <w:rsid w:val="00733FB2"/>
    <w:rsid w:val="00735135"/>
    <w:rsid w:val="00735A1C"/>
    <w:rsid w:val="00736C8A"/>
    <w:rsid w:val="00740DA6"/>
    <w:rsid w:val="00740E55"/>
    <w:rsid w:val="0074248D"/>
    <w:rsid w:val="00742748"/>
    <w:rsid w:val="00743004"/>
    <w:rsid w:val="00744A83"/>
    <w:rsid w:val="00745BF2"/>
    <w:rsid w:val="00745EEC"/>
    <w:rsid w:val="00746CA0"/>
    <w:rsid w:val="00746CED"/>
    <w:rsid w:val="0074723D"/>
    <w:rsid w:val="00750EA7"/>
    <w:rsid w:val="00751837"/>
    <w:rsid w:val="00752A70"/>
    <w:rsid w:val="00753068"/>
    <w:rsid w:val="00754642"/>
    <w:rsid w:val="00754893"/>
    <w:rsid w:val="00754C2A"/>
    <w:rsid w:val="00754FF8"/>
    <w:rsid w:val="007552AA"/>
    <w:rsid w:val="00755B23"/>
    <w:rsid w:val="00757C25"/>
    <w:rsid w:val="00760AE9"/>
    <w:rsid w:val="00760FE2"/>
    <w:rsid w:val="00761AB0"/>
    <w:rsid w:val="00762095"/>
    <w:rsid w:val="0076233C"/>
    <w:rsid w:val="007627D5"/>
    <w:rsid w:val="00762E26"/>
    <w:rsid w:val="007635C7"/>
    <w:rsid w:val="00763C59"/>
    <w:rsid w:val="0076439E"/>
    <w:rsid w:val="00764483"/>
    <w:rsid w:val="007647C3"/>
    <w:rsid w:val="00765168"/>
    <w:rsid w:val="00765EA9"/>
    <w:rsid w:val="00766A89"/>
    <w:rsid w:val="00770630"/>
    <w:rsid w:val="0077265A"/>
    <w:rsid w:val="00773858"/>
    <w:rsid w:val="00773E69"/>
    <w:rsid w:val="00774A68"/>
    <w:rsid w:val="0077544D"/>
    <w:rsid w:val="00775966"/>
    <w:rsid w:val="00776000"/>
    <w:rsid w:val="00776A0C"/>
    <w:rsid w:val="0077752F"/>
    <w:rsid w:val="00781DEE"/>
    <w:rsid w:val="00781ED6"/>
    <w:rsid w:val="0078214E"/>
    <w:rsid w:val="0078245F"/>
    <w:rsid w:val="007825E2"/>
    <w:rsid w:val="00782C81"/>
    <w:rsid w:val="0078324C"/>
    <w:rsid w:val="00783FD1"/>
    <w:rsid w:val="00784BE3"/>
    <w:rsid w:val="00784EAB"/>
    <w:rsid w:val="007857E9"/>
    <w:rsid w:val="00786BA5"/>
    <w:rsid w:val="007906C0"/>
    <w:rsid w:val="00790F7D"/>
    <w:rsid w:val="00791EA9"/>
    <w:rsid w:val="00791F9C"/>
    <w:rsid w:val="00792FCB"/>
    <w:rsid w:val="0079324C"/>
    <w:rsid w:val="00793A81"/>
    <w:rsid w:val="00793FBD"/>
    <w:rsid w:val="0079410F"/>
    <w:rsid w:val="007941FD"/>
    <w:rsid w:val="00794795"/>
    <w:rsid w:val="00795815"/>
    <w:rsid w:val="00796EF6"/>
    <w:rsid w:val="007976CA"/>
    <w:rsid w:val="00797EC1"/>
    <w:rsid w:val="007A0C26"/>
    <w:rsid w:val="007A0F9A"/>
    <w:rsid w:val="007A16A4"/>
    <w:rsid w:val="007A2042"/>
    <w:rsid w:val="007A288D"/>
    <w:rsid w:val="007A2D97"/>
    <w:rsid w:val="007A3D0C"/>
    <w:rsid w:val="007A3D7E"/>
    <w:rsid w:val="007A4230"/>
    <w:rsid w:val="007A4627"/>
    <w:rsid w:val="007A4851"/>
    <w:rsid w:val="007A62B5"/>
    <w:rsid w:val="007A6BD4"/>
    <w:rsid w:val="007A6FF9"/>
    <w:rsid w:val="007A748E"/>
    <w:rsid w:val="007B1B23"/>
    <w:rsid w:val="007B2C49"/>
    <w:rsid w:val="007B350A"/>
    <w:rsid w:val="007B36E7"/>
    <w:rsid w:val="007B43E2"/>
    <w:rsid w:val="007B48B3"/>
    <w:rsid w:val="007B4D6A"/>
    <w:rsid w:val="007B4ED6"/>
    <w:rsid w:val="007B517A"/>
    <w:rsid w:val="007B51BD"/>
    <w:rsid w:val="007B5945"/>
    <w:rsid w:val="007B5B88"/>
    <w:rsid w:val="007B6B59"/>
    <w:rsid w:val="007B7CB0"/>
    <w:rsid w:val="007B7DFF"/>
    <w:rsid w:val="007C0F8A"/>
    <w:rsid w:val="007C117D"/>
    <w:rsid w:val="007C2889"/>
    <w:rsid w:val="007C41E4"/>
    <w:rsid w:val="007C4BE7"/>
    <w:rsid w:val="007C658F"/>
    <w:rsid w:val="007C705C"/>
    <w:rsid w:val="007C7BE3"/>
    <w:rsid w:val="007D06D3"/>
    <w:rsid w:val="007D08E2"/>
    <w:rsid w:val="007D32BA"/>
    <w:rsid w:val="007D38A0"/>
    <w:rsid w:val="007D5512"/>
    <w:rsid w:val="007D558C"/>
    <w:rsid w:val="007D6106"/>
    <w:rsid w:val="007D7A00"/>
    <w:rsid w:val="007E0602"/>
    <w:rsid w:val="007E0C12"/>
    <w:rsid w:val="007E1459"/>
    <w:rsid w:val="007E1F31"/>
    <w:rsid w:val="007E254A"/>
    <w:rsid w:val="007E29B5"/>
    <w:rsid w:val="007E2AEC"/>
    <w:rsid w:val="007E3B45"/>
    <w:rsid w:val="007E469D"/>
    <w:rsid w:val="007E4811"/>
    <w:rsid w:val="007E4D56"/>
    <w:rsid w:val="007E4DC8"/>
    <w:rsid w:val="007E571D"/>
    <w:rsid w:val="007E752A"/>
    <w:rsid w:val="007E7D07"/>
    <w:rsid w:val="007F108D"/>
    <w:rsid w:val="007F135D"/>
    <w:rsid w:val="007F15FE"/>
    <w:rsid w:val="007F1F77"/>
    <w:rsid w:val="007F302F"/>
    <w:rsid w:val="007F3A56"/>
    <w:rsid w:val="007F3F47"/>
    <w:rsid w:val="007F574D"/>
    <w:rsid w:val="007F581E"/>
    <w:rsid w:val="007F63B8"/>
    <w:rsid w:val="007F6709"/>
    <w:rsid w:val="007F7013"/>
    <w:rsid w:val="007F74DE"/>
    <w:rsid w:val="00800484"/>
    <w:rsid w:val="0080067B"/>
    <w:rsid w:val="0080073F"/>
    <w:rsid w:val="00800C5C"/>
    <w:rsid w:val="00801565"/>
    <w:rsid w:val="008022D1"/>
    <w:rsid w:val="0080250B"/>
    <w:rsid w:val="0080374D"/>
    <w:rsid w:val="00804958"/>
    <w:rsid w:val="008049DD"/>
    <w:rsid w:val="00804E54"/>
    <w:rsid w:val="0080552D"/>
    <w:rsid w:val="0080668B"/>
    <w:rsid w:val="00806757"/>
    <w:rsid w:val="00807091"/>
    <w:rsid w:val="00810211"/>
    <w:rsid w:val="00811772"/>
    <w:rsid w:val="008119BC"/>
    <w:rsid w:val="00812765"/>
    <w:rsid w:val="00812A63"/>
    <w:rsid w:val="00812DFA"/>
    <w:rsid w:val="00812E28"/>
    <w:rsid w:val="008135EC"/>
    <w:rsid w:val="00813DA1"/>
    <w:rsid w:val="00814811"/>
    <w:rsid w:val="008151F6"/>
    <w:rsid w:val="008156BF"/>
    <w:rsid w:val="00815CE9"/>
    <w:rsid w:val="00815EAD"/>
    <w:rsid w:val="00816870"/>
    <w:rsid w:val="00817994"/>
    <w:rsid w:val="00817DBE"/>
    <w:rsid w:val="00824645"/>
    <w:rsid w:val="00825C05"/>
    <w:rsid w:val="008261D4"/>
    <w:rsid w:val="008263C3"/>
    <w:rsid w:val="008264E6"/>
    <w:rsid w:val="00826A7F"/>
    <w:rsid w:val="00826B23"/>
    <w:rsid w:val="00826C1A"/>
    <w:rsid w:val="00827AD8"/>
    <w:rsid w:val="008301FA"/>
    <w:rsid w:val="0083024B"/>
    <w:rsid w:val="008302ED"/>
    <w:rsid w:val="008302F5"/>
    <w:rsid w:val="008306B3"/>
    <w:rsid w:val="00830F40"/>
    <w:rsid w:val="00830F88"/>
    <w:rsid w:val="00831440"/>
    <w:rsid w:val="0083147E"/>
    <w:rsid w:val="00831A3B"/>
    <w:rsid w:val="00831CBF"/>
    <w:rsid w:val="00832238"/>
    <w:rsid w:val="008323EA"/>
    <w:rsid w:val="008324AF"/>
    <w:rsid w:val="008335DD"/>
    <w:rsid w:val="0083374C"/>
    <w:rsid w:val="00833897"/>
    <w:rsid w:val="00834568"/>
    <w:rsid w:val="00834DE8"/>
    <w:rsid w:val="00834F82"/>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44AF"/>
    <w:rsid w:val="0084475B"/>
    <w:rsid w:val="00844C0A"/>
    <w:rsid w:val="0084590C"/>
    <w:rsid w:val="00845F4C"/>
    <w:rsid w:val="00845F7D"/>
    <w:rsid w:val="00846390"/>
    <w:rsid w:val="00846949"/>
    <w:rsid w:val="008469F6"/>
    <w:rsid w:val="0084792F"/>
    <w:rsid w:val="00847A0C"/>
    <w:rsid w:val="00847CD7"/>
    <w:rsid w:val="00850508"/>
    <w:rsid w:val="0085086F"/>
    <w:rsid w:val="0085140C"/>
    <w:rsid w:val="008529D1"/>
    <w:rsid w:val="00852B08"/>
    <w:rsid w:val="00853847"/>
    <w:rsid w:val="00854E83"/>
    <w:rsid w:val="0085507C"/>
    <w:rsid w:val="00855B7C"/>
    <w:rsid w:val="0085609F"/>
    <w:rsid w:val="008562AF"/>
    <w:rsid w:val="00856B15"/>
    <w:rsid w:val="008578E5"/>
    <w:rsid w:val="00860452"/>
    <w:rsid w:val="00860B9C"/>
    <w:rsid w:val="00861877"/>
    <w:rsid w:val="00862482"/>
    <w:rsid w:val="00864C83"/>
    <w:rsid w:val="00864FC5"/>
    <w:rsid w:val="00865841"/>
    <w:rsid w:val="00865A9F"/>
    <w:rsid w:val="00867252"/>
    <w:rsid w:val="00867319"/>
    <w:rsid w:val="00867348"/>
    <w:rsid w:val="00867E38"/>
    <w:rsid w:val="008704F3"/>
    <w:rsid w:val="00871A7C"/>
    <w:rsid w:val="00874FDF"/>
    <w:rsid w:val="008755EB"/>
    <w:rsid w:val="00875BC0"/>
    <w:rsid w:val="008770AB"/>
    <w:rsid w:val="00877485"/>
    <w:rsid w:val="008813BD"/>
    <w:rsid w:val="008815D4"/>
    <w:rsid w:val="0088163B"/>
    <w:rsid w:val="00881EF0"/>
    <w:rsid w:val="00881F44"/>
    <w:rsid w:val="00882107"/>
    <w:rsid w:val="00882461"/>
    <w:rsid w:val="008825D0"/>
    <w:rsid w:val="008828CA"/>
    <w:rsid w:val="00885596"/>
    <w:rsid w:val="00885718"/>
    <w:rsid w:val="00885901"/>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0C8"/>
    <w:rsid w:val="00893CBA"/>
    <w:rsid w:val="0089418D"/>
    <w:rsid w:val="008948CB"/>
    <w:rsid w:val="00894D34"/>
    <w:rsid w:val="0089516D"/>
    <w:rsid w:val="0089587F"/>
    <w:rsid w:val="0089725D"/>
    <w:rsid w:val="0089729A"/>
    <w:rsid w:val="00897472"/>
    <w:rsid w:val="00897828"/>
    <w:rsid w:val="00897CDF"/>
    <w:rsid w:val="008A3A67"/>
    <w:rsid w:val="008A3BD9"/>
    <w:rsid w:val="008A3D7A"/>
    <w:rsid w:val="008A43D9"/>
    <w:rsid w:val="008A4EFA"/>
    <w:rsid w:val="008A6EE7"/>
    <w:rsid w:val="008B0D43"/>
    <w:rsid w:val="008B12A7"/>
    <w:rsid w:val="008B1338"/>
    <w:rsid w:val="008B16CD"/>
    <w:rsid w:val="008B1F5B"/>
    <w:rsid w:val="008B21D4"/>
    <w:rsid w:val="008B31FF"/>
    <w:rsid w:val="008B3653"/>
    <w:rsid w:val="008B4E9B"/>
    <w:rsid w:val="008B55CB"/>
    <w:rsid w:val="008B5BB3"/>
    <w:rsid w:val="008B5E4C"/>
    <w:rsid w:val="008B5F27"/>
    <w:rsid w:val="008B6161"/>
    <w:rsid w:val="008B6DCD"/>
    <w:rsid w:val="008B7170"/>
    <w:rsid w:val="008B7D92"/>
    <w:rsid w:val="008C0013"/>
    <w:rsid w:val="008C15DC"/>
    <w:rsid w:val="008C16BA"/>
    <w:rsid w:val="008C17F4"/>
    <w:rsid w:val="008C19CA"/>
    <w:rsid w:val="008C203C"/>
    <w:rsid w:val="008C2E0A"/>
    <w:rsid w:val="008C39AB"/>
    <w:rsid w:val="008C474A"/>
    <w:rsid w:val="008C4A6F"/>
    <w:rsid w:val="008C5C25"/>
    <w:rsid w:val="008C5F9E"/>
    <w:rsid w:val="008C60AC"/>
    <w:rsid w:val="008C7D17"/>
    <w:rsid w:val="008D0756"/>
    <w:rsid w:val="008D0836"/>
    <w:rsid w:val="008D08D8"/>
    <w:rsid w:val="008D1767"/>
    <w:rsid w:val="008D191A"/>
    <w:rsid w:val="008D1D05"/>
    <w:rsid w:val="008D237C"/>
    <w:rsid w:val="008D3808"/>
    <w:rsid w:val="008D3EF2"/>
    <w:rsid w:val="008D451C"/>
    <w:rsid w:val="008D6738"/>
    <w:rsid w:val="008D678D"/>
    <w:rsid w:val="008D6BB8"/>
    <w:rsid w:val="008D6EF9"/>
    <w:rsid w:val="008E0E1E"/>
    <w:rsid w:val="008E11AC"/>
    <w:rsid w:val="008E1CDD"/>
    <w:rsid w:val="008E2A57"/>
    <w:rsid w:val="008E2C3A"/>
    <w:rsid w:val="008E3F35"/>
    <w:rsid w:val="008E420A"/>
    <w:rsid w:val="008E472B"/>
    <w:rsid w:val="008E489F"/>
    <w:rsid w:val="008E4E78"/>
    <w:rsid w:val="008E55FB"/>
    <w:rsid w:val="008E662C"/>
    <w:rsid w:val="008E6D37"/>
    <w:rsid w:val="008E7C1D"/>
    <w:rsid w:val="008E7CF0"/>
    <w:rsid w:val="008E7E74"/>
    <w:rsid w:val="008F05D6"/>
    <w:rsid w:val="008F06DE"/>
    <w:rsid w:val="008F07D8"/>
    <w:rsid w:val="008F12EF"/>
    <w:rsid w:val="008F166D"/>
    <w:rsid w:val="008F1F9E"/>
    <w:rsid w:val="008F26D0"/>
    <w:rsid w:val="008F30FA"/>
    <w:rsid w:val="008F370F"/>
    <w:rsid w:val="008F3F5B"/>
    <w:rsid w:val="008F496D"/>
    <w:rsid w:val="008F4D02"/>
    <w:rsid w:val="008F58CE"/>
    <w:rsid w:val="008F5B6F"/>
    <w:rsid w:val="008F61AD"/>
    <w:rsid w:val="008F6598"/>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7349"/>
    <w:rsid w:val="009077B7"/>
    <w:rsid w:val="00907AF1"/>
    <w:rsid w:val="00912268"/>
    <w:rsid w:val="00912F82"/>
    <w:rsid w:val="009136EE"/>
    <w:rsid w:val="00913BA0"/>
    <w:rsid w:val="0091405A"/>
    <w:rsid w:val="009154D7"/>
    <w:rsid w:val="00915C0D"/>
    <w:rsid w:val="00916333"/>
    <w:rsid w:val="009167DE"/>
    <w:rsid w:val="00917B4D"/>
    <w:rsid w:val="00917DC5"/>
    <w:rsid w:val="00920174"/>
    <w:rsid w:val="00920856"/>
    <w:rsid w:val="009216DA"/>
    <w:rsid w:val="0092176D"/>
    <w:rsid w:val="009218CD"/>
    <w:rsid w:val="00921FE2"/>
    <w:rsid w:val="00922109"/>
    <w:rsid w:val="00922E25"/>
    <w:rsid w:val="0092336D"/>
    <w:rsid w:val="00923D3B"/>
    <w:rsid w:val="00924132"/>
    <w:rsid w:val="00924486"/>
    <w:rsid w:val="00924AF7"/>
    <w:rsid w:val="0092550A"/>
    <w:rsid w:val="009256F0"/>
    <w:rsid w:val="00925FA8"/>
    <w:rsid w:val="009262C4"/>
    <w:rsid w:val="00926BD7"/>
    <w:rsid w:val="00927D47"/>
    <w:rsid w:val="00930A5B"/>
    <w:rsid w:val="00931219"/>
    <w:rsid w:val="009314AC"/>
    <w:rsid w:val="00931FAC"/>
    <w:rsid w:val="00932135"/>
    <w:rsid w:val="009327E6"/>
    <w:rsid w:val="009329C7"/>
    <w:rsid w:val="00932BD6"/>
    <w:rsid w:val="00932D82"/>
    <w:rsid w:val="0093356F"/>
    <w:rsid w:val="00933BC9"/>
    <w:rsid w:val="0093416D"/>
    <w:rsid w:val="00934F0B"/>
    <w:rsid w:val="0093583F"/>
    <w:rsid w:val="00935852"/>
    <w:rsid w:val="00936F91"/>
    <w:rsid w:val="00937510"/>
    <w:rsid w:val="00937523"/>
    <w:rsid w:val="0093763F"/>
    <w:rsid w:val="0093773E"/>
    <w:rsid w:val="00940639"/>
    <w:rsid w:val="009419A5"/>
    <w:rsid w:val="00941B63"/>
    <w:rsid w:val="00942B03"/>
    <w:rsid w:val="00942F8E"/>
    <w:rsid w:val="009436D7"/>
    <w:rsid w:val="00943A81"/>
    <w:rsid w:val="0094492D"/>
    <w:rsid w:val="00944D58"/>
    <w:rsid w:val="00945178"/>
    <w:rsid w:val="00945669"/>
    <w:rsid w:val="0094663E"/>
    <w:rsid w:val="009467AF"/>
    <w:rsid w:val="009468C5"/>
    <w:rsid w:val="00946BE4"/>
    <w:rsid w:val="009473A0"/>
    <w:rsid w:val="00947805"/>
    <w:rsid w:val="0094793C"/>
    <w:rsid w:val="00947F66"/>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D07"/>
    <w:rsid w:val="0096042A"/>
    <w:rsid w:val="0096054B"/>
    <w:rsid w:val="00961380"/>
    <w:rsid w:val="0096139D"/>
    <w:rsid w:val="009619F3"/>
    <w:rsid w:val="00963895"/>
    <w:rsid w:val="0096389C"/>
    <w:rsid w:val="00964356"/>
    <w:rsid w:val="009647E0"/>
    <w:rsid w:val="0096489C"/>
    <w:rsid w:val="00964B96"/>
    <w:rsid w:val="00964EAF"/>
    <w:rsid w:val="00965FEA"/>
    <w:rsid w:val="00966093"/>
    <w:rsid w:val="009661D0"/>
    <w:rsid w:val="00966438"/>
    <w:rsid w:val="009677FC"/>
    <w:rsid w:val="00970087"/>
    <w:rsid w:val="00971079"/>
    <w:rsid w:val="00971261"/>
    <w:rsid w:val="00973078"/>
    <w:rsid w:val="00973B41"/>
    <w:rsid w:val="009742A5"/>
    <w:rsid w:val="00974798"/>
    <w:rsid w:val="00974A78"/>
    <w:rsid w:val="0097570B"/>
    <w:rsid w:val="00975A2B"/>
    <w:rsid w:val="009774AD"/>
    <w:rsid w:val="009805E6"/>
    <w:rsid w:val="00980DE9"/>
    <w:rsid w:val="009811EA"/>
    <w:rsid w:val="00981369"/>
    <w:rsid w:val="009829D2"/>
    <w:rsid w:val="00982DC9"/>
    <w:rsid w:val="00982E9E"/>
    <w:rsid w:val="00983374"/>
    <w:rsid w:val="009833B2"/>
    <w:rsid w:val="00983E67"/>
    <w:rsid w:val="009843EF"/>
    <w:rsid w:val="00984558"/>
    <w:rsid w:val="0098492C"/>
    <w:rsid w:val="00985BA3"/>
    <w:rsid w:val="009872BB"/>
    <w:rsid w:val="009913BB"/>
    <w:rsid w:val="009945A7"/>
    <w:rsid w:val="00994EA6"/>
    <w:rsid w:val="00995794"/>
    <w:rsid w:val="009957BA"/>
    <w:rsid w:val="00996CD7"/>
    <w:rsid w:val="00997EF2"/>
    <w:rsid w:val="009A0873"/>
    <w:rsid w:val="009A0ACB"/>
    <w:rsid w:val="009A10D7"/>
    <w:rsid w:val="009A114A"/>
    <w:rsid w:val="009A12B0"/>
    <w:rsid w:val="009A19C7"/>
    <w:rsid w:val="009A1F53"/>
    <w:rsid w:val="009A2114"/>
    <w:rsid w:val="009A2DDC"/>
    <w:rsid w:val="009A46EA"/>
    <w:rsid w:val="009A48DE"/>
    <w:rsid w:val="009A49DF"/>
    <w:rsid w:val="009A5C89"/>
    <w:rsid w:val="009A5E66"/>
    <w:rsid w:val="009A648A"/>
    <w:rsid w:val="009A6981"/>
    <w:rsid w:val="009A6CF4"/>
    <w:rsid w:val="009A709F"/>
    <w:rsid w:val="009B1520"/>
    <w:rsid w:val="009B21E5"/>
    <w:rsid w:val="009B227E"/>
    <w:rsid w:val="009B36DF"/>
    <w:rsid w:val="009B410F"/>
    <w:rsid w:val="009B562B"/>
    <w:rsid w:val="009B56C9"/>
    <w:rsid w:val="009B6B4E"/>
    <w:rsid w:val="009B756E"/>
    <w:rsid w:val="009C0AD4"/>
    <w:rsid w:val="009C0B49"/>
    <w:rsid w:val="009C0D87"/>
    <w:rsid w:val="009C1682"/>
    <w:rsid w:val="009C18E3"/>
    <w:rsid w:val="009C2D36"/>
    <w:rsid w:val="009C31AC"/>
    <w:rsid w:val="009C35F6"/>
    <w:rsid w:val="009C3CEB"/>
    <w:rsid w:val="009C3F9B"/>
    <w:rsid w:val="009C4624"/>
    <w:rsid w:val="009C5DEA"/>
    <w:rsid w:val="009C68D3"/>
    <w:rsid w:val="009C6C1C"/>
    <w:rsid w:val="009C7E4A"/>
    <w:rsid w:val="009D05AB"/>
    <w:rsid w:val="009D0920"/>
    <w:rsid w:val="009D217F"/>
    <w:rsid w:val="009D2E2E"/>
    <w:rsid w:val="009D3347"/>
    <w:rsid w:val="009D34BD"/>
    <w:rsid w:val="009D4E77"/>
    <w:rsid w:val="009D645A"/>
    <w:rsid w:val="009D68AF"/>
    <w:rsid w:val="009D704A"/>
    <w:rsid w:val="009D73F3"/>
    <w:rsid w:val="009E0BBB"/>
    <w:rsid w:val="009E0DE1"/>
    <w:rsid w:val="009E100A"/>
    <w:rsid w:val="009E1944"/>
    <w:rsid w:val="009E1E2A"/>
    <w:rsid w:val="009E24D0"/>
    <w:rsid w:val="009E3672"/>
    <w:rsid w:val="009E3B2D"/>
    <w:rsid w:val="009E494D"/>
    <w:rsid w:val="009E49E3"/>
    <w:rsid w:val="009E4C88"/>
    <w:rsid w:val="009E5314"/>
    <w:rsid w:val="009E5A0F"/>
    <w:rsid w:val="009E5CD3"/>
    <w:rsid w:val="009E75EB"/>
    <w:rsid w:val="009F07EE"/>
    <w:rsid w:val="009F0E9A"/>
    <w:rsid w:val="009F11B2"/>
    <w:rsid w:val="009F11B8"/>
    <w:rsid w:val="009F255A"/>
    <w:rsid w:val="009F2992"/>
    <w:rsid w:val="009F32F5"/>
    <w:rsid w:val="009F3671"/>
    <w:rsid w:val="009F4044"/>
    <w:rsid w:val="009F4126"/>
    <w:rsid w:val="009F4543"/>
    <w:rsid w:val="009F4826"/>
    <w:rsid w:val="009F491A"/>
    <w:rsid w:val="009F61C6"/>
    <w:rsid w:val="009F748B"/>
    <w:rsid w:val="00A00E3C"/>
    <w:rsid w:val="00A01173"/>
    <w:rsid w:val="00A01991"/>
    <w:rsid w:val="00A01BC8"/>
    <w:rsid w:val="00A01ED0"/>
    <w:rsid w:val="00A02A74"/>
    <w:rsid w:val="00A02BAD"/>
    <w:rsid w:val="00A039FB"/>
    <w:rsid w:val="00A03A52"/>
    <w:rsid w:val="00A03B41"/>
    <w:rsid w:val="00A04ECF"/>
    <w:rsid w:val="00A05A25"/>
    <w:rsid w:val="00A05CD6"/>
    <w:rsid w:val="00A0720E"/>
    <w:rsid w:val="00A072B0"/>
    <w:rsid w:val="00A10C1C"/>
    <w:rsid w:val="00A10EB1"/>
    <w:rsid w:val="00A1125E"/>
    <w:rsid w:val="00A114A1"/>
    <w:rsid w:val="00A11DF9"/>
    <w:rsid w:val="00A1351A"/>
    <w:rsid w:val="00A1427D"/>
    <w:rsid w:val="00A1473B"/>
    <w:rsid w:val="00A149CE"/>
    <w:rsid w:val="00A14C9C"/>
    <w:rsid w:val="00A15274"/>
    <w:rsid w:val="00A16214"/>
    <w:rsid w:val="00A17B9D"/>
    <w:rsid w:val="00A21870"/>
    <w:rsid w:val="00A22045"/>
    <w:rsid w:val="00A22F3E"/>
    <w:rsid w:val="00A23319"/>
    <w:rsid w:val="00A23600"/>
    <w:rsid w:val="00A23BA9"/>
    <w:rsid w:val="00A245A8"/>
    <w:rsid w:val="00A247D3"/>
    <w:rsid w:val="00A25252"/>
    <w:rsid w:val="00A253E2"/>
    <w:rsid w:val="00A25864"/>
    <w:rsid w:val="00A25EBF"/>
    <w:rsid w:val="00A2636F"/>
    <w:rsid w:val="00A266B9"/>
    <w:rsid w:val="00A26A6F"/>
    <w:rsid w:val="00A27987"/>
    <w:rsid w:val="00A27D63"/>
    <w:rsid w:val="00A30DA4"/>
    <w:rsid w:val="00A31071"/>
    <w:rsid w:val="00A311E4"/>
    <w:rsid w:val="00A31ADA"/>
    <w:rsid w:val="00A3315E"/>
    <w:rsid w:val="00A33470"/>
    <w:rsid w:val="00A33FC5"/>
    <w:rsid w:val="00A34C7A"/>
    <w:rsid w:val="00A3518C"/>
    <w:rsid w:val="00A353BC"/>
    <w:rsid w:val="00A353CB"/>
    <w:rsid w:val="00A358AC"/>
    <w:rsid w:val="00A35BCC"/>
    <w:rsid w:val="00A362B5"/>
    <w:rsid w:val="00A3642D"/>
    <w:rsid w:val="00A36B80"/>
    <w:rsid w:val="00A371A7"/>
    <w:rsid w:val="00A37EB8"/>
    <w:rsid w:val="00A403FA"/>
    <w:rsid w:val="00A40B2F"/>
    <w:rsid w:val="00A411ED"/>
    <w:rsid w:val="00A41611"/>
    <w:rsid w:val="00A43A37"/>
    <w:rsid w:val="00A44076"/>
    <w:rsid w:val="00A442D3"/>
    <w:rsid w:val="00A44CDF"/>
    <w:rsid w:val="00A47719"/>
    <w:rsid w:val="00A477A3"/>
    <w:rsid w:val="00A47E18"/>
    <w:rsid w:val="00A516FA"/>
    <w:rsid w:val="00A52C02"/>
    <w:rsid w:val="00A52C70"/>
    <w:rsid w:val="00A544BF"/>
    <w:rsid w:val="00A55326"/>
    <w:rsid w:val="00A55AE0"/>
    <w:rsid w:val="00A560D3"/>
    <w:rsid w:val="00A57B53"/>
    <w:rsid w:val="00A57FEC"/>
    <w:rsid w:val="00A60224"/>
    <w:rsid w:val="00A6044A"/>
    <w:rsid w:val="00A61152"/>
    <w:rsid w:val="00A621AF"/>
    <w:rsid w:val="00A624D1"/>
    <w:rsid w:val="00A630F1"/>
    <w:rsid w:val="00A63C94"/>
    <w:rsid w:val="00A63E0A"/>
    <w:rsid w:val="00A64BB2"/>
    <w:rsid w:val="00A65E89"/>
    <w:rsid w:val="00A665E7"/>
    <w:rsid w:val="00A66A8D"/>
    <w:rsid w:val="00A67D7B"/>
    <w:rsid w:val="00A70F9C"/>
    <w:rsid w:val="00A71433"/>
    <w:rsid w:val="00A726BA"/>
    <w:rsid w:val="00A72A09"/>
    <w:rsid w:val="00A72FF9"/>
    <w:rsid w:val="00A7324B"/>
    <w:rsid w:val="00A732A0"/>
    <w:rsid w:val="00A737D4"/>
    <w:rsid w:val="00A7596A"/>
    <w:rsid w:val="00A75E29"/>
    <w:rsid w:val="00A777FB"/>
    <w:rsid w:val="00A77CE3"/>
    <w:rsid w:val="00A810C4"/>
    <w:rsid w:val="00A817F1"/>
    <w:rsid w:val="00A82D72"/>
    <w:rsid w:val="00A83532"/>
    <w:rsid w:val="00A837AB"/>
    <w:rsid w:val="00A83CC0"/>
    <w:rsid w:val="00A8462C"/>
    <w:rsid w:val="00A85476"/>
    <w:rsid w:val="00A86A86"/>
    <w:rsid w:val="00A87AFA"/>
    <w:rsid w:val="00A87B70"/>
    <w:rsid w:val="00A87B7E"/>
    <w:rsid w:val="00A87B98"/>
    <w:rsid w:val="00A87E7F"/>
    <w:rsid w:val="00A90033"/>
    <w:rsid w:val="00A90552"/>
    <w:rsid w:val="00A909F0"/>
    <w:rsid w:val="00A91DFC"/>
    <w:rsid w:val="00A91EA5"/>
    <w:rsid w:val="00A91EDB"/>
    <w:rsid w:val="00A92A55"/>
    <w:rsid w:val="00A92F9A"/>
    <w:rsid w:val="00A93A7C"/>
    <w:rsid w:val="00A94D56"/>
    <w:rsid w:val="00A95FAA"/>
    <w:rsid w:val="00A96E93"/>
    <w:rsid w:val="00A972FA"/>
    <w:rsid w:val="00A979D2"/>
    <w:rsid w:val="00A97EB8"/>
    <w:rsid w:val="00AA0317"/>
    <w:rsid w:val="00AA0A16"/>
    <w:rsid w:val="00AA1352"/>
    <w:rsid w:val="00AA1AEC"/>
    <w:rsid w:val="00AA2021"/>
    <w:rsid w:val="00AA3C1E"/>
    <w:rsid w:val="00AA601A"/>
    <w:rsid w:val="00AA642C"/>
    <w:rsid w:val="00AA6994"/>
    <w:rsid w:val="00AA6F32"/>
    <w:rsid w:val="00AA7F39"/>
    <w:rsid w:val="00AB06D4"/>
    <w:rsid w:val="00AB0969"/>
    <w:rsid w:val="00AB0B48"/>
    <w:rsid w:val="00AB0BD7"/>
    <w:rsid w:val="00AB0FA5"/>
    <w:rsid w:val="00AB1ED4"/>
    <w:rsid w:val="00AB2BB1"/>
    <w:rsid w:val="00AB3EEA"/>
    <w:rsid w:val="00AB444F"/>
    <w:rsid w:val="00AB49D7"/>
    <w:rsid w:val="00AB5790"/>
    <w:rsid w:val="00AB5799"/>
    <w:rsid w:val="00AB5D36"/>
    <w:rsid w:val="00AB5D49"/>
    <w:rsid w:val="00AB5F43"/>
    <w:rsid w:val="00AB6586"/>
    <w:rsid w:val="00AB727C"/>
    <w:rsid w:val="00AB72AC"/>
    <w:rsid w:val="00AB7854"/>
    <w:rsid w:val="00AC02EB"/>
    <w:rsid w:val="00AC0FE4"/>
    <w:rsid w:val="00AC1455"/>
    <w:rsid w:val="00AC1EDF"/>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1FB6"/>
    <w:rsid w:val="00AD22AE"/>
    <w:rsid w:val="00AD2A31"/>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317"/>
    <w:rsid w:val="00AE5F70"/>
    <w:rsid w:val="00AE65C0"/>
    <w:rsid w:val="00AE6E5E"/>
    <w:rsid w:val="00AF072C"/>
    <w:rsid w:val="00AF13D6"/>
    <w:rsid w:val="00AF1976"/>
    <w:rsid w:val="00AF2CB1"/>
    <w:rsid w:val="00AF3377"/>
    <w:rsid w:val="00AF339A"/>
    <w:rsid w:val="00AF37E8"/>
    <w:rsid w:val="00AF4610"/>
    <w:rsid w:val="00AF4DE3"/>
    <w:rsid w:val="00AF55D5"/>
    <w:rsid w:val="00AF6075"/>
    <w:rsid w:val="00AF613F"/>
    <w:rsid w:val="00AF65BB"/>
    <w:rsid w:val="00AF6675"/>
    <w:rsid w:val="00AF6C28"/>
    <w:rsid w:val="00B00701"/>
    <w:rsid w:val="00B01A4D"/>
    <w:rsid w:val="00B01ADD"/>
    <w:rsid w:val="00B01D3F"/>
    <w:rsid w:val="00B03942"/>
    <w:rsid w:val="00B0398C"/>
    <w:rsid w:val="00B04A56"/>
    <w:rsid w:val="00B0575C"/>
    <w:rsid w:val="00B05D17"/>
    <w:rsid w:val="00B06AD4"/>
    <w:rsid w:val="00B07650"/>
    <w:rsid w:val="00B103A3"/>
    <w:rsid w:val="00B10F36"/>
    <w:rsid w:val="00B11954"/>
    <w:rsid w:val="00B12C9E"/>
    <w:rsid w:val="00B12D3B"/>
    <w:rsid w:val="00B133BC"/>
    <w:rsid w:val="00B13576"/>
    <w:rsid w:val="00B13626"/>
    <w:rsid w:val="00B137FF"/>
    <w:rsid w:val="00B13D91"/>
    <w:rsid w:val="00B14EBF"/>
    <w:rsid w:val="00B14F9A"/>
    <w:rsid w:val="00B15296"/>
    <w:rsid w:val="00B15E65"/>
    <w:rsid w:val="00B167E5"/>
    <w:rsid w:val="00B16FFA"/>
    <w:rsid w:val="00B171EA"/>
    <w:rsid w:val="00B17C08"/>
    <w:rsid w:val="00B20953"/>
    <w:rsid w:val="00B20B99"/>
    <w:rsid w:val="00B213B0"/>
    <w:rsid w:val="00B21ABE"/>
    <w:rsid w:val="00B21C52"/>
    <w:rsid w:val="00B21DE1"/>
    <w:rsid w:val="00B227F9"/>
    <w:rsid w:val="00B22AF1"/>
    <w:rsid w:val="00B23100"/>
    <w:rsid w:val="00B235B1"/>
    <w:rsid w:val="00B23B6F"/>
    <w:rsid w:val="00B23CF5"/>
    <w:rsid w:val="00B23EC9"/>
    <w:rsid w:val="00B24417"/>
    <w:rsid w:val="00B2441F"/>
    <w:rsid w:val="00B260C3"/>
    <w:rsid w:val="00B26ABB"/>
    <w:rsid w:val="00B26B9B"/>
    <w:rsid w:val="00B26E79"/>
    <w:rsid w:val="00B2700C"/>
    <w:rsid w:val="00B274C9"/>
    <w:rsid w:val="00B27B9F"/>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0315"/>
    <w:rsid w:val="00B420F9"/>
    <w:rsid w:val="00B42FC0"/>
    <w:rsid w:val="00B43761"/>
    <w:rsid w:val="00B439D6"/>
    <w:rsid w:val="00B44E74"/>
    <w:rsid w:val="00B45DCD"/>
    <w:rsid w:val="00B472ED"/>
    <w:rsid w:val="00B5053B"/>
    <w:rsid w:val="00B505BB"/>
    <w:rsid w:val="00B50610"/>
    <w:rsid w:val="00B51346"/>
    <w:rsid w:val="00B51ECE"/>
    <w:rsid w:val="00B51FC4"/>
    <w:rsid w:val="00B522B3"/>
    <w:rsid w:val="00B526DE"/>
    <w:rsid w:val="00B52836"/>
    <w:rsid w:val="00B52BDD"/>
    <w:rsid w:val="00B52E47"/>
    <w:rsid w:val="00B53859"/>
    <w:rsid w:val="00B53E20"/>
    <w:rsid w:val="00B53F6D"/>
    <w:rsid w:val="00B547FA"/>
    <w:rsid w:val="00B54ECE"/>
    <w:rsid w:val="00B55E2E"/>
    <w:rsid w:val="00B56BC8"/>
    <w:rsid w:val="00B57659"/>
    <w:rsid w:val="00B6045E"/>
    <w:rsid w:val="00B60B0E"/>
    <w:rsid w:val="00B61D54"/>
    <w:rsid w:val="00B61DC6"/>
    <w:rsid w:val="00B63B13"/>
    <w:rsid w:val="00B6412B"/>
    <w:rsid w:val="00B650E6"/>
    <w:rsid w:val="00B6648B"/>
    <w:rsid w:val="00B67DEA"/>
    <w:rsid w:val="00B67F40"/>
    <w:rsid w:val="00B71543"/>
    <w:rsid w:val="00B71E72"/>
    <w:rsid w:val="00B74E02"/>
    <w:rsid w:val="00B76A5E"/>
    <w:rsid w:val="00B77293"/>
    <w:rsid w:val="00B7793A"/>
    <w:rsid w:val="00B77A8B"/>
    <w:rsid w:val="00B80149"/>
    <w:rsid w:val="00B813C8"/>
    <w:rsid w:val="00B81E22"/>
    <w:rsid w:val="00B824BC"/>
    <w:rsid w:val="00B84167"/>
    <w:rsid w:val="00B844FD"/>
    <w:rsid w:val="00B84D02"/>
    <w:rsid w:val="00B8516E"/>
    <w:rsid w:val="00B8523C"/>
    <w:rsid w:val="00B85C95"/>
    <w:rsid w:val="00B85CAA"/>
    <w:rsid w:val="00B8726C"/>
    <w:rsid w:val="00B8791D"/>
    <w:rsid w:val="00B9081B"/>
    <w:rsid w:val="00B91474"/>
    <w:rsid w:val="00B92058"/>
    <w:rsid w:val="00B9429F"/>
    <w:rsid w:val="00B94FC3"/>
    <w:rsid w:val="00B95971"/>
    <w:rsid w:val="00B95C32"/>
    <w:rsid w:val="00B960A1"/>
    <w:rsid w:val="00B96513"/>
    <w:rsid w:val="00B9760F"/>
    <w:rsid w:val="00BA0145"/>
    <w:rsid w:val="00BA144E"/>
    <w:rsid w:val="00BA1ABD"/>
    <w:rsid w:val="00BA1FAD"/>
    <w:rsid w:val="00BA21B9"/>
    <w:rsid w:val="00BA222C"/>
    <w:rsid w:val="00BA25F5"/>
    <w:rsid w:val="00BA440B"/>
    <w:rsid w:val="00BA5D7A"/>
    <w:rsid w:val="00BA6606"/>
    <w:rsid w:val="00BA7313"/>
    <w:rsid w:val="00BA74F0"/>
    <w:rsid w:val="00BA77AE"/>
    <w:rsid w:val="00BA7C78"/>
    <w:rsid w:val="00BA7DD3"/>
    <w:rsid w:val="00BB18B5"/>
    <w:rsid w:val="00BB1E43"/>
    <w:rsid w:val="00BB1EC4"/>
    <w:rsid w:val="00BB1F7D"/>
    <w:rsid w:val="00BB26FF"/>
    <w:rsid w:val="00BB3DC2"/>
    <w:rsid w:val="00BB40E0"/>
    <w:rsid w:val="00BB4A76"/>
    <w:rsid w:val="00BB4C47"/>
    <w:rsid w:val="00BB4F83"/>
    <w:rsid w:val="00BB6652"/>
    <w:rsid w:val="00BB685E"/>
    <w:rsid w:val="00BB7BDC"/>
    <w:rsid w:val="00BC01FD"/>
    <w:rsid w:val="00BC0B78"/>
    <w:rsid w:val="00BC0D71"/>
    <w:rsid w:val="00BC1750"/>
    <w:rsid w:val="00BC1A49"/>
    <w:rsid w:val="00BC1E2D"/>
    <w:rsid w:val="00BC40F3"/>
    <w:rsid w:val="00BC6FCF"/>
    <w:rsid w:val="00BD0610"/>
    <w:rsid w:val="00BD0C4D"/>
    <w:rsid w:val="00BD1B35"/>
    <w:rsid w:val="00BD292B"/>
    <w:rsid w:val="00BD2BA6"/>
    <w:rsid w:val="00BD2C71"/>
    <w:rsid w:val="00BD366F"/>
    <w:rsid w:val="00BD4521"/>
    <w:rsid w:val="00BD456F"/>
    <w:rsid w:val="00BD5258"/>
    <w:rsid w:val="00BD6244"/>
    <w:rsid w:val="00BD6625"/>
    <w:rsid w:val="00BD6916"/>
    <w:rsid w:val="00BD6B5B"/>
    <w:rsid w:val="00BD77BB"/>
    <w:rsid w:val="00BD7895"/>
    <w:rsid w:val="00BE01B8"/>
    <w:rsid w:val="00BE0217"/>
    <w:rsid w:val="00BE04C7"/>
    <w:rsid w:val="00BE12D4"/>
    <w:rsid w:val="00BE22AF"/>
    <w:rsid w:val="00BE22C4"/>
    <w:rsid w:val="00BE47FB"/>
    <w:rsid w:val="00BE4AD3"/>
    <w:rsid w:val="00BE4B34"/>
    <w:rsid w:val="00BE6309"/>
    <w:rsid w:val="00BE716A"/>
    <w:rsid w:val="00BE730F"/>
    <w:rsid w:val="00BE7B41"/>
    <w:rsid w:val="00BF1AFC"/>
    <w:rsid w:val="00BF22B5"/>
    <w:rsid w:val="00BF27F7"/>
    <w:rsid w:val="00BF3F72"/>
    <w:rsid w:val="00BF4098"/>
    <w:rsid w:val="00BF40E1"/>
    <w:rsid w:val="00BF51BE"/>
    <w:rsid w:val="00BF546D"/>
    <w:rsid w:val="00BF6503"/>
    <w:rsid w:val="00BF6E2B"/>
    <w:rsid w:val="00BF7809"/>
    <w:rsid w:val="00BF7A39"/>
    <w:rsid w:val="00C00266"/>
    <w:rsid w:val="00C00696"/>
    <w:rsid w:val="00C00DBD"/>
    <w:rsid w:val="00C00EBE"/>
    <w:rsid w:val="00C01776"/>
    <w:rsid w:val="00C01986"/>
    <w:rsid w:val="00C02570"/>
    <w:rsid w:val="00C0271E"/>
    <w:rsid w:val="00C05511"/>
    <w:rsid w:val="00C07904"/>
    <w:rsid w:val="00C07D35"/>
    <w:rsid w:val="00C104B0"/>
    <w:rsid w:val="00C11180"/>
    <w:rsid w:val="00C1277D"/>
    <w:rsid w:val="00C1288F"/>
    <w:rsid w:val="00C13D72"/>
    <w:rsid w:val="00C13DDD"/>
    <w:rsid w:val="00C13F6F"/>
    <w:rsid w:val="00C1462F"/>
    <w:rsid w:val="00C14776"/>
    <w:rsid w:val="00C14968"/>
    <w:rsid w:val="00C17246"/>
    <w:rsid w:val="00C174B0"/>
    <w:rsid w:val="00C177DE"/>
    <w:rsid w:val="00C20567"/>
    <w:rsid w:val="00C20735"/>
    <w:rsid w:val="00C20D12"/>
    <w:rsid w:val="00C226A1"/>
    <w:rsid w:val="00C22807"/>
    <w:rsid w:val="00C23017"/>
    <w:rsid w:val="00C24ACD"/>
    <w:rsid w:val="00C25780"/>
    <w:rsid w:val="00C25962"/>
    <w:rsid w:val="00C26B6E"/>
    <w:rsid w:val="00C27410"/>
    <w:rsid w:val="00C274D0"/>
    <w:rsid w:val="00C27AE1"/>
    <w:rsid w:val="00C302FD"/>
    <w:rsid w:val="00C31A70"/>
    <w:rsid w:val="00C31E80"/>
    <w:rsid w:val="00C32009"/>
    <w:rsid w:val="00C32350"/>
    <w:rsid w:val="00C32AE3"/>
    <w:rsid w:val="00C35E62"/>
    <w:rsid w:val="00C36057"/>
    <w:rsid w:val="00C3643E"/>
    <w:rsid w:val="00C36534"/>
    <w:rsid w:val="00C37274"/>
    <w:rsid w:val="00C372F7"/>
    <w:rsid w:val="00C376BB"/>
    <w:rsid w:val="00C37836"/>
    <w:rsid w:val="00C37CCC"/>
    <w:rsid w:val="00C40244"/>
    <w:rsid w:val="00C4076B"/>
    <w:rsid w:val="00C420AE"/>
    <w:rsid w:val="00C43961"/>
    <w:rsid w:val="00C43F8C"/>
    <w:rsid w:val="00C44DD4"/>
    <w:rsid w:val="00C44FAA"/>
    <w:rsid w:val="00C46498"/>
    <w:rsid w:val="00C46520"/>
    <w:rsid w:val="00C4722D"/>
    <w:rsid w:val="00C4726F"/>
    <w:rsid w:val="00C50CD1"/>
    <w:rsid w:val="00C5141F"/>
    <w:rsid w:val="00C516C5"/>
    <w:rsid w:val="00C530D6"/>
    <w:rsid w:val="00C539B1"/>
    <w:rsid w:val="00C53F85"/>
    <w:rsid w:val="00C549B4"/>
    <w:rsid w:val="00C5569C"/>
    <w:rsid w:val="00C55BC9"/>
    <w:rsid w:val="00C56EE7"/>
    <w:rsid w:val="00C573B6"/>
    <w:rsid w:val="00C57983"/>
    <w:rsid w:val="00C57F50"/>
    <w:rsid w:val="00C60401"/>
    <w:rsid w:val="00C60959"/>
    <w:rsid w:val="00C60C46"/>
    <w:rsid w:val="00C63899"/>
    <w:rsid w:val="00C63E92"/>
    <w:rsid w:val="00C640E3"/>
    <w:rsid w:val="00C64936"/>
    <w:rsid w:val="00C66227"/>
    <w:rsid w:val="00C662BD"/>
    <w:rsid w:val="00C66985"/>
    <w:rsid w:val="00C67CCF"/>
    <w:rsid w:val="00C704D4"/>
    <w:rsid w:val="00C71ACB"/>
    <w:rsid w:val="00C72A29"/>
    <w:rsid w:val="00C72EFC"/>
    <w:rsid w:val="00C73A8B"/>
    <w:rsid w:val="00C743BA"/>
    <w:rsid w:val="00C7445D"/>
    <w:rsid w:val="00C749F6"/>
    <w:rsid w:val="00C74C55"/>
    <w:rsid w:val="00C75FA5"/>
    <w:rsid w:val="00C76078"/>
    <w:rsid w:val="00C76220"/>
    <w:rsid w:val="00C7636F"/>
    <w:rsid w:val="00C76705"/>
    <w:rsid w:val="00C76DA7"/>
    <w:rsid w:val="00C77CC0"/>
    <w:rsid w:val="00C8098A"/>
    <w:rsid w:val="00C80C3E"/>
    <w:rsid w:val="00C80F68"/>
    <w:rsid w:val="00C81FAA"/>
    <w:rsid w:val="00C82CA4"/>
    <w:rsid w:val="00C8357A"/>
    <w:rsid w:val="00C8374F"/>
    <w:rsid w:val="00C8452C"/>
    <w:rsid w:val="00C84E7F"/>
    <w:rsid w:val="00C85F32"/>
    <w:rsid w:val="00C878CB"/>
    <w:rsid w:val="00C90436"/>
    <w:rsid w:val="00C90AEA"/>
    <w:rsid w:val="00C90D78"/>
    <w:rsid w:val="00C90E4C"/>
    <w:rsid w:val="00C91337"/>
    <w:rsid w:val="00C91DD5"/>
    <w:rsid w:val="00C943E3"/>
    <w:rsid w:val="00C949DF"/>
    <w:rsid w:val="00C94BF7"/>
    <w:rsid w:val="00C9785A"/>
    <w:rsid w:val="00C97F6E"/>
    <w:rsid w:val="00CA01EE"/>
    <w:rsid w:val="00CA08C0"/>
    <w:rsid w:val="00CA1160"/>
    <w:rsid w:val="00CA118F"/>
    <w:rsid w:val="00CA2C0C"/>
    <w:rsid w:val="00CA2CE4"/>
    <w:rsid w:val="00CA2DB8"/>
    <w:rsid w:val="00CA385D"/>
    <w:rsid w:val="00CA38E5"/>
    <w:rsid w:val="00CA4527"/>
    <w:rsid w:val="00CA4E47"/>
    <w:rsid w:val="00CA54C1"/>
    <w:rsid w:val="00CA591A"/>
    <w:rsid w:val="00CA592B"/>
    <w:rsid w:val="00CA622D"/>
    <w:rsid w:val="00CA6A3E"/>
    <w:rsid w:val="00CA6D8C"/>
    <w:rsid w:val="00CA7196"/>
    <w:rsid w:val="00CA79D4"/>
    <w:rsid w:val="00CA7FBF"/>
    <w:rsid w:val="00CB0602"/>
    <w:rsid w:val="00CB0D9B"/>
    <w:rsid w:val="00CB1070"/>
    <w:rsid w:val="00CB12EA"/>
    <w:rsid w:val="00CB2DB4"/>
    <w:rsid w:val="00CB2F78"/>
    <w:rsid w:val="00CB3957"/>
    <w:rsid w:val="00CB3A61"/>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76A"/>
    <w:rsid w:val="00CC43B5"/>
    <w:rsid w:val="00CC47F1"/>
    <w:rsid w:val="00CC5546"/>
    <w:rsid w:val="00CC7A61"/>
    <w:rsid w:val="00CD0998"/>
    <w:rsid w:val="00CD11BC"/>
    <w:rsid w:val="00CD2733"/>
    <w:rsid w:val="00CD27C2"/>
    <w:rsid w:val="00CD2C3E"/>
    <w:rsid w:val="00CD2CDD"/>
    <w:rsid w:val="00CD3EFE"/>
    <w:rsid w:val="00CD46FC"/>
    <w:rsid w:val="00CD4E7A"/>
    <w:rsid w:val="00CD5482"/>
    <w:rsid w:val="00CD6777"/>
    <w:rsid w:val="00CD6F14"/>
    <w:rsid w:val="00CE029A"/>
    <w:rsid w:val="00CE0359"/>
    <w:rsid w:val="00CE0DEF"/>
    <w:rsid w:val="00CE0EE6"/>
    <w:rsid w:val="00CE0F27"/>
    <w:rsid w:val="00CE0FDB"/>
    <w:rsid w:val="00CE12F7"/>
    <w:rsid w:val="00CE2D8E"/>
    <w:rsid w:val="00CE3116"/>
    <w:rsid w:val="00CE340D"/>
    <w:rsid w:val="00CE356A"/>
    <w:rsid w:val="00CE3A6F"/>
    <w:rsid w:val="00CE54DF"/>
    <w:rsid w:val="00CE64E9"/>
    <w:rsid w:val="00CE6E01"/>
    <w:rsid w:val="00CE6E75"/>
    <w:rsid w:val="00CE7CCE"/>
    <w:rsid w:val="00CF0CD1"/>
    <w:rsid w:val="00CF314A"/>
    <w:rsid w:val="00CF57C1"/>
    <w:rsid w:val="00CF670E"/>
    <w:rsid w:val="00CF7521"/>
    <w:rsid w:val="00D013F5"/>
    <w:rsid w:val="00D01BED"/>
    <w:rsid w:val="00D02366"/>
    <w:rsid w:val="00D02A39"/>
    <w:rsid w:val="00D02ACB"/>
    <w:rsid w:val="00D02B02"/>
    <w:rsid w:val="00D03105"/>
    <w:rsid w:val="00D03B23"/>
    <w:rsid w:val="00D0515C"/>
    <w:rsid w:val="00D05459"/>
    <w:rsid w:val="00D05F08"/>
    <w:rsid w:val="00D077EF"/>
    <w:rsid w:val="00D1182E"/>
    <w:rsid w:val="00D1184B"/>
    <w:rsid w:val="00D1217F"/>
    <w:rsid w:val="00D1219D"/>
    <w:rsid w:val="00D12351"/>
    <w:rsid w:val="00D125BD"/>
    <w:rsid w:val="00D13D61"/>
    <w:rsid w:val="00D13D71"/>
    <w:rsid w:val="00D154F7"/>
    <w:rsid w:val="00D15808"/>
    <w:rsid w:val="00D16A19"/>
    <w:rsid w:val="00D16AAE"/>
    <w:rsid w:val="00D16ADD"/>
    <w:rsid w:val="00D16CC3"/>
    <w:rsid w:val="00D16EAA"/>
    <w:rsid w:val="00D17B53"/>
    <w:rsid w:val="00D17E3D"/>
    <w:rsid w:val="00D17F50"/>
    <w:rsid w:val="00D2095E"/>
    <w:rsid w:val="00D20979"/>
    <w:rsid w:val="00D21C44"/>
    <w:rsid w:val="00D21EB4"/>
    <w:rsid w:val="00D223DC"/>
    <w:rsid w:val="00D22B24"/>
    <w:rsid w:val="00D2314A"/>
    <w:rsid w:val="00D23D20"/>
    <w:rsid w:val="00D25390"/>
    <w:rsid w:val="00D25658"/>
    <w:rsid w:val="00D2595D"/>
    <w:rsid w:val="00D26AF3"/>
    <w:rsid w:val="00D2724D"/>
    <w:rsid w:val="00D27339"/>
    <w:rsid w:val="00D2769A"/>
    <w:rsid w:val="00D27956"/>
    <w:rsid w:val="00D27DBD"/>
    <w:rsid w:val="00D3020E"/>
    <w:rsid w:val="00D30621"/>
    <w:rsid w:val="00D313DD"/>
    <w:rsid w:val="00D31D57"/>
    <w:rsid w:val="00D31EB3"/>
    <w:rsid w:val="00D31F84"/>
    <w:rsid w:val="00D3214C"/>
    <w:rsid w:val="00D326D4"/>
    <w:rsid w:val="00D338DB"/>
    <w:rsid w:val="00D343FC"/>
    <w:rsid w:val="00D344ED"/>
    <w:rsid w:val="00D348C8"/>
    <w:rsid w:val="00D349F1"/>
    <w:rsid w:val="00D34B6A"/>
    <w:rsid w:val="00D35401"/>
    <w:rsid w:val="00D358D9"/>
    <w:rsid w:val="00D3590B"/>
    <w:rsid w:val="00D370E7"/>
    <w:rsid w:val="00D37920"/>
    <w:rsid w:val="00D40A4D"/>
    <w:rsid w:val="00D41154"/>
    <w:rsid w:val="00D412D9"/>
    <w:rsid w:val="00D414A2"/>
    <w:rsid w:val="00D41C78"/>
    <w:rsid w:val="00D41C98"/>
    <w:rsid w:val="00D42C5B"/>
    <w:rsid w:val="00D4373A"/>
    <w:rsid w:val="00D437CA"/>
    <w:rsid w:val="00D44CD3"/>
    <w:rsid w:val="00D44ED5"/>
    <w:rsid w:val="00D45A28"/>
    <w:rsid w:val="00D46BAC"/>
    <w:rsid w:val="00D47A51"/>
    <w:rsid w:val="00D47BE9"/>
    <w:rsid w:val="00D54915"/>
    <w:rsid w:val="00D55451"/>
    <w:rsid w:val="00D556D8"/>
    <w:rsid w:val="00D55A95"/>
    <w:rsid w:val="00D55E13"/>
    <w:rsid w:val="00D565FD"/>
    <w:rsid w:val="00D5756A"/>
    <w:rsid w:val="00D60692"/>
    <w:rsid w:val="00D60AD9"/>
    <w:rsid w:val="00D61C80"/>
    <w:rsid w:val="00D61D58"/>
    <w:rsid w:val="00D63B47"/>
    <w:rsid w:val="00D640EF"/>
    <w:rsid w:val="00D644EE"/>
    <w:rsid w:val="00D648CA"/>
    <w:rsid w:val="00D64ED1"/>
    <w:rsid w:val="00D66E29"/>
    <w:rsid w:val="00D67E42"/>
    <w:rsid w:val="00D67F1F"/>
    <w:rsid w:val="00D706ED"/>
    <w:rsid w:val="00D708A9"/>
    <w:rsid w:val="00D70B46"/>
    <w:rsid w:val="00D716C6"/>
    <w:rsid w:val="00D71B48"/>
    <w:rsid w:val="00D73038"/>
    <w:rsid w:val="00D735FE"/>
    <w:rsid w:val="00D73CA6"/>
    <w:rsid w:val="00D74035"/>
    <w:rsid w:val="00D74526"/>
    <w:rsid w:val="00D74D76"/>
    <w:rsid w:val="00D757D0"/>
    <w:rsid w:val="00D75BC9"/>
    <w:rsid w:val="00D75EE7"/>
    <w:rsid w:val="00D76BC6"/>
    <w:rsid w:val="00D7785E"/>
    <w:rsid w:val="00D77C71"/>
    <w:rsid w:val="00D8043F"/>
    <w:rsid w:val="00D808E6"/>
    <w:rsid w:val="00D81578"/>
    <w:rsid w:val="00D815F3"/>
    <w:rsid w:val="00D81B61"/>
    <w:rsid w:val="00D81C1C"/>
    <w:rsid w:val="00D822B7"/>
    <w:rsid w:val="00D82FB6"/>
    <w:rsid w:val="00D833C7"/>
    <w:rsid w:val="00D839A6"/>
    <w:rsid w:val="00D83FCA"/>
    <w:rsid w:val="00D84121"/>
    <w:rsid w:val="00D8472E"/>
    <w:rsid w:val="00D86177"/>
    <w:rsid w:val="00D87483"/>
    <w:rsid w:val="00D87A93"/>
    <w:rsid w:val="00D90224"/>
    <w:rsid w:val="00D9048F"/>
    <w:rsid w:val="00D915AC"/>
    <w:rsid w:val="00D923A4"/>
    <w:rsid w:val="00D925D8"/>
    <w:rsid w:val="00D93CDC"/>
    <w:rsid w:val="00D94237"/>
    <w:rsid w:val="00D947A9"/>
    <w:rsid w:val="00D94A18"/>
    <w:rsid w:val="00D94ADA"/>
    <w:rsid w:val="00D95852"/>
    <w:rsid w:val="00D95D78"/>
    <w:rsid w:val="00D9768D"/>
    <w:rsid w:val="00D97874"/>
    <w:rsid w:val="00DA0E76"/>
    <w:rsid w:val="00DA18B1"/>
    <w:rsid w:val="00DA1A5A"/>
    <w:rsid w:val="00DA1AC4"/>
    <w:rsid w:val="00DA2D25"/>
    <w:rsid w:val="00DA3EC5"/>
    <w:rsid w:val="00DA40B3"/>
    <w:rsid w:val="00DA43FC"/>
    <w:rsid w:val="00DA47E9"/>
    <w:rsid w:val="00DA4DA5"/>
    <w:rsid w:val="00DA4F01"/>
    <w:rsid w:val="00DA5448"/>
    <w:rsid w:val="00DA5B42"/>
    <w:rsid w:val="00DA5FFE"/>
    <w:rsid w:val="00DA66C4"/>
    <w:rsid w:val="00DA710F"/>
    <w:rsid w:val="00DA734E"/>
    <w:rsid w:val="00DA736C"/>
    <w:rsid w:val="00DA7946"/>
    <w:rsid w:val="00DB00C0"/>
    <w:rsid w:val="00DB208F"/>
    <w:rsid w:val="00DB26A3"/>
    <w:rsid w:val="00DB284F"/>
    <w:rsid w:val="00DB5E09"/>
    <w:rsid w:val="00DB6139"/>
    <w:rsid w:val="00DB6BB2"/>
    <w:rsid w:val="00DB6FF9"/>
    <w:rsid w:val="00DB74BA"/>
    <w:rsid w:val="00DB785B"/>
    <w:rsid w:val="00DC0AA4"/>
    <w:rsid w:val="00DC21C1"/>
    <w:rsid w:val="00DC2B44"/>
    <w:rsid w:val="00DC389F"/>
    <w:rsid w:val="00DC3904"/>
    <w:rsid w:val="00DC3D21"/>
    <w:rsid w:val="00DC4837"/>
    <w:rsid w:val="00DC50BE"/>
    <w:rsid w:val="00DC555A"/>
    <w:rsid w:val="00DC5B59"/>
    <w:rsid w:val="00DC761A"/>
    <w:rsid w:val="00DD0882"/>
    <w:rsid w:val="00DD0B92"/>
    <w:rsid w:val="00DD1793"/>
    <w:rsid w:val="00DD2403"/>
    <w:rsid w:val="00DD2B5C"/>
    <w:rsid w:val="00DD2B60"/>
    <w:rsid w:val="00DD31AD"/>
    <w:rsid w:val="00DD3212"/>
    <w:rsid w:val="00DD32C0"/>
    <w:rsid w:val="00DD5B27"/>
    <w:rsid w:val="00DD604D"/>
    <w:rsid w:val="00DD6C21"/>
    <w:rsid w:val="00DD769A"/>
    <w:rsid w:val="00DD7BBD"/>
    <w:rsid w:val="00DD7DED"/>
    <w:rsid w:val="00DD7F3C"/>
    <w:rsid w:val="00DE0E12"/>
    <w:rsid w:val="00DE2BA2"/>
    <w:rsid w:val="00DE2BD7"/>
    <w:rsid w:val="00DE3625"/>
    <w:rsid w:val="00DE3C9C"/>
    <w:rsid w:val="00DE438B"/>
    <w:rsid w:val="00DE4818"/>
    <w:rsid w:val="00DE4D69"/>
    <w:rsid w:val="00DE51C8"/>
    <w:rsid w:val="00DE54A9"/>
    <w:rsid w:val="00DE6049"/>
    <w:rsid w:val="00DE6132"/>
    <w:rsid w:val="00DE632E"/>
    <w:rsid w:val="00DE6437"/>
    <w:rsid w:val="00DE70D5"/>
    <w:rsid w:val="00DF0183"/>
    <w:rsid w:val="00DF01AB"/>
    <w:rsid w:val="00DF01DC"/>
    <w:rsid w:val="00DF1668"/>
    <w:rsid w:val="00DF18E6"/>
    <w:rsid w:val="00DF19FC"/>
    <w:rsid w:val="00DF1CD1"/>
    <w:rsid w:val="00DF1F17"/>
    <w:rsid w:val="00DF3E45"/>
    <w:rsid w:val="00DF51F6"/>
    <w:rsid w:val="00DF5CD8"/>
    <w:rsid w:val="00DF5E96"/>
    <w:rsid w:val="00DF605C"/>
    <w:rsid w:val="00DF66BA"/>
    <w:rsid w:val="00DF6A8F"/>
    <w:rsid w:val="00DF6D52"/>
    <w:rsid w:val="00DF73D8"/>
    <w:rsid w:val="00DF7A8A"/>
    <w:rsid w:val="00E00BF2"/>
    <w:rsid w:val="00E01226"/>
    <w:rsid w:val="00E025F4"/>
    <w:rsid w:val="00E03B00"/>
    <w:rsid w:val="00E0441B"/>
    <w:rsid w:val="00E047F8"/>
    <w:rsid w:val="00E04829"/>
    <w:rsid w:val="00E04EEF"/>
    <w:rsid w:val="00E055C0"/>
    <w:rsid w:val="00E0687D"/>
    <w:rsid w:val="00E06CED"/>
    <w:rsid w:val="00E077C8"/>
    <w:rsid w:val="00E07826"/>
    <w:rsid w:val="00E12118"/>
    <w:rsid w:val="00E12D74"/>
    <w:rsid w:val="00E13E9D"/>
    <w:rsid w:val="00E14350"/>
    <w:rsid w:val="00E14788"/>
    <w:rsid w:val="00E14F34"/>
    <w:rsid w:val="00E1551B"/>
    <w:rsid w:val="00E21931"/>
    <w:rsid w:val="00E24D28"/>
    <w:rsid w:val="00E250A3"/>
    <w:rsid w:val="00E26693"/>
    <w:rsid w:val="00E267CB"/>
    <w:rsid w:val="00E2721E"/>
    <w:rsid w:val="00E27518"/>
    <w:rsid w:val="00E27D66"/>
    <w:rsid w:val="00E3031E"/>
    <w:rsid w:val="00E323C1"/>
    <w:rsid w:val="00E3245C"/>
    <w:rsid w:val="00E3277B"/>
    <w:rsid w:val="00E328C9"/>
    <w:rsid w:val="00E3295C"/>
    <w:rsid w:val="00E32FDB"/>
    <w:rsid w:val="00E333BF"/>
    <w:rsid w:val="00E337CB"/>
    <w:rsid w:val="00E3395E"/>
    <w:rsid w:val="00E33FAD"/>
    <w:rsid w:val="00E345C8"/>
    <w:rsid w:val="00E34A9F"/>
    <w:rsid w:val="00E34E15"/>
    <w:rsid w:val="00E35764"/>
    <w:rsid w:val="00E35A44"/>
    <w:rsid w:val="00E36864"/>
    <w:rsid w:val="00E3705C"/>
    <w:rsid w:val="00E41438"/>
    <w:rsid w:val="00E41D80"/>
    <w:rsid w:val="00E422D7"/>
    <w:rsid w:val="00E4348E"/>
    <w:rsid w:val="00E43DC7"/>
    <w:rsid w:val="00E44C2D"/>
    <w:rsid w:val="00E44DE1"/>
    <w:rsid w:val="00E45ECC"/>
    <w:rsid w:val="00E462E7"/>
    <w:rsid w:val="00E4654E"/>
    <w:rsid w:val="00E47588"/>
    <w:rsid w:val="00E47A7C"/>
    <w:rsid w:val="00E47AE9"/>
    <w:rsid w:val="00E502A9"/>
    <w:rsid w:val="00E515AA"/>
    <w:rsid w:val="00E5181A"/>
    <w:rsid w:val="00E5366B"/>
    <w:rsid w:val="00E53F8F"/>
    <w:rsid w:val="00E54A5B"/>
    <w:rsid w:val="00E55738"/>
    <w:rsid w:val="00E55D64"/>
    <w:rsid w:val="00E5634B"/>
    <w:rsid w:val="00E56449"/>
    <w:rsid w:val="00E56D1E"/>
    <w:rsid w:val="00E56F72"/>
    <w:rsid w:val="00E60008"/>
    <w:rsid w:val="00E60504"/>
    <w:rsid w:val="00E60901"/>
    <w:rsid w:val="00E61493"/>
    <w:rsid w:val="00E629DF"/>
    <w:rsid w:val="00E63017"/>
    <w:rsid w:val="00E64099"/>
    <w:rsid w:val="00E640D5"/>
    <w:rsid w:val="00E64D62"/>
    <w:rsid w:val="00E64DE9"/>
    <w:rsid w:val="00E64E34"/>
    <w:rsid w:val="00E6559A"/>
    <w:rsid w:val="00E666E9"/>
    <w:rsid w:val="00E67174"/>
    <w:rsid w:val="00E674D8"/>
    <w:rsid w:val="00E67B5C"/>
    <w:rsid w:val="00E701E8"/>
    <w:rsid w:val="00E70245"/>
    <w:rsid w:val="00E706A2"/>
    <w:rsid w:val="00E70992"/>
    <w:rsid w:val="00E71B75"/>
    <w:rsid w:val="00E7209B"/>
    <w:rsid w:val="00E726F1"/>
    <w:rsid w:val="00E7276E"/>
    <w:rsid w:val="00E740FA"/>
    <w:rsid w:val="00E7451C"/>
    <w:rsid w:val="00E75096"/>
    <w:rsid w:val="00E75AC8"/>
    <w:rsid w:val="00E7677A"/>
    <w:rsid w:val="00E77305"/>
    <w:rsid w:val="00E77513"/>
    <w:rsid w:val="00E801B4"/>
    <w:rsid w:val="00E80CCC"/>
    <w:rsid w:val="00E81536"/>
    <w:rsid w:val="00E8153E"/>
    <w:rsid w:val="00E81B1F"/>
    <w:rsid w:val="00E827B9"/>
    <w:rsid w:val="00E82969"/>
    <w:rsid w:val="00E83BC7"/>
    <w:rsid w:val="00E840B7"/>
    <w:rsid w:val="00E844D1"/>
    <w:rsid w:val="00E845EA"/>
    <w:rsid w:val="00E84A1C"/>
    <w:rsid w:val="00E84FA6"/>
    <w:rsid w:val="00E8591C"/>
    <w:rsid w:val="00E863DE"/>
    <w:rsid w:val="00E87131"/>
    <w:rsid w:val="00E873C9"/>
    <w:rsid w:val="00E87BB9"/>
    <w:rsid w:val="00E91F4D"/>
    <w:rsid w:val="00E9239C"/>
    <w:rsid w:val="00E92C11"/>
    <w:rsid w:val="00E92EE3"/>
    <w:rsid w:val="00E92FC4"/>
    <w:rsid w:val="00E930E7"/>
    <w:rsid w:val="00E9339A"/>
    <w:rsid w:val="00E95285"/>
    <w:rsid w:val="00E96A43"/>
    <w:rsid w:val="00E96BDB"/>
    <w:rsid w:val="00E96F1F"/>
    <w:rsid w:val="00E97720"/>
    <w:rsid w:val="00EA0087"/>
    <w:rsid w:val="00EA0BF9"/>
    <w:rsid w:val="00EA192A"/>
    <w:rsid w:val="00EA1B77"/>
    <w:rsid w:val="00EA1D4B"/>
    <w:rsid w:val="00EA4207"/>
    <w:rsid w:val="00EA4C21"/>
    <w:rsid w:val="00EA548B"/>
    <w:rsid w:val="00EA55E1"/>
    <w:rsid w:val="00EA59BE"/>
    <w:rsid w:val="00EA67AC"/>
    <w:rsid w:val="00EA6F0B"/>
    <w:rsid w:val="00EA6F36"/>
    <w:rsid w:val="00EA7158"/>
    <w:rsid w:val="00EA735F"/>
    <w:rsid w:val="00EA74C4"/>
    <w:rsid w:val="00EA7AA7"/>
    <w:rsid w:val="00EA7E7C"/>
    <w:rsid w:val="00EB0805"/>
    <w:rsid w:val="00EB0C77"/>
    <w:rsid w:val="00EB0D21"/>
    <w:rsid w:val="00EB1091"/>
    <w:rsid w:val="00EB1319"/>
    <w:rsid w:val="00EB15C8"/>
    <w:rsid w:val="00EB163B"/>
    <w:rsid w:val="00EB2C83"/>
    <w:rsid w:val="00EB4244"/>
    <w:rsid w:val="00EB44FC"/>
    <w:rsid w:val="00EB51DB"/>
    <w:rsid w:val="00EB51DC"/>
    <w:rsid w:val="00EB54C6"/>
    <w:rsid w:val="00EC0310"/>
    <w:rsid w:val="00EC0BF7"/>
    <w:rsid w:val="00EC4DEB"/>
    <w:rsid w:val="00EC6E61"/>
    <w:rsid w:val="00EC7D8D"/>
    <w:rsid w:val="00EC7F25"/>
    <w:rsid w:val="00ED0519"/>
    <w:rsid w:val="00ED06CF"/>
    <w:rsid w:val="00ED0C34"/>
    <w:rsid w:val="00ED1723"/>
    <w:rsid w:val="00ED2C9D"/>
    <w:rsid w:val="00ED4483"/>
    <w:rsid w:val="00ED5962"/>
    <w:rsid w:val="00ED6260"/>
    <w:rsid w:val="00ED6275"/>
    <w:rsid w:val="00ED648B"/>
    <w:rsid w:val="00ED7782"/>
    <w:rsid w:val="00ED7ADD"/>
    <w:rsid w:val="00EE000B"/>
    <w:rsid w:val="00EE0336"/>
    <w:rsid w:val="00EE068E"/>
    <w:rsid w:val="00EE17D3"/>
    <w:rsid w:val="00EE199F"/>
    <w:rsid w:val="00EE227B"/>
    <w:rsid w:val="00EE3582"/>
    <w:rsid w:val="00EE35C8"/>
    <w:rsid w:val="00EE50C4"/>
    <w:rsid w:val="00EE52F8"/>
    <w:rsid w:val="00EE63C7"/>
    <w:rsid w:val="00EE67CA"/>
    <w:rsid w:val="00EE6814"/>
    <w:rsid w:val="00EE7D8D"/>
    <w:rsid w:val="00EF03F9"/>
    <w:rsid w:val="00EF0D09"/>
    <w:rsid w:val="00EF12E5"/>
    <w:rsid w:val="00EF24D1"/>
    <w:rsid w:val="00EF29DB"/>
    <w:rsid w:val="00EF2D19"/>
    <w:rsid w:val="00EF3837"/>
    <w:rsid w:val="00EF44BA"/>
    <w:rsid w:val="00EF46CA"/>
    <w:rsid w:val="00EF4A1C"/>
    <w:rsid w:val="00EF4F07"/>
    <w:rsid w:val="00EF4F3E"/>
    <w:rsid w:val="00EF5F84"/>
    <w:rsid w:val="00EF6518"/>
    <w:rsid w:val="00EF6D5A"/>
    <w:rsid w:val="00EF70D9"/>
    <w:rsid w:val="00EF7925"/>
    <w:rsid w:val="00F004B3"/>
    <w:rsid w:val="00F00676"/>
    <w:rsid w:val="00F012C5"/>
    <w:rsid w:val="00F01BA6"/>
    <w:rsid w:val="00F024F2"/>
    <w:rsid w:val="00F02974"/>
    <w:rsid w:val="00F03AC7"/>
    <w:rsid w:val="00F045A4"/>
    <w:rsid w:val="00F04A94"/>
    <w:rsid w:val="00F05926"/>
    <w:rsid w:val="00F067D6"/>
    <w:rsid w:val="00F068AA"/>
    <w:rsid w:val="00F06A96"/>
    <w:rsid w:val="00F06AB7"/>
    <w:rsid w:val="00F06F41"/>
    <w:rsid w:val="00F07680"/>
    <w:rsid w:val="00F07870"/>
    <w:rsid w:val="00F07BF1"/>
    <w:rsid w:val="00F07C56"/>
    <w:rsid w:val="00F07FD7"/>
    <w:rsid w:val="00F105CB"/>
    <w:rsid w:val="00F10680"/>
    <w:rsid w:val="00F10A37"/>
    <w:rsid w:val="00F11026"/>
    <w:rsid w:val="00F11113"/>
    <w:rsid w:val="00F117CA"/>
    <w:rsid w:val="00F11940"/>
    <w:rsid w:val="00F11DDF"/>
    <w:rsid w:val="00F1326E"/>
    <w:rsid w:val="00F13403"/>
    <w:rsid w:val="00F14754"/>
    <w:rsid w:val="00F14CAB"/>
    <w:rsid w:val="00F14F98"/>
    <w:rsid w:val="00F15976"/>
    <w:rsid w:val="00F15B21"/>
    <w:rsid w:val="00F15C61"/>
    <w:rsid w:val="00F16B8E"/>
    <w:rsid w:val="00F17252"/>
    <w:rsid w:val="00F179CC"/>
    <w:rsid w:val="00F2095D"/>
    <w:rsid w:val="00F20EA9"/>
    <w:rsid w:val="00F21173"/>
    <w:rsid w:val="00F21723"/>
    <w:rsid w:val="00F2203F"/>
    <w:rsid w:val="00F22CE7"/>
    <w:rsid w:val="00F22DE0"/>
    <w:rsid w:val="00F22EE8"/>
    <w:rsid w:val="00F24A9C"/>
    <w:rsid w:val="00F24E57"/>
    <w:rsid w:val="00F258FA"/>
    <w:rsid w:val="00F273FB"/>
    <w:rsid w:val="00F2744E"/>
    <w:rsid w:val="00F27E85"/>
    <w:rsid w:val="00F30629"/>
    <w:rsid w:val="00F316E8"/>
    <w:rsid w:val="00F31E95"/>
    <w:rsid w:val="00F32094"/>
    <w:rsid w:val="00F33147"/>
    <w:rsid w:val="00F33A41"/>
    <w:rsid w:val="00F34AB5"/>
    <w:rsid w:val="00F34B4B"/>
    <w:rsid w:val="00F350C1"/>
    <w:rsid w:val="00F3709D"/>
    <w:rsid w:val="00F379CA"/>
    <w:rsid w:val="00F405FC"/>
    <w:rsid w:val="00F40E6B"/>
    <w:rsid w:val="00F41295"/>
    <w:rsid w:val="00F41915"/>
    <w:rsid w:val="00F44B99"/>
    <w:rsid w:val="00F44EB6"/>
    <w:rsid w:val="00F45325"/>
    <w:rsid w:val="00F46F4C"/>
    <w:rsid w:val="00F47A06"/>
    <w:rsid w:val="00F507FA"/>
    <w:rsid w:val="00F50C9D"/>
    <w:rsid w:val="00F50D56"/>
    <w:rsid w:val="00F51460"/>
    <w:rsid w:val="00F52636"/>
    <w:rsid w:val="00F53C17"/>
    <w:rsid w:val="00F53F58"/>
    <w:rsid w:val="00F547B6"/>
    <w:rsid w:val="00F55D2A"/>
    <w:rsid w:val="00F6041B"/>
    <w:rsid w:val="00F60851"/>
    <w:rsid w:val="00F60919"/>
    <w:rsid w:val="00F61AC5"/>
    <w:rsid w:val="00F61D3D"/>
    <w:rsid w:val="00F62709"/>
    <w:rsid w:val="00F63311"/>
    <w:rsid w:val="00F638B5"/>
    <w:rsid w:val="00F63A10"/>
    <w:rsid w:val="00F64029"/>
    <w:rsid w:val="00F649BA"/>
    <w:rsid w:val="00F65B6A"/>
    <w:rsid w:val="00F65EB8"/>
    <w:rsid w:val="00F704B6"/>
    <w:rsid w:val="00F706F8"/>
    <w:rsid w:val="00F7099C"/>
    <w:rsid w:val="00F71102"/>
    <w:rsid w:val="00F71A2C"/>
    <w:rsid w:val="00F720FC"/>
    <w:rsid w:val="00F721B1"/>
    <w:rsid w:val="00F727E2"/>
    <w:rsid w:val="00F72BF3"/>
    <w:rsid w:val="00F736CB"/>
    <w:rsid w:val="00F7371E"/>
    <w:rsid w:val="00F7441E"/>
    <w:rsid w:val="00F7464D"/>
    <w:rsid w:val="00F748A9"/>
    <w:rsid w:val="00F74D5A"/>
    <w:rsid w:val="00F75B71"/>
    <w:rsid w:val="00F7738B"/>
    <w:rsid w:val="00F77976"/>
    <w:rsid w:val="00F804F7"/>
    <w:rsid w:val="00F80864"/>
    <w:rsid w:val="00F80B9A"/>
    <w:rsid w:val="00F812A0"/>
    <w:rsid w:val="00F815B9"/>
    <w:rsid w:val="00F82124"/>
    <w:rsid w:val="00F82223"/>
    <w:rsid w:val="00F8461D"/>
    <w:rsid w:val="00F84841"/>
    <w:rsid w:val="00F86287"/>
    <w:rsid w:val="00F86628"/>
    <w:rsid w:val="00F878F0"/>
    <w:rsid w:val="00F87AEB"/>
    <w:rsid w:val="00F9044D"/>
    <w:rsid w:val="00F90664"/>
    <w:rsid w:val="00F9116E"/>
    <w:rsid w:val="00F91178"/>
    <w:rsid w:val="00F91B4A"/>
    <w:rsid w:val="00F9201F"/>
    <w:rsid w:val="00F9229E"/>
    <w:rsid w:val="00F92DB4"/>
    <w:rsid w:val="00F934E8"/>
    <w:rsid w:val="00F94BC4"/>
    <w:rsid w:val="00F94E9D"/>
    <w:rsid w:val="00F9676B"/>
    <w:rsid w:val="00FA13A6"/>
    <w:rsid w:val="00FA398A"/>
    <w:rsid w:val="00FA3D39"/>
    <w:rsid w:val="00FA4083"/>
    <w:rsid w:val="00FA5209"/>
    <w:rsid w:val="00FA5234"/>
    <w:rsid w:val="00FA573C"/>
    <w:rsid w:val="00FA63A5"/>
    <w:rsid w:val="00FA70CF"/>
    <w:rsid w:val="00FA71BB"/>
    <w:rsid w:val="00FA72B4"/>
    <w:rsid w:val="00FB0FBB"/>
    <w:rsid w:val="00FB1518"/>
    <w:rsid w:val="00FB1544"/>
    <w:rsid w:val="00FB1B30"/>
    <w:rsid w:val="00FB23D8"/>
    <w:rsid w:val="00FB2DBF"/>
    <w:rsid w:val="00FB4AD3"/>
    <w:rsid w:val="00FB6BCB"/>
    <w:rsid w:val="00FB7CA9"/>
    <w:rsid w:val="00FC0194"/>
    <w:rsid w:val="00FC0524"/>
    <w:rsid w:val="00FC0782"/>
    <w:rsid w:val="00FC1C2C"/>
    <w:rsid w:val="00FC23B2"/>
    <w:rsid w:val="00FC259C"/>
    <w:rsid w:val="00FC38D6"/>
    <w:rsid w:val="00FC3961"/>
    <w:rsid w:val="00FC3ADE"/>
    <w:rsid w:val="00FC4177"/>
    <w:rsid w:val="00FC4C34"/>
    <w:rsid w:val="00FC4D1D"/>
    <w:rsid w:val="00FC4F3D"/>
    <w:rsid w:val="00FC548B"/>
    <w:rsid w:val="00FC5712"/>
    <w:rsid w:val="00FC5BF9"/>
    <w:rsid w:val="00FC7978"/>
    <w:rsid w:val="00FD017A"/>
    <w:rsid w:val="00FD0268"/>
    <w:rsid w:val="00FD12EA"/>
    <w:rsid w:val="00FD2216"/>
    <w:rsid w:val="00FD3E71"/>
    <w:rsid w:val="00FD444D"/>
    <w:rsid w:val="00FD4595"/>
    <w:rsid w:val="00FD45CE"/>
    <w:rsid w:val="00FD46DA"/>
    <w:rsid w:val="00FD54AA"/>
    <w:rsid w:val="00FD744F"/>
    <w:rsid w:val="00FD773A"/>
    <w:rsid w:val="00FD7886"/>
    <w:rsid w:val="00FD7973"/>
    <w:rsid w:val="00FE0F3C"/>
    <w:rsid w:val="00FE118A"/>
    <w:rsid w:val="00FE3E77"/>
    <w:rsid w:val="00FE4089"/>
    <w:rsid w:val="00FE4791"/>
    <w:rsid w:val="00FE47C0"/>
    <w:rsid w:val="00FE51C7"/>
    <w:rsid w:val="00FE5DDA"/>
    <w:rsid w:val="00FE639D"/>
    <w:rsid w:val="00FE7377"/>
    <w:rsid w:val="00FE7DA2"/>
    <w:rsid w:val="00FE7E27"/>
    <w:rsid w:val="00FF0089"/>
    <w:rsid w:val="00FF0A46"/>
    <w:rsid w:val="00FF0F23"/>
    <w:rsid w:val="00FF1629"/>
    <w:rsid w:val="00FF23B2"/>
    <w:rsid w:val="00FF2665"/>
    <w:rsid w:val="00FF29F0"/>
    <w:rsid w:val="00FF2D6D"/>
    <w:rsid w:val="00FF32E4"/>
    <w:rsid w:val="00FF3B2F"/>
    <w:rsid w:val="00FF3D24"/>
    <w:rsid w:val="00FF4EEB"/>
    <w:rsid w:val="00FF51A1"/>
    <w:rsid w:val="00FF6478"/>
    <w:rsid w:val="00FF7100"/>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62EF5D0"/>
    <w:rsid w:val="4786C6FA"/>
    <w:rsid w:val="499DE889"/>
    <w:rsid w:val="49B7344B"/>
    <w:rsid w:val="4AB5CFA9"/>
    <w:rsid w:val="4C60817D"/>
    <w:rsid w:val="5012F141"/>
    <w:rsid w:val="52C07CE7"/>
    <w:rsid w:val="52E79355"/>
    <w:rsid w:val="532B1BB8"/>
    <w:rsid w:val="58BFA4FD"/>
    <w:rsid w:val="592D3947"/>
    <w:rsid w:val="5C57F081"/>
    <w:rsid w:val="5F61EAF3"/>
    <w:rsid w:val="67548E97"/>
    <w:rsid w:val="67C2AB91"/>
    <w:rsid w:val="681B633A"/>
    <w:rsid w:val="6926BAF3"/>
    <w:rsid w:val="6DFE755A"/>
    <w:rsid w:val="6EED88C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1485B07"/>
  <w15:docId w15:val="{F2419581-6A24-4278-8E18-DBE6220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157CB1"/>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3678704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30186034">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59638296">
      <w:bodyDiv w:val="1"/>
      <w:marLeft w:val="0"/>
      <w:marRight w:val="0"/>
      <w:marTop w:val="0"/>
      <w:marBottom w:val="0"/>
      <w:divBdr>
        <w:top w:val="none" w:sz="0" w:space="0" w:color="auto"/>
        <w:left w:val="none" w:sz="0" w:space="0" w:color="auto"/>
        <w:bottom w:val="none" w:sz="0" w:space="0" w:color="auto"/>
        <w:right w:val="none" w:sz="0" w:space="0" w:color="auto"/>
      </w:divBdr>
      <w:divsChild>
        <w:div w:id="246425360">
          <w:marLeft w:val="0"/>
          <w:marRight w:val="0"/>
          <w:marTop w:val="0"/>
          <w:marBottom w:val="0"/>
          <w:divBdr>
            <w:top w:val="none" w:sz="0" w:space="0" w:color="auto"/>
            <w:left w:val="none" w:sz="0" w:space="0" w:color="auto"/>
            <w:bottom w:val="none" w:sz="0" w:space="0" w:color="auto"/>
            <w:right w:val="none" w:sz="0" w:space="0" w:color="auto"/>
          </w:divBdr>
        </w:div>
      </w:divsChild>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62199957">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989360459">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5404305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187599265">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04693655">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5301273">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1243179">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1722209">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797791132">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1980259553">
      <w:bodyDiv w:val="1"/>
      <w:marLeft w:val="0"/>
      <w:marRight w:val="0"/>
      <w:marTop w:val="0"/>
      <w:marBottom w:val="0"/>
      <w:divBdr>
        <w:top w:val="none" w:sz="0" w:space="0" w:color="auto"/>
        <w:left w:val="none" w:sz="0" w:space="0" w:color="auto"/>
        <w:bottom w:val="none" w:sz="0" w:space="0" w:color="auto"/>
        <w:right w:val="none" w:sz="0" w:space="0" w:color="auto"/>
      </w:divBdr>
    </w:div>
    <w:div w:id="2033798306">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version1.com" TargetMode="Externa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6.xm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header" Target="header12.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hyperlink" Target="http://www.version1.com" TargetMode="Externa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image" Target="media/image60.png"/><Relationship Id="rId30" Type="http://schemas.openxmlformats.org/officeDocument/2006/relationships/header" Target="header10.xml"/><Relationship Id="rId8" Type="http://schemas.openxmlformats.org/officeDocument/2006/relationships/webSettings" Target="webSettings.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SharedWithUsers xmlns="d6d8c62c-327a-41d9-accc-7ec29f9f1aa7">
      <UserInfo>
        <DisplayName>Shane Kirk</DisplayName>
        <AccountId>257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97E6CA3C4B4A4F99DC39F01E1286A1" ma:contentTypeVersion="6" ma:contentTypeDescription="Create a new document." ma:contentTypeScope="" ma:versionID="41270902a6bb45e3f7597038eeb8f90b">
  <xsd:schema xmlns:xsd="http://www.w3.org/2001/XMLSchema" xmlns:xs="http://www.w3.org/2001/XMLSchema" xmlns:p="http://schemas.microsoft.com/office/2006/metadata/properties" xmlns:ns2="d6d8c62c-327a-41d9-accc-7ec29f9f1aa7" xmlns:ns3="ccd709dd-4ea8-43f0-883e-4dc507436c17" targetNamespace="http://schemas.microsoft.com/office/2006/metadata/properties" ma:root="true" ma:fieldsID="8b0cfac56d7f0488a3496ae677130f96" ns2:_="" ns3:_="">
    <xsd:import namespace="d6d8c62c-327a-41d9-accc-7ec29f9f1aa7"/>
    <xsd:import namespace="ccd709dd-4ea8-43f0-883e-4dc507436c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8c62c-327a-41d9-accc-7ec29f9f1a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709dd-4ea8-43f0-883e-4dc507436c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2.xml><?xml version="1.0" encoding="utf-8"?>
<ds:datastoreItem xmlns:ds="http://schemas.openxmlformats.org/officeDocument/2006/customXml" ds:itemID="{E43D66C3-6C73-4658-9FB4-ACF570D83E15}">
  <ds:schemaRefs>
    <ds:schemaRef ds:uri="http://schemas.microsoft.com/office/2006/metadata/properties"/>
    <ds:schemaRef ds:uri="d6d8c62c-327a-41d9-accc-7ec29f9f1aa7"/>
  </ds:schemaRefs>
</ds:datastoreItem>
</file>

<file path=customXml/itemProps3.xml><?xml version="1.0" encoding="utf-8"?>
<ds:datastoreItem xmlns:ds="http://schemas.openxmlformats.org/officeDocument/2006/customXml" ds:itemID="{A023D085-2495-49A7-BA13-9F86A75D7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8c62c-327a-41d9-accc-7ec29f9f1aa7"/>
    <ds:schemaRef ds:uri="ccd709dd-4ea8-43f0-883e-4dc507436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9</TotalTime>
  <Pages>63</Pages>
  <Words>22371</Words>
  <Characters>127521</Characters>
  <Application>Microsoft Office Word</Application>
  <DocSecurity>0</DocSecurity>
  <Lines>1062</Lines>
  <Paragraphs>299</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149593</CharactersWithSpaces>
  <SharedDoc>false</SharedDoc>
  <HLinks>
    <vt:vector size="558" baseType="variant">
      <vt:variant>
        <vt:i4>3276927</vt:i4>
      </vt:variant>
      <vt:variant>
        <vt:i4>546</vt:i4>
      </vt:variant>
      <vt:variant>
        <vt:i4>0</vt:i4>
      </vt:variant>
      <vt:variant>
        <vt:i4>5</vt:i4>
      </vt:variant>
      <vt:variant>
        <vt:lpwstr>https://version1.sharepoint.com/:w:/s/Cloud ERP Collateral/EVahV8h5GbVOpnW1B_CcJh0Buo7l4qD_uEpkxiWrWRCY-Q?e=klBQyo</vt:lpwstr>
      </vt:variant>
      <vt:variant>
        <vt:lpwstr/>
      </vt:variant>
      <vt:variant>
        <vt:i4>1966140</vt:i4>
      </vt:variant>
      <vt:variant>
        <vt:i4>536</vt:i4>
      </vt:variant>
      <vt:variant>
        <vt:i4>0</vt:i4>
      </vt:variant>
      <vt:variant>
        <vt:i4>5</vt:i4>
      </vt:variant>
      <vt:variant>
        <vt:lpwstr/>
      </vt:variant>
      <vt:variant>
        <vt:lpwstr>_Toc75369218</vt:lpwstr>
      </vt:variant>
      <vt:variant>
        <vt:i4>1114172</vt:i4>
      </vt:variant>
      <vt:variant>
        <vt:i4>530</vt:i4>
      </vt:variant>
      <vt:variant>
        <vt:i4>0</vt:i4>
      </vt:variant>
      <vt:variant>
        <vt:i4>5</vt:i4>
      </vt:variant>
      <vt:variant>
        <vt:lpwstr/>
      </vt:variant>
      <vt:variant>
        <vt:lpwstr>_Toc75369217</vt:lpwstr>
      </vt:variant>
      <vt:variant>
        <vt:i4>1048636</vt:i4>
      </vt:variant>
      <vt:variant>
        <vt:i4>524</vt:i4>
      </vt:variant>
      <vt:variant>
        <vt:i4>0</vt:i4>
      </vt:variant>
      <vt:variant>
        <vt:i4>5</vt:i4>
      </vt:variant>
      <vt:variant>
        <vt:lpwstr/>
      </vt:variant>
      <vt:variant>
        <vt:lpwstr>_Toc75369216</vt:lpwstr>
      </vt:variant>
      <vt:variant>
        <vt:i4>1245244</vt:i4>
      </vt:variant>
      <vt:variant>
        <vt:i4>518</vt:i4>
      </vt:variant>
      <vt:variant>
        <vt:i4>0</vt:i4>
      </vt:variant>
      <vt:variant>
        <vt:i4>5</vt:i4>
      </vt:variant>
      <vt:variant>
        <vt:lpwstr/>
      </vt:variant>
      <vt:variant>
        <vt:lpwstr>_Toc75369215</vt:lpwstr>
      </vt:variant>
      <vt:variant>
        <vt:i4>1179708</vt:i4>
      </vt:variant>
      <vt:variant>
        <vt:i4>512</vt:i4>
      </vt:variant>
      <vt:variant>
        <vt:i4>0</vt:i4>
      </vt:variant>
      <vt:variant>
        <vt:i4>5</vt:i4>
      </vt:variant>
      <vt:variant>
        <vt:lpwstr/>
      </vt:variant>
      <vt:variant>
        <vt:lpwstr>_Toc75369214</vt:lpwstr>
      </vt:variant>
      <vt:variant>
        <vt:i4>1376316</vt:i4>
      </vt:variant>
      <vt:variant>
        <vt:i4>506</vt:i4>
      </vt:variant>
      <vt:variant>
        <vt:i4>0</vt:i4>
      </vt:variant>
      <vt:variant>
        <vt:i4>5</vt:i4>
      </vt:variant>
      <vt:variant>
        <vt:lpwstr/>
      </vt:variant>
      <vt:variant>
        <vt:lpwstr>_Toc75369213</vt:lpwstr>
      </vt:variant>
      <vt:variant>
        <vt:i4>1310780</vt:i4>
      </vt:variant>
      <vt:variant>
        <vt:i4>500</vt:i4>
      </vt:variant>
      <vt:variant>
        <vt:i4>0</vt:i4>
      </vt:variant>
      <vt:variant>
        <vt:i4>5</vt:i4>
      </vt:variant>
      <vt:variant>
        <vt:lpwstr/>
      </vt:variant>
      <vt:variant>
        <vt:lpwstr>_Toc75369212</vt:lpwstr>
      </vt:variant>
      <vt:variant>
        <vt:i4>1507388</vt:i4>
      </vt:variant>
      <vt:variant>
        <vt:i4>494</vt:i4>
      </vt:variant>
      <vt:variant>
        <vt:i4>0</vt:i4>
      </vt:variant>
      <vt:variant>
        <vt:i4>5</vt:i4>
      </vt:variant>
      <vt:variant>
        <vt:lpwstr/>
      </vt:variant>
      <vt:variant>
        <vt:lpwstr>_Toc75369211</vt:lpwstr>
      </vt:variant>
      <vt:variant>
        <vt:i4>1441852</vt:i4>
      </vt:variant>
      <vt:variant>
        <vt:i4>488</vt:i4>
      </vt:variant>
      <vt:variant>
        <vt:i4>0</vt:i4>
      </vt:variant>
      <vt:variant>
        <vt:i4>5</vt:i4>
      </vt:variant>
      <vt:variant>
        <vt:lpwstr/>
      </vt:variant>
      <vt:variant>
        <vt:lpwstr>_Toc75369210</vt:lpwstr>
      </vt:variant>
      <vt:variant>
        <vt:i4>2031677</vt:i4>
      </vt:variant>
      <vt:variant>
        <vt:i4>482</vt:i4>
      </vt:variant>
      <vt:variant>
        <vt:i4>0</vt:i4>
      </vt:variant>
      <vt:variant>
        <vt:i4>5</vt:i4>
      </vt:variant>
      <vt:variant>
        <vt:lpwstr/>
      </vt:variant>
      <vt:variant>
        <vt:lpwstr>_Toc75369209</vt:lpwstr>
      </vt:variant>
      <vt:variant>
        <vt:i4>1966141</vt:i4>
      </vt:variant>
      <vt:variant>
        <vt:i4>476</vt:i4>
      </vt:variant>
      <vt:variant>
        <vt:i4>0</vt:i4>
      </vt:variant>
      <vt:variant>
        <vt:i4>5</vt:i4>
      </vt:variant>
      <vt:variant>
        <vt:lpwstr/>
      </vt:variant>
      <vt:variant>
        <vt:lpwstr>_Toc75369208</vt:lpwstr>
      </vt:variant>
      <vt:variant>
        <vt:i4>1114173</vt:i4>
      </vt:variant>
      <vt:variant>
        <vt:i4>470</vt:i4>
      </vt:variant>
      <vt:variant>
        <vt:i4>0</vt:i4>
      </vt:variant>
      <vt:variant>
        <vt:i4>5</vt:i4>
      </vt:variant>
      <vt:variant>
        <vt:lpwstr/>
      </vt:variant>
      <vt:variant>
        <vt:lpwstr>_Toc75369207</vt:lpwstr>
      </vt:variant>
      <vt:variant>
        <vt:i4>1048637</vt:i4>
      </vt:variant>
      <vt:variant>
        <vt:i4>464</vt:i4>
      </vt:variant>
      <vt:variant>
        <vt:i4>0</vt:i4>
      </vt:variant>
      <vt:variant>
        <vt:i4>5</vt:i4>
      </vt:variant>
      <vt:variant>
        <vt:lpwstr/>
      </vt:variant>
      <vt:variant>
        <vt:lpwstr>_Toc75369206</vt:lpwstr>
      </vt:variant>
      <vt:variant>
        <vt:i4>1245245</vt:i4>
      </vt:variant>
      <vt:variant>
        <vt:i4>458</vt:i4>
      </vt:variant>
      <vt:variant>
        <vt:i4>0</vt:i4>
      </vt:variant>
      <vt:variant>
        <vt:i4>5</vt:i4>
      </vt:variant>
      <vt:variant>
        <vt:lpwstr/>
      </vt:variant>
      <vt:variant>
        <vt:lpwstr>_Toc75369205</vt:lpwstr>
      </vt:variant>
      <vt:variant>
        <vt:i4>1179709</vt:i4>
      </vt:variant>
      <vt:variant>
        <vt:i4>452</vt:i4>
      </vt:variant>
      <vt:variant>
        <vt:i4>0</vt:i4>
      </vt:variant>
      <vt:variant>
        <vt:i4>5</vt:i4>
      </vt:variant>
      <vt:variant>
        <vt:lpwstr/>
      </vt:variant>
      <vt:variant>
        <vt:lpwstr>_Toc75369204</vt:lpwstr>
      </vt:variant>
      <vt:variant>
        <vt:i4>1376317</vt:i4>
      </vt:variant>
      <vt:variant>
        <vt:i4>446</vt:i4>
      </vt:variant>
      <vt:variant>
        <vt:i4>0</vt:i4>
      </vt:variant>
      <vt:variant>
        <vt:i4>5</vt:i4>
      </vt:variant>
      <vt:variant>
        <vt:lpwstr/>
      </vt:variant>
      <vt:variant>
        <vt:lpwstr>_Toc75369203</vt:lpwstr>
      </vt:variant>
      <vt:variant>
        <vt:i4>1310781</vt:i4>
      </vt:variant>
      <vt:variant>
        <vt:i4>440</vt:i4>
      </vt:variant>
      <vt:variant>
        <vt:i4>0</vt:i4>
      </vt:variant>
      <vt:variant>
        <vt:i4>5</vt:i4>
      </vt:variant>
      <vt:variant>
        <vt:lpwstr/>
      </vt:variant>
      <vt:variant>
        <vt:lpwstr>_Toc75369202</vt:lpwstr>
      </vt:variant>
      <vt:variant>
        <vt:i4>1507389</vt:i4>
      </vt:variant>
      <vt:variant>
        <vt:i4>434</vt:i4>
      </vt:variant>
      <vt:variant>
        <vt:i4>0</vt:i4>
      </vt:variant>
      <vt:variant>
        <vt:i4>5</vt:i4>
      </vt:variant>
      <vt:variant>
        <vt:lpwstr/>
      </vt:variant>
      <vt:variant>
        <vt:lpwstr>_Toc75369201</vt:lpwstr>
      </vt:variant>
      <vt:variant>
        <vt:i4>1441853</vt:i4>
      </vt:variant>
      <vt:variant>
        <vt:i4>428</vt:i4>
      </vt:variant>
      <vt:variant>
        <vt:i4>0</vt:i4>
      </vt:variant>
      <vt:variant>
        <vt:i4>5</vt:i4>
      </vt:variant>
      <vt:variant>
        <vt:lpwstr/>
      </vt:variant>
      <vt:variant>
        <vt:lpwstr>_Toc75369200</vt:lpwstr>
      </vt:variant>
      <vt:variant>
        <vt:i4>1835060</vt:i4>
      </vt:variant>
      <vt:variant>
        <vt:i4>422</vt:i4>
      </vt:variant>
      <vt:variant>
        <vt:i4>0</vt:i4>
      </vt:variant>
      <vt:variant>
        <vt:i4>5</vt:i4>
      </vt:variant>
      <vt:variant>
        <vt:lpwstr/>
      </vt:variant>
      <vt:variant>
        <vt:lpwstr>_Toc75369199</vt:lpwstr>
      </vt:variant>
      <vt:variant>
        <vt:i4>1900596</vt:i4>
      </vt:variant>
      <vt:variant>
        <vt:i4>416</vt:i4>
      </vt:variant>
      <vt:variant>
        <vt:i4>0</vt:i4>
      </vt:variant>
      <vt:variant>
        <vt:i4>5</vt:i4>
      </vt:variant>
      <vt:variant>
        <vt:lpwstr/>
      </vt:variant>
      <vt:variant>
        <vt:lpwstr>_Toc75369198</vt:lpwstr>
      </vt:variant>
      <vt:variant>
        <vt:i4>1179700</vt:i4>
      </vt:variant>
      <vt:variant>
        <vt:i4>410</vt:i4>
      </vt:variant>
      <vt:variant>
        <vt:i4>0</vt:i4>
      </vt:variant>
      <vt:variant>
        <vt:i4>5</vt:i4>
      </vt:variant>
      <vt:variant>
        <vt:lpwstr/>
      </vt:variant>
      <vt:variant>
        <vt:lpwstr>_Toc75369197</vt:lpwstr>
      </vt:variant>
      <vt:variant>
        <vt:i4>1245236</vt:i4>
      </vt:variant>
      <vt:variant>
        <vt:i4>404</vt:i4>
      </vt:variant>
      <vt:variant>
        <vt:i4>0</vt:i4>
      </vt:variant>
      <vt:variant>
        <vt:i4>5</vt:i4>
      </vt:variant>
      <vt:variant>
        <vt:lpwstr/>
      </vt:variant>
      <vt:variant>
        <vt:lpwstr>_Toc75369196</vt:lpwstr>
      </vt:variant>
      <vt:variant>
        <vt:i4>1048628</vt:i4>
      </vt:variant>
      <vt:variant>
        <vt:i4>398</vt:i4>
      </vt:variant>
      <vt:variant>
        <vt:i4>0</vt:i4>
      </vt:variant>
      <vt:variant>
        <vt:i4>5</vt:i4>
      </vt:variant>
      <vt:variant>
        <vt:lpwstr/>
      </vt:variant>
      <vt:variant>
        <vt:lpwstr>_Toc75369195</vt:lpwstr>
      </vt:variant>
      <vt:variant>
        <vt:i4>1114164</vt:i4>
      </vt:variant>
      <vt:variant>
        <vt:i4>392</vt:i4>
      </vt:variant>
      <vt:variant>
        <vt:i4>0</vt:i4>
      </vt:variant>
      <vt:variant>
        <vt:i4>5</vt:i4>
      </vt:variant>
      <vt:variant>
        <vt:lpwstr/>
      </vt:variant>
      <vt:variant>
        <vt:lpwstr>_Toc75369194</vt:lpwstr>
      </vt:variant>
      <vt:variant>
        <vt:i4>1441844</vt:i4>
      </vt:variant>
      <vt:variant>
        <vt:i4>386</vt:i4>
      </vt:variant>
      <vt:variant>
        <vt:i4>0</vt:i4>
      </vt:variant>
      <vt:variant>
        <vt:i4>5</vt:i4>
      </vt:variant>
      <vt:variant>
        <vt:lpwstr/>
      </vt:variant>
      <vt:variant>
        <vt:lpwstr>_Toc75369193</vt:lpwstr>
      </vt:variant>
      <vt:variant>
        <vt:i4>1507380</vt:i4>
      </vt:variant>
      <vt:variant>
        <vt:i4>380</vt:i4>
      </vt:variant>
      <vt:variant>
        <vt:i4>0</vt:i4>
      </vt:variant>
      <vt:variant>
        <vt:i4>5</vt:i4>
      </vt:variant>
      <vt:variant>
        <vt:lpwstr/>
      </vt:variant>
      <vt:variant>
        <vt:lpwstr>_Toc75369192</vt:lpwstr>
      </vt:variant>
      <vt:variant>
        <vt:i4>1310772</vt:i4>
      </vt:variant>
      <vt:variant>
        <vt:i4>374</vt:i4>
      </vt:variant>
      <vt:variant>
        <vt:i4>0</vt:i4>
      </vt:variant>
      <vt:variant>
        <vt:i4>5</vt:i4>
      </vt:variant>
      <vt:variant>
        <vt:lpwstr/>
      </vt:variant>
      <vt:variant>
        <vt:lpwstr>_Toc75369191</vt:lpwstr>
      </vt:variant>
      <vt:variant>
        <vt:i4>1376308</vt:i4>
      </vt:variant>
      <vt:variant>
        <vt:i4>368</vt:i4>
      </vt:variant>
      <vt:variant>
        <vt:i4>0</vt:i4>
      </vt:variant>
      <vt:variant>
        <vt:i4>5</vt:i4>
      </vt:variant>
      <vt:variant>
        <vt:lpwstr/>
      </vt:variant>
      <vt:variant>
        <vt:lpwstr>_Toc75369190</vt:lpwstr>
      </vt:variant>
      <vt:variant>
        <vt:i4>1835061</vt:i4>
      </vt:variant>
      <vt:variant>
        <vt:i4>362</vt:i4>
      </vt:variant>
      <vt:variant>
        <vt:i4>0</vt:i4>
      </vt:variant>
      <vt:variant>
        <vt:i4>5</vt:i4>
      </vt:variant>
      <vt:variant>
        <vt:lpwstr/>
      </vt:variant>
      <vt:variant>
        <vt:lpwstr>_Toc75369189</vt:lpwstr>
      </vt:variant>
      <vt:variant>
        <vt:i4>1900597</vt:i4>
      </vt:variant>
      <vt:variant>
        <vt:i4>356</vt:i4>
      </vt:variant>
      <vt:variant>
        <vt:i4>0</vt:i4>
      </vt:variant>
      <vt:variant>
        <vt:i4>5</vt:i4>
      </vt:variant>
      <vt:variant>
        <vt:lpwstr/>
      </vt:variant>
      <vt:variant>
        <vt:lpwstr>_Toc75369188</vt:lpwstr>
      </vt:variant>
      <vt:variant>
        <vt:i4>1179701</vt:i4>
      </vt:variant>
      <vt:variant>
        <vt:i4>350</vt:i4>
      </vt:variant>
      <vt:variant>
        <vt:i4>0</vt:i4>
      </vt:variant>
      <vt:variant>
        <vt:i4>5</vt:i4>
      </vt:variant>
      <vt:variant>
        <vt:lpwstr/>
      </vt:variant>
      <vt:variant>
        <vt:lpwstr>_Toc75369187</vt:lpwstr>
      </vt:variant>
      <vt:variant>
        <vt:i4>1245237</vt:i4>
      </vt:variant>
      <vt:variant>
        <vt:i4>344</vt:i4>
      </vt:variant>
      <vt:variant>
        <vt:i4>0</vt:i4>
      </vt:variant>
      <vt:variant>
        <vt:i4>5</vt:i4>
      </vt:variant>
      <vt:variant>
        <vt:lpwstr/>
      </vt:variant>
      <vt:variant>
        <vt:lpwstr>_Toc75369186</vt:lpwstr>
      </vt:variant>
      <vt:variant>
        <vt:i4>1048629</vt:i4>
      </vt:variant>
      <vt:variant>
        <vt:i4>338</vt:i4>
      </vt:variant>
      <vt:variant>
        <vt:i4>0</vt:i4>
      </vt:variant>
      <vt:variant>
        <vt:i4>5</vt:i4>
      </vt:variant>
      <vt:variant>
        <vt:lpwstr/>
      </vt:variant>
      <vt:variant>
        <vt:lpwstr>_Toc75369185</vt:lpwstr>
      </vt:variant>
      <vt:variant>
        <vt:i4>1114165</vt:i4>
      </vt:variant>
      <vt:variant>
        <vt:i4>332</vt:i4>
      </vt:variant>
      <vt:variant>
        <vt:i4>0</vt:i4>
      </vt:variant>
      <vt:variant>
        <vt:i4>5</vt:i4>
      </vt:variant>
      <vt:variant>
        <vt:lpwstr/>
      </vt:variant>
      <vt:variant>
        <vt:lpwstr>_Toc75369184</vt:lpwstr>
      </vt:variant>
      <vt:variant>
        <vt:i4>1441845</vt:i4>
      </vt:variant>
      <vt:variant>
        <vt:i4>326</vt:i4>
      </vt:variant>
      <vt:variant>
        <vt:i4>0</vt:i4>
      </vt:variant>
      <vt:variant>
        <vt:i4>5</vt:i4>
      </vt:variant>
      <vt:variant>
        <vt:lpwstr/>
      </vt:variant>
      <vt:variant>
        <vt:lpwstr>_Toc75369183</vt:lpwstr>
      </vt:variant>
      <vt:variant>
        <vt:i4>1507381</vt:i4>
      </vt:variant>
      <vt:variant>
        <vt:i4>320</vt:i4>
      </vt:variant>
      <vt:variant>
        <vt:i4>0</vt:i4>
      </vt:variant>
      <vt:variant>
        <vt:i4>5</vt:i4>
      </vt:variant>
      <vt:variant>
        <vt:lpwstr/>
      </vt:variant>
      <vt:variant>
        <vt:lpwstr>_Toc75369182</vt:lpwstr>
      </vt:variant>
      <vt:variant>
        <vt:i4>1310773</vt:i4>
      </vt:variant>
      <vt:variant>
        <vt:i4>314</vt:i4>
      </vt:variant>
      <vt:variant>
        <vt:i4>0</vt:i4>
      </vt:variant>
      <vt:variant>
        <vt:i4>5</vt:i4>
      </vt:variant>
      <vt:variant>
        <vt:lpwstr/>
      </vt:variant>
      <vt:variant>
        <vt:lpwstr>_Toc75369181</vt:lpwstr>
      </vt:variant>
      <vt:variant>
        <vt:i4>1376309</vt:i4>
      </vt:variant>
      <vt:variant>
        <vt:i4>308</vt:i4>
      </vt:variant>
      <vt:variant>
        <vt:i4>0</vt:i4>
      </vt:variant>
      <vt:variant>
        <vt:i4>5</vt:i4>
      </vt:variant>
      <vt:variant>
        <vt:lpwstr/>
      </vt:variant>
      <vt:variant>
        <vt:lpwstr>_Toc75369180</vt:lpwstr>
      </vt:variant>
      <vt:variant>
        <vt:i4>1835066</vt:i4>
      </vt:variant>
      <vt:variant>
        <vt:i4>302</vt:i4>
      </vt:variant>
      <vt:variant>
        <vt:i4>0</vt:i4>
      </vt:variant>
      <vt:variant>
        <vt:i4>5</vt:i4>
      </vt:variant>
      <vt:variant>
        <vt:lpwstr/>
      </vt:variant>
      <vt:variant>
        <vt:lpwstr>_Toc75369179</vt:lpwstr>
      </vt:variant>
      <vt:variant>
        <vt:i4>1900602</vt:i4>
      </vt:variant>
      <vt:variant>
        <vt:i4>296</vt:i4>
      </vt:variant>
      <vt:variant>
        <vt:i4>0</vt:i4>
      </vt:variant>
      <vt:variant>
        <vt:i4>5</vt:i4>
      </vt:variant>
      <vt:variant>
        <vt:lpwstr/>
      </vt:variant>
      <vt:variant>
        <vt:lpwstr>_Toc75369178</vt:lpwstr>
      </vt:variant>
      <vt:variant>
        <vt:i4>1179706</vt:i4>
      </vt:variant>
      <vt:variant>
        <vt:i4>290</vt:i4>
      </vt:variant>
      <vt:variant>
        <vt:i4>0</vt:i4>
      </vt:variant>
      <vt:variant>
        <vt:i4>5</vt:i4>
      </vt:variant>
      <vt:variant>
        <vt:lpwstr/>
      </vt:variant>
      <vt:variant>
        <vt:lpwstr>_Toc75369177</vt:lpwstr>
      </vt:variant>
      <vt:variant>
        <vt:i4>1245242</vt:i4>
      </vt:variant>
      <vt:variant>
        <vt:i4>284</vt:i4>
      </vt:variant>
      <vt:variant>
        <vt:i4>0</vt:i4>
      </vt:variant>
      <vt:variant>
        <vt:i4>5</vt:i4>
      </vt:variant>
      <vt:variant>
        <vt:lpwstr/>
      </vt:variant>
      <vt:variant>
        <vt:lpwstr>_Toc75369176</vt:lpwstr>
      </vt:variant>
      <vt:variant>
        <vt:i4>1048634</vt:i4>
      </vt:variant>
      <vt:variant>
        <vt:i4>278</vt:i4>
      </vt:variant>
      <vt:variant>
        <vt:i4>0</vt:i4>
      </vt:variant>
      <vt:variant>
        <vt:i4>5</vt:i4>
      </vt:variant>
      <vt:variant>
        <vt:lpwstr/>
      </vt:variant>
      <vt:variant>
        <vt:lpwstr>_Toc75369175</vt:lpwstr>
      </vt:variant>
      <vt:variant>
        <vt:i4>1114170</vt:i4>
      </vt:variant>
      <vt:variant>
        <vt:i4>272</vt:i4>
      </vt:variant>
      <vt:variant>
        <vt:i4>0</vt:i4>
      </vt:variant>
      <vt:variant>
        <vt:i4>5</vt:i4>
      </vt:variant>
      <vt:variant>
        <vt:lpwstr/>
      </vt:variant>
      <vt:variant>
        <vt:lpwstr>_Toc75369174</vt:lpwstr>
      </vt:variant>
      <vt:variant>
        <vt:i4>1441850</vt:i4>
      </vt:variant>
      <vt:variant>
        <vt:i4>266</vt:i4>
      </vt:variant>
      <vt:variant>
        <vt:i4>0</vt:i4>
      </vt:variant>
      <vt:variant>
        <vt:i4>5</vt:i4>
      </vt:variant>
      <vt:variant>
        <vt:lpwstr/>
      </vt:variant>
      <vt:variant>
        <vt:lpwstr>_Toc75369173</vt:lpwstr>
      </vt:variant>
      <vt:variant>
        <vt:i4>1507386</vt:i4>
      </vt:variant>
      <vt:variant>
        <vt:i4>260</vt:i4>
      </vt:variant>
      <vt:variant>
        <vt:i4>0</vt:i4>
      </vt:variant>
      <vt:variant>
        <vt:i4>5</vt:i4>
      </vt:variant>
      <vt:variant>
        <vt:lpwstr/>
      </vt:variant>
      <vt:variant>
        <vt:lpwstr>_Toc75369172</vt:lpwstr>
      </vt:variant>
      <vt:variant>
        <vt:i4>1310778</vt:i4>
      </vt:variant>
      <vt:variant>
        <vt:i4>254</vt:i4>
      </vt:variant>
      <vt:variant>
        <vt:i4>0</vt:i4>
      </vt:variant>
      <vt:variant>
        <vt:i4>5</vt:i4>
      </vt:variant>
      <vt:variant>
        <vt:lpwstr/>
      </vt:variant>
      <vt:variant>
        <vt:lpwstr>_Toc75369171</vt:lpwstr>
      </vt:variant>
      <vt:variant>
        <vt:i4>1376314</vt:i4>
      </vt:variant>
      <vt:variant>
        <vt:i4>248</vt:i4>
      </vt:variant>
      <vt:variant>
        <vt:i4>0</vt:i4>
      </vt:variant>
      <vt:variant>
        <vt:i4>5</vt:i4>
      </vt:variant>
      <vt:variant>
        <vt:lpwstr/>
      </vt:variant>
      <vt:variant>
        <vt:lpwstr>_Toc75369170</vt:lpwstr>
      </vt:variant>
      <vt:variant>
        <vt:i4>1835067</vt:i4>
      </vt:variant>
      <vt:variant>
        <vt:i4>242</vt:i4>
      </vt:variant>
      <vt:variant>
        <vt:i4>0</vt:i4>
      </vt:variant>
      <vt:variant>
        <vt:i4>5</vt:i4>
      </vt:variant>
      <vt:variant>
        <vt:lpwstr/>
      </vt:variant>
      <vt:variant>
        <vt:lpwstr>_Toc75369169</vt:lpwstr>
      </vt:variant>
      <vt:variant>
        <vt:i4>1900603</vt:i4>
      </vt:variant>
      <vt:variant>
        <vt:i4>236</vt:i4>
      </vt:variant>
      <vt:variant>
        <vt:i4>0</vt:i4>
      </vt:variant>
      <vt:variant>
        <vt:i4>5</vt:i4>
      </vt:variant>
      <vt:variant>
        <vt:lpwstr/>
      </vt:variant>
      <vt:variant>
        <vt:lpwstr>_Toc75369168</vt:lpwstr>
      </vt:variant>
      <vt:variant>
        <vt:i4>1179707</vt:i4>
      </vt:variant>
      <vt:variant>
        <vt:i4>230</vt:i4>
      </vt:variant>
      <vt:variant>
        <vt:i4>0</vt:i4>
      </vt:variant>
      <vt:variant>
        <vt:i4>5</vt:i4>
      </vt:variant>
      <vt:variant>
        <vt:lpwstr/>
      </vt:variant>
      <vt:variant>
        <vt:lpwstr>_Toc75369167</vt:lpwstr>
      </vt:variant>
      <vt:variant>
        <vt:i4>1245243</vt:i4>
      </vt:variant>
      <vt:variant>
        <vt:i4>224</vt:i4>
      </vt:variant>
      <vt:variant>
        <vt:i4>0</vt:i4>
      </vt:variant>
      <vt:variant>
        <vt:i4>5</vt:i4>
      </vt:variant>
      <vt:variant>
        <vt:lpwstr/>
      </vt:variant>
      <vt:variant>
        <vt:lpwstr>_Toc75369166</vt:lpwstr>
      </vt:variant>
      <vt:variant>
        <vt:i4>1048635</vt:i4>
      </vt:variant>
      <vt:variant>
        <vt:i4>218</vt:i4>
      </vt:variant>
      <vt:variant>
        <vt:i4>0</vt:i4>
      </vt:variant>
      <vt:variant>
        <vt:i4>5</vt:i4>
      </vt:variant>
      <vt:variant>
        <vt:lpwstr/>
      </vt:variant>
      <vt:variant>
        <vt:lpwstr>_Toc75369165</vt:lpwstr>
      </vt:variant>
      <vt:variant>
        <vt:i4>1114171</vt:i4>
      </vt:variant>
      <vt:variant>
        <vt:i4>212</vt:i4>
      </vt:variant>
      <vt:variant>
        <vt:i4>0</vt:i4>
      </vt:variant>
      <vt:variant>
        <vt:i4>5</vt:i4>
      </vt:variant>
      <vt:variant>
        <vt:lpwstr/>
      </vt:variant>
      <vt:variant>
        <vt:lpwstr>_Toc75369164</vt:lpwstr>
      </vt:variant>
      <vt:variant>
        <vt:i4>1441851</vt:i4>
      </vt:variant>
      <vt:variant>
        <vt:i4>206</vt:i4>
      </vt:variant>
      <vt:variant>
        <vt:i4>0</vt:i4>
      </vt:variant>
      <vt:variant>
        <vt:i4>5</vt:i4>
      </vt:variant>
      <vt:variant>
        <vt:lpwstr/>
      </vt:variant>
      <vt:variant>
        <vt:lpwstr>_Toc75369163</vt:lpwstr>
      </vt:variant>
      <vt:variant>
        <vt:i4>1507387</vt:i4>
      </vt:variant>
      <vt:variant>
        <vt:i4>200</vt:i4>
      </vt:variant>
      <vt:variant>
        <vt:i4>0</vt:i4>
      </vt:variant>
      <vt:variant>
        <vt:i4>5</vt:i4>
      </vt:variant>
      <vt:variant>
        <vt:lpwstr/>
      </vt:variant>
      <vt:variant>
        <vt:lpwstr>_Toc75369162</vt:lpwstr>
      </vt:variant>
      <vt:variant>
        <vt:i4>1310779</vt:i4>
      </vt:variant>
      <vt:variant>
        <vt:i4>194</vt:i4>
      </vt:variant>
      <vt:variant>
        <vt:i4>0</vt:i4>
      </vt:variant>
      <vt:variant>
        <vt:i4>5</vt:i4>
      </vt:variant>
      <vt:variant>
        <vt:lpwstr/>
      </vt:variant>
      <vt:variant>
        <vt:lpwstr>_Toc75369161</vt:lpwstr>
      </vt:variant>
      <vt:variant>
        <vt:i4>1376315</vt:i4>
      </vt:variant>
      <vt:variant>
        <vt:i4>188</vt:i4>
      </vt:variant>
      <vt:variant>
        <vt:i4>0</vt:i4>
      </vt:variant>
      <vt:variant>
        <vt:i4>5</vt:i4>
      </vt:variant>
      <vt:variant>
        <vt:lpwstr/>
      </vt:variant>
      <vt:variant>
        <vt:lpwstr>_Toc75369160</vt:lpwstr>
      </vt:variant>
      <vt:variant>
        <vt:i4>1835064</vt:i4>
      </vt:variant>
      <vt:variant>
        <vt:i4>182</vt:i4>
      </vt:variant>
      <vt:variant>
        <vt:i4>0</vt:i4>
      </vt:variant>
      <vt:variant>
        <vt:i4>5</vt:i4>
      </vt:variant>
      <vt:variant>
        <vt:lpwstr/>
      </vt:variant>
      <vt:variant>
        <vt:lpwstr>_Toc75369159</vt:lpwstr>
      </vt:variant>
      <vt:variant>
        <vt:i4>1900600</vt:i4>
      </vt:variant>
      <vt:variant>
        <vt:i4>176</vt:i4>
      </vt:variant>
      <vt:variant>
        <vt:i4>0</vt:i4>
      </vt:variant>
      <vt:variant>
        <vt:i4>5</vt:i4>
      </vt:variant>
      <vt:variant>
        <vt:lpwstr/>
      </vt:variant>
      <vt:variant>
        <vt:lpwstr>_Toc75369158</vt:lpwstr>
      </vt:variant>
      <vt:variant>
        <vt:i4>1179704</vt:i4>
      </vt:variant>
      <vt:variant>
        <vt:i4>170</vt:i4>
      </vt:variant>
      <vt:variant>
        <vt:i4>0</vt:i4>
      </vt:variant>
      <vt:variant>
        <vt:i4>5</vt:i4>
      </vt:variant>
      <vt:variant>
        <vt:lpwstr/>
      </vt:variant>
      <vt:variant>
        <vt:lpwstr>_Toc75369157</vt:lpwstr>
      </vt:variant>
      <vt:variant>
        <vt:i4>1245240</vt:i4>
      </vt:variant>
      <vt:variant>
        <vt:i4>164</vt:i4>
      </vt:variant>
      <vt:variant>
        <vt:i4>0</vt:i4>
      </vt:variant>
      <vt:variant>
        <vt:i4>5</vt:i4>
      </vt:variant>
      <vt:variant>
        <vt:lpwstr/>
      </vt:variant>
      <vt:variant>
        <vt:lpwstr>_Toc75369156</vt:lpwstr>
      </vt:variant>
      <vt:variant>
        <vt:i4>1048632</vt:i4>
      </vt:variant>
      <vt:variant>
        <vt:i4>158</vt:i4>
      </vt:variant>
      <vt:variant>
        <vt:i4>0</vt:i4>
      </vt:variant>
      <vt:variant>
        <vt:i4>5</vt:i4>
      </vt:variant>
      <vt:variant>
        <vt:lpwstr/>
      </vt:variant>
      <vt:variant>
        <vt:lpwstr>_Toc75369155</vt:lpwstr>
      </vt:variant>
      <vt:variant>
        <vt:i4>1114168</vt:i4>
      </vt:variant>
      <vt:variant>
        <vt:i4>152</vt:i4>
      </vt:variant>
      <vt:variant>
        <vt:i4>0</vt:i4>
      </vt:variant>
      <vt:variant>
        <vt:i4>5</vt:i4>
      </vt:variant>
      <vt:variant>
        <vt:lpwstr/>
      </vt:variant>
      <vt:variant>
        <vt:lpwstr>_Toc75369154</vt:lpwstr>
      </vt:variant>
      <vt:variant>
        <vt:i4>1441848</vt:i4>
      </vt:variant>
      <vt:variant>
        <vt:i4>146</vt:i4>
      </vt:variant>
      <vt:variant>
        <vt:i4>0</vt:i4>
      </vt:variant>
      <vt:variant>
        <vt:i4>5</vt:i4>
      </vt:variant>
      <vt:variant>
        <vt:lpwstr/>
      </vt:variant>
      <vt:variant>
        <vt:lpwstr>_Toc75369153</vt:lpwstr>
      </vt:variant>
      <vt:variant>
        <vt:i4>1507384</vt:i4>
      </vt:variant>
      <vt:variant>
        <vt:i4>140</vt:i4>
      </vt:variant>
      <vt:variant>
        <vt:i4>0</vt:i4>
      </vt:variant>
      <vt:variant>
        <vt:i4>5</vt:i4>
      </vt:variant>
      <vt:variant>
        <vt:lpwstr/>
      </vt:variant>
      <vt:variant>
        <vt:lpwstr>_Toc75369152</vt:lpwstr>
      </vt:variant>
      <vt:variant>
        <vt:i4>1310776</vt:i4>
      </vt:variant>
      <vt:variant>
        <vt:i4>134</vt:i4>
      </vt:variant>
      <vt:variant>
        <vt:i4>0</vt:i4>
      </vt:variant>
      <vt:variant>
        <vt:i4>5</vt:i4>
      </vt:variant>
      <vt:variant>
        <vt:lpwstr/>
      </vt:variant>
      <vt:variant>
        <vt:lpwstr>_Toc75369151</vt:lpwstr>
      </vt:variant>
      <vt:variant>
        <vt:i4>1376312</vt:i4>
      </vt:variant>
      <vt:variant>
        <vt:i4>128</vt:i4>
      </vt:variant>
      <vt:variant>
        <vt:i4>0</vt:i4>
      </vt:variant>
      <vt:variant>
        <vt:i4>5</vt:i4>
      </vt:variant>
      <vt:variant>
        <vt:lpwstr/>
      </vt:variant>
      <vt:variant>
        <vt:lpwstr>_Toc75369150</vt:lpwstr>
      </vt:variant>
      <vt:variant>
        <vt:i4>1835065</vt:i4>
      </vt:variant>
      <vt:variant>
        <vt:i4>122</vt:i4>
      </vt:variant>
      <vt:variant>
        <vt:i4>0</vt:i4>
      </vt:variant>
      <vt:variant>
        <vt:i4>5</vt:i4>
      </vt:variant>
      <vt:variant>
        <vt:lpwstr/>
      </vt:variant>
      <vt:variant>
        <vt:lpwstr>_Toc75369149</vt:lpwstr>
      </vt:variant>
      <vt:variant>
        <vt:i4>1900601</vt:i4>
      </vt:variant>
      <vt:variant>
        <vt:i4>116</vt:i4>
      </vt:variant>
      <vt:variant>
        <vt:i4>0</vt:i4>
      </vt:variant>
      <vt:variant>
        <vt:i4>5</vt:i4>
      </vt:variant>
      <vt:variant>
        <vt:lpwstr/>
      </vt:variant>
      <vt:variant>
        <vt:lpwstr>_Toc75369148</vt:lpwstr>
      </vt:variant>
      <vt:variant>
        <vt:i4>1179705</vt:i4>
      </vt:variant>
      <vt:variant>
        <vt:i4>110</vt:i4>
      </vt:variant>
      <vt:variant>
        <vt:i4>0</vt:i4>
      </vt:variant>
      <vt:variant>
        <vt:i4>5</vt:i4>
      </vt:variant>
      <vt:variant>
        <vt:lpwstr/>
      </vt:variant>
      <vt:variant>
        <vt:lpwstr>_Toc75369147</vt:lpwstr>
      </vt:variant>
      <vt:variant>
        <vt:i4>1245241</vt:i4>
      </vt:variant>
      <vt:variant>
        <vt:i4>104</vt:i4>
      </vt:variant>
      <vt:variant>
        <vt:i4>0</vt:i4>
      </vt:variant>
      <vt:variant>
        <vt:i4>5</vt:i4>
      </vt:variant>
      <vt:variant>
        <vt:lpwstr/>
      </vt:variant>
      <vt:variant>
        <vt:lpwstr>_Toc75369146</vt:lpwstr>
      </vt:variant>
      <vt:variant>
        <vt:i4>1048633</vt:i4>
      </vt:variant>
      <vt:variant>
        <vt:i4>98</vt:i4>
      </vt:variant>
      <vt:variant>
        <vt:i4>0</vt:i4>
      </vt:variant>
      <vt:variant>
        <vt:i4>5</vt:i4>
      </vt:variant>
      <vt:variant>
        <vt:lpwstr/>
      </vt:variant>
      <vt:variant>
        <vt:lpwstr>_Toc75369145</vt:lpwstr>
      </vt:variant>
      <vt:variant>
        <vt:i4>1114169</vt:i4>
      </vt:variant>
      <vt:variant>
        <vt:i4>92</vt:i4>
      </vt:variant>
      <vt:variant>
        <vt:i4>0</vt:i4>
      </vt:variant>
      <vt:variant>
        <vt:i4>5</vt:i4>
      </vt:variant>
      <vt:variant>
        <vt:lpwstr/>
      </vt:variant>
      <vt:variant>
        <vt:lpwstr>_Toc75369144</vt:lpwstr>
      </vt:variant>
      <vt:variant>
        <vt:i4>1441849</vt:i4>
      </vt:variant>
      <vt:variant>
        <vt:i4>86</vt:i4>
      </vt:variant>
      <vt:variant>
        <vt:i4>0</vt:i4>
      </vt:variant>
      <vt:variant>
        <vt:i4>5</vt:i4>
      </vt:variant>
      <vt:variant>
        <vt:lpwstr/>
      </vt:variant>
      <vt:variant>
        <vt:lpwstr>_Toc75369143</vt:lpwstr>
      </vt:variant>
      <vt:variant>
        <vt:i4>1507385</vt:i4>
      </vt:variant>
      <vt:variant>
        <vt:i4>80</vt:i4>
      </vt:variant>
      <vt:variant>
        <vt:i4>0</vt:i4>
      </vt:variant>
      <vt:variant>
        <vt:i4>5</vt:i4>
      </vt:variant>
      <vt:variant>
        <vt:lpwstr/>
      </vt:variant>
      <vt:variant>
        <vt:lpwstr>_Toc75369142</vt:lpwstr>
      </vt:variant>
      <vt:variant>
        <vt:i4>1310777</vt:i4>
      </vt:variant>
      <vt:variant>
        <vt:i4>74</vt:i4>
      </vt:variant>
      <vt:variant>
        <vt:i4>0</vt:i4>
      </vt:variant>
      <vt:variant>
        <vt:i4>5</vt:i4>
      </vt:variant>
      <vt:variant>
        <vt:lpwstr/>
      </vt:variant>
      <vt:variant>
        <vt:lpwstr>_Toc75369141</vt:lpwstr>
      </vt:variant>
      <vt:variant>
        <vt:i4>1376313</vt:i4>
      </vt:variant>
      <vt:variant>
        <vt:i4>68</vt:i4>
      </vt:variant>
      <vt:variant>
        <vt:i4>0</vt:i4>
      </vt:variant>
      <vt:variant>
        <vt:i4>5</vt:i4>
      </vt:variant>
      <vt:variant>
        <vt:lpwstr/>
      </vt:variant>
      <vt:variant>
        <vt:lpwstr>_Toc75369140</vt:lpwstr>
      </vt:variant>
      <vt:variant>
        <vt:i4>1835070</vt:i4>
      </vt:variant>
      <vt:variant>
        <vt:i4>62</vt:i4>
      </vt:variant>
      <vt:variant>
        <vt:i4>0</vt:i4>
      </vt:variant>
      <vt:variant>
        <vt:i4>5</vt:i4>
      </vt:variant>
      <vt:variant>
        <vt:lpwstr/>
      </vt:variant>
      <vt:variant>
        <vt:lpwstr>_Toc75369139</vt:lpwstr>
      </vt:variant>
      <vt:variant>
        <vt:i4>1900606</vt:i4>
      </vt:variant>
      <vt:variant>
        <vt:i4>56</vt:i4>
      </vt:variant>
      <vt:variant>
        <vt:i4>0</vt:i4>
      </vt:variant>
      <vt:variant>
        <vt:i4>5</vt:i4>
      </vt:variant>
      <vt:variant>
        <vt:lpwstr/>
      </vt:variant>
      <vt:variant>
        <vt:lpwstr>_Toc75369138</vt:lpwstr>
      </vt:variant>
      <vt:variant>
        <vt:i4>1179710</vt:i4>
      </vt:variant>
      <vt:variant>
        <vt:i4>50</vt:i4>
      </vt:variant>
      <vt:variant>
        <vt:i4>0</vt:i4>
      </vt:variant>
      <vt:variant>
        <vt:i4>5</vt:i4>
      </vt:variant>
      <vt:variant>
        <vt:lpwstr/>
      </vt:variant>
      <vt:variant>
        <vt:lpwstr>_Toc75369137</vt:lpwstr>
      </vt:variant>
      <vt:variant>
        <vt:i4>1245246</vt:i4>
      </vt:variant>
      <vt:variant>
        <vt:i4>44</vt:i4>
      </vt:variant>
      <vt:variant>
        <vt:i4>0</vt:i4>
      </vt:variant>
      <vt:variant>
        <vt:i4>5</vt:i4>
      </vt:variant>
      <vt:variant>
        <vt:lpwstr/>
      </vt:variant>
      <vt:variant>
        <vt:lpwstr>_Toc75369136</vt:lpwstr>
      </vt:variant>
      <vt:variant>
        <vt:i4>1048638</vt:i4>
      </vt:variant>
      <vt:variant>
        <vt:i4>38</vt:i4>
      </vt:variant>
      <vt:variant>
        <vt:i4>0</vt:i4>
      </vt:variant>
      <vt:variant>
        <vt:i4>5</vt:i4>
      </vt:variant>
      <vt:variant>
        <vt:lpwstr/>
      </vt:variant>
      <vt:variant>
        <vt:lpwstr>_Toc75369135</vt:lpwstr>
      </vt:variant>
      <vt:variant>
        <vt:i4>1114174</vt:i4>
      </vt:variant>
      <vt:variant>
        <vt:i4>32</vt:i4>
      </vt:variant>
      <vt:variant>
        <vt:i4>0</vt:i4>
      </vt:variant>
      <vt:variant>
        <vt:i4>5</vt:i4>
      </vt:variant>
      <vt:variant>
        <vt:lpwstr/>
      </vt:variant>
      <vt:variant>
        <vt:lpwstr>_Toc75369134</vt:lpwstr>
      </vt:variant>
      <vt:variant>
        <vt:i4>1441854</vt:i4>
      </vt:variant>
      <vt:variant>
        <vt:i4>26</vt:i4>
      </vt:variant>
      <vt:variant>
        <vt:i4>0</vt:i4>
      </vt:variant>
      <vt:variant>
        <vt:i4>5</vt:i4>
      </vt:variant>
      <vt:variant>
        <vt:lpwstr/>
      </vt:variant>
      <vt:variant>
        <vt:lpwstr>_Toc75369133</vt:lpwstr>
      </vt:variant>
      <vt:variant>
        <vt:i4>1507390</vt:i4>
      </vt:variant>
      <vt:variant>
        <vt:i4>20</vt:i4>
      </vt:variant>
      <vt:variant>
        <vt:i4>0</vt:i4>
      </vt:variant>
      <vt:variant>
        <vt:i4>5</vt:i4>
      </vt:variant>
      <vt:variant>
        <vt:lpwstr/>
      </vt:variant>
      <vt:variant>
        <vt:lpwstr>_Toc75369132</vt:lpwstr>
      </vt:variant>
      <vt:variant>
        <vt:i4>1310782</vt:i4>
      </vt:variant>
      <vt:variant>
        <vt:i4>14</vt:i4>
      </vt:variant>
      <vt:variant>
        <vt:i4>0</vt:i4>
      </vt:variant>
      <vt:variant>
        <vt:i4>5</vt:i4>
      </vt:variant>
      <vt:variant>
        <vt:lpwstr/>
      </vt:variant>
      <vt:variant>
        <vt:lpwstr>_Toc75369131</vt:lpwstr>
      </vt:variant>
      <vt:variant>
        <vt:i4>1376318</vt:i4>
      </vt:variant>
      <vt:variant>
        <vt:i4>8</vt:i4>
      </vt:variant>
      <vt:variant>
        <vt:i4>0</vt:i4>
      </vt:variant>
      <vt:variant>
        <vt:i4>5</vt:i4>
      </vt:variant>
      <vt:variant>
        <vt:lpwstr/>
      </vt:variant>
      <vt:variant>
        <vt:lpwstr>_Toc75369130</vt:lpwstr>
      </vt:variant>
      <vt:variant>
        <vt:i4>1835071</vt:i4>
      </vt:variant>
      <vt:variant>
        <vt:i4>2</vt:i4>
      </vt:variant>
      <vt:variant>
        <vt:i4>0</vt:i4>
      </vt:variant>
      <vt:variant>
        <vt:i4>5</vt:i4>
      </vt:variant>
      <vt:variant>
        <vt:lpwstr/>
      </vt:variant>
      <vt:variant>
        <vt:lpwstr>_Toc75369129</vt:lpwstr>
      </vt:variant>
      <vt:variant>
        <vt:i4>8257622</vt:i4>
      </vt:variant>
      <vt:variant>
        <vt:i4>0</vt:i4>
      </vt:variant>
      <vt:variant>
        <vt:i4>0</vt:i4>
      </vt:variant>
      <vt:variant>
        <vt:i4>5</vt:i4>
      </vt:variant>
      <vt:variant>
        <vt:lpwstr>mailto:Kiran.Jagadeesan@version1.com</vt:lpwstr>
      </vt:variant>
      <vt:variant>
        <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Pallavi Kanajar</cp:lastModifiedBy>
  <cp:revision>213</cp:revision>
  <cp:lastPrinted>2021-04-30T13:29:00Z</cp:lastPrinted>
  <dcterms:created xsi:type="dcterms:W3CDTF">2021-11-12T11:54:00Z</dcterms:created>
  <dcterms:modified xsi:type="dcterms:W3CDTF">2021-12-1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97E6CA3C4B4A4F99DC39F01E1286A1</vt:lpwstr>
  </property>
  <property fmtid="{D5CDD505-2E9C-101B-9397-08002B2CF9AE}" pid="3" name="SharedWithUsers">
    <vt:lpwstr>2573;#Shane Kirk</vt:lpwstr>
  </property>
</Properties>
</file>